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60649" w14:textId="4876DE59" w:rsidR="007B598D" w:rsidRPr="00931CBD" w:rsidRDefault="007B598D" w:rsidP="00B0765B">
      <w:r w:rsidRPr="00931CBD">
        <w:rPr>
          <w:noProof/>
        </w:rPr>
        <mc:AlternateContent>
          <mc:Choice Requires="wps">
            <w:drawing>
              <wp:anchor distT="0" distB="0" distL="114300" distR="114300" simplePos="0" relativeHeight="251658241" behindDoc="0" locked="1" layoutInCell="1" allowOverlap="1" wp14:anchorId="127E1B19" wp14:editId="6B5EB089">
                <wp:simplePos x="0" y="0"/>
                <wp:positionH relativeFrom="column">
                  <wp:posOffset>3996055</wp:posOffset>
                </wp:positionH>
                <wp:positionV relativeFrom="paragraph">
                  <wp:posOffset>-351155</wp:posOffset>
                </wp:positionV>
                <wp:extent cx="2645410" cy="67691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2645410" cy="676910"/>
                        </a:xfrm>
                        <a:prstGeom prst="rect">
                          <a:avLst/>
                        </a:prstGeom>
                        <a:noFill/>
                        <a:ln w="6350">
                          <a:noFill/>
                        </a:ln>
                      </wps:spPr>
                      <wps:txbx>
                        <w:txbxContent>
                          <w:p w14:paraId="0EA22109" w14:textId="77777777" w:rsidR="007B598D" w:rsidRPr="007B598D" w:rsidRDefault="007B598D" w:rsidP="007B598D">
                            <w:pPr>
                              <w:jc w:val="right"/>
                              <w:rPr>
                                <w:sz w:val="18"/>
                                <w:szCs w:val="18"/>
                              </w:rPr>
                            </w:pPr>
                            <w:r w:rsidRPr="007B598D">
                              <w:rPr>
                                <w:sz w:val="18"/>
                                <w:szCs w:val="18"/>
                              </w:rPr>
                              <w:t>Education Review Office</w:t>
                            </w:r>
                          </w:p>
                          <w:p w14:paraId="7CDA041F" w14:textId="77777777" w:rsidR="007B598D" w:rsidRPr="007B598D" w:rsidRDefault="007B598D" w:rsidP="007B598D">
                            <w:pPr>
                              <w:jc w:val="right"/>
                              <w:rPr>
                                <w:sz w:val="18"/>
                                <w:szCs w:val="18"/>
                              </w:rPr>
                            </w:pPr>
                            <w:r w:rsidRPr="007B598D">
                              <w:rPr>
                                <w:sz w:val="18"/>
                                <w:szCs w:val="18"/>
                              </w:rPr>
                              <w:t>Box 2799 Wellington, New Zealand</w:t>
                            </w:r>
                          </w:p>
                          <w:p w14:paraId="52DD1FC2" w14:textId="3FA80BB7" w:rsidR="007B598D" w:rsidRPr="007B598D" w:rsidRDefault="007B598D" w:rsidP="007B598D">
                            <w:pPr>
                              <w:jc w:val="right"/>
                              <w:rPr>
                                <w:sz w:val="18"/>
                                <w:szCs w:val="18"/>
                              </w:rPr>
                            </w:pPr>
                            <w:r w:rsidRPr="007B598D">
                              <w:rPr>
                                <w:sz w:val="18"/>
                                <w:szCs w:val="18"/>
                              </w:rPr>
                              <w:t>Phone 04 499 2489</w:t>
                            </w:r>
                          </w:p>
                          <w:p w14:paraId="27A8DDB7" w14:textId="1711FFDF" w:rsidR="007B598D" w:rsidRPr="007B598D" w:rsidRDefault="009D3BC6" w:rsidP="007B598D">
                            <w:pPr>
                              <w:jc w:val="right"/>
                              <w:rPr>
                                <w:sz w:val="18"/>
                                <w:szCs w:val="18"/>
                              </w:rPr>
                            </w:pPr>
                            <w:hyperlink r:id="rId11" w:history="1">
                              <w:r w:rsidR="007B598D" w:rsidRPr="007B598D">
                                <w:rPr>
                                  <w:rStyle w:val="Hyperlink"/>
                                  <w:sz w:val="18"/>
                                  <w:szCs w:val="18"/>
                                </w:rPr>
                                <w:t>info@ero.govt.nz</w:t>
                              </w:r>
                            </w:hyperlink>
                            <w:r w:rsidR="007B598D" w:rsidRPr="007B598D">
                              <w:rPr>
                                <w:sz w:val="18"/>
                                <w:szCs w:val="18"/>
                              </w:rPr>
                              <w:t xml:space="preserve"> | </w:t>
                            </w:r>
                            <w:hyperlink r:id="rId12" w:history="1">
                              <w:r w:rsidR="007B598D" w:rsidRPr="007B598D">
                                <w:rPr>
                                  <w:rStyle w:val="Hyperlink"/>
                                  <w:sz w:val="18"/>
                                  <w:szCs w:val="18"/>
                                </w:rPr>
                                <w:t>www.ero.govt.nz</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7E1B19" id="_x0000_t202" coordsize="21600,21600" o:spt="202" path="m,l,21600r21600,l21600,xe">
                <v:stroke joinstyle="miter"/>
                <v:path gradientshapeok="t" o:connecttype="rect"/>
              </v:shapetype>
              <v:shape id="Text Box 64" o:spid="_x0000_s1026" type="#_x0000_t202" style="position:absolute;margin-left:314.65pt;margin-top:-27.65pt;width:208.3pt;height:53.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" filled="f" stroked="f" strokeweight=".5pt">
                <v:textbox>
                  <w:txbxContent>
                    <w:p w14:paraId="0EA22109" w14:textId="77777777" w:rsidR="007B598D" w:rsidRPr="007B598D" w:rsidRDefault="007B598D" w:rsidP="007B598D">
                      <w:pPr>
                        <w:jc w:val="right"/>
                        <w:rPr>
                          <w:sz w:val="18"/>
                          <w:szCs w:val="18"/>
                        </w:rPr>
                      </w:pPr>
                      <w:r w:rsidRPr="007B598D">
                        <w:rPr>
                          <w:sz w:val="18"/>
                          <w:szCs w:val="18"/>
                        </w:rPr>
                        <w:t>Education Review Office</w:t>
                      </w:r>
                    </w:p>
                    <w:p w14:paraId="7CDA041F" w14:textId="77777777" w:rsidR="007B598D" w:rsidRPr="007B598D" w:rsidRDefault="007B598D" w:rsidP="007B598D">
                      <w:pPr>
                        <w:jc w:val="right"/>
                        <w:rPr>
                          <w:sz w:val="18"/>
                          <w:szCs w:val="18"/>
                        </w:rPr>
                      </w:pPr>
                      <w:r w:rsidRPr="007B598D">
                        <w:rPr>
                          <w:sz w:val="18"/>
                          <w:szCs w:val="18"/>
                        </w:rPr>
                        <w:t>Box 2799 Wellington, New Zealand</w:t>
                      </w:r>
                    </w:p>
                    <w:p w14:paraId="52DD1FC2" w14:textId="3FA80BB7" w:rsidR="007B598D" w:rsidRPr="007B598D" w:rsidRDefault="007B598D" w:rsidP="007B598D">
                      <w:pPr>
                        <w:jc w:val="right"/>
                        <w:rPr>
                          <w:sz w:val="18"/>
                          <w:szCs w:val="18"/>
                        </w:rPr>
                      </w:pPr>
                      <w:r w:rsidRPr="007B598D">
                        <w:rPr>
                          <w:sz w:val="18"/>
                          <w:szCs w:val="18"/>
                        </w:rPr>
                        <w:t>Phone 04 499 2489</w:t>
                      </w:r>
                    </w:p>
                    <w:p w14:paraId="27A8DDB7" w14:textId="1711FFDF" w:rsidR="007B598D" w:rsidRPr="007B598D" w:rsidRDefault="009D3BC6" w:rsidP="007B598D">
                      <w:pPr>
                        <w:jc w:val="right"/>
                        <w:rPr>
                          <w:sz w:val="18"/>
                          <w:szCs w:val="18"/>
                        </w:rPr>
                      </w:pPr>
                      <w:hyperlink r:id="rId13" w:history="1">
                        <w:r w:rsidR="007B598D" w:rsidRPr="007B598D">
                          <w:rPr>
                            <w:rStyle w:val="Hyperlink"/>
                            <w:sz w:val="18"/>
                            <w:szCs w:val="18"/>
                          </w:rPr>
                          <w:t>info@ero.govt.nz</w:t>
                        </w:r>
                      </w:hyperlink>
                      <w:r w:rsidR="007B598D" w:rsidRPr="007B598D">
                        <w:rPr>
                          <w:sz w:val="18"/>
                          <w:szCs w:val="18"/>
                        </w:rPr>
                        <w:t xml:space="preserve"> | </w:t>
                      </w:r>
                      <w:hyperlink r:id="rId14" w:history="1">
                        <w:r w:rsidR="007B598D" w:rsidRPr="007B598D">
                          <w:rPr>
                            <w:rStyle w:val="Hyperlink"/>
                            <w:sz w:val="18"/>
                            <w:szCs w:val="18"/>
                          </w:rPr>
                          <w:t>www.ero.govt.nz</w:t>
                        </w:r>
                      </w:hyperlink>
                    </w:p>
                  </w:txbxContent>
                </v:textbox>
                <w10:anchorlock/>
              </v:shape>
            </w:pict>
          </mc:Fallback>
        </mc:AlternateContent>
      </w:r>
    </w:p>
    <w:p w14:paraId="65B5BDCD" w14:textId="30625C2C" w:rsidR="007571A7" w:rsidRPr="00931CBD" w:rsidRDefault="007571A7" w:rsidP="00B0765B"/>
    <w:p w14:paraId="47DC7996" w14:textId="6DCAFB59" w:rsidR="00A75B0A" w:rsidRPr="00931CBD" w:rsidRDefault="00A75B0A" w:rsidP="00A75B0A">
      <w:r w:rsidRPr="00931CBD">
        <w:rPr>
          <w:noProof/>
        </w:rPr>
        <w:drawing>
          <wp:anchor distT="0" distB="0" distL="114300" distR="114300" simplePos="0" relativeHeight="251658240" behindDoc="1" locked="1" layoutInCell="1" allowOverlap="1" wp14:anchorId="1F1981F1" wp14:editId="0B0CD7D1">
            <wp:simplePos x="0" y="0"/>
            <wp:positionH relativeFrom="column">
              <wp:posOffset>-541655</wp:posOffset>
            </wp:positionH>
            <wp:positionV relativeFrom="paragraph">
              <wp:posOffset>-544830</wp:posOffset>
            </wp:positionV>
            <wp:extent cx="7559675" cy="1738630"/>
            <wp:effectExtent l="0" t="0" r="3175" b="0"/>
            <wp:wrapNone/>
            <wp:docPr id="2" name="Picture 2"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ctangle&#10;&#10;Description automatically generated with medium confidence"/>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7559675" cy="1738630"/>
                    </a:xfrm>
                    <a:prstGeom prst="rect">
                      <a:avLst/>
                    </a:prstGeom>
                  </pic:spPr>
                </pic:pic>
              </a:graphicData>
            </a:graphic>
            <wp14:sizeRelH relativeFrom="margin">
              <wp14:pctWidth>0</wp14:pctWidth>
            </wp14:sizeRelH>
            <wp14:sizeRelV relativeFrom="margin">
              <wp14:pctHeight>0</wp14:pctHeight>
            </wp14:sizeRelV>
          </wp:anchor>
        </w:drawing>
      </w:r>
    </w:p>
    <w:p w14:paraId="6AB8A766" w14:textId="24AA7449" w:rsidR="00A75B0A" w:rsidRPr="00931CBD" w:rsidRDefault="00A75B0A" w:rsidP="00F93D44">
      <w:pPr>
        <w:pStyle w:val="Title"/>
      </w:pPr>
      <w:r w:rsidRPr="00931CBD">
        <w:t>Board Assurance Statement</w:t>
      </w:r>
      <w:r w:rsidR="00260584" w:rsidRPr="00931CBD">
        <w:t xml:space="preserve"> </w:t>
      </w:r>
      <w:r w:rsidRPr="00931CBD">
        <w:t>and Self-Audit Checklists</w:t>
      </w:r>
    </w:p>
    <w:p w14:paraId="5D59E694" w14:textId="0162FCFF" w:rsidR="00A75B0A" w:rsidRPr="00557F00" w:rsidRDefault="00622263" w:rsidP="00557F00">
      <w:pPr>
        <w:pStyle w:val="Subtitle"/>
      </w:pPr>
      <w:r>
        <w:t>January</w:t>
      </w:r>
      <w:r w:rsidR="00A75B0A">
        <w:t xml:space="preserve"> 202</w:t>
      </w:r>
      <w:r>
        <w:t>4</w:t>
      </w:r>
      <w:r w:rsidR="4BE5E344">
        <w:t xml:space="preserve"> </w:t>
      </w:r>
    </w:p>
    <w:p w14:paraId="0B0D309D" w14:textId="77777777" w:rsidR="00260584" w:rsidRPr="00931CBD" w:rsidRDefault="00260584" w:rsidP="00A75B0A">
      <w:pPr>
        <w:rPr>
          <w:sz w:val="22"/>
        </w:rPr>
      </w:pPr>
    </w:p>
    <w:p w14:paraId="1062C444" w14:textId="77777777" w:rsidR="00260584" w:rsidRPr="00931CBD" w:rsidRDefault="00260584" w:rsidP="00A75B0A">
      <w:pPr>
        <w:rPr>
          <w:sz w:val="22"/>
        </w:rPr>
      </w:pPr>
    </w:p>
    <w:p w14:paraId="106571DC" w14:textId="315A1D13" w:rsidR="007571A7" w:rsidRPr="00931CBD" w:rsidRDefault="007571A7" w:rsidP="00C97BC2">
      <w:pPr>
        <w:pStyle w:val="Heading2"/>
        <w:spacing w:before="240" w:after="240"/>
        <w:rPr>
          <w:lang w:val="en-NZ"/>
        </w:rPr>
      </w:pPr>
      <w:r w:rsidRPr="00931CBD">
        <w:rPr>
          <w:lang w:val="en-NZ"/>
        </w:rPr>
        <w:t xml:space="preserve">How to fill </w:t>
      </w:r>
      <w:r w:rsidR="001929C4" w:rsidRPr="00931CBD">
        <w:rPr>
          <w:lang w:val="en-NZ"/>
        </w:rPr>
        <w:t xml:space="preserve">in </w:t>
      </w:r>
      <w:r w:rsidRPr="00931CBD">
        <w:rPr>
          <w:lang w:val="en-NZ"/>
        </w:rPr>
        <w:t>the Self-Audit Checklists</w:t>
      </w:r>
      <w:r w:rsidR="009A32B3" w:rsidRPr="00931CBD">
        <w:rPr>
          <w:lang w:val="en-NZ"/>
        </w:rPr>
        <w:t xml:space="preserve"> and Board Assurance Statement</w:t>
      </w:r>
    </w:p>
    <w:p w14:paraId="1ECDBA59" w14:textId="5156062B" w:rsidR="007571A7" w:rsidRPr="00931CBD" w:rsidRDefault="007571A7" w:rsidP="007571A7">
      <w:r w:rsidRPr="00931CBD">
        <w:t xml:space="preserve">As part of the review process, the Education Review Office (ERO) asks the </w:t>
      </w:r>
      <w:r w:rsidR="00C6443F">
        <w:t>s</w:t>
      </w:r>
      <w:r w:rsidR="006F4CAB">
        <w:t xml:space="preserve">chool </w:t>
      </w:r>
      <w:r w:rsidR="00C6443F">
        <w:t>b</w:t>
      </w:r>
      <w:r w:rsidRPr="00931CBD">
        <w:t>oard of each school to complete the</w:t>
      </w:r>
      <w:r w:rsidRPr="00931CBD">
        <w:rPr>
          <w:b/>
        </w:rPr>
        <w:t xml:space="preserve"> </w:t>
      </w:r>
      <w:r w:rsidR="001929C4" w:rsidRPr="00931CBD">
        <w:rPr>
          <w:b/>
        </w:rPr>
        <w:t>Self-Audit Checklist</w:t>
      </w:r>
      <w:r w:rsidR="00B85E32" w:rsidRPr="00931CBD">
        <w:rPr>
          <w:b/>
        </w:rPr>
        <w:t>s</w:t>
      </w:r>
      <w:r w:rsidR="001929C4" w:rsidRPr="00931CBD">
        <w:rPr>
          <w:b/>
        </w:rPr>
        <w:t xml:space="preserve"> </w:t>
      </w:r>
      <w:r w:rsidR="001929C4" w:rsidRPr="00931CBD">
        <w:rPr>
          <w:bCs/>
        </w:rPr>
        <w:t>and</w:t>
      </w:r>
      <w:r w:rsidR="001929C4" w:rsidRPr="00931CBD">
        <w:rPr>
          <w:b/>
        </w:rPr>
        <w:t xml:space="preserve"> </w:t>
      </w:r>
      <w:r w:rsidRPr="00931CBD">
        <w:rPr>
          <w:b/>
        </w:rPr>
        <w:t>Board Assurance Statement (BAS</w:t>
      </w:r>
      <w:r w:rsidRPr="00931CBD">
        <w:t xml:space="preserve">). The information in each of these documents assists ERO in scoping and planning the review. </w:t>
      </w:r>
    </w:p>
    <w:p w14:paraId="42A3A735" w14:textId="77777777" w:rsidR="007571A7" w:rsidRPr="00931CBD" w:rsidRDefault="007571A7" w:rsidP="007571A7"/>
    <w:p w14:paraId="5572AF5D" w14:textId="5F2BCA8C" w:rsidR="007571A7" w:rsidRPr="00931CBD" w:rsidRDefault="007571A7" w:rsidP="007571A7">
      <w:r w:rsidRPr="00E27593">
        <w:rPr>
          <w:szCs w:val="21"/>
        </w:rPr>
        <w:t xml:space="preserve">Completing the checklists and the BAS is </w:t>
      </w:r>
      <w:r w:rsidR="001929C4" w:rsidRPr="00E27593">
        <w:rPr>
          <w:szCs w:val="21"/>
        </w:rPr>
        <w:t xml:space="preserve">also </w:t>
      </w:r>
      <w:r w:rsidRPr="00E27593">
        <w:rPr>
          <w:szCs w:val="21"/>
        </w:rPr>
        <w:t>a useful process for your own sel</w:t>
      </w:r>
      <w:r w:rsidR="004A7E46" w:rsidRPr="00E27593">
        <w:rPr>
          <w:szCs w:val="21"/>
        </w:rPr>
        <w:t>f-</w:t>
      </w:r>
      <w:r w:rsidRPr="00E27593">
        <w:rPr>
          <w:szCs w:val="21"/>
        </w:rPr>
        <w:t xml:space="preserve">review. Please read the </w:t>
      </w:r>
      <w:hyperlink r:id="rId16" w:history="1">
        <w:r w:rsidR="00E27593" w:rsidRPr="00E27593">
          <w:rPr>
            <w:rStyle w:val="Hyperlink"/>
            <w:color w:val="01646B"/>
            <w:szCs w:val="21"/>
            <w:bdr w:val="none" w:sz="0" w:space="0" w:color="auto" w:frame="1"/>
            <w:shd w:val="clear" w:color="auto" w:fill="FFFFFF"/>
          </w:rPr>
          <w:t>Guidelines for Board Assurance Statement - January 2024</w:t>
        </w:r>
      </w:hyperlink>
      <w:r w:rsidR="00204030">
        <w:t xml:space="preserve"> </w:t>
      </w:r>
      <w:r w:rsidRPr="008A520F">
        <w:t>before completing these forms.</w:t>
      </w:r>
      <w:r w:rsidRPr="00931CBD">
        <w:t xml:space="preserve"> The accuracy and validity of the information your </w:t>
      </w:r>
      <w:r w:rsidR="004A4298" w:rsidRPr="00931CBD">
        <w:t xml:space="preserve">Board </w:t>
      </w:r>
      <w:r w:rsidRPr="00931CBD">
        <w:t>gives in the checklists and BAS is important for the focus of the review.</w:t>
      </w:r>
    </w:p>
    <w:p w14:paraId="5786542F" w14:textId="77777777" w:rsidR="006766BC" w:rsidRPr="00931CBD" w:rsidRDefault="006766BC" w:rsidP="007571A7"/>
    <w:p w14:paraId="601A0CDD" w14:textId="05DF6BEF" w:rsidR="006766BC" w:rsidRPr="00931CBD" w:rsidRDefault="006766BC" w:rsidP="007571A7">
      <w:r w:rsidRPr="00931CBD">
        <w:t>Note that all references to ‘the Act’ relate to the Education and Training Act 2020.</w:t>
      </w:r>
    </w:p>
    <w:p w14:paraId="682AA57A" w14:textId="77777777" w:rsidR="007571A7" w:rsidRPr="00931CBD" w:rsidRDefault="007571A7" w:rsidP="00B0765B"/>
    <w:p w14:paraId="67A4A177" w14:textId="77777777" w:rsidR="007571A7" w:rsidRPr="00931CBD" w:rsidRDefault="007571A7" w:rsidP="007571A7">
      <w:pPr>
        <w:pStyle w:val="Heading2"/>
        <w:rPr>
          <w:lang w:val="en-NZ"/>
        </w:rPr>
      </w:pPr>
      <w:bookmarkStart w:id="0" w:name="_Toc532886601"/>
      <w:bookmarkStart w:id="1" w:name="_Ref142550110"/>
      <w:r w:rsidRPr="00931CBD">
        <w:rPr>
          <w:lang w:val="en-NZ"/>
        </w:rPr>
        <w:t>How to fill in the checklists</w:t>
      </w:r>
      <w:bookmarkEnd w:id="0"/>
      <w:bookmarkEnd w:id="1"/>
    </w:p>
    <w:p w14:paraId="31D338E2" w14:textId="11132020" w:rsidR="007571A7" w:rsidRPr="00744B4B" w:rsidRDefault="007571A7" w:rsidP="007571A7">
      <w:r w:rsidRPr="00744B4B">
        <w:t>The</w:t>
      </w:r>
      <w:r w:rsidR="00B379F0" w:rsidRPr="00744B4B">
        <w:t>re are six</w:t>
      </w:r>
      <w:r w:rsidRPr="00744B4B">
        <w:t xml:space="preserve"> checklists </w:t>
      </w:r>
      <w:r w:rsidR="00B379F0" w:rsidRPr="00744B4B">
        <w:t xml:space="preserve">which </w:t>
      </w:r>
      <w:r w:rsidRPr="00744B4B">
        <w:t xml:space="preserve">cover </w:t>
      </w:r>
      <w:r w:rsidR="00B379F0" w:rsidRPr="00744B4B">
        <w:t xml:space="preserve">the following </w:t>
      </w:r>
      <w:r w:rsidRPr="00744B4B">
        <w:t xml:space="preserve">requirements </w:t>
      </w:r>
      <w:r w:rsidR="00B379F0" w:rsidRPr="00744B4B">
        <w:t>areas</w:t>
      </w:r>
      <w:r w:rsidRPr="00744B4B">
        <w:t>:</w:t>
      </w:r>
      <w:r w:rsidR="005E15DF" w:rsidRPr="00744B4B">
        <w:t xml:space="preserve"> </w:t>
      </w:r>
    </w:p>
    <w:p w14:paraId="5AF70D37" w14:textId="5958179B" w:rsidR="00C02A60" w:rsidRDefault="00C02A60">
      <w:pPr>
        <w:pStyle w:val="TOC1"/>
        <w:rPr>
          <w:rFonts w:eastAsiaTheme="minorEastAsia"/>
          <w:b w:val="0"/>
          <w:noProof/>
          <w:kern w:val="2"/>
          <w:sz w:val="22"/>
          <w:lang w:eastAsia="en-NZ"/>
          <w14:ligatures w14:val="standardContextual"/>
        </w:rPr>
      </w:pPr>
      <w:r>
        <w:fldChar w:fldCharType="begin"/>
      </w:r>
      <w:r>
        <w:instrText xml:space="preserve"> TOC \o "1-1" \h \z \u </w:instrText>
      </w:r>
      <w:r>
        <w:fldChar w:fldCharType="separate"/>
      </w:r>
      <w:hyperlink w:anchor="_Toc158806065" w:history="1">
        <w:r w:rsidRPr="00484E7A">
          <w:rPr>
            <w:rStyle w:val="Hyperlink"/>
            <w:noProof/>
          </w:rPr>
          <w:t>Self-Audit Checklist 1: Board administration</w:t>
        </w:r>
        <w:r>
          <w:rPr>
            <w:noProof/>
            <w:webHidden/>
          </w:rPr>
          <w:tab/>
        </w:r>
        <w:r>
          <w:rPr>
            <w:noProof/>
            <w:webHidden/>
          </w:rPr>
          <w:fldChar w:fldCharType="begin"/>
        </w:r>
        <w:r>
          <w:rPr>
            <w:noProof/>
            <w:webHidden/>
          </w:rPr>
          <w:instrText xml:space="preserve"> PAGEREF _Toc158806065 \h </w:instrText>
        </w:r>
        <w:r>
          <w:rPr>
            <w:noProof/>
            <w:webHidden/>
          </w:rPr>
        </w:r>
        <w:r>
          <w:rPr>
            <w:noProof/>
            <w:webHidden/>
          </w:rPr>
          <w:fldChar w:fldCharType="separate"/>
        </w:r>
        <w:r>
          <w:rPr>
            <w:noProof/>
            <w:webHidden/>
          </w:rPr>
          <w:t>2</w:t>
        </w:r>
        <w:r>
          <w:rPr>
            <w:noProof/>
            <w:webHidden/>
          </w:rPr>
          <w:fldChar w:fldCharType="end"/>
        </w:r>
      </w:hyperlink>
    </w:p>
    <w:p w14:paraId="52C2D40B" w14:textId="2F10AFED" w:rsidR="00C02A60" w:rsidRDefault="009D3BC6">
      <w:pPr>
        <w:pStyle w:val="TOC1"/>
        <w:rPr>
          <w:rFonts w:eastAsiaTheme="minorEastAsia"/>
          <w:b w:val="0"/>
          <w:noProof/>
          <w:kern w:val="2"/>
          <w:sz w:val="22"/>
          <w:lang w:eastAsia="en-NZ"/>
          <w14:ligatures w14:val="standardContextual"/>
        </w:rPr>
      </w:pPr>
      <w:hyperlink w:anchor="_Toc158806066" w:history="1">
        <w:r w:rsidR="00C02A60" w:rsidRPr="00484E7A">
          <w:rPr>
            <w:rStyle w:val="Hyperlink"/>
            <w:noProof/>
          </w:rPr>
          <w:t>Self-Audit Checklist 2: Curriculum</w:t>
        </w:r>
        <w:r w:rsidR="00C02A60">
          <w:rPr>
            <w:noProof/>
            <w:webHidden/>
          </w:rPr>
          <w:tab/>
        </w:r>
        <w:r w:rsidR="00C02A60">
          <w:rPr>
            <w:noProof/>
            <w:webHidden/>
          </w:rPr>
          <w:fldChar w:fldCharType="begin"/>
        </w:r>
        <w:r w:rsidR="00C02A60">
          <w:rPr>
            <w:noProof/>
            <w:webHidden/>
          </w:rPr>
          <w:instrText xml:space="preserve"> PAGEREF _Toc158806066 \h </w:instrText>
        </w:r>
        <w:r w:rsidR="00C02A60">
          <w:rPr>
            <w:noProof/>
            <w:webHidden/>
          </w:rPr>
        </w:r>
        <w:r w:rsidR="00C02A60">
          <w:rPr>
            <w:noProof/>
            <w:webHidden/>
          </w:rPr>
          <w:fldChar w:fldCharType="separate"/>
        </w:r>
        <w:r w:rsidR="00C02A60">
          <w:rPr>
            <w:noProof/>
            <w:webHidden/>
          </w:rPr>
          <w:t>8</w:t>
        </w:r>
        <w:r w:rsidR="00C02A60">
          <w:rPr>
            <w:noProof/>
            <w:webHidden/>
          </w:rPr>
          <w:fldChar w:fldCharType="end"/>
        </w:r>
      </w:hyperlink>
    </w:p>
    <w:p w14:paraId="174D8B68" w14:textId="771B8545" w:rsidR="00C02A60" w:rsidRDefault="009D3BC6">
      <w:pPr>
        <w:pStyle w:val="TOC1"/>
        <w:rPr>
          <w:rFonts w:eastAsiaTheme="minorEastAsia"/>
          <w:b w:val="0"/>
          <w:noProof/>
          <w:kern w:val="2"/>
          <w:sz w:val="22"/>
          <w:lang w:eastAsia="en-NZ"/>
          <w14:ligatures w14:val="standardContextual"/>
        </w:rPr>
      </w:pPr>
      <w:hyperlink w:anchor="_Toc158806067" w:history="1">
        <w:r w:rsidR="00C02A60" w:rsidRPr="00484E7A">
          <w:rPr>
            <w:rStyle w:val="Hyperlink"/>
            <w:noProof/>
          </w:rPr>
          <w:t>Self-Audit Checklist 3: Health, safety and welfare</w:t>
        </w:r>
        <w:r w:rsidR="00C02A60">
          <w:rPr>
            <w:noProof/>
            <w:webHidden/>
          </w:rPr>
          <w:tab/>
        </w:r>
        <w:r w:rsidR="00C02A60">
          <w:rPr>
            <w:noProof/>
            <w:webHidden/>
          </w:rPr>
          <w:fldChar w:fldCharType="begin"/>
        </w:r>
        <w:r w:rsidR="00C02A60">
          <w:rPr>
            <w:noProof/>
            <w:webHidden/>
          </w:rPr>
          <w:instrText xml:space="preserve"> PAGEREF _Toc158806067 \h </w:instrText>
        </w:r>
        <w:r w:rsidR="00C02A60">
          <w:rPr>
            <w:noProof/>
            <w:webHidden/>
          </w:rPr>
        </w:r>
        <w:r w:rsidR="00C02A60">
          <w:rPr>
            <w:noProof/>
            <w:webHidden/>
          </w:rPr>
          <w:fldChar w:fldCharType="separate"/>
        </w:r>
        <w:r w:rsidR="00C02A60">
          <w:rPr>
            <w:noProof/>
            <w:webHidden/>
          </w:rPr>
          <w:t>15</w:t>
        </w:r>
        <w:r w:rsidR="00C02A60">
          <w:rPr>
            <w:noProof/>
            <w:webHidden/>
          </w:rPr>
          <w:fldChar w:fldCharType="end"/>
        </w:r>
      </w:hyperlink>
    </w:p>
    <w:p w14:paraId="14E9CD5B" w14:textId="0D0764B1" w:rsidR="00C02A60" w:rsidRDefault="009D3BC6">
      <w:pPr>
        <w:pStyle w:val="TOC1"/>
        <w:rPr>
          <w:rFonts w:eastAsiaTheme="minorEastAsia"/>
          <w:b w:val="0"/>
          <w:noProof/>
          <w:kern w:val="2"/>
          <w:sz w:val="22"/>
          <w:lang w:eastAsia="en-NZ"/>
          <w14:ligatures w14:val="standardContextual"/>
        </w:rPr>
      </w:pPr>
      <w:hyperlink w:anchor="_Toc158806068" w:history="1">
        <w:r w:rsidR="00C02A60" w:rsidRPr="00484E7A">
          <w:rPr>
            <w:rStyle w:val="Hyperlink"/>
            <w:noProof/>
          </w:rPr>
          <w:t>Self-Audit Checklist 4: Personnel</w:t>
        </w:r>
        <w:r w:rsidR="00C02A60">
          <w:rPr>
            <w:noProof/>
            <w:webHidden/>
          </w:rPr>
          <w:tab/>
        </w:r>
        <w:r w:rsidR="00C02A60">
          <w:rPr>
            <w:noProof/>
            <w:webHidden/>
          </w:rPr>
          <w:fldChar w:fldCharType="begin"/>
        </w:r>
        <w:r w:rsidR="00C02A60">
          <w:rPr>
            <w:noProof/>
            <w:webHidden/>
          </w:rPr>
          <w:instrText xml:space="preserve"> PAGEREF _Toc158806068 \h </w:instrText>
        </w:r>
        <w:r w:rsidR="00C02A60">
          <w:rPr>
            <w:noProof/>
            <w:webHidden/>
          </w:rPr>
        </w:r>
        <w:r w:rsidR="00C02A60">
          <w:rPr>
            <w:noProof/>
            <w:webHidden/>
          </w:rPr>
          <w:fldChar w:fldCharType="separate"/>
        </w:r>
        <w:r w:rsidR="00C02A60">
          <w:rPr>
            <w:noProof/>
            <w:webHidden/>
          </w:rPr>
          <w:t>24</w:t>
        </w:r>
        <w:r w:rsidR="00C02A60">
          <w:rPr>
            <w:noProof/>
            <w:webHidden/>
          </w:rPr>
          <w:fldChar w:fldCharType="end"/>
        </w:r>
      </w:hyperlink>
    </w:p>
    <w:p w14:paraId="6877D4DA" w14:textId="12D49167" w:rsidR="00C02A60" w:rsidRDefault="009D3BC6">
      <w:pPr>
        <w:pStyle w:val="TOC1"/>
        <w:rPr>
          <w:rFonts w:eastAsiaTheme="minorEastAsia"/>
          <w:b w:val="0"/>
          <w:noProof/>
          <w:kern w:val="2"/>
          <w:sz w:val="22"/>
          <w:lang w:eastAsia="en-NZ"/>
          <w14:ligatures w14:val="standardContextual"/>
        </w:rPr>
      </w:pPr>
      <w:hyperlink w:anchor="_Toc158806069" w:history="1">
        <w:r w:rsidR="00C02A60" w:rsidRPr="00484E7A">
          <w:rPr>
            <w:rStyle w:val="Hyperlink"/>
            <w:noProof/>
          </w:rPr>
          <w:t>Self-Audit Checklist 5: Finance</w:t>
        </w:r>
        <w:r w:rsidR="00C02A60">
          <w:rPr>
            <w:noProof/>
            <w:webHidden/>
          </w:rPr>
          <w:tab/>
        </w:r>
        <w:r w:rsidR="00C02A60">
          <w:rPr>
            <w:noProof/>
            <w:webHidden/>
          </w:rPr>
          <w:fldChar w:fldCharType="begin"/>
        </w:r>
        <w:r w:rsidR="00C02A60">
          <w:rPr>
            <w:noProof/>
            <w:webHidden/>
          </w:rPr>
          <w:instrText xml:space="preserve"> PAGEREF _Toc158806069 \h </w:instrText>
        </w:r>
        <w:r w:rsidR="00C02A60">
          <w:rPr>
            <w:noProof/>
            <w:webHidden/>
          </w:rPr>
        </w:r>
        <w:r w:rsidR="00C02A60">
          <w:rPr>
            <w:noProof/>
            <w:webHidden/>
          </w:rPr>
          <w:fldChar w:fldCharType="separate"/>
        </w:r>
        <w:r w:rsidR="00C02A60">
          <w:rPr>
            <w:noProof/>
            <w:webHidden/>
          </w:rPr>
          <w:t>29</w:t>
        </w:r>
        <w:r w:rsidR="00C02A60">
          <w:rPr>
            <w:noProof/>
            <w:webHidden/>
          </w:rPr>
          <w:fldChar w:fldCharType="end"/>
        </w:r>
      </w:hyperlink>
    </w:p>
    <w:p w14:paraId="582DA342" w14:textId="39B0CBFB" w:rsidR="00C02A60" w:rsidRDefault="009D3BC6">
      <w:pPr>
        <w:pStyle w:val="TOC1"/>
        <w:rPr>
          <w:rFonts w:eastAsiaTheme="minorEastAsia"/>
          <w:b w:val="0"/>
          <w:noProof/>
          <w:kern w:val="2"/>
          <w:sz w:val="22"/>
          <w:lang w:eastAsia="en-NZ"/>
          <w14:ligatures w14:val="standardContextual"/>
        </w:rPr>
      </w:pPr>
      <w:hyperlink w:anchor="_Toc158806070" w:history="1">
        <w:r w:rsidR="00C02A60" w:rsidRPr="00484E7A">
          <w:rPr>
            <w:rStyle w:val="Hyperlink"/>
            <w:noProof/>
          </w:rPr>
          <w:t>Self-Audit Checklist 6: Asset management</w:t>
        </w:r>
        <w:r w:rsidR="00C02A60">
          <w:rPr>
            <w:noProof/>
            <w:webHidden/>
          </w:rPr>
          <w:tab/>
        </w:r>
        <w:r w:rsidR="00C02A60">
          <w:rPr>
            <w:noProof/>
            <w:webHidden/>
          </w:rPr>
          <w:fldChar w:fldCharType="begin"/>
        </w:r>
        <w:r w:rsidR="00C02A60">
          <w:rPr>
            <w:noProof/>
            <w:webHidden/>
          </w:rPr>
          <w:instrText xml:space="preserve"> PAGEREF _Toc158806070 \h </w:instrText>
        </w:r>
        <w:r w:rsidR="00C02A60">
          <w:rPr>
            <w:noProof/>
            <w:webHidden/>
          </w:rPr>
        </w:r>
        <w:r w:rsidR="00C02A60">
          <w:rPr>
            <w:noProof/>
            <w:webHidden/>
          </w:rPr>
          <w:fldChar w:fldCharType="separate"/>
        </w:r>
        <w:r w:rsidR="00C02A60">
          <w:rPr>
            <w:noProof/>
            <w:webHidden/>
          </w:rPr>
          <w:t>32</w:t>
        </w:r>
        <w:r w:rsidR="00C02A60">
          <w:rPr>
            <w:noProof/>
            <w:webHidden/>
          </w:rPr>
          <w:fldChar w:fldCharType="end"/>
        </w:r>
      </w:hyperlink>
    </w:p>
    <w:p w14:paraId="01D705B9" w14:textId="69DD02AD" w:rsidR="00B379F0" w:rsidRPr="00931CBD" w:rsidRDefault="00C02A60" w:rsidP="007571A7">
      <w:r>
        <w:fldChar w:fldCharType="end"/>
      </w:r>
    </w:p>
    <w:p w14:paraId="25A174F0" w14:textId="74AA840A" w:rsidR="007571A7" w:rsidRPr="00931CBD" w:rsidRDefault="007571A7" w:rsidP="007571A7">
      <w:r w:rsidRPr="00931CBD">
        <w:t xml:space="preserve">Please complete each </w:t>
      </w:r>
      <w:r w:rsidR="001929C4" w:rsidRPr="00931CBD">
        <w:t xml:space="preserve">section </w:t>
      </w:r>
      <w:r w:rsidRPr="00931CBD">
        <w:t xml:space="preserve">and add any further comments or explanations </w:t>
      </w:r>
      <w:r w:rsidR="001929C4" w:rsidRPr="00931CBD">
        <w:t xml:space="preserve">in the spaces </w:t>
      </w:r>
      <w:r w:rsidRPr="00931CBD">
        <w:t>provided. Attach any explanations or matters you</w:t>
      </w:r>
      <w:r w:rsidR="001929C4" w:rsidRPr="00931CBD">
        <w:t>’</w:t>
      </w:r>
      <w:r w:rsidRPr="00931CBD">
        <w:t>re unsure about.</w:t>
      </w:r>
    </w:p>
    <w:p w14:paraId="3E0FD8DB" w14:textId="77777777" w:rsidR="007571A7" w:rsidRPr="00931CBD" w:rsidRDefault="007571A7" w:rsidP="007571A7"/>
    <w:p w14:paraId="00FF0FD8" w14:textId="77777777" w:rsidR="007571A7" w:rsidRPr="00931CBD" w:rsidRDefault="007571A7" w:rsidP="007571A7">
      <w:pPr>
        <w:pStyle w:val="Heading2"/>
        <w:rPr>
          <w:lang w:val="en-NZ"/>
        </w:rPr>
      </w:pPr>
      <w:bookmarkStart w:id="2" w:name="_Toc532886602"/>
      <w:r w:rsidRPr="00931CBD">
        <w:rPr>
          <w:lang w:val="en-NZ"/>
        </w:rPr>
        <w:t>How to fill in the Board Assurance Statement</w:t>
      </w:r>
      <w:bookmarkEnd w:id="2"/>
    </w:p>
    <w:p w14:paraId="540F937B" w14:textId="3B58C670" w:rsidR="007571A7" w:rsidRPr="00931CBD" w:rsidRDefault="007571A7" w:rsidP="007571A7">
      <w:r w:rsidRPr="00931CBD">
        <w:t>After you</w:t>
      </w:r>
      <w:r w:rsidR="001929C4" w:rsidRPr="00931CBD">
        <w:t>’</w:t>
      </w:r>
      <w:r w:rsidRPr="00931CBD">
        <w:t>ve completed all the checklist</w:t>
      </w:r>
      <w:r w:rsidR="001929C4" w:rsidRPr="00931CBD">
        <w:t>s</w:t>
      </w:r>
      <w:r w:rsidRPr="00931CBD">
        <w:t xml:space="preserve"> please complete and sign the BAS</w:t>
      </w:r>
      <w:r w:rsidR="00E353CA">
        <w:t xml:space="preserve"> on page 3</w:t>
      </w:r>
      <w:r w:rsidR="00670E1F">
        <w:t>0</w:t>
      </w:r>
      <w:r w:rsidRPr="00931CBD">
        <w:t xml:space="preserve">. </w:t>
      </w:r>
      <w:r w:rsidR="001929C4" w:rsidRPr="00931CBD">
        <w:t>P</w:t>
      </w:r>
      <w:r w:rsidRPr="00931CBD">
        <w:t xml:space="preserve">age </w:t>
      </w:r>
      <w:r w:rsidR="00676B29">
        <w:t>3</w:t>
      </w:r>
      <w:r w:rsidR="00670E1F">
        <w:t>2</w:t>
      </w:r>
      <w:r w:rsidR="00B85E32" w:rsidRPr="00931CBD">
        <w:t xml:space="preserve"> </w:t>
      </w:r>
      <w:r w:rsidRPr="00931CBD">
        <w:t xml:space="preserve">of the BAS is for your </w:t>
      </w:r>
      <w:r w:rsidR="004A4298" w:rsidRPr="00931CBD">
        <w:t xml:space="preserve">Board </w:t>
      </w:r>
      <w:r w:rsidRPr="00931CBD">
        <w:t>to note areas you</w:t>
      </w:r>
      <w:r w:rsidR="001929C4" w:rsidRPr="00931CBD">
        <w:t>’</w:t>
      </w:r>
      <w:r w:rsidRPr="00931CBD">
        <w:t xml:space="preserve">re aware </w:t>
      </w:r>
      <w:r w:rsidR="00966A4C" w:rsidRPr="00931CBD">
        <w:t xml:space="preserve">of where </w:t>
      </w:r>
      <w:r w:rsidRPr="00931CBD">
        <w:t>you</w:t>
      </w:r>
      <w:r w:rsidR="00966A4C" w:rsidRPr="00931CBD">
        <w:t>’</w:t>
      </w:r>
      <w:r w:rsidRPr="00931CBD">
        <w:t>re not meeting legal requirements. There</w:t>
      </w:r>
      <w:r w:rsidR="00B85E32" w:rsidRPr="00931CBD">
        <w:t>’</w:t>
      </w:r>
      <w:r w:rsidRPr="00931CBD">
        <w:t xml:space="preserve">s space for your </w:t>
      </w:r>
      <w:r w:rsidR="004A4298" w:rsidRPr="00931CBD">
        <w:t>Board</w:t>
      </w:r>
      <w:r w:rsidRPr="00931CBD">
        <w:t xml:space="preserve"> to outline the circumstances and the action</w:t>
      </w:r>
      <w:r w:rsidR="00B85E32" w:rsidRPr="00931CBD">
        <w:t>s</w:t>
      </w:r>
      <w:r w:rsidRPr="00931CBD">
        <w:t xml:space="preserve"> you</w:t>
      </w:r>
      <w:r w:rsidR="00B85E32" w:rsidRPr="00931CBD">
        <w:t>’</w:t>
      </w:r>
      <w:r w:rsidRPr="00931CBD">
        <w:t xml:space="preserve">re taking on each issue. This information will be very useful for your own </w:t>
      </w:r>
      <w:r w:rsidR="004A4298" w:rsidRPr="00931CBD">
        <w:t>Board</w:t>
      </w:r>
      <w:r w:rsidRPr="00931CBD">
        <w:t xml:space="preserve"> as well as for the review.</w:t>
      </w:r>
    </w:p>
    <w:p w14:paraId="7499B07F" w14:textId="77777777" w:rsidR="007571A7" w:rsidRPr="00931CBD" w:rsidRDefault="007571A7" w:rsidP="007571A7"/>
    <w:p w14:paraId="12150516" w14:textId="54675A28" w:rsidR="007571A7" w:rsidRPr="00931CBD" w:rsidRDefault="007571A7" w:rsidP="00CD3875">
      <w:pPr>
        <w:pBdr>
          <w:top w:val="single" w:sz="2" w:space="4" w:color="DEF3F2"/>
          <w:left w:val="single" w:sz="2" w:space="4" w:color="DEF3F2"/>
          <w:bottom w:val="single" w:sz="2" w:space="4" w:color="DEF3F2"/>
          <w:right w:val="single" w:sz="2" w:space="4" w:color="DEF3F2"/>
        </w:pBdr>
        <w:shd w:val="clear" w:color="auto" w:fill="DEF3F2"/>
        <w:jc w:val="center"/>
        <w:rPr>
          <w:b/>
          <w:sz w:val="24"/>
          <w:szCs w:val="28"/>
        </w:rPr>
      </w:pPr>
      <w:r w:rsidRPr="00931CBD">
        <w:rPr>
          <w:b/>
          <w:sz w:val="24"/>
          <w:szCs w:val="28"/>
        </w:rPr>
        <w:t>Please remember to attach your checklists to your Board Assurance Statement</w:t>
      </w:r>
    </w:p>
    <w:p w14:paraId="45B4B254" w14:textId="77777777" w:rsidR="007571A7" w:rsidRPr="00931CBD" w:rsidRDefault="007571A7" w:rsidP="00B0765B"/>
    <w:p w14:paraId="2C1F1144" w14:textId="6D3DB461" w:rsidR="007571A7" w:rsidRPr="00931CBD" w:rsidRDefault="007571A7">
      <w:r>
        <w:br w:type="page"/>
      </w:r>
    </w:p>
    <w:p w14:paraId="783BE259" w14:textId="23BBC23E" w:rsidR="007571A7" w:rsidRPr="00931CBD" w:rsidRDefault="007571A7" w:rsidP="00B56207">
      <w:pPr>
        <w:pStyle w:val="Heading1"/>
      </w:pPr>
      <w:bookmarkStart w:id="3" w:name="_Toc532886605"/>
      <w:bookmarkStart w:id="4" w:name="_Toc142577394"/>
      <w:bookmarkStart w:id="5" w:name="_Ref142577813"/>
      <w:bookmarkStart w:id="6" w:name="_Toc158806065"/>
      <w:r w:rsidRPr="00931CBD">
        <w:lastRenderedPageBreak/>
        <w:t>Self-Audit Checklist</w:t>
      </w:r>
      <w:r w:rsidR="00C36AF3" w:rsidRPr="00931CBD">
        <w:t xml:space="preserve"> 1:</w:t>
      </w:r>
      <w:r w:rsidRPr="00931CBD">
        <w:t xml:space="preserve"> Board </w:t>
      </w:r>
      <w:r w:rsidR="00F450F8" w:rsidRPr="00931CBD">
        <w:t>administration</w:t>
      </w:r>
      <w:bookmarkEnd w:id="3"/>
      <w:bookmarkEnd w:id="4"/>
      <w:bookmarkEnd w:id="5"/>
      <w:bookmarkEnd w:id="6"/>
    </w:p>
    <w:p w14:paraId="310720F3" w14:textId="1AAA1CF5" w:rsidR="00C36AF3" w:rsidRPr="00931CBD" w:rsidRDefault="00C36AF3" w:rsidP="00B56207">
      <w:pPr>
        <w:spacing w:after="120"/>
      </w:pPr>
      <w:r>
        <w:t xml:space="preserve">Completing this </w:t>
      </w:r>
      <w:r w:rsidRPr="0020732B">
        <w:t>checklist gives ERO assurance</w:t>
      </w:r>
      <w:r>
        <w:t xml:space="preserve"> that the Board is acting in a transparent and democratic manner</w:t>
      </w:r>
      <w:r w:rsidR="4F009366">
        <w:t>,</w:t>
      </w:r>
      <w:r>
        <w:t xml:space="preserve"> and has appropriate policies and procedures in place to support this. </w:t>
      </w:r>
    </w:p>
    <w:tbl>
      <w:tblPr>
        <w:tblStyle w:val="ERO1"/>
        <w:tblW w:w="10475" w:type="dxa"/>
        <w:tblLayout w:type="fixed"/>
        <w:tblLook w:val="04A0" w:firstRow="1" w:lastRow="0" w:firstColumn="1" w:lastColumn="0" w:noHBand="0" w:noVBand="1"/>
      </w:tblPr>
      <w:tblGrid>
        <w:gridCol w:w="455"/>
        <w:gridCol w:w="8334"/>
        <w:gridCol w:w="1686"/>
      </w:tblGrid>
      <w:tr w:rsidR="00D53E83" w:rsidRPr="00931CBD" w14:paraId="0C6BA7E2" w14:textId="2C37A7F1" w:rsidTr="00DE5CCD">
        <w:trPr>
          <w:cnfStyle w:val="100000000000" w:firstRow="1" w:lastRow="0" w:firstColumn="0" w:lastColumn="0" w:oddVBand="0" w:evenVBand="0" w:oddHBand="0" w:evenHBand="0" w:firstRowFirstColumn="0" w:firstRowLastColumn="0" w:lastRowFirstColumn="0" w:lastRowLastColumn="0"/>
          <w:cantSplit w:val="0"/>
          <w:trHeight w:val="340"/>
          <w:tblHeader/>
        </w:trPr>
        <w:tc>
          <w:tcPr>
            <w:cnfStyle w:val="001000000000" w:firstRow="0" w:lastRow="0" w:firstColumn="1" w:lastColumn="0" w:oddVBand="0" w:evenVBand="0" w:oddHBand="0" w:evenHBand="0" w:firstRowFirstColumn="0" w:firstRowLastColumn="0" w:lastRowFirstColumn="0" w:lastRowLastColumn="0"/>
            <w:tcW w:w="455" w:type="dxa"/>
            <w:vAlign w:val="center"/>
          </w:tcPr>
          <w:p w14:paraId="6FCB9DFE" w14:textId="77777777" w:rsidR="00D53E83" w:rsidRPr="00931CBD" w:rsidRDefault="00D53E83" w:rsidP="00CD3875">
            <w:pPr>
              <w:spacing w:before="0" w:after="0"/>
            </w:pPr>
          </w:p>
        </w:tc>
        <w:tc>
          <w:tcPr>
            <w:tcW w:w="8334" w:type="dxa"/>
            <w:vAlign w:val="center"/>
          </w:tcPr>
          <w:p w14:paraId="71791ABF" w14:textId="205BED60" w:rsidR="00D53E83" w:rsidRPr="00931CBD" w:rsidRDefault="00D53E83" w:rsidP="00CD3875">
            <w:pPr>
              <w:spacing w:before="0" w:after="0"/>
              <w:cnfStyle w:val="100000000000" w:firstRow="1" w:lastRow="0" w:firstColumn="0" w:lastColumn="0" w:oddVBand="0" w:evenVBand="0" w:oddHBand="0" w:evenHBand="0" w:firstRowFirstColumn="0" w:firstRowLastColumn="0" w:lastRowFirstColumn="0" w:lastRowLastColumn="0"/>
            </w:pPr>
            <w:r w:rsidRPr="00931CBD">
              <w:t xml:space="preserve">Please </w:t>
            </w:r>
            <w:r w:rsidR="00D45283">
              <w:t xml:space="preserve">answer </w:t>
            </w:r>
            <w:r w:rsidRPr="00931CBD">
              <w:t>all questions and bullet points</w:t>
            </w:r>
          </w:p>
        </w:tc>
        <w:tc>
          <w:tcPr>
            <w:tcW w:w="1686" w:type="dxa"/>
            <w:vAlign w:val="center"/>
          </w:tcPr>
          <w:p w14:paraId="4E040CCB" w14:textId="52022BD2" w:rsidR="00D53E83" w:rsidRPr="00931CBD" w:rsidRDefault="002927CE" w:rsidP="00E859DF">
            <w:pPr>
              <w:spacing w:before="0" w:after="0"/>
              <w:jc w:val="center"/>
              <w:cnfStyle w:val="100000000000" w:firstRow="1" w:lastRow="0" w:firstColumn="0" w:lastColumn="0" w:oddVBand="0" w:evenVBand="0" w:oddHBand="0" w:evenHBand="0" w:firstRowFirstColumn="0" w:firstRowLastColumn="0" w:lastRowFirstColumn="0" w:lastRowLastColumn="0"/>
            </w:pPr>
            <w:r>
              <w:t xml:space="preserve">Yes, No, </w:t>
            </w:r>
            <w:r>
              <w:br/>
              <w:t>Unsure, N/A?</w:t>
            </w:r>
          </w:p>
        </w:tc>
      </w:tr>
      <w:tr w:rsidR="00336B8E" w:rsidRPr="00931CBD" w14:paraId="132CA917" w14:textId="02E49F43"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19143E4E" w14:textId="77777777" w:rsidR="00336B8E" w:rsidRPr="00931CBD" w:rsidRDefault="00336B8E" w:rsidP="00336B8E">
            <w:r w:rsidRPr="00931CBD">
              <w:t>1</w:t>
            </w:r>
          </w:p>
        </w:tc>
        <w:tc>
          <w:tcPr>
            <w:tcW w:w="8334" w:type="dxa"/>
          </w:tcPr>
          <w:p w14:paraId="131DD25F" w14:textId="73182635" w:rsidR="00336B8E" w:rsidRPr="00931CBD" w:rsidRDefault="00336B8E" w:rsidP="00336B8E">
            <w:pPr>
              <w:cnfStyle w:val="000000000000" w:firstRow="0" w:lastRow="0" w:firstColumn="0" w:lastColumn="0" w:oddVBand="0" w:evenVBand="0" w:oddHBand="0" w:evenHBand="0" w:firstRowFirstColumn="0" w:firstRowLastColumn="0" w:lastRowFirstColumn="0" w:lastRowLastColumn="0"/>
            </w:pPr>
            <w:r w:rsidRPr="00931CBD">
              <w:t>Is the Board properly elected and constituted?</w:t>
            </w:r>
          </w:p>
          <w:p w14:paraId="7630E48F" w14:textId="4EDD0D0F" w:rsidR="00336B8E" w:rsidRPr="00931CBD" w:rsidRDefault="009D3BC6" w:rsidP="00336B8E">
            <w:pPr>
              <w:pStyle w:val="ListArrow"/>
              <w:cnfStyle w:val="000000000000" w:firstRow="0" w:lastRow="0" w:firstColumn="0" w:lastColumn="0" w:oddVBand="0" w:evenVBand="0" w:oddHBand="0" w:evenHBand="0" w:firstRowFirstColumn="0" w:firstRowLastColumn="0" w:lastRowFirstColumn="0" w:lastRowLastColumn="0"/>
            </w:pPr>
            <w:hyperlink r:id="rId17" w:history="1">
              <w:r w:rsidR="00336B8E" w:rsidRPr="00931CBD">
                <w:rPr>
                  <w:rStyle w:val="Hyperlink"/>
                </w:rPr>
                <w:t>Section 119 of the Act: Constitution of boards of State schools</w:t>
              </w:r>
            </w:hyperlink>
          </w:p>
        </w:tc>
        <w:sdt>
          <w:sdtPr>
            <w:id w:val="-1132242988"/>
            <w:placeholder>
              <w:docPart w:val="5D490BEF4C314438BDFF6A9DDE9B6B31"/>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4CBD3F27" w14:textId="598BC807" w:rsidR="00336B8E" w:rsidRPr="00931CBD" w:rsidRDefault="005C000D" w:rsidP="00336B8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43421" w:rsidRPr="00931CBD" w14:paraId="6F796AC8" w14:textId="4E16FB1D"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335F9CBD" w14:textId="77777777" w:rsidR="00A43421" w:rsidRPr="00931CBD" w:rsidRDefault="00A43421" w:rsidP="00A43421">
            <w:r w:rsidRPr="00931CBD">
              <w:t>2</w:t>
            </w:r>
          </w:p>
        </w:tc>
        <w:tc>
          <w:tcPr>
            <w:tcW w:w="8334" w:type="dxa"/>
          </w:tcPr>
          <w:p w14:paraId="7F97FFDB" w14:textId="51FF1DC6" w:rsidR="00A43421" w:rsidRPr="00931CBD" w:rsidRDefault="00A43421" w:rsidP="00A43421">
            <w:pPr>
              <w:cnfStyle w:val="000000000000" w:firstRow="0" w:lastRow="0" w:firstColumn="0" w:lastColumn="0" w:oddVBand="0" w:evenVBand="0" w:oddHBand="0" w:evenHBand="0" w:firstRowFirstColumn="0" w:firstRowLastColumn="0" w:lastRowFirstColumn="0" w:lastRowLastColumn="0"/>
            </w:pPr>
            <w:r w:rsidRPr="00931CBD">
              <w:t>Are any conflicts of interest of Board members fully declared?</w:t>
            </w:r>
          </w:p>
          <w:p w14:paraId="66FFAAFB" w14:textId="01ED4A78" w:rsidR="00A43421" w:rsidRPr="00931CBD" w:rsidRDefault="009D3BC6" w:rsidP="00A43421">
            <w:pPr>
              <w:pStyle w:val="ListArrow"/>
              <w:cnfStyle w:val="000000000000" w:firstRow="0" w:lastRow="0" w:firstColumn="0" w:lastColumn="0" w:oddVBand="0" w:evenVBand="0" w:oddHBand="0" w:evenHBand="0" w:firstRowFirstColumn="0" w:firstRowLastColumn="0" w:lastRowFirstColumn="0" w:lastRowLastColumn="0"/>
            </w:pPr>
            <w:hyperlink r:id="rId18" w:history="1">
              <w:r w:rsidR="00A43421" w:rsidRPr="00931CBD">
                <w:rPr>
                  <w:rStyle w:val="Hyperlink"/>
                </w:rPr>
                <w:t>Clause 10, Schedule 23 the Act: Financial interests that disqualify persons from being board members</w:t>
              </w:r>
            </w:hyperlink>
          </w:p>
        </w:tc>
        <w:sdt>
          <w:sdtPr>
            <w:id w:val="-1621523697"/>
            <w:placeholder>
              <w:docPart w:val="5BF3934E06FF4D66A3CDF8AE2A805F6C"/>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794F3A38" w14:textId="30AD9912" w:rsidR="00A43421" w:rsidRPr="00931CBD" w:rsidRDefault="005C000D" w:rsidP="00A43421">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5D05A6" w:rsidRPr="00931CBD" w14:paraId="4C51E1ED"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5F37B984" w14:textId="46C9C1BE" w:rsidR="005D05A6" w:rsidRPr="00931CBD" w:rsidRDefault="00AE3A6D">
            <w:r>
              <w:t>3</w:t>
            </w:r>
          </w:p>
        </w:tc>
        <w:tc>
          <w:tcPr>
            <w:tcW w:w="8334" w:type="dxa"/>
          </w:tcPr>
          <w:p w14:paraId="77D4D417" w14:textId="77777777" w:rsidR="005D05A6" w:rsidRPr="00FE387D" w:rsidRDefault="005D05A6">
            <w:pPr>
              <w:cnfStyle w:val="000000000000" w:firstRow="0" w:lastRow="0" w:firstColumn="0" w:lastColumn="0" w:oddVBand="0" w:evenVBand="0" w:oddHBand="0" w:evenHBand="0" w:firstRowFirstColumn="0" w:firstRowLastColumn="0" w:lastRowFirstColumn="0" w:lastRowLastColumn="0"/>
              <w:rPr>
                <w:szCs w:val="21"/>
              </w:rPr>
            </w:pPr>
            <w:r w:rsidRPr="00FE387D">
              <w:rPr>
                <w:szCs w:val="21"/>
              </w:rPr>
              <w:t>Has the Board ensured that a person who has been convicted of a specified offence* identified in Schedule 2 of the Children’s Act 2014 is not eligible to be a board member unless that person has obtained a pardon or been granted an exemption under clause 5 Schedule 23 of the Act? (</w:t>
            </w:r>
            <w:r w:rsidRPr="00FE387D">
              <w:rPr>
                <w:b/>
                <w:bCs/>
                <w:szCs w:val="21"/>
              </w:rPr>
              <w:t>Note</w:t>
            </w:r>
            <w:r w:rsidRPr="00FE387D">
              <w:rPr>
                <w:szCs w:val="21"/>
              </w:rPr>
              <w:t>: this requirement applies from 22/2/2024)</w:t>
            </w:r>
          </w:p>
          <w:p w14:paraId="3AD98013" w14:textId="77777777" w:rsidR="005D05A6" w:rsidRPr="00FE387D" w:rsidRDefault="005D05A6">
            <w:pPr>
              <w:cnfStyle w:val="000000000000" w:firstRow="0" w:lastRow="0" w:firstColumn="0" w:lastColumn="0" w:oddVBand="0" w:evenVBand="0" w:oddHBand="0" w:evenHBand="0" w:firstRowFirstColumn="0" w:firstRowLastColumn="0" w:lastRowFirstColumn="0" w:lastRowLastColumn="0"/>
              <w:rPr>
                <w:szCs w:val="21"/>
              </w:rPr>
            </w:pPr>
            <w:bookmarkStart w:id="7" w:name="DLM5501909"/>
            <w:r w:rsidRPr="00FE387D">
              <w:rPr>
                <w:szCs w:val="21"/>
              </w:rPr>
              <w:t>*</w:t>
            </w:r>
            <w:hyperlink r:id="rId19" w:history="1">
              <w:r w:rsidRPr="00FE387D">
                <w:rPr>
                  <w:rStyle w:val="Hyperlink"/>
                  <w:b/>
                  <w:bCs/>
                  <w:szCs w:val="21"/>
                  <w:bdr w:val="none" w:sz="0" w:space="0" w:color="auto" w:frame="1"/>
                  <w:shd w:val="clear" w:color="auto" w:fill="FFFFFF"/>
                </w:rPr>
                <w:t>Specified offences</w:t>
              </w:r>
            </w:hyperlink>
            <w:bookmarkEnd w:id="7"/>
            <w:r w:rsidRPr="00FE387D">
              <w:rPr>
                <w:szCs w:val="21"/>
              </w:rPr>
              <w:t xml:space="preserve"> – Schedule 2, Children’s Act 2014</w:t>
            </w:r>
          </w:p>
          <w:bookmarkStart w:id="8" w:name="LMS823969"/>
          <w:p w14:paraId="45132D59" w14:textId="77777777" w:rsidR="005D05A6" w:rsidRPr="00CE73C2" w:rsidRDefault="005D05A6" w:rsidP="0085495B">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szCs w:val="21"/>
              </w:rPr>
            </w:pPr>
            <w:r w:rsidRPr="00FE387D">
              <w:rPr>
                <w:szCs w:val="21"/>
              </w:rPr>
              <w:fldChar w:fldCharType="begin"/>
            </w:r>
            <w:r w:rsidRPr="00FE387D">
              <w:rPr>
                <w:szCs w:val="21"/>
              </w:rPr>
              <w:instrText>HYPERLINK "https://www.legislation.govt.nz/act/public/2023/0045/latest/link.aspx?id=LMS823969"</w:instrText>
            </w:r>
            <w:r w:rsidRPr="00FE387D">
              <w:rPr>
                <w:szCs w:val="21"/>
              </w:rPr>
            </w:r>
            <w:r w:rsidRPr="00FE387D">
              <w:rPr>
                <w:szCs w:val="21"/>
              </w:rPr>
              <w:fldChar w:fldCharType="separate"/>
            </w:r>
            <w:r w:rsidRPr="00FE387D">
              <w:rPr>
                <w:rStyle w:val="Hyperlink"/>
                <w:szCs w:val="21"/>
                <w:bdr w:val="none" w:sz="0" w:space="0" w:color="auto" w:frame="1"/>
                <w:shd w:val="clear" w:color="auto" w:fill="FFFFFF"/>
              </w:rPr>
              <w:t>Schedule 23 amended</w:t>
            </w:r>
            <w:r w:rsidRPr="00FE387D">
              <w:rPr>
                <w:szCs w:val="21"/>
              </w:rPr>
              <w:fldChar w:fldCharType="end"/>
            </w:r>
            <w:bookmarkEnd w:id="8"/>
          </w:p>
        </w:tc>
        <w:sdt>
          <w:sdtPr>
            <w:id w:val="-1708629924"/>
            <w:placeholder>
              <w:docPart w:val="8AEEA42E1794407EA6A093A5A9EB6E40"/>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0BBF7E03" w14:textId="04E9A82D" w:rsidR="005D05A6" w:rsidRPr="00931CBD" w:rsidRDefault="005C000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16211FB7"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1A5A0169" w14:textId="6ECC7517" w:rsidR="00AE3A6D" w:rsidRDefault="001A6346" w:rsidP="00AE3A6D">
            <w:r>
              <w:t>4</w:t>
            </w:r>
          </w:p>
        </w:tc>
        <w:tc>
          <w:tcPr>
            <w:tcW w:w="8334" w:type="dxa"/>
          </w:tcPr>
          <w:p w14:paraId="2D6FDF60" w14:textId="77777777"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 xml:space="preserve">Have newly-elected, coopted or appointed members confirmed to the Board that they are eligible to be Board members? </w:t>
            </w:r>
          </w:p>
          <w:p w14:paraId="09F4C7D4" w14:textId="37D91F59" w:rsidR="00AE3A6D" w:rsidRPr="00AE3A6D" w:rsidRDefault="009D3BC6" w:rsidP="00AE3A6D">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szCs w:val="21"/>
              </w:rPr>
            </w:pPr>
            <w:hyperlink r:id="rId20" w:history="1">
              <w:r w:rsidR="00AE3A6D" w:rsidRPr="00931CBD">
                <w:rPr>
                  <w:rStyle w:val="Hyperlink"/>
                </w:rPr>
                <w:t>Clause 11, Schedule 23 of the Act: Requirements before appointment</w:t>
              </w:r>
            </w:hyperlink>
          </w:p>
        </w:tc>
        <w:sdt>
          <w:sdtPr>
            <w:id w:val="1318840700"/>
            <w:placeholder>
              <w:docPart w:val="9B0907F1B4F347809D79D02387D9C897"/>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0EA2C9B7" w14:textId="5939A3F4"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6A174727" w14:textId="5074DA49"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0170E0DB" w14:textId="5F9CBA1F" w:rsidR="00AE3A6D" w:rsidRPr="00931CBD" w:rsidRDefault="00AE3A6D" w:rsidP="00AE3A6D">
            <w:r>
              <w:t>5</w:t>
            </w:r>
          </w:p>
        </w:tc>
        <w:tc>
          <w:tcPr>
            <w:tcW w:w="8334" w:type="dxa"/>
          </w:tcPr>
          <w:p w14:paraId="422FCBB1" w14:textId="77777777"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Does every member of the Board comply with the code of conduct for Board members issued under section 166 of the Act by the Minister?</w:t>
            </w:r>
          </w:p>
          <w:p w14:paraId="15AC7A58" w14:textId="687BEA06" w:rsidR="00AE3A6D" w:rsidRPr="00931CBD" w:rsidRDefault="00AE3A6D" w:rsidP="00AE3A6D">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xml:space="preserve">: this code of conduct came into force on 21 June 2023 as specified by Gazette Notice under section 166(3) of the Act. Refer to the MOE website for guidance. </w:t>
            </w:r>
          </w:p>
          <w:p w14:paraId="6FE052C1" w14:textId="39A21CCB" w:rsidR="00AE3A6D" w:rsidRPr="00931CBD" w:rsidRDefault="00AE3A6D" w:rsidP="00AE3A6D">
            <w:pPr>
              <w:pStyle w:val="ListArrow"/>
              <w:cnfStyle w:val="000000000000" w:firstRow="0" w:lastRow="0" w:firstColumn="0" w:lastColumn="0" w:oddVBand="0" w:evenVBand="0" w:oddHBand="0" w:evenHBand="0" w:firstRowFirstColumn="0" w:firstRowLastColumn="0" w:lastRowFirstColumn="0" w:lastRowLastColumn="0"/>
              <w:rPr>
                <w:rStyle w:val="Hyperlink"/>
              </w:rPr>
            </w:pPr>
            <w:r w:rsidRPr="00931CBD">
              <w:fldChar w:fldCharType="begin"/>
            </w:r>
            <w:r w:rsidRPr="00931CBD">
              <w:instrText>HYPERLINK "https://www.legislation.govt.nz/act/public/2020/0038/latest/whole.html" \l "LMS267718"</w:instrText>
            </w:r>
            <w:r w:rsidRPr="00931CBD">
              <w:fldChar w:fldCharType="separate"/>
            </w:r>
            <w:r w:rsidRPr="00931CBD">
              <w:rPr>
                <w:rStyle w:val="Hyperlink"/>
              </w:rPr>
              <w:t>Section 168 of the Act: Board members must comply with code of conduct</w:t>
            </w:r>
          </w:p>
          <w:p w14:paraId="2F6A8342" w14:textId="3AB3E627" w:rsidR="00AE3A6D" w:rsidRPr="00931CBD" w:rsidRDefault="00AE3A6D" w:rsidP="00AE3A6D">
            <w:pPr>
              <w:pStyle w:val="ListArrow"/>
              <w:cnfStyle w:val="000000000000" w:firstRow="0" w:lastRow="0" w:firstColumn="0" w:lastColumn="0" w:oddVBand="0" w:evenVBand="0" w:oddHBand="0" w:evenHBand="0" w:firstRowFirstColumn="0" w:firstRowLastColumn="0" w:lastRowFirstColumn="0" w:lastRowLastColumn="0"/>
            </w:pPr>
            <w:r w:rsidRPr="00931CBD">
              <w:fldChar w:fldCharType="end"/>
            </w:r>
            <w:hyperlink r:id="rId21" w:history="1">
              <w:r w:rsidRPr="00931CBD">
                <w:rPr>
                  <w:rStyle w:val="Hyperlink"/>
                </w:rPr>
                <w:t>Code of conduct for school board members</w:t>
              </w:r>
            </w:hyperlink>
            <w:r w:rsidRPr="00931CBD">
              <w:t xml:space="preserve"> (MOE)</w:t>
            </w:r>
          </w:p>
        </w:tc>
        <w:sdt>
          <w:sdtPr>
            <w:id w:val="989140124"/>
            <w:placeholder>
              <w:docPart w:val="63381B99AC424825838C5307F6B815F5"/>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243A4289" w14:textId="761A2B2E"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6C9859FB"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7BFC54EE" w14:textId="1991427F" w:rsidR="00AE3A6D" w:rsidRPr="00931CBD" w:rsidRDefault="00AE3A6D" w:rsidP="00AE3A6D">
            <w:r>
              <w:t>6</w:t>
            </w:r>
          </w:p>
        </w:tc>
        <w:tc>
          <w:tcPr>
            <w:tcW w:w="8334" w:type="dxa"/>
          </w:tcPr>
          <w:p w14:paraId="7E3AF1A5" w14:textId="77777777"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 xml:space="preserve">Are Board meetings properly run? </w:t>
            </w:r>
          </w:p>
          <w:p w14:paraId="298EAFA0" w14:textId="598199AF" w:rsidR="00AE3A6D" w:rsidRPr="00931CBD" w:rsidRDefault="009D3BC6" w:rsidP="00AE3A6D">
            <w:pPr>
              <w:pStyle w:val="ListArrow"/>
              <w:cnfStyle w:val="000000000000" w:firstRow="0" w:lastRow="0" w:firstColumn="0" w:lastColumn="0" w:oddVBand="0" w:evenVBand="0" w:oddHBand="0" w:evenHBand="0" w:firstRowFirstColumn="0" w:firstRowLastColumn="0" w:lastRowFirstColumn="0" w:lastRowLastColumn="0"/>
            </w:pPr>
            <w:hyperlink r:id="rId22" w:history="1">
              <w:r w:rsidR="00763586" w:rsidRPr="00B13248">
                <w:rPr>
                  <w:rStyle w:val="Hyperlink"/>
                  <w:rFonts w:ascii="Arial" w:hAnsi="Arial" w:cs="Arial"/>
                  <w:color w:val="056DA9"/>
                  <w:sz w:val="19"/>
                  <w:szCs w:val="19"/>
                  <w:bdr w:val="none" w:sz="0" w:space="0" w:color="auto" w:frame="1"/>
                  <w:shd w:val="clear" w:color="auto" w:fill="F3F3F3"/>
                </w:rPr>
                <w:t>Education (School Boards) Regulations 2020</w:t>
              </w:r>
            </w:hyperlink>
            <w:r w:rsidR="00763586">
              <w:t xml:space="preserve"> (clause 12)</w:t>
            </w:r>
          </w:p>
          <w:p w14:paraId="1A5338B5" w14:textId="23C6B01F" w:rsidR="00AE3A6D" w:rsidRPr="00931CBD" w:rsidRDefault="009D3BC6" w:rsidP="00AE3A6D">
            <w:pPr>
              <w:pStyle w:val="ListArrow"/>
              <w:cnfStyle w:val="000000000000" w:firstRow="0" w:lastRow="0" w:firstColumn="0" w:lastColumn="0" w:oddVBand="0" w:evenVBand="0" w:oddHBand="0" w:evenHBand="0" w:firstRowFirstColumn="0" w:firstRowLastColumn="0" w:lastRowFirstColumn="0" w:lastRowLastColumn="0"/>
            </w:pPr>
            <w:hyperlink r:id="rId23" w:anchor="DLM123071" w:history="1">
              <w:r w:rsidR="00AE3A6D" w:rsidRPr="00931CBD">
                <w:rPr>
                  <w:rStyle w:val="Hyperlink"/>
                </w:rPr>
                <w:t>Parts 7 and 8 of the Local Government Official Information and Meetings Act 1987</w:t>
              </w:r>
            </w:hyperlink>
          </w:p>
        </w:tc>
        <w:sdt>
          <w:sdtPr>
            <w:id w:val="-1333676498"/>
            <w:placeholder>
              <w:docPart w:val="AABF49F4AF454C92A7EA6F1CF6CDF6BA"/>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05B3302E" w14:textId="3100C138"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43106E02"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single" w:sz="12" w:space="0" w:color="A6A6A6" w:themeColor="background1" w:themeShade="A6"/>
            </w:tcBorders>
          </w:tcPr>
          <w:p w14:paraId="46C1DB14" w14:textId="3A8A55D4" w:rsidR="00AE3A6D" w:rsidRPr="00931CBD" w:rsidRDefault="00AE3A6D" w:rsidP="00AE3A6D">
            <w:r>
              <w:t>7</w:t>
            </w:r>
          </w:p>
        </w:tc>
        <w:tc>
          <w:tcPr>
            <w:tcW w:w="8334" w:type="dxa"/>
            <w:tcBorders>
              <w:bottom w:val="single" w:sz="12" w:space="0" w:color="A6A6A6" w:themeColor="background1" w:themeShade="A6"/>
            </w:tcBorders>
          </w:tcPr>
          <w:p w14:paraId="4F40FE88" w14:textId="77777777"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Has the Board appointed a member (not being the principal/staff or student representative) to preside at meetings?</w:t>
            </w:r>
          </w:p>
          <w:p w14:paraId="15FE7A8A" w14:textId="6C8B1DE9" w:rsidR="00AE3A6D" w:rsidRPr="00931CBD" w:rsidRDefault="009D3BC6" w:rsidP="00AE3A6D">
            <w:pPr>
              <w:pStyle w:val="ListArrow"/>
              <w:cnfStyle w:val="000000000000" w:firstRow="0" w:lastRow="0" w:firstColumn="0" w:lastColumn="0" w:oddVBand="0" w:evenVBand="0" w:oddHBand="0" w:evenHBand="0" w:firstRowFirstColumn="0" w:firstRowLastColumn="0" w:lastRowFirstColumn="0" w:lastRowLastColumn="0"/>
            </w:pPr>
            <w:hyperlink r:id="rId24" w:history="1">
              <w:r w:rsidR="00C2259D" w:rsidRPr="00B13248">
                <w:rPr>
                  <w:rStyle w:val="Hyperlink"/>
                  <w:rFonts w:ascii="Arial" w:hAnsi="Arial" w:cs="Arial"/>
                  <w:color w:val="056DA9"/>
                  <w:sz w:val="19"/>
                  <w:szCs w:val="19"/>
                  <w:bdr w:val="none" w:sz="0" w:space="0" w:color="auto" w:frame="1"/>
                  <w:shd w:val="clear" w:color="auto" w:fill="F3F3F3"/>
                </w:rPr>
                <w:t>Education (School Boards) Regulations 2020</w:t>
              </w:r>
            </w:hyperlink>
            <w:r w:rsidR="00C2259D" w:rsidRPr="00B13248">
              <w:t xml:space="preserve"> </w:t>
            </w:r>
            <w:r w:rsidR="004B3DEC" w:rsidRPr="00B13248">
              <w:t>(</w:t>
            </w:r>
            <w:r w:rsidR="0030239D" w:rsidRPr="00B13248">
              <w:t>clause</w:t>
            </w:r>
            <w:r w:rsidR="00B13248" w:rsidRPr="00B13248">
              <w:t>s</w:t>
            </w:r>
            <w:r w:rsidR="0030239D" w:rsidRPr="00B13248">
              <w:t xml:space="preserve"> 11, 12 </w:t>
            </w:r>
            <w:r w:rsidR="00B13248" w:rsidRPr="00B13248">
              <w:t>–</w:t>
            </w:r>
            <w:r w:rsidR="00C959C6" w:rsidRPr="00B13248">
              <w:t xml:space="preserve"> 19</w:t>
            </w:r>
            <w:r w:rsidR="00B13248" w:rsidRPr="00B13248">
              <w:t>)</w:t>
            </w:r>
          </w:p>
        </w:tc>
        <w:sdt>
          <w:sdtPr>
            <w:id w:val="-1284657179"/>
            <w:placeholder>
              <w:docPart w:val="C1CC33C797B7437E879B540C7F1FE019"/>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bottom w:val="single" w:sz="12" w:space="0" w:color="A6A6A6" w:themeColor="background1" w:themeShade="A6"/>
                </w:tcBorders>
              </w:tcPr>
              <w:p w14:paraId="5EAFC5AA" w14:textId="2A911EA9"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086C4F0C" w14:textId="79F8E20F"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4158EB01" w14:textId="1ADBD5C1" w:rsidR="00AE3A6D" w:rsidRPr="00931CBD" w:rsidRDefault="00AE3A6D" w:rsidP="00AE3A6D">
            <w:r>
              <w:t>8</w:t>
            </w:r>
          </w:p>
        </w:tc>
        <w:tc>
          <w:tcPr>
            <w:tcW w:w="8334" w:type="dxa"/>
          </w:tcPr>
          <w:p w14:paraId="2448950A" w14:textId="152E85DB"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 xml:space="preserve">Are minutes of Board meetings properly kept (especially minutes of meetings that exclude the public, commonly called ‘in committee’)? </w:t>
            </w:r>
          </w:p>
          <w:p w14:paraId="31144384" w14:textId="77777777" w:rsidR="00AE3A6D" w:rsidRPr="00931CBD" w:rsidRDefault="00AE3A6D" w:rsidP="00AE3A6D">
            <w:pPr>
              <w:pStyle w:val="ListArrow"/>
              <w:cnfStyle w:val="000000000000" w:firstRow="0" w:lastRow="0" w:firstColumn="0" w:lastColumn="0" w:oddVBand="0" w:evenVBand="0" w:oddHBand="0" w:evenHBand="0" w:firstRowFirstColumn="0" w:firstRowLastColumn="0" w:lastRowFirstColumn="0" w:lastRowLastColumn="0"/>
            </w:pPr>
            <w:r w:rsidRPr="00931CBD">
              <w:t>Good practice</w:t>
            </w:r>
          </w:p>
          <w:p w14:paraId="58D11BF0" w14:textId="265C519E" w:rsidR="00AE3A6D" w:rsidRPr="00931CBD" w:rsidRDefault="009D3BC6" w:rsidP="00AE3A6D">
            <w:pPr>
              <w:pStyle w:val="ListArrow"/>
              <w:cnfStyle w:val="000000000000" w:firstRow="0" w:lastRow="0" w:firstColumn="0" w:lastColumn="0" w:oddVBand="0" w:evenVBand="0" w:oddHBand="0" w:evenHBand="0" w:firstRowFirstColumn="0" w:firstRowLastColumn="0" w:lastRowFirstColumn="0" w:lastRowLastColumn="0"/>
            </w:pPr>
            <w:hyperlink r:id="rId25" w:anchor="whole" w:history="1">
              <w:r w:rsidR="00AE3A6D" w:rsidRPr="00931CBD">
                <w:rPr>
                  <w:rStyle w:val="Hyperlink"/>
                </w:rPr>
                <w:t>Local Government Official Information and Meetings Act 1987</w:t>
              </w:r>
            </w:hyperlink>
          </w:p>
          <w:p w14:paraId="22FB23A5" w14:textId="149A28C8" w:rsidR="00AE3A6D" w:rsidRPr="00931CBD" w:rsidRDefault="009D3BC6" w:rsidP="00AE3A6D">
            <w:pPr>
              <w:pStyle w:val="ListArrow"/>
              <w:cnfStyle w:val="000000000000" w:firstRow="0" w:lastRow="0" w:firstColumn="0" w:lastColumn="0" w:oddVBand="0" w:evenVBand="0" w:oddHBand="0" w:evenHBand="0" w:firstRowFirstColumn="0" w:firstRowLastColumn="0" w:lastRowFirstColumn="0" w:lastRowLastColumn="0"/>
            </w:pPr>
            <w:hyperlink r:id="rId26" w:history="1">
              <w:r w:rsidR="00AE3A6D" w:rsidRPr="00931CBD">
                <w:rPr>
                  <w:rStyle w:val="Hyperlink"/>
                </w:rPr>
                <w:t>Public Records Act 2005</w:t>
              </w:r>
            </w:hyperlink>
          </w:p>
        </w:tc>
        <w:sdt>
          <w:sdtPr>
            <w:id w:val="869346844"/>
            <w:placeholder>
              <w:docPart w:val="E686A51515BC48D494071E6490037880"/>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17934936" w14:textId="167B68FB"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2035597C" w14:textId="7E01B6D1"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single" w:sz="12" w:space="0" w:color="A6A6A6" w:themeColor="background1" w:themeShade="A6"/>
            </w:tcBorders>
          </w:tcPr>
          <w:p w14:paraId="3E213C34" w14:textId="74053A8B" w:rsidR="00AE3A6D" w:rsidRPr="00931CBD" w:rsidRDefault="00AE3A6D" w:rsidP="00AE3A6D">
            <w:r>
              <w:t>9</w:t>
            </w:r>
          </w:p>
        </w:tc>
        <w:tc>
          <w:tcPr>
            <w:tcW w:w="8334" w:type="dxa"/>
            <w:tcBorders>
              <w:bottom w:val="single" w:sz="12" w:space="0" w:color="A6A6A6" w:themeColor="background1" w:themeShade="A6"/>
            </w:tcBorders>
          </w:tcPr>
          <w:p w14:paraId="1C0F5D40" w14:textId="77777777"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rPr>
                <w:b/>
                <w:bCs/>
              </w:rPr>
            </w:pPr>
            <w:r w:rsidRPr="00931CBD">
              <w:rPr>
                <w:b/>
                <w:bCs/>
              </w:rPr>
              <w:t>Strategic planning and reporting</w:t>
            </w:r>
          </w:p>
          <w:p w14:paraId="1479293C" w14:textId="18B1C1DC"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Has the Board prepared its first strategic plan and annual implementation plan as required by regulations made under section 639 (Ref section 138) of the Act?</w:t>
            </w:r>
            <w:r w:rsidRPr="00931CBD" w:rsidDel="00085FA4">
              <w:t xml:space="preserve"> </w:t>
            </w:r>
          </w:p>
          <w:p w14:paraId="39E2CA53" w14:textId="2391EF30" w:rsidR="00AE3A6D" w:rsidRPr="00931CBD" w:rsidRDefault="00AE3A6D" w:rsidP="00AE3A6D">
            <w:pPr>
              <w:pStyle w:val="ListArrow"/>
              <w:cnfStyle w:val="000000000000" w:firstRow="0" w:lastRow="0" w:firstColumn="0" w:lastColumn="0" w:oddVBand="0" w:evenVBand="0" w:oddHBand="0" w:evenHBand="0" w:firstRowFirstColumn="0" w:firstRowLastColumn="0" w:lastRowFirstColumn="0" w:lastRowLastColumn="0"/>
              <w:rPr>
                <w:rStyle w:val="Hyperlink"/>
              </w:rPr>
            </w:pPr>
            <w:r w:rsidRPr="00931CBD">
              <w:fldChar w:fldCharType="begin"/>
            </w:r>
            <w:r w:rsidRPr="00931CBD">
              <w:instrText>HYPERLINK "https://legislation.govt.nz/act/public/2020/0038/latest/LMS262279.html?search=ta_act%40act_E_ac%40ainf%40anif_an%40bn%40rn_25_a&amp;p=1" \l "LMS262279"</w:instrText>
            </w:r>
            <w:r w:rsidRPr="00931CBD">
              <w:fldChar w:fldCharType="separate"/>
            </w:r>
            <w:r w:rsidRPr="00931CBD">
              <w:rPr>
                <w:rStyle w:val="Hyperlink"/>
              </w:rPr>
              <w:t>Section 639, section 138 of the Act: School strategic plan and implementation plan</w:t>
            </w:r>
          </w:p>
          <w:p w14:paraId="4C78AE63" w14:textId="66C9DE4F" w:rsidR="00AE3A6D" w:rsidRPr="00931CBD" w:rsidRDefault="00AE3A6D" w:rsidP="00AE3A6D">
            <w:pPr>
              <w:pStyle w:val="ListArrow"/>
              <w:cnfStyle w:val="000000000000" w:firstRow="0" w:lastRow="0" w:firstColumn="0" w:lastColumn="0" w:oddVBand="0" w:evenVBand="0" w:oddHBand="0" w:evenHBand="0" w:firstRowFirstColumn="0" w:firstRowLastColumn="0" w:lastRowFirstColumn="0" w:lastRowLastColumn="0"/>
              <w:rPr>
                <w:rStyle w:val="Hyperlink"/>
              </w:rPr>
            </w:pPr>
            <w:r w:rsidRPr="00931CBD">
              <w:fldChar w:fldCharType="end"/>
            </w:r>
            <w:hyperlink r:id="rId27" w:history="1">
              <w:r w:rsidRPr="00931CBD">
                <w:rPr>
                  <w:rStyle w:val="Hyperlink"/>
                </w:rPr>
                <w:t>Education (School Planning and Reporting) Regulations 2023</w:t>
              </w:r>
            </w:hyperlink>
          </w:p>
          <w:p w14:paraId="2BFD999D" w14:textId="7EA42686" w:rsidR="00AE3A6D" w:rsidRPr="00931CBD" w:rsidRDefault="009D3BC6" w:rsidP="00AE3A6D">
            <w:pPr>
              <w:pStyle w:val="ListArrow"/>
              <w:cnfStyle w:val="000000000000" w:firstRow="0" w:lastRow="0" w:firstColumn="0" w:lastColumn="0" w:oddVBand="0" w:evenVBand="0" w:oddHBand="0" w:evenHBand="0" w:firstRowFirstColumn="0" w:firstRowLastColumn="0" w:lastRowFirstColumn="0" w:lastRowLastColumn="0"/>
            </w:pPr>
            <w:hyperlink r:id="rId28" w:anchor="sh-planning%20and%20reporting" w:history="1">
              <w:r w:rsidR="00AE3A6D" w:rsidRPr="00931CBD">
                <w:rPr>
                  <w:rStyle w:val="Hyperlink"/>
                </w:rPr>
                <w:t>School planning and reporting: Te Whakangārahu Ngātahi</w:t>
              </w:r>
            </w:hyperlink>
            <w:r w:rsidR="00AE3A6D" w:rsidRPr="00931CBD">
              <w:t xml:space="preserve"> (MOE)</w:t>
            </w:r>
          </w:p>
          <w:p w14:paraId="0900D25A" w14:textId="77777777" w:rsidR="00AE3A6D" w:rsidRPr="00931CBD" w:rsidRDefault="00AE3A6D" w:rsidP="00AE3A6D">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xml:space="preserve">: </w:t>
            </w:r>
          </w:p>
          <w:p w14:paraId="45277058" w14:textId="6A6E142D" w:rsidR="00AE3A6D" w:rsidRPr="00931CBD" w:rsidRDefault="00AE3A6D" w:rsidP="00AE3A6D">
            <w:pPr>
              <w:pStyle w:val="Notes"/>
              <w:cnfStyle w:val="000000000000" w:firstRow="0" w:lastRow="0" w:firstColumn="0" w:lastColumn="0" w:oddVBand="0" w:evenVBand="0" w:oddHBand="0" w:evenHBand="0" w:firstRowFirstColumn="0" w:firstRowLastColumn="0" w:lastRowFirstColumn="0" w:lastRowLastColumn="0"/>
            </w:pPr>
            <w:r w:rsidRPr="00931CBD">
              <w:t xml:space="preserve">A Board must prepare its first strategic plan and annual implementation plan when required by regulations made under section 639 of the Act. If, at the commencement of section 138 on 1/1/2023, a Board has a charter in effect for the 2022 year, the charter is to be treated as the Board’s first strategic plan. If a Board’s strategic plan is its 2022 school charter, the statement of variance is not required to include a comparison with an annual implementation plan. However, a Board with a 2022 school charter as its strategic plan must continue to update the annually updated sections of its charter until its first annual implementation plan is required under </w:t>
            </w:r>
            <w:r w:rsidRPr="00931CBD">
              <w:lastRenderedPageBreak/>
              <w:t>regulations made under section 639 of the Act. The annually updated sections of a 2022 school charter must be updated no later than a date fixed by the Secretary.</w:t>
            </w:r>
          </w:p>
          <w:p w14:paraId="150DC1FA" w14:textId="3C9E3611" w:rsidR="00AE3A6D" w:rsidRPr="00931CBD" w:rsidRDefault="00AE3A6D" w:rsidP="00AE3A6D">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trategic plan means a strategic plan described in section 138(1) (a) of the Act and required to be prepared by a Board under section 139 of the Act.</w:t>
            </w:r>
          </w:p>
        </w:tc>
        <w:sdt>
          <w:sdtPr>
            <w:id w:val="860248023"/>
            <w:placeholder>
              <w:docPart w:val="E5B9F8322C5848C6B64BC2EB54A989D9"/>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bottom w:val="single" w:sz="12" w:space="0" w:color="A6A6A6" w:themeColor="background1" w:themeShade="A6"/>
                </w:tcBorders>
              </w:tcPr>
              <w:p w14:paraId="4BD75DC6" w14:textId="1428F773"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2652" w:rsidRPr="00931CBD" w14:paraId="6E551C4E" w14:textId="4070DA1E"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single" w:sz="12" w:space="0" w:color="A6A6A6" w:themeColor="background1" w:themeShade="A6"/>
            </w:tcBorders>
          </w:tcPr>
          <w:p w14:paraId="39B6BABF" w14:textId="6BE441F7" w:rsidR="00AE2652" w:rsidRPr="00931CBD" w:rsidRDefault="00AE2652" w:rsidP="00AE2652">
            <w:r>
              <w:t>10</w:t>
            </w:r>
          </w:p>
        </w:tc>
        <w:tc>
          <w:tcPr>
            <w:tcW w:w="8334" w:type="dxa"/>
            <w:tcBorders>
              <w:bottom w:val="single" w:sz="12" w:space="0" w:color="A6A6A6" w:themeColor="background1" w:themeShade="A6"/>
            </w:tcBorders>
          </w:tcPr>
          <w:p w14:paraId="3226FCEA" w14:textId="7C082F30"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pPr>
            <w:r w:rsidRPr="00931CBD">
              <w:rPr>
                <w:b/>
                <w:bCs/>
              </w:rPr>
              <w:t>Preparing strategic plan</w:t>
            </w:r>
            <w:r w:rsidRPr="00931CBD">
              <w:t xml:space="preserve"> </w:t>
            </w:r>
          </w:p>
          <w:p w14:paraId="1CC17A72" w14:textId="6B415F13"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pPr>
            <w:r w:rsidRPr="00931CBD">
              <w:t>Has the Board prepared a strategic plan for every 3-year period, or for a shorter period determined by the Secretary, and submitted it to the Secretary in accordance with regulations made under section 639 of the Act?</w:t>
            </w:r>
          </w:p>
          <w:p w14:paraId="3F1AA68B" w14:textId="561B20DE" w:rsidR="00AE2652" w:rsidRPr="00931CBD" w:rsidRDefault="00AE2652" w:rsidP="00AE2652">
            <w:pPr>
              <w:pStyle w:val="ListArrow"/>
              <w:keepNext/>
              <w:keepLines/>
              <w:cnfStyle w:val="000000000000" w:firstRow="0" w:lastRow="0" w:firstColumn="0" w:lastColumn="0" w:oddVBand="0" w:evenVBand="0" w:oddHBand="0" w:evenHBand="0" w:firstRowFirstColumn="0" w:firstRowLastColumn="0" w:lastRowFirstColumn="0" w:lastRowLastColumn="0"/>
              <w:rPr>
                <w:rStyle w:val="Hyperlink"/>
              </w:rPr>
            </w:pPr>
            <w:r w:rsidRPr="00931CBD">
              <w:fldChar w:fldCharType="begin"/>
            </w:r>
            <w:r w:rsidRPr="00931CBD">
              <w:instrText>HYPERLINK "https://legislation.govt.nz/act/public/2020/0038/latest/LMS262280.html?search=ta_regulation%40regulation_E_rc%40rinf%40rnif_an%40bn%40rn_25_a&amp;p=1" \l "LMS262280"</w:instrText>
            </w:r>
            <w:r w:rsidRPr="00931CBD">
              <w:fldChar w:fldCharType="separate"/>
            </w:r>
            <w:r w:rsidRPr="00931CBD">
              <w:rPr>
                <w:rStyle w:val="Hyperlink"/>
              </w:rPr>
              <w:t>Section 639, section 139 of the Act: Preparing strategic plan</w:t>
            </w:r>
          </w:p>
          <w:p w14:paraId="2368635C" w14:textId="56EFBFAF" w:rsidR="00AE2652" w:rsidRPr="00931CBD" w:rsidRDefault="00AE2652" w:rsidP="00AE2652">
            <w:pPr>
              <w:pStyle w:val="ListArrow"/>
              <w:keepNext/>
              <w:keepLines/>
              <w:cnfStyle w:val="000000000000" w:firstRow="0" w:lastRow="0" w:firstColumn="0" w:lastColumn="0" w:oddVBand="0" w:evenVBand="0" w:oddHBand="0" w:evenHBand="0" w:firstRowFirstColumn="0" w:firstRowLastColumn="0" w:lastRowFirstColumn="0" w:lastRowLastColumn="0"/>
            </w:pPr>
            <w:r w:rsidRPr="00931CBD">
              <w:fldChar w:fldCharType="end"/>
            </w:r>
            <w:hyperlink r:id="rId29" w:history="1">
              <w:r w:rsidRPr="00931CBD">
                <w:rPr>
                  <w:rStyle w:val="Hyperlink"/>
                </w:rPr>
                <w:t>Te Whakangārahu Ngātahi | Planning Together Toolkit</w:t>
              </w:r>
            </w:hyperlink>
            <w:r w:rsidRPr="00931CBD">
              <w:t xml:space="preserve"> (MOE)</w:t>
            </w:r>
          </w:p>
          <w:p w14:paraId="4EE00692" w14:textId="6748F26A"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rPr>
                <w:b/>
                <w:bCs/>
                <w:sz w:val="20"/>
                <w:szCs w:val="20"/>
              </w:rPr>
            </w:pPr>
            <w:r w:rsidRPr="00931CBD">
              <w:rPr>
                <w:b/>
                <w:bCs/>
                <w:sz w:val="20"/>
                <w:szCs w:val="20"/>
              </w:rPr>
              <w:t>Note:</w:t>
            </w:r>
          </w:p>
          <w:p w14:paraId="0368E36A" w14:textId="769561FD"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1)</w:t>
            </w:r>
            <w:r w:rsidRPr="00931CBD">
              <w:rPr>
                <w:sz w:val="20"/>
                <w:szCs w:val="20"/>
              </w:rPr>
              <w:tab/>
              <w:t>The strategic plan must comply with any regulations made under section 639 of the Act relating to the form and content of strategic plans.</w:t>
            </w:r>
          </w:p>
          <w:p w14:paraId="69E8FAD9" w14:textId="6DB4020E"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2)</w:t>
            </w:r>
            <w:r w:rsidRPr="00931CBD">
              <w:rPr>
                <w:sz w:val="20"/>
                <w:szCs w:val="20"/>
              </w:rPr>
              <w:tab/>
              <w:t>In preparing a strategic plan, the Board must:</w:t>
            </w:r>
          </w:p>
          <w:p w14:paraId="29EC5084" w14:textId="2E4B46FC" w:rsidR="00AE2652" w:rsidRPr="00931CBD" w:rsidRDefault="00AE2652" w:rsidP="00AE2652">
            <w:pPr>
              <w:pStyle w:val="Level2"/>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consult:</w:t>
            </w:r>
          </w:p>
          <w:p w14:paraId="69D9B131" w14:textId="2F5F820E" w:rsidR="00AE2652" w:rsidRPr="00931CBD" w:rsidRDefault="00AE2652" w:rsidP="00AE2652">
            <w:pPr>
              <w:pStyle w:val="Level3"/>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i)</w:t>
            </w:r>
            <w:r w:rsidRPr="00931CBD">
              <w:rPr>
                <w:sz w:val="20"/>
                <w:szCs w:val="20"/>
              </w:rPr>
              <w:tab/>
              <w:t>the school community; and</w:t>
            </w:r>
          </w:p>
          <w:p w14:paraId="5F6F8B73" w14:textId="5611E4DA" w:rsidR="00AE2652" w:rsidRPr="00931CBD" w:rsidRDefault="00AE2652" w:rsidP="00AE2652">
            <w:pPr>
              <w:pStyle w:val="Level3"/>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ii)</w:t>
            </w:r>
            <w:r w:rsidRPr="00931CBD">
              <w:rPr>
                <w:sz w:val="20"/>
                <w:szCs w:val="20"/>
              </w:rPr>
              <w:tab/>
              <w:t>the school’s staff; and</w:t>
            </w:r>
          </w:p>
          <w:p w14:paraId="5545B522" w14:textId="24226402" w:rsidR="00AE2652" w:rsidRPr="00931CBD" w:rsidRDefault="00AE2652" w:rsidP="00AE2652">
            <w:pPr>
              <w:pStyle w:val="Level3"/>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iii)</w:t>
            </w:r>
            <w:r w:rsidRPr="00931CBD">
              <w:rPr>
                <w:sz w:val="20"/>
                <w:szCs w:val="20"/>
              </w:rPr>
              <w:tab/>
              <w:t>where appropriate, the school’s students; and</w:t>
            </w:r>
          </w:p>
          <w:p w14:paraId="6E42CAF1" w14:textId="4025AC93" w:rsidR="00AE2652" w:rsidRPr="00931CBD" w:rsidRDefault="00AE2652" w:rsidP="00AE2652">
            <w:pPr>
              <w:pStyle w:val="Level3"/>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iv)</w:t>
            </w:r>
            <w:r w:rsidRPr="00931CBD">
              <w:rPr>
                <w:sz w:val="20"/>
                <w:szCs w:val="20"/>
              </w:rPr>
              <w:tab/>
              <w:t>any other persons required by the regulations; and</w:t>
            </w:r>
          </w:p>
          <w:p w14:paraId="1370677B" w14:textId="24987221" w:rsidR="00AE2652" w:rsidRPr="00931CBD" w:rsidRDefault="00AE2652" w:rsidP="00AE2652">
            <w:pPr>
              <w:pStyle w:val="Level2"/>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comply with any other regulations relating to the development of strategic plans; and</w:t>
            </w:r>
          </w:p>
          <w:p w14:paraId="5A3E8AC3" w14:textId="691437EB" w:rsidR="00AE2652" w:rsidRPr="00931CBD" w:rsidRDefault="00AE2652" w:rsidP="00AE2652">
            <w:pPr>
              <w:pStyle w:val="Level2"/>
              <w:keepNext/>
              <w:keepLines/>
              <w:cnfStyle w:val="000000000000" w:firstRow="0" w:lastRow="0" w:firstColumn="0" w:lastColumn="0" w:oddVBand="0" w:evenVBand="0" w:oddHBand="0" w:evenHBand="0" w:firstRowFirstColumn="0" w:firstRowLastColumn="0" w:lastRowFirstColumn="0" w:lastRowLastColumn="0"/>
            </w:pPr>
            <w:r w:rsidRPr="00931CBD">
              <w:t>(c)</w:t>
            </w:r>
            <w:r w:rsidRPr="00931CBD">
              <w:tab/>
              <w:t>in the case of a State integrated school, ensure that the plan reflects the school’s special character; and</w:t>
            </w:r>
          </w:p>
          <w:p w14:paraId="46C7AC4A" w14:textId="77777777" w:rsidR="00AE2652" w:rsidRPr="00931CBD" w:rsidRDefault="00AE2652" w:rsidP="00AE2652">
            <w:pPr>
              <w:pStyle w:val="Level2"/>
              <w:keepNext/>
              <w:keepLines/>
              <w:cnfStyle w:val="000000000000" w:firstRow="0" w:lastRow="0" w:firstColumn="0" w:lastColumn="0" w:oddVBand="0" w:evenVBand="0" w:oddHBand="0" w:evenHBand="0" w:firstRowFirstColumn="0" w:firstRowLastColumn="0" w:lastRowFirstColumn="0" w:lastRowLastColumn="0"/>
            </w:pPr>
            <w:r w:rsidRPr="00931CBD">
              <w:t>(d)</w:t>
            </w:r>
            <w:r w:rsidRPr="00931CBD">
              <w:tab/>
              <w:t>in the case of a designated character school, ensure that the plan reflects the school’s different character or, in the case of a Kura Kaupapa Māori, its special characteristics.</w:t>
            </w:r>
          </w:p>
          <w:p w14:paraId="4817D0CB" w14:textId="77777777"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3)</w:t>
            </w:r>
            <w:r w:rsidRPr="00931CBD">
              <w:rPr>
                <w:sz w:val="20"/>
                <w:szCs w:val="20"/>
              </w:rPr>
              <w:tab/>
              <w:t>In preparing a strategic plan, the Board may consult any person, group, or organisation that it thinks fit to consult.</w:t>
            </w:r>
          </w:p>
          <w:p w14:paraId="54B1DAFB" w14:textId="77777777"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4)</w:t>
            </w:r>
            <w:r w:rsidRPr="00931CBD">
              <w:rPr>
                <w:sz w:val="20"/>
                <w:szCs w:val="20"/>
              </w:rPr>
              <w:tab/>
            </w:r>
            <w:r w:rsidRPr="00931CBD">
              <w:rPr>
                <w:b/>
                <w:bCs/>
                <w:sz w:val="20"/>
                <w:szCs w:val="20"/>
              </w:rPr>
              <w:t>Note</w:t>
            </w:r>
            <w:r w:rsidRPr="00931CBD">
              <w:rPr>
                <w:sz w:val="20"/>
                <w:szCs w:val="20"/>
              </w:rPr>
              <w:t>: This section is subject to section 138(3) of the Act which says:</w:t>
            </w:r>
          </w:p>
          <w:p w14:paraId="54282541" w14:textId="462AA3DA" w:rsidR="00AE2652" w:rsidRPr="00931CBD" w:rsidRDefault="00AE2652" w:rsidP="00AE2652">
            <w:pPr>
              <w:keepNext/>
              <w:keepLines/>
              <w:ind w:left="284"/>
              <w:cnfStyle w:val="000000000000" w:firstRow="0" w:lastRow="0" w:firstColumn="0" w:lastColumn="0" w:oddVBand="0" w:evenVBand="0" w:oddHBand="0" w:evenHBand="0" w:firstRowFirstColumn="0" w:firstRowLastColumn="0" w:lastRowFirstColumn="0" w:lastRowLastColumn="0"/>
            </w:pPr>
            <w:r w:rsidRPr="00931CBD">
              <w:rPr>
                <w:sz w:val="20"/>
                <w:szCs w:val="20"/>
              </w:rPr>
              <w:t>‘If, at the commencement of this section 138 (on 1/1/2023), a Board has a charter in effect for the 2022 year, the charter is to be treated as the Board’s first strategic plan.’</w:t>
            </w:r>
          </w:p>
          <w:p w14:paraId="7E1B335B" w14:textId="77777777"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5)</w:t>
            </w:r>
            <w:r w:rsidRPr="00931CBD">
              <w:rPr>
                <w:sz w:val="20"/>
                <w:szCs w:val="20"/>
              </w:rPr>
              <w:tab/>
              <w:t>Under section 142(2) of the Act the school charter expires when replaced by a strategic plan adopted in accordance with regulations made under section 639.</w:t>
            </w:r>
          </w:p>
          <w:p w14:paraId="5DF92AEE" w14:textId="0ABECEE9" w:rsidR="00AE2652" w:rsidRPr="00931CBD" w:rsidRDefault="00AE2652" w:rsidP="00AE2652">
            <w:pPr>
              <w:keepNext/>
              <w:keepLines/>
              <w:ind w:left="284" w:hanging="284"/>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6)</w:t>
            </w:r>
            <w:r w:rsidRPr="00931CBD">
              <w:rPr>
                <w:sz w:val="20"/>
                <w:szCs w:val="20"/>
              </w:rPr>
              <w:tab/>
              <w:t xml:space="preserve">If there is no new plan to replace the expired plan, the expired plan continues to apply for a period approved by the Secretary for Education (section </w:t>
            </w:r>
            <w:bookmarkStart w:id="9" w:name="LMS262284"/>
            <w:r w:rsidRPr="00931CBD">
              <w:rPr>
                <w:sz w:val="20"/>
                <w:szCs w:val="20"/>
                <w:bdr w:val="none" w:sz="0" w:space="0" w:color="auto" w:frame="1"/>
                <w:shd w:val="clear" w:color="auto" w:fill="FFFFFF"/>
              </w:rPr>
              <w:t>142</w:t>
            </w:r>
            <w:bookmarkEnd w:id="9"/>
            <w:r w:rsidRPr="00931CBD">
              <w:rPr>
                <w:sz w:val="20"/>
                <w:szCs w:val="20"/>
              </w:rPr>
              <w:t xml:space="preserve"> of the Act).</w:t>
            </w:r>
          </w:p>
          <w:p w14:paraId="35B6205D" w14:textId="07A89A76" w:rsidR="00AE2652" w:rsidRPr="00931CBD" w:rsidRDefault="009D3BC6" w:rsidP="00AE2652">
            <w:pPr>
              <w:pStyle w:val="ListArrow"/>
              <w:cnfStyle w:val="000000000000" w:firstRow="0" w:lastRow="0" w:firstColumn="0" w:lastColumn="0" w:oddVBand="0" w:evenVBand="0" w:oddHBand="0" w:evenHBand="0" w:firstRowFirstColumn="0" w:firstRowLastColumn="0" w:lastRowFirstColumn="0" w:lastRowLastColumn="0"/>
            </w:pPr>
            <w:hyperlink r:id="rId30" w:history="1">
              <w:r w:rsidR="00AE2652" w:rsidRPr="00931CBD">
                <w:rPr>
                  <w:rStyle w:val="Hyperlink"/>
                </w:rPr>
                <w:t>Section 142 of the Act: Expiry of strategic plan</w:t>
              </w:r>
            </w:hyperlink>
          </w:p>
        </w:tc>
        <w:sdt>
          <w:sdtPr>
            <w:id w:val="-1636566915"/>
            <w:placeholder>
              <w:docPart w:val="BBE899E0CD17455CBFC08EB66F5C9B1E"/>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bottom w:val="single" w:sz="12" w:space="0" w:color="A6A6A6" w:themeColor="background1" w:themeShade="A6"/>
                </w:tcBorders>
              </w:tcPr>
              <w:p w14:paraId="270462F5" w14:textId="69F05D14" w:rsidR="00AE2652" w:rsidRPr="00931CBD" w:rsidRDefault="00AE2652" w:rsidP="00AE2652">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2652" w:rsidRPr="00931CBD" w14:paraId="12DE64F8" w14:textId="77777777" w:rsidTr="00DE5CCD">
        <w:trPr>
          <w:trHeight w:val="20"/>
        </w:trPr>
        <w:tc>
          <w:tcPr>
            <w:cnfStyle w:val="001000000000" w:firstRow="0" w:lastRow="0" w:firstColumn="1" w:lastColumn="0" w:oddVBand="0" w:evenVBand="0" w:oddHBand="0" w:evenHBand="0" w:firstRowFirstColumn="0" w:firstRowLastColumn="0" w:lastRowFirstColumn="0" w:lastRowLastColumn="0"/>
            <w:tcW w:w="455" w:type="dxa"/>
          </w:tcPr>
          <w:p w14:paraId="7815A605" w14:textId="77777777" w:rsidR="00AE2652" w:rsidRDefault="00AE2652" w:rsidP="00AE2652">
            <w:bookmarkStart w:id="10" w:name="_Hlk157003875"/>
            <w:r w:rsidRPr="00FE387D">
              <w:t>11</w:t>
            </w:r>
          </w:p>
          <w:p w14:paraId="709E1F68" w14:textId="77777777" w:rsidR="00AE2652" w:rsidRPr="00FE387D" w:rsidRDefault="00AE2652" w:rsidP="00AE2652"/>
          <w:p w14:paraId="7D0F6977" w14:textId="77777777" w:rsidR="00AE2652" w:rsidRDefault="00AE2652" w:rsidP="00AE2652"/>
          <w:p w14:paraId="0EA37EB7" w14:textId="2CEAA8CD" w:rsidR="00AE2652" w:rsidRPr="00FE387D" w:rsidRDefault="00AE2652" w:rsidP="00AE2652">
            <w:pPr>
              <w:rPr>
                <w:highlight w:val="cyan"/>
              </w:rPr>
            </w:pPr>
          </w:p>
        </w:tc>
        <w:tc>
          <w:tcPr>
            <w:tcW w:w="8334" w:type="dxa"/>
            <w:shd w:val="clear" w:color="auto" w:fill="auto"/>
          </w:tcPr>
          <w:p w14:paraId="3140E1D6" w14:textId="77777777" w:rsidR="00AE2652" w:rsidRPr="00FE387D" w:rsidRDefault="00AE2652" w:rsidP="00AE2652">
            <w:pPr>
              <w:cnfStyle w:val="000000000000" w:firstRow="0" w:lastRow="0" w:firstColumn="0" w:lastColumn="0" w:oddVBand="0" w:evenVBand="0" w:oddHBand="0" w:evenHBand="0" w:firstRowFirstColumn="0" w:firstRowLastColumn="0" w:lastRowFirstColumn="0" w:lastRowLastColumn="0"/>
            </w:pPr>
            <w:r w:rsidRPr="00FE387D">
              <w:t>In consultation with the school's Māori community, developed and made known to the school's community policies, plans and targets for improving the progress and achievement of Māori students.</w:t>
            </w:r>
          </w:p>
          <w:p w14:paraId="2124A0CA" w14:textId="77777777" w:rsidR="00AE2652" w:rsidRPr="00FE387D" w:rsidRDefault="009D3BC6" w:rsidP="00AE2652">
            <w:pPr>
              <w:pStyle w:val="ListArrow"/>
              <w:cnfStyle w:val="000000000000" w:firstRow="0" w:lastRow="0" w:firstColumn="0" w:lastColumn="0" w:oddVBand="0" w:evenVBand="0" w:oddHBand="0" w:evenHBand="0" w:firstRowFirstColumn="0" w:firstRowLastColumn="0" w:lastRowFirstColumn="0" w:lastRowLastColumn="0"/>
            </w:pPr>
            <w:hyperlink r:id="rId31" w:history="1">
              <w:r w:rsidR="00AE2652" w:rsidRPr="00FE387D">
                <w:rPr>
                  <w:rStyle w:val="Hyperlink"/>
                </w:rPr>
                <w:t>Section 127(1)(d) of the Act: Objectives of boards in governing schools</w:t>
              </w:r>
            </w:hyperlink>
          </w:p>
          <w:p w14:paraId="15393B41" w14:textId="77777777" w:rsidR="00AE2652" w:rsidRPr="00FE387D" w:rsidRDefault="009D3BC6" w:rsidP="00AE2652">
            <w:pPr>
              <w:pStyle w:val="ListArrow"/>
              <w:cnfStyle w:val="000000000000" w:firstRow="0" w:lastRow="0" w:firstColumn="0" w:lastColumn="0" w:oddVBand="0" w:evenVBand="0" w:oddHBand="0" w:evenHBand="0" w:firstRowFirstColumn="0" w:firstRowLastColumn="0" w:lastRowFirstColumn="0" w:lastRowLastColumn="0"/>
            </w:pPr>
            <w:hyperlink r:id="rId32" w:history="1">
              <w:r w:rsidR="00AE2652" w:rsidRPr="00FE387D">
                <w:rPr>
                  <w:rStyle w:val="Hyperlink"/>
                </w:rPr>
                <w:t>Section 139 of the Act: Preparing strategic plan</w:t>
              </w:r>
            </w:hyperlink>
          </w:p>
          <w:p w14:paraId="4FA2E63C" w14:textId="00F91BFB" w:rsidR="00AE2652" w:rsidRPr="00637F8E" w:rsidRDefault="009D3BC6" w:rsidP="00AE2652">
            <w:pPr>
              <w:pStyle w:val="ListArrow"/>
              <w:cnfStyle w:val="000000000000" w:firstRow="0" w:lastRow="0" w:firstColumn="0" w:lastColumn="0" w:oddVBand="0" w:evenVBand="0" w:oddHBand="0" w:evenHBand="0" w:firstRowFirstColumn="0" w:firstRowLastColumn="0" w:lastRowFirstColumn="0" w:lastRowLastColumn="0"/>
            </w:pPr>
            <w:hyperlink r:id="rId33" w:history="1">
              <w:r w:rsidR="00AE2652" w:rsidRPr="00FE387D">
                <w:rPr>
                  <w:rStyle w:val="Hyperlink"/>
                </w:rPr>
                <w:t>NELP 5</w:t>
              </w:r>
            </w:hyperlink>
            <w:r w:rsidR="00AE2652" w:rsidRPr="00FE387D">
              <w:t xml:space="preserve"> (MOE)</w:t>
            </w:r>
          </w:p>
        </w:tc>
        <w:sdt>
          <w:sdtPr>
            <w:id w:val="1632435725"/>
            <w:placeholder>
              <w:docPart w:val="AE7CF2EA0EBA4EC08FED8F25F2FC0699"/>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3767596C" w14:textId="4D6A5FA0" w:rsidR="00AE2652" w:rsidRPr="00931CBD" w:rsidRDefault="00AE2652" w:rsidP="00AE2652">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bookmarkEnd w:id="10"/>
      <w:tr w:rsidR="00AE2652" w:rsidRPr="00931CBD" w14:paraId="70E1A578" w14:textId="039686A9"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single" w:sz="12" w:space="0" w:color="A6A6A6" w:themeColor="background1" w:themeShade="A6"/>
              <w:bottom w:val="single" w:sz="18" w:space="0" w:color="A6A6A6" w:themeColor="background1" w:themeShade="A6"/>
            </w:tcBorders>
          </w:tcPr>
          <w:p w14:paraId="522BCB3B" w14:textId="00A60231" w:rsidR="00AE2652" w:rsidRPr="00931CBD" w:rsidRDefault="00AE2652" w:rsidP="00AE2652">
            <w:r w:rsidRPr="00931CBD">
              <w:t>1</w:t>
            </w:r>
            <w:r>
              <w:t>2</w:t>
            </w:r>
          </w:p>
        </w:tc>
        <w:tc>
          <w:tcPr>
            <w:tcW w:w="8334" w:type="dxa"/>
            <w:tcBorders>
              <w:top w:val="single" w:sz="12" w:space="0" w:color="A6A6A6" w:themeColor="background1" w:themeShade="A6"/>
              <w:bottom w:val="single" w:sz="18" w:space="0" w:color="A6A6A6" w:themeColor="background1" w:themeShade="A6"/>
            </w:tcBorders>
          </w:tcPr>
          <w:p w14:paraId="752069AD" w14:textId="77777777" w:rsidR="00AE2652" w:rsidRPr="00FE387D" w:rsidRDefault="00AE2652" w:rsidP="00AE2652">
            <w:pPr>
              <w:cnfStyle w:val="000000000000" w:firstRow="0" w:lastRow="0" w:firstColumn="0" w:lastColumn="0" w:oddVBand="0" w:evenVBand="0" w:oddHBand="0" w:evenHBand="0" w:firstRowFirstColumn="0" w:firstRowLastColumn="0" w:lastRowFirstColumn="0" w:lastRowLastColumn="0"/>
              <w:rPr>
                <w:b/>
                <w:bCs/>
              </w:rPr>
            </w:pPr>
            <w:r w:rsidRPr="00FE387D">
              <w:rPr>
                <w:b/>
                <w:bCs/>
              </w:rPr>
              <w:t xml:space="preserve">Preparing annual implementation plan </w:t>
            </w:r>
          </w:p>
          <w:p w14:paraId="77830A7B" w14:textId="34541A7C" w:rsidR="00AE2652" w:rsidRPr="00FE387D" w:rsidRDefault="00AE2652" w:rsidP="00AE2652">
            <w:pPr>
              <w:cnfStyle w:val="000000000000" w:firstRow="0" w:lastRow="0" w:firstColumn="0" w:lastColumn="0" w:oddVBand="0" w:evenVBand="0" w:oddHBand="0" w:evenHBand="0" w:firstRowFirstColumn="0" w:firstRowLastColumn="0" w:lastRowFirstColumn="0" w:lastRowLastColumn="0"/>
            </w:pPr>
            <w:r w:rsidRPr="00FE387D">
              <w:t>Has the Board prepared an annual implementation plan:</w:t>
            </w:r>
          </w:p>
          <w:p w14:paraId="7935FB9A" w14:textId="122406A9" w:rsidR="00AE2652" w:rsidRPr="00FE387D" w:rsidRDefault="00AE2652" w:rsidP="00AE2652">
            <w:pPr>
              <w:pStyle w:val="Level1"/>
              <w:cnfStyle w:val="000000000000" w:firstRow="0" w:lastRow="0" w:firstColumn="0" w:lastColumn="0" w:oddVBand="0" w:evenVBand="0" w:oddHBand="0" w:evenHBand="0" w:firstRowFirstColumn="0" w:firstRowLastColumn="0" w:lastRowFirstColumn="0" w:lastRowLastColumn="0"/>
            </w:pPr>
            <w:r w:rsidRPr="00FE387D">
              <w:t>(a)</w:t>
            </w:r>
            <w:r w:rsidRPr="00FE387D">
              <w:tab/>
              <w:t>which contains the information required by regulations made under section 639 of the Act; and</w:t>
            </w:r>
          </w:p>
          <w:p w14:paraId="27024AF1" w14:textId="70FD39A0" w:rsidR="00AE2652" w:rsidRPr="00FE387D" w:rsidRDefault="00AE2652" w:rsidP="00AE2652">
            <w:pPr>
              <w:pStyle w:val="Level1"/>
              <w:cnfStyle w:val="000000000000" w:firstRow="0" w:lastRow="0" w:firstColumn="0" w:lastColumn="0" w:oddVBand="0" w:evenVBand="0" w:oddHBand="0" w:evenHBand="0" w:firstRowFirstColumn="0" w:firstRowLastColumn="0" w:lastRowFirstColumn="0" w:lastRowLastColumn="0"/>
            </w:pPr>
            <w:r w:rsidRPr="00FE387D">
              <w:t>(b)</w:t>
            </w:r>
            <w:r w:rsidRPr="00FE387D">
              <w:tab/>
              <w:t>is prepared in accordance with those regulations?</w:t>
            </w:r>
          </w:p>
          <w:p w14:paraId="705B2F58" w14:textId="59F94EB1" w:rsidR="00AE2652" w:rsidRPr="00FE387D" w:rsidRDefault="00AE2652" w:rsidP="00AE2652">
            <w:pPr>
              <w:pStyle w:val="ListArrow"/>
              <w:cnfStyle w:val="000000000000" w:firstRow="0" w:lastRow="0" w:firstColumn="0" w:lastColumn="0" w:oddVBand="0" w:evenVBand="0" w:oddHBand="0" w:evenHBand="0" w:firstRowFirstColumn="0" w:firstRowLastColumn="0" w:lastRowFirstColumn="0" w:lastRowLastColumn="0"/>
              <w:rPr>
                <w:rStyle w:val="Hyperlink"/>
              </w:rPr>
            </w:pPr>
            <w:r w:rsidRPr="00FE387D">
              <w:fldChar w:fldCharType="begin"/>
            </w:r>
            <w:r w:rsidRPr="00FE387D">
              <w:instrText>HYPERLINK "https://legislation.govt.nz/act/public/2020/0038/latest/whole.html?search=ta_act%40act_E_ac%40ainf%40anif_an%40bn%40rn_25_a&amp;p=1" \l "LMS172994"</w:instrText>
            </w:r>
            <w:r w:rsidRPr="00FE387D">
              <w:fldChar w:fldCharType="separate"/>
            </w:r>
            <w:r w:rsidRPr="00FE387D">
              <w:rPr>
                <w:rStyle w:val="Hyperlink"/>
              </w:rPr>
              <w:t>Section 639 of the Act: Regulations relating to schools and boards</w:t>
            </w:r>
          </w:p>
          <w:p w14:paraId="7534335C" w14:textId="38DFB320" w:rsidR="00AE2652" w:rsidRPr="00FE387D" w:rsidRDefault="00AE2652" w:rsidP="00AE2652">
            <w:pPr>
              <w:pStyle w:val="ListArrow"/>
              <w:cnfStyle w:val="000000000000" w:firstRow="0" w:lastRow="0" w:firstColumn="0" w:lastColumn="0" w:oddVBand="0" w:evenVBand="0" w:oddHBand="0" w:evenHBand="0" w:firstRowFirstColumn="0" w:firstRowLastColumn="0" w:lastRowFirstColumn="0" w:lastRowLastColumn="0"/>
            </w:pPr>
            <w:r w:rsidRPr="00FE387D">
              <w:fldChar w:fldCharType="end"/>
            </w:r>
            <w:hyperlink r:id="rId34" w:anchor="LMS262285" w:history="1">
              <w:r w:rsidRPr="00FE387D">
                <w:rPr>
                  <w:rStyle w:val="Hyperlink"/>
                </w:rPr>
                <w:t>Section 143 of the Act: Preparing annual implementation plan</w:t>
              </w:r>
            </w:hyperlink>
            <w:r w:rsidRPr="00FE387D">
              <w:t xml:space="preserve"> </w:t>
            </w:r>
          </w:p>
          <w:p w14:paraId="66B940B5" w14:textId="6B265F05" w:rsidR="00AE2652" w:rsidRPr="008E5592" w:rsidRDefault="009D3BC6" w:rsidP="00AE2652">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35" w:history="1">
              <w:r w:rsidR="00AE2652" w:rsidRPr="00FE387D">
                <w:rPr>
                  <w:rStyle w:val="Hyperlink"/>
                </w:rPr>
                <w:t>Education (School Planning and Reporting) Regulations 2023</w:t>
              </w:r>
            </w:hyperlink>
          </w:p>
          <w:p w14:paraId="6D1A2FDE" w14:textId="77777777" w:rsidR="008E5592" w:rsidRPr="00FE387D" w:rsidRDefault="008E5592" w:rsidP="008E5592">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p w14:paraId="30751343" w14:textId="284BC868" w:rsidR="00AE2652" w:rsidRPr="00FE387D" w:rsidRDefault="00AE2652" w:rsidP="00AE2652">
            <w:pPr>
              <w:pStyle w:val="Notes"/>
              <w:cnfStyle w:val="000000000000" w:firstRow="0" w:lastRow="0" w:firstColumn="0" w:lastColumn="0" w:oddVBand="0" w:evenVBand="0" w:oddHBand="0" w:evenHBand="0" w:firstRowFirstColumn="0" w:firstRowLastColumn="0" w:lastRowFirstColumn="0" w:lastRowLastColumn="0"/>
            </w:pPr>
            <w:r w:rsidRPr="00FE387D">
              <w:rPr>
                <w:b/>
                <w:bCs/>
              </w:rPr>
              <w:t>Note</w:t>
            </w:r>
            <w:r w:rsidRPr="00FE387D">
              <w:t xml:space="preserve">: Annual implementation plan means an annual implementation plan described in section 138(1) (b) of the Act and required to be prepared by the Board under section 143 of the Act. The Board may amend its annual implementation plan under section 144 of the Act. </w:t>
            </w:r>
          </w:p>
          <w:p w14:paraId="5FD84B95" w14:textId="4E76F815" w:rsidR="00AE2652" w:rsidRPr="00FE387D" w:rsidRDefault="009D3BC6" w:rsidP="00AE2652">
            <w:pPr>
              <w:pStyle w:val="ListArrow"/>
              <w:cnfStyle w:val="000000000000" w:firstRow="0" w:lastRow="0" w:firstColumn="0" w:lastColumn="0" w:oddVBand="0" w:evenVBand="0" w:oddHBand="0" w:evenHBand="0" w:firstRowFirstColumn="0" w:firstRowLastColumn="0" w:lastRowFirstColumn="0" w:lastRowLastColumn="0"/>
            </w:pPr>
            <w:hyperlink r:id="rId36" w:anchor="LMS262279" w:history="1">
              <w:r w:rsidR="00AE2652" w:rsidRPr="00FE387D">
                <w:rPr>
                  <w:rStyle w:val="Hyperlink"/>
                </w:rPr>
                <w:t>Section 138(1)(b) of the Act: School strategic plan and annual implementation plan</w:t>
              </w:r>
            </w:hyperlink>
          </w:p>
          <w:p w14:paraId="624B69AE" w14:textId="48A24442" w:rsidR="00AE2652" w:rsidRPr="00FE387D" w:rsidRDefault="009D3BC6" w:rsidP="00AE2652">
            <w:pPr>
              <w:pStyle w:val="ListArrow"/>
              <w:cnfStyle w:val="000000000000" w:firstRow="0" w:lastRow="0" w:firstColumn="0" w:lastColumn="0" w:oddVBand="0" w:evenVBand="0" w:oddHBand="0" w:evenHBand="0" w:firstRowFirstColumn="0" w:firstRowLastColumn="0" w:lastRowFirstColumn="0" w:lastRowLastColumn="0"/>
            </w:pPr>
            <w:hyperlink r:id="rId37" w:history="1">
              <w:r w:rsidR="00AE2652" w:rsidRPr="00FE387D">
                <w:rPr>
                  <w:rStyle w:val="Hyperlink"/>
                </w:rPr>
                <w:t>Section 144 of the Act: Amending annual implementation plan</w:t>
              </w:r>
            </w:hyperlink>
          </w:p>
        </w:tc>
        <w:sdt>
          <w:sdtPr>
            <w:id w:val="1918055691"/>
            <w:placeholder>
              <w:docPart w:val="CB27CA093A8A4CA6886FEB694DC6EF2F"/>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single" w:sz="12" w:space="0" w:color="A6A6A6" w:themeColor="background1" w:themeShade="A6"/>
                  <w:bottom w:val="single" w:sz="18" w:space="0" w:color="A6A6A6" w:themeColor="background1" w:themeShade="A6"/>
                </w:tcBorders>
              </w:tcPr>
              <w:p w14:paraId="02221739" w14:textId="4D67B993" w:rsidR="00381F0A" w:rsidRPr="00931CBD" w:rsidRDefault="005815FE" w:rsidP="00AE2652">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2652" w:rsidRPr="00931CBD" w14:paraId="394B55CC"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single" w:sz="18" w:space="0" w:color="A6A6A6" w:themeColor="background1" w:themeShade="A6"/>
            </w:tcBorders>
          </w:tcPr>
          <w:p w14:paraId="45C51EFD" w14:textId="020AEBCE" w:rsidR="00AE2652" w:rsidRPr="006E045F" w:rsidRDefault="00AE2652" w:rsidP="00AE2652">
            <w:r w:rsidRPr="006E045F">
              <w:t>1</w:t>
            </w:r>
            <w:r>
              <w:t>3</w:t>
            </w:r>
          </w:p>
        </w:tc>
        <w:tc>
          <w:tcPr>
            <w:tcW w:w="8334" w:type="dxa"/>
            <w:tcBorders>
              <w:bottom w:val="single" w:sz="18" w:space="0" w:color="A6A6A6" w:themeColor="background1" w:themeShade="A6"/>
            </w:tcBorders>
          </w:tcPr>
          <w:p w14:paraId="3642B4FD" w14:textId="77777777" w:rsidR="00AE2652" w:rsidRPr="006E045F" w:rsidRDefault="00AE2652" w:rsidP="00AE2652">
            <w:pPr>
              <w:cnfStyle w:val="000000000000" w:firstRow="0" w:lastRow="0" w:firstColumn="0" w:lastColumn="0" w:oddVBand="0" w:evenVBand="0" w:oddHBand="0" w:evenHBand="0" w:firstRowFirstColumn="0" w:firstRowLastColumn="0" w:lastRowFirstColumn="0" w:lastRowLastColumn="0"/>
              <w:rPr>
                <w:b/>
                <w:bCs/>
              </w:rPr>
            </w:pPr>
            <w:r w:rsidRPr="006E045F">
              <w:rPr>
                <w:b/>
                <w:bCs/>
              </w:rPr>
              <w:t>Strategic planning documents to be on Internet site</w:t>
            </w:r>
          </w:p>
          <w:p w14:paraId="38262906" w14:textId="77777777" w:rsidR="00AE2652" w:rsidRPr="006E045F" w:rsidRDefault="00AE2652" w:rsidP="00AE2652">
            <w:pPr>
              <w:cnfStyle w:val="000000000000" w:firstRow="0" w:lastRow="0" w:firstColumn="0" w:lastColumn="0" w:oddVBand="0" w:evenVBand="0" w:oddHBand="0" w:evenHBand="0" w:firstRowFirstColumn="0" w:firstRowLastColumn="0" w:lastRowFirstColumn="0" w:lastRowLastColumn="0"/>
            </w:pPr>
            <w:r w:rsidRPr="006E045F">
              <w:t>Has the Board ensured that its strategic plan and annual implementation plan are available to the public on an internet site maintained by or on behalf of the Board?</w:t>
            </w:r>
          </w:p>
          <w:p w14:paraId="2B00A03A" w14:textId="77777777" w:rsidR="00AE2652" w:rsidRPr="006E045F" w:rsidRDefault="009D3BC6" w:rsidP="00AE2652">
            <w:pPr>
              <w:pStyle w:val="ListArrow"/>
              <w:cnfStyle w:val="000000000000" w:firstRow="0" w:lastRow="0" w:firstColumn="0" w:lastColumn="0" w:oddVBand="0" w:evenVBand="0" w:oddHBand="0" w:evenHBand="0" w:firstRowFirstColumn="0" w:firstRowLastColumn="0" w:lastRowFirstColumn="0" w:lastRowLastColumn="0"/>
              <w:rPr>
                <w:b/>
                <w:bCs/>
              </w:rPr>
            </w:pPr>
            <w:hyperlink r:id="rId38" w:history="1">
              <w:r w:rsidR="00AE2652" w:rsidRPr="006E045F">
                <w:rPr>
                  <w:rStyle w:val="Hyperlink"/>
                </w:rPr>
                <w:t>Section 146 of the Act: Strategic planning documents to be on Internet site</w:t>
              </w:r>
            </w:hyperlink>
          </w:p>
        </w:tc>
        <w:tc>
          <w:tcPr>
            <w:tcW w:w="1686" w:type="dxa"/>
            <w:tcBorders>
              <w:bottom w:val="single" w:sz="18" w:space="0" w:color="A6A6A6" w:themeColor="background1" w:themeShade="A6"/>
            </w:tcBorders>
          </w:tcPr>
          <w:p w14:paraId="496DD2A5" w14:textId="77777777" w:rsidR="00AE2652" w:rsidRDefault="00AE2652" w:rsidP="00AE2652">
            <w:pPr>
              <w:jc w:val="center"/>
              <w:cnfStyle w:val="000000000000" w:firstRow="0" w:lastRow="0" w:firstColumn="0" w:lastColumn="0" w:oddVBand="0" w:evenVBand="0" w:oddHBand="0" w:evenHBand="0" w:firstRowFirstColumn="0" w:firstRowLastColumn="0" w:lastRowFirstColumn="0" w:lastRowLastColumn="0"/>
            </w:pPr>
          </w:p>
          <w:sdt>
            <w:sdtPr>
              <w:id w:val="711845843"/>
              <w:placeholder>
                <w:docPart w:val="CE550150066F4B279BA4F960C544CC6D"/>
              </w:placeholder>
              <w:showingPlcHdr/>
              <w:comboBox>
                <w:listItem w:value="Select an option"/>
                <w:listItem w:displayText="Yes" w:value="Yes"/>
                <w:listItem w:displayText="No" w:value="No"/>
                <w:listItem w:displayText="Unsure" w:value="Unsure"/>
                <w:listItem w:displayText="N/A" w:value="N/A"/>
              </w:comboBox>
            </w:sdtPr>
            <w:sdtEndPr/>
            <w:sdtContent>
              <w:p w14:paraId="520F8AC4" w14:textId="77A8F086" w:rsidR="00AE2652" w:rsidRPr="00931CBD" w:rsidRDefault="00AE2652" w:rsidP="00AE2652">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AE2652" w:rsidRPr="00931CBD" w14:paraId="534C38EB"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nil"/>
            </w:tcBorders>
          </w:tcPr>
          <w:p w14:paraId="69A17D04" w14:textId="6E3D77AB" w:rsidR="00AE2652" w:rsidRPr="00931CBD" w:rsidRDefault="00AE2652" w:rsidP="00AE2652">
            <w:pPr>
              <w:keepNext/>
              <w:keepLines/>
            </w:pPr>
            <w:r w:rsidRPr="00931CBD">
              <w:t>1</w:t>
            </w:r>
            <w:r>
              <w:t>4</w:t>
            </w:r>
          </w:p>
        </w:tc>
        <w:tc>
          <w:tcPr>
            <w:tcW w:w="8334" w:type="dxa"/>
            <w:tcBorders>
              <w:bottom w:val="nil"/>
            </w:tcBorders>
          </w:tcPr>
          <w:p w14:paraId="226061C6" w14:textId="03C9C54B"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Board to monitor performance against strategic planning documents</w:t>
            </w:r>
          </w:p>
          <w:p w14:paraId="7345F6E4" w14:textId="6BD056D3"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pPr>
            <w:r w:rsidRPr="00931CBD">
              <w:t>Has the Board monitored and evaluated its performance:</w:t>
            </w:r>
          </w:p>
        </w:tc>
        <w:tc>
          <w:tcPr>
            <w:tcW w:w="1686" w:type="dxa"/>
            <w:tcBorders>
              <w:bottom w:val="nil"/>
            </w:tcBorders>
          </w:tcPr>
          <w:p w14:paraId="17E6EE68" w14:textId="77777777" w:rsidR="00AE2652" w:rsidRDefault="00AE2652" w:rsidP="00AE2652">
            <w:pPr>
              <w:keepNext/>
              <w:keepLines/>
              <w:jc w:val="center"/>
              <w:cnfStyle w:val="000000000000" w:firstRow="0" w:lastRow="0" w:firstColumn="0" w:lastColumn="0" w:oddVBand="0" w:evenVBand="0" w:oddHBand="0" w:evenHBand="0" w:firstRowFirstColumn="0" w:firstRowLastColumn="0" w:lastRowFirstColumn="0" w:lastRowLastColumn="0"/>
            </w:pPr>
          </w:p>
          <w:p w14:paraId="5E1D6D01" w14:textId="698630C6" w:rsidR="00AE2652" w:rsidRPr="00931CBD" w:rsidRDefault="00AE2652" w:rsidP="00AE2652">
            <w:pPr>
              <w:keepNext/>
              <w:keepLines/>
              <w:jc w:val="center"/>
              <w:cnfStyle w:val="000000000000" w:firstRow="0" w:lastRow="0" w:firstColumn="0" w:lastColumn="0" w:oddVBand="0" w:evenVBand="0" w:oddHBand="0" w:evenHBand="0" w:firstRowFirstColumn="0" w:firstRowLastColumn="0" w:lastRowFirstColumn="0" w:lastRowLastColumn="0"/>
            </w:pPr>
          </w:p>
        </w:tc>
      </w:tr>
      <w:tr w:rsidR="00AE2652" w:rsidRPr="00931CBD" w14:paraId="42A6E47E"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621FCCE1" w14:textId="77777777" w:rsidR="00AE2652" w:rsidRPr="00931CBD" w:rsidRDefault="00AE2652" w:rsidP="00AE2652">
            <w:pPr>
              <w:keepNext/>
              <w:keepLines/>
            </w:pPr>
          </w:p>
        </w:tc>
        <w:tc>
          <w:tcPr>
            <w:tcW w:w="8334" w:type="dxa"/>
            <w:tcBorders>
              <w:top w:val="nil"/>
              <w:bottom w:val="nil"/>
            </w:tcBorders>
          </w:tcPr>
          <w:p w14:paraId="7903BF1B" w14:textId="22F01945"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in achieving (or making progress towards achieving) its objectives in accordance with its strategic plan; and</w:t>
            </w:r>
          </w:p>
        </w:tc>
        <w:sdt>
          <w:sdtPr>
            <w:id w:val="72170105"/>
            <w:placeholder>
              <w:docPart w:val="C15FA001D8B74B5986A84C5588D88705"/>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1FC77A2D" w14:textId="4A5FCFFB" w:rsidR="00AE2652" w:rsidRPr="00931CBD" w:rsidRDefault="00AE2652" w:rsidP="00AE2652">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2652" w:rsidRPr="00931CBD" w14:paraId="656BC5D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4DD401FA" w14:textId="77777777" w:rsidR="00AE2652" w:rsidRPr="00931CBD" w:rsidRDefault="00AE2652" w:rsidP="00AE2652">
            <w:pPr>
              <w:keepNext/>
              <w:keepLines/>
            </w:pPr>
          </w:p>
        </w:tc>
        <w:tc>
          <w:tcPr>
            <w:tcW w:w="8334" w:type="dxa"/>
            <w:tcBorders>
              <w:top w:val="nil"/>
              <w:bottom w:val="nil"/>
            </w:tcBorders>
          </w:tcPr>
          <w:p w14:paraId="23CE76B5" w14:textId="367C0317"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in implementing its strategy in accordance with regulations made under section 639 of the Act?</w:t>
            </w:r>
          </w:p>
          <w:p w14:paraId="595CA6FD" w14:textId="6021273A" w:rsidR="00AE2652" w:rsidRPr="00931CBD" w:rsidRDefault="009D3BC6" w:rsidP="00AE2652">
            <w:pPr>
              <w:pStyle w:val="ListArrow"/>
              <w:cnfStyle w:val="000000000000" w:firstRow="0" w:lastRow="0" w:firstColumn="0" w:lastColumn="0" w:oddVBand="0" w:evenVBand="0" w:oddHBand="0" w:evenHBand="0" w:firstRowFirstColumn="0" w:firstRowLastColumn="0" w:lastRowFirstColumn="0" w:lastRowLastColumn="0"/>
            </w:pPr>
            <w:hyperlink r:id="rId39" w:anchor="LMS172994" w:history="1">
              <w:r w:rsidR="00AE2652" w:rsidRPr="00931CBD">
                <w:rPr>
                  <w:rStyle w:val="Hyperlink"/>
                </w:rPr>
                <w:t>Section 639 of the Act: Regulations relating to schools and boards</w:t>
              </w:r>
            </w:hyperlink>
          </w:p>
        </w:tc>
        <w:sdt>
          <w:sdtPr>
            <w:id w:val="1296797016"/>
            <w:placeholder>
              <w:docPart w:val="F0E25EBA88574C3DA3887534A79BBD4F"/>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527F2993" w14:textId="6A598A4F" w:rsidR="00AE2652" w:rsidRPr="00931CBD" w:rsidRDefault="00AE2652" w:rsidP="00AE2652">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2652" w:rsidRPr="00931CBD" w14:paraId="67F99015"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tcBorders>
          </w:tcPr>
          <w:p w14:paraId="1F021C88" w14:textId="77777777" w:rsidR="00AE2652" w:rsidRPr="00931CBD" w:rsidRDefault="00AE2652" w:rsidP="00AE2652"/>
        </w:tc>
        <w:tc>
          <w:tcPr>
            <w:tcW w:w="8334" w:type="dxa"/>
            <w:tcBorders>
              <w:top w:val="nil"/>
            </w:tcBorders>
          </w:tcPr>
          <w:p w14:paraId="08B93368" w14:textId="4C13B09C" w:rsidR="00AE2652" w:rsidRPr="00931CBD" w:rsidRDefault="00AE2652" w:rsidP="00AE2652">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The monitoring and evaluation must be carried out in accordance with regulations made under section 639 of the Act. The Board must report on its performance in the annual report, in accordance with regulations made under section 639 of the Act.</w:t>
            </w:r>
          </w:p>
          <w:p w14:paraId="43F5D162" w14:textId="35D7E933" w:rsidR="00AE2652" w:rsidRPr="00931CBD" w:rsidRDefault="009D3BC6" w:rsidP="00AE2652">
            <w:pPr>
              <w:pStyle w:val="ListArrow"/>
              <w:cnfStyle w:val="000000000000" w:firstRow="0" w:lastRow="0" w:firstColumn="0" w:lastColumn="0" w:oddVBand="0" w:evenVBand="0" w:oddHBand="0" w:evenHBand="0" w:firstRowFirstColumn="0" w:firstRowLastColumn="0" w:lastRowFirstColumn="0" w:lastRowLastColumn="0"/>
              <w:rPr>
                <w:rStyle w:val="Hyperlink"/>
              </w:rPr>
            </w:pPr>
            <w:hyperlink r:id="rId40" w:history="1">
              <w:r w:rsidR="00AE2652" w:rsidRPr="00931CBD">
                <w:rPr>
                  <w:rStyle w:val="Hyperlink"/>
                </w:rPr>
                <w:t>Education (School Planning and Reporting) Regulations 2023</w:t>
              </w:r>
            </w:hyperlink>
          </w:p>
          <w:p w14:paraId="2F0D5C75" w14:textId="7F10F2BC" w:rsidR="00AE2652" w:rsidRPr="00931CBD" w:rsidRDefault="009D3BC6" w:rsidP="00AE2652">
            <w:pPr>
              <w:pStyle w:val="ListArrow"/>
              <w:cnfStyle w:val="000000000000" w:firstRow="0" w:lastRow="0" w:firstColumn="0" w:lastColumn="0" w:oddVBand="0" w:evenVBand="0" w:oddHBand="0" w:evenHBand="0" w:firstRowFirstColumn="0" w:firstRowLastColumn="0" w:lastRowFirstColumn="0" w:lastRowLastColumn="0"/>
            </w:pPr>
            <w:hyperlink r:id="rId41" w:anchor="LMS262287" w:history="1">
              <w:r w:rsidR="00AE2652" w:rsidRPr="00931CBD">
                <w:rPr>
                  <w:rStyle w:val="Hyperlink"/>
                </w:rPr>
                <w:t>Section 145 of the Act: Board to monitor performance against strategic documents</w:t>
              </w:r>
            </w:hyperlink>
          </w:p>
        </w:tc>
        <w:tc>
          <w:tcPr>
            <w:tcW w:w="1686" w:type="dxa"/>
            <w:tcBorders>
              <w:top w:val="nil"/>
            </w:tcBorders>
          </w:tcPr>
          <w:p w14:paraId="2EA0C02F" w14:textId="77777777" w:rsidR="00AE2652" w:rsidRPr="00931CBD" w:rsidRDefault="00AE2652" w:rsidP="00AE2652">
            <w:pPr>
              <w:jc w:val="center"/>
              <w:cnfStyle w:val="000000000000" w:firstRow="0" w:lastRow="0" w:firstColumn="0" w:lastColumn="0" w:oddVBand="0" w:evenVBand="0" w:oddHBand="0" w:evenHBand="0" w:firstRowFirstColumn="0" w:firstRowLastColumn="0" w:lastRowFirstColumn="0" w:lastRowLastColumn="0"/>
            </w:pPr>
          </w:p>
        </w:tc>
      </w:tr>
      <w:tr w:rsidR="00AE2652" w:rsidRPr="00931CBD" w14:paraId="0F156674"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nil"/>
            </w:tcBorders>
          </w:tcPr>
          <w:p w14:paraId="75548254" w14:textId="6ACE1E9B" w:rsidR="00AE2652" w:rsidRPr="00931CBD" w:rsidRDefault="00AE2652" w:rsidP="00AE2652">
            <w:r w:rsidRPr="00931CBD">
              <w:t>1</w:t>
            </w:r>
            <w:r>
              <w:t>5</w:t>
            </w:r>
          </w:p>
        </w:tc>
        <w:tc>
          <w:tcPr>
            <w:tcW w:w="8334" w:type="dxa"/>
            <w:tcBorders>
              <w:bottom w:val="nil"/>
            </w:tcBorders>
          </w:tcPr>
          <w:p w14:paraId="5D5EC5CF" w14:textId="77777777" w:rsidR="00AE2652" w:rsidRPr="00931CBD" w:rsidRDefault="00AE2652" w:rsidP="00AE2652">
            <w:pPr>
              <w:keepNext/>
              <w:cnfStyle w:val="000000000000" w:firstRow="0" w:lastRow="0" w:firstColumn="0" w:lastColumn="0" w:oddVBand="0" w:evenVBand="0" w:oddHBand="0" w:evenHBand="0" w:firstRowFirstColumn="0" w:firstRowLastColumn="0" w:lastRowFirstColumn="0" w:lastRowLastColumn="0"/>
              <w:rPr>
                <w:b/>
                <w:bCs/>
              </w:rPr>
            </w:pPr>
            <w:r w:rsidRPr="00931CBD">
              <w:rPr>
                <w:b/>
                <w:bCs/>
              </w:rPr>
              <w:t>Duty to report on progress and achievement of students</w:t>
            </w:r>
          </w:p>
          <w:p w14:paraId="4618B9F1" w14:textId="6B97164F" w:rsidR="00AE2652" w:rsidRPr="00931CBD" w:rsidRDefault="00AE2652" w:rsidP="00AE2652">
            <w:pPr>
              <w:cnfStyle w:val="000000000000" w:firstRow="0" w:lastRow="0" w:firstColumn="0" w:lastColumn="0" w:oddVBand="0" w:evenVBand="0" w:oddHBand="0" w:evenHBand="0" w:firstRowFirstColumn="0" w:firstRowLastColumn="0" w:lastRowFirstColumn="0" w:lastRowLastColumn="0"/>
            </w:pPr>
            <w:r w:rsidRPr="00931CBD">
              <w:t>Has the Board, together with the school’s principal and teaching staff:</w:t>
            </w:r>
          </w:p>
        </w:tc>
        <w:tc>
          <w:tcPr>
            <w:tcW w:w="1686" w:type="dxa"/>
            <w:tcBorders>
              <w:bottom w:val="nil"/>
            </w:tcBorders>
          </w:tcPr>
          <w:p w14:paraId="3DA21BE8" w14:textId="35307B38" w:rsidR="00AE2652" w:rsidRPr="00931CBD" w:rsidRDefault="00AE2652" w:rsidP="00AE2652">
            <w:pPr>
              <w:jc w:val="center"/>
              <w:cnfStyle w:val="000000000000" w:firstRow="0" w:lastRow="0" w:firstColumn="0" w:lastColumn="0" w:oddVBand="0" w:evenVBand="0" w:oddHBand="0" w:evenHBand="0" w:firstRowFirstColumn="0" w:firstRowLastColumn="0" w:lastRowFirstColumn="0" w:lastRowLastColumn="0"/>
            </w:pPr>
          </w:p>
        </w:tc>
      </w:tr>
      <w:tr w:rsidR="000C54A8" w:rsidRPr="00931CBD" w14:paraId="39F391B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7477A2FC" w14:textId="0F1E86F3" w:rsidR="000C54A8" w:rsidRPr="00931CBD" w:rsidRDefault="000C54A8" w:rsidP="000C54A8"/>
        </w:tc>
        <w:tc>
          <w:tcPr>
            <w:tcW w:w="8334" w:type="dxa"/>
            <w:tcBorders>
              <w:top w:val="nil"/>
              <w:bottom w:val="nil"/>
            </w:tcBorders>
          </w:tcPr>
          <w:p w14:paraId="2CB49A9B" w14:textId="6D870AB7" w:rsidR="000C54A8" w:rsidRPr="00931CBD" w:rsidRDefault="000C54A8" w:rsidP="000C54A8">
            <w:pPr>
              <w:pStyle w:val="Level1"/>
              <w:cnfStyle w:val="000000000000" w:firstRow="0" w:lastRow="0" w:firstColumn="0" w:lastColumn="0" w:oddVBand="0" w:evenVBand="0" w:oddHBand="0" w:evenHBand="0" w:firstRowFirstColumn="0" w:firstRowLastColumn="0" w:lastRowFirstColumn="0" w:lastRowLastColumn="0"/>
            </w:pPr>
            <w:r w:rsidRPr="00931CBD">
              <w:t>(1)</w:t>
            </w:r>
            <w:r w:rsidRPr="00931CBD">
              <w:tab/>
              <w:t>Used good quality* assessment or aromatawai information to report to each student at the school and their parents on the student’s progress and achievement?</w:t>
            </w:r>
          </w:p>
        </w:tc>
        <w:tc>
          <w:tcPr>
            <w:tcW w:w="1686" w:type="dxa"/>
            <w:tcBorders>
              <w:top w:val="nil"/>
              <w:bottom w:val="nil"/>
            </w:tcBorders>
          </w:tcPr>
          <w:sdt>
            <w:sdtPr>
              <w:id w:val="304975720"/>
              <w:placeholder>
                <w:docPart w:val="0D63732D56D14F56BC5355C1C37C3CFC"/>
              </w:placeholder>
              <w:showingPlcHdr/>
              <w:comboBox>
                <w:listItem w:value="Select an option"/>
                <w:listItem w:displayText="Yes" w:value="Yes"/>
                <w:listItem w:displayText="No" w:value="No"/>
                <w:listItem w:displayText="Unsure" w:value="Unsure"/>
                <w:listItem w:displayText="N/A" w:value="N/A"/>
              </w:comboBox>
            </w:sdtPr>
            <w:sdtEndPr/>
            <w:sdtContent>
              <w:p w14:paraId="4ACB14EA" w14:textId="77777777" w:rsidR="000C54A8" w:rsidRDefault="000C54A8" w:rsidP="000C54A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79BE5EE" w14:textId="5078AD34" w:rsidR="000C54A8" w:rsidRPr="00931CBD" w:rsidRDefault="000C54A8" w:rsidP="000C54A8">
            <w:pPr>
              <w:jc w:val="center"/>
              <w:cnfStyle w:val="000000000000" w:firstRow="0" w:lastRow="0" w:firstColumn="0" w:lastColumn="0" w:oddVBand="0" w:evenVBand="0" w:oddHBand="0" w:evenHBand="0" w:firstRowFirstColumn="0" w:firstRowLastColumn="0" w:lastRowFirstColumn="0" w:lastRowLastColumn="0"/>
            </w:pPr>
          </w:p>
        </w:tc>
      </w:tr>
      <w:tr w:rsidR="000C54A8" w:rsidRPr="00931CBD" w14:paraId="147A88D7"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2899DAE1" w14:textId="77777777" w:rsidR="000C54A8" w:rsidRPr="00931CBD" w:rsidRDefault="000C54A8" w:rsidP="000C54A8"/>
        </w:tc>
        <w:tc>
          <w:tcPr>
            <w:tcW w:w="8334" w:type="dxa"/>
            <w:tcBorders>
              <w:top w:val="nil"/>
              <w:bottom w:val="nil"/>
            </w:tcBorders>
          </w:tcPr>
          <w:p w14:paraId="316EB977" w14:textId="1BBDD592" w:rsidR="000C54A8" w:rsidRPr="00931CBD" w:rsidRDefault="000C54A8" w:rsidP="000C54A8">
            <w:pPr>
              <w:pStyle w:val="Level1"/>
              <w:cnfStyle w:val="000000000000" w:firstRow="0" w:lastRow="0" w:firstColumn="0" w:lastColumn="0" w:oddVBand="0" w:evenVBand="0" w:oddHBand="0" w:evenHBand="0" w:firstRowFirstColumn="0" w:firstRowLastColumn="0" w:lastRowFirstColumn="0" w:lastRowLastColumn="0"/>
            </w:pPr>
            <w:r w:rsidRPr="00931CBD">
              <w:t>(2)</w:t>
            </w:r>
            <w:r w:rsidRPr="00931CBD">
              <w:tab/>
              <w:t>Ensured that the reports must:</w:t>
            </w:r>
          </w:p>
        </w:tc>
        <w:tc>
          <w:tcPr>
            <w:tcW w:w="1686" w:type="dxa"/>
            <w:tcBorders>
              <w:top w:val="nil"/>
              <w:bottom w:val="nil"/>
            </w:tcBorders>
          </w:tcPr>
          <w:p w14:paraId="7FCDC7E5" w14:textId="727E8BD2" w:rsidR="000C54A8" w:rsidRPr="00931CBD" w:rsidRDefault="000C54A8" w:rsidP="000C54A8">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6E3E58B3"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544E0A97" w14:textId="77777777" w:rsidR="0070248D" w:rsidRPr="00931CBD" w:rsidRDefault="0070248D" w:rsidP="0070248D"/>
        </w:tc>
        <w:tc>
          <w:tcPr>
            <w:tcW w:w="8334" w:type="dxa"/>
            <w:tcBorders>
              <w:top w:val="nil"/>
              <w:bottom w:val="nil"/>
            </w:tcBorders>
          </w:tcPr>
          <w:p w14:paraId="50F92D8D" w14:textId="753CF4DC"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be written in plain language; and</w:t>
            </w:r>
          </w:p>
        </w:tc>
        <w:tc>
          <w:tcPr>
            <w:tcW w:w="1686" w:type="dxa"/>
            <w:tcBorders>
              <w:top w:val="nil"/>
              <w:bottom w:val="nil"/>
            </w:tcBorders>
          </w:tcPr>
          <w:sdt>
            <w:sdtPr>
              <w:id w:val="-1438899365"/>
              <w:placeholder>
                <w:docPart w:val="9B9BE7B0C2F54758AC827FBF05BE1B4A"/>
              </w:placeholder>
              <w:showingPlcHdr/>
              <w:comboBox>
                <w:listItem w:value="Select an option"/>
                <w:listItem w:displayText="Yes" w:value="Yes"/>
                <w:listItem w:displayText="No" w:value="No"/>
                <w:listItem w:displayText="Unsure" w:value="Unsure"/>
                <w:listItem w:displayText="N/A" w:value="N/A"/>
              </w:comboBox>
            </w:sdtPr>
            <w:sdtEndPr/>
            <w:sdtContent>
              <w:p w14:paraId="02556D3E" w14:textId="62B5C61F"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0248D" w:rsidRPr="00931CBD" w14:paraId="4AF157E1"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26D0B504" w14:textId="77777777" w:rsidR="0070248D" w:rsidRPr="00931CBD" w:rsidRDefault="0070248D" w:rsidP="0070248D"/>
        </w:tc>
        <w:tc>
          <w:tcPr>
            <w:tcW w:w="8334" w:type="dxa"/>
            <w:tcBorders>
              <w:top w:val="nil"/>
              <w:bottom w:val="nil"/>
            </w:tcBorders>
          </w:tcPr>
          <w:p w14:paraId="2FBD2B4D" w14:textId="6466A276"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include the student’s progress and achievement: </w:t>
            </w:r>
          </w:p>
        </w:tc>
        <w:tc>
          <w:tcPr>
            <w:tcW w:w="1686" w:type="dxa"/>
            <w:tcBorders>
              <w:top w:val="nil"/>
              <w:bottom w:val="nil"/>
            </w:tcBorders>
          </w:tcPr>
          <w:p w14:paraId="07330271" w14:textId="52B509B9"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0FA7AAD5"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782E85F4" w14:textId="77777777" w:rsidR="0070248D" w:rsidRPr="00931CBD" w:rsidRDefault="0070248D" w:rsidP="0070248D"/>
        </w:tc>
        <w:tc>
          <w:tcPr>
            <w:tcW w:w="8334" w:type="dxa"/>
            <w:tcBorders>
              <w:top w:val="nil"/>
              <w:bottom w:val="nil"/>
            </w:tcBorders>
          </w:tcPr>
          <w:p w14:paraId="2BD5E2AB" w14:textId="75ACEAC7" w:rsidR="0070248D" w:rsidRPr="00931CBD" w:rsidRDefault="0070248D" w:rsidP="0070248D">
            <w:pPr>
              <w:pStyle w:val="Level3"/>
              <w:cnfStyle w:val="000000000000" w:firstRow="0" w:lastRow="0" w:firstColumn="0" w:lastColumn="0" w:oddVBand="0" w:evenVBand="0" w:oddHBand="0" w:evenHBand="0" w:firstRowFirstColumn="0" w:firstRowLastColumn="0" w:lastRowFirstColumn="0" w:lastRowLastColumn="0"/>
              <w:rPr>
                <w:b/>
                <w:bCs/>
              </w:rPr>
            </w:pPr>
            <w:r w:rsidRPr="00931CBD">
              <w:t>(i)</w:t>
            </w:r>
            <w:r w:rsidRPr="00931CBD">
              <w:tab/>
              <w:t>across any relevant foundation curriculum policy statements and national curriculum statements made under section 90 of the Act; and</w:t>
            </w:r>
          </w:p>
        </w:tc>
        <w:tc>
          <w:tcPr>
            <w:tcW w:w="1686" w:type="dxa"/>
            <w:tcBorders>
              <w:top w:val="nil"/>
              <w:bottom w:val="nil"/>
            </w:tcBorders>
          </w:tcPr>
          <w:sdt>
            <w:sdtPr>
              <w:id w:val="249706165"/>
              <w:placeholder>
                <w:docPart w:val="758B695FC1AD42F3B97A561771B612C9"/>
              </w:placeholder>
              <w:showingPlcHdr/>
              <w:comboBox>
                <w:listItem w:value="Select an option"/>
                <w:listItem w:displayText="Yes" w:value="Yes"/>
                <w:listItem w:displayText="No" w:value="No"/>
                <w:listItem w:displayText="Unsure" w:value="Unsure"/>
                <w:listItem w:displayText="N/A" w:value="N/A"/>
              </w:comboBox>
            </w:sdtPr>
            <w:sdtEndPr/>
            <w:sdtContent>
              <w:p w14:paraId="0459B205" w14:textId="77777777" w:rsidR="0070248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7658BDE" w14:textId="23429B1A"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397D8962"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445146E4" w14:textId="77777777" w:rsidR="0070248D" w:rsidRPr="00931CBD" w:rsidRDefault="0070248D" w:rsidP="0070248D"/>
        </w:tc>
        <w:tc>
          <w:tcPr>
            <w:tcW w:w="8334" w:type="dxa"/>
            <w:tcBorders>
              <w:top w:val="nil"/>
              <w:bottom w:val="nil"/>
            </w:tcBorders>
          </w:tcPr>
          <w:p w14:paraId="7D196FF7" w14:textId="7538224C" w:rsidR="0070248D" w:rsidRPr="00931CBD" w:rsidRDefault="0070248D" w:rsidP="0070248D">
            <w:pPr>
              <w:pStyle w:val="Level3"/>
              <w:cnfStyle w:val="000000000000" w:firstRow="0" w:lastRow="0" w:firstColumn="0" w:lastColumn="0" w:oddVBand="0" w:evenVBand="0" w:oddHBand="0" w:evenHBand="0" w:firstRowFirstColumn="0" w:firstRowLastColumn="0" w:lastRowFirstColumn="0" w:lastRowLastColumn="0"/>
              <w:rPr>
                <w:b/>
                <w:bCs/>
              </w:rPr>
            </w:pPr>
            <w:r w:rsidRPr="00931CBD">
              <w:t>(ii)</w:t>
            </w:r>
            <w:r w:rsidRPr="00931CBD">
              <w:tab/>
              <w:t>in literacy and mathematics or te reo matatini and pāngarau; and</w:t>
            </w:r>
          </w:p>
        </w:tc>
        <w:tc>
          <w:tcPr>
            <w:tcW w:w="1686" w:type="dxa"/>
            <w:tcBorders>
              <w:top w:val="nil"/>
              <w:bottom w:val="nil"/>
            </w:tcBorders>
          </w:tcPr>
          <w:sdt>
            <w:sdtPr>
              <w:id w:val="213011759"/>
              <w:placeholder>
                <w:docPart w:val="648A70FC587B457C8A8FB4776B32B549"/>
              </w:placeholder>
              <w:showingPlcHdr/>
              <w:comboBox>
                <w:listItem w:value="Select an option"/>
                <w:listItem w:displayText="Yes" w:value="Yes"/>
                <w:listItem w:displayText="No" w:value="No"/>
                <w:listItem w:displayText="Unsure" w:value="Unsure"/>
                <w:listItem w:displayText="N/A" w:value="N/A"/>
              </w:comboBox>
            </w:sdtPr>
            <w:sdtEndPr/>
            <w:sdtContent>
              <w:p w14:paraId="53E96073" w14:textId="5151CD01"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0248D" w:rsidRPr="00931CBD" w14:paraId="34382021"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4E1B1AFE" w14:textId="77777777" w:rsidR="0070248D" w:rsidRPr="00931CBD" w:rsidRDefault="0070248D" w:rsidP="0070248D"/>
        </w:tc>
        <w:tc>
          <w:tcPr>
            <w:tcW w:w="8334" w:type="dxa"/>
            <w:tcBorders>
              <w:top w:val="nil"/>
              <w:bottom w:val="nil"/>
            </w:tcBorders>
          </w:tcPr>
          <w:p w14:paraId="00E7699B" w14:textId="673D6508"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c)</w:t>
            </w:r>
            <w:r w:rsidRPr="00931CBD">
              <w:tab/>
              <w:t>provided at least twice a year.</w:t>
            </w:r>
          </w:p>
        </w:tc>
        <w:tc>
          <w:tcPr>
            <w:tcW w:w="1686" w:type="dxa"/>
            <w:tcBorders>
              <w:top w:val="nil"/>
              <w:bottom w:val="nil"/>
            </w:tcBorders>
          </w:tcPr>
          <w:sdt>
            <w:sdtPr>
              <w:id w:val="643693030"/>
              <w:placeholder>
                <w:docPart w:val="18E86B4AE21846F58011B6FBD773A61D"/>
              </w:placeholder>
              <w:showingPlcHdr/>
              <w:comboBox>
                <w:listItem w:value="Select an option"/>
                <w:listItem w:displayText="Yes" w:value="Yes"/>
                <w:listItem w:displayText="No" w:value="No"/>
                <w:listItem w:displayText="Unsure" w:value="Unsure"/>
                <w:listItem w:displayText="N/A" w:value="N/A"/>
              </w:comboBox>
            </w:sdtPr>
            <w:sdtEndPr/>
            <w:sdtContent>
              <w:p w14:paraId="48CAFEEE" w14:textId="601CFA23"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0248D" w:rsidRPr="00931CBD" w14:paraId="1DFF0F3D"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single" w:sz="18" w:space="0" w:color="A6A6A6" w:themeColor="background1" w:themeShade="A6"/>
            </w:tcBorders>
          </w:tcPr>
          <w:p w14:paraId="378A6AFF" w14:textId="77777777" w:rsidR="0070248D" w:rsidRPr="00931CBD" w:rsidRDefault="0070248D" w:rsidP="0070248D"/>
        </w:tc>
        <w:tc>
          <w:tcPr>
            <w:tcW w:w="8334" w:type="dxa"/>
            <w:tcBorders>
              <w:top w:val="nil"/>
              <w:bottom w:val="single" w:sz="18" w:space="0" w:color="A6A6A6" w:themeColor="background1" w:themeShade="A6"/>
            </w:tcBorders>
          </w:tcPr>
          <w:p w14:paraId="4A387511" w14:textId="77777777" w:rsidR="0070248D" w:rsidRPr="00931CBD" w:rsidRDefault="0070248D" w:rsidP="0070248D">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Good quality, in relation to assessment or aromatawai information, means that the information draws on a range of evidence to evaluate the progress and achievement of each student and build a comprehensive picture of that student’s learning.</w:t>
            </w:r>
          </w:p>
          <w:p w14:paraId="543789DC" w14:textId="5B2DE553" w:rsidR="0070248D" w:rsidRPr="00931CBD" w:rsidRDefault="009D3BC6" w:rsidP="0070248D">
            <w:pPr>
              <w:pStyle w:val="ListArrow"/>
              <w:cnfStyle w:val="000000000000" w:firstRow="0" w:lastRow="0" w:firstColumn="0" w:lastColumn="0" w:oddVBand="0" w:evenVBand="0" w:oddHBand="0" w:evenHBand="0" w:firstRowFirstColumn="0" w:firstRowLastColumn="0" w:lastRowFirstColumn="0" w:lastRowLastColumn="0"/>
            </w:pPr>
            <w:hyperlink r:id="rId42" w:anchor="LMS778053" w:history="1">
              <w:r w:rsidR="0070248D" w:rsidRPr="00931CBD">
                <w:rPr>
                  <w:rStyle w:val="Hyperlink"/>
                </w:rPr>
                <w:t>Regulation 21 of Education (School Boards) Amendment Regulations 2022: Duty to report on progress and achievement of students</w:t>
              </w:r>
            </w:hyperlink>
          </w:p>
        </w:tc>
        <w:tc>
          <w:tcPr>
            <w:tcW w:w="1686" w:type="dxa"/>
            <w:tcBorders>
              <w:top w:val="nil"/>
              <w:bottom w:val="single" w:sz="18" w:space="0" w:color="A6A6A6" w:themeColor="background1" w:themeShade="A6"/>
            </w:tcBorders>
          </w:tcPr>
          <w:p w14:paraId="71B092DD" w14:textId="77777777"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45568222" w14:textId="77777777" w:rsidTr="00DE5CCD">
        <w:trPr>
          <w:cantSplit w:val="0"/>
          <w:trHeight w:val="30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1FE1EFCF" w14:textId="2EA33BF7" w:rsidR="0070248D" w:rsidRPr="00931CBD" w:rsidRDefault="0070248D" w:rsidP="0070248D">
            <w:r>
              <w:t>16</w:t>
            </w:r>
          </w:p>
        </w:tc>
        <w:tc>
          <w:tcPr>
            <w:tcW w:w="8334" w:type="dxa"/>
            <w:tcBorders>
              <w:top w:val="nil"/>
              <w:bottom w:val="nil"/>
            </w:tcBorders>
          </w:tcPr>
          <w:p w14:paraId="39B9944B" w14:textId="380B5856"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w:t>
            </w:r>
            <w:r>
              <w:t>1</w:t>
            </w:r>
            <w:r w:rsidRPr="00931CBD">
              <w:t>)</w:t>
            </w:r>
            <w:r w:rsidRPr="00931CBD">
              <w:tab/>
              <w:t>On the basis of good quality assessment information* (see above) reported to the school’s community:</w:t>
            </w:r>
          </w:p>
        </w:tc>
        <w:tc>
          <w:tcPr>
            <w:tcW w:w="1686" w:type="dxa"/>
            <w:tcBorders>
              <w:top w:val="nil"/>
              <w:bottom w:val="nil"/>
            </w:tcBorders>
          </w:tcPr>
          <w:p w14:paraId="1F7ACEA6" w14:textId="541A70BE"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2F7D7449"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282B7D2B" w14:textId="77777777" w:rsidR="0070248D" w:rsidRPr="00931CBD" w:rsidRDefault="0070248D" w:rsidP="0070248D"/>
        </w:tc>
        <w:tc>
          <w:tcPr>
            <w:tcW w:w="8334" w:type="dxa"/>
            <w:tcBorders>
              <w:top w:val="nil"/>
              <w:bottom w:val="nil"/>
            </w:tcBorders>
          </w:tcPr>
          <w:p w14:paraId="276DA39A" w14:textId="1661BC1B"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on the progress and achievement of students as a whole, and</w:t>
            </w:r>
          </w:p>
        </w:tc>
        <w:tc>
          <w:tcPr>
            <w:tcW w:w="1686" w:type="dxa"/>
            <w:tcBorders>
              <w:top w:val="nil"/>
              <w:bottom w:val="nil"/>
            </w:tcBorders>
          </w:tcPr>
          <w:sdt>
            <w:sdtPr>
              <w:id w:val="659429516"/>
              <w:placeholder>
                <w:docPart w:val="6875F829F14D40419921BB8FC448CCC4"/>
              </w:placeholder>
              <w:showingPlcHdr/>
              <w:comboBox>
                <w:listItem w:value="Select an option"/>
                <w:listItem w:displayText="Yes" w:value="Yes"/>
                <w:listItem w:displayText="No" w:value="No"/>
                <w:listItem w:displayText="Unsure" w:value="Unsure"/>
                <w:listItem w:displayText="N/A" w:value="N/A"/>
              </w:comboBox>
            </w:sdtPr>
            <w:sdtEndPr/>
            <w:sdtContent>
              <w:p w14:paraId="342A21A3" w14:textId="56313D65"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0248D" w:rsidRPr="00931CBD" w14:paraId="7C3AC0E1"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15BDB5D0" w14:textId="77777777" w:rsidR="0070248D" w:rsidRPr="00931CBD" w:rsidRDefault="0070248D" w:rsidP="0070248D"/>
        </w:tc>
        <w:tc>
          <w:tcPr>
            <w:tcW w:w="8334" w:type="dxa"/>
            <w:tcBorders>
              <w:top w:val="nil"/>
              <w:bottom w:val="nil"/>
            </w:tcBorders>
          </w:tcPr>
          <w:p w14:paraId="29F4A7D5" w14:textId="6DF55FD3"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on the progress and achievement of groups (identified students who are not progressing and/or achieving, or are at risk of not progressing/achieving or who have special needs including gifted and talented students); and</w:t>
            </w:r>
          </w:p>
        </w:tc>
        <w:tc>
          <w:tcPr>
            <w:tcW w:w="1686" w:type="dxa"/>
            <w:tcBorders>
              <w:top w:val="nil"/>
              <w:bottom w:val="nil"/>
            </w:tcBorders>
          </w:tcPr>
          <w:sdt>
            <w:sdtPr>
              <w:id w:val="-380939522"/>
              <w:placeholder>
                <w:docPart w:val="BB1DF2DA40E940128308C5F720ED2734"/>
              </w:placeholder>
              <w:showingPlcHdr/>
              <w:comboBox>
                <w:listItem w:value="Select an option"/>
                <w:listItem w:displayText="Yes" w:value="Yes"/>
                <w:listItem w:displayText="No" w:value="No"/>
                <w:listItem w:displayText="Unsure" w:value="Unsure"/>
                <w:listItem w:displayText="N/A" w:value="N/A"/>
              </w:comboBox>
            </w:sdtPr>
            <w:sdtEndPr/>
            <w:sdtContent>
              <w:p w14:paraId="460C2266" w14:textId="77777777" w:rsidR="0070248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9D763DB" w14:textId="1AED5EF4"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5434772C"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68B5EFC7" w14:textId="77777777" w:rsidR="0070248D" w:rsidRPr="00931CBD" w:rsidRDefault="0070248D" w:rsidP="0070248D"/>
        </w:tc>
        <w:tc>
          <w:tcPr>
            <w:tcW w:w="8334" w:type="dxa"/>
            <w:tcBorders>
              <w:top w:val="nil"/>
              <w:bottom w:val="nil"/>
            </w:tcBorders>
          </w:tcPr>
          <w:p w14:paraId="26BCA293" w14:textId="73745069"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c)</w:t>
            </w:r>
            <w:r w:rsidRPr="00931CBD">
              <w:tab/>
              <w:t>including the progress and achievement of Māori students against plans and targets (ie, plans and targets for improving the progress and achievement of Māori students)</w:t>
            </w:r>
          </w:p>
        </w:tc>
        <w:tc>
          <w:tcPr>
            <w:tcW w:w="1686" w:type="dxa"/>
            <w:tcBorders>
              <w:top w:val="nil"/>
              <w:bottom w:val="nil"/>
            </w:tcBorders>
          </w:tcPr>
          <w:sdt>
            <w:sdtPr>
              <w:id w:val="1146557944"/>
              <w:placeholder>
                <w:docPart w:val="33A1EC7DF1A944A19B83F59759E9EC52"/>
              </w:placeholder>
              <w:showingPlcHdr/>
              <w:comboBox>
                <w:listItem w:value="Select an option"/>
                <w:listItem w:displayText="Yes" w:value="Yes"/>
                <w:listItem w:displayText="No" w:value="No"/>
                <w:listItem w:displayText="Unsure" w:value="Unsure"/>
                <w:listItem w:displayText="N/A" w:value="N/A"/>
              </w:comboBox>
            </w:sdtPr>
            <w:sdtEndPr/>
            <w:sdtContent>
              <w:p w14:paraId="7F78F8F1" w14:textId="77777777" w:rsidR="0070248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DB5AFDB" w14:textId="75E9980B"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1BD8F049"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single" w:sz="18" w:space="0" w:color="A6A6A6" w:themeColor="background1" w:themeShade="A6"/>
            </w:tcBorders>
          </w:tcPr>
          <w:p w14:paraId="6A6CC175" w14:textId="77777777" w:rsidR="0070248D" w:rsidRPr="00931CBD" w:rsidRDefault="0070248D" w:rsidP="0070248D"/>
        </w:tc>
        <w:tc>
          <w:tcPr>
            <w:tcW w:w="8334" w:type="dxa"/>
            <w:tcBorders>
              <w:top w:val="nil"/>
              <w:bottom w:val="single" w:sz="18" w:space="0" w:color="A6A6A6" w:themeColor="background1" w:themeShade="A6"/>
            </w:tcBorders>
          </w:tcPr>
          <w:p w14:paraId="69469405" w14:textId="4BCE1587"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w:t>
            </w:r>
            <w:r>
              <w:t>2</w:t>
            </w:r>
            <w:r w:rsidRPr="00931CBD">
              <w:t>)</w:t>
            </w:r>
            <w:r w:rsidRPr="00931CBD">
              <w:tab/>
              <w:t>Has the Board received regular and useful information about the achievement of Māori students in the school?</w:t>
            </w:r>
          </w:p>
        </w:tc>
        <w:sdt>
          <w:sdtPr>
            <w:id w:val="1445959661"/>
            <w:placeholder>
              <w:docPart w:val="54292E9927574FF0B3C7DC4451AA1A7F"/>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single" w:sz="18" w:space="0" w:color="A6A6A6" w:themeColor="background1" w:themeShade="A6"/>
                </w:tcBorders>
              </w:tcPr>
              <w:p w14:paraId="53A980F2" w14:textId="61D41D5A"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41839047"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single" w:sz="18" w:space="0" w:color="A6A6A6" w:themeColor="background1" w:themeShade="A6"/>
            </w:tcBorders>
          </w:tcPr>
          <w:p w14:paraId="474A10B0" w14:textId="0471C8EA" w:rsidR="000F2B3D" w:rsidRPr="00931CBD" w:rsidRDefault="000F2B3D" w:rsidP="000F2B3D">
            <w:r>
              <w:t>17</w:t>
            </w:r>
          </w:p>
        </w:tc>
        <w:tc>
          <w:tcPr>
            <w:tcW w:w="8334" w:type="dxa"/>
            <w:tcBorders>
              <w:top w:val="nil"/>
              <w:bottom w:val="single" w:sz="18" w:space="0" w:color="A6A6A6" w:themeColor="background1" w:themeShade="A6"/>
            </w:tcBorders>
          </w:tcPr>
          <w:p w14:paraId="6D56E354" w14:textId="77777777" w:rsidR="000F2B3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Has the Board complied with having particular regard to the Statement of National Education and Learning Priorities (NELP) including when developing/reviewing their strategic goals to align to NELP priorities) as follows:</w:t>
            </w:r>
          </w:p>
          <w:p w14:paraId="7F6F1829" w14:textId="395C00C2"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Ensure places of learning are safe, inclusive and free from racism, discrimination and bullying; and</w:t>
            </w:r>
          </w:p>
        </w:tc>
        <w:sdt>
          <w:sdtPr>
            <w:id w:val="-21174210"/>
            <w:placeholder>
              <w:docPart w:val="1D525D4FD05A48AAB1DB37FBF50E3E78"/>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single" w:sz="18" w:space="0" w:color="A6A6A6" w:themeColor="background1" w:themeShade="A6"/>
                </w:tcBorders>
              </w:tcPr>
              <w:p w14:paraId="63FED022" w14:textId="79C41073" w:rsidR="000F2B3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08587B4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445B6A24" w14:textId="77777777" w:rsidR="000F2B3D" w:rsidRPr="00931CBD" w:rsidRDefault="000F2B3D" w:rsidP="000F2B3D"/>
        </w:tc>
        <w:tc>
          <w:tcPr>
            <w:tcW w:w="8334" w:type="dxa"/>
            <w:tcBorders>
              <w:top w:val="nil"/>
              <w:bottom w:val="nil"/>
            </w:tcBorders>
          </w:tcPr>
          <w:p w14:paraId="0203ADBD" w14:textId="247BD00F"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Have high aspirations for every learner/ākonga, and support these by partnering with their whānau and communities to design and deliver education that responds to their needs, and sustains their identities, languages and cultures; and</w:t>
            </w:r>
          </w:p>
        </w:tc>
        <w:sdt>
          <w:sdtPr>
            <w:id w:val="1253628640"/>
            <w:placeholder>
              <w:docPart w:val="2F813F1BB1C74D76AAB4F67C0ED4566E"/>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622CEA26" w14:textId="1A82CACB"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3B1809CC"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603DA79E" w14:textId="77777777" w:rsidR="000F2B3D" w:rsidRPr="00931CBD" w:rsidRDefault="000F2B3D" w:rsidP="000F2B3D"/>
        </w:tc>
        <w:tc>
          <w:tcPr>
            <w:tcW w:w="8334" w:type="dxa"/>
            <w:tcBorders>
              <w:top w:val="nil"/>
              <w:bottom w:val="nil"/>
            </w:tcBorders>
          </w:tcPr>
          <w:p w14:paraId="3854480B" w14:textId="6A5E1592"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Reduce barriers to education for all, including for Māori and Pacific learners/ākonga, disabled learners/ākonga and those with learning support needs; and</w:t>
            </w:r>
          </w:p>
        </w:tc>
        <w:sdt>
          <w:sdtPr>
            <w:id w:val="-375933085"/>
            <w:placeholder>
              <w:docPart w:val="FF78143804FD4A06AE62383C62B54156"/>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145C9A33" w14:textId="5D0AD1B4"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6663B16D"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71300BF4" w14:textId="77777777" w:rsidR="000F2B3D" w:rsidRPr="00931CBD" w:rsidRDefault="000F2B3D" w:rsidP="000F2B3D"/>
        </w:tc>
        <w:tc>
          <w:tcPr>
            <w:tcW w:w="8334" w:type="dxa"/>
            <w:tcBorders>
              <w:top w:val="nil"/>
              <w:bottom w:val="nil"/>
            </w:tcBorders>
          </w:tcPr>
          <w:p w14:paraId="5B4782CE" w14:textId="4681ED79"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Ensure every learner/ākonga gains sound foundation skills, including language, literacy and numeracy; and</w:t>
            </w:r>
          </w:p>
        </w:tc>
        <w:sdt>
          <w:sdtPr>
            <w:id w:val="1532384594"/>
            <w:placeholder>
              <w:docPart w:val="AF88178198024DCDB75F134AB6E51DAB"/>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6171F9B7" w14:textId="45A09AD9"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46CD2EF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240ECEBD" w14:textId="77777777" w:rsidR="000F2B3D" w:rsidRPr="00931CBD" w:rsidRDefault="000F2B3D" w:rsidP="000F2B3D"/>
        </w:tc>
        <w:tc>
          <w:tcPr>
            <w:tcW w:w="8334" w:type="dxa"/>
            <w:tcBorders>
              <w:top w:val="nil"/>
              <w:bottom w:val="nil"/>
            </w:tcBorders>
          </w:tcPr>
          <w:p w14:paraId="671DFF20" w14:textId="2B87D251"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e)</w:t>
            </w:r>
            <w:r w:rsidRPr="00931CBD">
              <w:tab/>
              <w:t>Meaningfully incorporate te reo Māori and tikanga Māori into the everyday life of the place of learning; and</w:t>
            </w:r>
          </w:p>
        </w:tc>
        <w:sdt>
          <w:sdtPr>
            <w:id w:val="-161391010"/>
            <w:placeholder>
              <w:docPart w:val="859461159B9148628A187B624E8BCAE9"/>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04D15FFF" w14:textId="46A10EEF"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00196987"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1117141E" w14:textId="77777777" w:rsidR="000F2B3D" w:rsidRPr="00931CBD" w:rsidRDefault="000F2B3D" w:rsidP="000F2B3D"/>
        </w:tc>
        <w:tc>
          <w:tcPr>
            <w:tcW w:w="8334" w:type="dxa"/>
            <w:tcBorders>
              <w:top w:val="nil"/>
              <w:bottom w:val="nil"/>
            </w:tcBorders>
          </w:tcPr>
          <w:p w14:paraId="3D6B8D4D" w14:textId="458D10BF"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f)</w:t>
            </w:r>
            <w:r w:rsidRPr="00931CBD">
              <w:tab/>
              <w:t>Develop staff to strengthen teaching, leadership and learner support capability across the education workforce; and</w:t>
            </w:r>
          </w:p>
        </w:tc>
        <w:sdt>
          <w:sdtPr>
            <w:id w:val="-22563345"/>
            <w:placeholder>
              <w:docPart w:val="6250B404090C407C95E0D947237B367D"/>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6218AAF9" w14:textId="7B2646D4"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6FD7B25B"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tcBorders>
          </w:tcPr>
          <w:p w14:paraId="06FB2D0A" w14:textId="77777777" w:rsidR="000F2B3D" w:rsidRPr="00931CBD" w:rsidRDefault="000F2B3D" w:rsidP="000F2B3D"/>
        </w:tc>
        <w:tc>
          <w:tcPr>
            <w:tcW w:w="8334" w:type="dxa"/>
            <w:tcBorders>
              <w:top w:val="nil"/>
            </w:tcBorders>
          </w:tcPr>
          <w:p w14:paraId="04C24151" w14:textId="5064E696"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g)</w:t>
            </w:r>
            <w:r w:rsidRPr="00931CBD">
              <w:tab/>
              <w:t>Collaborate with industries and employers to ensure learners/ākonga have the skills, knowledge and pathways to succeed in work.</w:t>
            </w:r>
          </w:p>
          <w:p w14:paraId="6CFB8FED" w14:textId="0C31E755" w:rsidR="000F2B3D" w:rsidRPr="00931CBD" w:rsidRDefault="009D3BC6" w:rsidP="000F2B3D">
            <w:pPr>
              <w:pStyle w:val="ListArrow"/>
              <w:cnfStyle w:val="000000000000" w:firstRow="0" w:lastRow="0" w:firstColumn="0" w:lastColumn="0" w:oddVBand="0" w:evenVBand="0" w:oddHBand="0" w:evenHBand="0" w:firstRowFirstColumn="0" w:firstRowLastColumn="0" w:lastRowFirstColumn="0" w:lastRowLastColumn="0"/>
            </w:pPr>
            <w:hyperlink r:id="rId43" w:tgtFrame="_blank" w:tooltip="Statement of National Education and Learning Priorities" w:history="1">
              <w:r w:rsidR="000F2B3D" w:rsidRPr="00931CBD">
                <w:rPr>
                  <w:rStyle w:val="Hyperlink"/>
                </w:rPr>
                <w:t>The Statement of National Education and Learning Priorities (NELP) 2020</w:t>
              </w:r>
            </w:hyperlink>
            <w:r w:rsidR="000F2B3D" w:rsidRPr="00931CBD">
              <w:t xml:space="preserve"> (MOE)</w:t>
            </w:r>
          </w:p>
        </w:tc>
        <w:sdt>
          <w:sdtPr>
            <w:id w:val="835108481"/>
            <w:placeholder>
              <w:docPart w:val="D7EB1B317E0345D08BA09B81D2AD9EEE"/>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tcBorders>
              </w:tcPr>
              <w:p w14:paraId="09CD7940" w14:textId="65A67786"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54E0C0A8"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29145A15" w14:textId="30566C2C" w:rsidR="000F2B3D" w:rsidRPr="00931CBD" w:rsidRDefault="000F2B3D" w:rsidP="000F2B3D">
            <w:r w:rsidRPr="00931CBD">
              <w:t>1</w:t>
            </w:r>
            <w:r>
              <w:t>8</w:t>
            </w:r>
          </w:p>
        </w:tc>
        <w:tc>
          <w:tcPr>
            <w:tcW w:w="8334" w:type="dxa"/>
          </w:tcPr>
          <w:p w14:paraId="694B0584" w14:textId="77777777" w:rsidR="000F2B3D" w:rsidRPr="00931CBD" w:rsidRDefault="000F2B3D" w:rsidP="000F2B3D">
            <w:pPr>
              <w:cnfStyle w:val="000000000000" w:firstRow="0" w:lastRow="0" w:firstColumn="0" w:lastColumn="0" w:oddVBand="0" w:evenVBand="0" w:oddHBand="0" w:evenHBand="0" w:firstRowFirstColumn="0" w:firstRowLastColumn="0" w:lastRowFirstColumn="0" w:lastRowLastColumn="0"/>
            </w:pPr>
            <w:r w:rsidRPr="00931CBD">
              <w:t xml:space="preserve">Is the Board satisfied that the school has been open for instruction on the number of half-days, terms and times specified in Regulations? </w:t>
            </w:r>
          </w:p>
          <w:p w14:paraId="0CD09EE4" w14:textId="7D472883" w:rsidR="000F2B3D" w:rsidRPr="00931CBD" w:rsidRDefault="009D3BC6" w:rsidP="000F2B3D">
            <w:pPr>
              <w:pStyle w:val="ListArrow"/>
              <w:cnfStyle w:val="000000000000" w:firstRow="0" w:lastRow="0" w:firstColumn="0" w:lastColumn="0" w:oddVBand="0" w:evenVBand="0" w:oddHBand="0" w:evenHBand="0" w:firstRowFirstColumn="0" w:firstRowLastColumn="0" w:lastRowFirstColumn="0" w:lastRowLastColumn="0"/>
            </w:pPr>
            <w:hyperlink r:id="rId44" w:history="1">
              <w:r w:rsidR="000F2B3D" w:rsidRPr="00931CBD">
                <w:rPr>
                  <w:rStyle w:val="Hyperlink"/>
                </w:rPr>
                <w:t>Education (When State Schools Must Be Open) Regulations 2022</w:t>
              </w:r>
            </w:hyperlink>
          </w:p>
        </w:tc>
        <w:sdt>
          <w:sdtPr>
            <w:id w:val="854378987"/>
            <w:placeholder>
              <w:docPart w:val="F83F49F5047A4DDF8DEE0E7B1C41F11F"/>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3A6C3A57" w14:textId="54D69E8B"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51792013"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33C3E2E7" w14:textId="28519812" w:rsidR="000F2B3D" w:rsidRPr="00931CBD" w:rsidRDefault="000F2B3D" w:rsidP="000F2B3D">
            <w:r w:rsidRPr="00931CBD">
              <w:t>1</w:t>
            </w:r>
            <w:r>
              <w:t>9</w:t>
            </w:r>
          </w:p>
        </w:tc>
        <w:tc>
          <w:tcPr>
            <w:tcW w:w="8334" w:type="dxa"/>
          </w:tcPr>
          <w:p w14:paraId="77716103" w14:textId="77777777" w:rsidR="000F2B3D" w:rsidRPr="00931CBD" w:rsidRDefault="000F2B3D" w:rsidP="000F2B3D">
            <w:pPr>
              <w:cnfStyle w:val="000000000000" w:firstRow="0" w:lastRow="0" w:firstColumn="0" w:lastColumn="0" w:oddVBand="0" w:evenVBand="0" w:oddHBand="0" w:evenHBand="0" w:firstRowFirstColumn="0" w:firstRowLastColumn="0" w:lastRowFirstColumn="0" w:lastRowLastColumn="0"/>
            </w:pPr>
            <w:r w:rsidRPr="00931CBD">
              <w:t xml:space="preserve">Is the Board satisfied student absences are correctly recorded, monitored and followed up? </w:t>
            </w:r>
          </w:p>
          <w:p w14:paraId="22141D1C" w14:textId="0B1E64D3" w:rsidR="000F2B3D" w:rsidRPr="00931CBD" w:rsidRDefault="009D3BC6" w:rsidP="000F2B3D">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45" w:history="1">
              <w:r w:rsidR="000F2B3D" w:rsidRPr="00931CBD">
                <w:rPr>
                  <w:rStyle w:val="Hyperlink"/>
                </w:rPr>
                <w:t>Section 36 of the Act:</w:t>
              </w:r>
            </w:hyperlink>
            <w:r w:rsidR="000F2B3D" w:rsidRPr="00931CBD">
              <w:rPr>
                <w:rStyle w:val="Hyperlink"/>
              </w:rPr>
              <w:t xml:space="preserve"> Students required to attend whenever schools are open</w:t>
            </w:r>
          </w:p>
          <w:p w14:paraId="0A3261E5" w14:textId="55A06ACE" w:rsidR="000F2B3D" w:rsidRPr="00931CBD" w:rsidRDefault="009D3BC6" w:rsidP="000F2B3D">
            <w:pPr>
              <w:pStyle w:val="ListArrow"/>
              <w:cnfStyle w:val="000000000000" w:firstRow="0" w:lastRow="0" w:firstColumn="0" w:lastColumn="0" w:oddVBand="0" w:evenVBand="0" w:oddHBand="0" w:evenHBand="0" w:firstRowFirstColumn="0" w:firstRowLastColumn="0" w:lastRowFirstColumn="0" w:lastRowLastColumn="0"/>
            </w:pPr>
            <w:hyperlink r:id="rId46" w:history="1">
              <w:r w:rsidR="000F2B3D" w:rsidRPr="00931CBD">
                <w:rPr>
                  <w:rStyle w:val="Hyperlink"/>
                </w:rPr>
                <w:t>Regulations 3/11 of the Education (School Attendance) Regulations 1951</w:t>
              </w:r>
            </w:hyperlink>
          </w:p>
          <w:p w14:paraId="7CE49041" w14:textId="383FDCFE" w:rsidR="000F2B3D" w:rsidRPr="00931CBD" w:rsidRDefault="009D3BC6" w:rsidP="000F2B3D">
            <w:pPr>
              <w:pStyle w:val="ListArrow"/>
              <w:cnfStyle w:val="000000000000" w:firstRow="0" w:lastRow="0" w:firstColumn="0" w:lastColumn="0" w:oddVBand="0" w:evenVBand="0" w:oddHBand="0" w:evenHBand="0" w:firstRowFirstColumn="0" w:firstRowLastColumn="0" w:lastRowFirstColumn="0" w:lastRowLastColumn="0"/>
            </w:pPr>
            <w:hyperlink r:id="rId47" w:anchor="jump1" w:history="1">
              <w:r w:rsidR="000F2B3D" w:rsidRPr="00931CBD">
                <w:rPr>
                  <w:rStyle w:val="Hyperlink"/>
                </w:rPr>
                <w:t>School responsibilities for student attendance</w:t>
              </w:r>
            </w:hyperlink>
            <w:r w:rsidR="000F2B3D" w:rsidRPr="00931CBD">
              <w:t xml:space="preserve"> (MOE)</w:t>
            </w:r>
          </w:p>
        </w:tc>
        <w:sdt>
          <w:sdtPr>
            <w:id w:val="-2072108580"/>
            <w:placeholder>
              <w:docPart w:val="8E8586E6329E4F88ADDAF6E20AFE480A"/>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677F13BC" w14:textId="1C155DCE"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4A1CAF81"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single" w:sz="18" w:space="0" w:color="A6A6A6" w:themeColor="background1" w:themeShade="A6"/>
            </w:tcBorders>
          </w:tcPr>
          <w:p w14:paraId="0E1FABCA" w14:textId="75040A02" w:rsidR="000F2B3D" w:rsidRPr="00931CBD" w:rsidRDefault="000F2B3D" w:rsidP="000F2B3D">
            <w:r w:rsidRPr="00931CBD">
              <w:br w:type="page"/>
            </w:r>
            <w:r w:rsidRPr="00931CBD">
              <w:br w:type="page"/>
            </w:r>
            <w:r>
              <w:t>20</w:t>
            </w:r>
          </w:p>
        </w:tc>
        <w:tc>
          <w:tcPr>
            <w:tcW w:w="8334" w:type="dxa"/>
            <w:tcBorders>
              <w:bottom w:val="single" w:sz="18" w:space="0" w:color="A6A6A6" w:themeColor="background1" w:themeShade="A6"/>
            </w:tcBorders>
          </w:tcPr>
          <w:p w14:paraId="76B521EE" w14:textId="681E12CC" w:rsidR="000F2B3D" w:rsidRPr="00931CBD" w:rsidRDefault="000F2B3D" w:rsidP="000F2B3D">
            <w:pPr>
              <w:cnfStyle w:val="000000000000" w:firstRow="0" w:lastRow="0" w:firstColumn="0" w:lastColumn="0" w:oddVBand="0" w:evenVBand="0" w:oddHBand="0" w:evenHBand="0" w:firstRowFirstColumn="0" w:firstRowLastColumn="0" w:lastRowFirstColumn="0" w:lastRowLastColumn="0"/>
            </w:pPr>
            <w:r w:rsidRPr="00931CBD">
              <w:t>Does the Board ensure all procedures and practices relating to the stand-down/suspension/exclusion and/or expulsion of any student are implemented in accordance with the relevant provisions of the Act, the Education Stand-down, Suspensions, Exclusions, and Expulsion Rules 1999 and guidance issued by the Ministry of Education?</w:t>
            </w:r>
          </w:p>
          <w:p w14:paraId="700E10BD" w14:textId="4C08AAEC" w:rsidR="000F2B3D" w:rsidRPr="00931CBD" w:rsidRDefault="009D3BC6" w:rsidP="000F2B3D">
            <w:pPr>
              <w:pStyle w:val="ListArrow"/>
              <w:cnfStyle w:val="000000000000" w:firstRow="0" w:lastRow="0" w:firstColumn="0" w:lastColumn="0" w:oddVBand="0" w:evenVBand="0" w:oddHBand="0" w:evenHBand="0" w:firstRowFirstColumn="0" w:firstRowLastColumn="0" w:lastRowFirstColumn="0" w:lastRowLastColumn="0"/>
              <w:rPr>
                <w:rStyle w:val="Hyperlink"/>
                <w:szCs w:val="21"/>
              </w:rPr>
            </w:pPr>
            <w:hyperlink r:id="rId48">
              <w:r w:rsidR="000F2B3D" w:rsidRPr="0026700A">
                <w:rPr>
                  <w:rStyle w:val="Hyperlink"/>
                </w:rPr>
                <w:t>Sections 78-89</w:t>
              </w:r>
            </w:hyperlink>
            <w:r w:rsidR="000F2B3D" w:rsidRPr="0026700A">
              <w:rPr>
                <w:rStyle w:val="Hyperlink"/>
              </w:rPr>
              <w:t xml:space="preserve"> of the Act: Standing-down, suspension, exclusion, or expulsion</w:t>
            </w:r>
          </w:p>
        </w:tc>
        <w:tc>
          <w:tcPr>
            <w:tcW w:w="1686" w:type="dxa"/>
            <w:tcBorders>
              <w:bottom w:val="single" w:sz="18" w:space="0" w:color="A6A6A6" w:themeColor="background1" w:themeShade="A6"/>
            </w:tcBorders>
          </w:tcPr>
          <w:p w14:paraId="66A510E1" w14:textId="7B771F05" w:rsidR="000F2B3D" w:rsidRPr="00931CBD" w:rsidRDefault="009D3BC6" w:rsidP="000F2B3D">
            <w:pPr>
              <w:jc w:val="center"/>
              <w:cnfStyle w:val="000000000000" w:firstRow="0" w:lastRow="0" w:firstColumn="0" w:lastColumn="0" w:oddVBand="0" w:evenVBand="0" w:oddHBand="0" w:evenHBand="0" w:firstRowFirstColumn="0" w:firstRowLastColumn="0" w:lastRowFirstColumn="0" w:lastRowLastColumn="0"/>
            </w:pPr>
            <w:sdt>
              <w:sdtPr>
                <w:id w:val="1942024307"/>
                <w:placeholder>
                  <w:docPart w:val="A084F08D367C432FA781F818C9367147"/>
                </w:placeholder>
                <w:showingPlcHdr/>
                <w:comboBox>
                  <w:listItem w:value="Select an option"/>
                  <w:listItem w:displayText="Yes" w:value="Yes"/>
                  <w:listItem w:displayText="No" w:value="No"/>
                  <w:listItem w:displayText="Unsure" w:value="Unsure"/>
                  <w:listItem w:displayText="N/A" w:value="N/A"/>
                </w:comboBox>
              </w:sdtPr>
              <w:sdtEndPr/>
              <w:sdtContent>
                <w:r w:rsidR="000F2B3D">
                  <w:rPr>
                    <w:rStyle w:val="PlaceholderText"/>
                  </w:rPr>
                  <w:t>Select an Option</w:t>
                </w:r>
                <w:r w:rsidR="000F2B3D" w:rsidRPr="000D14E7">
                  <w:rPr>
                    <w:rStyle w:val="PlaceholderText"/>
                  </w:rPr>
                  <w:t>.</w:t>
                </w:r>
              </w:sdtContent>
            </w:sdt>
          </w:p>
        </w:tc>
      </w:tr>
      <w:tr w:rsidR="000F2B3D" w:rsidRPr="00931CBD" w14:paraId="27C87AF3"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nil"/>
            </w:tcBorders>
          </w:tcPr>
          <w:p w14:paraId="293A8299" w14:textId="21DED866" w:rsidR="000F2B3D" w:rsidRPr="00931CBD" w:rsidRDefault="000F2B3D" w:rsidP="000F2B3D">
            <w:r>
              <w:t>21</w:t>
            </w:r>
          </w:p>
        </w:tc>
        <w:tc>
          <w:tcPr>
            <w:tcW w:w="8334" w:type="dxa"/>
            <w:tcBorders>
              <w:bottom w:val="nil"/>
            </w:tcBorders>
          </w:tcPr>
          <w:p w14:paraId="44B0ECD1" w14:textId="6E9B4F76"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Are there policies/procedures to ensure compliance with legislation, including the non-discrimination provisions in the Human Rights Act? </w:t>
            </w:r>
          </w:p>
        </w:tc>
        <w:sdt>
          <w:sdtPr>
            <w:id w:val="1205597539"/>
            <w:placeholder>
              <w:docPart w:val="0C96E4E6B76C414799B53CA93327973D"/>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bottom w:val="nil"/>
                </w:tcBorders>
              </w:tcPr>
              <w:p w14:paraId="5279E178" w14:textId="1A1DEEC2"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1E6AAFD9"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tcBorders>
          </w:tcPr>
          <w:p w14:paraId="6150EEF1" w14:textId="77777777" w:rsidR="000F2B3D" w:rsidRPr="00931CBD" w:rsidRDefault="000F2B3D" w:rsidP="000F2B3D"/>
        </w:tc>
        <w:tc>
          <w:tcPr>
            <w:tcW w:w="8334" w:type="dxa"/>
            <w:tcBorders>
              <w:top w:val="nil"/>
            </w:tcBorders>
          </w:tcPr>
          <w:p w14:paraId="37339F19" w14:textId="708DD6AB"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Are these policies/procedures regularly reviewed, and implemented appropriately by the Board? </w:t>
            </w:r>
          </w:p>
          <w:p w14:paraId="78EB7FAB" w14:textId="3BEF888C" w:rsidR="000F2B3D" w:rsidRPr="00931CBD" w:rsidRDefault="000F2B3D" w:rsidP="000F2B3D">
            <w:pPr>
              <w:pStyle w:val="ListArrow"/>
              <w:cnfStyle w:val="000000000000" w:firstRow="0" w:lastRow="0" w:firstColumn="0" w:lastColumn="0" w:oddVBand="0" w:evenVBand="0" w:oddHBand="0" w:evenHBand="0" w:firstRowFirstColumn="0" w:firstRowLastColumn="0" w:lastRowFirstColumn="0" w:lastRowLastColumn="0"/>
            </w:pPr>
            <w:r>
              <w:t xml:space="preserve">Good practice </w:t>
            </w:r>
          </w:p>
        </w:tc>
        <w:sdt>
          <w:sdtPr>
            <w:id w:val="-1274465569"/>
            <w:placeholder>
              <w:docPart w:val="4E6910E8B9E0423D9EA0B7D37CED0A76"/>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tcBorders>
              </w:tcPr>
              <w:p w14:paraId="7D8DC771" w14:textId="72C300FD"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65D08BFD"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nil"/>
            </w:tcBorders>
          </w:tcPr>
          <w:p w14:paraId="345E5C1C" w14:textId="2E1E0420" w:rsidR="000F2B3D" w:rsidRPr="00931CBD" w:rsidRDefault="000F2B3D" w:rsidP="000F2B3D">
            <w:r w:rsidRPr="00931CBD">
              <w:t>2</w:t>
            </w:r>
            <w:r>
              <w:t>2</w:t>
            </w:r>
          </w:p>
        </w:tc>
        <w:tc>
          <w:tcPr>
            <w:tcW w:w="8334" w:type="dxa"/>
            <w:tcBorders>
              <w:bottom w:val="nil"/>
            </w:tcBorders>
          </w:tcPr>
          <w:p w14:paraId="2300607C" w14:textId="47EDEA2C" w:rsidR="000F2B3D" w:rsidRPr="00931CBD" w:rsidRDefault="000F2B3D" w:rsidP="000F2B3D">
            <w:pPr>
              <w:cnfStyle w:val="000000000000" w:firstRow="0" w:lastRow="0" w:firstColumn="0" w:lastColumn="0" w:oddVBand="0" w:evenVBand="0" w:oddHBand="0" w:evenHBand="0" w:firstRowFirstColumn="0" w:firstRowLastColumn="0" w:lastRowFirstColumn="0" w:lastRowLastColumn="0"/>
            </w:pPr>
            <w:r w:rsidRPr="00931CBD">
              <w:t>Has the principal taken all reasonable steps to ensure that:</w:t>
            </w:r>
          </w:p>
        </w:tc>
        <w:tc>
          <w:tcPr>
            <w:tcW w:w="1686" w:type="dxa"/>
            <w:tcBorders>
              <w:bottom w:val="nil"/>
            </w:tcBorders>
          </w:tcPr>
          <w:p w14:paraId="6082455E" w14:textId="7475D853"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p>
        </w:tc>
      </w:tr>
      <w:tr w:rsidR="000F2B3D" w:rsidRPr="00931CBD" w14:paraId="49A74796"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5029A366" w14:textId="77777777" w:rsidR="000F2B3D" w:rsidRPr="00931CBD" w:rsidRDefault="000F2B3D" w:rsidP="000F2B3D"/>
        </w:tc>
        <w:tc>
          <w:tcPr>
            <w:tcW w:w="8334" w:type="dxa"/>
            <w:tcBorders>
              <w:top w:val="nil"/>
              <w:bottom w:val="nil"/>
            </w:tcBorders>
          </w:tcPr>
          <w:p w14:paraId="686E643B" w14:textId="74450795"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students get good guidance and counselling; and</w:t>
            </w:r>
          </w:p>
        </w:tc>
        <w:sdt>
          <w:sdtPr>
            <w:id w:val="-277867314"/>
            <w:placeholder>
              <w:docPart w:val="C0AF510387BC408E955FDEE01F101EB2"/>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6E082604" w14:textId="3B04FEFB"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30A1891D"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6A19B18E" w14:textId="77777777" w:rsidR="000F2B3D" w:rsidRPr="00931CBD" w:rsidRDefault="000F2B3D" w:rsidP="000F2B3D"/>
        </w:tc>
        <w:tc>
          <w:tcPr>
            <w:tcW w:w="8334" w:type="dxa"/>
            <w:tcBorders>
              <w:top w:val="nil"/>
              <w:bottom w:val="nil"/>
            </w:tcBorders>
          </w:tcPr>
          <w:p w14:paraId="76BD8533" w14:textId="33997DAD"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students in Year 7 and above are provided with appropriate career education and guidance that is designed to prepare them to join the workforce or undertake further education or training when they leave school; and</w:t>
            </w:r>
            <w:r>
              <w:t xml:space="preserve"> </w:t>
            </w:r>
          </w:p>
        </w:tc>
        <w:sdt>
          <w:sdtPr>
            <w:id w:val="1037006072"/>
            <w:placeholder>
              <w:docPart w:val="4D2F84629FAA41D89B0D189F56CB4857"/>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5FABF5F4" w14:textId="4F249D6F"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0BCEA870"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6BB891D2" w14:textId="77777777" w:rsidR="000F2B3D" w:rsidRPr="00931CBD" w:rsidRDefault="000F2B3D" w:rsidP="000F2B3D"/>
        </w:tc>
        <w:tc>
          <w:tcPr>
            <w:tcW w:w="8334" w:type="dxa"/>
            <w:tcBorders>
              <w:top w:val="nil"/>
              <w:bottom w:val="nil"/>
            </w:tcBorders>
          </w:tcPr>
          <w:p w14:paraId="22BF2259" w14:textId="61FCA4CE"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a student’s parent is told of matters that, in the principal’s opinion are:</w:t>
            </w:r>
          </w:p>
        </w:tc>
        <w:tc>
          <w:tcPr>
            <w:tcW w:w="1686" w:type="dxa"/>
            <w:tcBorders>
              <w:top w:val="nil"/>
              <w:bottom w:val="nil"/>
            </w:tcBorders>
          </w:tcPr>
          <w:p w14:paraId="199569F4" w14:textId="080A59B1"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p>
        </w:tc>
      </w:tr>
      <w:tr w:rsidR="000F2B3D" w:rsidRPr="00931CBD" w14:paraId="22E59450"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49DDD99F" w14:textId="77777777" w:rsidR="000F2B3D" w:rsidRPr="00931CBD" w:rsidRDefault="000F2B3D" w:rsidP="000F2B3D"/>
        </w:tc>
        <w:tc>
          <w:tcPr>
            <w:tcW w:w="8334" w:type="dxa"/>
            <w:tcBorders>
              <w:top w:val="nil"/>
              <w:bottom w:val="nil"/>
            </w:tcBorders>
          </w:tcPr>
          <w:p w14:paraId="5EF2732A" w14:textId="16008716" w:rsidR="000F2B3D" w:rsidRPr="00931CBD" w:rsidRDefault="000F2B3D" w:rsidP="000F2B3D">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preventing or slowing the student’s progress through school? Or</w:t>
            </w:r>
          </w:p>
        </w:tc>
        <w:sdt>
          <w:sdtPr>
            <w:id w:val="-1162314942"/>
            <w:placeholder>
              <w:docPart w:val="98A9EFB727104B818F916D927338974C"/>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1638FA43" w14:textId="47B3F014"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1124394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tcBorders>
          </w:tcPr>
          <w:p w14:paraId="2683A215" w14:textId="77777777" w:rsidR="000F2B3D" w:rsidRPr="00931CBD" w:rsidRDefault="000F2B3D" w:rsidP="000F2B3D"/>
        </w:tc>
        <w:tc>
          <w:tcPr>
            <w:tcW w:w="8334" w:type="dxa"/>
            <w:tcBorders>
              <w:top w:val="nil"/>
            </w:tcBorders>
          </w:tcPr>
          <w:p w14:paraId="18CDB682" w14:textId="3472BD08" w:rsidR="000F2B3D" w:rsidRPr="00931CBD" w:rsidRDefault="000F2B3D" w:rsidP="000F2B3D">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harming the student’s relationship with teachers or other students?</w:t>
            </w:r>
          </w:p>
          <w:p w14:paraId="22EDCD08" w14:textId="659DFDAC" w:rsidR="000F2B3D" w:rsidRPr="00931CBD" w:rsidRDefault="009D3BC6" w:rsidP="000F2B3D">
            <w:pPr>
              <w:pStyle w:val="ListArrow"/>
              <w:cnfStyle w:val="000000000000" w:firstRow="0" w:lastRow="0" w:firstColumn="0" w:lastColumn="0" w:oddVBand="0" w:evenVBand="0" w:oddHBand="0" w:evenHBand="0" w:firstRowFirstColumn="0" w:firstRowLastColumn="0" w:lastRowFirstColumn="0" w:lastRowLastColumn="0"/>
            </w:pPr>
            <w:hyperlink r:id="rId49">
              <w:r w:rsidR="000F2B3D" w:rsidRPr="0026700A">
                <w:rPr>
                  <w:rStyle w:val="Hyperlink"/>
                  <w:lang w:eastAsia="en-NZ"/>
                </w:rPr>
                <w:t>Section 103 of the Act: Students at State schools must receive guidance and counselling</w:t>
              </w:r>
            </w:hyperlink>
          </w:p>
        </w:tc>
        <w:sdt>
          <w:sdtPr>
            <w:id w:val="739213795"/>
            <w:placeholder>
              <w:docPart w:val="620B5AACDBB44185878E1B897D02B453"/>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tcBorders>
              </w:tcPr>
              <w:p w14:paraId="17DF77BD" w14:textId="1F39A70F"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769EA42F"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78DA7530" w14:textId="6788330D" w:rsidR="000F2B3D" w:rsidRPr="00931CBD" w:rsidRDefault="000F2B3D" w:rsidP="000F2B3D">
            <w:r w:rsidRPr="00931CBD">
              <w:t>2</w:t>
            </w:r>
            <w:r>
              <w:t>3</w:t>
            </w:r>
          </w:p>
        </w:tc>
        <w:tc>
          <w:tcPr>
            <w:tcW w:w="8334" w:type="dxa"/>
          </w:tcPr>
          <w:p w14:paraId="5E081441" w14:textId="77777777" w:rsidR="000F2B3D" w:rsidRPr="00931CBD" w:rsidRDefault="000F2B3D" w:rsidP="000F2B3D">
            <w:pPr>
              <w:cnfStyle w:val="000000000000" w:firstRow="0" w:lastRow="0" w:firstColumn="0" w:lastColumn="0" w:oddVBand="0" w:evenVBand="0" w:oddHBand="0" w:evenHBand="0" w:firstRowFirstColumn="0" w:firstRowLastColumn="0" w:lastRowFirstColumn="0" w:lastRowLastColumn="0"/>
            </w:pPr>
            <w:r w:rsidRPr="00931CBD">
              <w:t>Has the Board complied with the Public Records Act 2005 in relation to the retention and disposal of school records?</w:t>
            </w:r>
          </w:p>
          <w:p w14:paraId="6FCEB33D" w14:textId="70A07BE6" w:rsidR="000F2B3D" w:rsidRPr="00E21724" w:rsidRDefault="009D3BC6" w:rsidP="000F2B3D">
            <w:pPr>
              <w:pStyle w:val="ListArrow"/>
              <w:cnfStyle w:val="000000000000" w:firstRow="0" w:lastRow="0" w:firstColumn="0" w:lastColumn="0" w:oddVBand="0" w:evenVBand="0" w:oddHBand="0" w:evenHBand="0" w:firstRowFirstColumn="0" w:firstRowLastColumn="0" w:lastRowFirstColumn="0" w:lastRowLastColumn="0"/>
            </w:pPr>
            <w:hyperlink r:id="rId50">
              <w:r w:rsidR="000F2B3D" w:rsidRPr="0026700A">
                <w:rPr>
                  <w:rStyle w:val="Hyperlink"/>
                </w:rPr>
                <w:t>Archiving and disposing of school records</w:t>
              </w:r>
            </w:hyperlink>
            <w:r w:rsidR="000F2B3D">
              <w:t xml:space="preserve"> (MOE)</w:t>
            </w:r>
          </w:p>
        </w:tc>
        <w:sdt>
          <w:sdtPr>
            <w:id w:val="742152529"/>
            <w:placeholder>
              <w:docPart w:val="00EE4FFF352945848DD7C8A73F255B4F"/>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67BF0E4A" w14:textId="4228ADF2"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2953961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291F693B" w14:textId="07A09EA2" w:rsidR="000F2B3D" w:rsidRPr="00931CBD" w:rsidRDefault="000F2B3D" w:rsidP="000F2B3D">
            <w:r w:rsidRPr="00931CBD">
              <w:t>2</w:t>
            </w:r>
            <w:r>
              <w:t>4</w:t>
            </w:r>
          </w:p>
        </w:tc>
        <w:tc>
          <w:tcPr>
            <w:tcW w:w="8334" w:type="dxa"/>
          </w:tcPr>
          <w:p w14:paraId="11B1F4C1" w14:textId="77777777" w:rsidR="000F2B3D" w:rsidRPr="00931CBD" w:rsidRDefault="000F2B3D" w:rsidP="000F2B3D">
            <w:pPr>
              <w:cnfStyle w:val="000000000000" w:firstRow="0" w:lastRow="0" w:firstColumn="0" w:lastColumn="0" w:oddVBand="0" w:evenVBand="0" w:oddHBand="0" w:evenHBand="0" w:firstRowFirstColumn="0" w:firstRowLastColumn="0" w:lastRowFirstColumn="0" w:lastRowLastColumn="0"/>
            </w:pPr>
            <w:r w:rsidRPr="00931CBD">
              <w:t xml:space="preserve">Does the Board have guidelines relating to compliance with the Copyright Act 1994 and are they implemented? </w:t>
            </w:r>
          </w:p>
          <w:p w14:paraId="4747AFD1" w14:textId="77777777" w:rsidR="000F2B3D" w:rsidRDefault="000F2B3D" w:rsidP="000F2B3D">
            <w:pPr>
              <w:pStyle w:val="ListArrow"/>
              <w:cnfStyle w:val="000000000000" w:firstRow="0" w:lastRow="0" w:firstColumn="0" w:lastColumn="0" w:oddVBand="0" w:evenVBand="0" w:oddHBand="0" w:evenHBand="0" w:firstRowFirstColumn="0" w:firstRowLastColumn="0" w:lastRowFirstColumn="0" w:lastRowLastColumn="0"/>
            </w:pPr>
            <w:r>
              <w:t>Good practice</w:t>
            </w:r>
          </w:p>
          <w:p w14:paraId="5EFB225F" w14:textId="77777777" w:rsidR="000F2B3D" w:rsidRDefault="000F2B3D" w:rsidP="000F2B3D">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p w14:paraId="5545DE4B" w14:textId="77777777" w:rsidR="00D3761D" w:rsidRDefault="00D3761D" w:rsidP="000F2B3D">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p w14:paraId="3514BCCC" w14:textId="39F0D0C7" w:rsidR="00D3761D" w:rsidRPr="00931CBD" w:rsidRDefault="00D3761D" w:rsidP="000F2B3D">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tc>
        <w:sdt>
          <w:sdtPr>
            <w:id w:val="1356006906"/>
            <w:placeholder>
              <w:docPart w:val="B277A6BB032347B69D19ABD9EC397B8D"/>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779BB912" w14:textId="3208EAD8" w:rsidR="000F2B3D" w:rsidRPr="00931CB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4D3B1CB7"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6AA87EED" w14:textId="0E896423" w:rsidR="000F2B3D" w:rsidRPr="004D44BB" w:rsidRDefault="000F2B3D" w:rsidP="000F2B3D">
            <w:r w:rsidRPr="004D44BB">
              <w:lastRenderedPageBreak/>
              <w:t>25</w:t>
            </w:r>
          </w:p>
        </w:tc>
        <w:tc>
          <w:tcPr>
            <w:tcW w:w="8334" w:type="dxa"/>
          </w:tcPr>
          <w:p w14:paraId="5D1A35FE" w14:textId="77777777" w:rsidR="000F2B3D" w:rsidRPr="004D44BB" w:rsidRDefault="000F2B3D" w:rsidP="000F2B3D">
            <w:pPr>
              <w:cnfStyle w:val="000000000000" w:firstRow="0" w:lastRow="0" w:firstColumn="0" w:lastColumn="0" w:oddVBand="0" w:evenVBand="0" w:oddHBand="0" w:evenHBand="0" w:firstRowFirstColumn="0" w:firstRowLastColumn="0" w:lastRowFirstColumn="0" w:lastRowLastColumn="0"/>
              <w:rPr>
                <w:b/>
                <w:bCs/>
              </w:rPr>
            </w:pPr>
            <w:r w:rsidRPr="004D44BB">
              <w:rPr>
                <w:b/>
                <w:bCs/>
              </w:rPr>
              <w:t xml:space="preserve">Duty to prohibit the use or access of mobile phones </w:t>
            </w:r>
          </w:p>
          <w:p w14:paraId="519640B1" w14:textId="77777777" w:rsidR="000F2B3D" w:rsidRDefault="000F2B3D" w:rsidP="000F2B3D">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rsidRPr="004D44BB">
              <w:t>Has the Board taken steps to prohibit students from using or accessing mobile phones at all times while they are attending school?</w:t>
            </w:r>
          </w:p>
          <w:p w14:paraId="52298C06" w14:textId="77777777" w:rsidR="000F2B3D" w:rsidRPr="00EF1C77" w:rsidRDefault="000F2B3D" w:rsidP="000F2B3D">
            <w:pPr>
              <w:cnfStyle w:val="000000000000" w:firstRow="0" w:lastRow="0" w:firstColumn="0" w:lastColumn="0" w:oddVBand="0" w:evenVBand="0" w:oddHBand="0" w:evenHBand="0" w:firstRowFirstColumn="0" w:firstRowLastColumn="0" w:lastRowFirstColumn="0" w:lastRowLastColumn="0"/>
            </w:pPr>
          </w:p>
          <w:p w14:paraId="0C3CA3F7" w14:textId="77777777" w:rsidR="000F2B3D" w:rsidRPr="004D44BB" w:rsidRDefault="000F2B3D" w:rsidP="000F2B3D">
            <w:pPr>
              <w:cnfStyle w:val="000000000000" w:firstRow="0" w:lastRow="0" w:firstColumn="0" w:lastColumn="0" w:oddVBand="0" w:evenVBand="0" w:oddHBand="0" w:evenHBand="0" w:firstRowFirstColumn="0" w:firstRowLastColumn="0" w:lastRowFirstColumn="0" w:lastRowLastColumn="0"/>
              <w:rPr>
                <w:color w:val="000000"/>
                <w:szCs w:val="21"/>
                <w:shd w:val="clear" w:color="auto" w:fill="FFFFFF"/>
              </w:rPr>
            </w:pPr>
            <w:r w:rsidRPr="004D44BB">
              <w:rPr>
                <w:szCs w:val="21"/>
                <w:u w:val="single"/>
              </w:rPr>
              <w:t>Note</w:t>
            </w:r>
            <w:r w:rsidRPr="004D44BB">
              <w:rPr>
                <w:szCs w:val="21"/>
              </w:rPr>
              <w:t xml:space="preserve">: the Board may do anything within its powers that it thinks necessary or desirable to implement the prohibition (for example the board may make bylaws under </w:t>
            </w:r>
            <w:r w:rsidRPr="004D44BB">
              <w:rPr>
                <w:color w:val="000000"/>
                <w:szCs w:val="21"/>
                <w:shd w:val="clear" w:color="auto" w:fill="FFFFFF"/>
              </w:rPr>
              <w:t> </w:t>
            </w:r>
            <w:bookmarkStart w:id="11" w:name="LMS284391"/>
            <w:r w:rsidRPr="004D44BB">
              <w:rPr>
                <w:szCs w:val="21"/>
              </w:rPr>
              <w:fldChar w:fldCharType="begin"/>
            </w:r>
            <w:r w:rsidRPr="004D44BB">
              <w:rPr>
                <w:szCs w:val="21"/>
              </w:rPr>
              <w:instrText>HYPERLINK "https://legislation.govt.nz/regulation/public/2023/0294/latest/link.aspx?search=ta_regulation%40regulation_E_rc%40rinf%40rnif_an%40bn%40rn_25_a&amp;p=1&amp;id=LMS284391" \l "LMS284391"</w:instrText>
            </w:r>
            <w:r w:rsidRPr="004D44BB">
              <w:rPr>
                <w:szCs w:val="21"/>
              </w:rPr>
            </w:r>
            <w:r w:rsidRPr="004D44BB">
              <w:rPr>
                <w:szCs w:val="21"/>
              </w:rPr>
              <w:fldChar w:fldCharType="separate"/>
            </w:r>
            <w:r w:rsidRPr="004D44BB">
              <w:rPr>
                <w:rStyle w:val="Hyperlink"/>
                <w:szCs w:val="21"/>
                <w:bdr w:val="none" w:sz="0" w:space="0" w:color="auto" w:frame="1"/>
              </w:rPr>
              <w:t>section 126</w:t>
            </w:r>
            <w:r w:rsidRPr="004D44BB">
              <w:rPr>
                <w:szCs w:val="21"/>
              </w:rPr>
              <w:fldChar w:fldCharType="end"/>
            </w:r>
            <w:bookmarkEnd w:id="11"/>
            <w:r w:rsidRPr="004D44BB">
              <w:rPr>
                <w:color w:val="000000"/>
                <w:szCs w:val="21"/>
                <w:shd w:val="clear" w:color="auto" w:fill="FFFFFF"/>
              </w:rPr>
              <w:t> of the Act)</w:t>
            </w:r>
          </w:p>
          <w:p w14:paraId="0D6AF028" w14:textId="77777777" w:rsidR="000F2B3D" w:rsidRPr="004D44BB" w:rsidRDefault="000F2B3D" w:rsidP="000F2B3D">
            <w:pPr>
              <w:cnfStyle w:val="000000000000" w:firstRow="0" w:lastRow="0" w:firstColumn="0" w:lastColumn="0" w:oddVBand="0" w:evenVBand="0" w:oddHBand="0" w:evenHBand="0" w:firstRowFirstColumn="0" w:firstRowLastColumn="0" w:lastRowFirstColumn="0" w:lastRowLastColumn="0"/>
              <w:rPr>
                <w:szCs w:val="21"/>
              </w:rPr>
            </w:pPr>
            <w:r w:rsidRPr="004D44BB">
              <w:rPr>
                <w:color w:val="000000"/>
                <w:szCs w:val="21"/>
                <w:shd w:val="clear" w:color="auto" w:fill="FFFFFF"/>
              </w:rPr>
              <w:t>The prohibition will also apply to students of the school who are undertaking courses of education, gaining work experience  or making visits outside school premises (by virtue of  </w:t>
            </w:r>
            <w:bookmarkStart w:id="12" w:name="LMS171476"/>
            <w:r w:rsidRPr="004D44BB">
              <w:rPr>
                <w:szCs w:val="21"/>
              </w:rPr>
              <w:fldChar w:fldCharType="begin"/>
            </w:r>
            <w:r w:rsidRPr="004D44BB">
              <w:rPr>
                <w:szCs w:val="21"/>
              </w:rPr>
              <w:instrText>HYPERLINK "https://legislation.govt.nz/regulation/public/2023/0294/latest/link.aspx?search=ta_regulation%40regulation_E_rc%40rinf%40rnif_an%40bn%40rn_25_a&amp;p=1&amp;id=LMS171476" \l "LMS171476"</w:instrText>
            </w:r>
            <w:r w:rsidRPr="004D44BB">
              <w:rPr>
                <w:szCs w:val="21"/>
              </w:rPr>
            </w:r>
            <w:r w:rsidRPr="004D44BB">
              <w:rPr>
                <w:szCs w:val="21"/>
              </w:rPr>
              <w:fldChar w:fldCharType="separate"/>
            </w:r>
            <w:r w:rsidRPr="004D44BB">
              <w:rPr>
                <w:rStyle w:val="Hyperlink"/>
                <w:szCs w:val="21"/>
                <w:bdr w:val="none" w:sz="0" w:space="0" w:color="auto" w:frame="1"/>
              </w:rPr>
              <w:t>section 53(2)</w:t>
            </w:r>
            <w:r w:rsidRPr="004D44BB">
              <w:rPr>
                <w:szCs w:val="21"/>
              </w:rPr>
              <w:fldChar w:fldCharType="end"/>
            </w:r>
            <w:bookmarkEnd w:id="12"/>
            <w:r w:rsidRPr="004D44BB">
              <w:rPr>
                <w:color w:val="000000"/>
                <w:szCs w:val="21"/>
                <w:shd w:val="clear" w:color="auto" w:fill="FFFFFF"/>
              </w:rPr>
              <w:t> of the Education and Training Act 2020 (the </w:t>
            </w:r>
            <w:r w:rsidRPr="004D44BB">
              <w:rPr>
                <w:rStyle w:val="HTMLDefinition"/>
                <w:b/>
                <w:bCs/>
                <w:i w:val="0"/>
                <w:iCs w:val="0"/>
                <w:color w:val="000000"/>
                <w:szCs w:val="21"/>
                <w:bdr w:val="none" w:sz="0" w:space="0" w:color="auto" w:frame="1"/>
              </w:rPr>
              <w:t>Act</w:t>
            </w:r>
            <w:r w:rsidRPr="004D44BB">
              <w:rPr>
                <w:color w:val="000000"/>
                <w:szCs w:val="21"/>
                <w:shd w:val="clear" w:color="auto" w:fill="FFFFFF"/>
              </w:rPr>
              <w:t>)).</w:t>
            </w:r>
          </w:p>
          <w:p w14:paraId="5A8BF590" w14:textId="77777777" w:rsidR="000F2B3D" w:rsidRPr="004D44BB" w:rsidRDefault="000F2B3D" w:rsidP="000F2B3D">
            <w:pPr>
              <w:cnfStyle w:val="000000000000" w:firstRow="0" w:lastRow="0" w:firstColumn="0" w:lastColumn="0" w:oddVBand="0" w:evenVBand="0" w:oddHBand="0" w:evenHBand="0" w:firstRowFirstColumn="0" w:firstRowLastColumn="0" w:lastRowFirstColumn="0" w:lastRowLastColumn="0"/>
            </w:pPr>
          </w:p>
          <w:p w14:paraId="465876A5" w14:textId="422C7CAB" w:rsidR="000F2B3D" w:rsidRPr="004D44BB" w:rsidRDefault="000F2B3D" w:rsidP="000F2B3D">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rsidRPr="004D44BB">
              <w:t xml:space="preserve">However the Board must ensure that the prohibition does not apply to a student to the extent that – </w:t>
            </w:r>
          </w:p>
          <w:p w14:paraId="4ACC6FE8" w14:textId="77777777" w:rsidR="000F2B3D" w:rsidRPr="004D44BB" w:rsidRDefault="000F2B3D" w:rsidP="000F2B3D">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4D44BB">
              <w:t xml:space="preserve">the board is satisfied that the student needs to use or access a mobile phone for a purpose connected with the student’s health; or </w:t>
            </w:r>
          </w:p>
          <w:p w14:paraId="1FEDFA90" w14:textId="77777777" w:rsidR="000F2B3D" w:rsidRPr="004D44BB" w:rsidRDefault="000F2B3D" w:rsidP="000F2B3D">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4D44BB">
              <w:t>for the purpose of assisting the student in connection with any disability or learning support need; or</w:t>
            </w:r>
          </w:p>
          <w:p w14:paraId="07B233A4" w14:textId="77777777" w:rsidR="000F2B3D" w:rsidRPr="004D44BB" w:rsidRDefault="000F2B3D" w:rsidP="000F2B3D">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4D44BB">
              <w:t xml:space="preserve"> a registered teacher determines that the student needs to use or access a mobile phone for a specific educational task or purpose; or</w:t>
            </w:r>
          </w:p>
          <w:p w14:paraId="5A73DF70" w14:textId="77777777" w:rsidR="000F2B3D" w:rsidRPr="004D44BB" w:rsidRDefault="000F2B3D" w:rsidP="000F2B3D">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4D44BB">
              <w:t xml:space="preserve"> the principal determines that there are special circumstances that make it necessary for the student to use or access a mobile phone (for example the student is a teenage parent).     </w:t>
            </w:r>
          </w:p>
          <w:p w14:paraId="2A4FA2C1" w14:textId="77777777" w:rsidR="000F2B3D" w:rsidRPr="004D44BB" w:rsidRDefault="000F2B3D" w:rsidP="000F2B3D">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rsidRPr="004D44BB">
              <w:t>Has the board ensured that the prohibition takes effect no later than 29 April 2024?</w:t>
            </w:r>
          </w:p>
          <w:p w14:paraId="4C23A280" w14:textId="77777777" w:rsidR="000F2B3D" w:rsidRPr="004D44BB" w:rsidRDefault="000F2B3D" w:rsidP="000F2B3D">
            <w:pPr>
              <w:cnfStyle w:val="000000000000" w:firstRow="0" w:lastRow="0" w:firstColumn="0" w:lastColumn="0" w:oddVBand="0" w:evenVBand="0" w:oddHBand="0" w:evenHBand="0" w:firstRowFirstColumn="0" w:firstRowLastColumn="0" w:lastRowFirstColumn="0" w:lastRowLastColumn="0"/>
            </w:pPr>
          </w:p>
          <w:p w14:paraId="2B4A57BC" w14:textId="788306AA" w:rsidR="000F2B3D" w:rsidRPr="00E21724" w:rsidRDefault="000F2B3D" w:rsidP="000F2B3D">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rsidRPr="004D44BB">
              <w:t xml:space="preserve">Ref: </w:t>
            </w:r>
            <w:hyperlink r:id="rId51" w:history="1">
              <w:r w:rsidRPr="004D44BB">
                <w:rPr>
                  <w:rStyle w:val="Hyperlink"/>
                  <w:rFonts w:ascii="Arial" w:hAnsi="Arial" w:cs="Arial"/>
                  <w:color w:val="056DA9"/>
                  <w:sz w:val="19"/>
                  <w:szCs w:val="19"/>
                  <w:bdr w:val="none" w:sz="0" w:space="0" w:color="auto" w:frame="1"/>
                  <w:shd w:val="clear" w:color="auto" w:fill="F3F3F3"/>
                </w:rPr>
                <w:t>Education (School Boards) Amendment Regulations 2023</w:t>
              </w:r>
            </w:hyperlink>
          </w:p>
        </w:tc>
        <w:tc>
          <w:tcPr>
            <w:tcW w:w="1686" w:type="dxa"/>
          </w:tcPr>
          <w:p w14:paraId="67626349" w14:textId="77777777" w:rsidR="000F2B3D" w:rsidRDefault="000F2B3D" w:rsidP="000F2B3D">
            <w:pPr>
              <w:cnfStyle w:val="000000000000" w:firstRow="0" w:lastRow="0" w:firstColumn="0" w:lastColumn="0" w:oddVBand="0" w:evenVBand="0" w:oddHBand="0" w:evenHBand="0" w:firstRowFirstColumn="0" w:firstRowLastColumn="0" w:lastRowFirstColumn="0" w:lastRowLastColumn="0"/>
            </w:pPr>
          </w:p>
          <w:sdt>
            <w:sdtPr>
              <w:id w:val="248548508"/>
              <w:placeholder>
                <w:docPart w:val="033DB2F8D5DF43C9A137C52330416359"/>
              </w:placeholder>
              <w:showingPlcHdr/>
              <w:comboBox>
                <w:listItem w:value="Select an option"/>
                <w:listItem w:displayText="Yes" w:value="Yes"/>
                <w:listItem w:displayText="No" w:value="No"/>
                <w:listItem w:displayText="Unsure" w:value="Unsure"/>
                <w:listItem w:displayText="N/A" w:value="N/A"/>
              </w:comboBox>
            </w:sdtPr>
            <w:sdtEndPr/>
            <w:sdtContent>
              <w:p w14:paraId="4CD0386F" w14:textId="77777777" w:rsidR="00FB00FB" w:rsidRDefault="00FB00FB"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C8F2B4F"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25BC80B4"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2A7191DC"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22322ED5"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549A200B"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2F77C930"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14C9D89C"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5071A6FA"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60587C95"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2C6D739D"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726476B6"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sdt>
            <w:sdtPr>
              <w:id w:val="-367538041"/>
              <w:placeholder>
                <w:docPart w:val="8BE174BF9FD34C3CB200A0C07DB52918"/>
              </w:placeholder>
              <w:showingPlcHdr/>
              <w:comboBox>
                <w:listItem w:value="Select an option"/>
                <w:listItem w:displayText="Yes" w:value="Yes"/>
                <w:listItem w:displayText="No" w:value="No"/>
                <w:listItem w:displayText="Unsure" w:value="Unsure"/>
                <w:listItem w:displayText="N/A" w:value="N/A"/>
              </w:comboBox>
            </w:sdtPr>
            <w:sdtEndPr/>
            <w:sdtContent>
              <w:p w14:paraId="11038912" w14:textId="77777777" w:rsidR="00FB00FB" w:rsidRDefault="00FB00FB"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BEE295C" w14:textId="77777777" w:rsidR="00FB00FB" w:rsidRDefault="00FB00FB" w:rsidP="000F2B3D">
            <w:pPr>
              <w:cnfStyle w:val="000000000000" w:firstRow="0" w:lastRow="0" w:firstColumn="0" w:lastColumn="0" w:oddVBand="0" w:evenVBand="0" w:oddHBand="0" w:evenHBand="0" w:firstRowFirstColumn="0" w:firstRowLastColumn="0" w:lastRowFirstColumn="0" w:lastRowLastColumn="0"/>
            </w:pPr>
          </w:p>
          <w:sdt>
            <w:sdtPr>
              <w:id w:val="-714499975"/>
              <w:placeholder>
                <w:docPart w:val="7B9FA3C96FCF49FDA9299AAB36477133"/>
              </w:placeholder>
              <w:showingPlcHdr/>
              <w:comboBox>
                <w:listItem w:value="Select an option"/>
                <w:listItem w:displayText="Yes" w:value="Yes"/>
                <w:listItem w:displayText="No" w:value="No"/>
                <w:listItem w:displayText="Unsure" w:value="Unsure"/>
                <w:listItem w:displayText="N/A" w:value="N/A"/>
              </w:comboBox>
            </w:sdtPr>
            <w:sdtEndPr/>
            <w:sdtContent>
              <w:p w14:paraId="5AD35906" w14:textId="77777777" w:rsidR="00FB00FB" w:rsidRDefault="00FB00FB"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98FAB93" w14:textId="77777777" w:rsidR="00FB00FB" w:rsidRDefault="00FB00FB" w:rsidP="000F2B3D">
            <w:pPr>
              <w:cnfStyle w:val="000000000000" w:firstRow="0" w:lastRow="0" w:firstColumn="0" w:lastColumn="0" w:oddVBand="0" w:evenVBand="0" w:oddHBand="0" w:evenHBand="0" w:firstRowFirstColumn="0" w:firstRowLastColumn="0" w:lastRowFirstColumn="0" w:lastRowLastColumn="0"/>
            </w:pPr>
          </w:p>
          <w:sdt>
            <w:sdtPr>
              <w:id w:val="-815099828"/>
              <w:placeholder>
                <w:docPart w:val="567058950A974D4781A071291A5E03A8"/>
              </w:placeholder>
              <w:showingPlcHdr/>
              <w:comboBox>
                <w:listItem w:value="Select an option"/>
                <w:listItem w:displayText="Yes" w:value="Yes"/>
                <w:listItem w:displayText="No" w:value="No"/>
                <w:listItem w:displayText="Unsure" w:value="Unsure"/>
                <w:listItem w:displayText="N/A" w:value="N/A"/>
              </w:comboBox>
            </w:sdtPr>
            <w:sdtEndPr/>
            <w:sdtContent>
              <w:p w14:paraId="04DF3107" w14:textId="77777777" w:rsidR="00FB00FB" w:rsidRDefault="00FB00FB"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FB6B618" w14:textId="77777777" w:rsidR="00FB00FB" w:rsidRDefault="00FB00FB" w:rsidP="000F2B3D">
            <w:pPr>
              <w:cnfStyle w:val="000000000000" w:firstRow="0" w:lastRow="0" w:firstColumn="0" w:lastColumn="0" w:oddVBand="0" w:evenVBand="0" w:oddHBand="0" w:evenHBand="0" w:firstRowFirstColumn="0" w:firstRowLastColumn="0" w:lastRowFirstColumn="0" w:lastRowLastColumn="0"/>
            </w:pPr>
          </w:p>
          <w:sdt>
            <w:sdtPr>
              <w:id w:val="-555238318"/>
              <w:placeholder>
                <w:docPart w:val="7301519438354EF6AD77AE621BA3DC67"/>
              </w:placeholder>
              <w:showingPlcHdr/>
              <w:comboBox>
                <w:listItem w:value="Select an option"/>
                <w:listItem w:displayText="Yes" w:value="Yes"/>
                <w:listItem w:displayText="No" w:value="No"/>
                <w:listItem w:displayText="Unsure" w:value="Unsure"/>
                <w:listItem w:displayText="N/A" w:value="N/A"/>
              </w:comboBox>
            </w:sdtPr>
            <w:sdtEndPr/>
            <w:sdtContent>
              <w:p w14:paraId="7A5B491E" w14:textId="77777777" w:rsidR="00FB00FB" w:rsidRDefault="00FB00FB"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B603F47" w14:textId="77777777" w:rsidR="00FB00FB" w:rsidRDefault="00FB00FB" w:rsidP="000F2B3D">
            <w:pPr>
              <w:cnfStyle w:val="000000000000" w:firstRow="0" w:lastRow="0" w:firstColumn="0" w:lastColumn="0" w:oddVBand="0" w:evenVBand="0" w:oddHBand="0" w:evenHBand="0" w:firstRowFirstColumn="0" w:firstRowLastColumn="0" w:lastRowFirstColumn="0" w:lastRowLastColumn="0"/>
            </w:pPr>
          </w:p>
          <w:p w14:paraId="0A9F8780" w14:textId="77777777" w:rsidR="00FB00FB" w:rsidRDefault="00FB00FB" w:rsidP="000F2B3D">
            <w:pPr>
              <w:cnfStyle w:val="000000000000" w:firstRow="0" w:lastRow="0" w:firstColumn="0" w:lastColumn="0" w:oddVBand="0" w:evenVBand="0" w:oddHBand="0" w:evenHBand="0" w:firstRowFirstColumn="0" w:firstRowLastColumn="0" w:lastRowFirstColumn="0" w:lastRowLastColumn="0"/>
            </w:pPr>
          </w:p>
          <w:sdt>
            <w:sdtPr>
              <w:id w:val="1245385389"/>
              <w:placeholder>
                <w:docPart w:val="F0161AEE21AF4BA4A7EF204B20B59CD7"/>
              </w:placeholder>
              <w:showingPlcHdr/>
              <w:comboBox>
                <w:listItem w:value="Select an option"/>
                <w:listItem w:displayText="Yes" w:value="Yes"/>
                <w:listItem w:displayText="No" w:value="No"/>
                <w:listItem w:displayText="Unsure" w:value="Unsure"/>
                <w:listItem w:displayText="N/A" w:value="N/A"/>
              </w:comboBox>
            </w:sdtPr>
            <w:sdtEndPr/>
            <w:sdtContent>
              <w:p w14:paraId="5C32E414" w14:textId="77777777" w:rsidR="00FB00FB" w:rsidRDefault="00FB00FB"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8A1AB72" w14:textId="0806EA31" w:rsidR="00FB00FB" w:rsidRPr="00931CBD" w:rsidRDefault="00FB00FB" w:rsidP="000F2B3D">
            <w:pPr>
              <w:cnfStyle w:val="000000000000" w:firstRow="0" w:lastRow="0" w:firstColumn="0" w:lastColumn="0" w:oddVBand="0" w:evenVBand="0" w:oddHBand="0" w:evenHBand="0" w:firstRowFirstColumn="0" w:firstRowLastColumn="0" w:lastRowFirstColumn="0" w:lastRowLastColumn="0"/>
            </w:pPr>
          </w:p>
        </w:tc>
      </w:tr>
    </w:tbl>
    <w:p w14:paraId="604BF8C2" w14:textId="29D689E6" w:rsidR="00BB3E2C" w:rsidRDefault="00BB3E2C">
      <w:pPr>
        <w:tabs>
          <w:tab w:val="clear" w:pos="284"/>
          <w:tab w:val="clear" w:pos="567"/>
        </w:tabs>
      </w:pPr>
    </w:p>
    <w:p w14:paraId="2674FB0C" w14:textId="77777777" w:rsidR="00BB3E2C" w:rsidRDefault="00BB3E2C">
      <w:pPr>
        <w:tabs>
          <w:tab w:val="clear" w:pos="284"/>
          <w:tab w:val="clear" w:pos="567"/>
        </w:tabs>
        <w:spacing w:line="264" w:lineRule="auto"/>
      </w:pPr>
      <w:r>
        <w:br w:type="page"/>
      </w:r>
    </w:p>
    <w:p w14:paraId="34408261" w14:textId="77777777" w:rsidR="00F93B13" w:rsidRPr="00931CBD" w:rsidRDefault="00F93B13">
      <w:pPr>
        <w:tabs>
          <w:tab w:val="clear" w:pos="284"/>
          <w:tab w:val="clear" w:pos="567"/>
        </w:tabs>
      </w:pPr>
    </w:p>
    <w:p w14:paraId="3769E83A" w14:textId="59DA2676" w:rsidR="007571A7" w:rsidRPr="00931CBD" w:rsidRDefault="00861D7E" w:rsidP="00ED6D44">
      <w:pPr>
        <w:pStyle w:val="Heading2"/>
      </w:pPr>
      <w:r w:rsidRPr="00931CBD">
        <w:t>Additional information for Checklist</w:t>
      </w:r>
      <w:r w:rsidR="00ED6D44" w:rsidRPr="00931CBD">
        <w:t xml:space="preserve"> 1</w:t>
      </w:r>
      <w:r w:rsidRPr="00931CBD">
        <w:t>:</w:t>
      </w:r>
      <w:r w:rsidR="00ED6D44" w:rsidRPr="00931CBD">
        <w:t xml:space="preserve"> Board </w:t>
      </w:r>
      <w:r w:rsidR="00F450F8" w:rsidRPr="00931CBD">
        <w:t>administration</w:t>
      </w:r>
    </w:p>
    <w:p w14:paraId="4CBF54C1" w14:textId="77777777" w:rsidR="002927CE" w:rsidRDefault="002927CE" w:rsidP="001F7607">
      <w:pPr>
        <w:keepNext/>
        <w:keepLines/>
        <w:rPr>
          <w:lang w:val="en-US"/>
        </w:rPr>
      </w:pPr>
      <w:r w:rsidRPr="002927CE">
        <w:rPr>
          <w:lang w:val="en-US"/>
        </w:rPr>
        <w:t>Enter any additional information here, or note as ‘N/A’. If you’re attaching additional information to this form, make a note of it here.</w:t>
      </w:r>
    </w:p>
    <w:p w14:paraId="205C3D12" w14:textId="77777777" w:rsidR="001F7607" w:rsidRPr="002927CE" w:rsidRDefault="001F7607" w:rsidP="001F7607">
      <w:pPr>
        <w:keepNext/>
        <w:keepLines/>
        <w:rPr>
          <w:lang w:val="en-US"/>
        </w:rPr>
      </w:pPr>
    </w:p>
    <w:sdt>
      <w:sdtPr>
        <w:id w:val="1612253562"/>
        <w:placeholder>
          <w:docPart w:val="DefaultPlaceholder_-1854013440"/>
        </w:placeholder>
        <w:showingPlcHdr/>
      </w:sdtPr>
      <w:sdtEndPr/>
      <w:sdtContent>
        <w:p w14:paraId="1FE91B0C" w14:textId="5794B1F9" w:rsidR="002927CE" w:rsidRDefault="009A2520" w:rsidP="002815C6">
          <w:r w:rsidRPr="009E4FFC">
            <w:rPr>
              <w:rStyle w:val="PlaceholderText"/>
            </w:rPr>
            <w:t>Click or tap here to enter text.</w:t>
          </w:r>
        </w:p>
      </w:sdtContent>
    </w:sdt>
    <w:p w14:paraId="3B13330B" w14:textId="48953A44" w:rsidR="007571A7" w:rsidRPr="00931CBD" w:rsidRDefault="007571A7" w:rsidP="002815C6">
      <w:r w:rsidRPr="00931CBD">
        <w:br w:type="page"/>
      </w:r>
    </w:p>
    <w:p w14:paraId="33808058" w14:textId="6A46B81A" w:rsidR="007571A7" w:rsidRPr="00931CBD" w:rsidRDefault="007571A7" w:rsidP="00B56207">
      <w:pPr>
        <w:pStyle w:val="Heading1"/>
      </w:pPr>
      <w:bookmarkStart w:id="13" w:name="_Toc532886606"/>
      <w:bookmarkStart w:id="14" w:name="_Toc142577395"/>
      <w:bookmarkStart w:id="15" w:name="_Ref142577823"/>
      <w:bookmarkStart w:id="16" w:name="_Toc158806066"/>
      <w:r w:rsidRPr="00931CBD">
        <w:lastRenderedPageBreak/>
        <w:t xml:space="preserve">Self-Audit Checklist </w:t>
      </w:r>
      <w:r w:rsidR="00C36AF3" w:rsidRPr="00931CBD">
        <w:t xml:space="preserve">2: </w:t>
      </w:r>
      <w:r w:rsidRPr="00931CBD">
        <w:t>Curriculum</w:t>
      </w:r>
      <w:bookmarkEnd w:id="13"/>
      <w:bookmarkEnd w:id="14"/>
      <w:bookmarkEnd w:id="15"/>
      <w:bookmarkEnd w:id="16"/>
    </w:p>
    <w:p w14:paraId="68B1C473" w14:textId="3EA879C2" w:rsidR="00C36AF3" w:rsidRPr="00931CBD" w:rsidRDefault="00C36AF3" w:rsidP="00B56207">
      <w:pPr>
        <w:spacing w:after="120"/>
      </w:pPr>
      <w:r w:rsidRPr="00931CBD">
        <w:t xml:space="preserve">Completing this checklist gives ERO assurance that the Board is meeting the curriculum requirements. Note: the quality of curriculum delivery related to student achievement is considered by ERO elsewhere in the review. </w:t>
      </w:r>
    </w:p>
    <w:tbl>
      <w:tblPr>
        <w:tblStyle w:val="ERO1"/>
        <w:tblW w:w="10475" w:type="dxa"/>
        <w:tblLook w:val="04A0" w:firstRow="1" w:lastRow="0" w:firstColumn="1" w:lastColumn="0" w:noHBand="0" w:noVBand="1"/>
      </w:tblPr>
      <w:tblGrid>
        <w:gridCol w:w="455"/>
        <w:gridCol w:w="8334"/>
        <w:gridCol w:w="1686"/>
      </w:tblGrid>
      <w:tr w:rsidR="00EF2A9F" w:rsidRPr="00931CBD" w14:paraId="464CA788" w14:textId="25EB3BC6" w:rsidTr="1E191933">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217" w:type="pct"/>
            <w:vAlign w:val="center"/>
          </w:tcPr>
          <w:p w14:paraId="4B0E5C68" w14:textId="77777777" w:rsidR="00EF2A9F" w:rsidRPr="00931CBD" w:rsidRDefault="00EF2A9F" w:rsidP="00CD3875">
            <w:pPr>
              <w:spacing w:before="0" w:after="0"/>
              <w:jc w:val="left"/>
              <w:rPr>
                <w:color w:val="auto"/>
              </w:rPr>
            </w:pPr>
          </w:p>
        </w:tc>
        <w:tc>
          <w:tcPr>
            <w:tcW w:w="3978" w:type="pct"/>
            <w:vAlign w:val="center"/>
          </w:tcPr>
          <w:p w14:paraId="63C88277" w14:textId="4707289B" w:rsidR="00EF2A9F" w:rsidRPr="00931CBD" w:rsidRDefault="00240ADA" w:rsidP="00240ADA">
            <w:pPr>
              <w:cnfStyle w:val="100000000000" w:firstRow="1" w:lastRow="0" w:firstColumn="0" w:lastColumn="0" w:oddVBand="0" w:evenVBand="0" w:oddHBand="0" w:evenHBand="0" w:firstRowFirstColumn="0" w:firstRowLastColumn="0" w:lastRowFirstColumn="0" w:lastRowLastColumn="0"/>
              <w:rPr>
                <w:b w:val="0"/>
                <w:bCs/>
              </w:rPr>
            </w:pPr>
            <w:r w:rsidRPr="00931CBD">
              <w:rPr>
                <w:sz w:val="20"/>
              </w:rPr>
              <w:t>Please answer all questions and bullet points</w:t>
            </w:r>
            <w:r w:rsidR="00AB5AAD" w:rsidRPr="00931CBD">
              <w:rPr>
                <w:sz w:val="20"/>
              </w:rPr>
              <w:t xml:space="preserve"> (select ‘N/A’ if not </w:t>
            </w:r>
            <w:r w:rsidRPr="00931CBD">
              <w:rPr>
                <w:sz w:val="20"/>
              </w:rPr>
              <w:t>applicable to your school</w:t>
            </w:r>
            <w:r w:rsidR="00AB5AAD" w:rsidRPr="00931CBD">
              <w:rPr>
                <w:sz w:val="20"/>
              </w:rPr>
              <w:t>)</w:t>
            </w:r>
          </w:p>
        </w:tc>
        <w:tc>
          <w:tcPr>
            <w:tcW w:w="805" w:type="pct"/>
            <w:vAlign w:val="center"/>
          </w:tcPr>
          <w:p w14:paraId="01823F2D" w14:textId="5541DC3D" w:rsidR="00EF2A9F" w:rsidRPr="00931CBD" w:rsidRDefault="002927CE" w:rsidP="00E859DF">
            <w:pPr>
              <w:spacing w:before="0" w:after="0"/>
              <w:jc w:val="center"/>
              <w:cnfStyle w:val="100000000000" w:firstRow="1" w:lastRow="0" w:firstColumn="0" w:lastColumn="0" w:oddVBand="0" w:evenVBand="0" w:oddHBand="0" w:evenHBand="0" w:firstRowFirstColumn="0" w:firstRowLastColumn="0" w:lastRowFirstColumn="0" w:lastRowLastColumn="0"/>
              <w:rPr>
                <w:color w:val="auto"/>
              </w:rPr>
            </w:pPr>
            <w:r>
              <w:t xml:space="preserve">Yes, No, </w:t>
            </w:r>
            <w:r>
              <w:br/>
              <w:t>Unsure, N/A?</w:t>
            </w:r>
          </w:p>
        </w:tc>
      </w:tr>
      <w:tr w:rsidR="00A43421" w:rsidRPr="00931CBD" w14:paraId="5E54D442"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DB540AD" w14:textId="2855A76F" w:rsidR="00A43421" w:rsidRPr="00931CBD" w:rsidRDefault="00A43421" w:rsidP="00A43421">
            <w:r w:rsidRPr="00931CBD">
              <w:t>1</w:t>
            </w:r>
          </w:p>
        </w:tc>
        <w:tc>
          <w:tcPr>
            <w:tcW w:w="3978" w:type="pct"/>
            <w:tcBorders>
              <w:bottom w:val="nil"/>
            </w:tcBorders>
          </w:tcPr>
          <w:p w14:paraId="21E07586" w14:textId="2E692A0B" w:rsidR="00A43421" w:rsidRPr="00931CBD" w:rsidRDefault="00A43421" w:rsidP="00A43421">
            <w:pPr>
              <w:pStyle w:val="Level1"/>
              <w:cnfStyle w:val="000000000000" w:firstRow="0" w:lastRow="0" w:firstColumn="0" w:lastColumn="0" w:oddVBand="0" w:evenVBand="0" w:oddHBand="0" w:evenHBand="0" w:firstRowFirstColumn="0" w:firstRowLastColumn="0" w:lastRowFirstColumn="0" w:lastRowLastColumn="0"/>
              <w:rPr>
                <w:b/>
                <w:bCs/>
              </w:rPr>
            </w:pPr>
            <w:r w:rsidRPr="00931CBD">
              <w:rPr>
                <w:b/>
                <w:bCs/>
              </w:rPr>
              <w:t>Under section 127 of the Education and Training Act 2020:</w:t>
            </w:r>
          </w:p>
          <w:p w14:paraId="2079930A" w14:textId="57E53B41" w:rsidR="00A43421" w:rsidRPr="00931CBD" w:rsidRDefault="009D3BC6" w:rsidP="00A43421">
            <w:pPr>
              <w:pStyle w:val="ListArrow"/>
              <w:cnfStyle w:val="000000000000" w:firstRow="0" w:lastRow="0" w:firstColumn="0" w:lastColumn="0" w:oddVBand="0" w:evenVBand="0" w:oddHBand="0" w:evenHBand="0" w:firstRowFirstColumn="0" w:firstRowLastColumn="0" w:lastRowFirstColumn="0" w:lastRowLastColumn="0"/>
            </w:pPr>
            <w:hyperlink r:id="rId52">
              <w:r w:rsidR="00A43421" w:rsidRPr="0026700A">
                <w:rPr>
                  <w:rStyle w:val="Hyperlink"/>
                </w:rPr>
                <w:t>Section 127 of the Act: Objectives of boards in governing schools</w:t>
              </w:r>
            </w:hyperlink>
          </w:p>
          <w:p w14:paraId="0D7F1D2B" w14:textId="6AC25C88" w:rsidR="00A43421" w:rsidRPr="00931CBD" w:rsidDel="004A0A07" w:rsidRDefault="00A43421" w:rsidP="00A43421">
            <w:pPr>
              <w:pStyle w:val="Level1"/>
              <w:cnfStyle w:val="000000000000" w:firstRow="0" w:lastRow="0" w:firstColumn="0" w:lastColumn="0" w:oddVBand="0" w:evenVBand="0" w:oddHBand="0" w:evenHBand="0" w:firstRowFirstColumn="0" w:firstRowLastColumn="0" w:lastRowFirstColumn="0" w:lastRowLastColumn="0"/>
            </w:pPr>
            <w:r w:rsidRPr="00931CBD">
              <w:t>(1)</w:t>
            </w:r>
            <w:r w:rsidRPr="00931CBD">
              <w:tab/>
              <w:t>Ensured its primary objective in governing is that every student at the school is able to attain their highest possible standard in educational achievement; and</w:t>
            </w:r>
          </w:p>
        </w:tc>
        <w:tc>
          <w:tcPr>
            <w:tcW w:w="805" w:type="pct"/>
            <w:tcBorders>
              <w:bottom w:val="nil"/>
            </w:tcBorders>
          </w:tcPr>
          <w:p w14:paraId="11A63EAC" w14:textId="77777777" w:rsidR="00A43421" w:rsidRDefault="00A43421" w:rsidP="00A43421">
            <w:pPr>
              <w:jc w:val="center"/>
              <w:cnfStyle w:val="000000000000" w:firstRow="0" w:lastRow="0" w:firstColumn="0" w:lastColumn="0" w:oddVBand="0" w:evenVBand="0" w:oddHBand="0" w:evenHBand="0" w:firstRowFirstColumn="0" w:firstRowLastColumn="0" w:lastRowFirstColumn="0" w:lastRowLastColumn="0"/>
            </w:pPr>
          </w:p>
          <w:p w14:paraId="0AA18D2F" w14:textId="77777777" w:rsidR="00F20BC0" w:rsidRDefault="00F20BC0" w:rsidP="00A43421">
            <w:pPr>
              <w:jc w:val="center"/>
              <w:cnfStyle w:val="000000000000" w:firstRow="0" w:lastRow="0" w:firstColumn="0" w:lastColumn="0" w:oddVBand="0" w:evenVBand="0" w:oddHBand="0" w:evenHBand="0" w:firstRowFirstColumn="0" w:firstRowLastColumn="0" w:lastRowFirstColumn="0" w:lastRowLastColumn="0"/>
            </w:pPr>
          </w:p>
          <w:sdt>
            <w:sdtPr>
              <w:id w:val="-446470865"/>
              <w:placeholder>
                <w:docPart w:val="6227B68F7AB74B819FBE3F3DB7C05CA4"/>
              </w:placeholder>
              <w:showingPlcHdr/>
              <w:comboBox>
                <w:listItem w:value="Select an option"/>
                <w:listItem w:displayText="Yes" w:value="Yes"/>
                <w:listItem w:displayText="No" w:value="No"/>
                <w:listItem w:displayText="Unsure" w:value="Unsure"/>
                <w:listItem w:displayText="N/A" w:value="N/A"/>
              </w:comboBox>
            </w:sdtPr>
            <w:sdtEndPr/>
            <w:sdtContent>
              <w:p w14:paraId="010F04C7" w14:textId="77777777" w:rsidR="00F20BC0" w:rsidRDefault="00F20BC0" w:rsidP="00F20BC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08EB8CF" w14:textId="6F045731" w:rsidR="00F20BC0" w:rsidRPr="00931CBD" w:rsidRDefault="00F20BC0"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18DAE042"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AEA5E01" w14:textId="77777777" w:rsidR="00A43421" w:rsidRPr="00931CBD" w:rsidRDefault="00A43421" w:rsidP="00A43421"/>
        </w:tc>
        <w:tc>
          <w:tcPr>
            <w:tcW w:w="3978" w:type="pct"/>
            <w:tcBorders>
              <w:top w:val="nil"/>
              <w:bottom w:val="nil"/>
            </w:tcBorders>
          </w:tcPr>
          <w:p w14:paraId="4C251C76" w14:textId="5D679FE8" w:rsidR="00A43421" w:rsidRPr="00931CBD" w:rsidRDefault="00A43421" w:rsidP="00A43421">
            <w:pPr>
              <w:pStyle w:val="Level1"/>
              <w:cnfStyle w:val="000000000000" w:firstRow="0" w:lastRow="0" w:firstColumn="0" w:lastColumn="0" w:oddVBand="0" w:evenVBand="0" w:oddHBand="0" w:evenHBand="0" w:firstRowFirstColumn="0" w:firstRowLastColumn="0" w:lastRowFirstColumn="0" w:lastRowLastColumn="0"/>
            </w:pPr>
            <w:r w:rsidRPr="00931CBD">
              <w:t>(2)</w:t>
            </w:r>
            <w:r w:rsidRPr="00931CBD">
              <w:tab/>
              <w:t>To meet the primary objective, ensured that the school:</w:t>
            </w:r>
          </w:p>
        </w:tc>
        <w:tc>
          <w:tcPr>
            <w:tcW w:w="805" w:type="pct"/>
            <w:tcBorders>
              <w:top w:val="nil"/>
              <w:bottom w:val="nil"/>
            </w:tcBorders>
          </w:tcPr>
          <w:p w14:paraId="46C1BB60" w14:textId="5FA48A4E" w:rsidR="00A43421" w:rsidRPr="00931CBD" w:rsidRDefault="00A43421"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5E7244B7"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E30840F" w14:textId="77777777" w:rsidR="00A43421" w:rsidRPr="00931CBD" w:rsidRDefault="00A43421" w:rsidP="00A43421"/>
        </w:tc>
        <w:tc>
          <w:tcPr>
            <w:tcW w:w="3978" w:type="pct"/>
            <w:tcBorders>
              <w:top w:val="nil"/>
              <w:bottom w:val="nil"/>
            </w:tcBorders>
          </w:tcPr>
          <w:p w14:paraId="7646DAA2" w14:textId="04F54F69" w:rsidR="00A43421" w:rsidRPr="00931CBD" w:rsidRDefault="00A43421" w:rsidP="00A43421">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is a physically and emotionally safe place for all students and staff; and</w:t>
            </w:r>
          </w:p>
        </w:tc>
        <w:tc>
          <w:tcPr>
            <w:tcW w:w="805" w:type="pct"/>
            <w:tcBorders>
              <w:top w:val="nil"/>
              <w:bottom w:val="nil"/>
            </w:tcBorders>
          </w:tcPr>
          <w:sdt>
            <w:sdtPr>
              <w:id w:val="1487211700"/>
              <w:placeholder>
                <w:docPart w:val="9948A75818B34D3C9FFD732A7545F728"/>
              </w:placeholder>
              <w:showingPlcHdr/>
              <w:comboBox>
                <w:listItem w:value="Select an option"/>
                <w:listItem w:displayText="Yes" w:value="Yes"/>
                <w:listItem w:displayText="No" w:value="No"/>
                <w:listItem w:displayText="Unsure" w:value="Unsure"/>
                <w:listItem w:displayText="N/A" w:value="N/A"/>
              </w:comboBox>
            </w:sdtPr>
            <w:sdtEndPr/>
            <w:sdtContent>
              <w:p w14:paraId="53878280" w14:textId="77777777" w:rsidR="00091EB9" w:rsidRDefault="00091EB9" w:rsidP="00091EB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73E78FB" w14:textId="13E03217" w:rsidR="00A43421" w:rsidRPr="00931CBD" w:rsidRDefault="00A43421"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2A7025F5"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F356140" w14:textId="77777777" w:rsidR="00A43421" w:rsidRPr="00931CBD" w:rsidRDefault="00A43421" w:rsidP="00A43421"/>
        </w:tc>
        <w:tc>
          <w:tcPr>
            <w:tcW w:w="3978" w:type="pct"/>
            <w:tcBorders>
              <w:top w:val="nil"/>
              <w:bottom w:val="nil"/>
            </w:tcBorders>
          </w:tcPr>
          <w:p w14:paraId="7DE0B295" w14:textId="1F34302D" w:rsidR="00A43421" w:rsidRPr="00931CBD" w:rsidRDefault="00A43421" w:rsidP="00A43421">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gives effect to relevant student rights set out in the Act, the Bill of Rights Act 1990, and the Human Rights Act 1993; and</w:t>
            </w:r>
          </w:p>
        </w:tc>
        <w:tc>
          <w:tcPr>
            <w:tcW w:w="805" w:type="pct"/>
            <w:tcBorders>
              <w:top w:val="nil"/>
              <w:bottom w:val="nil"/>
            </w:tcBorders>
          </w:tcPr>
          <w:sdt>
            <w:sdtPr>
              <w:id w:val="1863789906"/>
              <w:placeholder>
                <w:docPart w:val="A4F7EBFF9C3D4558A21F2DBC7FBB5E9F"/>
              </w:placeholder>
              <w:showingPlcHdr/>
              <w:comboBox>
                <w:listItem w:value="Select an option"/>
                <w:listItem w:displayText="Yes" w:value="Yes"/>
                <w:listItem w:displayText="No" w:value="No"/>
                <w:listItem w:displayText="Unsure" w:value="Unsure"/>
                <w:listItem w:displayText="N/A" w:value="N/A"/>
              </w:comboBox>
            </w:sdtPr>
            <w:sdtEndPr/>
            <w:sdtContent>
              <w:p w14:paraId="79921B76" w14:textId="77777777" w:rsidR="00091EB9" w:rsidRDefault="00091EB9" w:rsidP="00091EB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02FF245" w14:textId="5E245DE3" w:rsidR="00A43421" w:rsidRPr="00931CBD" w:rsidRDefault="00A43421"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5565F663"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0B08B88" w14:textId="77777777" w:rsidR="00A43421" w:rsidRPr="00931CBD" w:rsidRDefault="00A43421" w:rsidP="00A43421"/>
        </w:tc>
        <w:tc>
          <w:tcPr>
            <w:tcW w:w="3978" w:type="pct"/>
            <w:tcBorders>
              <w:top w:val="nil"/>
              <w:bottom w:val="nil"/>
            </w:tcBorders>
          </w:tcPr>
          <w:p w14:paraId="1FE5AE42" w14:textId="2358772B" w:rsidR="00A43421" w:rsidRPr="00931CBD" w:rsidRDefault="00D32F35" w:rsidP="00A43421">
            <w:pPr>
              <w:pStyle w:val="Level2"/>
              <w:cnfStyle w:val="000000000000" w:firstRow="0" w:lastRow="0" w:firstColumn="0" w:lastColumn="0" w:oddVBand="0" w:evenVBand="0" w:oddHBand="0" w:evenHBand="0" w:firstRowFirstColumn="0" w:firstRowLastColumn="0" w:lastRowFirstColumn="0" w:lastRowLastColumn="0"/>
            </w:pPr>
            <w:r>
              <w:t>(c)</w:t>
            </w:r>
            <w:r w:rsidR="00A43421" w:rsidRPr="00931CBD">
              <w:tab/>
              <w:t>takes all reasonable steps to eliminate racism, stigma, bullying, and any other forms of discrimination within the school; and</w:t>
            </w:r>
          </w:p>
        </w:tc>
        <w:tc>
          <w:tcPr>
            <w:tcW w:w="805" w:type="pct"/>
            <w:tcBorders>
              <w:top w:val="nil"/>
              <w:bottom w:val="nil"/>
            </w:tcBorders>
          </w:tcPr>
          <w:sdt>
            <w:sdtPr>
              <w:id w:val="1364244558"/>
              <w:placeholder>
                <w:docPart w:val="A24897A6834B4F6CB26D039261EE36EB"/>
              </w:placeholder>
              <w:showingPlcHdr/>
              <w:comboBox>
                <w:listItem w:value="Select an option"/>
                <w:listItem w:displayText="Yes" w:value="Yes"/>
                <w:listItem w:displayText="No" w:value="No"/>
                <w:listItem w:displayText="Unsure" w:value="Unsure"/>
                <w:listItem w:displayText="N/A" w:value="N/A"/>
              </w:comboBox>
            </w:sdtPr>
            <w:sdtEndPr/>
            <w:sdtContent>
              <w:p w14:paraId="7521CD2D" w14:textId="77777777" w:rsidR="00091EB9" w:rsidRDefault="00091EB9" w:rsidP="00091EB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95AE940" w14:textId="040D5AFD" w:rsidR="00A43421" w:rsidRPr="00931CBD" w:rsidRDefault="00A43421"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29B417A4"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3DE3CDF" w14:textId="77777777" w:rsidR="00A43421" w:rsidRPr="00931CBD" w:rsidRDefault="00A43421" w:rsidP="00A43421"/>
        </w:tc>
        <w:tc>
          <w:tcPr>
            <w:tcW w:w="3978" w:type="pct"/>
            <w:tcBorders>
              <w:top w:val="nil"/>
              <w:bottom w:val="nil"/>
            </w:tcBorders>
          </w:tcPr>
          <w:p w14:paraId="1FD200CF" w14:textId="4C019D2A" w:rsidR="00A43421" w:rsidRPr="00931CBD" w:rsidRDefault="00A43421" w:rsidP="00A43421">
            <w:pPr>
              <w:pStyle w:val="Level2"/>
              <w:cnfStyle w:val="000000000000" w:firstRow="0" w:lastRow="0" w:firstColumn="0" w:lastColumn="0" w:oddVBand="0" w:evenVBand="0" w:oddHBand="0" w:evenHBand="0" w:firstRowFirstColumn="0" w:firstRowLastColumn="0" w:lastRowFirstColumn="0" w:lastRowLastColumn="0"/>
            </w:pPr>
            <w:r w:rsidRPr="00931CBD">
              <w:t>(d)</w:t>
            </w:r>
            <w:r w:rsidRPr="00931CBD">
              <w:tab/>
              <w:t>is inclusive of and caters for students with differing needs; and</w:t>
            </w:r>
          </w:p>
        </w:tc>
        <w:tc>
          <w:tcPr>
            <w:tcW w:w="805" w:type="pct"/>
            <w:tcBorders>
              <w:top w:val="nil"/>
              <w:bottom w:val="nil"/>
            </w:tcBorders>
          </w:tcPr>
          <w:sdt>
            <w:sdtPr>
              <w:id w:val="655342291"/>
              <w:placeholder>
                <w:docPart w:val="F77AD8A3E5E34FDF824648B40898F16C"/>
              </w:placeholder>
              <w:showingPlcHdr/>
              <w:comboBox>
                <w:listItem w:value="Select an option"/>
                <w:listItem w:displayText="Yes" w:value="Yes"/>
                <w:listItem w:displayText="No" w:value="No"/>
                <w:listItem w:displayText="Unsure" w:value="Unsure"/>
                <w:listItem w:displayText="N/A" w:value="N/A"/>
              </w:comboBox>
            </w:sdtPr>
            <w:sdtEndPr/>
            <w:sdtContent>
              <w:p w14:paraId="428DE867" w14:textId="77777777" w:rsidR="00091EB9" w:rsidRDefault="00091EB9" w:rsidP="00091EB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675CC91" w14:textId="7F9A96DA" w:rsidR="00A43421" w:rsidRPr="00931CBD" w:rsidRDefault="00A43421"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62E26290"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76B0FAA" w14:textId="77777777" w:rsidR="00A43421" w:rsidRPr="00931CBD" w:rsidRDefault="00A43421" w:rsidP="00A43421"/>
        </w:tc>
        <w:tc>
          <w:tcPr>
            <w:tcW w:w="3978" w:type="pct"/>
            <w:tcBorders>
              <w:top w:val="nil"/>
              <w:bottom w:val="nil"/>
            </w:tcBorders>
          </w:tcPr>
          <w:p w14:paraId="6144DC19" w14:textId="602FCB64" w:rsidR="00A43421" w:rsidRPr="00931CBD" w:rsidRDefault="00D32F35" w:rsidP="00A43421">
            <w:pPr>
              <w:pStyle w:val="Level2"/>
              <w:cnfStyle w:val="000000000000" w:firstRow="0" w:lastRow="0" w:firstColumn="0" w:lastColumn="0" w:oddVBand="0" w:evenVBand="0" w:oddHBand="0" w:evenHBand="0" w:firstRowFirstColumn="0" w:firstRowLastColumn="0" w:lastRowFirstColumn="0" w:lastRowLastColumn="0"/>
            </w:pPr>
            <w:r>
              <w:t>(e)</w:t>
            </w:r>
            <w:r w:rsidR="00A43421" w:rsidRPr="00931CBD">
              <w:tab/>
              <w:t>gives effect to Te Tiriti o Waitangi including by:</w:t>
            </w:r>
          </w:p>
        </w:tc>
        <w:tc>
          <w:tcPr>
            <w:tcW w:w="805" w:type="pct"/>
            <w:tcBorders>
              <w:top w:val="nil"/>
              <w:bottom w:val="nil"/>
            </w:tcBorders>
          </w:tcPr>
          <w:p w14:paraId="29BCA84A" w14:textId="017A7521" w:rsidR="007D244D" w:rsidRPr="00931CBD" w:rsidRDefault="007D244D" w:rsidP="00A43421">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679F1A4E"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BE5EFCB" w14:textId="77777777" w:rsidR="00C15D68" w:rsidRPr="00931CBD" w:rsidRDefault="00C15D68" w:rsidP="00C15D68"/>
        </w:tc>
        <w:tc>
          <w:tcPr>
            <w:tcW w:w="3978" w:type="pct"/>
            <w:tcBorders>
              <w:top w:val="nil"/>
              <w:bottom w:val="nil"/>
            </w:tcBorders>
          </w:tcPr>
          <w:p w14:paraId="1F2D26F0" w14:textId="094CA428" w:rsidR="00C15D68" w:rsidRPr="00931CBD" w:rsidRDefault="00C15D68" w:rsidP="00C15D68">
            <w:pPr>
              <w:pStyle w:val="Level3"/>
              <w:cnfStyle w:val="000000000000" w:firstRow="0" w:lastRow="0" w:firstColumn="0" w:lastColumn="0" w:oddVBand="0" w:evenVBand="0" w:oddHBand="0" w:evenHBand="0" w:firstRowFirstColumn="0" w:firstRowLastColumn="0" w:lastRowFirstColumn="0" w:lastRowLastColumn="0"/>
            </w:pPr>
            <w:r w:rsidRPr="00931CBD">
              <w:t>(i)</w:t>
            </w:r>
            <w:r w:rsidRPr="00931CBD">
              <w:tab/>
              <w:t>working to ensure that its plans, policies, and local curriculum reflect local tikanga Māori, mātauranga Māori and te reo Māori; and</w:t>
            </w:r>
          </w:p>
        </w:tc>
        <w:tc>
          <w:tcPr>
            <w:tcW w:w="805" w:type="pct"/>
            <w:tcBorders>
              <w:top w:val="nil"/>
              <w:bottom w:val="nil"/>
            </w:tcBorders>
          </w:tcPr>
          <w:sdt>
            <w:sdtPr>
              <w:id w:val="1153484205"/>
              <w:placeholder>
                <w:docPart w:val="D5D83D6954374940BDF9DFE77F843B4C"/>
              </w:placeholder>
              <w:showingPlcHdr/>
              <w:comboBox>
                <w:listItem w:value="Select an option"/>
                <w:listItem w:displayText="Yes" w:value="Yes"/>
                <w:listItem w:displayText="No" w:value="No"/>
                <w:listItem w:displayText="Unsure" w:value="Unsure"/>
                <w:listItem w:displayText="N/A" w:value="N/A"/>
              </w:comboBox>
            </w:sdtPr>
            <w:sdtEndPr/>
            <w:sdtContent>
              <w:p w14:paraId="02B30FCB"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23B7B70" w14:textId="59E85629"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5B4BBE88"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71E5096" w14:textId="77777777" w:rsidR="00C15D68" w:rsidRPr="00931CBD" w:rsidRDefault="00C15D68" w:rsidP="00C15D68"/>
        </w:tc>
        <w:tc>
          <w:tcPr>
            <w:tcW w:w="3978" w:type="pct"/>
            <w:tcBorders>
              <w:top w:val="nil"/>
              <w:bottom w:val="nil"/>
            </w:tcBorders>
          </w:tcPr>
          <w:p w14:paraId="51064E9A" w14:textId="75790CEA" w:rsidR="00C15D68" w:rsidRPr="00931CBD" w:rsidRDefault="00C15D68" w:rsidP="00C15D68">
            <w:pPr>
              <w:pStyle w:val="Level3"/>
              <w:cnfStyle w:val="000000000000" w:firstRow="0" w:lastRow="0" w:firstColumn="0" w:lastColumn="0" w:oddVBand="0" w:evenVBand="0" w:oddHBand="0" w:evenHBand="0" w:firstRowFirstColumn="0" w:firstRowLastColumn="0" w:lastRowFirstColumn="0" w:lastRowLastColumn="0"/>
            </w:pPr>
            <w:r w:rsidRPr="00931CBD">
              <w:t>(ii)</w:t>
            </w:r>
            <w:r w:rsidRPr="00931CBD">
              <w:tab/>
              <w:t>taking all reasonable steps to make instruction available in tikanga Māori and te reo Māori; and</w:t>
            </w:r>
          </w:p>
        </w:tc>
        <w:tc>
          <w:tcPr>
            <w:tcW w:w="805" w:type="pct"/>
            <w:tcBorders>
              <w:top w:val="nil"/>
              <w:bottom w:val="nil"/>
            </w:tcBorders>
          </w:tcPr>
          <w:sdt>
            <w:sdtPr>
              <w:id w:val="-405999201"/>
              <w:placeholder>
                <w:docPart w:val="DA9D3ABAA5F442788CC1FA449D2A7774"/>
              </w:placeholder>
              <w:showingPlcHdr/>
              <w:comboBox>
                <w:listItem w:value="Select an option"/>
                <w:listItem w:displayText="Yes" w:value="Yes"/>
                <w:listItem w:displayText="No" w:value="No"/>
                <w:listItem w:displayText="Unsure" w:value="Unsure"/>
                <w:listItem w:displayText="N/A" w:value="N/A"/>
              </w:comboBox>
            </w:sdtPr>
            <w:sdtEndPr/>
            <w:sdtContent>
              <w:p w14:paraId="791C4C0D"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A02480D" w14:textId="1A666A3C"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6B404353"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14E4915" w14:textId="77777777" w:rsidR="00C15D68" w:rsidRPr="00931CBD" w:rsidRDefault="00C15D68" w:rsidP="00C15D68"/>
        </w:tc>
        <w:tc>
          <w:tcPr>
            <w:tcW w:w="3978" w:type="pct"/>
            <w:tcBorders>
              <w:top w:val="nil"/>
              <w:bottom w:val="nil"/>
            </w:tcBorders>
          </w:tcPr>
          <w:p w14:paraId="53567927" w14:textId="289EE8E8" w:rsidR="00C15D68" w:rsidRPr="00931CBD" w:rsidRDefault="00C15D68" w:rsidP="00C15D68">
            <w:pPr>
              <w:pStyle w:val="Level3"/>
              <w:cnfStyle w:val="000000000000" w:firstRow="0" w:lastRow="0" w:firstColumn="0" w:lastColumn="0" w:oddVBand="0" w:evenVBand="0" w:oddHBand="0" w:evenHBand="0" w:firstRowFirstColumn="0" w:firstRowLastColumn="0" w:lastRowFirstColumn="0" w:lastRowLastColumn="0"/>
            </w:pPr>
            <w:r w:rsidRPr="00931CBD">
              <w:t>(iii)</w:t>
            </w:r>
            <w:r w:rsidRPr="00931CBD">
              <w:tab/>
              <w:t>achieving equitable outcomes for Māori students.</w:t>
            </w:r>
          </w:p>
        </w:tc>
        <w:tc>
          <w:tcPr>
            <w:tcW w:w="805" w:type="pct"/>
            <w:tcBorders>
              <w:top w:val="nil"/>
              <w:bottom w:val="nil"/>
            </w:tcBorders>
          </w:tcPr>
          <w:sdt>
            <w:sdtPr>
              <w:id w:val="-1711957188"/>
              <w:placeholder>
                <w:docPart w:val="FE9B33231246485D89C04D5E232EDD9C"/>
              </w:placeholder>
              <w:showingPlcHdr/>
              <w:comboBox>
                <w:listItem w:value="Select an option"/>
                <w:listItem w:displayText="Yes" w:value="Yes"/>
                <w:listItem w:displayText="No" w:value="No"/>
                <w:listItem w:displayText="Unsure" w:value="Unsure"/>
                <w:listItem w:displayText="N/A" w:value="N/A"/>
              </w:comboBox>
            </w:sdtPr>
            <w:sdtEndPr/>
            <w:sdtContent>
              <w:p w14:paraId="4F32B2A1"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772B4CB" w14:textId="75F8108C"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7C73D53D"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14AED5C" w14:textId="77777777" w:rsidR="00C15D68" w:rsidRPr="00931CBD" w:rsidRDefault="00C15D68" w:rsidP="00C15D68"/>
        </w:tc>
        <w:tc>
          <w:tcPr>
            <w:tcW w:w="3978" w:type="pct"/>
            <w:tcBorders>
              <w:top w:val="nil"/>
              <w:bottom w:val="nil"/>
            </w:tcBorders>
          </w:tcPr>
          <w:p w14:paraId="606BB593" w14:textId="7215CFC6" w:rsidR="00C15D68" w:rsidRPr="00931CBD" w:rsidRDefault="00C15D68" w:rsidP="00C15D68">
            <w:pPr>
              <w:pStyle w:val="Level1"/>
              <w:cnfStyle w:val="000000000000" w:firstRow="0" w:lastRow="0" w:firstColumn="0" w:lastColumn="0" w:oddVBand="0" w:evenVBand="0" w:oddHBand="0" w:evenHBand="0" w:firstRowFirstColumn="0" w:firstRowLastColumn="0" w:lastRowFirstColumn="0" w:lastRowLastColumn="0"/>
            </w:pPr>
            <w:r w:rsidRPr="00931CBD">
              <w:t xml:space="preserve">(3) To meet the primary objectives, the Board: </w:t>
            </w:r>
          </w:p>
          <w:p w14:paraId="7E2853B9" w14:textId="56299B1F" w:rsidR="00C15D68" w:rsidRPr="00931CBD" w:rsidRDefault="00C15D68" w:rsidP="00C15D68">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has particular regard to the NELP under section 5 of the Act; and</w:t>
            </w:r>
          </w:p>
          <w:p w14:paraId="6280D583" w14:textId="10A6690F" w:rsidR="00C15D68" w:rsidRPr="00931CBD" w:rsidRDefault="009D3BC6" w:rsidP="00C15D68">
            <w:pPr>
              <w:pStyle w:val="ListArrow"/>
              <w:cnfStyle w:val="000000000000" w:firstRow="0" w:lastRow="0" w:firstColumn="0" w:lastColumn="0" w:oddVBand="0" w:evenVBand="0" w:oddHBand="0" w:evenHBand="0" w:firstRowFirstColumn="0" w:firstRowLastColumn="0" w:lastRowFirstColumn="0" w:lastRowLastColumn="0"/>
              <w:rPr>
                <w:color w:val="auto"/>
              </w:rPr>
            </w:pPr>
            <w:hyperlink r:id="rId53" w:anchor="LMS261289">
              <w:r w:rsidR="00C15D68" w:rsidRPr="0026700A">
                <w:rPr>
                  <w:rStyle w:val="Hyperlink"/>
                </w:rPr>
                <w:t>Section 5 of the Act: Minister may issue national education and learning priorities</w:t>
              </w:r>
            </w:hyperlink>
          </w:p>
        </w:tc>
        <w:tc>
          <w:tcPr>
            <w:tcW w:w="805" w:type="pct"/>
            <w:tcBorders>
              <w:top w:val="nil"/>
              <w:bottom w:val="nil"/>
            </w:tcBorders>
          </w:tcPr>
          <w:sdt>
            <w:sdtPr>
              <w:id w:val="1758870459"/>
              <w:placeholder>
                <w:docPart w:val="3C1276D4B7384D74B1F0B0DB50C25CCF"/>
              </w:placeholder>
              <w:showingPlcHdr/>
              <w:comboBox>
                <w:listItem w:value="Select an option"/>
                <w:listItem w:displayText="Yes" w:value="Yes"/>
                <w:listItem w:displayText="No" w:value="No"/>
                <w:listItem w:displayText="Unsure" w:value="Unsure"/>
                <w:listItem w:displayText="N/A" w:value="N/A"/>
              </w:comboBox>
            </w:sdtPr>
            <w:sdtEndPr/>
            <w:sdtContent>
              <w:p w14:paraId="121B6537"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FF8B3FE"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p>
          <w:p w14:paraId="038BDC6F" w14:textId="3687680D" w:rsidR="00CE7A40" w:rsidRPr="00931CBD" w:rsidRDefault="00CE7A40"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794AE6FD"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05B2DA7" w14:textId="77777777" w:rsidR="00C15D68" w:rsidRPr="00931CBD" w:rsidRDefault="00C15D68" w:rsidP="00C15D68"/>
        </w:tc>
        <w:tc>
          <w:tcPr>
            <w:tcW w:w="3978" w:type="pct"/>
            <w:tcBorders>
              <w:top w:val="nil"/>
              <w:bottom w:val="nil"/>
            </w:tcBorders>
          </w:tcPr>
          <w:p w14:paraId="260C2442" w14:textId="0C5F8D1F" w:rsidR="00C15D68" w:rsidRPr="00931CBD" w:rsidRDefault="00C15D68" w:rsidP="00F063D2">
            <w:pPr>
              <w:pStyle w:val="Level2"/>
              <w:ind w:hanging="408"/>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gives effect to its obligations in relation to: </w:t>
            </w:r>
          </w:p>
          <w:p w14:paraId="39F3306D" w14:textId="77777777" w:rsidR="00C15D68" w:rsidRDefault="00C15D68" w:rsidP="00F063D2">
            <w:pPr>
              <w:pStyle w:val="Level3"/>
              <w:ind w:hanging="408"/>
              <w:cnfStyle w:val="000000000000" w:firstRow="0" w:lastRow="0" w:firstColumn="0" w:lastColumn="0" w:oddVBand="0" w:evenVBand="0" w:oddHBand="0" w:evenHBand="0" w:firstRowFirstColumn="0" w:firstRowLastColumn="0" w:lastRowFirstColumn="0" w:lastRowLastColumn="0"/>
            </w:pPr>
            <w:r w:rsidRPr="00931CBD">
              <w:t>(i)</w:t>
            </w:r>
            <w:r w:rsidRPr="00931CBD">
              <w:tab/>
              <w:t>any foundation curriculum statements, national curriculum statements, and national performance measures; and</w:t>
            </w:r>
          </w:p>
          <w:p w14:paraId="64F31A69" w14:textId="7893921B" w:rsidR="000C357E" w:rsidRPr="00931CBD" w:rsidRDefault="000C357E" w:rsidP="00F063D2">
            <w:pPr>
              <w:pStyle w:val="Level3"/>
              <w:ind w:hanging="408"/>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nil"/>
            </w:tcBorders>
          </w:tcPr>
          <w:sdt>
            <w:sdtPr>
              <w:id w:val="1752929488"/>
              <w:placeholder>
                <w:docPart w:val="989215D4EA29468C939288EA622E9694"/>
              </w:placeholder>
              <w:showingPlcHdr/>
              <w:comboBox>
                <w:listItem w:value="Select an option"/>
                <w:listItem w:displayText="Yes" w:value="Yes"/>
                <w:listItem w:displayText="No" w:value="No"/>
                <w:listItem w:displayText="Unsure" w:value="Unsure"/>
                <w:listItem w:displayText="N/A" w:value="N/A"/>
              </w:comboBox>
            </w:sdtPr>
            <w:sdtEndPr/>
            <w:sdtContent>
              <w:p w14:paraId="1A2D1F88"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D491791" w14:textId="56088359"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573175C1"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7018CAB" w14:textId="77777777" w:rsidR="00C15D68" w:rsidRPr="00931CBD" w:rsidRDefault="00C15D68" w:rsidP="00C15D68"/>
        </w:tc>
        <w:tc>
          <w:tcPr>
            <w:tcW w:w="3978" w:type="pct"/>
            <w:tcBorders>
              <w:top w:val="nil"/>
              <w:bottom w:val="nil"/>
            </w:tcBorders>
          </w:tcPr>
          <w:p w14:paraId="217E549D" w14:textId="0291DB27" w:rsidR="00C15D68" w:rsidRPr="00931CBD" w:rsidRDefault="00C15D68" w:rsidP="00C15D68">
            <w:pPr>
              <w:pStyle w:val="Level3"/>
              <w:cnfStyle w:val="000000000000" w:firstRow="0" w:lastRow="0" w:firstColumn="0" w:lastColumn="0" w:oddVBand="0" w:evenVBand="0" w:oddHBand="0" w:evenHBand="0" w:firstRowFirstColumn="0" w:firstRowLastColumn="0" w:lastRowFirstColumn="0" w:lastRowLastColumn="0"/>
            </w:pPr>
            <w:r w:rsidRPr="00931CBD">
              <w:t>(ii)</w:t>
            </w:r>
            <w:r w:rsidRPr="00931CBD">
              <w:tab/>
              <w:t>teaching and learning programmes; and</w:t>
            </w:r>
          </w:p>
        </w:tc>
        <w:tc>
          <w:tcPr>
            <w:tcW w:w="805" w:type="pct"/>
            <w:tcBorders>
              <w:top w:val="nil"/>
              <w:bottom w:val="nil"/>
            </w:tcBorders>
          </w:tcPr>
          <w:sdt>
            <w:sdtPr>
              <w:id w:val="1040776115"/>
              <w:placeholder>
                <w:docPart w:val="7E8BDA67E0324B4AA20789CC3C689DDC"/>
              </w:placeholder>
              <w:showingPlcHdr/>
              <w:comboBox>
                <w:listItem w:value="Select an option"/>
                <w:listItem w:displayText="Yes" w:value="Yes"/>
                <w:listItem w:displayText="No" w:value="No"/>
                <w:listItem w:displayText="Unsure" w:value="Unsure"/>
                <w:listItem w:displayText="N/A" w:value="N/A"/>
              </w:comboBox>
            </w:sdtPr>
            <w:sdtEndPr/>
            <w:sdtContent>
              <w:p w14:paraId="33F6CCF7"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680D25F" w14:textId="0108464B"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49336C72"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F950142" w14:textId="77777777" w:rsidR="00C15D68" w:rsidRPr="00931CBD" w:rsidRDefault="00C15D68" w:rsidP="00C15D68"/>
        </w:tc>
        <w:tc>
          <w:tcPr>
            <w:tcW w:w="3978" w:type="pct"/>
            <w:tcBorders>
              <w:top w:val="nil"/>
              <w:bottom w:val="nil"/>
            </w:tcBorders>
          </w:tcPr>
          <w:p w14:paraId="625E042F" w14:textId="4BD1856E" w:rsidR="00C15D68" w:rsidRPr="00931CBD" w:rsidRDefault="00C15D68" w:rsidP="00C15D68">
            <w:pPr>
              <w:pStyle w:val="Level3"/>
              <w:cnfStyle w:val="000000000000" w:firstRow="0" w:lastRow="0" w:firstColumn="0" w:lastColumn="0" w:oddVBand="0" w:evenVBand="0" w:oddHBand="0" w:evenHBand="0" w:firstRowFirstColumn="0" w:firstRowLastColumn="0" w:lastRowFirstColumn="0" w:lastRowLastColumn="0"/>
            </w:pPr>
            <w:r w:rsidRPr="00931CBD">
              <w:t>(iii)</w:t>
            </w:r>
            <w:r w:rsidRPr="00931CBD">
              <w:tab/>
              <w:t>monitoring and reporting students’ progress; and</w:t>
            </w:r>
          </w:p>
        </w:tc>
        <w:tc>
          <w:tcPr>
            <w:tcW w:w="805" w:type="pct"/>
            <w:tcBorders>
              <w:top w:val="nil"/>
              <w:bottom w:val="nil"/>
            </w:tcBorders>
          </w:tcPr>
          <w:sdt>
            <w:sdtPr>
              <w:id w:val="795035494"/>
              <w:placeholder>
                <w:docPart w:val="857DF0632C624DBDACE9798BF9E6F250"/>
              </w:placeholder>
              <w:showingPlcHdr/>
              <w:comboBox>
                <w:listItem w:value="Select an option"/>
                <w:listItem w:displayText="Yes" w:value="Yes"/>
                <w:listItem w:displayText="No" w:value="No"/>
                <w:listItem w:displayText="Unsure" w:value="Unsure"/>
                <w:listItem w:displayText="N/A" w:value="N/A"/>
              </w:comboBox>
            </w:sdtPr>
            <w:sdtEndPr/>
            <w:sdtContent>
              <w:p w14:paraId="4F4ECC99"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BD37CA7" w14:textId="11A02AD8"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3E0D6459"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430C1B0" w14:textId="77777777" w:rsidR="00C15D68" w:rsidRPr="00931CBD" w:rsidRDefault="00C15D68" w:rsidP="00C15D68"/>
        </w:tc>
        <w:tc>
          <w:tcPr>
            <w:tcW w:w="3978" w:type="pct"/>
            <w:tcBorders>
              <w:top w:val="nil"/>
              <w:bottom w:val="nil"/>
            </w:tcBorders>
          </w:tcPr>
          <w:p w14:paraId="0D838443" w14:textId="76B2E7EE" w:rsidR="00C15D68" w:rsidRPr="00931CBD" w:rsidRDefault="00595A9A" w:rsidP="00F063D2">
            <w:pPr>
              <w:pStyle w:val="Level2"/>
              <w:ind w:hanging="408"/>
              <w:cnfStyle w:val="000000000000" w:firstRow="0" w:lastRow="0" w:firstColumn="0" w:lastColumn="0" w:oddVBand="0" w:evenVBand="0" w:oddHBand="0" w:evenHBand="0" w:firstRowFirstColumn="0" w:firstRowLastColumn="0" w:lastRowFirstColumn="0" w:lastRowLastColumn="0"/>
            </w:pPr>
            <w:r>
              <w:t>(c)</w:t>
            </w:r>
            <w:r w:rsidR="00C15D68" w:rsidRPr="00931CBD">
              <w:tab/>
              <w:t>performs its functions and exercises its powers in a way that is financially responsible; and</w:t>
            </w:r>
          </w:p>
        </w:tc>
        <w:tc>
          <w:tcPr>
            <w:tcW w:w="805" w:type="pct"/>
            <w:tcBorders>
              <w:top w:val="nil"/>
              <w:bottom w:val="nil"/>
            </w:tcBorders>
          </w:tcPr>
          <w:sdt>
            <w:sdtPr>
              <w:id w:val="823094622"/>
              <w:placeholder>
                <w:docPart w:val="A578BFEC9E0D417A84F7838DA8E54E83"/>
              </w:placeholder>
              <w:showingPlcHdr/>
              <w:comboBox>
                <w:listItem w:value="Select an option"/>
                <w:listItem w:displayText="Yes" w:value="Yes"/>
                <w:listItem w:displayText="No" w:value="No"/>
                <w:listItem w:displayText="Unsure" w:value="Unsure"/>
                <w:listItem w:displayText="N/A" w:value="N/A"/>
              </w:comboBox>
            </w:sdtPr>
            <w:sdtEndPr/>
            <w:sdtContent>
              <w:p w14:paraId="0822FA0A"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975B39E" w14:textId="4DBA9FCD"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2F61BCD4"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793220DC" w14:textId="77777777" w:rsidR="00C15D68" w:rsidRPr="00931CBD" w:rsidRDefault="00C15D68" w:rsidP="00C15D68"/>
        </w:tc>
        <w:tc>
          <w:tcPr>
            <w:tcW w:w="3978" w:type="pct"/>
            <w:tcBorders>
              <w:top w:val="nil"/>
              <w:bottom w:val="single" w:sz="12" w:space="0" w:color="A6A6A6" w:themeColor="background1" w:themeShade="A6"/>
            </w:tcBorders>
          </w:tcPr>
          <w:p w14:paraId="75BE0117" w14:textId="77777777" w:rsidR="00885BF7" w:rsidRDefault="00C15D68" w:rsidP="00F063D2">
            <w:pPr>
              <w:pStyle w:val="Level2"/>
              <w:numPr>
                <w:ilvl w:val="0"/>
                <w:numId w:val="12"/>
              </w:numPr>
              <w:ind w:hanging="88"/>
              <w:cnfStyle w:val="000000000000" w:firstRow="0" w:lastRow="0" w:firstColumn="0" w:lastColumn="0" w:oddVBand="0" w:evenVBand="0" w:oddHBand="0" w:evenHBand="0" w:firstRowFirstColumn="0" w:firstRowLastColumn="0" w:lastRowFirstColumn="0" w:lastRowLastColumn="0"/>
            </w:pPr>
            <w:r w:rsidRPr="00931CBD">
              <w:t>complies with all of its other obligations under this or any other Act.</w:t>
            </w:r>
          </w:p>
          <w:p w14:paraId="13238000" w14:textId="3B788C85" w:rsidR="00AC797F" w:rsidRPr="00931CBD" w:rsidRDefault="00AC797F" w:rsidP="00AC797F">
            <w:pPr>
              <w:pStyle w:val="Level2"/>
              <w:ind w:left="0" w:firstLine="0"/>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single" w:sz="12" w:space="0" w:color="A6A6A6" w:themeColor="background1" w:themeShade="A6"/>
            </w:tcBorders>
          </w:tcPr>
          <w:sdt>
            <w:sdtPr>
              <w:id w:val="-241113996"/>
              <w:placeholder>
                <w:docPart w:val="BB18A0362E534DC0A675BC56CFD7D604"/>
              </w:placeholder>
              <w:showingPlcHdr/>
              <w:comboBox>
                <w:listItem w:value="Select an option"/>
                <w:listItem w:displayText="Yes" w:value="Yes"/>
                <w:listItem w:displayText="No" w:value="No"/>
                <w:listItem w:displayText="Unsure" w:value="Unsure"/>
                <w:listItem w:displayText="N/A" w:value="N/A"/>
              </w:comboBox>
            </w:sdtPr>
            <w:sdtEndPr/>
            <w:sdtContent>
              <w:p w14:paraId="53F23F04" w14:textId="41C79384" w:rsidR="00C15D68" w:rsidRPr="00931CBD" w:rsidRDefault="00C15D68" w:rsidP="00AC797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9438E0" w:rsidRPr="009438E0" w14:paraId="366DF8F2" w14:textId="77777777" w:rsidTr="00B26EA6">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shd w:val="clear" w:color="auto" w:fill="BFBFBF" w:themeFill="background1" w:themeFillShade="BF"/>
          </w:tcPr>
          <w:p w14:paraId="2451E9ED" w14:textId="77777777" w:rsidR="009438E0" w:rsidRPr="009438E0" w:rsidRDefault="009438E0" w:rsidP="009438E0">
            <w:pPr>
              <w:rPr>
                <w:b/>
                <w:bCs/>
              </w:rPr>
            </w:pPr>
          </w:p>
        </w:tc>
        <w:tc>
          <w:tcPr>
            <w:tcW w:w="3978" w:type="pct"/>
            <w:tcBorders>
              <w:top w:val="nil"/>
              <w:bottom w:val="single" w:sz="12" w:space="0" w:color="A6A6A6" w:themeColor="background1" w:themeShade="A6"/>
            </w:tcBorders>
            <w:shd w:val="clear" w:color="auto" w:fill="BFBFBF" w:themeFill="background1" w:themeFillShade="BF"/>
          </w:tcPr>
          <w:p w14:paraId="7587E3C3" w14:textId="3ABEFEC9" w:rsidR="009438E0" w:rsidRPr="009438E0" w:rsidRDefault="009438E0" w:rsidP="009438E0">
            <w:pPr>
              <w:cnfStyle w:val="000000000000" w:firstRow="0" w:lastRow="0" w:firstColumn="0" w:lastColumn="0" w:oddVBand="0" w:evenVBand="0" w:oddHBand="0" w:evenHBand="0" w:firstRowFirstColumn="0" w:firstRowLastColumn="0" w:lastRowFirstColumn="0" w:lastRowLastColumn="0"/>
              <w:rPr>
                <w:b/>
                <w:bCs/>
              </w:rPr>
            </w:pPr>
            <w:r w:rsidRPr="009438E0">
              <w:rPr>
                <w:b/>
                <w:bCs/>
              </w:rPr>
              <w:t>For questions 2 to 17, the Board is meeting its curriculum requirements as follows:</w:t>
            </w:r>
          </w:p>
        </w:tc>
        <w:tc>
          <w:tcPr>
            <w:tcW w:w="805" w:type="pct"/>
            <w:tcBorders>
              <w:top w:val="nil"/>
              <w:bottom w:val="single" w:sz="12" w:space="0" w:color="A6A6A6" w:themeColor="background1" w:themeShade="A6"/>
            </w:tcBorders>
            <w:shd w:val="clear" w:color="auto" w:fill="BFBFBF" w:themeFill="background1" w:themeFillShade="BF"/>
          </w:tcPr>
          <w:p w14:paraId="7939B8A8" w14:textId="77777777" w:rsidR="009438E0" w:rsidRPr="009438E0" w:rsidRDefault="009438E0" w:rsidP="009438E0">
            <w:pPr>
              <w:cnfStyle w:val="000000000000" w:firstRow="0" w:lastRow="0" w:firstColumn="0" w:lastColumn="0" w:oddVBand="0" w:evenVBand="0" w:oddHBand="0" w:evenHBand="0" w:firstRowFirstColumn="0" w:firstRowLastColumn="0" w:lastRowFirstColumn="0" w:lastRowLastColumn="0"/>
              <w:rPr>
                <w:b/>
                <w:bCs/>
              </w:rPr>
            </w:pPr>
          </w:p>
        </w:tc>
      </w:tr>
      <w:tr w:rsidR="00995774" w:rsidRPr="009438E0" w14:paraId="5D8F4903" w14:textId="77777777" w:rsidTr="00D766B2">
        <w:trPr>
          <w:trHeight w:val="20"/>
        </w:trPr>
        <w:tc>
          <w:tcPr>
            <w:cnfStyle w:val="001000000000" w:firstRow="0" w:lastRow="0" w:firstColumn="1" w:lastColumn="0" w:oddVBand="0" w:evenVBand="0" w:oddHBand="0" w:evenHBand="0" w:firstRowFirstColumn="0" w:firstRowLastColumn="0" w:lastRowFirstColumn="0" w:lastRowLastColumn="0"/>
            <w:tcW w:w="217" w:type="pct"/>
            <w:vMerge w:val="restart"/>
            <w:tcBorders>
              <w:top w:val="nil"/>
            </w:tcBorders>
          </w:tcPr>
          <w:p w14:paraId="25195432" w14:textId="58619F47" w:rsidR="00995774" w:rsidRPr="00CE7A40" w:rsidRDefault="00995774" w:rsidP="00A40AAC">
            <w:r w:rsidRPr="00CE7A40">
              <w:t>2</w:t>
            </w:r>
          </w:p>
        </w:tc>
        <w:tc>
          <w:tcPr>
            <w:tcW w:w="3978" w:type="pct"/>
            <w:vMerge w:val="restart"/>
            <w:tcBorders>
              <w:top w:val="single" w:sz="12" w:space="0" w:color="A6A6A6" w:themeColor="background1" w:themeShade="A6"/>
            </w:tcBorders>
          </w:tcPr>
          <w:p w14:paraId="037B1DB3" w14:textId="739626F9" w:rsidR="00995774" w:rsidRDefault="00995774" w:rsidP="00A40AAC">
            <w:pPr>
              <w:cnfStyle w:val="000000000000" w:firstRow="0" w:lastRow="0" w:firstColumn="0" w:lastColumn="0" w:oddVBand="0" w:evenVBand="0" w:oddHBand="0" w:evenHBand="0" w:firstRowFirstColumn="0" w:firstRowLastColumn="0" w:lastRowFirstColumn="0" w:lastRowLastColumn="0"/>
            </w:pPr>
            <w:r w:rsidRPr="00931CBD">
              <w:t>Ensured the school’s principal and staff have developed and implemented teaching and learning programmes that:</w:t>
            </w:r>
          </w:p>
          <w:p w14:paraId="0B7180B4" w14:textId="77777777" w:rsidR="00A9628D" w:rsidRDefault="00A9628D" w:rsidP="00A40AAC">
            <w:pPr>
              <w:cnfStyle w:val="000000000000" w:firstRow="0" w:lastRow="0" w:firstColumn="0" w:lastColumn="0" w:oddVBand="0" w:evenVBand="0" w:oddHBand="0" w:evenHBand="0" w:firstRowFirstColumn="0" w:firstRowLastColumn="0" w:lastRowFirstColumn="0" w:lastRowLastColumn="0"/>
            </w:pPr>
          </w:p>
          <w:p w14:paraId="244C1B67" w14:textId="26F6AA11" w:rsidR="00995774" w:rsidRPr="0045449B" w:rsidRDefault="00995774" w:rsidP="00F063D2">
            <w:pPr>
              <w:pStyle w:val="Level1"/>
              <w:numPr>
                <w:ilvl w:val="0"/>
                <w:numId w:val="20"/>
              </w:numPr>
              <w:ind w:hanging="720"/>
              <w:cnfStyle w:val="000000000000" w:firstRow="0" w:lastRow="0" w:firstColumn="0" w:lastColumn="0" w:oddVBand="0" w:evenVBand="0" w:oddHBand="0" w:evenHBand="0" w:firstRowFirstColumn="0" w:firstRowLastColumn="0" w:lastRowFirstColumn="0" w:lastRowLastColumn="0"/>
            </w:pPr>
            <w:r w:rsidRPr="0045449B">
              <w:t>give effect to any foundation curriculum policy statements and national curriculum statements made under section 90 of the Act; and</w:t>
            </w:r>
          </w:p>
          <w:p w14:paraId="16C40AEC" w14:textId="77777777" w:rsidR="00995774" w:rsidRPr="00931CBD" w:rsidRDefault="009D3BC6" w:rsidP="003B187E">
            <w:pPr>
              <w:cnfStyle w:val="000000000000" w:firstRow="0" w:lastRow="0" w:firstColumn="0" w:lastColumn="0" w:oddVBand="0" w:evenVBand="0" w:oddHBand="0" w:evenHBand="0" w:firstRowFirstColumn="0" w:firstRowLastColumn="0" w:lastRowFirstColumn="0" w:lastRowLastColumn="0"/>
            </w:pPr>
            <w:hyperlink r:id="rId54" w:anchor="LMS171470">
              <w:r w:rsidR="00995774" w:rsidRPr="0026700A">
                <w:rPr>
                  <w:rStyle w:val="Hyperlink"/>
                </w:rPr>
                <w:t>Section 90 of the Act: Curriculum statements and national performance measures</w:t>
              </w:r>
            </w:hyperlink>
          </w:p>
          <w:p w14:paraId="79E3C4AA" w14:textId="77777777" w:rsidR="00995774" w:rsidRPr="00931CBD" w:rsidRDefault="00995774" w:rsidP="003B187E">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give the school’s students access to a nationally and internationally recognised qualifications system.</w:t>
            </w:r>
          </w:p>
          <w:p w14:paraId="31FCB228" w14:textId="77777777" w:rsidR="00995774" w:rsidRDefault="009D3BC6" w:rsidP="003B187E">
            <w:pPr>
              <w:cnfStyle w:val="000000000000" w:firstRow="0" w:lastRow="0" w:firstColumn="0" w:lastColumn="0" w:oddVBand="0" w:evenVBand="0" w:oddHBand="0" w:evenHBand="0" w:firstRowFirstColumn="0" w:firstRowLastColumn="0" w:lastRowFirstColumn="0" w:lastRowLastColumn="0"/>
              <w:rPr>
                <w:rStyle w:val="Hyperlink"/>
              </w:rPr>
            </w:pPr>
            <w:hyperlink r:id="rId55">
              <w:r w:rsidR="00995774" w:rsidRPr="0026700A">
                <w:rPr>
                  <w:rStyle w:val="Hyperlink"/>
                </w:rPr>
                <w:t>Section 164 of the Act: Teaching and learning programmes</w:t>
              </w:r>
            </w:hyperlink>
          </w:p>
          <w:p w14:paraId="57BFD389" w14:textId="70C7A3B1" w:rsidR="00995774" w:rsidRPr="009438E0" w:rsidRDefault="00995774" w:rsidP="003B187E">
            <w:pPr>
              <w:cnfStyle w:val="000000000000" w:firstRow="0" w:lastRow="0" w:firstColumn="0" w:lastColumn="0" w:oddVBand="0" w:evenVBand="0" w:oddHBand="0" w:evenHBand="0" w:firstRowFirstColumn="0" w:firstRowLastColumn="0" w:lastRowFirstColumn="0" w:lastRowLastColumn="0"/>
              <w:rPr>
                <w:b/>
                <w:bCs/>
              </w:rPr>
            </w:pPr>
          </w:p>
        </w:tc>
        <w:tc>
          <w:tcPr>
            <w:tcW w:w="805" w:type="pct"/>
            <w:tcBorders>
              <w:top w:val="nil"/>
              <w:bottom w:val="single" w:sz="12" w:space="0" w:color="FFFFFF" w:themeColor="background1"/>
            </w:tcBorders>
            <w:shd w:val="clear" w:color="auto" w:fill="auto"/>
          </w:tcPr>
          <w:p w14:paraId="6546D1E9" w14:textId="77777777" w:rsidR="00995774" w:rsidRDefault="00995774" w:rsidP="00A40AAC">
            <w:pPr>
              <w:cnfStyle w:val="000000000000" w:firstRow="0" w:lastRow="0" w:firstColumn="0" w:lastColumn="0" w:oddVBand="0" w:evenVBand="0" w:oddHBand="0" w:evenHBand="0" w:firstRowFirstColumn="0" w:firstRowLastColumn="0" w:lastRowFirstColumn="0" w:lastRowLastColumn="0"/>
              <w:rPr>
                <w:b/>
                <w:bCs/>
              </w:rPr>
            </w:pPr>
          </w:p>
          <w:p w14:paraId="21D4684F" w14:textId="77777777" w:rsidR="00995774" w:rsidRDefault="00995774" w:rsidP="00A40AAC">
            <w:pPr>
              <w:cnfStyle w:val="000000000000" w:firstRow="0" w:lastRow="0" w:firstColumn="0" w:lastColumn="0" w:oddVBand="0" w:evenVBand="0" w:oddHBand="0" w:evenHBand="0" w:firstRowFirstColumn="0" w:firstRowLastColumn="0" w:lastRowFirstColumn="0" w:lastRowLastColumn="0"/>
              <w:rPr>
                <w:b/>
                <w:bCs/>
              </w:rPr>
            </w:pPr>
          </w:p>
          <w:p w14:paraId="752312A5" w14:textId="3EBCF5CA" w:rsidR="00A9628D" w:rsidRPr="00987BF1" w:rsidRDefault="00A9628D" w:rsidP="00A40AAC">
            <w:pPr>
              <w:cnfStyle w:val="000000000000" w:firstRow="0" w:lastRow="0" w:firstColumn="0" w:lastColumn="0" w:oddVBand="0" w:evenVBand="0" w:oddHBand="0" w:evenHBand="0" w:firstRowFirstColumn="0" w:firstRowLastColumn="0" w:lastRowFirstColumn="0" w:lastRowLastColumn="0"/>
              <w:rPr>
                <w:b/>
                <w:bCs/>
                <w:sz w:val="16"/>
                <w:szCs w:val="16"/>
              </w:rPr>
            </w:pPr>
          </w:p>
        </w:tc>
      </w:tr>
      <w:tr w:rsidR="00995774" w:rsidRPr="009438E0" w14:paraId="39DB55E6" w14:textId="77777777" w:rsidTr="00D766B2">
        <w:trPr>
          <w:trHeight w:val="20"/>
        </w:trPr>
        <w:tc>
          <w:tcPr>
            <w:cnfStyle w:val="001000000000" w:firstRow="0" w:lastRow="0" w:firstColumn="1" w:lastColumn="0" w:oddVBand="0" w:evenVBand="0" w:oddHBand="0" w:evenHBand="0" w:firstRowFirstColumn="0" w:firstRowLastColumn="0" w:lastRowFirstColumn="0" w:lastRowLastColumn="0"/>
            <w:tcW w:w="217" w:type="pct"/>
            <w:vMerge/>
          </w:tcPr>
          <w:p w14:paraId="79035717" w14:textId="77777777" w:rsidR="00995774" w:rsidRPr="00CE7A40" w:rsidRDefault="00995774" w:rsidP="003B187E"/>
        </w:tc>
        <w:tc>
          <w:tcPr>
            <w:tcW w:w="3978" w:type="pct"/>
            <w:vMerge/>
          </w:tcPr>
          <w:p w14:paraId="10310CF6" w14:textId="5F1D6195" w:rsidR="00995774" w:rsidRPr="00931CBD" w:rsidRDefault="00995774" w:rsidP="003B187E">
            <w:pPr>
              <w:cnfStyle w:val="000000000000" w:firstRow="0" w:lastRow="0" w:firstColumn="0" w:lastColumn="0" w:oddVBand="0" w:evenVBand="0" w:oddHBand="0" w:evenHBand="0" w:firstRowFirstColumn="0" w:firstRowLastColumn="0" w:lastRowFirstColumn="0" w:lastRowLastColumn="0"/>
            </w:pPr>
          </w:p>
        </w:tc>
        <w:tc>
          <w:tcPr>
            <w:tcW w:w="805" w:type="pct"/>
            <w:tcBorders>
              <w:top w:val="single" w:sz="12" w:space="0" w:color="FFFFFF" w:themeColor="background1"/>
              <w:bottom w:val="single" w:sz="12" w:space="0" w:color="FFFFFF" w:themeColor="background1"/>
              <w:right w:val="single" w:sz="12" w:space="0" w:color="A6A6A6" w:themeColor="background1" w:themeShade="A6"/>
            </w:tcBorders>
            <w:shd w:val="clear" w:color="auto" w:fill="auto"/>
          </w:tcPr>
          <w:sdt>
            <w:sdtPr>
              <w:id w:val="598541083"/>
              <w:placeholder>
                <w:docPart w:val="A4D112F3B6AD4F7BB9CE8EC74C09D393"/>
              </w:placeholder>
              <w:showingPlcHdr/>
              <w:comboBox>
                <w:listItem w:value="Select an option"/>
                <w:listItem w:displayText="Yes" w:value="Yes"/>
                <w:listItem w:displayText="No" w:value="No"/>
                <w:listItem w:displayText="Unsure" w:value="Unsure"/>
                <w:listItem w:displayText="N/A" w:value="N/A"/>
              </w:comboBox>
            </w:sdtPr>
            <w:sdtEndPr/>
            <w:sdtContent>
              <w:p w14:paraId="6993A369" w14:textId="77777777" w:rsidR="00995774" w:rsidRDefault="00995774" w:rsidP="003B187E">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8AEDAC6" w14:textId="77777777" w:rsidR="00995774" w:rsidRDefault="00995774" w:rsidP="003B187E">
            <w:pPr>
              <w:cnfStyle w:val="000000000000" w:firstRow="0" w:lastRow="0" w:firstColumn="0" w:lastColumn="0" w:oddVBand="0" w:evenVBand="0" w:oddHBand="0" w:evenHBand="0" w:firstRowFirstColumn="0" w:firstRowLastColumn="0" w:lastRowFirstColumn="0" w:lastRowLastColumn="0"/>
              <w:rPr>
                <w:b/>
                <w:bCs/>
              </w:rPr>
            </w:pPr>
          </w:p>
          <w:p w14:paraId="44CAF9BB" w14:textId="3DA84BAF" w:rsidR="00995774" w:rsidRPr="009438E0" w:rsidRDefault="00995774" w:rsidP="003B187E">
            <w:pPr>
              <w:cnfStyle w:val="000000000000" w:firstRow="0" w:lastRow="0" w:firstColumn="0" w:lastColumn="0" w:oddVBand="0" w:evenVBand="0" w:oddHBand="0" w:evenHBand="0" w:firstRowFirstColumn="0" w:firstRowLastColumn="0" w:lastRowFirstColumn="0" w:lastRowLastColumn="0"/>
              <w:rPr>
                <w:b/>
                <w:bCs/>
              </w:rPr>
            </w:pPr>
          </w:p>
        </w:tc>
      </w:tr>
      <w:tr w:rsidR="00995774" w:rsidRPr="009438E0" w14:paraId="22D93925" w14:textId="77777777" w:rsidTr="00D766B2">
        <w:trPr>
          <w:trHeight w:val="20"/>
        </w:trPr>
        <w:tc>
          <w:tcPr>
            <w:cnfStyle w:val="001000000000" w:firstRow="0" w:lastRow="0" w:firstColumn="1" w:lastColumn="0" w:oddVBand="0" w:evenVBand="0" w:oddHBand="0" w:evenHBand="0" w:firstRowFirstColumn="0" w:firstRowLastColumn="0" w:lastRowFirstColumn="0" w:lastRowLastColumn="0"/>
            <w:tcW w:w="217" w:type="pct"/>
            <w:vMerge/>
            <w:tcBorders>
              <w:bottom w:val="single" w:sz="12" w:space="0" w:color="A6A6A6" w:themeColor="background1" w:themeShade="A6"/>
            </w:tcBorders>
          </w:tcPr>
          <w:p w14:paraId="0F770382" w14:textId="77777777" w:rsidR="00995774" w:rsidRPr="00CE7A40" w:rsidRDefault="00995774" w:rsidP="003B187E"/>
        </w:tc>
        <w:tc>
          <w:tcPr>
            <w:tcW w:w="3978" w:type="pct"/>
            <w:vMerge/>
            <w:tcBorders>
              <w:bottom w:val="single" w:sz="12" w:space="0" w:color="A6A6A6" w:themeColor="background1" w:themeShade="A6"/>
            </w:tcBorders>
          </w:tcPr>
          <w:p w14:paraId="63CE4C98" w14:textId="77777777" w:rsidR="00995774" w:rsidRPr="00931CBD" w:rsidRDefault="00995774" w:rsidP="003B187E">
            <w:pPr>
              <w:cnfStyle w:val="000000000000" w:firstRow="0" w:lastRow="0" w:firstColumn="0" w:lastColumn="0" w:oddVBand="0" w:evenVBand="0" w:oddHBand="0" w:evenHBand="0" w:firstRowFirstColumn="0" w:firstRowLastColumn="0" w:lastRowFirstColumn="0" w:lastRowLastColumn="0"/>
            </w:pPr>
          </w:p>
        </w:tc>
        <w:tc>
          <w:tcPr>
            <w:tcW w:w="805" w:type="pct"/>
            <w:tcBorders>
              <w:top w:val="single" w:sz="12" w:space="0" w:color="FFFFFF" w:themeColor="background1"/>
              <w:bottom w:val="single" w:sz="12" w:space="0" w:color="A6A6A6" w:themeColor="background1" w:themeShade="A6"/>
            </w:tcBorders>
            <w:shd w:val="clear" w:color="auto" w:fill="auto"/>
          </w:tcPr>
          <w:sdt>
            <w:sdtPr>
              <w:id w:val="288950968"/>
              <w:placeholder>
                <w:docPart w:val="2B633D233D044991AB484DDF1FA86EBE"/>
              </w:placeholder>
              <w:showingPlcHdr/>
              <w:comboBox>
                <w:listItem w:value="Select an option"/>
                <w:listItem w:displayText="Yes" w:value="Yes"/>
                <w:listItem w:displayText="No" w:value="No"/>
                <w:listItem w:displayText="Unsure" w:value="Unsure"/>
                <w:listItem w:displayText="N/A" w:value="N/A"/>
              </w:comboBox>
            </w:sdtPr>
            <w:sdtEndPr/>
            <w:sdtContent>
              <w:p w14:paraId="7C5D5029" w14:textId="65DE8C8D" w:rsidR="00995774" w:rsidRPr="009438E0" w:rsidRDefault="00995774" w:rsidP="003B187E">
                <w:pPr>
                  <w:cnfStyle w:val="000000000000" w:firstRow="0" w:lastRow="0" w:firstColumn="0" w:lastColumn="0" w:oddVBand="0" w:evenVBand="0" w:oddHBand="0" w:evenHBand="0" w:firstRowFirstColumn="0" w:firstRowLastColumn="0" w:lastRowFirstColumn="0" w:lastRowLastColumn="0"/>
                  <w:rPr>
                    <w:b/>
                    <w:bCs/>
                  </w:rPr>
                </w:pPr>
                <w:r>
                  <w:rPr>
                    <w:rStyle w:val="PlaceholderText"/>
                  </w:rPr>
                  <w:t>Select an Option</w:t>
                </w:r>
                <w:r w:rsidRPr="000D14E7">
                  <w:rPr>
                    <w:rStyle w:val="PlaceholderText"/>
                  </w:rPr>
                  <w:t>.</w:t>
                </w:r>
              </w:p>
            </w:sdtContent>
          </w:sdt>
        </w:tc>
      </w:tr>
      <w:tr w:rsidR="003B187E" w:rsidRPr="00931CBD" w14:paraId="799F3679" w14:textId="77777777" w:rsidTr="1E191933">
        <w:trPr>
          <w:trHeight w:val="8482"/>
        </w:trPr>
        <w:tc>
          <w:tcPr>
            <w:cnfStyle w:val="001000000000" w:firstRow="0" w:lastRow="0" w:firstColumn="1" w:lastColumn="0" w:oddVBand="0" w:evenVBand="0" w:oddHBand="0" w:evenHBand="0" w:firstRowFirstColumn="0" w:firstRowLastColumn="0" w:lastRowFirstColumn="0" w:lastRowLastColumn="0"/>
            <w:tcW w:w="217" w:type="pct"/>
            <w:tcBorders>
              <w:top w:val="single" w:sz="12" w:space="0" w:color="A6A6A6" w:themeColor="background1" w:themeShade="A6"/>
            </w:tcBorders>
          </w:tcPr>
          <w:p w14:paraId="5B044AE0" w14:textId="1BA9BC25" w:rsidR="003B187E" w:rsidRPr="000C316E" w:rsidRDefault="003B187E" w:rsidP="003B187E">
            <w:pPr>
              <w:keepNext/>
              <w:keepLines/>
            </w:pPr>
            <w:r w:rsidRPr="000C316E">
              <w:lastRenderedPageBreak/>
              <w:t>3</w:t>
            </w:r>
          </w:p>
        </w:tc>
        <w:tc>
          <w:tcPr>
            <w:tcW w:w="3978" w:type="pct"/>
            <w:tcBorders>
              <w:top w:val="nil"/>
            </w:tcBorders>
          </w:tcPr>
          <w:p w14:paraId="1075EE97" w14:textId="77777777" w:rsidR="003B187E" w:rsidRPr="000C316E" w:rsidRDefault="003B187E" w:rsidP="003B187E">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0C316E">
              <w:t>The National Curriculum for schooling is being updated to make explicit the expectation that all primary and intermediate schools are teaching 10 hours of reading and writing (or pānui and tuhituhi) and 5 hours of maths (or pāngarau) in a typical school week.</w:t>
            </w:r>
          </w:p>
          <w:p w14:paraId="5DF47B2B" w14:textId="77777777" w:rsidR="003B187E" w:rsidRPr="000C316E" w:rsidRDefault="003B187E" w:rsidP="003B187E">
            <w:pPr>
              <w:cnfStyle w:val="000000000000" w:firstRow="0" w:lastRow="0" w:firstColumn="0" w:lastColumn="0" w:oddVBand="0" w:evenVBand="0" w:oddHBand="0" w:evenHBand="0" w:firstRowFirstColumn="0" w:firstRowLastColumn="0" w:lastRowFirstColumn="0" w:lastRowLastColumn="0"/>
            </w:pPr>
          </w:p>
          <w:p w14:paraId="2D3E8AB7" w14:textId="77777777" w:rsidR="003B187E" w:rsidRPr="000C316E" w:rsidRDefault="003B187E" w:rsidP="003B187E">
            <w:pPr>
              <w:cnfStyle w:val="000000000000" w:firstRow="0" w:lastRow="0" w:firstColumn="0" w:lastColumn="0" w:oddVBand="0" w:evenVBand="0" w:oddHBand="0" w:evenHBand="0" w:firstRowFirstColumn="0" w:firstRowLastColumn="0" w:lastRowFirstColumn="0" w:lastRowLastColumn="0"/>
            </w:pPr>
            <w:r w:rsidRPr="000C316E">
              <w:t xml:space="preserve">The teaching and learning of reading, writing and maths is a priority for all schools. So that all students are getting sufficient teaching and learning time for reading, writing and maths, each school board with </w:t>
            </w:r>
            <w:r w:rsidRPr="000C316E">
              <w:rPr>
                <w:b/>
                <w:bCs/>
              </w:rPr>
              <w:t>students in Years 0 to 8</w:t>
            </w:r>
            <w:r w:rsidRPr="000C316E">
              <w:t xml:space="preserve"> must through its principal and staff, structure their teaching and learning programmes and/or timetables for delivering the National Curriculum Statements, including this one, to provide:</w:t>
            </w:r>
          </w:p>
          <w:p w14:paraId="712E0C3F" w14:textId="77777777" w:rsidR="003B187E" w:rsidRPr="000C316E" w:rsidRDefault="003B187E" w:rsidP="003B187E">
            <w:pPr>
              <w:cnfStyle w:val="000000000000" w:firstRow="0" w:lastRow="0" w:firstColumn="0" w:lastColumn="0" w:oddVBand="0" w:evenVBand="0" w:oddHBand="0" w:evenHBand="0" w:firstRowFirstColumn="0" w:firstRowLastColumn="0" w:lastRowFirstColumn="0" w:lastRowLastColumn="0"/>
            </w:pPr>
          </w:p>
          <w:p w14:paraId="535C5789" w14:textId="77777777" w:rsidR="003B187E" w:rsidRPr="000C316E" w:rsidRDefault="003B187E" w:rsidP="003B187E">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rsidRPr="000C316E">
              <w:t>10 hours a week of teaching and learning focussed on supporting their progress and achievement in reading and writing in a typical school week, recognising the important contribution oral language development makes, particularly in the early phases of learning</w:t>
            </w:r>
          </w:p>
          <w:p w14:paraId="45056367" w14:textId="77777777" w:rsidR="003B187E" w:rsidRPr="00A317E4" w:rsidRDefault="003B187E" w:rsidP="003B187E">
            <w:pPr>
              <w:cnfStyle w:val="000000000000" w:firstRow="0" w:lastRow="0" w:firstColumn="0" w:lastColumn="0" w:oddVBand="0" w:evenVBand="0" w:oddHBand="0" w:evenHBand="0" w:firstRowFirstColumn="0" w:firstRowLastColumn="0" w:lastRowFirstColumn="0" w:lastRowLastColumn="0"/>
            </w:pPr>
          </w:p>
          <w:p w14:paraId="1D0481ED" w14:textId="77777777" w:rsidR="003B187E" w:rsidRDefault="003B187E" w:rsidP="003B187E">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rsidRPr="000C316E">
              <w:t>5 hours a week of teaching and learning focussed on supporting their progress in maths in a typical school week.</w:t>
            </w:r>
          </w:p>
          <w:p w14:paraId="68D41AA1" w14:textId="77777777" w:rsidR="001F7607" w:rsidRDefault="001F7607" w:rsidP="001F7607">
            <w:pPr>
              <w:pStyle w:val="ListParagraph"/>
              <w:cnfStyle w:val="000000000000" w:firstRow="0" w:lastRow="0" w:firstColumn="0" w:lastColumn="0" w:oddVBand="0" w:evenVBand="0" w:oddHBand="0" w:evenHBand="0" w:firstRowFirstColumn="0" w:firstRowLastColumn="0" w:lastRowFirstColumn="0" w:lastRowLastColumn="0"/>
            </w:pPr>
          </w:p>
          <w:p w14:paraId="50F921E9" w14:textId="77777777" w:rsidR="003B187E" w:rsidRDefault="003B187E" w:rsidP="003B187E">
            <w:pPr>
              <w:cnfStyle w:val="000000000000" w:firstRow="0" w:lastRow="0" w:firstColumn="0" w:lastColumn="0" w:oddVBand="0" w:evenVBand="0" w:oddHBand="0" w:evenHBand="0" w:firstRowFirstColumn="0" w:firstRowLastColumn="0" w:lastRowFirstColumn="0" w:lastRowLastColumn="0"/>
            </w:pPr>
            <w:r w:rsidRPr="000C316E">
              <w:t>(ii) Where reading, writing and /or maths teaching and learning time is occurring within the context of National Curriculum Statements, progression of student’s reading, writing and /or maths dispositions, knowledge and skills at the appropriate level must be explicitly and intentionally planned for and attended to.</w:t>
            </w:r>
          </w:p>
          <w:p w14:paraId="5BEB1517" w14:textId="77777777" w:rsidR="003B187E" w:rsidRPr="000C316E" w:rsidRDefault="003B187E" w:rsidP="003B187E">
            <w:pPr>
              <w:cnfStyle w:val="000000000000" w:firstRow="0" w:lastRow="0" w:firstColumn="0" w:lastColumn="0" w:oddVBand="0" w:evenVBand="0" w:oddHBand="0" w:evenHBand="0" w:firstRowFirstColumn="0" w:firstRowLastColumn="0" w:lastRowFirstColumn="0" w:lastRowLastColumn="0"/>
            </w:pPr>
          </w:p>
          <w:p w14:paraId="0096C60F" w14:textId="28532D16" w:rsidR="003B187E" w:rsidRPr="000C316E" w:rsidRDefault="003B187E" w:rsidP="003B187E">
            <w:pPr>
              <w:cnfStyle w:val="000000000000" w:firstRow="0" w:lastRow="0" w:firstColumn="0" w:lastColumn="0" w:oddVBand="0" w:evenVBand="0" w:oddHBand="0" w:evenHBand="0" w:firstRowFirstColumn="0" w:firstRowLastColumn="0" w:lastRowFirstColumn="0" w:lastRowLastColumn="0"/>
            </w:pPr>
            <w:r w:rsidRPr="000C316E">
              <w:t>(iii)  While the terms reading and writing are used, the</w:t>
            </w:r>
            <w:r w:rsidR="004A7E46">
              <w:t>s</w:t>
            </w:r>
            <w:r w:rsidRPr="000C316E">
              <w:t>e expectations are inclusive of alternative methods of communication, including NZ Sign Language, augmentative and alternative communication (AAC) and Braille.</w:t>
            </w:r>
          </w:p>
          <w:p w14:paraId="3338DBD5" w14:textId="6494F390" w:rsidR="003B187E" w:rsidRPr="00D34117" w:rsidRDefault="003B187E" w:rsidP="003B187E">
            <w:pPr>
              <w:cnfStyle w:val="000000000000" w:firstRow="0" w:lastRow="0" w:firstColumn="0" w:lastColumn="0" w:oddVBand="0" w:evenVBand="0" w:oddHBand="0" w:evenHBand="0" w:firstRowFirstColumn="0" w:firstRowLastColumn="0" w:lastRowFirstColumn="0" w:lastRowLastColumn="0"/>
              <w:rPr>
                <w:b/>
              </w:rPr>
            </w:pPr>
            <w:r w:rsidRPr="00D34117">
              <w:rPr>
                <w:b/>
              </w:rPr>
              <w:t xml:space="preserve">Note: </w:t>
            </w:r>
          </w:p>
          <w:p w14:paraId="27563E91" w14:textId="77777777" w:rsidR="003B187E" w:rsidRPr="000C316E" w:rsidRDefault="003B187E" w:rsidP="003B187E">
            <w:pPr>
              <w:cnfStyle w:val="000000000000" w:firstRow="0" w:lastRow="0" w:firstColumn="0" w:lastColumn="0" w:oddVBand="0" w:evenVBand="0" w:oddHBand="0" w:evenHBand="0" w:firstRowFirstColumn="0" w:firstRowLastColumn="0" w:lastRowFirstColumn="0" w:lastRowLastColumn="0"/>
            </w:pPr>
            <w:r w:rsidRPr="000C316E">
              <w:t>The above applies for all schools and kura from 1/1/2024, except for specialist schools (from 1/1/2025) and kura run by a specified kura board (from 22/7/2024).</w:t>
            </w:r>
          </w:p>
          <w:p w14:paraId="32AB0AE5" w14:textId="77777777" w:rsidR="003B187E" w:rsidRPr="000C316E" w:rsidRDefault="003B187E" w:rsidP="003B187E">
            <w:pPr>
              <w:cnfStyle w:val="000000000000" w:firstRow="0" w:lastRow="0" w:firstColumn="0" w:lastColumn="0" w:oddVBand="0" w:evenVBand="0" w:oddHBand="0" w:evenHBand="0" w:firstRowFirstColumn="0" w:firstRowLastColumn="0" w:lastRowFirstColumn="0" w:lastRowLastColumn="0"/>
            </w:pPr>
            <w:r w:rsidRPr="000C316E">
              <w:t>A specified kura means kura Kaupapa Māori; a designated character school with a character that is hapu- or iwi-based or that affiliates with Ngā Kura ā-Iwi o Aotearoa; a designated integrated school with a special character that is hapu-or iwi-based.</w:t>
            </w:r>
          </w:p>
          <w:p w14:paraId="4EB95C3B" w14:textId="2396B7AD" w:rsidR="003B187E" w:rsidRPr="00931CBD" w:rsidRDefault="009D3BC6" w:rsidP="003B187E">
            <w:pPr>
              <w:cnfStyle w:val="000000000000" w:firstRow="0" w:lastRow="0" w:firstColumn="0" w:lastColumn="0" w:oddVBand="0" w:evenVBand="0" w:oddHBand="0" w:evenHBand="0" w:firstRowFirstColumn="0" w:firstRowLastColumn="0" w:lastRowFirstColumn="0" w:lastRowLastColumn="0"/>
            </w:pPr>
            <w:hyperlink r:id="rId56" w:history="1">
              <w:r w:rsidR="003B187E" w:rsidRPr="000C316E">
                <w:rPr>
                  <w:rStyle w:val="Hyperlink"/>
                </w:rPr>
                <w:t xml:space="preserve">Foundation Curriculum Policy Statements and National Curriculum Statements / Ngā Kaupapa Here Tauākī Tūāpapa Marautanga me ngā Tauākī Marautanga ā-Motu </w:t>
              </w:r>
              <w:r w:rsidR="001F7607">
                <w:rPr>
                  <w:rStyle w:val="Hyperlink"/>
                </w:rPr>
                <w:t>–</w:t>
              </w:r>
              <w:r w:rsidR="003B187E" w:rsidRPr="000C316E">
                <w:rPr>
                  <w:rStyle w:val="Hyperlink"/>
                </w:rPr>
                <w:t xml:space="preserve"> 2023-go5904 </w:t>
              </w:r>
              <w:r w:rsidR="001F7607">
                <w:rPr>
                  <w:rStyle w:val="Hyperlink"/>
                </w:rPr>
                <w:t>–</w:t>
              </w:r>
              <w:r w:rsidR="003B187E" w:rsidRPr="000C316E">
                <w:rPr>
                  <w:rStyle w:val="Hyperlink"/>
                </w:rPr>
                <w:t xml:space="preserve"> New Zealand Gazette</w:t>
              </w:r>
            </w:hyperlink>
          </w:p>
        </w:tc>
        <w:tc>
          <w:tcPr>
            <w:tcW w:w="805" w:type="pct"/>
            <w:tcBorders>
              <w:top w:val="single" w:sz="12" w:space="0" w:color="A6A6A6" w:themeColor="background1" w:themeShade="A6"/>
            </w:tcBorders>
          </w:tcPr>
          <w:p w14:paraId="528B2E47" w14:textId="77777777" w:rsidR="003B187E" w:rsidRDefault="003B187E" w:rsidP="003B187E">
            <w:pPr>
              <w:keepNext/>
              <w:keepLines/>
              <w:jc w:val="center"/>
              <w:cnfStyle w:val="000000000000" w:firstRow="0" w:lastRow="0" w:firstColumn="0" w:lastColumn="0" w:oddVBand="0" w:evenVBand="0" w:oddHBand="0" w:evenHBand="0" w:firstRowFirstColumn="0" w:firstRowLastColumn="0" w:lastRowFirstColumn="0" w:lastRowLastColumn="0"/>
            </w:pPr>
          </w:p>
          <w:p w14:paraId="54194143" w14:textId="77777777" w:rsidR="003B187E" w:rsidRDefault="003B187E" w:rsidP="003B187E">
            <w:pPr>
              <w:keepNext/>
              <w:keepLines/>
              <w:jc w:val="center"/>
              <w:cnfStyle w:val="000000000000" w:firstRow="0" w:lastRow="0" w:firstColumn="0" w:lastColumn="0" w:oddVBand="0" w:evenVBand="0" w:oddHBand="0" w:evenHBand="0" w:firstRowFirstColumn="0" w:firstRowLastColumn="0" w:lastRowFirstColumn="0" w:lastRowLastColumn="0"/>
            </w:pPr>
          </w:p>
          <w:p w14:paraId="03331D37" w14:textId="77777777" w:rsidR="003B187E" w:rsidRDefault="003B187E" w:rsidP="003B187E">
            <w:pPr>
              <w:keepNext/>
              <w:keepLines/>
              <w:jc w:val="center"/>
              <w:cnfStyle w:val="000000000000" w:firstRow="0" w:lastRow="0" w:firstColumn="0" w:lastColumn="0" w:oddVBand="0" w:evenVBand="0" w:oddHBand="0" w:evenHBand="0" w:firstRowFirstColumn="0" w:firstRowLastColumn="0" w:lastRowFirstColumn="0" w:lastRowLastColumn="0"/>
            </w:pPr>
          </w:p>
          <w:p w14:paraId="4FE0BB9D" w14:textId="77777777" w:rsidR="003B187E" w:rsidRDefault="003B187E" w:rsidP="003B187E">
            <w:pPr>
              <w:keepNext/>
              <w:keepLines/>
              <w:jc w:val="center"/>
              <w:cnfStyle w:val="000000000000" w:firstRow="0" w:lastRow="0" w:firstColumn="0" w:lastColumn="0" w:oddVBand="0" w:evenVBand="0" w:oddHBand="0" w:evenHBand="0" w:firstRowFirstColumn="0" w:firstRowLastColumn="0" w:lastRowFirstColumn="0" w:lastRowLastColumn="0"/>
            </w:pPr>
          </w:p>
          <w:p w14:paraId="48026472"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51E5521C"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41F13380"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1EC0B996"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292820BE"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38CF3280"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sdt>
            <w:sdtPr>
              <w:id w:val="-305627665"/>
              <w:placeholder>
                <w:docPart w:val="6BDC91DE95F9415CA7C8700A3FDA0DA4"/>
              </w:placeholder>
              <w:showingPlcHdr/>
              <w:comboBox>
                <w:listItem w:value="Select an option"/>
                <w:listItem w:displayText="Yes" w:value="Yes"/>
                <w:listItem w:displayText="No" w:value="No"/>
                <w:listItem w:displayText="Unsure" w:value="Unsure"/>
                <w:listItem w:displayText="N/A" w:value="N/A"/>
              </w:comboBox>
            </w:sdtPr>
            <w:sdtEndPr/>
            <w:sdtContent>
              <w:p w14:paraId="4F41C6A5"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8B1F3B2"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6431858E"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7FC2EB81"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sdt>
            <w:sdtPr>
              <w:id w:val="1494986741"/>
              <w:placeholder>
                <w:docPart w:val="13013B9ED34D470BB5F052577E9DDF79"/>
              </w:placeholder>
              <w:showingPlcHdr/>
              <w:comboBox>
                <w:listItem w:value="Select an option"/>
                <w:listItem w:displayText="Yes" w:value="Yes"/>
                <w:listItem w:displayText="No" w:value="No"/>
                <w:listItem w:displayText="Unsure" w:value="Unsure"/>
                <w:listItem w:displayText="N/A" w:value="N/A"/>
              </w:comboBox>
            </w:sdtPr>
            <w:sdtEndPr/>
            <w:sdtContent>
              <w:p w14:paraId="33C11C61"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81430C1" w14:textId="77777777" w:rsidR="003B187E" w:rsidRPr="00931CBD" w:rsidRDefault="003B187E" w:rsidP="003B187E">
            <w:pPr>
              <w:jc w:val="center"/>
              <w:cnfStyle w:val="000000000000" w:firstRow="0" w:lastRow="0" w:firstColumn="0" w:lastColumn="0" w:oddVBand="0" w:evenVBand="0" w:oddHBand="0" w:evenHBand="0" w:firstRowFirstColumn="0" w:firstRowLastColumn="0" w:lastRowFirstColumn="0" w:lastRowLastColumn="0"/>
            </w:pPr>
          </w:p>
        </w:tc>
      </w:tr>
      <w:tr w:rsidR="003B187E" w:rsidRPr="00931CBD" w14:paraId="1D6DC5A5"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single" w:sz="12" w:space="0" w:color="A6A6A6" w:themeColor="background1" w:themeShade="A6"/>
              <w:bottom w:val="nil"/>
            </w:tcBorders>
          </w:tcPr>
          <w:p w14:paraId="1512950F" w14:textId="523BE00B" w:rsidR="003B187E" w:rsidRPr="00931CBD" w:rsidRDefault="003B187E" w:rsidP="003B187E">
            <w:pPr>
              <w:keepNext/>
              <w:keepLines/>
            </w:pPr>
            <w:r>
              <w:t>4</w:t>
            </w:r>
          </w:p>
        </w:tc>
        <w:tc>
          <w:tcPr>
            <w:tcW w:w="3978" w:type="pct"/>
            <w:tcBorders>
              <w:top w:val="single" w:sz="12" w:space="0" w:color="A6A6A6" w:themeColor="background1" w:themeShade="A6"/>
              <w:bottom w:val="nil"/>
            </w:tcBorders>
          </w:tcPr>
          <w:p w14:paraId="04ED1F2B" w14:textId="21D0892E" w:rsidR="003B187E" w:rsidRPr="00931CBD" w:rsidRDefault="002F1EFD" w:rsidP="003B187E">
            <w:pPr>
              <w:pStyle w:val="Level1"/>
              <w:keepNext/>
              <w:keepLines/>
              <w:cnfStyle w:val="000000000000" w:firstRow="0" w:lastRow="0" w:firstColumn="0" w:lastColumn="0" w:oddVBand="0" w:evenVBand="0" w:oddHBand="0" w:evenHBand="0" w:firstRowFirstColumn="0" w:firstRowLastColumn="0" w:lastRowFirstColumn="0" w:lastRowLastColumn="0"/>
            </w:pPr>
            <w:r>
              <w:t>1.</w:t>
            </w:r>
            <w:r w:rsidR="003B187E" w:rsidRPr="00931CBD">
              <w:tab/>
              <w:t>Ensured that the school’s principal and staff monitor and evaluate the performance of the school’s students; and</w:t>
            </w:r>
          </w:p>
        </w:tc>
        <w:tc>
          <w:tcPr>
            <w:tcW w:w="805" w:type="pct"/>
            <w:tcBorders>
              <w:top w:val="single" w:sz="12" w:space="0" w:color="A6A6A6" w:themeColor="background1" w:themeShade="A6"/>
              <w:bottom w:val="nil"/>
            </w:tcBorders>
          </w:tcPr>
          <w:sdt>
            <w:sdtPr>
              <w:id w:val="21360097"/>
              <w:placeholder>
                <w:docPart w:val="4CC009906CF3410199E09CB377318181"/>
              </w:placeholder>
              <w:showingPlcHdr/>
              <w:comboBox>
                <w:listItem w:value="Select an option"/>
                <w:listItem w:displayText="Yes" w:value="Yes"/>
                <w:listItem w:displayText="No" w:value="No"/>
                <w:listItem w:displayText="Unsure" w:value="Unsure"/>
                <w:listItem w:displayText="N/A" w:value="N/A"/>
              </w:comboBox>
            </w:sdtPr>
            <w:sdtEndPr/>
            <w:sdtContent>
              <w:p w14:paraId="3E4FD8D2"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7D16960" w14:textId="3322A4DB" w:rsidR="003B187E" w:rsidRPr="00931CBD" w:rsidRDefault="003B187E" w:rsidP="003B187E">
            <w:pPr>
              <w:keepNext/>
              <w:keepLines/>
              <w:jc w:val="center"/>
              <w:cnfStyle w:val="000000000000" w:firstRow="0" w:lastRow="0" w:firstColumn="0" w:lastColumn="0" w:oddVBand="0" w:evenVBand="0" w:oddHBand="0" w:evenHBand="0" w:firstRowFirstColumn="0" w:firstRowLastColumn="0" w:lastRowFirstColumn="0" w:lastRowLastColumn="0"/>
            </w:pPr>
          </w:p>
        </w:tc>
      </w:tr>
      <w:tr w:rsidR="003B187E" w:rsidRPr="00931CBD" w14:paraId="6712B03A"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6C7EA25" w14:textId="77777777" w:rsidR="003B187E" w:rsidRPr="00931CBD" w:rsidRDefault="003B187E" w:rsidP="003B187E">
            <w:pPr>
              <w:keepNext/>
              <w:keepLines/>
            </w:pPr>
          </w:p>
        </w:tc>
        <w:tc>
          <w:tcPr>
            <w:tcW w:w="3978" w:type="pct"/>
            <w:tcBorders>
              <w:top w:val="nil"/>
              <w:bottom w:val="nil"/>
            </w:tcBorders>
          </w:tcPr>
          <w:p w14:paraId="6E6E96B5" w14:textId="475C0920" w:rsidR="003B187E" w:rsidRPr="0045449B" w:rsidRDefault="002F1EFD" w:rsidP="003B187E">
            <w:pPr>
              <w:pStyle w:val="Level1"/>
              <w:keepNext/>
              <w:keepLines/>
              <w:cnfStyle w:val="000000000000" w:firstRow="0" w:lastRow="0" w:firstColumn="0" w:lastColumn="0" w:oddVBand="0" w:evenVBand="0" w:oddHBand="0" w:evenHBand="0" w:firstRowFirstColumn="0" w:firstRowLastColumn="0" w:lastRowFirstColumn="0" w:lastRowLastColumn="0"/>
            </w:pPr>
            <w:r>
              <w:t>2.</w:t>
            </w:r>
            <w:r w:rsidR="003B187E" w:rsidRPr="0045449B">
              <w:tab/>
              <w:t>Ensured the monitoring and evaluating includes, but is not limited to, monitoring and evaluating the performance of the students in relation to:</w:t>
            </w:r>
          </w:p>
        </w:tc>
        <w:tc>
          <w:tcPr>
            <w:tcW w:w="805" w:type="pct"/>
            <w:tcBorders>
              <w:top w:val="nil"/>
              <w:bottom w:val="nil"/>
            </w:tcBorders>
          </w:tcPr>
          <w:p w14:paraId="239894F8" w14:textId="1A05E064" w:rsidR="003B187E" w:rsidRPr="00931CBD" w:rsidRDefault="003B187E" w:rsidP="003B187E">
            <w:pPr>
              <w:keepNext/>
              <w:keepLines/>
              <w:jc w:val="center"/>
              <w:cnfStyle w:val="000000000000" w:firstRow="0" w:lastRow="0" w:firstColumn="0" w:lastColumn="0" w:oddVBand="0" w:evenVBand="0" w:oddHBand="0" w:evenHBand="0" w:firstRowFirstColumn="0" w:firstRowLastColumn="0" w:lastRowFirstColumn="0" w:lastRowLastColumn="0"/>
            </w:pPr>
          </w:p>
        </w:tc>
      </w:tr>
      <w:tr w:rsidR="003B187E" w:rsidRPr="00931CBD" w14:paraId="0014C1B3"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16F6EE2" w14:textId="77777777" w:rsidR="003B187E" w:rsidRPr="00931CBD" w:rsidRDefault="003B187E" w:rsidP="003B187E">
            <w:pPr>
              <w:keepNext/>
              <w:keepLines/>
            </w:pPr>
          </w:p>
        </w:tc>
        <w:tc>
          <w:tcPr>
            <w:tcW w:w="3978" w:type="pct"/>
            <w:tcBorders>
              <w:top w:val="nil"/>
              <w:bottom w:val="nil"/>
            </w:tcBorders>
          </w:tcPr>
          <w:p w14:paraId="6ADC6D51" w14:textId="4482E9C1" w:rsidR="003B187E" w:rsidRPr="0045449B" w:rsidRDefault="002F1EFD" w:rsidP="002F1EFD">
            <w:pPr>
              <w:pStyle w:val="Level2"/>
              <w:keepNext/>
              <w:keepLines/>
              <w:tabs>
                <w:tab w:val="clear" w:pos="340"/>
                <w:tab w:val="left" w:pos="414"/>
              </w:tabs>
              <w:ind w:left="272" w:firstLine="0"/>
              <w:cnfStyle w:val="000000000000" w:firstRow="0" w:lastRow="0" w:firstColumn="0" w:lastColumn="0" w:oddVBand="0" w:evenVBand="0" w:oddHBand="0" w:evenHBand="0" w:firstRowFirstColumn="0" w:firstRowLastColumn="0" w:lastRowFirstColumn="0" w:lastRowLastColumn="0"/>
            </w:pPr>
            <w:r>
              <w:t>(a)</w:t>
            </w:r>
            <w:r w:rsidR="00307074">
              <w:t xml:space="preserve">   </w:t>
            </w:r>
            <w:r w:rsidR="003B187E" w:rsidRPr="0045449B">
              <w:t>any foundation curriculum policy statements and national curriculum statements made under section 90 of the Act; and</w:t>
            </w:r>
          </w:p>
          <w:p w14:paraId="0AFDC8B2" w14:textId="1052171F" w:rsidR="003B187E" w:rsidRPr="0045449B" w:rsidRDefault="009D3BC6" w:rsidP="003B187E">
            <w:pPr>
              <w:pStyle w:val="ListArrow"/>
              <w:keepNext/>
              <w:keepLines/>
              <w:cnfStyle w:val="000000000000" w:firstRow="0" w:lastRow="0" w:firstColumn="0" w:lastColumn="0" w:oddVBand="0" w:evenVBand="0" w:oddHBand="0" w:evenHBand="0" w:firstRowFirstColumn="0" w:firstRowLastColumn="0" w:lastRowFirstColumn="0" w:lastRowLastColumn="0"/>
            </w:pPr>
            <w:hyperlink r:id="rId57" w:anchor="LMS171470">
              <w:r w:rsidR="003B187E" w:rsidRPr="0026700A">
                <w:rPr>
                  <w:rStyle w:val="Hyperlink"/>
                </w:rPr>
                <w:t>Section 90 of the Act: Curriculum statements and national performance measures</w:t>
              </w:r>
            </w:hyperlink>
          </w:p>
        </w:tc>
        <w:tc>
          <w:tcPr>
            <w:tcW w:w="805" w:type="pct"/>
            <w:tcBorders>
              <w:top w:val="nil"/>
              <w:bottom w:val="nil"/>
            </w:tcBorders>
          </w:tcPr>
          <w:sdt>
            <w:sdtPr>
              <w:id w:val="-1751642570"/>
              <w:placeholder>
                <w:docPart w:val="D27B325D7DEF4D82B75FA72899780F2F"/>
              </w:placeholder>
              <w:showingPlcHdr/>
              <w:comboBox>
                <w:listItem w:value="Select an option"/>
                <w:listItem w:displayText="Yes" w:value="Yes"/>
                <w:listItem w:displayText="No" w:value="No"/>
                <w:listItem w:displayText="Unsure" w:value="Unsure"/>
                <w:listItem w:displayText="N/A" w:value="N/A"/>
              </w:comboBox>
            </w:sdtPr>
            <w:sdtEndPr/>
            <w:sdtContent>
              <w:p w14:paraId="0AFE65AB"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508FA0E" w14:textId="7B92140B" w:rsidR="003B187E" w:rsidRPr="00931CBD" w:rsidRDefault="003B187E" w:rsidP="003B187E">
            <w:pPr>
              <w:keepNext/>
              <w:keepLines/>
              <w:jc w:val="center"/>
              <w:cnfStyle w:val="000000000000" w:firstRow="0" w:lastRow="0" w:firstColumn="0" w:lastColumn="0" w:oddVBand="0" w:evenVBand="0" w:oddHBand="0" w:evenHBand="0" w:firstRowFirstColumn="0" w:firstRowLastColumn="0" w:lastRowFirstColumn="0" w:lastRowLastColumn="0"/>
            </w:pPr>
          </w:p>
        </w:tc>
      </w:tr>
      <w:tr w:rsidR="003B187E" w:rsidRPr="00931CBD" w14:paraId="4C7CD977"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1B5A9DE" w14:textId="77777777" w:rsidR="003B187E" w:rsidRPr="00931CBD" w:rsidRDefault="003B187E" w:rsidP="003B187E">
            <w:pPr>
              <w:keepNext/>
              <w:keepLines/>
            </w:pPr>
          </w:p>
        </w:tc>
        <w:tc>
          <w:tcPr>
            <w:tcW w:w="3978" w:type="pct"/>
            <w:tcBorders>
              <w:top w:val="nil"/>
              <w:bottom w:val="nil"/>
            </w:tcBorders>
          </w:tcPr>
          <w:p w14:paraId="5EA6288D" w14:textId="77777777" w:rsidR="002F1EFD" w:rsidRDefault="003B187E" w:rsidP="002F1EFD">
            <w:pPr>
              <w:pStyle w:val="Level2"/>
              <w:keepNext/>
              <w:keepLines/>
              <w:cnfStyle w:val="000000000000" w:firstRow="0" w:lastRow="0" w:firstColumn="0" w:lastColumn="0" w:oddVBand="0" w:evenVBand="0" w:oddHBand="0" w:evenHBand="0" w:firstRowFirstColumn="0" w:firstRowLastColumn="0" w:lastRowFirstColumn="0" w:lastRowLastColumn="0"/>
            </w:pPr>
            <w:r w:rsidRPr="00931CBD">
              <w:t>(</w:t>
            </w:r>
            <w:r w:rsidR="002F1EFD">
              <w:t>b</w:t>
            </w:r>
            <w:r w:rsidRPr="00931CBD">
              <w:t>)</w:t>
            </w:r>
            <w:r w:rsidRPr="00931CBD">
              <w:tab/>
              <w:t>any qualifications system referred to in section 164(b) of the Act that is offered at the school.</w:t>
            </w:r>
          </w:p>
          <w:p w14:paraId="5142619F" w14:textId="0A439B36" w:rsidR="003B187E" w:rsidRPr="00931CBD" w:rsidRDefault="009D3BC6" w:rsidP="002F1EFD">
            <w:pPr>
              <w:pStyle w:val="Level2"/>
              <w:keepNext/>
              <w:keepLines/>
              <w:cnfStyle w:val="000000000000" w:firstRow="0" w:lastRow="0" w:firstColumn="0" w:lastColumn="0" w:oddVBand="0" w:evenVBand="0" w:oddHBand="0" w:evenHBand="0" w:firstRowFirstColumn="0" w:firstRowLastColumn="0" w:lastRowFirstColumn="0" w:lastRowLastColumn="0"/>
            </w:pPr>
            <w:hyperlink r:id="rId58">
              <w:r w:rsidR="003B187E" w:rsidRPr="0026700A">
                <w:rPr>
                  <w:rStyle w:val="Hyperlink"/>
                </w:rPr>
                <w:t>Section 164(b) of the Act: Teaching and learning programmes</w:t>
              </w:r>
            </w:hyperlink>
          </w:p>
        </w:tc>
        <w:tc>
          <w:tcPr>
            <w:tcW w:w="805" w:type="pct"/>
            <w:tcBorders>
              <w:top w:val="nil"/>
              <w:bottom w:val="nil"/>
            </w:tcBorders>
          </w:tcPr>
          <w:sdt>
            <w:sdtPr>
              <w:id w:val="-490028041"/>
              <w:placeholder>
                <w:docPart w:val="8D22BE07635C48D0962A8B27E56E6F4E"/>
              </w:placeholder>
              <w:showingPlcHdr/>
              <w:comboBox>
                <w:listItem w:value="Select an option"/>
                <w:listItem w:displayText="Yes" w:value="Yes"/>
                <w:listItem w:displayText="No" w:value="No"/>
                <w:listItem w:displayText="Unsure" w:value="Unsure"/>
                <w:listItem w:displayText="N/A" w:value="N/A"/>
              </w:comboBox>
            </w:sdtPr>
            <w:sdtEndPr/>
            <w:sdtContent>
              <w:p w14:paraId="2956222C"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AA7DE89" w14:textId="2CCD8313" w:rsidR="003B187E" w:rsidRPr="00931CBD" w:rsidRDefault="003B187E" w:rsidP="003B187E">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06BA4DEF"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2D0A0E6" w14:textId="77777777" w:rsidR="002F1EFD" w:rsidRPr="00931CBD" w:rsidRDefault="002F1EFD" w:rsidP="002F1EFD">
            <w:pPr>
              <w:keepNext/>
              <w:keepLines/>
            </w:pPr>
          </w:p>
        </w:tc>
        <w:tc>
          <w:tcPr>
            <w:tcW w:w="3978" w:type="pct"/>
            <w:tcBorders>
              <w:top w:val="nil"/>
              <w:bottom w:val="nil"/>
            </w:tcBorders>
          </w:tcPr>
          <w:p w14:paraId="345B6867" w14:textId="6D5D2465" w:rsidR="002F1EF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t xml:space="preserve">3.   </w:t>
            </w:r>
            <w:r w:rsidRPr="00931CBD">
              <w:t>Ensured that information about a student’s performance is given to a parent of the student in a timely manner and in a form that is readily understandable.</w:t>
            </w:r>
          </w:p>
          <w:p w14:paraId="65005578" w14:textId="77777777" w:rsidR="002F1EF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p>
          <w:p w14:paraId="18B957EC" w14:textId="5138416C"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t>4.</w:t>
            </w:r>
            <w:r w:rsidRPr="00931CBD">
              <w:tab/>
              <w:t>Reported to the Secretary for Education, to its school community, and to parents on the performance of the school’s students in accordance with any regulations under section 639 of the Act.</w:t>
            </w:r>
          </w:p>
        </w:tc>
        <w:tc>
          <w:tcPr>
            <w:tcW w:w="805" w:type="pct"/>
            <w:tcBorders>
              <w:top w:val="nil"/>
              <w:bottom w:val="nil"/>
            </w:tcBorders>
          </w:tcPr>
          <w:sdt>
            <w:sdtPr>
              <w:id w:val="-1464181506"/>
              <w:placeholder>
                <w:docPart w:val="DE65C2BC8F104DA58B2CFDD55ECB7D1D"/>
              </w:placeholder>
              <w:showingPlcHdr/>
              <w:comboBox>
                <w:listItem w:value="Select an option"/>
                <w:listItem w:displayText="Yes" w:value="Yes"/>
                <w:listItem w:displayText="No" w:value="No"/>
                <w:listItem w:displayText="Unsure" w:value="Unsure"/>
                <w:listItem w:displayText="N/A" w:value="N/A"/>
              </w:comboBox>
            </w:sdtPr>
            <w:sdtEndPr/>
            <w:sdtContent>
              <w:p w14:paraId="2F5C716D"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96EAD57" w14:textId="68160F26"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7A221D20"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77B0C9E7" w14:textId="77777777" w:rsidR="002F1EFD" w:rsidRPr="00931CBD" w:rsidRDefault="002F1EFD" w:rsidP="002F1EFD"/>
        </w:tc>
        <w:tc>
          <w:tcPr>
            <w:tcW w:w="3978" w:type="pct"/>
            <w:tcBorders>
              <w:top w:val="nil"/>
              <w:bottom w:val="single" w:sz="12" w:space="0" w:color="A6A6A6" w:themeColor="background1" w:themeShade="A6"/>
            </w:tcBorders>
          </w:tcPr>
          <w:p w14:paraId="6EA2AC71" w14:textId="104F1482" w:rsidR="002F1EFD" w:rsidRPr="00931CBD" w:rsidRDefault="002F1EFD" w:rsidP="002F1EFD">
            <w:pPr>
              <w:pStyle w:val="ListArrow"/>
              <w:cnfStyle w:val="000000000000" w:firstRow="0" w:lastRow="0" w:firstColumn="0" w:lastColumn="0" w:oddVBand="0" w:evenVBand="0" w:oddHBand="0" w:evenHBand="0" w:firstRowFirstColumn="0" w:firstRowLastColumn="0" w:lastRowFirstColumn="0" w:lastRowLastColumn="0"/>
              <w:rPr>
                <w:rStyle w:val="Hyperlink"/>
              </w:rPr>
            </w:pPr>
            <w:r>
              <w:fldChar w:fldCharType="begin"/>
            </w:r>
            <w:r>
              <w:instrText>HYPERLINK "https://legislation.govt.nz/act/public/2020/0038/latest/whole.html?search=ta_act%40act_E_ac%40ainf%40anif_an%40bn%40rn_25_a&amp;p=1" \l "LMS172994"</w:instrText>
            </w:r>
            <w:r>
              <w:fldChar w:fldCharType="separate"/>
            </w:r>
            <w:r w:rsidRPr="0026700A">
              <w:rPr>
                <w:rStyle w:val="Hyperlink"/>
              </w:rPr>
              <w:t>Section 639 of the Act: Regulations relating to schools and boards</w:t>
            </w:r>
          </w:p>
          <w:p w14:paraId="40923D90" w14:textId="77777777" w:rsidR="002F1EFD" w:rsidRPr="002A51A2" w:rsidRDefault="002F1EFD" w:rsidP="002F1EFD">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r>
              <w:fldChar w:fldCharType="end"/>
            </w:r>
            <w:hyperlink r:id="rId59">
              <w:r w:rsidRPr="0026700A">
                <w:rPr>
                  <w:rStyle w:val="Hyperlink"/>
                </w:rPr>
                <w:t>Section 165 of the Act: Monitoring of and reporting on student performance</w:t>
              </w:r>
            </w:hyperlink>
          </w:p>
          <w:p w14:paraId="543E87C5" w14:textId="58451809" w:rsidR="002F1EFD" w:rsidRPr="00931CBD" w:rsidRDefault="002F1EFD" w:rsidP="002F1EFD">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single" w:sz="12" w:space="0" w:color="A6A6A6" w:themeColor="background1" w:themeShade="A6"/>
            </w:tcBorders>
          </w:tcPr>
          <w:sdt>
            <w:sdtPr>
              <w:id w:val="1247919746"/>
              <w:placeholder>
                <w:docPart w:val="EF4E6C4DB09C4FEC97D59847DDF40834"/>
              </w:placeholder>
              <w:showingPlcHdr/>
              <w:comboBox>
                <w:listItem w:value="Select an option"/>
                <w:listItem w:displayText="Yes" w:value="Yes"/>
                <w:listItem w:displayText="No" w:value="No"/>
                <w:listItem w:displayText="Unsure" w:value="Unsure"/>
                <w:listItem w:displayText="N/A" w:value="N/A"/>
              </w:comboBox>
            </w:sdtPr>
            <w:sdtEndPr/>
            <w:sdtContent>
              <w:p w14:paraId="6BD44DAD"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DEB7D49" w14:textId="5C5FDED9"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25F40194"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788E06F9" w14:textId="371C8501" w:rsidR="002F1EFD" w:rsidRPr="00931CBD" w:rsidRDefault="002F1EFD" w:rsidP="002F1EFD">
            <w:r>
              <w:lastRenderedPageBreak/>
              <w:t>5</w:t>
            </w:r>
          </w:p>
        </w:tc>
        <w:tc>
          <w:tcPr>
            <w:tcW w:w="3978" w:type="pct"/>
            <w:tcBorders>
              <w:bottom w:val="nil"/>
            </w:tcBorders>
          </w:tcPr>
          <w:p w14:paraId="7BAE8626" w14:textId="6507905D"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r w:rsidRPr="00931CBD">
              <w:t>Through the analysis of good quality assessment information*(refer question 1</w:t>
            </w:r>
            <w:r>
              <w:t>5</w:t>
            </w:r>
            <w:r w:rsidRPr="00931CBD">
              <w:t>, section 1), the Board has evaluated the progress and achievement of students, giving priority first to:</w:t>
            </w:r>
          </w:p>
        </w:tc>
        <w:tc>
          <w:tcPr>
            <w:tcW w:w="805" w:type="pct"/>
            <w:tcBorders>
              <w:bottom w:val="nil"/>
            </w:tcBorders>
          </w:tcPr>
          <w:p w14:paraId="715D5E35"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670230AC"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CED5B04" w14:textId="77777777" w:rsidR="002F1EFD" w:rsidRPr="00931CBD" w:rsidRDefault="002F1EFD" w:rsidP="002F1EFD"/>
        </w:tc>
        <w:tc>
          <w:tcPr>
            <w:tcW w:w="3978" w:type="pct"/>
            <w:tcBorders>
              <w:top w:val="nil"/>
              <w:bottom w:val="nil"/>
            </w:tcBorders>
          </w:tcPr>
          <w:p w14:paraId="58C97088" w14:textId="77777777"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student progress and achievement in literacy and numeracy especially in years 1-8 and then to:</w:t>
            </w:r>
          </w:p>
        </w:tc>
        <w:tc>
          <w:tcPr>
            <w:tcW w:w="805" w:type="pct"/>
            <w:tcBorders>
              <w:top w:val="nil"/>
              <w:bottom w:val="nil"/>
            </w:tcBorders>
          </w:tcPr>
          <w:sdt>
            <w:sdtPr>
              <w:id w:val="918135295"/>
              <w:placeholder>
                <w:docPart w:val="2400557DA517416C8B48EBC74D548806"/>
              </w:placeholder>
              <w:showingPlcHdr/>
              <w:comboBox>
                <w:listItem w:value="Select an option"/>
                <w:listItem w:displayText="Yes" w:value="Yes"/>
                <w:listItem w:displayText="No" w:value="No"/>
                <w:listItem w:displayText="Unsure" w:value="Unsure"/>
                <w:listItem w:displayText="N/A" w:value="N/A"/>
              </w:comboBox>
            </w:sdtPr>
            <w:sdtEndPr/>
            <w:sdtContent>
              <w:p w14:paraId="38F5F597"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2EF0791"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7FDC2EC5"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5A121F02" w14:textId="77777777" w:rsidR="002F1EFD" w:rsidRPr="00931CBD" w:rsidRDefault="002F1EFD" w:rsidP="002F1EFD"/>
        </w:tc>
        <w:tc>
          <w:tcPr>
            <w:tcW w:w="3978" w:type="pct"/>
            <w:tcBorders>
              <w:top w:val="nil"/>
              <w:bottom w:val="single" w:sz="12" w:space="0" w:color="A6A6A6" w:themeColor="background1" w:themeShade="A6"/>
            </w:tcBorders>
          </w:tcPr>
          <w:p w14:paraId="043C787B" w14:textId="6ED714B2"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breadth and depth of learning related to the needs, abilities and interests of students, the nature of the school</w:t>
            </w:r>
            <w:r>
              <w:t>’</w:t>
            </w:r>
            <w:r w:rsidRPr="00931CBD">
              <w:t>s curriculum, and the scope of The National Curriculum, as expressed in The New Zealand Curriculum 2007.</w:t>
            </w:r>
          </w:p>
          <w:p w14:paraId="1EE6B79D"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60">
              <w:r w:rsidR="002F1EFD" w:rsidRPr="0026700A">
                <w:rPr>
                  <w:rStyle w:val="Hyperlink"/>
                </w:rPr>
                <w:t>Section 164(b) of the Act: Teaching and learning programmes</w:t>
              </w:r>
            </w:hyperlink>
          </w:p>
          <w:p w14:paraId="141ECCF7"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61">
              <w:r w:rsidR="002F1EFD" w:rsidRPr="0026700A">
                <w:rPr>
                  <w:rStyle w:val="Hyperlink"/>
                </w:rPr>
                <w:t>Section 165 of the Act: Monitoring of and reporting on student performance</w:t>
              </w:r>
            </w:hyperlink>
          </w:p>
          <w:p w14:paraId="7CA9EBC8"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62">
              <w:r w:rsidR="002F1EFD" w:rsidRPr="0026700A">
                <w:rPr>
                  <w:rStyle w:val="Hyperlink"/>
                </w:rPr>
                <w:t>NELP 4</w:t>
              </w:r>
            </w:hyperlink>
            <w:r w:rsidR="002F1EFD">
              <w:t xml:space="preserve"> (MOE)</w:t>
            </w:r>
          </w:p>
        </w:tc>
        <w:tc>
          <w:tcPr>
            <w:tcW w:w="805" w:type="pct"/>
            <w:tcBorders>
              <w:top w:val="nil"/>
              <w:bottom w:val="single" w:sz="12" w:space="0" w:color="A6A6A6" w:themeColor="background1" w:themeShade="A6"/>
            </w:tcBorders>
          </w:tcPr>
          <w:sdt>
            <w:sdtPr>
              <w:id w:val="-1684966433"/>
              <w:placeholder>
                <w:docPart w:val="F5DF2473DD6C423DBAFE09F11033AD03"/>
              </w:placeholder>
              <w:showingPlcHdr/>
              <w:comboBox>
                <w:listItem w:value="Select an option"/>
                <w:listItem w:displayText="Yes" w:value="Yes"/>
                <w:listItem w:displayText="No" w:value="No"/>
                <w:listItem w:displayText="Unsure" w:value="Unsure"/>
                <w:listItem w:displayText="N/A" w:value="N/A"/>
              </w:comboBox>
            </w:sdtPr>
            <w:sdtEndPr/>
            <w:sdtContent>
              <w:p w14:paraId="3B51B9AD"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DC73F82"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66F16D9A"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3CFB45E2" w14:textId="6A77542A" w:rsidR="002F1EFD" w:rsidRPr="00931CBD" w:rsidRDefault="002F1EFD" w:rsidP="002F1EFD">
            <w:r>
              <w:t>6</w:t>
            </w:r>
          </w:p>
        </w:tc>
        <w:tc>
          <w:tcPr>
            <w:tcW w:w="3978" w:type="pct"/>
            <w:tcBorders>
              <w:bottom w:val="nil"/>
            </w:tcBorders>
          </w:tcPr>
          <w:p w14:paraId="0EB4D4EF" w14:textId="157E7669"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r w:rsidRPr="00931CBD">
              <w:t>Through the analysis of good quality assessment information*(refer question 1</w:t>
            </w:r>
            <w:r>
              <w:t>5</w:t>
            </w:r>
            <w:r w:rsidRPr="00931CBD">
              <w:t>, section 1), the Board has identified:</w:t>
            </w:r>
          </w:p>
        </w:tc>
        <w:tc>
          <w:tcPr>
            <w:tcW w:w="805" w:type="pct"/>
            <w:tcBorders>
              <w:bottom w:val="nil"/>
            </w:tcBorders>
          </w:tcPr>
          <w:p w14:paraId="4A598288"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5CEB907E"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70690C0" w14:textId="77777777" w:rsidR="002F1EFD" w:rsidRPr="00931CBD" w:rsidRDefault="002F1EFD" w:rsidP="002F1EFD"/>
        </w:tc>
        <w:tc>
          <w:tcPr>
            <w:tcW w:w="3978" w:type="pct"/>
            <w:tcBorders>
              <w:top w:val="nil"/>
              <w:bottom w:val="nil"/>
            </w:tcBorders>
          </w:tcPr>
          <w:p w14:paraId="31EBED7E" w14:textId="77777777"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r w:rsidRPr="00931CBD">
              <w:t>(a)</w:t>
            </w:r>
            <w:r w:rsidRPr="00931CBD">
              <w:tab/>
              <w:t>students and groups of students who are not achieving; and</w:t>
            </w:r>
          </w:p>
        </w:tc>
        <w:tc>
          <w:tcPr>
            <w:tcW w:w="805" w:type="pct"/>
            <w:tcBorders>
              <w:top w:val="nil"/>
              <w:bottom w:val="nil"/>
            </w:tcBorders>
          </w:tcPr>
          <w:sdt>
            <w:sdtPr>
              <w:id w:val="-1739860824"/>
              <w:placeholder>
                <w:docPart w:val="42E2B3C70D9E419DA9EB454FCB3826F2"/>
              </w:placeholder>
              <w:showingPlcHdr/>
              <w:comboBox>
                <w:listItem w:value="Select an option"/>
                <w:listItem w:displayText="Yes" w:value="Yes"/>
                <w:listItem w:displayText="No" w:value="No"/>
                <w:listItem w:displayText="Unsure" w:value="Unsure"/>
                <w:listItem w:displayText="N/A" w:value="N/A"/>
              </w:comboBox>
            </w:sdtPr>
            <w:sdtEndPr/>
            <w:sdtContent>
              <w:p w14:paraId="16DA65B2"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302C926"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15B619D2"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4131BDF" w14:textId="77777777" w:rsidR="002F1EFD" w:rsidRPr="00931CBD" w:rsidRDefault="002F1EFD" w:rsidP="002F1EFD"/>
        </w:tc>
        <w:tc>
          <w:tcPr>
            <w:tcW w:w="3978" w:type="pct"/>
            <w:tcBorders>
              <w:top w:val="nil"/>
              <w:bottom w:val="nil"/>
            </w:tcBorders>
          </w:tcPr>
          <w:p w14:paraId="7C211BA4" w14:textId="77777777"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students and groups of students who are at risk of not progressing and/or achieving; and</w:t>
            </w:r>
          </w:p>
        </w:tc>
        <w:tc>
          <w:tcPr>
            <w:tcW w:w="805" w:type="pct"/>
            <w:tcBorders>
              <w:top w:val="nil"/>
              <w:bottom w:val="nil"/>
            </w:tcBorders>
          </w:tcPr>
          <w:sdt>
            <w:sdtPr>
              <w:id w:val="1862165918"/>
              <w:placeholder>
                <w:docPart w:val="63143A1FA5124EC6A54A3CC1E0994BF5"/>
              </w:placeholder>
              <w:showingPlcHdr/>
              <w:comboBox>
                <w:listItem w:value="Select an option"/>
                <w:listItem w:displayText="Yes" w:value="Yes"/>
                <w:listItem w:displayText="No" w:value="No"/>
                <w:listItem w:displayText="Unsure" w:value="Unsure"/>
                <w:listItem w:displayText="N/A" w:value="N/A"/>
              </w:comboBox>
            </w:sdtPr>
            <w:sdtEndPr/>
            <w:sdtContent>
              <w:p w14:paraId="63D2E55D"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D2E566B"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4120D756"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60943B1" w14:textId="77777777" w:rsidR="002F1EFD" w:rsidRPr="00931CBD" w:rsidRDefault="002F1EFD" w:rsidP="002F1EFD"/>
        </w:tc>
        <w:tc>
          <w:tcPr>
            <w:tcW w:w="3978" w:type="pct"/>
            <w:tcBorders>
              <w:top w:val="nil"/>
              <w:bottom w:val="nil"/>
            </w:tcBorders>
          </w:tcPr>
          <w:p w14:paraId="2C768BD5" w14:textId="1A4EB4AB"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t>(c)</w:t>
            </w:r>
            <w:r w:rsidRPr="00931CBD">
              <w:tab/>
              <w:t>students and groups of students who have special needs (including gifted and talented students); and</w:t>
            </w:r>
          </w:p>
        </w:tc>
        <w:tc>
          <w:tcPr>
            <w:tcW w:w="805" w:type="pct"/>
            <w:tcBorders>
              <w:top w:val="nil"/>
              <w:bottom w:val="nil"/>
            </w:tcBorders>
          </w:tcPr>
          <w:sdt>
            <w:sdtPr>
              <w:id w:val="1073628519"/>
              <w:placeholder>
                <w:docPart w:val="8D103506DF9348F7931B569DFBAF365E"/>
              </w:placeholder>
              <w:showingPlcHdr/>
              <w:comboBox>
                <w:listItem w:value="Select an option"/>
                <w:listItem w:displayText="Yes" w:value="Yes"/>
                <w:listItem w:displayText="No" w:value="No"/>
                <w:listItem w:displayText="Unsure" w:value="Unsure"/>
                <w:listItem w:displayText="N/A" w:value="N/A"/>
              </w:comboBox>
            </w:sdtPr>
            <w:sdtEndPr/>
            <w:sdtContent>
              <w:p w14:paraId="3E423113"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ADF3C80"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409F7EEC"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23F1DA1B" w14:textId="77777777" w:rsidR="002F1EFD" w:rsidRPr="00931CBD" w:rsidRDefault="002F1EFD" w:rsidP="002F1EFD"/>
        </w:tc>
        <w:tc>
          <w:tcPr>
            <w:tcW w:w="3978" w:type="pct"/>
            <w:tcBorders>
              <w:top w:val="nil"/>
            </w:tcBorders>
          </w:tcPr>
          <w:p w14:paraId="10490BD0" w14:textId="31232052" w:rsidR="002F1EFD" w:rsidRPr="00931CBD" w:rsidRDefault="002F1EFD" w:rsidP="002F1EFD">
            <w:pPr>
              <w:pStyle w:val="Level1"/>
              <w:numPr>
                <w:ilvl w:val="0"/>
                <w:numId w:val="23"/>
              </w:numPr>
              <w:ind w:hanging="720"/>
              <w:cnfStyle w:val="000000000000" w:firstRow="0" w:lastRow="0" w:firstColumn="0" w:lastColumn="0" w:oddVBand="0" w:evenVBand="0" w:oddHBand="0" w:evenHBand="0" w:firstRowFirstColumn="0" w:firstRowLastColumn="0" w:lastRowFirstColumn="0" w:lastRowLastColumn="0"/>
            </w:pPr>
            <w:r w:rsidRPr="00931CBD">
              <w:t>aspects of the curriculum which require particular attention.</w:t>
            </w:r>
          </w:p>
          <w:p w14:paraId="5D56E169"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63">
              <w:r w:rsidR="002F1EFD" w:rsidRPr="0026700A">
                <w:rPr>
                  <w:rStyle w:val="Hyperlink"/>
                </w:rPr>
                <w:t>Section 127(2)(b) of the Act: Objectives of boards in governing schools</w:t>
              </w:r>
            </w:hyperlink>
          </w:p>
          <w:p w14:paraId="6912517C"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64">
              <w:r w:rsidR="002F1EFD" w:rsidRPr="0026700A">
                <w:rPr>
                  <w:rStyle w:val="Hyperlink"/>
                </w:rPr>
                <w:t>Section 164 of the Act: Teaching and learning programmes</w:t>
              </w:r>
            </w:hyperlink>
          </w:p>
          <w:p w14:paraId="7ECCE1CD"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65">
              <w:r w:rsidR="002F1EFD" w:rsidRPr="0026700A">
                <w:rPr>
                  <w:rStyle w:val="Hyperlink"/>
                </w:rPr>
                <w:t>Section 165 of the Act: Monitoring of and reporting on student performance</w:t>
              </w:r>
            </w:hyperlink>
          </w:p>
          <w:p w14:paraId="14FF7AEC"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66">
              <w:r w:rsidR="002F1EFD" w:rsidRPr="0026700A">
                <w:rPr>
                  <w:rStyle w:val="Hyperlink"/>
                </w:rPr>
                <w:t>NELP 1, 2, 3 and 6</w:t>
              </w:r>
            </w:hyperlink>
            <w:r w:rsidR="002F1EFD">
              <w:t xml:space="preserve"> (MOE)</w:t>
            </w:r>
          </w:p>
        </w:tc>
        <w:tc>
          <w:tcPr>
            <w:tcW w:w="805" w:type="pct"/>
            <w:tcBorders>
              <w:top w:val="nil"/>
            </w:tcBorders>
          </w:tcPr>
          <w:sdt>
            <w:sdtPr>
              <w:id w:val="1014884251"/>
              <w:placeholder>
                <w:docPart w:val="C650D30174F94EDB8B99C873DB80836A"/>
              </w:placeholder>
              <w:showingPlcHdr/>
              <w:comboBox>
                <w:listItem w:value="Select an option"/>
                <w:listItem w:displayText="Yes" w:value="Yes"/>
                <w:listItem w:displayText="No" w:value="No"/>
                <w:listItem w:displayText="Unsure" w:value="Unsure"/>
                <w:listItem w:displayText="N/A" w:value="N/A"/>
              </w:comboBox>
            </w:sdtPr>
            <w:sdtEndPr/>
            <w:sdtContent>
              <w:p w14:paraId="0C0D575C"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81B768B"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3755E3DC"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Pr>
          <w:p w14:paraId="41D50810" w14:textId="29CCC0FE" w:rsidR="002F1EFD" w:rsidRPr="00931CBD" w:rsidRDefault="002F1EFD" w:rsidP="002F1EFD">
            <w:r>
              <w:t>7</w:t>
            </w:r>
          </w:p>
        </w:tc>
        <w:tc>
          <w:tcPr>
            <w:tcW w:w="3978" w:type="pct"/>
          </w:tcPr>
          <w:p w14:paraId="24A32FF8" w14:textId="4200A38F"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r w:rsidRPr="00931CBD">
              <w:t xml:space="preserve">Developed and implemented teaching and learning strategies to address the needs of students and aspects of the curriculum identified in question </w:t>
            </w:r>
            <w:r>
              <w:t>6</w:t>
            </w:r>
            <w:r w:rsidRPr="00931CBD">
              <w:t xml:space="preserve"> above.</w:t>
            </w:r>
          </w:p>
        </w:tc>
        <w:tc>
          <w:tcPr>
            <w:tcW w:w="805" w:type="pct"/>
          </w:tcPr>
          <w:sdt>
            <w:sdtPr>
              <w:id w:val="2034216631"/>
              <w:placeholder>
                <w:docPart w:val="7AD9F42CA0CE4819A123BBF508E9AE81"/>
              </w:placeholder>
              <w:showingPlcHdr/>
              <w:comboBox>
                <w:listItem w:value="Select an option"/>
                <w:listItem w:displayText="Yes" w:value="Yes"/>
                <w:listItem w:displayText="No" w:value="No"/>
                <w:listItem w:displayText="Unsure" w:value="Unsure"/>
                <w:listItem w:displayText="N/A" w:value="N/A"/>
              </w:comboBox>
            </w:sdtPr>
            <w:sdtEndPr/>
            <w:sdtContent>
              <w:p w14:paraId="5ED882C4"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37414FD"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0FD004A7"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5AF589A6" w14:textId="55DCC971" w:rsidR="002F1EFD" w:rsidRPr="00931CBD" w:rsidRDefault="002F1EFD" w:rsidP="002F1EFD">
            <w:r>
              <w:t>8</w:t>
            </w:r>
          </w:p>
        </w:tc>
        <w:tc>
          <w:tcPr>
            <w:tcW w:w="3978" w:type="pct"/>
            <w:tcBorders>
              <w:bottom w:val="single" w:sz="12" w:space="0" w:color="A6A6A6" w:themeColor="background1" w:themeShade="A6"/>
            </w:tcBorders>
          </w:tcPr>
          <w:p w14:paraId="18AE92DA" w14:textId="77777777"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r w:rsidRPr="00931CBD">
              <w:t>Provided appropriate career education and guidance for all students in Year 7 and above, with a particular emphasis on specific career guidance for those students who have been identified by the school as being at risk of leaving school unprepared for the transition to the workplace or further education/training.</w:t>
            </w:r>
          </w:p>
          <w:p w14:paraId="7C447E19"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67">
              <w:r w:rsidR="002F1EFD" w:rsidRPr="0026700A">
                <w:rPr>
                  <w:rStyle w:val="Hyperlink"/>
                </w:rPr>
                <w:t>Section 103 of the Act: Students at State schools must receive guidance and counselling</w:t>
              </w:r>
            </w:hyperlink>
          </w:p>
        </w:tc>
        <w:tc>
          <w:tcPr>
            <w:tcW w:w="805" w:type="pct"/>
            <w:tcBorders>
              <w:bottom w:val="single" w:sz="12" w:space="0" w:color="A6A6A6" w:themeColor="background1" w:themeShade="A6"/>
            </w:tcBorders>
          </w:tcPr>
          <w:sdt>
            <w:sdtPr>
              <w:id w:val="968857992"/>
              <w:placeholder>
                <w:docPart w:val="58AF1E7C8FAE4B888B52F0BA3BAF22E4"/>
              </w:placeholder>
              <w:showingPlcHdr/>
              <w:comboBox>
                <w:listItem w:value="Select an option"/>
                <w:listItem w:displayText="Yes" w:value="Yes"/>
                <w:listItem w:displayText="No" w:value="No"/>
                <w:listItem w:displayText="Unsure" w:value="Unsure"/>
                <w:listItem w:displayText="N/A" w:value="N/A"/>
              </w:comboBox>
            </w:sdtPr>
            <w:sdtEndPr/>
            <w:sdtContent>
              <w:p w14:paraId="2E0C31C1"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AA67B2B"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5617AD37"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3A4F40F4" w14:textId="1A458CE9" w:rsidR="002F1EFD" w:rsidRPr="00931CBD" w:rsidRDefault="002F1EFD" w:rsidP="002F1EFD">
            <w:r>
              <w:t>9</w:t>
            </w:r>
          </w:p>
        </w:tc>
        <w:tc>
          <w:tcPr>
            <w:tcW w:w="3978" w:type="pct"/>
            <w:tcBorders>
              <w:bottom w:val="nil"/>
            </w:tcBorders>
          </w:tcPr>
          <w:p w14:paraId="0D7B92A8" w14:textId="77777777"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t xml:space="preserve">(a) </w:t>
            </w:r>
            <w:r w:rsidRPr="00931CBD">
              <w:t>Ensured that teachers of students with disabilities, and other contact staff, have a sound understanding of the learning needs of students with disabilities.</w:t>
            </w:r>
          </w:p>
        </w:tc>
        <w:tc>
          <w:tcPr>
            <w:tcW w:w="805" w:type="pct"/>
            <w:tcBorders>
              <w:bottom w:val="nil"/>
            </w:tcBorders>
          </w:tcPr>
          <w:sdt>
            <w:sdtPr>
              <w:id w:val="1741831501"/>
              <w:placeholder>
                <w:docPart w:val="1A401229D46E4D8BBD795200DB1869C2"/>
              </w:placeholder>
              <w:showingPlcHdr/>
              <w:comboBox>
                <w:listItem w:value="Select an option"/>
                <w:listItem w:displayText="Yes" w:value="Yes"/>
                <w:listItem w:displayText="No" w:value="No"/>
                <w:listItem w:displayText="Unsure" w:value="Unsure"/>
                <w:listItem w:displayText="N/A" w:value="N/A"/>
              </w:comboBox>
            </w:sdtPr>
            <w:sdtEndPr/>
            <w:sdtContent>
              <w:p w14:paraId="48396049"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8B5EB7B"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51B850F3"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655D0785" w14:textId="77777777" w:rsidR="002F1EFD" w:rsidRPr="00931CBD" w:rsidRDefault="002F1EFD" w:rsidP="002F1EFD"/>
        </w:tc>
        <w:tc>
          <w:tcPr>
            <w:tcW w:w="3978" w:type="pct"/>
            <w:tcBorders>
              <w:top w:val="nil"/>
              <w:bottom w:val="single" w:sz="12" w:space="0" w:color="A6A6A6" w:themeColor="background1" w:themeShade="A6"/>
            </w:tcBorders>
          </w:tcPr>
          <w:p w14:paraId="3CF672C7" w14:textId="77777777"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t xml:space="preserve">(b) </w:t>
            </w:r>
            <w:r w:rsidRPr="00931CBD">
              <w:t>Where necessary, put in place support systems centred on each individual with disabilities.</w:t>
            </w:r>
          </w:p>
          <w:p w14:paraId="559E00A0"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68">
              <w:r w:rsidR="002F1EFD" w:rsidRPr="0026700A">
                <w:rPr>
                  <w:rStyle w:val="Hyperlink"/>
                </w:rPr>
                <w:t>New Zealand Disability Strategy</w:t>
              </w:r>
            </w:hyperlink>
            <w:r w:rsidR="002F1EFD">
              <w:t xml:space="preserve"> (Office for Disability Issues)</w:t>
            </w:r>
          </w:p>
        </w:tc>
        <w:tc>
          <w:tcPr>
            <w:tcW w:w="805" w:type="pct"/>
            <w:tcBorders>
              <w:top w:val="nil"/>
              <w:bottom w:val="single" w:sz="12" w:space="0" w:color="A6A6A6" w:themeColor="background1" w:themeShade="A6"/>
            </w:tcBorders>
          </w:tcPr>
          <w:sdt>
            <w:sdtPr>
              <w:id w:val="644472235"/>
              <w:placeholder>
                <w:docPart w:val="34B1AB15655C49159BEA0F2E27EEC836"/>
              </w:placeholder>
              <w:showingPlcHdr/>
              <w:comboBox>
                <w:listItem w:value="Select an option"/>
                <w:listItem w:displayText="Yes" w:value="Yes"/>
                <w:listItem w:displayText="No" w:value="No"/>
                <w:listItem w:displayText="Unsure" w:value="Unsure"/>
                <w:listItem w:displayText="N/A" w:value="N/A"/>
              </w:comboBox>
            </w:sdtPr>
            <w:sdtEndPr/>
            <w:sdtContent>
              <w:p w14:paraId="48986B45"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98AED24"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091BDC06"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Pr>
          <w:p w14:paraId="27065012" w14:textId="78F132A1" w:rsidR="002F1EFD" w:rsidRPr="00931CBD" w:rsidRDefault="002F1EFD" w:rsidP="002F1EFD">
            <w:r w:rsidRPr="00931CBD">
              <w:t>1</w:t>
            </w:r>
            <w:r>
              <w:t>0</w:t>
            </w:r>
          </w:p>
        </w:tc>
        <w:tc>
          <w:tcPr>
            <w:tcW w:w="3978" w:type="pct"/>
          </w:tcPr>
          <w:p w14:paraId="383A9B8E" w14:textId="77777777"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r w:rsidRPr="00931CBD">
              <w:t>Complied with the requirement to adopt a statement on the delivery of the health curriculum, at least once in every two years, after consultation with the school community.</w:t>
            </w:r>
          </w:p>
          <w:p w14:paraId="3B6E6855" w14:textId="77777777" w:rsidR="002F1EFD" w:rsidRPr="00931CBD" w:rsidRDefault="002F1EFD" w:rsidP="002F1EFD">
            <w:pPr>
              <w:pStyle w:val="ListArrow"/>
              <w:cnfStyle w:val="000000000000" w:firstRow="0" w:lastRow="0" w:firstColumn="0" w:lastColumn="0" w:oddVBand="0" w:evenVBand="0" w:oddHBand="0" w:evenHBand="0" w:firstRowFirstColumn="0" w:firstRowLastColumn="0" w:lastRowFirstColumn="0" w:lastRowLastColumn="0"/>
              <w:rPr>
                <w:rStyle w:val="Hyperlink"/>
              </w:rPr>
            </w:pPr>
            <w:r>
              <w:fldChar w:fldCharType="begin"/>
            </w:r>
            <w:r>
              <w:instrText>HYPERLINK "https://www.legislation.govt.nz/act/public/2020/0038/latest/LMS171475.html?search=ta_act_E_ac%40ainf%40anif_an%40bn%40rn_25_a&amp;p=1"</w:instrText>
            </w:r>
            <w:r>
              <w:fldChar w:fldCharType="separate"/>
            </w:r>
            <w:r w:rsidRPr="0026700A">
              <w:rPr>
                <w:rStyle w:val="Hyperlink"/>
              </w:rPr>
              <w:t>Section 91 of the Act: Board of State school must consult about health curriculum</w:t>
            </w:r>
          </w:p>
          <w:p w14:paraId="15A5653D" w14:textId="77777777" w:rsidR="002F1EFD" w:rsidRPr="00931CBD" w:rsidRDefault="002F1EFD" w:rsidP="002F1EFD">
            <w:pPr>
              <w:pStyle w:val="ListArrow"/>
              <w:cnfStyle w:val="000000000000" w:firstRow="0" w:lastRow="0" w:firstColumn="0" w:lastColumn="0" w:oddVBand="0" w:evenVBand="0" w:oddHBand="0" w:evenHBand="0" w:firstRowFirstColumn="0" w:firstRowLastColumn="0" w:lastRowFirstColumn="0" w:lastRowLastColumn="0"/>
            </w:pPr>
            <w:r>
              <w:fldChar w:fldCharType="end"/>
            </w:r>
            <w:hyperlink r:id="rId69">
              <w:r w:rsidRPr="0026700A">
                <w:rPr>
                  <w:rStyle w:val="Hyperlink"/>
                </w:rPr>
                <w:t>Relationships &amp; sexuality education: Guide for teachers/leaders/boards: Years 1-8</w:t>
              </w:r>
            </w:hyperlink>
            <w:r>
              <w:t xml:space="preserve"> (MOE)</w:t>
            </w:r>
          </w:p>
          <w:p w14:paraId="05299F45"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70">
              <w:r w:rsidR="002F1EFD" w:rsidRPr="0026700A">
                <w:rPr>
                  <w:rStyle w:val="Hyperlink"/>
                </w:rPr>
                <w:t>Relationships &amp; sexuality education: Guide for teachers/leaders/boards: Years 9-13</w:t>
              </w:r>
            </w:hyperlink>
            <w:r w:rsidR="002F1EFD">
              <w:t xml:space="preserve"> (MOE)</w:t>
            </w:r>
          </w:p>
          <w:p w14:paraId="7AF9243E" w14:textId="77777777" w:rsidR="002F1EF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71">
              <w:r w:rsidR="002F1EFD" w:rsidRPr="0026700A">
                <w:rPr>
                  <w:rStyle w:val="Hyperlink"/>
                </w:rPr>
                <w:t>Health and Physical Education curriculum</w:t>
              </w:r>
            </w:hyperlink>
            <w:r w:rsidR="002F1EFD">
              <w:t xml:space="preserve"> (MOE)</w:t>
            </w:r>
          </w:p>
          <w:p w14:paraId="18CB2A34" w14:textId="77777777" w:rsidR="002F1EFD" w:rsidRDefault="002F1EFD" w:rsidP="002F1EFD">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5C816352" w14:textId="77777777" w:rsidR="002F1EFD" w:rsidRDefault="002F1EFD" w:rsidP="002F1EFD">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346E156B" w14:textId="77777777" w:rsidR="002F1EFD" w:rsidRDefault="002F1EFD" w:rsidP="002F1EFD">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57A63FDC" w14:textId="77777777" w:rsidR="002F1EFD" w:rsidRDefault="002F1EFD" w:rsidP="002F1EFD">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57DC6321" w14:textId="77777777" w:rsidR="002F1EFD" w:rsidRDefault="002F1EFD" w:rsidP="002F1EFD">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5F9AD41" w14:textId="77777777" w:rsidR="002F1EFD" w:rsidRDefault="002F1EFD" w:rsidP="002F1EFD">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2EF814E" w14:textId="77777777" w:rsidR="002F1EFD" w:rsidRDefault="002F1EFD" w:rsidP="002F1EFD">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E0C5F60" w14:textId="77777777" w:rsidR="002F1EFD" w:rsidRDefault="002F1EFD" w:rsidP="002F1EFD">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F40C26D" w14:textId="77777777" w:rsidR="002F1EFD" w:rsidRDefault="002F1EFD" w:rsidP="002F1EFD">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8CFBFD5" w14:textId="77777777" w:rsidR="002F1EFD" w:rsidRPr="00931CBD" w:rsidRDefault="002F1EFD" w:rsidP="002F1EFD">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tc>
        <w:tc>
          <w:tcPr>
            <w:tcW w:w="805" w:type="pct"/>
          </w:tcPr>
          <w:sdt>
            <w:sdtPr>
              <w:id w:val="818619703"/>
              <w:placeholder>
                <w:docPart w:val="4F55EDFCA22C416583DBD71949573F20"/>
              </w:placeholder>
              <w:showingPlcHdr/>
              <w:comboBox>
                <w:listItem w:value="Select an option"/>
                <w:listItem w:displayText="Yes" w:value="Yes"/>
                <w:listItem w:displayText="No" w:value="No"/>
                <w:listItem w:displayText="Unsure" w:value="Unsure"/>
                <w:listItem w:displayText="N/A" w:value="N/A"/>
              </w:comboBox>
            </w:sdtPr>
            <w:sdtEndPr/>
            <w:sdtContent>
              <w:p w14:paraId="51659F63"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4FF16D6"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2FFCA4B8"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E727AE8" w14:textId="77777777" w:rsidR="002F1EFD" w:rsidRDefault="002F1EFD" w:rsidP="002F1EFD">
            <w:pPr>
              <w:jc w:val="left"/>
            </w:pPr>
          </w:p>
          <w:p w14:paraId="5F231E58" w14:textId="4FF336F1" w:rsidR="002F1EFD" w:rsidRPr="00931CBD" w:rsidRDefault="002F1EFD" w:rsidP="002F1EFD">
            <w:r w:rsidRPr="00931CBD">
              <w:t>1</w:t>
            </w:r>
            <w:r>
              <w:t>1</w:t>
            </w:r>
          </w:p>
        </w:tc>
        <w:tc>
          <w:tcPr>
            <w:tcW w:w="3978" w:type="pct"/>
            <w:tcBorders>
              <w:top w:val="nil"/>
              <w:bottom w:val="nil"/>
            </w:tcBorders>
            <w:shd w:val="clear" w:color="auto" w:fill="auto"/>
          </w:tcPr>
          <w:p w14:paraId="614FF87F" w14:textId="09D9833E"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r w:rsidRPr="00931CBD">
              <w:t>Developed and implemented a curriculum, as expressed in The New Zealand Curriculum, for students in Years 1-13:</w:t>
            </w:r>
          </w:p>
        </w:tc>
        <w:tc>
          <w:tcPr>
            <w:tcW w:w="805" w:type="pct"/>
            <w:tcBorders>
              <w:top w:val="nil"/>
              <w:bottom w:val="nil"/>
            </w:tcBorders>
            <w:shd w:val="clear" w:color="auto" w:fill="auto"/>
          </w:tcPr>
          <w:p w14:paraId="53FD1ADE"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6F6BB560"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A47FA2B" w14:textId="77777777" w:rsidR="002F1EFD" w:rsidRPr="00931CBD" w:rsidRDefault="002F1EFD" w:rsidP="002F1EFD"/>
        </w:tc>
        <w:tc>
          <w:tcPr>
            <w:tcW w:w="3978" w:type="pct"/>
            <w:tcBorders>
              <w:top w:val="nil"/>
              <w:bottom w:val="nil"/>
            </w:tcBorders>
            <w:shd w:val="clear" w:color="auto" w:fill="auto"/>
          </w:tcPr>
          <w:p w14:paraId="0654F680" w14:textId="77777777"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r w:rsidRPr="00931CBD">
              <w:t>(a)</w:t>
            </w:r>
            <w:r w:rsidRPr="00931CBD">
              <w:tab/>
              <w:t>that is guided by the Vision;</w:t>
            </w:r>
          </w:p>
        </w:tc>
        <w:tc>
          <w:tcPr>
            <w:tcW w:w="805" w:type="pct"/>
            <w:tcBorders>
              <w:top w:val="nil"/>
              <w:bottom w:val="nil"/>
            </w:tcBorders>
            <w:shd w:val="clear" w:color="auto" w:fill="auto"/>
          </w:tcPr>
          <w:sdt>
            <w:sdtPr>
              <w:id w:val="-369687399"/>
              <w:placeholder>
                <w:docPart w:val="E06195451CA94BCBA8140A5AC3458F9E"/>
              </w:placeholder>
              <w:showingPlcHdr/>
              <w:comboBox>
                <w:listItem w:value="Select an option"/>
                <w:listItem w:displayText="Yes" w:value="Yes"/>
                <w:listItem w:displayText="No" w:value="No"/>
                <w:listItem w:displayText="Unsure" w:value="Unsure"/>
                <w:listItem w:displayText="N/A" w:value="N/A"/>
              </w:comboBox>
            </w:sdtPr>
            <w:sdtEndPr/>
            <w:sdtContent>
              <w:p w14:paraId="30AAC238"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4814CCB"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463A7874"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21A1578" w14:textId="77777777" w:rsidR="002F1EFD" w:rsidRPr="00931CBD" w:rsidRDefault="002F1EFD" w:rsidP="002F1EFD"/>
        </w:tc>
        <w:tc>
          <w:tcPr>
            <w:tcW w:w="3978" w:type="pct"/>
            <w:tcBorders>
              <w:top w:val="nil"/>
              <w:bottom w:val="nil"/>
            </w:tcBorders>
            <w:shd w:val="clear" w:color="auto" w:fill="auto"/>
          </w:tcPr>
          <w:p w14:paraId="0DB65E29" w14:textId="77777777"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at is underpinned by the Principles;</w:t>
            </w:r>
          </w:p>
        </w:tc>
        <w:tc>
          <w:tcPr>
            <w:tcW w:w="805" w:type="pct"/>
            <w:tcBorders>
              <w:top w:val="nil"/>
              <w:bottom w:val="nil"/>
            </w:tcBorders>
            <w:shd w:val="clear" w:color="auto" w:fill="auto"/>
          </w:tcPr>
          <w:sdt>
            <w:sdtPr>
              <w:id w:val="-400761357"/>
              <w:placeholder>
                <w:docPart w:val="41343EE5E3134AC790E08099CD16BA7E"/>
              </w:placeholder>
              <w:showingPlcHdr/>
              <w:comboBox>
                <w:listItem w:value="Select an option"/>
                <w:listItem w:displayText="Yes" w:value="Yes"/>
                <w:listItem w:displayText="No" w:value="No"/>
                <w:listItem w:displayText="Unsure" w:value="Unsure"/>
                <w:listItem w:displayText="N/A" w:value="N/A"/>
              </w:comboBox>
            </w:sdtPr>
            <w:sdtEndPr/>
            <w:sdtContent>
              <w:p w14:paraId="7DA607BB"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846FBE6" w14:textId="3BB906E4"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p>
        </w:tc>
      </w:tr>
      <w:tr w:rsidR="002F1EFD" w:rsidRPr="00931CBD" w14:paraId="7846970A"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C2BC212" w14:textId="77777777" w:rsidR="002F1EFD" w:rsidRPr="00931CBD" w:rsidRDefault="002F1EFD" w:rsidP="002F1EFD"/>
        </w:tc>
        <w:tc>
          <w:tcPr>
            <w:tcW w:w="3978" w:type="pct"/>
            <w:tcBorders>
              <w:top w:val="nil"/>
              <w:bottom w:val="nil"/>
            </w:tcBorders>
            <w:shd w:val="clear" w:color="auto" w:fill="auto"/>
          </w:tcPr>
          <w:p w14:paraId="45C114C4" w14:textId="62740311"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t>(c)</w:t>
            </w:r>
            <w:r w:rsidRPr="00931CBD">
              <w:tab/>
              <w:t>in which the Values as expressed are encouraged and modelled and are explored by students; and</w:t>
            </w:r>
          </w:p>
        </w:tc>
        <w:tc>
          <w:tcPr>
            <w:tcW w:w="805" w:type="pct"/>
            <w:tcBorders>
              <w:top w:val="nil"/>
              <w:bottom w:val="nil"/>
            </w:tcBorders>
            <w:shd w:val="clear" w:color="auto" w:fill="auto"/>
          </w:tcPr>
          <w:sdt>
            <w:sdtPr>
              <w:id w:val="-1845470567"/>
              <w:placeholder>
                <w:docPart w:val="E6C77889D8FF449599DC65D30E0C3A10"/>
              </w:placeholder>
              <w:showingPlcHdr/>
              <w:comboBox>
                <w:listItem w:value="Select an option"/>
                <w:listItem w:displayText="Yes" w:value="Yes"/>
                <w:listItem w:displayText="No" w:value="No"/>
                <w:listItem w:displayText="Unsure" w:value="Unsure"/>
                <w:listItem w:displayText="N/A" w:value="N/A"/>
              </w:comboBox>
            </w:sdtPr>
            <w:sdtEndPr/>
            <w:sdtContent>
              <w:p w14:paraId="197663FF"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B467015"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6639D87B"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471D4A6D" w14:textId="77777777" w:rsidR="002F1EFD" w:rsidRPr="00931CBD" w:rsidRDefault="002F1EFD" w:rsidP="002F1EFD"/>
        </w:tc>
        <w:tc>
          <w:tcPr>
            <w:tcW w:w="3978" w:type="pct"/>
            <w:tcBorders>
              <w:top w:val="nil"/>
              <w:bottom w:val="single" w:sz="12" w:space="0" w:color="A6A6A6" w:themeColor="background1" w:themeShade="A6"/>
            </w:tcBorders>
            <w:shd w:val="clear" w:color="auto" w:fill="auto"/>
          </w:tcPr>
          <w:p w14:paraId="49BD11BC" w14:textId="2D68B1ED" w:rsidR="002F1EFD" w:rsidRPr="00931CBD" w:rsidRDefault="002F1EFD" w:rsidP="002F1EFD">
            <w:pPr>
              <w:pStyle w:val="Level1"/>
              <w:numPr>
                <w:ilvl w:val="0"/>
                <w:numId w:val="23"/>
              </w:numPr>
              <w:cnfStyle w:val="000000000000" w:firstRow="0" w:lastRow="0" w:firstColumn="0" w:lastColumn="0" w:oddVBand="0" w:evenVBand="0" w:oddHBand="0" w:evenHBand="0" w:firstRowFirstColumn="0" w:firstRowLastColumn="0" w:lastRowFirstColumn="0" w:lastRowLastColumn="0"/>
            </w:pPr>
            <w:r w:rsidRPr="00931CBD">
              <w:t xml:space="preserve">that supports students to develop the five Key Competencies. </w:t>
            </w:r>
          </w:p>
          <w:p w14:paraId="755E46D7" w14:textId="77777777" w:rsidR="002F1EFD" w:rsidRPr="00931CBD" w:rsidRDefault="002F1EFD" w:rsidP="002F1EFD">
            <w:pPr>
              <w:pStyle w:val="ListArrow"/>
              <w:cnfStyle w:val="000000000000" w:firstRow="0" w:lastRow="0" w:firstColumn="0" w:lastColumn="0" w:oddVBand="0" w:evenVBand="0" w:oddHBand="0" w:evenHBand="0" w:firstRowFirstColumn="0" w:firstRowLastColumn="0" w:lastRowFirstColumn="0" w:lastRowLastColumn="0"/>
            </w:pPr>
            <w:r>
              <w:t>The National Curriculum: Foundation Curriculum Policy Statements</w:t>
            </w:r>
          </w:p>
          <w:p w14:paraId="3CD09560"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72">
              <w:r w:rsidR="002F1EFD" w:rsidRPr="0026700A">
                <w:rPr>
                  <w:rStyle w:val="Hyperlink"/>
                </w:rPr>
                <w:t>NZ Gazette Notice No 157, 29 October 2009, page 3811: National Curriculum: Foundation Curriculum Policy Statements</w:t>
              </w:r>
            </w:hyperlink>
          </w:p>
        </w:tc>
        <w:tc>
          <w:tcPr>
            <w:tcW w:w="805" w:type="pct"/>
            <w:tcBorders>
              <w:top w:val="nil"/>
              <w:bottom w:val="single" w:sz="12" w:space="0" w:color="A6A6A6" w:themeColor="background1" w:themeShade="A6"/>
            </w:tcBorders>
            <w:shd w:val="clear" w:color="auto" w:fill="auto"/>
          </w:tcPr>
          <w:sdt>
            <w:sdtPr>
              <w:id w:val="-556781779"/>
              <w:placeholder>
                <w:docPart w:val="B36A9187F00944F8A0E5040AE12EFF96"/>
              </w:placeholder>
              <w:showingPlcHdr/>
              <w:comboBox>
                <w:listItem w:value="Select an option"/>
                <w:listItem w:displayText="Yes" w:value="Yes"/>
                <w:listItem w:displayText="No" w:value="No"/>
                <w:listItem w:displayText="Unsure" w:value="Unsure"/>
                <w:listItem w:displayText="N/A" w:value="N/A"/>
              </w:comboBox>
            </w:sdtPr>
            <w:sdtEndPr/>
            <w:sdtContent>
              <w:p w14:paraId="163D2AEA"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8FF53AD"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18AA59A8"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46D1A4AF" w14:textId="77777777" w:rsidR="002F1EFD" w:rsidRPr="00931CBD" w:rsidRDefault="002F1EFD" w:rsidP="002F1EFD">
            <w:pPr>
              <w:keepNext/>
              <w:keepLines/>
            </w:pPr>
            <w:r w:rsidRPr="00931CBD">
              <w:t>12</w:t>
            </w:r>
          </w:p>
        </w:tc>
        <w:tc>
          <w:tcPr>
            <w:tcW w:w="3978" w:type="pct"/>
            <w:tcBorders>
              <w:bottom w:val="nil"/>
            </w:tcBorders>
            <w:shd w:val="clear" w:color="auto" w:fill="auto"/>
          </w:tcPr>
          <w:p w14:paraId="73A79ABF" w14:textId="77777777" w:rsidR="002F1EFD" w:rsidRPr="00931CBD" w:rsidRDefault="002F1EFD" w:rsidP="002F1EFD">
            <w:pPr>
              <w:keepNext/>
              <w:keepLines/>
              <w:cnfStyle w:val="000000000000" w:firstRow="0" w:lastRow="0" w:firstColumn="0" w:lastColumn="0" w:oddVBand="0" w:evenVBand="0" w:oddHBand="0" w:evenHBand="0" w:firstRowFirstColumn="0" w:firstRowLastColumn="0" w:lastRowFirstColumn="0" w:lastRowLastColumn="0"/>
            </w:pPr>
            <w:r w:rsidRPr="00931CBD">
              <w:t>Ensured that current practice meets the requirement to base teaching and learning programmes on The New Zealand Curriculum national curriculum statements for:</w:t>
            </w:r>
          </w:p>
        </w:tc>
        <w:tc>
          <w:tcPr>
            <w:tcW w:w="805" w:type="pct"/>
            <w:tcBorders>
              <w:bottom w:val="nil"/>
            </w:tcBorders>
          </w:tcPr>
          <w:p w14:paraId="7FE89508" w14:textId="77777777"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6A84CF10"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A3E3E59" w14:textId="77777777" w:rsidR="002F1EFD" w:rsidRPr="00931CBD" w:rsidRDefault="002F1EFD" w:rsidP="002F1EFD">
            <w:pPr>
              <w:keepNext/>
              <w:keepLines/>
            </w:pPr>
          </w:p>
        </w:tc>
        <w:tc>
          <w:tcPr>
            <w:tcW w:w="3978" w:type="pct"/>
            <w:tcBorders>
              <w:top w:val="nil"/>
              <w:bottom w:val="nil"/>
            </w:tcBorders>
            <w:shd w:val="clear" w:color="auto" w:fill="auto"/>
          </w:tcPr>
          <w:p w14:paraId="20EABEA4" w14:textId="77777777"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The Arts; and</w:t>
            </w:r>
          </w:p>
        </w:tc>
        <w:tc>
          <w:tcPr>
            <w:tcW w:w="805" w:type="pct"/>
            <w:tcBorders>
              <w:top w:val="nil"/>
              <w:bottom w:val="nil"/>
            </w:tcBorders>
          </w:tcPr>
          <w:sdt>
            <w:sdtPr>
              <w:id w:val="-569049212"/>
              <w:placeholder>
                <w:docPart w:val="D876F6161E5349D0B5579ED08322B829"/>
              </w:placeholder>
              <w:showingPlcHdr/>
              <w:comboBox>
                <w:listItem w:value="Select an option"/>
                <w:listItem w:displayText="Yes" w:value="Yes"/>
                <w:listItem w:displayText="No" w:value="No"/>
                <w:listItem w:displayText="Unsure" w:value="Unsure"/>
                <w:listItem w:displayText="N/A" w:value="N/A"/>
              </w:comboBox>
            </w:sdtPr>
            <w:sdtEndPr/>
            <w:sdtContent>
              <w:p w14:paraId="50589BF0"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8A0590A" w14:textId="77777777"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1FC76400"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4089160" w14:textId="77777777" w:rsidR="002F1EFD" w:rsidRPr="00931CBD" w:rsidRDefault="002F1EFD" w:rsidP="002F1EFD">
            <w:pPr>
              <w:keepNext/>
              <w:keepLines/>
            </w:pPr>
          </w:p>
        </w:tc>
        <w:tc>
          <w:tcPr>
            <w:tcW w:w="3978" w:type="pct"/>
            <w:tcBorders>
              <w:top w:val="nil"/>
              <w:bottom w:val="nil"/>
            </w:tcBorders>
            <w:shd w:val="clear" w:color="auto" w:fill="auto"/>
          </w:tcPr>
          <w:p w14:paraId="57BDCD51" w14:textId="77777777"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English; and</w:t>
            </w:r>
          </w:p>
        </w:tc>
        <w:tc>
          <w:tcPr>
            <w:tcW w:w="805" w:type="pct"/>
            <w:tcBorders>
              <w:top w:val="nil"/>
              <w:bottom w:val="nil"/>
            </w:tcBorders>
          </w:tcPr>
          <w:sdt>
            <w:sdtPr>
              <w:id w:val="1325625242"/>
              <w:placeholder>
                <w:docPart w:val="DD9D748F45404D0DB7A65B76D478BE75"/>
              </w:placeholder>
              <w:showingPlcHdr/>
              <w:comboBox>
                <w:listItem w:value="Select an option"/>
                <w:listItem w:displayText="Yes" w:value="Yes"/>
                <w:listItem w:displayText="No" w:value="No"/>
                <w:listItem w:displayText="Unsure" w:value="Unsure"/>
                <w:listItem w:displayText="N/A" w:value="N/A"/>
              </w:comboBox>
            </w:sdtPr>
            <w:sdtEndPr/>
            <w:sdtContent>
              <w:p w14:paraId="181BF58A"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77A742B" w14:textId="77777777"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139E1095"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F540754" w14:textId="77777777" w:rsidR="002F1EFD" w:rsidRPr="00931CBD" w:rsidRDefault="002F1EFD" w:rsidP="002F1EFD">
            <w:pPr>
              <w:keepNext/>
              <w:keepLines/>
            </w:pPr>
          </w:p>
        </w:tc>
        <w:tc>
          <w:tcPr>
            <w:tcW w:w="3978" w:type="pct"/>
            <w:tcBorders>
              <w:top w:val="nil"/>
              <w:bottom w:val="nil"/>
            </w:tcBorders>
            <w:shd w:val="clear" w:color="auto" w:fill="auto"/>
          </w:tcPr>
          <w:p w14:paraId="15A9E541" w14:textId="7E7E4B6B"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t>(c)</w:t>
            </w:r>
            <w:r w:rsidRPr="00931CBD">
              <w:tab/>
              <w:t>Health and Physical Education; and</w:t>
            </w:r>
          </w:p>
        </w:tc>
        <w:tc>
          <w:tcPr>
            <w:tcW w:w="805" w:type="pct"/>
            <w:tcBorders>
              <w:top w:val="nil"/>
              <w:bottom w:val="nil"/>
            </w:tcBorders>
          </w:tcPr>
          <w:sdt>
            <w:sdtPr>
              <w:id w:val="-1763060462"/>
              <w:placeholder>
                <w:docPart w:val="445E6233EE4E41F5825A4CA98006DF12"/>
              </w:placeholder>
              <w:showingPlcHdr/>
              <w:comboBox>
                <w:listItem w:value="Select an option"/>
                <w:listItem w:displayText="Yes" w:value="Yes"/>
                <w:listItem w:displayText="No" w:value="No"/>
                <w:listItem w:displayText="Unsure" w:value="Unsure"/>
                <w:listItem w:displayText="N/A" w:value="N/A"/>
              </w:comboBox>
            </w:sdtPr>
            <w:sdtEndPr/>
            <w:sdtContent>
              <w:p w14:paraId="14256034"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1CCA9E2" w14:textId="77777777"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2B041692"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1EED090" w14:textId="77777777" w:rsidR="002F1EFD" w:rsidRPr="00931CBD" w:rsidRDefault="002F1EFD" w:rsidP="002F1EFD">
            <w:pPr>
              <w:keepNext/>
              <w:keepLines/>
            </w:pPr>
          </w:p>
        </w:tc>
        <w:tc>
          <w:tcPr>
            <w:tcW w:w="3978" w:type="pct"/>
            <w:tcBorders>
              <w:top w:val="nil"/>
              <w:bottom w:val="nil"/>
            </w:tcBorders>
            <w:shd w:val="clear" w:color="auto" w:fill="auto"/>
          </w:tcPr>
          <w:p w14:paraId="31C3F323" w14:textId="77777777"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d)</w:t>
            </w:r>
            <w:r w:rsidRPr="00931CBD">
              <w:tab/>
              <w:t>Mathematics and Statistics; and</w:t>
            </w:r>
          </w:p>
        </w:tc>
        <w:tc>
          <w:tcPr>
            <w:tcW w:w="805" w:type="pct"/>
            <w:tcBorders>
              <w:top w:val="nil"/>
              <w:bottom w:val="nil"/>
            </w:tcBorders>
          </w:tcPr>
          <w:sdt>
            <w:sdtPr>
              <w:id w:val="2040932419"/>
              <w:placeholder>
                <w:docPart w:val="6AC1C41C9CEA400FAFC7BE630E810BD2"/>
              </w:placeholder>
              <w:showingPlcHdr/>
              <w:comboBox>
                <w:listItem w:value="Select an option"/>
                <w:listItem w:displayText="Yes" w:value="Yes"/>
                <w:listItem w:displayText="No" w:value="No"/>
                <w:listItem w:displayText="Unsure" w:value="Unsure"/>
                <w:listItem w:displayText="N/A" w:value="N/A"/>
              </w:comboBox>
            </w:sdtPr>
            <w:sdtEndPr/>
            <w:sdtContent>
              <w:p w14:paraId="06D01922"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55362DA" w14:textId="77777777"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37CF335A"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6E29C8E" w14:textId="77777777" w:rsidR="002F1EFD" w:rsidRPr="00931CBD" w:rsidRDefault="002F1EFD" w:rsidP="002F1EFD">
            <w:pPr>
              <w:keepNext/>
              <w:keepLines/>
            </w:pPr>
          </w:p>
        </w:tc>
        <w:tc>
          <w:tcPr>
            <w:tcW w:w="3978" w:type="pct"/>
            <w:tcBorders>
              <w:top w:val="nil"/>
              <w:bottom w:val="nil"/>
            </w:tcBorders>
            <w:shd w:val="clear" w:color="auto" w:fill="auto"/>
          </w:tcPr>
          <w:p w14:paraId="4E9CD24B" w14:textId="302E4743"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t>(e)</w:t>
            </w:r>
            <w:r w:rsidRPr="00931CBD">
              <w:tab/>
              <w:t>Science; and</w:t>
            </w:r>
          </w:p>
        </w:tc>
        <w:tc>
          <w:tcPr>
            <w:tcW w:w="805" w:type="pct"/>
            <w:tcBorders>
              <w:top w:val="nil"/>
              <w:bottom w:val="nil"/>
            </w:tcBorders>
          </w:tcPr>
          <w:sdt>
            <w:sdtPr>
              <w:id w:val="-84767848"/>
              <w:placeholder>
                <w:docPart w:val="2FE327565D414939A1973DAB5BD69435"/>
              </w:placeholder>
              <w:showingPlcHdr/>
              <w:comboBox>
                <w:listItem w:value="Select an option"/>
                <w:listItem w:displayText="Yes" w:value="Yes"/>
                <w:listItem w:displayText="No" w:value="No"/>
                <w:listItem w:displayText="Unsure" w:value="Unsure"/>
                <w:listItem w:displayText="N/A" w:value="N/A"/>
              </w:comboBox>
            </w:sdtPr>
            <w:sdtEndPr/>
            <w:sdtContent>
              <w:p w14:paraId="37CCA0D6"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13C77DC" w14:textId="77777777"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77EE4115"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2F1C410" w14:textId="77777777" w:rsidR="002F1EFD" w:rsidRPr="00931CBD" w:rsidRDefault="002F1EFD" w:rsidP="002F1EFD">
            <w:pPr>
              <w:keepNext/>
              <w:keepLines/>
            </w:pPr>
          </w:p>
        </w:tc>
        <w:tc>
          <w:tcPr>
            <w:tcW w:w="3978" w:type="pct"/>
            <w:tcBorders>
              <w:top w:val="nil"/>
              <w:bottom w:val="nil"/>
            </w:tcBorders>
            <w:shd w:val="clear" w:color="auto" w:fill="auto"/>
          </w:tcPr>
          <w:p w14:paraId="2FFB4E6A" w14:textId="20F342C9" w:rsidR="002F1EFD" w:rsidRPr="00931CBD" w:rsidRDefault="002F1EFD" w:rsidP="002F1EFD">
            <w:pPr>
              <w:pStyle w:val="Level1"/>
              <w:keepNext/>
              <w:keepLines/>
              <w:numPr>
                <w:ilvl w:val="0"/>
                <w:numId w:val="22"/>
              </w:numPr>
              <w:cnfStyle w:val="000000000000" w:firstRow="0" w:lastRow="0" w:firstColumn="0" w:lastColumn="0" w:oddVBand="0" w:evenVBand="0" w:oddHBand="0" w:evenHBand="0" w:firstRowFirstColumn="0" w:firstRowLastColumn="0" w:lastRowFirstColumn="0" w:lastRowLastColumn="0"/>
            </w:pPr>
            <w:r w:rsidRPr="00931CBD">
              <w:t>Social Sciences (including Aotearoa New Zealand’s histories); and</w:t>
            </w:r>
          </w:p>
          <w:p w14:paraId="56FBFF9D" w14:textId="77777777" w:rsidR="002F1EFD" w:rsidRPr="00931CBD" w:rsidRDefault="009D3BC6" w:rsidP="002F1EFD">
            <w:pPr>
              <w:pStyle w:val="ListArrow"/>
              <w:keepNext/>
              <w:keepLines/>
              <w:cnfStyle w:val="000000000000" w:firstRow="0" w:lastRow="0" w:firstColumn="0" w:lastColumn="0" w:oddVBand="0" w:evenVBand="0" w:oddHBand="0" w:evenHBand="0" w:firstRowFirstColumn="0" w:firstRowLastColumn="0" w:lastRowFirstColumn="0" w:lastRowLastColumn="0"/>
            </w:pPr>
            <w:hyperlink r:id="rId73">
              <w:r w:rsidR="002F1EFD" w:rsidRPr="0026700A">
                <w:rPr>
                  <w:rStyle w:val="Hyperlink"/>
                </w:rPr>
                <w:t>The New Zealand Curriculum: Social sciences</w:t>
              </w:r>
            </w:hyperlink>
          </w:p>
        </w:tc>
        <w:tc>
          <w:tcPr>
            <w:tcW w:w="805" w:type="pct"/>
            <w:tcBorders>
              <w:top w:val="nil"/>
              <w:bottom w:val="nil"/>
            </w:tcBorders>
          </w:tcPr>
          <w:sdt>
            <w:sdtPr>
              <w:id w:val="-1017540217"/>
              <w:placeholder>
                <w:docPart w:val="0E3D0ACB29C84515B798FDFEBB7E08AD"/>
              </w:placeholder>
              <w:showingPlcHdr/>
              <w:comboBox>
                <w:listItem w:value="Select an option"/>
                <w:listItem w:displayText="Yes" w:value="Yes"/>
                <w:listItem w:displayText="No" w:value="No"/>
                <w:listItem w:displayText="Unsure" w:value="Unsure"/>
                <w:listItem w:displayText="N/A" w:value="N/A"/>
              </w:comboBox>
            </w:sdtPr>
            <w:sdtEndPr/>
            <w:sdtContent>
              <w:p w14:paraId="4B80678A"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C8A1256" w14:textId="77777777"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17DF501B"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A43CCA7" w14:textId="77777777" w:rsidR="002F1EFD" w:rsidRPr="00931CBD" w:rsidRDefault="002F1EFD" w:rsidP="002F1EFD">
            <w:pPr>
              <w:keepNext/>
              <w:keepLines/>
            </w:pPr>
          </w:p>
        </w:tc>
        <w:tc>
          <w:tcPr>
            <w:tcW w:w="3978" w:type="pct"/>
            <w:tcBorders>
              <w:top w:val="nil"/>
              <w:bottom w:val="nil"/>
            </w:tcBorders>
            <w:shd w:val="clear" w:color="auto" w:fill="auto"/>
          </w:tcPr>
          <w:p w14:paraId="660EC642" w14:textId="77777777"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g)</w:t>
            </w:r>
            <w:r w:rsidRPr="00931CBD">
              <w:tab/>
              <w:t>Technology; and</w:t>
            </w:r>
          </w:p>
        </w:tc>
        <w:tc>
          <w:tcPr>
            <w:tcW w:w="805" w:type="pct"/>
            <w:tcBorders>
              <w:top w:val="nil"/>
              <w:bottom w:val="nil"/>
            </w:tcBorders>
          </w:tcPr>
          <w:sdt>
            <w:sdtPr>
              <w:id w:val="-1871914950"/>
              <w:placeholder>
                <w:docPart w:val="D732137992414797AD365FCA9CD0A563"/>
              </w:placeholder>
              <w:showingPlcHdr/>
              <w:comboBox>
                <w:listItem w:value="Select an option"/>
                <w:listItem w:displayText="Yes" w:value="Yes"/>
                <w:listItem w:displayText="No" w:value="No"/>
                <w:listItem w:displayText="Unsure" w:value="Unsure"/>
                <w:listItem w:displayText="N/A" w:value="N/A"/>
              </w:comboBox>
            </w:sdtPr>
            <w:sdtEndPr/>
            <w:sdtContent>
              <w:p w14:paraId="723F19F7"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FD8B687" w14:textId="77777777"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0150C0FD"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D10E755" w14:textId="77777777" w:rsidR="002F1EFD" w:rsidRPr="00931CBD" w:rsidRDefault="002F1EFD" w:rsidP="002F1EFD">
            <w:pPr>
              <w:keepNext/>
              <w:keepLines/>
            </w:pPr>
          </w:p>
        </w:tc>
        <w:tc>
          <w:tcPr>
            <w:tcW w:w="3978" w:type="pct"/>
            <w:tcBorders>
              <w:top w:val="nil"/>
              <w:bottom w:val="nil"/>
            </w:tcBorders>
            <w:shd w:val="clear" w:color="auto" w:fill="auto"/>
          </w:tcPr>
          <w:p w14:paraId="3C87ABAE" w14:textId="77777777"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h)</w:t>
            </w:r>
            <w:r w:rsidRPr="00931CBD">
              <w:tab/>
              <w:t>Learning Languages.</w:t>
            </w:r>
          </w:p>
        </w:tc>
        <w:tc>
          <w:tcPr>
            <w:tcW w:w="805" w:type="pct"/>
            <w:tcBorders>
              <w:top w:val="nil"/>
              <w:bottom w:val="nil"/>
            </w:tcBorders>
          </w:tcPr>
          <w:sdt>
            <w:sdtPr>
              <w:id w:val="604781009"/>
              <w:placeholder>
                <w:docPart w:val="95C2162177BB472EA8B960D8A583FA9F"/>
              </w:placeholder>
              <w:showingPlcHdr/>
              <w:comboBox>
                <w:listItem w:value="Select an option"/>
                <w:listItem w:displayText="Yes" w:value="Yes"/>
                <w:listItem w:displayText="No" w:value="No"/>
                <w:listItem w:displayText="Unsure" w:value="Unsure"/>
                <w:listItem w:displayText="N/A" w:value="N/A"/>
              </w:comboBox>
            </w:sdtPr>
            <w:sdtEndPr/>
            <w:sdtContent>
              <w:p w14:paraId="34EE24D9"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BD1F92B" w14:textId="77777777"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4A7966CA"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12085FA3" w14:textId="77777777" w:rsidR="002F1EFD" w:rsidRPr="00931CBD" w:rsidRDefault="002F1EFD" w:rsidP="002F1EFD"/>
        </w:tc>
        <w:tc>
          <w:tcPr>
            <w:tcW w:w="3978" w:type="pct"/>
            <w:tcBorders>
              <w:top w:val="nil"/>
            </w:tcBorders>
            <w:shd w:val="clear" w:color="auto" w:fill="auto"/>
          </w:tcPr>
          <w:p w14:paraId="6649ACC2" w14:textId="77777777"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rPr>
                <w:b/>
                <w:bCs/>
              </w:rPr>
            </w:pPr>
            <w:r w:rsidRPr="00931CBD">
              <w:rPr>
                <w:b/>
                <w:bCs/>
              </w:rPr>
              <w:t>OR</w:t>
            </w:r>
          </w:p>
          <w:p w14:paraId="33756AD4" w14:textId="77777777"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r w:rsidRPr="00931CBD">
              <w:t>Ensured that current practice meets the requirement to base teaching and learning programmes on Te Marautanga o Aotearoa if the school has chosen to adopt the foundation curriculum policy statements based on Te Marautanga o Aotearoa.</w:t>
            </w:r>
          </w:p>
          <w:p w14:paraId="3A9008CE"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74">
              <w:r w:rsidR="002F1EFD" w:rsidRPr="0026700A">
                <w:rPr>
                  <w:rStyle w:val="Hyperlink"/>
                </w:rPr>
                <w:t>Digital Technologies curriculum content and support</w:t>
              </w:r>
            </w:hyperlink>
            <w:r w:rsidR="002F1EFD">
              <w:t xml:space="preserve"> (MOE)</w:t>
            </w:r>
          </w:p>
          <w:p w14:paraId="3191695B" w14:textId="1A84EDEE" w:rsidR="002F1EFD" w:rsidRDefault="002F1EFD" w:rsidP="002F1EFD">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chools will have integrated th</w:t>
            </w:r>
            <w:r>
              <w:t xml:space="preserve">e </w:t>
            </w:r>
            <w:r w:rsidRPr="00931CBD">
              <w:t>digital technologies curriculum content into their teaching/learning programmes from 2020</w:t>
            </w:r>
            <w:r>
              <w:t>.</w:t>
            </w:r>
          </w:p>
          <w:p w14:paraId="7B910CA2" w14:textId="77777777" w:rsidR="002F1EFD" w:rsidRDefault="002F1EFD" w:rsidP="002F1EFD">
            <w:pPr>
              <w:pStyle w:val="Notes"/>
              <w:cnfStyle w:val="000000000000" w:firstRow="0" w:lastRow="0" w:firstColumn="0" w:lastColumn="0" w:oddVBand="0" w:evenVBand="0" w:oddHBand="0" w:evenHBand="0" w:firstRowFirstColumn="0" w:firstRowLastColumn="0" w:lastRowFirstColumn="0" w:lastRowLastColumn="0"/>
            </w:pPr>
          </w:p>
          <w:p w14:paraId="0E4408E0" w14:textId="77777777" w:rsidR="002F1EFD" w:rsidRDefault="002F1EFD" w:rsidP="002F1EFD">
            <w:pPr>
              <w:pStyle w:val="Notes"/>
              <w:cnfStyle w:val="000000000000" w:firstRow="0" w:lastRow="0" w:firstColumn="0" w:lastColumn="0" w:oddVBand="0" w:evenVBand="0" w:oddHBand="0" w:evenHBand="0" w:firstRowFirstColumn="0" w:firstRowLastColumn="0" w:lastRowFirstColumn="0" w:lastRowLastColumn="0"/>
            </w:pPr>
          </w:p>
          <w:p w14:paraId="3DCE1FB9" w14:textId="77777777" w:rsidR="002F1EFD" w:rsidRDefault="002F1EFD" w:rsidP="002F1EFD">
            <w:pPr>
              <w:pStyle w:val="Notes"/>
              <w:cnfStyle w:val="000000000000" w:firstRow="0" w:lastRow="0" w:firstColumn="0" w:lastColumn="0" w:oddVBand="0" w:evenVBand="0" w:oddHBand="0" w:evenHBand="0" w:firstRowFirstColumn="0" w:firstRowLastColumn="0" w:lastRowFirstColumn="0" w:lastRowLastColumn="0"/>
            </w:pPr>
          </w:p>
          <w:p w14:paraId="5182D11C" w14:textId="77777777" w:rsidR="002F1EFD" w:rsidRDefault="002F1EFD" w:rsidP="002F1EFD">
            <w:pPr>
              <w:pStyle w:val="Notes"/>
              <w:cnfStyle w:val="000000000000" w:firstRow="0" w:lastRow="0" w:firstColumn="0" w:lastColumn="0" w:oddVBand="0" w:evenVBand="0" w:oddHBand="0" w:evenHBand="0" w:firstRowFirstColumn="0" w:firstRowLastColumn="0" w:lastRowFirstColumn="0" w:lastRowLastColumn="0"/>
            </w:pPr>
          </w:p>
          <w:p w14:paraId="42AE8CBF" w14:textId="37464F24" w:rsidR="002F1EFD" w:rsidRPr="00931CBD" w:rsidRDefault="002F1EFD" w:rsidP="002F1EFD">
            <w:pPr>
              <w:pStyle w:val="Notes"/>
              <w:cnfStyle w:val="000000000000" w:firstRow="0" w:lastRow="0" w:firstColumn="0" w:lastColumn="0" w:oddVBand="0" w:evenVBand="0" w:oddHBand="0" w:evenHBand="0" w:firstRowFirstColumn="0" w:firstRowLastColumn="0" w:lastRowFirstColumn="0" w:lastRowLastColumn="0"/>
            </w:pPr>
          </w:p>
        </w:tc>
        <w:tc>
          <w:tcPr>
            <w:tcW w:w="805" w:type="pct"/>
            <w:tcBorders>
              <w:top w:val="nil"/>
            </w:tcBorders>
          </w:tcPr>
          <w:sdt>
            <w:sdtPr>
              <w:id w:val="178865083"/>
              <w:placeholder>
                <w:docPart w:val="F491FE7DB1E64462A7E1F92233B33744"/>
              </w:placeholder>
              <w:showingPlcHdr/>
              <w:comboBox>
                <w:listItem w:value="Select an option"/>
                <w:listItem w:displayText="Yes" w:value="Yes"/>
                <w:listItem w:displayText="No" w:value="No"/>
                <w:listItem w:displayText="Unsure" w:value="Unsure"/>
                <w:listItem w:displayText="N/A" w:value="N/A"/>
              </w:comboBox>
            </w:sdtPr>
            <w:sdtEndPr/>
            <w:sdtContent>
              <w:p w14:paraId="6145A985"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D5A40EC"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259CF157"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4228756" w14:textId="55CD7D5F" w:rsidR="002F1EFD" w:rsidRPr="00931CBD" w:rsidRDefault="002F1EFD" w:rsidP="002F1EFD">
            <w:pPr>
              <w:keepNext/>
              <w:keepLines/>
            </w:pPr>
            <w:r>
              <w:lastRenderedPageBreak/>
              <w:t>13</w:t>
            </w:r>
          </w:p>
        </w:tc>
        <w:tc>
          <w:tcPr>
            <w:tcW w:w="3978" w:type="pct"/>
            <w:tcBorders>
              <w:bottom w:val="nil"/>
            </w:tcBorders>
            <w:shd w:val="clear" w:color="auto" w:fill="auto"/>
          </w:tcPr>
          <w:p w14:paraId="4BAEDBC9" w14:textId="065B2625" w:rsidR="002F1EFD" w:rsidRPr="00931CBD" w:rsidRDefault="002F1EFD" w:rsidP="002F1EFD">
            <w:pPr>
              <w:keepNext/>
              <w:keepLines/>
              <w:cnfStyle w:val="000000000000" w:firstRow="0" w:lastRow="0" w:firstColumn="0" w:lastColumn="0" w:oddVBand="0" w:evenVBand="0" w:oddHBand="0" w:evenHBand="0" w:firstRowFirstColumn="0" w:firstRowLastColumn="0" w:lastRowFirstColumn="0" w:lastRowLastColumn="0"/>
            </w:pPr>
            <w:r w:rsidRPr="00931CBD">
              <w:t>Developed and implemented teaching and learning programmes:</w:t>
            </w:r>
          </w:p>
        </w:tc>
        <w:tc>
          <w:tcPr>
            <w:tcW w:w="805" w:type="pct"/>
            <w:tcBorders>
              <w:bottom w:val="nil"/>
            </w:tcBorders>
          </w:tcPr>
          <w:p w14:paraId="0E329D4B" w14:textId="2EDE8893"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1FCDEB50"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574B190" w14:textId="77777777" w:rsidR="002F1EFD" w:rsidRPr="00931CBD" w:rsidRDefault="002F1EFD" w:rsidP="002F1EFD">
            <w:pPr>
              <w:keepNext/>
              <w:keepLines/>
            </w:pPr>
          </w:p>
        </w:tc>
        <w:tc>
          <w:tcPr>
            <w:tcW w:w="3978" w:type="pct"/>
            <w:tcBorders>
              <w:top w:val="nil"/>
              <w:bottom w:val="nil"/>
            </w:tcBorders>
            <w:shd w:val="clear" w:color="auto" w:fill="auto"/>
          </w:tcPr>
          <w:p w14:paraId="38CCA559" w14:textId="1E611CB3"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providing all students in years 1-10 with opportunities to</w:t>
            </w:r>
            <w:r>
              <w:t xml:space="preserve"> progress and</w:t>
            </w:r>
            <w:r w:rsidRPr="00931CBD">
              <w:t xml:space="preserve"> achieve for success in the following areas:</w:t>
            </w:r>
          </w:p>
        </w:tc>
        <w:tc>
          <w:tcPr>
            <w:tcW w:w="805" w:type="pct"/>
            <w:tcBorders>
              <w:top w:val="nil"/>
              <w:bottom w:val="nil"/>
            </w:tcBorders>
          </w:tcPr>
          <w:p w14:paraId="1DF01E7A" w14:textId="4CF58EAB"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6327816E" w14:textId="42123970"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98B838C" w14:textId="77777777" w:rsidR="002F1EFD" w:rsidRPr="00931CBD" w:rsidRDefault="002F1EFD" w:rsidP="002F1EFD">
            <w:pPr>
              <w:keepNext/>
              <w:keepLines/>
            </w:pPr>
          </w:p>
        </w:tc>
        <w:tc>
          <w:tcPr>
            <w:tcW w:w="3978" w:type="pct"/>
            <w:tcBorders>
              <w:top w:val="nil"/>
              <w:bottom w:val="nil"/>
            </w:tcBorders>
            <w:shd w:val="clear" w:color="auto" w:fill="auto"/>
          </w:tcPr>
          <w:p w14:paraId="6416E722" w14:textId="5E3B5802" w:rsidR="002F1EFD" w:rsidRPr="00931CBD" w:rsidRDefault="002F1EFD" w:rsidP="002F1EFD">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The Arts; and</w:t>
            </w:r>
          </w:p>
        </w:tc>
        <w:tc>
          <w:tcPr>
            <w:tcW w:w="805" w:type="pct"/>
            <w:tcBorders>
              <w:top w:val="nil"/>
              <w:bottom w:val="nil"/>
            </w:tcBorders>
          </w:tcPr>
          <w:sdt>
            <w:sdtPr>
              <w:id w:val="2102908335"/>
              <w:placeholder>
                <w:docPart w:val="02090E43B8CD4A42A446A115411D352E"/>
              </w:placeholder>
              <w:showingPlcHdr/>
              <w:comboBox>
                <w:listItem w:value="Select an option"/>
                <w:listItem w:displayText="Yes" w:value="Yes"/>
                <w:listItem w:displayText="No" w:value="No"/>
                <w:listItem w:displayText="Unsure" w:value="Unsure"/>
                <w:listItem w:displayText="N/A" w:value="N/A"/>
              </w:comboBox>
            </w:sdtPr>
            <w:sdtEndPr/>
            <w:sdtContent>
              <w:p w14:paraId="01676D8E" w14:textId="2F5653D4"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2F1EFD" w:rsidRPr="00931CBD" w14:paraId="615AD18B"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2680E63" w14:textId="77777777" w:rsidR="002F1EFD" w:rsidRPr="00931CBD" w:rsidRDefault="002F1EFD" w:rsidP="002F1EFD">
            <w:pPr>
              <w:keepNext/>
              <w:keepLines/>
            </w:pPr>
          </w:p>
        </w:tc>
        <w:tc>
          <w:tcPr>
            <w:tcW w:w="3978" w:type="pct"/>
            <w:tcBorders>
              <w:top w:val="nil"/>
              <w:bottom w:val="nil"/>
            </w:tcBorders>
            <w:shd w:val="clear" w:color="auto" w:fill="auto"/>
          </w:tcPr>
          <w:p w14:paraId="2CFCB16D" w14:textId="56D2B5B6" w:rsidR="002F1EFD" w:rsidRPr="00931CBD" w:rsidRDefault="002F1EFD" w:rsidP="002F1EFD">
            <w:pPr>
              <w:pStyle w:val="Level2"/>
              <w:cnfStyle w:val="000000000000" w:firstRow="0" w:lastRow="0" w:firstColumn="0" w:lastColumn="0" w:oddVBand="0" w:evenVBand="0" w:oddHBand="0" w:evenHBand="0" w:firstRowFirstColumn="0" w:firstRowLastColumn="0" w:lastRowFirstColumn="0" w:lastRowLastColumn="0"/>
            </w:pPr>
            <w:r>
              <w:t>(ii)</w:t>
            </w:r>
            <w:r>
              <w:tab/>
              <w:t>English; and</w:t>
            </w:r>
          </w:p>
        </w:tc>
        <w:tc>
          <w:tcPr>
            <w:tcW w:w="805" w:type="pct"/>
            <w:tcBorders>
              <w:top w:val="nil"/>
              <w:bottom w:val="nil"/>
            </w:tcBorders>
          </w:tcPr>
          <w:sdt>
            <w:sdtPr>
              <w:id w:val="1080479087"/>
              <w:placeholder>
                <w:docPart w:val="5C1ACB5C52334E6680D2D203D26BC499"/>
              </w:placeholder>
              <w:showingPlcHdr/>
              <w:comboBox>
                <w:listItem w:value="Select an option"/>
                <w:listItem w:displayText="Yes" w:value="Yes"/>
                <w:listItem w:displayText="No" w:value="No"/>
                <w:listItem w:displayText="Unsure" w:value="Unsure"/>
                <w:listItem w:displayText="N/A" w:value="N/A"/>
              </w:comboBox>
            </w:sdtPr>
            <w:sdtEndPr/>
            <w:sdtContent>
              <w:p w14:paraId="752F64AE" w14:textId="0FB844ED"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2F1EFD" w:rsidRPr="00931CBD" w14:paraId="7CE0BD67"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0D0C284" w14:textId="77777777" w:rsidR="002F1EFD" w:rsidRPr="00931CBD" w:rsidRDefault="002F1EFD" w:rsidP="002F1EFD">
            <w:pPr>
              <w:keepNext/>
              <w:keepLines/>
            </w:pPr>
          </w:p>
        </w:tc>
        <w:tc>
          <w:tcPr>
            <w:tcW w:w="3978" w:type="pct"/>
            <w:tcBorders>
              <w:top w:val="nil"/>
              <w:bottom w:val="nil"/>
            </w:tcBorders>
            <w:shd w:val="clear" w:color="auto" w:fill="auto"/>
          </w:tcPr>
          <w:p w14:paraId="43C32D1A" w14:textId="322DF729" w:rsidR="002F1EFD" w:rsidRPr="00931CBD" w:rsidRDefault="002F1EFD" w:rsidP="002F1EFD">
            <w:pPr>
              <w:pStyle w:val="Level2"/>
              <w:cnfStyle w:val="000000000000" w:firstRow="0" w:lastRow="0" w:firstColumn="0" w:lastColumn="0" w:oddVBand="0" w:evenVBand="0" w:oddHBand="0" w:evenHBand="0" w:firstRowFirstColumn="0" w:firstRowLastColumn="0" w:lastRowFirstColumn="0" w:lastRowLastColumn="0"/>
            </w:pPr>
            <w:r w:rsidRPr="00931CBD">
              <w:t>(iii)</w:t>
            </w:r>
            <w:r w:rsidRPr="00931CBD">
              <w:tab/>
              <w:t>Health and Physical Education; and</w:t>
            </w:r>
          </w:p>
        </w:tc>
        <w:tc>
          <w:tcPr>
            <w:tcW w:w="805" w:type="pct"/>
            <w:tcBorders>
              <w:top w:val="nil"/>
              <w:bottom w:val="nil"/>
            </w:tcBorders>
          </w:tcPr>
          <w:sdt>
            <w:sdtPr>
              <w:id w:val="1876879032"/>
              <w:placeholder>
                <w:docPart w:val="0954095EB5534F9591CB39A7691B0AFB"/>
              </w:placeholder>
              <w:showingPlcHdr/>
              <w:comboBox>
                <w:listItem w:value="Select an option"/>
                <w:listItem w:displayText="Yes" w:value="Yes"/>
                <w:listItem w:displayText="No" w:value="No"/>
                <w:listItem w:displayText="Unsure" w:value="Unsure"/>
                <w:listItem w:displayText="N/A" w:value="N/A"/>
              </w:comboBox>
            </w:sdtPr>
            <w:sdtEndPr/>
            <w:sdtContent>
              <w:p w14:paraId="31A60E8B" w14:textId="70FB2300"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2F1EFD" w:rsidRPr="00931CBD" w14:paraId="73692964"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C3182CB" w14:textId="77777777" w:rsidR="002F1EFD" w:rsidRPr="00931CBD" w:rsidRDefault="002F1EFD" w:rsidP="002F1EFD">
            <w:pPr>
              <w:keepNext/>
              <w:keepLines/>
            </w:pPr>
          </w:p>
        </w:tc>
        <w:tc>
          <w:tcPr>
            <w:tcW w:w="3978" w:type="pct"/>
            <w:tcBorders>
              <w:top w:val="nil"/>
              <w:bottom w:val="nil"/>
            </w:tcBorders>
            <w:shd w:val="clear" w:color="auto" w:fill="auto"/>
          </w:tcPr>
          <w:p w14:paraId="42739F5B" w14:textId="6157B16A" w:rsidR="002F1EFD" w:rsidRPr="00931CBD" w:rsidRDefault="002F1EFD" w:rsidP="002F1EFD">
            <w:pPr>
              <w:pStyle w:val="Level2"/>
              <w:cnfStyle w:val="000000000000" w:firstRow="0" w:lastRow="0" w:firstColumn="0" w:lastColumn="0" w:oddVBand="0" w:evenVBand="0" w:oddHBand="0" w:evenHBand="0" w:firstRowFirstColumn="0" w:firstRowLastColumn="0" w:lastRowFirstColumn="0" w:lastRowLastColumn="0"/>
            </w:pPr>
            <w:r w:rsidRPr="00931CBD">
              <w:t>(iv)</w:t>
            </w:r>
            <w:r w:rsidRPr="00931CBD">
              <w:tab/>
              <w:t>Mathematics and Statistics; and</w:t>
            </w:r>
          </w:p>
        </w:tc>
        <w:tc>
          <w:tcPr>
            <w:tcW w:w="805" w:type="pct"/>
            <w:tcBorders>
              <w:top w:val="nil"/>
              <w:bottom w:val="nil"/>
            </w:tcBorders>
          </w:tcPr>
          <w:sdt>
            <w:sdtPr>
              <w:id w:val="938809045"/>
              <w:placeholder>
                <w:docPart w:val="01FE3926BB294B52B8B1B9A055F320BD"/>
              </w:placeholder>
              <w:showingPlcHdr/>
              <w:comboBox>
                <w:listItem w:value="Select an option"/>
                <w:listItem w:displayText="Yes" w:value="Yes"/>
                <w:listItem w:displayText="No" w:value="No"/>
                <w:listItem w:displayText="Unsure" w:value="Unsure"/>
                <w:listItem w:displayText="N/A" w:value="N/A"/>
              </w:comboBox>
            </w:sdtPr>
            <w:sdtEndPr/>
            <w:sdtContent>
              <w:p w14:paraId="68B53867" w14:textId="0645758B"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2F1EFD" w:rsidRPr="00931CBD" w14:paraId="798B88BE"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4C0D84A" w14:textId="77777777" w:rsidR="002F1EFD" w:rsidRPr="00931CBD" w:rsidRDefault="002F1EFD" w:rsidP="002F1EFD">
            <w:pPr>
              <w:keepNext/>
              <w:keepLines/>
            </w:pPr>
          </w:p>
        </w:tc>
        <w:tc>
          <w:tcPr>
            <w:tcW w:w="3978" w:type="pct"/>
            <w:tcBorders>
              <w:top w:val="nil"/>
              <w:bottom w:val="nil"/>
            </w:tcBorders>
            <w:shd w:val="clear" w:color="auto" w:fill="auto"/>
          </w:tcPr>
          <w:p w14:paraId="35366C3F" w14:textId="44BBFCD1" w:rsidR="002F1EFD" w:rsidRPr="00931CBD" w:rsidRDefault="002F1EFD" w:rsidP="002F1EFD">
            <w:pPr>
              <w:pStyle w:val="Level2"/>
              <w:cnfStyle w:val="000000000000" w:firstRow="0" w:lastRow="0" w:firstColumn="0" w:lastColumn="0" w:oddVBand="0" w:evenVBand="0" w:oddHBand="0" w:evenHBand="0" w:firstRowFirstColumn="0" w:firstRowLastColumn="0" w:lastRowFirstColumn="0" w:lastRowLastColumn="0"/>
            </w:pPr>
            <w:r w:rsidRPr="00931CBD">
              <w:t>(v)</w:t>
            </w:r>
            <w:r w:rsidRPr="00931CBD">
              <w:tab/>
              <w:t>Science; and</w:t>
            </w:r>
          </w:p>
        </w:tc>
        <w:tc>
          <w:tcPr>
            <w:tcW w:w="805" w:type="pct"/>
            <w:tcBorders>
              <w:top w:val="nil"/>
              <w:bottom w:val="nil"/>
            </w:tcBorders>
          </w:tcPr>
          <w:sdt>
            <w:sdtPr>
              <w:id w:val="138232838"/>
              <w:placeholder>
                <w:docPart w:val="8743319E444D464FBF950DBB47570409"/>
              </w:placeholder>
              <w:showingPlcHdr/>
              <w:comboBox>
                <w:listItem w:value="Select an option"/>
                <w:listItem w:displayText="Yes" w:value="Yes"/>
                <w:listItem w:displayText="No" w:value="No"/>
                <w:listItem w:displayText="Unsure" w:value="Unsure"/>
                <w:listItem w:displayText="N/A" w:value="N/A"/>
              </w:comboBox>
            </w:sdtPr>
            <w:sdtEndPr/>
            <w:sdtContent>
              <w:p w14:paraId="03E36CCE" w14:textId="36E95BFC"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2F1EFD" w:rsidRPr="00931CBD" w14:paraId="6B225169"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88188EF" w14:textId="77777777" w:rsidR="002F1EFD" w:rsidRPr="00931CBD" w:rsidRDefault="002F1EFD" w:rsidP="002F1EFD">
            <w:pPr>
              <w:keepNext/>
              <w:keepLines/>
            </w:pPr>
          </w:p>
        </w:tc>
        <w:tc>
          <w:tcPr>
            <w:tcW w:w="3978" w:type="pct"/>
            <w:tcBorders>
              <w:top w:val="nil"/>
              <w:bottom w:val="nil"/>
            </w:tcBorders>
            <w:shd w:val="clear" w:color="auto" w:fill="auto"/>
          </w:tcPr>
          <w:p w14:paraId="45E56693" w14:textId="1204CA16" w:rsidR="002F1EFD" w:rsidRPr="00931CBD" w:rsidRDefault="002F1EFD" w:rsidP="002F1EFD">
            <w:pPr>
              <w:pStyle w:val="Level2"/>
              <w:numPr>
                <w:ilvl w:val="0"/>
                <w:numId w:val="18"/>
              </w:numPr>
              <w:ind w:left="697" w:hanging="357"/>
              <w:cnfStyle w:val="000000000000" w:firstRow="0" w:lastRow="0" w:firstColumn="0" w:lastColumn="0" w:oddVBand="0" w:evenVBand="0" w:oddHBand="0" w:evenHBand="0" w:firstRowFirstColumn="0" w:firstRowLastColumn="0" w:lastRowFirstColumn="0" w:lastRowLastColumn="0"/>
            </w:pPr>
            <w:r w:rsidRPr="00931CBD">
              <w:t>Social Sciences (including Aotearoa New Zealand’s histories); and</w:t>
            </w:r>
          </w:p>
          <w:p w14:paraId="1C6F29BE" w14:textId="4666E474" w:rsidR="002F1EFD" w:rsidRPr="00931CBD" w:rsidRDefault="009D3BC6" w:rsidP="002F1EFD">
            <w:pPr>
              <w:pStyle w:val="ListArrow"/>
              <w:keepNext/>
              <w:keepLines/>
              <w:cnfStyle w:val="000000000000" w:firstRow="0" w:lastRow="0" w:firstColumn="0" w:lastColumn="0" w:oddVBand="0" w:evenVBand="0" w:oddHBand="0" w:evenHBand="0" w:firstRowFirstColumn="0" w:firstRowLastColumn="0" w:lastRowFirstColumn="0" w:lastRowLastColumn="0"/>
            </w:pPr>
            <w:hyperlink r:id="rId75">
              <w:r w:rsidR="002F1EFD" w:rsidRPr="0026700A">
                <w:rPr>
                  <w:rStyle w:val="Hyperlink"/>
                </w:rPr>
                <w:t>The New Zealand Curriculum: Social sciences</w:t>
              </w:r>
            </w:hyperlink>
          </w:p>
        </w:tc>
        <w:tc>
          <w:tcPr>
            <w:tcW w:w="805" w:type="pct"/>
            <w:tcBorders>
              <w:top w:val="nil"/>
              <w:bottom w:val="nil"/>
            </w:tcBorders>
          </w:tcPr>
          <w:sdt>
            <w:sdtPr>
              <w:id w:val="-939910122"/>
              <w:placeholder>
                <w:docPart w:val="A4C24061AB8A4F30A88FFF32CFB8C59B"/>
              </w:placeholder>
              <w:showingPlcHdr/>
              <w:comboBox>
                <w:listItem w:value="Select an option"/>
                <w:listItem w:displayText="Yes" w:value="Yes"/>
                <w:listItem w:displayText="No" w:value="No"/>
                <w:listItem w:displayText="Unsure" w:value="Unsure"/>
                <w:listItem w:displayText="N/A" w:value="N/A"/>
              </w:comboBox>
            </w:sdtPr>
            <w:sdtEndPr/>
            <w:sdtContent>
              <w:p w14:paraId="727A112A"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FA12DAB" w14:textId="38BD661F"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0E4FB962"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9DDE891" w14:textId="77777777" w:rsidR="002F1EFD" w:rsidRPr="00931CBD" w:rsidRDefault="002F1EFD" w:rsidP="002F1EFD"/>
        </w:tc>
        <w:tc>
          <w:tcPr>
            <w:tcW w:w="3978" w:type="pct"/>
            <w:tcBorders>
              <w:top w:val="nil"/>
              <w:bottom w:val="nil"/>
            </w:tcBorders>
            <w:shd w:val="clear" w:color="auto" w:fill="auto"/>
          </w:tcPr>
          <w:p w14:paraId="512FEA4D" w14:textId="6EE60F99"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nil"/>
            </w:tcBorders>
          </w:tcPr>
          <w:p w14:paraId="363C6DE8" w14:textId="1E7AB848"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73E8FEDE"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10A872AB" w14:textId="77777777" w:rsidR="002F1EFD" w:rsidRPr="00931CBD" w:rsidRDefault="002F1EFD" w:rsidP="002F1EFD"/>
        </w:tc>
        <w:tc>
          <w:tcPr>
            <w:tcW w:w="3978" w:type="pct"/>
            <w:tcBorders>
              <w:top w:val="nil"/>
              <w:bottom w:val="single" w:sz="12" w:space="0" w:color="A6A6A6" w:themeColor="background1" w:themeShade="A6"/>
            </w:tcBorders>
            <w:shd w:val="clear" w:color="auto" w:fill="auto"/>
          </w:tcPr>
          <w:p w14:paraId="2155810A" w14:textId="57B1FEAA" w:rsidR="002F1EFD" w:rsidRDefault="002F1EFD" w:rsidP="002F1EFD">
            <w:pPr>
              <w:pStyle w:val="Level1"/>
              <w:ind w:hanging="66"/>
              <w:cnfStyle w:val="000000000000" w:firstRow="0" w:lastRow="0" w:firstColumn="0" w:lastColumn="0" w:oddVBand="0" w:evenVBand="0" w:oddHBand="0" w:evenHBand="0" w:firstRowFirstColumn="0" w:firstRowLastColumn="0" w:lastRowFirstColumn="0" w:lastRowLastColumn="0"/>
            </w:pPr>
            <w:r w:rsidRPr="00931CBD">
              <w:t>(vii)</w:t>
            </w:r>
            <w:r w:rsidRPr="00931CBD">
              <w:tab/>
              <w:t>Technology; and</w:t>
            </w:r>
          </w:p>
          <w:p w14:paraId="7F20EBC1" w14:textId="77777777" w:rsidR="002F1EFD" w:rsidRDefault="002F1EFD" w:rsidP="002F1EFD">
            <w:pPr>
              <w:pStyle w:val="Level1"/>
              <w:cnfStyle w:val="000000000000" w:firstRow="0" w:lastRow="0" w:firstColumn="0" w:lastColumn="0" w:oddVBand="0" w:evenVBand="0" w:oddHBand="0" w:evenHBand="0" w:firstRowFirstColumn="0" w:firstRowLastColumn="0" w:lastRowFirstColumn="0" w:lastRowLastColumn="0"/>
            </w:pPr>
          </w:p>
          <w:p w14:paraId="7804288F" w14:textId="2939A220" w:rsidR="002F1EFD" w:rsidRDefault="002F1EFD" w:rsidP="002F1EFD">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giving priority to student </w:t>
            </w:r>
            <w:r>
              <w:t xml:space="preserve">progress and </w:t>
            </w:r>
            <w:r w:rsidRPr="00931CBD">
              <w:t>achievement in literacy and numeracy, especially in years 1-8, and</w:t>
            </w:r>
          </w:p>
          <w:p w14:paraId="49A3E4A4" w14:textId="54FBD5AE"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t>(c)</w:t>
            </w:r>
            <w:r w:rsidRPr="00931CBD">
              <w:tab/>
              <w:t>giving priority to regular quality physical activity that develops movement skills for all students, especially in years 1-6.</w:t>
            </w:r>
          </w:p>
          <w:p w14:paraId="03C844D5" w14:textId="499732AB"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76">
              <w:r w:rsidR="002F1EFD" w:rsidRPr="0026700A">
                <w:rPr>
                  <w:rStyle w:val="Hyperlink"/>
                </w:rPr>
                <w:t>Section 127 of the Act: Objectives of boards in governing schools</w:t>
              </w:r>
            </w:hyperlink>
          </w:p>
          <w:p w14:paraId="33DD7A02" w14:textId="637CE924"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77">
              <w:r w:rsidR="002F1EFD" w:rsidRPr="0026700A">
                <w:rPr>
                  <w:rStyle w:val="Hyperlink"/>
                </w:rPr>
                <w:t>Section 164 of the Act: Teaching and learning programmes</w:t>
              </w:r>
            </w:hyperlink>
          </w:p>
          <w:p w14:paraId="2943BA60" w14:textId="555E1A8A"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78">
              <w:r w:rsidR="002F1EFD" w:rsidRPr="0026700A">
                <w:rPr>
                  <w:rStyle w:val="Hyperlink"/>
                </w:rPr>
                <w:t>NELP 4</w:t>
              </w:r>
            </w:hyperlink>
            <w:r w:rsidR="002F1EFD">
              <w:t xml:space="preserve"> (MOE)</w:t>
            </w:r>
          </w:p>
        </w:tc>
        <w:tc>
          <w:tcPr>
            <w:tcW w:w="805" w:type="pct"/>
            <w:tcBorders>
              <w:top w:val="nil"/>
              <w:bottom w:val="single" w:sz="12" w:space="0" w:color="A6A6A6" w:themeColor="background1" w:themeShade="A6"/>
            </w:tcBorders>
          </w:tcPr>
          <w:sdt>
            <w:sdtPr>
              <w:id w:val="-705256365"/>
              <w:placeholder>
                <w:docPart w:val="58CFBBB6DB7146E082AAA6557E1D148E"/>
              </w:placeholder>
              <w:showingPlcHdr/>
              <w:comboBox>
                <w:listItem w:value="Select an option"/>
                <w:listItem w:displayText="Yes" w:value="Yes"/>
                <w:listItem w:displayText="No" w:value="No"/>
                <w:listItem w:displayText="Unsure" w:value="Unsure"/>
                <w:listItem w:displayText="N/A" w:value="N/A"/>
              </w:comboBox>
            </w:sdtPr>
            <w:sdtEndPr/>
            <w:sdtContent>
              <w:p w14:paraId="200623DC"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1D1C204"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p>
          <w:sdt>
            <w:sdtPr>
              <w:id w:val="2023813828"/>
              <w:placeholder>
                <w:docPart w:val="012C75E395454D78933905A9E69BEB59"/>
              </w:placeholder>
              <w:showingPlcHdr/>
              <w:comboBox>
                <w:listItem w:value="Select an option"/>
                <w:listItem w:displayText="Yes" w:value="Yes"/>
                <w:listItem w:displayText="No" w:value="No"/>
                <w:listItem w:displayText="Unsure" w:value="Unsure"/>
                <w:listItem w:displayText="N/A" w:value="N/A"/>
              </w:comboBox>
            </w:sdtPr>
            <w:sdtEndPr/>
            <w:sdtContent>
              <w:p w14:paraId="624FE250"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96B442A" w14:textId="77777777" w:rsidR="002F1EFD" w:rsidRDefault="002F1EFD" w:rsidP="002F1EFD">
            <w:pPr>
              <w:cnfStyle w:val="000000000000" w:firstRow="0" w:lastRow="0" w:firstColumn="0" w:lastColumn="0" w:oddVBand="0" w:evenVBand="0" w:oddHBand="0" w:evenHBand="0" w:firstRowFirstColumn="0" w:firstRowLastColumn="0" w:lastRowFirstColumn="0" w:lastRowLastColumn="0"/>
            </w:pPr>
          </w:p>
          <w:sdt>
            <w:sdtPr>
              <w:id w:val="-2042344078"/>
              <w:placeholder>
                <w:docPart w:val="1F372E72446E49C5A2D7A0B657F22FBA"/>
              </w:placeholder>
              <w:showingPlcHdr/>
              <w:comboBox>
                <w:listItem w:value="Select an option"/>
                <w:listItem w:displayText="Yes" w:value="Yes"/>
                <w:listItem w:displayText="No" w:value="No"/>
                <w:listItem w:displayText="Unsure" w:value="Unsure"/>
                <w:listItem w:displayText="N/A" w:value="N/A"/>
              </w:comboBox>
            </w:sdtPr>
            <w:sdtEndPr/>
            <w:sdtContent>
              <w:p w14:paraId="33FA5981"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651CDD1" w14:textId="5D901E6D"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p>
        </w:tc>
      </w:tr>
      <w:tr w:rsidR="002F1EFD" w:rsidRPr="00931CBD" w14:paraId="0880CB92"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Pr>
          <w:p w14:paraId="18035027" w14:textId="50D545DB" w:rsidR="002F1EFD" w:rsidRPr="00931CBD" w:rsidRDefault="002F1EFD" w:rsidP="002F1EFD">
            <w:r w:rsidRPr="00931CBD">
              <w:t>1</w:t>
            </w:r>
            <w:r>
              <w:t>4</w:t>
            </w:r>
          </w:p>
        </w:tc>
        <w:tc>
          <w:tcPr>
            <w:tcW w:w="3978" w:type="pct"/>
            <w:shd w:val="clear" w:color="auto" w:fill="auto"/>
          </w:tcPr>
          <w:p w14:paraId="5226B9B1" w14:textId="77777777"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r w:rsidRPr="00931CBD">
              <w:t>Worked towards offering students opportunities for learning second or subsequent languages (Years 7-10).</w:t>
            </w:r>
          </w:p>
          <w:p w14:paraId="5A529914" w14:textId="77777777" w:rsidR="002F1EF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79">
              <w:r w:rsidR="002F1EFD" w:rsidRPr="0026700A">
                <w:rPr>
                  <w:rStyle w:val="Hyperlink"/>
                </w:rPr>
                <w:t>The New Zealand Curriculum</w:t>
              </w:r>
            </w:hyperlink>
            <w:r w:rsidR="002F1EFD">
              <w:t xml:space="preserve"> (Learning Languages)(MOE)</w:t>
            </w:r>
          </w:p>
          <w:p w14:paraId="32AE9DC2" w14:textId="77777777" w:rsidR="002F1EFD" w:rsidRPr="00931CBD" w:rsidRDefault="002F1EFD" w:rsidP="002F1EFD">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tc>
        <w:tc>
          <w:tcPr>
            <w:tcW w:w="805" w:type="pct"/>
          </w:tcPr>
          <w:sdt>
            <w:sdtPr>
              <w:id w:val="-353418589"/>
              <w:placeholder>
                <w:docPart w:val="FA3FA8DFB4984166AEF67FD1DBC65845"/>
              </w:placeholder>
              <w:showingPlcHdr/>
              <w:comboBox>
                <w:listItem w:value="Select an option"/>
                <w:listItem w:displayText="Yes" w:value="Yes"/>
                <w:listItem w:displayText="No" w:value="No"/>
                <w:listItem w:displayText="Unsure" w:value="Unsure"/>
                <w:listItem w:displayText="N/A" w:value="N/A"/>
              </w:comboBox>
            </w:sdtPr>
            <w:sdtEndPr/>
            <w:sdtContent>
              <w:p w14:paraId="25C3BC37"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FE6E8E0"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7390AE9F"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402A9176" w14:textId="77777777" w:rsidR="002F1EFD" w:rsidRPr="00931CBD" w:rsidRDefault="002F1EFD" w:rsidP="002F1EFD">
            <w:r w:rsidRPr="00931CBD">
              <w:t>15</w:t>
            </w:r>
          </w:p>
        </w:tc>
        <w:tc>
          <w:tcPr>
            <w:tcW w:w="3978" w:type="pct"/>
            <w:tcBorders>
              <w:bottom w:val="nil"/>
            </w:tcBorders>
            <w:shd w:val="clear" w:color="auto" w:fill="auto"/>
          </w:tcPr>
          <w:p w14:paraId="3C1B40F2" w14:textId="77777777" w:rsidR="002F1EFD" w:rsidRDefault="002F1EFD" w:rsidP="002F1EFD">
            <w:pPr>
              <w:cnfStyle w:val="000000000000" w:firstRow="0" w:lastRow="0" w:firstColumn="0" w:lastColumn="0" w:oddVBand="0" w:evenVBand="0" w:oddHBand="0" w:evenHBand="0" w:firstRowFirstColumn="0" w:firstRowLastColumn="0" w:lastRowFirstColumn="0" w:lastRowLastColumn="0"/>
            </w:pPr>
            <w:r w:rsidRPr="00931CBD">
              <w:t>For schools using Te Marautanga o Aotearoa, developed and implemented a curriculum, as expressed in Te Marautanga o Aotearoa, for students in Years 1-13:</w:t>
            </w:r>
          </w:p>
          <w:p w14:paraId="7C975F06" w14:textId="1A18C62A"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p>
        </w:tc>
        <w:tc>
          <w:tcPr>
            <w:tcW w:w="805" w:type="pct"/>
            <w:tcBorders>
              <w:bottom w:val="nil"/>
            </w:tcBorders>
          </w:tcPr>
          <w:p w14:paraId="56256496"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045E9FC4"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57E84CD" w14:textId="77777777" w:rsidR="002F1EFD" w:rsidRPr="00931CBD" w:rsidRDefault="002F1EFD" w:rsidP="002F1EFD"/>
        </w:tc>
        <w:tc>
          <w:tcPr>
            <w:tcW w:w="3978" w:type="pct"/>
            <w:tcBorders>
              <w:top w:val="nil"/>
              <w:bottom w:val="nil"/>
            </w:tcBorders>
            <w:shd w:val="clear" w:color="auto" w:fill="auto"/>
          </w:tcPr>
          <w:p w14:paraId="48825F51" w14:textId="52AF9AE2" w:rsidR="002F1EFD" w:rsidRDefault="002F1EFD" w:rsidP="002F1EFD">
            <w:pPr>
              <w:pStyle w:val="Level1"/>
              <w:numPr>
                <w:ilvl w:val="0"/>
                <w:numId w:val="18"/>
              </w:numPr>
              <w:cnfStyle w:val="000000000000" w:firstRow="0" w:lastRow="0" w:firstColumn="0" w:lastColumn="0" w:oddVBand="0" w:evenVBand="0" w:oddHBand="0" w:evenHBand="0" w:firstRowFirstColumn="0" w:firstRowLastColumn="0" w:lastRowFirstColumn="0" w:lastRowLastColumn="0"/>
            </w:pPr>
            <w:r w:rsidRPr="00931CBD">
              <w:t xml:space="preserve">that supports students to develop </w:t>
            </w:r>
            <w:r w:rsidRPr="00931CBD">
              <w:rPr>
                <w:b/>
                <w:bCs/>
              </w:rPr>
              <w:t>Te Āhua o ā Tātou Ākonga</w:t>
            </w:r>
            <w:r w:rsidRPr="00931CBD">
              <w:t>; and</w:t>
            </w:r>
          </w:p>
          <w:p w14:paraId="61B963FE" w14:textId="77777777"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nil"/>
            </w:tcBorders>
          </w:tcPr>
          <w:sdt>
            <w:sdtPr>
              <w:id w:val="-334697441"/>
              <w:placeholder>
                <w:docPart w:val="721CF0FE612A4FBEBF916823A8CB079B"/>
              </w:placeholder>
              <w:showingPlcHdr/>
              <w:comboBox>
                <w:listItem w:value="Select an option"/>
                <w:listItem w:displayText="Yes" w:value="Yes"/>
                <w:listItem w:displayText="No" w:value="No"/>
                <w:listItem w:displayText="Unsure" w:value="Unsure"/>
                <w:listItem w:displayText="N/A" w:value="N/A"/>
              </w:comboBox>
            </w:sdtPr>
            <w:sdtEndPr/>
            <w:sdtContent>
              <w:p w14:paraId="69AC0F19"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03DF7F8"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639B6DDE"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0880BB1" w14:textId="77777777" w:rsidR="002F1EFD" w:rsidRPr="00931CBD" w:rsidRDefault="002F1EFD" w:rsidP="002F1EFD"/>
        </w:tc>
        <w:tc>
          <w:tcPr>
            <w:tcW w:w="3978" w:type="pct"/>
            <w:tcBorders>
              <w:top w:val="nil"/>
              <w:bottom w:val="nil"/>
            </w:tcBorders>
            <w:shd w:val="clear" w:color="auto" w:fill="auto"/>
          </w:tcPr>
          <w:p w14:paraId="4E353794" w14:textId="77777777"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that is underpinned by </w:t>
            </w:r>
            <w:r w:rsidRPr="00931CBD">
              <w:rPr>
                <w:b/>
                <w:bCs/>
              </w:rPr>
              <w:t>Ngā Mātāpono Whānui</w:t>
            </w:r>
            <w:r w:rsidRPr="00931CBD">
              <w:t>; and</w:t>
            </w:r>
          </w:p>
        </w:tc>
        <w:tc>
          <w:tcPr>
            <w:tcW w:w="805" w:type="pct"/>
            <w:tcBorders>
              <w:top w:val="nil"/>
              <w:bottom w:val="nil"/>
            </w:tcBorders>
          </w:tcPr>
          <w:sdt>
            <w:sdtPr>
              <w:id w:val="437569944"/>
              <w:placeholder>
                <w:docPart w:val="B88DD744CF5248758C8715C64FA61CC2"/>
              </w:placeholder>
              <w:showingPlcHdr/>
              <w:comboBox>
                <w:listItem w:value="Select an option"/>
                <w:listItem w:displayText="Yes" w:value="Yes"/>
                <w:listItem w:displayText="No" w:value="No"/>
                <w:listItem w:displayText="Unsure" w:value="Unsure"/>
                <w:listItem w:displayText="N/A" w:value="N/A"/>
              </w:comboBox>
            </w:sdtPr>
            <w:sdtEndPr/>
            <w:sdtContent>
              <w:p w14:paraId="462DF952"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AA1FE08"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6F3E4135"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CD2CC3E" w14:textId="77777777" w:rsidR="002F1EFD" w:rsidRPr="00931CBD" w:rsidRDefault="002F1EFD" w:rsidP="002F1EFD"/>
        </w:tc>
        <w:tc>
          <w:tcPr>
            <w:tcW w:w="3978" w:type="pct"/>
            <w:tcBorders>
              <w:top w:val="nil"/>
              <w:bottom w:val="nil"/>
            </w:tcBorders>
            <w:shd w:val="clear" w:color="auto" w:fill="auto"/>
          </w:tcPr>
          <w:p w14:paraId="1DF24443" w14:textId="17A2FBAE"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t>(c)</w:t>
            </w:r>
            <w:r w:rsidRPr="00931CBD">
              <w:tab/>
              <w:t xml:space="preserve">in which </w:t>
            </w:r>
            <w:r w:rsidRPr="00931CBD">
              <w:rPr>
                <w:b/>
                <w:bCs/>
              </w:rPr>
              <w:t>Ngā Uara, Ngā Waiaro</w:t>
            </w:r>
            <w:r w:rsidRPr="00931CBD">
              <w:t xml:space="preserve"> are encouraged and modelled and are explored by students; and</w:t>
            </w:r>
          </w:p>
        </w:tc>
        <w:tc>
          <w:tcPr>
            <w:tcW w:w="805" w:type="pct"/>
            <w:tcBorders>
              <w:top w:val="nil"/>
              <w:bottom w:val="nil"/>
            </w:tcBorders>
          </w:tcPr>
          <w:sdt>
            <w:sdtPr>
              <w:id w:val="150348483"/>
              <w:placeholder>
                <w:docPart w:val="686B712B9BD0410AA8CEE5EF2A7E6B07"/>
              </w:placeholder>
              <w:showingPlcHdr/>
              <w:comboBox>
                <w:listItem w:value="Select an option"/>
                <w:listItem w:displayText="Yes" w:value="Yes"/>
                <w:listItem w:displayText="No" w:value="No"/>
                <w:listItem w:displayText="Unsure" w:value="Unsure"/>
                <w:listItem w:displayText="N/A" w:value="N/A"/>
              </w:comboBox>
            </w:sdtPr>
            <w:sdtEndPr/>
            <w:sdtContent>
              <w:p w14:paraId="3B2A2F87"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2317ABB"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6AE1A373"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2587009" w14:textId="77777777" w:rsidR="002F1EFD" w:rsidRPr="00931CBD" w:rsidRDefault="002F1EFD" w:rsidP="002F1EFD"/>
        </w:tc>
        <w:tc>
          <w:tcPr>
            <w:tcW w:w="3978" w:type="pct"/>
            <w:tcBorders>
              <w:top w:val="nil"/>
              <w:bottom w:val="nil"/>
            </w:tcBorders>
            <w:shd w:val="clear" w:color="auto" w:fill="auto"/>
          </w:tcPr>
          <w:p w14:paraId="55CEE4C2" w14:textId="77777777" w:rsidR="002F1EFD" w:rsidRPr="00931CBD" w:rsidRDefault="002F1EFD" w:rsidP="002F1EFD">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 xml:space="preserve">that supports students to gain confidence in </w:t>
            </w:r>
            <w:r w:rsidRPr="00931CBD">
              <w:rPr>
                <w:b/>
                <w:bCs/>
              </w:rPr>
              <w:t>Te Reo Māori</w:t>
            </w:r>
            <w:r w:rsidRPr="00931CBD">
              <w:t>; and</w:t>
            </w:r>
          </w:p>
        </w:tc>
        <w:tc>
          <w:tcPr>
            <w:tcW w:w="805" w:type="pct"/>
            <w:tcBorders>
              <w:top w:val="nil"/>
              <w:bottom w:val="nil"/>
            </w:tcBorders>
          </w:tcPr>
          <w:sdt>
            <w:sdtPr>
              <w:id w:val="1730333538"/>
              <w:placeholder>
                <w:docPart w:val="0C23351B37584D43BAEDCC37B06BD2B6"/>
              </w:placeholder>
              <w:showingPlcHdr/>
              <w:comboBox>
                <w:listItem w:value="Select an option"/>
                <w:listItem w:displayText="Yes" w:value="Yes"/>
                <w:listItem w:displayText="No" w:value="No"/>
                <w:listItem w:displayText="Unsure" w:value="Unsure"/>
                <w:listItem w:displayText="N/A" w:value="N/A"/>
              </w:comboBox>
            </w:sdtPr>
            <w:sdtEndPr/>
            <w:sdtContent>
              <w:p w14:paraId="10893E75"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D2AB7FF"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318AE07A"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6D486FAE" w14:textId="77777777" w:rsidR="002F1EFD" w:rsidRPr="00931CBD" w:rsidRDefault="002F1EFD" w:rsidP="002F1EFD"/>
        </w:tc>
        <w:tc>
          <w:tcPr>
            <w:tcW w:w="3978" w:type="pct"/>
            <w:tcBorders>
              <w:top w:val="nil"/>
            </w:tcBorders>
            <w:shd w:val="clear" w:color="auto" w:fill="auto"/>
          </w:tcPr>
          <w:p w14:paraId="0EF15EA0" w14:textId="1EB1318E" w:rsidR="002F1EFD" w:rsidRPr="00931CBD" w:rsidRDefault="002F1EFD" w:rsidP="002F1EFD">
            <w:pPr>
              <w:pStyle w:val="Level1"/>
              <w:numPr>
                <w:ilvl w:val="0"/>
                <w:numId w:val="18"/>
              </w:numPr>
              <w:cnfStyle w:val="000000000000" w:firstRow="0" w:lastRow="0" w:firstColumn="0" w:lastColumn="0" w:oddVBand="0" w:evenVBand="0" w:oddHBand="0" w:evenHBand="0" w:firstRowFirstColumn="0" w:firstRowLastColumn="0" w:lastRowFirstColumn="0" w:lastRowLastColumn="0"/>
            </w:pPr>
            <w:r>
              <w:t>I</w:t>
            </w:r>
            <w:r w:rsidRPr="00931CBD">
              <w:t>that takes account of He Toi Mātauranga, He ManaTangata.</w:t>
            </w:r>
          </w:p>
          <w:p w14:paraId="5CC7CFB4"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80">
              <w:r w:rsidR="002F1EFD" w:rsidRPr="0026700A">
                <w:rPr>
                  <w:rStyle w:val="Hyperlink"/>
                </w:rPr>
                <w:t>NZ Gazette Notice No 157, 29 October 2009, page 3811: National Curriculum: Foundation Curriculum Policy Statements</w:t>
              </w:r>
            </w:hyperlink>
          </w:p>
        </w:tc>
        <w:tc>
          <w:tcPr>
            <w:tcW w:w="805" w:type="pct"/>
            <w:tcBorders>
              <w:top w:val="nil"/>
            </w:tcBorders>
          </w:tcPr>
          <w:sdt>
            <w:sdtPr>
              <w:id w:val="-1493786675"/>
              <w:placeholder>
                <w:docPart w:val="5D4EFA1973DE4F808F36EBC61315F220"/>
              </w:placeholder>
              <w:showingPlcHdr/>
              <w:comboBox>
                <w:listItem w:value="Select an option"/>
                <w:listItem w:displayText="Yes" w:value="Yes"/>
                <w:listItem w:displayText="No" w:value="No"/>
                <w:listItem w:displayText="Unsure" w:value="Unsure"/>
                <w:listItem w:displayText="N/A" w:value="N/A"/>
              </w:comboBox>
            </w:sdtPr>
            <w:sdtEndPr/>
            <w:sdtContent>
              <w:p w14:paraId="23C3C2C7"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8781357"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73920062"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6E3745DE" w14:textId="2AA35D04" w:rsidR="002F1EFD" w:rsidRPr="00931CBD" w:rsidRDefault="002F1EFD" w:rsidP="002F1EFD">
            <w:pPr>
              <w:keepNext/>
              <w:keepLines/>
            </w:pPr>
            <w:r>
              <w:lastRenderedPageBreak/>
              <w:t>16</w:t>
            </w:r>
          </w:p>
        </w:tc>
        <w:tc>
          <w:tcPr>
            <w:tcW w:w="3978" w:type="pct"/>
            <w:tcBorders>
              <w:bottom w:val="nil"/>
            </w:tcBorders>
            <w:shd w:val="clear" w:color="auto" w:fill="auto"/>
          </w:tcPr>
          <w:p w14:paraId="59805360" w14:textId="77777777" w:rsidR="002F1EFD" w:rsidRPr="00931CBD" w:rsidRDefault="002F1EFD" w:rsidP="002F1EFD">
            <w:pPr>
              <w:keepNext/>
              <w:keepLines/>
              <w:cnfStyle w:val="000000000000" w:firstRow="0" w:lastRow="0" w:firstColumn="0" w:lastColumn="0" w:oddVBand="0" w:evenVBand="0" w:oddHBand="0" w:evenHBand="0" w:firstRowFirstColumn="0" w:firstRowLastColumn="0" w:lastRowFirstColumn="0" w:lastRowLastColumn="0"/>
            </w:pPr>
            <w:r w:rsidRPr="00931CBD">
              <w:t>For schools using Te Marautanga o Aotearoa, developed and implemented teaching and learning programmes providing all students in years 1-10 with opportunities to achieve for success in the following areas:</w:t>
            </w:r>
          </w:p>
        </w:tc>
        <w:tc>
          <w:tcPr>
            <w:tcW w:w="805" w:type="pct"/>
            <w:tcBorders>
              <w:bottom w:val="nil"/>
            </w:tcBorders>
          </w:tcPr>
          <w:p w14:paraId="2B0B8249" w14:textId="7CC6751E"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p>
        </w:tc>
      </w:tr>
      <w:tr w:rsidR="002F1EFD" w:rsidRPr="00931CBD" w14:paraId="22C4B525"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325B5F3" w14:textId="77777777" w:rsidR="002F1EFD" w:rsidRPr="00931CBD" w:rsidRDefault="002F1EFD" w:rsidP="002F1EFD">
            <w:pPr>
              <w:keepNext/>
              <w:keepLines/>
            </w:pPr>
          </w:p>
        </w:tc>
        <w:tc>
          <w:tcPr>
            <w:tcW w:w="3978" w:type="pct"/>
            <w:tcBorders>
              <w:top w:val="nil"/>
              <w:bottom w:val="nil"/>
            </w:tcBorders>
            <w:shd w:val="clear" w:color="auto" w:fill="auto"/>
          </w:tcPr>
          <w:p w14:paraId="18C1F8FB" w14:textId="77777777"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Ngā Toi; and</w:t>
            </w:r>
          </w:p>
        </w:tc>
        <w:sdt>
          <w:sdtPr>
            <w:id w:val="-405537031"/>
            <w:placeholder>
              <w:docPart w:val="D285D90022D044B8B270FC44C3AF002F"/>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64797685" w14:textId="5B8C124F"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2F1EFD" w:rsidRPr="00931CBD" w14:paraId="68652F06"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F660456" w14:textId="77777777" w:rsidR="002F1EFD" w:rsidRPr="00931CBD" w:rsidRDefault="002F1EFD" w:rsidP="002F1EFD">
            <w:pPr>
              <w:keepNext/>
              <w:keepLines/>
            </w:pPr>
          </w:p>
        </w:tc>
        <w:tc>
          <w:tcPr>
            <w:tcW w:w="3978" w:type="pct"/>
            <w:tcBorders>
              <w:top w:val="nil"/>
              <w:bottom w:val="nil"/>
            </w:tcBorders>
            <w:shd w:val="clear" w:color="auto" w:fill="auto"/>
          </w:tcPr>
          <w:p w14:paraId="37C1446A" w14:textId="77777777"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Te Reo Māori; and</w:t>
            </w:r>
          </w:p>
        </w:tc>
        <w:sdt>
          <w:sdtPr>
            <w:id w:val="-1730522065"/>
            <w:placeholder>
              <w:docPart w:val="5906FA6C217349E1B319D610BFECD363"/>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0C6A6303" w14:textId="0A32600F"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2F1EFD" w:rsidRPr="00931CBD" w14:paraId="24CACE0E"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CC9D738" w14:textId="77777777" w:rsidR="002F1EFD" w:rsidRPr="00931CBD" w:rsidRDefault="002F1EFD" w:rsidP="002F1EFD">
            <w:pPr>
              <w:keepNext/>
              <w:keepLines/>
            </w:pPr>
          </w:p>
        </w:tc>
        <w:tc>
          <w:tcPr>
            <w:tcW w:w="3978" w:type="pct"/>
            <w:tcBorders>
              <w:top w:val="nil"/>
              <w:bottom w:val="nil"/>
            </w:tcBorders>
            <w:shd w:val="clear" w:color="auto" w:fill="auto"/>
          </w:tcPr>
          <w:p w14:paraId="3652313F" w14:textId="525D7BA4"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t>(c)</w:t>
            </w:r>
            <w:r w:rsidRPr="00931CBD">
              <w:tab/>
              <w:t>Hauora; and</w:t>
            </w:r>
          </w:p>
        </w:tc>
        <w:sdt>
          <w:sdtPr>
            <w:id w:val="-461955726"/>
            <w:placeholder>
              <w:docPart w:val="2866F058AD9541F3B12BDC9D7F7CDA11"/>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0A3816AE" w14:textId="4D958CC5"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2F1EFD" w:rsidRPr="00931CBD" w14:paraId="698ADB95"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34FB572" w14:textId="77777777" w:rsidR="002F1EFD" w:rsidRPr="00931CBD" w:rsidRDefault="002F1EFD" w:rsidP="002F1EFD">
            <w:pPr>
              <w:keepNext/>
              <w:keepLines/>
            </w:pPr>
          </w:p>
        </w:tc>
        <w:tc>
          <w:tcPr>
            <w:tcW w:w="3978" w:type="pct"/>
            <w:tcBorders>
              <w:top w:val="nil"/>
              <w:bottom w:val="nil"/>
            </w:tcBorders>
            <w:shd w:val="clear" w:color="auto" w:fill="auto"/>
          </w:tcPr>
          <w:p w14:paraId="73F09F64" w14:textId="77777777"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d)</w:t>
            </w:r>
            <w:r w:rsidRPr="00931CBD">
              <w:tab/>
              <w:t>Pāngarau; and</w:t>
            </w:r>
          </w:p>
        </w:tc>
        <w:sdt>
          <w:sdtPr>
            <w:id w:val="1478572050"/>
            <w:placeholder>
              <w:docPart w:val="113785486F934B9D8F18696F6A032705"/>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711FBC61" w14:textId="2BBE6043"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2F1EFD" w:rsidRPr="00931CBD" w14:paraId="47FE537D"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F16D732" w14:textId="77777777" w:rsidR="002F1EFD" w:rsidRPr="00931CBD" w:rsidRDefault="002F1EFD" w:rsidP="002F1EFD">
            <w:pPr>
              <w:keepNext/>
              <w:keepLines/>
            </w:pPr>
          </w:p>
        </w:tc>
        <w:tc>
          <w:tcPr>
            <w:tcW w:w="3978" w:type="pct"/>
            <w:tcBorders>
              <w:top w:val="nil"/>
              <w:bottom w:val="nil"/>
            </w:tcBorders>
            <w:shd w:val="clear" w:color="auto" w:fill="auto"/>
          </w:tcPr>
          <w:p w14:paraId="7A4A5A80" w14:textId="1F575EF9"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t>(e)</w:t>
            </w:r>
            <w:r w:rsidRPr="00931CBD">
              <w:tab/>
              <w:t>Pūtaiao; and</w:t>
            </w:r>
          </w:p>
        </w:tc>
        <w:sdt>
          <w:sdtPr>
            <w:id w:val="977259761"/>
            <w:placeholder>
              <w:docPart w:val="52835A614F5346268F7473DF7F4E9EF5"/>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117EC954" w14:textId="23259C07"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2F1EFD" w:rsidRPr="00931CBD" w14:paraId="6FDBC4D5"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2D5B031" w14:textId="77777777" w:rsidR="002F1EFD" w:rsidRPr="00931CBD" w:rsidRDefault="002F1EFD" w:rsidP="002F1EFD">
            <w:pPr>
              <w:keepNext/>
              <w:keepLines/>
            </w:pPr>
          </w:p>
        </w:tc>
        <w:tc>
          <w:tcPr>
            <w:tcW w:w="3978" w:type="pct"/>
            <w:tcBorders>
              <w:top w:val="nil"/>
              <w:bottom w:val="nil"/>
            </w:tcBorders>
            <w:shd w:val="clear" w:color="auto" w:fill="auto"/>
          </w:tcPr>
          <w:p w14:paraId="5AD4E9BE" w14:textId="62797F38" w:rsidR="002F1EFD" w:rsidRPr="00931CBD" w:rsidRDefault="002F1EFD" w:rsidP="002F1EFD">
            <w:pPr>
              <w:pStyle w:val="Level1"/>
              <w:keepNext/>
              <w:keepLines/>
              <w:numPr>
                <w:ilvl w:val="0"/>
                <w:numId w:val="19"/>
              </w:numPr>
              <w:ind w:hanging="720"/>
              <w:cnfStyle w:val="000000000000" w:firstRow="0" w:lastRow="0" w:firstColumn="0" w:lastColumn="0" w:oddVBand="0" w:evenVBand="0" w:oddHBand="0" w:evenHBand="0" w:firstRowFirstColumn="0" w:firstRowLastColumn="0" w:lastRowFirstColumn="0" w:lastRowLastColumn="0"/>
            </w:pPr>
            <w:r w:rsidRPr="00931CBD">
              <w:t>Tikanga ā-iwi (me Te Takanga o Te Wā); and</w:t>
            </w:r>
          </w:p>
          <w:p w14:paraId="351802BB" w14:textId="77777777" w:rsidR="002F1EFD" w:rsidRPr="00931CBD" w:rsidRDefault="009D3BC6" w:rsidP="002F1EFD">
            <w:pPr>
              <w:pStyle w:val="ListArrow"/>
              <w:keepNext/>
              <w:keepLines/>
              <w:cnfStyle w:val="000000000000" w:firstRow="0" w:lastRow="0" w:firstColumn="0" w:lastColumn="0" w:oddVBand="0" w:evenVBand="0" w:oddHBand="0" w:evenHBand="0" w:firstRowFirstColumn="0" w:firstRowLastColumn="0" w:lastRowFirstColumn="0" w:lastRowLastColumn="0"/>
            </w:pPr>
            <w:hyperlink r:id="rId81">
              <w:r w:rsidR="002F1EFD" w:rsidRPr="0026700A">
                <w:rPr>
                  <w:rStyle w:val="Hyperlink"/>
                </w:rPr>
                <w:t>https://kauwhatareo.govt.nz/en/resource/te-marautanga-o-aotearoa/tikanga-a-iwi/</w:t>
              </w:r>
            </w:hyperlink>
          </w:p>
        </w:tc>
        <w:sdt>
          <w:sdtPr>
            <w:id w:val="1936167802"/>
            <w:placeholder>
              <w:docPart w:val="2A916A9096164119B459465E7A60FC4E"/>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752D8F34" w14:textId="7AD73BC3"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2F1EFD" w:rsidRPr="00931CBD" w14:paraId="31549999"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D1B24D3" w14:textId="77777777" w:rsidR="002F1EFD" w:rsidRPr="00931CBD" w:rsidRDefault="002F1EFD" w:rsidP="002F1EFD">
            <w:pPr>
              <w:keepNext/>
              <w:keepLines/>
            </w:pPr>
          </w:p>
        </w:tc>
        <w:tc>
          <w:tcPr>
            <w:tcW w:w="3978" w:type="pct"/>
            <w:tcBorders>
              <w:top w:val="nil"/>
              <w:bottom w:val="nil"/>
            </w:tcBorders>
            <w:shd w:val="clear" w:color="auto" w:fill="auto"/>
          </w:tcPr>
          <w:p w14:paraId="75609FD2" w14:textId="77777777"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g)</w:t>
            </w:r>
            <w:r w:rsidRPr="00931CBD">
              <w:tab/>
              <w:t>Ngā Reo; and</w:t>
            </w:r>
          </w:p>
        </w:tc>
        <w:sdt>
          <w:sdtPr>
            <w:id w:val="-742560676"/>
            <w:placeholder>
              <w:docPart w:val="0791B531236B4A4897C9E3ADD56F230F"/>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16E02E15" w14:textId="26CF6B95"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2F1EFD" w:rsidRPr="00931CBD" w14:paraId="04C6C867"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5953E61" w14:textId="77777777" w:rsidR="002F1EFD" w:rsidRPr="00931CBD" w:rsidRDefault="002F1EFD" w:rsidP="002F1EFD">
            <w:pPr>
              <w:keepNext/>
              <w:keepLines/>
            </w:pPr>
          </w:p>
        </w:tc>
        <w:tc>
          <w:tcPr>
            <w:tcW w:w="3978" w:type="pct"/>
            <w:tcBorders>
              <w:top w:val="nil"/>
              <w:bottom w:val="nil"/>
            </w:tcBorders>
            <w:shd w:val="clear" w:color="auto" w:fill="auto"/>
          </w:tcPr>
          <w:p w14:paraId="1986C0C5" w14:textId="77777777"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h)</w:t>
            </w:r>
            <w:r w:rsidRPr="00931CBD">
              <w:tab/>
              <w:t>Hangarau; and</w:t>
            </w:r>
          </w:p>
        </w:tc>
        <w:sdt>
          <w:sdtPr>
            <w:id w:val="1090508706"/>
            <w:placeholder>
              <w:docPart w:val="FEB82FB9189A461E88B3C4EDD4D4F0F6"/>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619DFB83" w14:textId="73F7BC0F"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2F1EFD" w:rsidRPr="00931CBD" w14:paraId="2528381A"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902DBE7" w14:textId="77777777" w:rsidR="002F1EFD" w:rsidRPr="00931CBD" w:rsidRDefault="002F1EFD" w:rsidP="002F1EFD">
            <w:pPr>
              <w:keepNext/>
              <w:keepLines/>
            </w:pPr>
          </w:p>
        </w:tc>
        <w:tc>
          <w:tcPr>
            <w:tcW w:w="3978" w:type="pct"/>
            <w:tcBorders>
              <w:top w:val="nil"/>
              <w:bottom w:val="nil"/>
            </w:tcBorders>
            <w:shd w:val="clear" w:color="auto" w:fill="auto"/>
          </w:tcPr>
          <w:p w14:paraId="5DBB0781" w14:textId="77777777" w:rsidR="002F1EFD" w:rsidRPr="00931CBD" w:rsidRDefault="002F1EFD" w:rsidP="002F1EFD">
            <w:pPr>
              <w:pStyle w:val="Level1"/>
              <w:keepNext/>
              <w:keepLines/>
              <w:cnfStyle w:val="000000000000" w:firstRow="0" w:lastRow="0" w:firstColumn="0" w:lastColumn="0" w:oddVBand="0" w:evenVBand="0" w:oddHBand="0" w:evenHBand="0" w:firstRowFirstColumn="0" w:firstRowLastColumn="0" w:lastRowFirstColumn="0" w:lastRowLastColumn="0"/>
            </w:pPr>
            <w:r w:rsidRPr="00931CBD">
              <w:t>(i)</w:t>
            </w:r>
            <w:r w:rsidRPr="00931CBD">
              <w:tab/>
              <w:t>Te Reo Pākehā; and</w:t>
            </w:r>
          </w:p>
        </w:tc>
        <w:sdt>
          <w:sdtPr>
            <w:id w:val="-675726769"/>
            <w:placeholder>
              <w:docPart w:val="4CDB1D8708B843C69B098ACA57179FB4"/>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6B1BD0DA" w14:textId="61A9BA4B"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2F1EFD" w:rsidRPr="00931CBD" w14:paraId="357A22F0"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2FD0F7F" w14:textId="77777777" w:rsidR="002F1EFD" w:rsidRPr="00931CBD" w:rsidRDefault="002F1EFD" w:rsidP="002F1EFD">
            <w:pPr>
              <w:keepNext/>
              <w:keepLines/>
            </w:pPr>
          </w:p>
        </w:tc>
        <w:tc>
          <w:tcPr>
            <w:tcW w:w="3978" w:type="pct"/>
            <w:tcBorders>
              <w:top w:val="nil"/>
              <w:bottom w:val="nil"/>
            </w:tcBorders>
            <w:shd w:val="clear" w:color="auto" w:fill="auto"/>
          </w:tcPr>
          <w:p w14:paraId="11482AA5" w14:textId="77777777" w:rsidR="002F1EFD" w:rsidRPr="00931CBD" w:rsidRDefault="002F1EFD" w:rsidP="002F1EFD">
            <w:pPr>
              <w:pStyle w:val="Level2"/>
              <w:keepNext/>
              <w:keepLines/>
              <w:cnfStyle w:val="000000000000" w:firstRow="0" w:lastRow="0" w:firstColumn="0" w:lastColumn="0" w:oddVBand="0" w:evenVBand="0" w:oddHBand="0" w:evenHBand="0" w:firstRowFirstColumn="0" w:firstRowLastColumn="0" w:lastRowFirstColumn="0" w:lastRowLastColumn="0"/>
            </w:pPr>
            <w:r w:rsidRPr="00931CBD">
              <w:t>(i)</w:t>
            </w:r>
            <w:r w:rsidRPr="00931CBD">
              <w:tab/>
              <w:t>giving priority to student achievement in literacy and numeracy, especially in years 1-8; and</w:t>
            </w:r>
          </w:p>
        </w:tc>
        <w:sdt>
          <w:sdtPr>
            <w:id w:val="-1638949199"/>
            <w:placeholder>
              <w:docPart w:val="0F737B428E204914AF5FA3DC1A875E80"/>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1898B590" w14:textId="5123D405"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2F1EFD" w:rsidRPr="00931CBD" w14:paraId="5A045D64"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299B31EC" w14:textId="77777777" w:rsidR="002F1EFD" w:rsidRPr="00931CBD" w:rsidRDefault="002F1EFD" w:rsidP="002F1EFD">
            <w:pPr>
              <w:keepNext/>
              <w:keepLines/>
            </w:pPr>
          </w:p>
        </w:tc>
        <w:tc>
          <w:tcPr>
            <w:tcW w:w="3978" w:type="pct"/>
            <w:tcBorders>
              <w:top w:val="nil"/>
              <w:bottom w:val="single" w:sz="12" w:space="0" w:color="A6A6A6" w:themeColor="background1" w:themeShade="A6"/>
            </w:tcBorders>
            <w:shd w:val="clear" w:color="auto" w:fill="auto"/>
          </w:tcPr>
          <w:p w14:paraId="41D6F151" w14:textId="77777777" w:rsidR="002F1EFD" w:rsidRPr="00931CBD" w:rsidRDefault="002F1EFD" w:rsidP="002F1EFD">
            <w:pPr>
              <w:pStyle w:val="Level2"/>
              <w:keepNext/>
              <w:keepLines/>
              <w:cnfStyle w:val="000000000000" w:firstRow="0" w:lastRow="0" w:firstColumn="0" w:lastColumn="0" w:oddVBand="0" w:evenVBand="0" w:oddHBand="0" w:evenHBand="0" w:firstRowFirstColumn="0" w:firstRowLastColumn="0" w:lastRowFirstColumn="0" w:lastRowLastColumn="0"/>
            </w:pPr>
            <w:r w:rsidRPr="00931CBD">
              <w:t>(ii)</w:t>
            </w:r>
            <w:r w:rsidRPr="00931CBD">
              <w:tab/>
              <w:t>giving priority to regular quality physical activity that develops movement skills for all students, especially in years 1-6.</w:t>
            </w:r>
          </w:p>
        </w:tc>
        <w:sdt>
          <w:sdtPr>
            <w:id w:val="-1646423959"/>
            <w:placeholder>
              <w:docPart w:val="31C7D4282E0C4FE18D92EE7382797F03"/>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single" w:sz="12" w:space="0" w:color="A6A6A6" w:themeColor="background1" w:themeShade="A6"/>
                </w:tcBorders>
              </w:tcPr>
              <w:p w14:paraId="6DF48E4F" w14:textId="796B3DD1" w:rsidR="002F1EFD" w:rsidRPr="00931CBD" w:rsidRDefault="002F1EFD" w:rsidP="002F1EFD">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2F1EFD" w:rsidRPr="00931CBD" w14:paraId="770BAE4B" w14:textId="77777777" w:rsidTr="1E191933">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single" w:sz="4" w:space="0" w:color="auto"/>
            </w:tcBorders>
          </w:tcPr>
          <w:p w14:paraId="469A60D7" w14:textId="266AE660" w:rsidR="002F1EFD" w:rsidRPr="00931CBD" w:rsidRDefault="002F1EFD" w:rsidP="002F1EFD">
            <w:r w:rsidRPr="00931CBD">
              <w:t>1</w:t>
            </w:r>
            <w:r>
              <w:t>7</w:t>
            </w:r>
          </w:p>
        </w:tc>
        <w:tc>
          <w:tcPr>
            <w:tcW w:w="3978" w:type="pct"/>
            <w:tcBorders>
              <w:bottom w:val="single" w:sz="4" w:space="0" w:color="auto"/>
            </w:tcBorders>
            <w:shd w:val="clear" w:color="auto" w:fill="auto"/>
          </w:tcPr>
          <w:p w14:paraId="2B81E9C8" w14:textId="77777777" w:rsidR="002F1EFD" w:rsidRPr="00931CBD" w:rsidRDefault="002F1EFD" w:rsidP="002F1EFD">
            <w:pPr>
              <w:cnfStyle w:val="000000000000" w:firstRow="0" w:lastRow="0" w:firstColumn="0" w:lastColumn="0" w:oddVBand="0" w:evenVBand="0" w:oddHBand="0" w:evenHBand="0" w:firstRowFirstColumn="0" w:firstRowLastColumn="0" w:lastRowFirstColumn="0" w:lastRowLastColumn="0"/>
            </w:pPr>
            <w:r w:rsidRPr="00931CBD">
              <w:t>Developed and implemented teaching and learning programmes based on Te Marautanga o Aotearoa in a bilingual class or classes where Māori in one of the languages of instruction.</w:t>
            </w:r>
          </w:p>
          <w:p w14:paraId="31F267B0" w14:textId="77777777" w:rsidR="002F1EFD" w:rsidRPr="00931CBD" w:rsidRDefault="002F1EFD" w:rsidP="002F1EFD">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chools with a bilingual class or classes may develop and implement the teaching and learning programmes.</w:t>
            </w:r>
          </w:p>
          <w:p w14:paraId="3B809019" w14:textId="77777777" w:rsidR="002F1EFD" w:rsidRPr="00931CBD" w:rsidRDefault="009D3BC6" w:rsidP="002F1EFD">
            <w:pPr>
              <w:pStyle w:val="ListArrow"/>
              <w:cnfStyle w:val="000000000000" w:firstRow="0" w:lastRow="0" w:firstColumn="0" w:lastColumn="0" w:oddVBand="0" w:evenVBand="0" w:oddHBand="0" w:evenHBand="0" w:firstRowFirstColumn="0" w:firstRowLastColumn="0" w:lastRowFirstColumn="0" w:lastRowLastColumn="0"/>
            </w:pPr>
            <w:hyperlink r:id="rId82">
              <w:r w:rsidR="002F1EFD" w:rsidRPr="0026700A">
                <w:rPr>
                  <w:rStyle w:val="Hyperlink"/>
                </w:rPr>
                <w:t>NZ Gazette Notice No 157, 29 October 2009, page 3811: National Curriculum: Foundation Curriculum Policy Statements</w:t>
              </w:r>
            </w:hyperlink>
            <w:r w:rsidR="002F1EFD" w:rsidRPr="0026700A">
              <w:rPr>
                <w:rStyle w:val="Hyperlink"/>
              </w:rPr>
              <w:t xml:space="preserve"> see page 3812</w:t>
            </w:r>
          </w:p>
        </w:tc>
        <w:tc>
          <w:tcPr>
            <w:tcW w:w="805" w:type="pct"/>
            <w:tcBorders>
              <w:bottom w:val="single" w:sz="4" w:space="0" w:color="auto"/>
            </w:tcBorders>
          </w:tcPr>
          <w:sdt>
            <w:sdtPr>
              <w:id w:val="-1354112476"/>
              <w:placeholder>
                <w:docPart w:val="7EBBE66B6C9D45819CF358A726873F99"/>
              </w:placeholder>
              <w:showingPlcHdr/>
              <w:comboBox>
                <w:listItem w:value="Select an option"/>
                <w:listItem w:displayText="Yes" w:value="Yes"/>
                <w:listItem w:displayText="No" w:value="No"/>
                <w:listItem w:displayText="Unsure" w:value="Unsure"/>
                <w:listItem w:displayText="N/A" w:value="N/A"/>
              </w:comboBox>
            </w:sdtPr>
            <w:sdtEndPr/>
            <w:sdtContent>
              <w:p w14:paraId="54B9FAF1" w14:textId="77777777" w:rsidR="002F1EFD" w:rsidRDefault="002F1EFD" w:rsidP="002F1EF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E24DBA9" w14:textId="77777777" w:rsidR="002F1EFD" w:rsidRPr="00931CBD" w:rsidRDefault="002F1EFD" w:rsidP="002F1EFD">
            <w:pPr>
              <w:jc w:val="center"/>
              <w:cnfStyle w:val="000000000000" w:firstRow="0" w:lastRow="0" w:firstColumn="0" w:lastColumn="0" w:oddVBand="0" w:evenVBand="0" w:oddHBand="0" w:evenHBand="0" w:firstRowFirstColumn="0" w:firstRowLastColumn="0" w:lastRowFirstColumn="0" w:lastRowLastColumn="0"/>
            </w:pPr>
          </w:p>
        </w:tc>
      </w:tr>
    </w:tbl>
    <w:p w14:paraId="31D34961" w14:textId="713896D8" w:rsidR="001F7607" w:rsidRDefault="001F7607" w:rsidP="00AB5AAD">
      <w:pPr>
        <w:keepNext/>
        <w:keepLines/>
      </w:pPr>
    </w:p>
    <w:p w14:paraId="22FFD15C" w14:textId="77777777" w:rsidR="001F7607" w:rsidRDefault="001F7607">
      <w:pPr>
        <w:tabs>
          <w:tab w:val="clear" w:pos="284"/>
          <w:tab w:val="clear" w:pos="567"/>
        </w:tabs>
        <w:spacing w:line="264" w:lineRule="auto"/>
      </w:pPr>
      <w:r>
        <w:br w:type="page"/>
      </w:r>
    </w:p>
    <w:p w14:paraId="39E715B5" w14:textId="77777777" w:rsidR="00861D7E" w:rsidRPr="00931CBD" w:rsidRDefault="00861D7E" w:rsidP="00AB5AAD">
      <w:pPr>
        <w:keepNext/>
        <w:keepLines/>
      </w:pPr>
    </w:p>
    <w:p w14:paraId="441FDB12" w14:textId="77777777" w:rsidR="00861D7E" w:rsidRPr="00931CBD" w:rsidRDefault="00861D7E" w:rsidP="00AB5AAD">
      <w:pPr>
        <w:pStyle w:val="Heading2"/>
      </w:pPr>
      <w:r w:rsidRPr="00931CBD">
        <w:t>Additional information for Checklist 2: Curriculum</w:t>
      </w:r>
    </w:p>
    <w:p w14:paraId="6A5D658A" w14:textId="77777777" w:rsidR="002927CE" w:rsidRDefault="002927CE" w:rsidP="001F7607">
      <w:pPr>
        <w:keepNext/>
        <w:keepLines/>
        <w:rPr>
          <w:lang w:val="en-US"/>
        </w:rPr>
      </w:pPr>
      <w:r w:rsidRPr="002927CE">
        <w:rPr>
          <w:lang w:val="en-US"/>
        </w:rPr>
        <w:t>Enter any additional information here, or note as ‘N/A’. If you’re attaching additional information to this form, make a note of it here.</w:t>
      </w:r>
    </w:p>
    <w:p w14:paraId="5174A896" w14:textId="77777777" w:rsidR="001F7607" w:rsidRPr="002927CE" w:rsidRDefault="001F7607" w:rsidP="001F7607">
      <w:pPr>
        <w:keepNext/>
        <w:keepLines/>
        <w:rPr>
          <w:lang w:val="en-US"/>
        </w:rPr>
      </w:pPr>
    </w:p>
    <w:sdt>
      <w:sdtPr>
        <w:id w:val="674770870"/>
        <w:placeholder>
          <w:docPart w:val="DefaultPlaceholder_-1854013440"/>
        </w:placeholder>
        <w:showingPlcHdr/>
      </w:sdtPr>
      <w:sdtEndPr/>
      <w:sdtContent>
        <w:p w14:paraId="61D82A18" w14:textId="55528183" w:rsidR="002927CE" w:rsidRPr="00A90106" w:rsidRDefault="001F7607" w:rsidP="002927CE">
          <w:r w:rsidRPr="009E4FFC">
            <w:rPr>
              <w:rStyle w:val="PlaceholderText"/>
            </w:rPr>
            <w:t>Click or tap here to enter text.</w:t>
          </w:r>
        </w:p>
      </w:sdtContent>
    </w:sdt>
    <w:p w14:paraId="1A6D0B10" w14:textId="1D3504F2" w:rsidR="00D071AE" w:rsidRPr="00931CBD" w:rsidRDefault="007571A7" w:rsidP="00D071AE">
      <w:r w:rsidRPr="00931CBD">
        <w:br w:type="page"/>
      </w:r>
      <w:bookmarkStart w:id="17" w:name="_Toc532886607"/>
      <w:bookmarkStart w:id="18" w:name="_Toc142577396"/>
      <w:bookmarkStart w:id="19" w:name="_Ref142577833"/>
    </w:p>
    <w:p w14:paraId="20312974" w14:textId="2B8CA838" w:rsidR="007571A7" w:rsidRPr="00931CBD" w:rsidRDefault="007571A7" w:rsidP="00B56207">
      <w:pPr>
        <w:pStyle w:val="Heading1"/>
      </w:pPr>
      <w:bookmarkStart w:id="20" w:name="_Toc158806067"/>
      <w:r w:rsidRPr="00931CBD">
        <w:lastRenderedPageBreak/>
        <w:t>Self-Audit Checklist</w:t>
      </w:r>
      <w:r w:rsidR="00C36AF3" w:rsidRPr="00931CBD">
        <w:t xml:space="preserve"> </w:t>
      </w:r>
      <w:r w:rsidRPr="00931CBD">
        <w:t>3</w:t>
      </w:r>
      <w:r w:rsidR="00C36AF3" w:rsidRPr="00931CBD">
        <w:t>:</w:t>
      </w:r>
      <w:r w:rsidRPr="00931CBD">
        <w:t xml:space="preserve"> Health, </w:t>
      </w:r>
      <w:r w:rsidR="00F450F8" w:rsidRPr="00931CBD">
        <w:t>safety and welfare</w:t>
      </w:r>
      <w:bookmarkEnd w:id="17"/>
      <w:bookmarkEnd w:id="18"/>
      <w:bookmarkEnd w:id="19"/>
      <w:bookmarkEnd w:id="20"/>
    </w:p>
    <w:p w14:paraId="19100BB4" w14:textId="6BF54CD1" w:rsidR="007571A7" w:rsidRPr="00931CBD" w:rsidRDefault="00A3461F" w:rsidP="00B56207">
      <w:pPr>
        <w:spacing w:after="120"/>
      </w:pPr>
      <w:r w:rsidRPr="00931CBD">
        <w:t xml:space="preserve">Completing this checklist gives ERO assurance that </w:t>
      </w:r>
      <w:r w:rsidR="004F1D1B" w:rsidRPr="00931CBD">
        <w:t xml:space="preserve">the Board </w:t>
      </w:r>
      <w:r w:rsidRPr="00931CBD">
        <w:t>has policies and procedures/guidelines/practices in place that facilitate the provision of a healthy and safe environment for students and staff and that protects their welfare</w:t>
      </w:r>
      <w:r w:rsidR="006766BC" w:rsidRPr="00931CBD">
        <w:t>, including complying with legislative requirements under the Act</w:t>
      </w:r>
      <w:r w:rsidRPr="00931CBD">
        <w:t>. You should seek professional advice if unsure about specific matters</w:t>
      </w:r>
      <w:r w:rsidR="006760A4" w:rsidRPr="00931CBD">
        <w:t>,</w:t>
      </w:r>
      <w:r w:rsidRPr="00931CBD">
        <w:t xml:space="preserve"> especially in the application of the health and safety at work legislation.</w:t>
      </w:r>
    </w:p>
    <w:p w14:paraId="3F74C49D" w14:textId="77777777" w:rsidR="006D0D96" w:rsidRPr="00931CBD" w:rsidRDefault="006D0D96" w:rsidP="006D0D96">
      <w:pPr>
        <w:rPr>
          <w:b/>
          <w:sz w:val="20"/>
        </w:rPr>
      </w:pPr>
      <w:r w:rsidRPr="00931CBD">
        <w:rPr>
          <w:b/>
          <w:sz w:val="20"/>
        </w:rPr>
        <w:t>Please answer all questions and bullet points. Select ‘N/A’ if questions are not applicable to your school.</w:t>
      </w:r>
    </w:p>
    <w:p w14:paraId="4361A9A7" w14:textId="77777777" w:rsidR="00462511" w:rsidRPr="00931CBD" w:rsidRDefault="00462511" w:rsidP="00A3461F"/>
    <w:tbl>
      <w:tblPr>
        <w:tblStyle w:val="ERO1"/>
        <w:tblW w:w="10475" w:type="dxa"/>
        <w:tblLayout w:type="fixed"/>
        <w:tblLook w:val="04A0" w:firstRow="1" w:lastRow="0" w:firstColumn="1" w:lastColumn="0" w:noHBand="0" w:noVBand="1"/>
      </w:tblPr>
      <w:tblGrid>
        <w:gridCol w:w="455"/>
        <w:gridCol w:w="8336"/>
        <w:gridCol w:w="1684"/>
      </w:tblGrid>
      <w:tr w:rsidR="00D266CF" w:rsidRPr="00931CBD" w14:paraId="3DAA97F2" w14:textId="7E923794" w:rsidTr="140696E0">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217" w:type="pct"/>
            <w:vAlign w:val="center"/>
          </w:tcPr>
          <w:p w14:paraId="319E69FE" w14:textId="77777777" w:rsidR="006D6334" w:rsidRPr="00931CBD" w:rsidRDefault="006D6334" w:rsidP="00CD3875">
            <w:pPr>
              <w:spacing w:before="0" w:after="0"/>
              <w:jc w:val="left"/>
            </w:pPr>
          </w:p>
        </w:tc>
        <w:tc>
          <w:tcPr>
            <w:tcW w:w="3979" w:type="pct"/>
            <w:vAlign w:val="center"/>
          </w:tcPr>
          <w:p w14:paraId="179DB396" w14:textId="3EAA8BBA" w:rsidR="006D6334" w:rsidRPr="00931CBD" w:rsidRDefault="00E77D26" w:rsidP="00CD3875">
            <w:pPr>
              <w:spacing w:before="0" w:after="0"/>
              <w:cnfStyle w:val="100000000000" w:firstRow="1" w:lastRow="0" w:firstColumn="0" w:lastColumn="0" w:oddVBand="0" w:evenVBand="0" w:oddHBand="0" w:evenHBand="0" w:firstRowFirstColumn="0" w:firstRowLastColumn="0" w:lastRowFirstColumn="0" w:lastRowLastColumn="0"/>
            </w:pPr>
            <w:r w:rsidRPr="00931CBD">
              <w:t xml:space="preserve">The </w:t>
            </w:r>
            <w:r w:rsidR="006D6334" w:rsidRPr="00931CBD">
              <w:t xml:space="preserve">Board </w:t>
            </w:r>
            <w:r w:rsidRPr="00931CBD">
              <w:t xml:space="preserve">has </w:t>
            </w:r>
            <w:r w:rsidR="006D6334" w:rsidRPr="00931CBD">
              <w:t>health and safety policies, and procedures/guidelines/practices in place for the following</w:t>
            </w:r>
            <w:r w:rsidRPr="00931CBD">
              <w:t xml:space="preserve"> areas</w:t>
            </w:r>
          </w:p>
        </w:tc>
        <w:tc>
          <w:tcPr>
            <w:tcW w:w="804" w:type="pct"/>
            <w:vAlign w:val="center"/>
          </w:tcPr>
          <w:p w14:paraId="60139F69" w14:textId="20212E71" w:rsidR="006D6334" w:rsidRPr="00931CBD" w:rsidRDefault="002927CE" w:rsidP="00336B8E">
            <w:pPr>
              <w:spacing w:before="0" w:after="0"/>
              <w:jc w:val="center"/>
              <w:cnfStyle w:val="100000000000" w:firstRow="1" w:lastRow="0" w:firstColumn="0" w:lastColumn="0" w:oddVBand="0" w:evenVBand="0" w:oddHBand="0" w:evenHBand="0" w:firstRowFirstColumn="0" w:firstRowLastColumn="0" w:lastRowFirstColumn="0" w:lastRowLastColumn="0"/>
            </w:pPr>
            <w:r>
              <w:t xml:space="preserve">Yes, No, </w:t>
            </w:r>
            <w:r>
              <w:br/>
              <w:t>Unsure, N/A?</w:t>
            </w:r>
          </w:p>
        </w:tc>
      </w:tr>
      <w:tr w:rsidR="00EB6E28" w:rsidRPr="00931CBD" w14:paraId="3DDF790D" w14:textId="64E17322" w:rsidTr="140696E0">
        <w:tc>
          <w:tcPr>
            <w:cnfStyle w:val="001000000000" w:firstRow="0" w:lastRow="0" w:firstColumn="1" w:lastColumn="0" w:oddVBand="0" w:evenVBand="0" w:oddHBand="0" w:evenHBand="0" w:firstRowFirstColumn="0" w:firstRowLastColumn="0" w:lastRowFirstColumn="0" w:lastRowLastColumn="0"/>
            <w:tcW w:w="217" w:type="pct"/>
          </w:tcPr>
          <w:p w14:paraId="22375BB3" w14:textId="3181EBEA" w:rsidR="00EB6E28" w:rsidRPr="00931CBD" w:rsidRDefault="00EB6E28" w:rsidP="00EB6E28">
            <w:r w:rsidRPr="00931CBD">
              <w:t>1</w:t>
            </w:r>
          </w:p>
        </w:tc>
        <w:tc>
          <w:tcPr>
            <w:tcW w:w="3979" w:type="pct"/>
          </w:tcPr>
          <w:p w14:paraId="025E8569" w14:textId="77777777" w:rsidR="00EB6E28" w:rsidRPr="00931CBD" w:rsidRDefault="00EB6E28" w:rsidP="00EB6E28">
            <w:pPr>
              <w:cnfStyle w:val="000000000000" w:firstRow="0" w:lastRow="0" w:firstColumn="0" w:lastColumn="0" w:oddVBand="0" w:evenVBand="0" w:oddHBand="0" w:evenHBand="0" w:firstRowFirstColumn="0" w:firstRowLastColumn="0" w:lastRowFirstColumn="0" w:lastRowLastColumn="0"/>
            </w:pPr>
            <w:r w:rsidRPr="00931CBD">
              <w:t>Providing a safe physical and emotional environment for students.</w:t>
            </w:r>
          </w:p>
          <w:p w14:paraId="78A0550A" w14:textId="2E856F54" w:rsidR="00EB6E28" w:rsidRPr="00931CBD" w:rsidRDefault="009D3BC6" w:rsidP="00EB6E28">
            <w:pPr>
              <w:pStyle w:val="ListArrow"/>
              <w:cnfStyle w:val="000000000000" w:firstRow="0" w:lastRow="0" w:firstColumn="0" w:lastColumn="0" w:oddVBand="0" w:evenVBand="0" w:oddHBand="0" w:evenHBand="0" w:firstRowFirstColumn="0" w:firstRowLastColumn="0" w:lastRowFirstColumn="0" w:lastRowLastColumn="0"/>
            </w:pPr>
            <w:hyperlink r:id="rId83">
              <w:r w:rsidR="00EB6E28" w:rsidRPr="0026700A">
                <w:rPr>
                  <w:rStyle w:val="Hyperlink"/>
                </w:rPr>
                <w:t>Section 127(1) and (2) of the Act: Objectives of boards in governing schools</w:t>
              </w:r>
            </w:hyperlink>
          </w:p>
        </w:tc>
        <w:tc>
          <w:tcPr>
            <w:tcW w:w="804" w:type="pct"/>
          </w:tcPr>
          <w:sdt>
            <w:sdtPr>
              <w:id w:val="906964054"/>
              <w:placeholder>
                <w:docPart w:val="A87BE15430A94699BD8FBDFF9387344C"/>
              </w:placeholder>
              <w:showingPlcHdr/>
              <w:comboBox>
                <w:listItem w:value="Select an option"/>
                <w:listItem w:displayText="Yes" w:value="Yes"/>
                <w:listItem w:displayText="No" w:value="No"/>
                <w:listItem w:displayText="Unsure" w:value="Unsure"/>
                <w:listItem w:displayText="N/A" w:value="N/A"/>
              </w:comboBox>
            </w:sdtPr>
            <w:sdtEndPr/>
            <w:sdtContent>
              <w:p w14:paraId="055F7598" w14:textId="77777777" w:rsidR="00EB6E28" w:rsidRDefault="00EB6E28" w:rsidP="00EB6E2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9819411" w14:textId="33FF60FF" w:rsidR="00EB6E28" w:rsidRPr="00931CBD" w:rsidRDefault="00EB6E28" w:rsidP="00EB6E28">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4932F58D"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679DE8A4" w14:textId="0FCDA604" w:rsidR="00032D07" w:rsidRPr="00931CBD" w:rsidRDefault="00032D07" w:rsidP="00032D07">
            <w:r>
              <w:t>2</w:t>
            </w:r>
          </w:p>
        </w:tc>
        <w:tc>
          <w:tcPr>
            <w:tcW w:w="3979" w:type="pct"/>
          </w:tcPr>
          <w:p w14:paraId="2FF2DC75"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t>Preventing and reporting c</w:t>
            </w:r>
            <w:r w:rsidRPr="00931CBD">
              <w:t xml:space="preserve">hild abuse. </w:t>
            </w:r>
          </w:p>
          <w:p w14:paraId="13004F2C"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Also refer to questio</w:t>
            </w:r>
            <w:r w:rsidRPr="003F725D">
              <w:t>n 2</w:t>
            </w:r>
            <w:r>
              <w:t>3</w:t>
            </w:r>
            <w:r w:rsidRPr="003F725D">
              <w:t xml:space="preserve">) </w:t>
            </w:r>
          </w:p>
        </w:tc>
        <w:tc>
          <w:tcPr>
            <w:tcW w:w="804" w:type="pct"/>
          </w:tcPr>
          <w:sdt>
            <w:sdtPr>
              <w:id w:val="868260906"/>
              <w:placeholder>
                <w:docPart w:val="CD9D548BDBF14863AE79F17B9B1719E9"/>
              </w:placeholder>
              <w:showingPlcHdr/>
              <w:comboBox>
                <w:listItem w:value="Select an option"/>
                <w:listItem w:displayText="Yes" w:value="Yes"/>
                <w:listItem w:displayText="No" w:value="No"/>
                <w:listItem w:displayText="Unsure" w:value="Unsure"/>
                <w:listItem w:displayText="N/A" w:value="N/A"/>
              </w:comboBox>
            </w:sdtPr>
            <w:sdtEndPr/>
            <w:sdtContent>
              <w:p w14:paraId="74968E44"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39794C3"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p>
        </w:tc>
      </w:tr>
      <w:tr w:rsidR="00032D07" w:rsidRPr="00931CBD" w14:paraId="6BC1E7ED"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5A4D7D58" w14:textId="01DBE566" w:rsidR="00032D07" w:rsidRPr="00931CBD" w:rsidRDefault="00032D07" w:rsidP="00032D07">
            <w:r>
              <w:t>3</w:t>
            </w:r>
          </w:p>
        </w:tc>
        <w:tc>
          <w:tcPr>
            <w:tcW w:w="3979" w:type="pct"/>
          </w:tcPr>
          <w:p w14:paraId="69CE7521"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Cross cultural awareness.</w:t>
            </w:r>
          </w:p>
          <w:p w14:paraId="30705CDD"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84">
              <w:r w:rsidR="00032D07" w:rsidRPr="0026700A">
                <w:rPr>
                  <w:rStyle w:val="Hyperlink"/>
                </w:rPr>
                <w:t>NELP 2</w:t>
              </w:r>
            </w:hyperlink>
            <w:r w:rsidR="00032D07">
              <w:t xml:space="preserve"> (MOE)</w:t>
            </w:r>
          </w:p>
        </w:tc>
        <w:tc>
          <w:tcPr>
            <w:tcW w:w="804" w:type="pct"/>
          </w:tcPr>
          <w:sdt>
            <w:sdtPr>
              <w:id w:val="-4906739"/>
              <w:placeholder>
                <w:docPart w:val="82C3E4A2622A400CB4B363AFF5710AFA"/>
              </w:placeholder>
              <w:showingPlcHdr/>
              <w:comboBox>
                <w:listItem w:value="Select an option"/>
                <w:listItem w:displayText="Yes" w:value="Yes"/>
                <w:listItem w:displayText="No" w:value="No"/>
                <w:listItem w:displayText="Unsure" w:value="Unsure"/>
                <w:listItem w:displayText="N/A" w:value="N/A"/>
              </w:comboBox>
            </w:sdtPr>
            <w:sdtEndPr/>
            <w:sdtContent>
              <w:p w14:paraId="267869CA"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1A75703" w14:textId="239A63DD"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F34DA0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19430629" w14:textId="4548E21F" w:rsidR="00032D07" w:rsidRPr="00931CBD" w:rsidRDefault="00032D07" w:rsidP="00032D07">
            <w:r>
              <w:t>4</w:t>
            </w:r>
          </w:p>
        </w:tc>
        <w:tc>
          <w:tcPr>
            <w:tcW w:w="3979" w:type="pct"/>
            <w:tcBorders>
              <w:bottom w:val="single" w:sz="12" w:space="0" w:color="A6A6A6" w:themeColor="background1" w:themeShade="A6"/>
            </w:tcBorders>
          </w:tcPr>
          <w:p w14:paraId="3B501A87"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Complaints.</w:t>
            </w:r>
          </w:p>
          <w:p w14:paraId="0B167966"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85">
              <w:r w:rsidR="00032D07" w:rsidRPr="0026700A">
                <w:rPr>
                  <w:rStyle w:val="Hyperlink"/>
                </w:rPr>
                <w:t>Good complaints handling by school boards of trustees</w:t>
              </w:r>
            </w:hyperlink>
            <w:r w:rsidR="00032D07">
              <w:t xml:space="preserve"> (Ombudsman website)</w:t>
            </w:r>
          </w:p>
        </w:tc>
        <w:tc>
          <w:tcPr>
            <w:tcW w:w="804" w:type="pct"/>
            <w:tcBorders>
              <w:bottom w:val="single" w:sz="12" w:space="0" w:color="A6A6A6" w:themeColor="background1" w:themeShade="A6"/>
            </w:tcBorders>
          </w:tcPr>
          <w:sdt>
            <w:sdtPr>
              <w:id w:val="-241794086"/>
              <w:placeholder>
                <w:docPart w:val="FCD441D6908A426899808B7CADBD0465"/>
              </w:placeholder>
              <w:showingPlcHdr/>
              <w:comboBox>
                <w:listItem w:value="Select an option"/>
                <w:listItem w:displayText="Yes" w:value="Yes"/>
                <w:listItem w:displayText="No" w:value="No"/>
                <w:listItem w:displayText="Unsure" w:value="Unsure"/>
                <w:listItem w:displayText="N/A" w:value="N/A"/>
              </w:comboBox>
            </w:sdtPr>
            <w:sdtEndPr/>
            <w:sdtContent>
              <w:p w14:paraId="2F7F17DD"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83BF50D" w14:textId="74F5E215"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6AEBA69"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4D3A61FC" w14:textId="5E2AF72A" w:rsidR="00032D07" w:rsidRPr="00931CBD" w:rsidRDefault="00032D07" w:rsidP="00032D07">
            <w:r>
              <w:t>5</w:t>
            </w:r>
          </w:p>
        </w:tc>
        <w:tc>
          <w:tcPr>
            <w:tcW w:w="3979" w:type="pct"/>
          </w:tcPr>
          <w:p w14:paraId="53CDE746"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Collection, storage, use, access and disposal of personal information.</w:t>
            </w:r>
          </w:p>
          <w:p w14:paraId="1D2E4365"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86">
              <w:r w:rsidR="00032D07" w:rsidRPr="0026700A">
                <w:rPr>
                  <w:rStyle w:val="Hyperlink"/>
                </w:rPr>
                <w:t>Privacy Act 2020</w:t>
              </w:r>
            </w:hyperlink>
          </w:p>
        </w:tc>
        <w:tc>
          <w:tcPr>
            <w:tcW w:w="804" w:type="pct"/>
          </w:tcPr>
          <w:sdt>
            <w:sdtPr>
              <w:id w:val="-295914723"/>
              <w:placeholder>
                <w:docPart w:val="6BBE0A31F51E4281B6BE57A38D03750D"/>
              </w:placeholder>
              <w:showingPlcHdr/>
              <w:comboBox>
                <w:listItem w:value="Select an option"/>
                <w:listItem w:displayText="Yes" w:value="Yes"/>
                <w:listItem w:displayText="No" w:value="No"/>
                <w:listItem w:displayText="Unsure" w:value="Unsure"/>
                <w:listItem w:displayText="N/A" w:value="N/A"/>
              </w:comboBox>
            </w:sdtPr>
            <w:sdtEndPr/>
            <w:sdtContent>
              <w:p w14:paraId="18FFA0B1"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DC40CD" w14:textId="17EF46CD"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508FC70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67BC2E5A" w14:textId="3CF849F5" w:rsidR="00032D07" w:rsidRPr="00931CBD" w:rsidRDefault="00032D07" w:rsidP="00032D07">
            <w:r>
              <w:t>6</w:t>
            </w:r>
          </w:p>
        </w:tc>
        <w:tc>
          <w:tcPr>
            <w:tcW w:w="3979" w:type="pct"/>
            <w:tcBorders>
              <w:bottom w:val="nil"/>
            </w:tcBorders>
          </w:tcPr>
          <w:p w14:paraId="394B1D3E"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a)</w:t>
            </w:r>
            <w:r w:rsidRPr="00931CBD">
              <w:tab/>
              <w:t>Promoting internet safety/security, including preventing cyber bullying.</w:t>
            </w:r>
          </w:p>
        </w:tc>
        <w:tc>
          <w:tcPr>
            <w:tcW w:w="804" w:type="pct"/>
            <w:tcBorders>
              <w:bottom w:val="nil"/>
            </w:tcBorders>
          </w:tcPr>
          <w:sdt>
            <w:sdtPr>
              <w:id w:val="1695413378"/>
              <w:placeholder>
                <w:docPart w:val="CDFF205C2FC84924A60D933668852131"/>
              </w:placeholder>
              <w:showingPlcHdr/>
              <w:comboBox>
                <w:listItem w:value="Select an option"/>
                <w:listItem w:displayText="Yes" w:value="Yes"/>
                <w:listItem w:displayText="No" w:value="No"/>
                <w:listItem w:displayText="Unsure" w:value="Unsure"/>
                <w:listItem w:displayText="N/A" w:value="N/A"/>
              </w:comboBox>
            </w:sdtPr>
            <w:sdtEndPr/>
            <w:sdtContent>
              <w:p w14:paraId="783809CC"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1ADB89B" w14:textId="517BF406"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5ABFB3C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36D45F7E" w14:textId="77777777" w:rsidR="00032D07" w:rsidRPr="00931CBD" w:rsidRDefault="00032D07" w:rsidP="00032D07"/>
        </w:tc>
        <w:tc>
          <w:tcPr>
            <w:tcW w:w="3979" w:type="pct"/>
            <w:tcBorders>
              <w:top w:val="nil"/>
            </w:tcBorders>
          </w:tcPr>
          <w:p w14:paraId="0C6044D6" w14:textId="77777777" w:rsidR="00032D07" w:rsidRPr="00931CBD" w:rsidRDefault="00032D07" w:rsidP="00032D07">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Has the Internet Safety Policy needed to be applied in the last year? </w:t>
            </w:r>
          </w:p>
          <w:p w14:paraId="643D73F9" w14:textId="77777777" w:rsidR="00032D07" w:rsidRPr="00931CBD" w:rsidRDefault="00032D07" w:rsidP="00032D07">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 reason to apply any aspect of the policy in the last year.</w:t>
            </w:r>
          </w:p>
          <w:p w14:paraId="2496F412"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87">
              <w:r w:rsidR="00032D07" w:rsidRPr="0026700A">
                <w:rPr>
                  <w:rStyle w:val="Hyperlink"/>
                </w:rPr>
                <w:t>Digital technology – A safe-use guide for schools</w:t>
              </w:r>
            </w:hyperlink>
            <w:r w:rsidR="00032D07">
              <w:t xml:space="preserve"> (MOE)</w:t>
            </w:r>
          </w:p>
          <w:p w14:paraId="4E1E1D7F"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88">
              <w:r w:rsidR="00032D07" w:rsidRPr="0026700A">
                <w:rPr>
                  <w:rStyle w:val="Hyperlink"/>
                </w:rPr>
                <w:t>Your school's ICT network</w:t>
              </w:r>
            </w:hyperlink>
            <w:r w:rsidR="00032D07">
              <w:t xml:space="preserve"> (MOE)</w:t>
            </w:r>
          </w:p>
          <w:p w14:paraId="745E6B7F"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89">
              <w:r w:rsidR="00032D07" w:rsidRPr="0026700A">
                <w:rPr>
                  <w:rStyle w:val="Hyperlink"/>
                </w:rPr>
                <w:t>Resources for educators to foster safer online communities</w:t>
              </w:r>
            </w:hyperlink>
            <w:r w:rsidR="00032D07">
              <w:t xml:space="preserve"> (Netsafe)</w:t>
            </w:r>
          </w:p>
          <w:p w14:paraId="654EE996"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Borders>
              <w:top w:val="nil"/>
            </w:tcBorders>
          </w:tcPr>
          <w:sdt>
            <w:sdtPr>
              <w:id w:val="-554157936"/>
              <w:placeholder>
                <w:docPart w:val="535A2507183C4464B547C320E96F0FC7"/>
              </w:placeholder>
              <w:showingPlcHdr/>
              <w:comboBox>
                <w:listItem w:value="Select an option"/>
                <w:listItem w:displayText="Yes" w:value="Yes"/>
                <w:listItem w:displayText="No" w:value="No"/>
                <w:listItem w:displayText="Unsure" w:value="Unsure"/>
                <w:listItem w:displayText="N/A" w:value="N/A"/>
              </w:comboBox>
            </w:sdtPr>
            <w:sdtEndPr/>
            <w:sdtContent>
              <w:p w14:paraId="7B19EE33"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F64027A" w14:textId="77777777"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540D44FF"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07608847" w14:textId="7A0620EA" w:rsidR="00032D07" w:rsidRPr="00931CBD" w:rsidRDefault="00032D07" w:rsidP="00032D07">
            <w:r>
              <w:t>7</w:t>
            </w:r>
          </w:p>
        </w:tc>
        <w:tc>
          <w:tcPr>
            <w:tcW w:w="3979" w:type="pct"/>
          </w:tcPr>
          <w:p w14:paraId="1D58BB00"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Preventi</w:t>
            </w:r>
            <w:r>
              <w:t>ng</w:t>
            </w:r>
            <w:r w:rsidRPr="00931CBD">
              <w:t xml:space="preserve"> sexual harassment.</w:t>
            </w:r>
          </w:p>
          <w:p w14:paraId="700AB31B"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90" w:anchor="DLM304651">
              <w:r w:rsidR="00032D07" w:rsidRPr="0026700A">
                <w:rPr>
                  <w:rStyle w:val="Hyperlink"/>
                </w:rPr>
                <w:t>Sections 62 and 68 Human Rights Act 1993: Sexual harassment</w:t>
              </w:r>
            </w:hyperlink>
          </w:p>
          <w:p w14:paraId="65861748"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91">
              <w:r w:rsidR="00032D07" w:rsidRPr="0026700A">
                <w:rPr>
                  <w:rStyle w:val="Hyperlink"/>
                </w:rPr>
                <w:t>Sections 108, 117, 118 Employment Relations Act 2000</w:t>
              </w:r>
            </w:hyperlink>
          </w:p>
        </w:tc>
        <w:tc>
          <w:tcPr>
            <w:tcW w:w="804" w:type="pct"/>
          </w:tcPr>
          <w:sdt>
            <w:sdtPr>
              <w:id w:val="260340144"/>
              <w:placeholder>
                <w:docPart w:val="05239616305949568D459CF218710B70"/>
              </w:placeholder>
              <w:showingPlcHdr/>
              <w:comboBox>
                <w:listItem w:value="Select an option"/>
                <w:listItem w:displayText="Yes" w:value="Yes"/>
                <w:listItem w:displayText="No" w:value="No"/>
                <w:listItem w:displayText="Unsure" w:value="Unsure"/>
                <w:listItem w:displayText="N/A" w:value="N/A"/>
              </w:comboBox>
            </w:sdtPr>
            <w:sdtEndPr/>
            <w:sdtContent>
              <w:p w14:paraId="4B5A13C5"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4380463" w14:textId="1B4D63F2"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64DE6619"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1BDFD204" w14:textId="560259CE" w:rsidR="00032D07" w:rsidRPr="00931CBD" w:rsidRDefault="00032D07" w:rsidP="00032D07">
            <w:r>
              <w:t>8</w:t>
            </w:r>
          </w:p>
        </w:tc>
        <w:tc>
          <w:tcPr>
            <w:tcW w:w="3979" w:type="pct"/>
          </w:tcPr>
          <w:p w14:paraId="748899EC"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Dealing with parents who are subject to court orders affecting day</w:t>
            </w:r>
            <w:r>
              <w:t>-</w:t>
            </w:r>
            <w:r w:rsidRPr="00931CBD">
              <w:t>to</w:t>
            </w:r>
            <w:r>
              <w:t>-</w:t>
            </w:r>
            <w:r w:rsidRPr="00931CBD">
              <w:t>day care of, or contact with, a child at school.</w:t>
            </w:r>
          </w:p>
          <w:p w14:paraId="3785F4F6"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Pr>
          <w:sdt>
            <w:sdtPr>
              <w:id w:val="-1060328392"/>
              <w:placeholder>
                <w:docPart w:val="F7C2FD02D41B45B3A404A57CCE1E0FCF"/>
              </w:placeholder>
              <w:showingPlcHdr/>
              <w:comboBox>
                <w:listItem w:value="Select an option"/>
                <w:listItem w:displayText="Yes" w:value="Yes"/>
                <w:listItem w:displayText="No" w:value="No"/>
                <w:listItem w:displayText="Unsure" w:value="Unsure"/>
                <w:listItem w:displayText="N/A" w:value="N/A"/>
              </w:comboBox>
            </w:sdtPr>
            <w:sdtEndPr/>
            <w:sdtContent>
              <w:p w14:paraId="1C55C096"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9134F85" w14:textId="0300059F"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0B9EA3D4"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42FFC38B" w14:textId="4D219560" w:rsidR="00032D07" w:rsidRPr="00931CBD" w:rsidRDefault="00032D07" w:rsidP="00032D07">
            <w:r w:rsidRPr="00931CBD">
              <w:br w:type="page"/>
              <w:t>9</w:t>
            </w:r>
          </w:p>
        </w:tc>
        <w:tc>
          <w:tcPr>
            <w:tcW w:w="3979" w:type="pct"/>
          </w:tcPr>
          <w:p w14:paraId="68FD8C00"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First aid/notification of accidents, in particular, recording of all accidents.</w:t>
            </w:r>
          </w:p>
          <w:p w14:paraId="61F0DA67"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92">
              <w:r w:rsidR="00032D07" w:rsidRPr="0026700A">
                <w:rPr>
                  <w:rStyle w:val="Hyperlink"/>
                </w:rPr>
                <w:t>Health and Safety at Work Act 2015</w:t>
              </w:r>
            </w:hyperlink>
          </w:p>
          <w:p w14:paraId="6FF78BAA"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93">
              <w:r w:rsidR="00032D07" w:rsidRPr="0026700A">
                <w:rPr>
                  <w:rStyle w:val="Hyperlink"/>
                </w:rPr>
                <w:t>Health and Safety at Work (General Risk and Workplace Management) Regulations 2016</w:t>
              </w:r>
            </w:hyperlink>
          </w:p>
        </w:tc>
        <w:tc>
          <w:tcPr>
            <w:tcW w:w="804" w:type="pct"/>
          </w:tcPr>
          <w:sdt>
            <w:sdtPr>
              <w:id w:val="-1216581259"/>
              <w:placeholder>
                <w:docPart w:val="AFD72433BAF048ED9EA4DD4C3E5553AF"/>
              </w:placeholder>
              <w:showingPlcHdr/>
              <w:comboBox>
                <w:listItem w:value="Select an option"/>
                <w:listItem w:displayText="Yes" w:value="Yes"/>
                <w:listItem w:displayText="No" w:value="No"/>
                <w:listItem w:displayText="Unsure" w:value="Unsure"/>
                <w:listItem w:displayText="N/A" w:value="N/A"/>
              </w:comboBox>
            </w:sdtPr>
            <w:sdtEndPr/>
            <w:sdtContent>
              <w:p w14:paraId="2C51D689"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6B5E854" w14:textId="32E45BE9"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1A1B98A1"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5FFFB02A" w14:textId="7D5C4709" w:rsidR="00032D07" w:rsidRPr="00931CBD" w:rsidRDefault="00032D07" w:rsidP="00032D07">
            <w:r>
              <w:t>10</w:t>
            </w:r>
          </w:p>
        </w:tc>
        <w:tc>
          <w:tcPr>
            <w:tcW w:w="3979" w:type="pct"/>
          </w:tcPr>
          <w:p w14:paraId="6F162547"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Manag</w:t>
            </w:r>
            <w:r>
              <w:t>ing</w:t>
            </w:r>
            <w:r w:rsidRPr="00931CBD">
              <w:t xml:space="preserve"> and recording/administering medication.</w:t>
            </w:r>
          </w:p>
          <w:p w14:paraId="3FA115D2"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Pr>
          <w:sdt>
            <w:sdtPr>
              <w:id w:val="-1878691541"/>
              <w:placeholder>
                <w:docPart w:val="4D1E26620A5A479C97C76A1659F788A0"/>
              </w:placeholder>
              <w:showingPlcHdr/>
              <w:comboBox>
                <w:listItem w:value="Select an option"/>
                <w:listItem w:displayText="Yes" w:value="Yes"/>
                <w:listItem w:displayText="No" w:value="No"/>
                <w:listItem w:displayText="Unsure" w:value="Unsure"/>
                <w:listItem w:displayText="N/A" w:value="N/A"/>
              </w:comboBox>
            </w:sdtPr>
            <w:sdtEndPr/>
            <w:sdtContent>
              <w:p w14:paraId="3CFE89D6"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1CEEB0A" w14:textId="7DA6C77E"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3D90DFB7"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6AE02CFD" w14:textId="53854421" w:rsidR="00032D07" w:rsidRPr="00931CBD" w:rsidRDefault="00032D07" w:rsidP="00032D07">
            <w:pPr>
              <w:jc w:val="left"/>
            </w:pPr>
            <w:r>
              <w:t>11</w:t>
            </w:r>
          </w:p>
        </w:tc>
        <w:tc>
          <w:tcPr>
            <w:tcW w:w="3979" w:type="pct"/>
          </w:tcPr>
          <w:p w14:paraId="352ADF4C"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Dealing with smoking, vaping, drugs and alcohol, and notices prohibiting smoking and vaping at all times are displayed in the school premises.</w:t>
            </w:r>
          </w:p>
          <w:p w14:paraId="48C523FA"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94">
              <w:r w:rsidR="00032D07" w:rsidRPr="0026700A">
                <w:rPr>
                  <w:rStyle w:val="Hyperlink"/>
                </w:rPr>
                <w:t xml:space="preserve">Section </w:t>
              </w:r>
            </w:hyperlink>
            <w:bookmarkStart w:id="21" w:name="DLM223933"/>
            <w:r w:rsidR="00032D07" w:rsidRPr="0026700A">
              <w:rPr>
                <w:rStyle w:val="Hyperlink"/>
              </w:rPr>
              <w:t>7A</w:t>
            </w:r>
            <w:bookmarkEnd w:id="21"/>
            <w:r w:rsidR="00032D07" w:rsidRPr="0026700A">
              <w:rPr>
                <w:rStyle w:val="Hyperlink"/>
              </w:rPr>
              <w:t>, Smokefree Environments and Regulated Products Act 1990</w:t>
            </w:r>
          </w:p>
        </w:tc>
        <w:tc>
          <w:tcPr>
            <w:tcW w:w="804" w:type="pct"/>
          </w:tcPr>
          <w:sdt>
            <w:sdtPr>
              <w:id w:val="-49622829"/>
              <w:placeholder>
                <w:docPart w:val="50F75ACAFE6E45C5882A76DFD377E71C"/>
              </w:placeholder>
              <w:showingPlcHdr/>
              <w:comboBox>
                <w:listItem w:value="Select an option"/>
                <w:listItem w:displayText="Yes" w:value="Yes"/>
                <w:listItem w:displayText="No" w:value="No"/>
                <w:listItem w:displayText="Unsure" w:value="Unsure"/>
                <w:listItem w:displayText="N/A" w:value="N/A"/>
              </w:comboBox>
            </w:sdtPr>
            <w:sdtEndPr/>
            <w:sdtContent>
              <w:p w14:paraId="2B2113EB"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E01FE98" w14:textId="0240396B"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4EDB89DA"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79E348CB" w14:textId="13855A97" w:rsidR="00032D07" w:rsidRPr="00931CBD" w:rsidRDefault="00032D07" w:rsidP="00032D07">
            <w:r w:rsidRPr="00931CBD">
              <w:t>1</w:t>
            </w:r>
            <w:r>
              <w:t>2</w:t>
            </w:r>
          </w:p>
        </w:tc>
        <w:tc>
          <w:tcPr>
            <w:tcW w:w="3979" w:type="pct"/>
          </w:tcPr>
          <w:p w14:paraId="1F6C815E"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Meeting the requirements of the Health (Immunisation) Regulations 1995.</w:t>
            </w:r>
          </w:p>
          <w:p w14:paraId="20ABC319" w14:textId="77777777" w:rsidR="00032D07" w:rsidRPr="00931CBD" w:rsidRDefault="00032D07" w:rsidP="00032D07">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t applicable.</w:t>
            </w:r>
          </w:p>
          <w:p w14:paraId="786868A6"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95">
              <w:r w:rsidR="00032D07" w:rsidRPr="0026700A">
                <w:rPr>
                  <w:rStyle w:val="Hyperlink"/>
                </w:rPr>
                <w:t>Immunisation Guidelines for Early Childhood Services and Primary Schools</w:t>
              </w:r>
            </w:hyperlink>
            <w:r w:rsidR="00032D07">
              <w:t xml:space="preserve"> (Health Ed)</w:t>
            </w:r>
          </w:p>
        </w:tc>
        <w:tc>
          <w:tcPr>
            <w:tcW w:w="804" w:type="pct"/>
          </w:tcPr>
          <w:sdt>
            <w:sdtPr>
              <w:id w:val="-1204251626"/>
              <w:placeholder>
                <w:docPart w:val="23B025E6CE174765B7FE548FBFC9C4F2"/>
              </w:placeholder>
              <w:showingPlcHdr/>
              <w:comboBox>
                <w:listItem w:value="Select an option"/>
                <w:listItem w:displayText="Yes" w:value="Yes"/>
                <w:listItem w:displayText="No" w:value="No"/>
                <w:listItem w:displayText="Unsure" w:value="Unsure"/>
                <w:listItem w:displayText="N/A" w:value="N/A"/>
              </w:comboBox>
            </w:sdtPr>
            <w:sdtEndPr/>
            <w:sdtContent>
              <w:p w14:paraId="0C773CB0"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883AEF3" w14:textId="74E76F19"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37F4B350"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79A3645E" w14:textId="31A37414" w:rsidR="00032D07" w:rsidRPr="00931CBD" w:rsidRDefault="00032D07" w:rsidP="00032D07">
            <w:r>
              <w:t>13</w:t>
            </w:r>
          </w:p>
        </w:tc>
        <w:tc>
          <w:tcPr>
            <w:tcW w:w="3979" w:type="pct"/>
          </w:tcPr>
          <w:p w14:paraId="0C4E566C"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 xml:space="preserve">Promoting healthy food and nutrition. </w:t>
            </w:r>
          </w:p>
          <w:p w14:paraId="345632D8"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96" w:anchor="LMS778050">
              <w:r w:rsidR="00032D07" w:rsidRPr="0026700A">
                <w:rPr>
                  <w:rStyle w:val="Hyperlink"/>
                </w:rPr>
                <w:t>Regulation 20 of Education (School Boards) Amendment Regulations 2022</w:t>
              </w:r>
            </w:hyperlink>
          </w:p>
        </w:tc>
        <w:tc>
          <w:tcPr>
            <w:tcW w:w="804" w:type="pct"/>
          </w:tcPr>
          <w:sdt>
            <w:sdtPr>
              <w:id w:val="-766778722"/>
              <w:placeholder>
                <w:docPart w:val="F847287126AA4C1AB8551A267A897651"/>
              </w:placeholder>
              <w:showingPlcHdr/>
              <w:comboBox>
                <w:listItem w:value="Select an option"/>
                <w:listItem w:displayText="Yes" w:value="Yes"/>
                <w:listItem w:displayText="No" w:value="No"/>
                <w:listItem w:displayText="Unsure" w:value="Unsure"/>
                <w:listItem w:displayText="N/A" w:value="N/A"/>
              </w:comboBox>
            </w:sdtPr>
            <w:sdtEndPr/>
            <w:sdtContent>
              <w:p w14:paraId="1B7AFB1D"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9E9587D" w14:textId="6D9DF8E2"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439472A"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308C43A0" w14:textId="7993028A" w:rsidR="00032D07" w:rsidRPr="00931CBD" w:rsidRDefault="00032D07" w:rsidP="00032D07">
            <w:r w:rsidRPr="00931CBD">
              <w:lastRenderedPageBreak/>
              <w:t>1</w:t>
            </w:r>
            <w:r>
              <w:t>4</w:t>
            </w:r>
          </w:p>
        </w:tc>
        <w:tc>
          <w:tcPr>
            <w:tcW w:w="3979" w:type="pct"/>
          </w:tcPr>
          <w:p w14:paraId="100B23D9"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Protection for staff and students from excessive UV radiation exposure over the summer months.</w:t>
            </w:r>
          </w:p>
          <w:p w14:paraId="166B03B1"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Pr>
          <w:sdt>
            <w:sdtPr>
              <w:id w:val="990137637"/>
              <w:placeholder>
                <w:docPart w:val="DDA53F18C2EB4966934588CC2130654A"/>
              </w:placeholder>
              <w:showingPlcHdr/>
              <w:comboBox>
                <w:listItem w:value="Select an option"/>
                <w:listItem w:displayText="Yes" w:value="Yes"/>
                <w:listItem w:displayText="No" w:value="No"/>
                <w:listItem w:displayText="Unsure" w:value="Unsure"/>
                <w:listItem w:displayText="N/A" w:value="N/A"/>
              </w:comboBox>
            </w:sdtPr>
            <w:sdtEndPr/>
            <w:sdtContent>
              <w:p w14:paraId="50409FA7"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2795832" w14:textId="6061EF1C"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4C111DDE"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232F699E" w14:textId="06596475" w:rsidR="00032D07" w:rsidRPr="00931CBD" w:rsidRDefault="00032D07" w:rsidP="00032D07">
            <w:r>
              <w:t>15</w:t>
            </w:r>
          </w:p>
        </w:tc>
        <w:tc>
          <w:tcPr>
            <w:tcW w:w="3979" w:type="pct"/>
            <w:tcBorders>
              <w:bottom w:val="single" w:sz="12" w:space="0" w:color="A6A6A6" w:themeColor="background1" w:themeShade="A6"/>
            </w:tcBorders>
          </w:tcPr>
          <w:p w14:paraId="6CF3A052"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Visitors to the school</w:t>
            </w:r>
            <w:r>
              <w:t>.</w:t>
            </w:r>
          </w:p>
          <w:p w14:paraId="595A6665"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97">
              <w:r w:rsidR="00032D07" w:rsidRPr="0026700A">
                <w:rPr>
                  <w:rStyle w:val="Hyperlink"/>
                </w:rPr>
                <w:t>Health and Safety at Work Act 2015</w:t>
              </w:r>
            </w:hyperlink>
          </w:p>
          <w:p w14:paraId="7C170D39"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98">
              <w:r w:rsidR="00032D07" w:rsidRPr="0026700A">
                <w:rPr>
                  <w:rStyle w:val="Hyperlink"/>
                </w:rPr>
                <w:t>Health and Safety at Work (General Risk and Workplace Management) Regulations 2016</w:t>
              </w:r>
            </w:hyperlink>
          </w:p>
        </w:tc>
        <w:tc>
          <w:tcPr>
            <w:tcW w:w="804" w:type="pct"/>
            <w:tcBorders>
              <w:bottom w:val="single" w:sz="12" w:space="0" w:color="A6A6A6" w:themeColor="background1" w:themeShade="A6"/>
            </w:tcBorders>
          </w:tcPr>
          <w:sdt>
            <w:sdtPr>
              <w:id w:val="-685748859"/>
              <w:placeholder>
                <w:docPart w:val="FCD53B1BBB0844999D15479B1605EBE7"/>
              </w:placeholder>
              <w:showingPlcHdr/>
              <w:comboBox>
                <w:listItem w:value="Select an option"/>
                <w:listItem w:displayText="Yes" w:value="Yes"/>
                <w:listItem w:displayText="No" w:value="No"/>
                <w:listItem w:displayText="Unsure" w:value="Unsure"/>
                <w:listItem w:displayText="N/A" w:value="N/A"/>
              </w:comboBox>
            </w:sdtPr>
            <w:sdtEndPr/>
            <w:sdtContent>
              <w:p w14:paraId="0207A0D2"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B63506D" w14:textId="281EEC80"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4F14D99B"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47B3B74C" w14:textId="08AB8518" w:rsidR="00032D07" w:rsidRPr="00931CBD" w:rsidRDefault="00032D07" w:rsidP="00032D07">
            <w:r w:rsidRPr="00931CBD">
              <w:t>1</w:t>
            </w:r>
            <w:r>
              <w:t>6</w:t>
            </w:r>
          </w:p>
        </w:tc>
        <w:tc>
          <w:tcPr>
            <w:tcW w:w="3979" w:type="pct"/>
          </w:tcPr>
          <w:p w14:paraId="548BBCCB"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The Code of Practice for School Exempt Laboratories approved by the NZ Association of Science Educators, about the use of hazardous substances for the teaching of science and technology.</w:t>
            </w:r>
          </w:p>
          <w:p w14:paraId="0FD69DF4"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99">
              <w:r w:rsidR="00032D07" w:rsidRPr="0026700A">
                <w:rPr>
                  <w:rStyle w:val="Hyperlink"/>
                </w:rPr>
                <w:t>HSNO codes of practice for hazardous substances</w:t>
              </w:r>
            </w:hyperlink>
            <w:r w:rsidR="00032D07">
              <w:t xml:space="preserve"> (WorkSafe)</w:t>
            </w:r>
          </w:p>
        </w:tc>
        <w:tc>
          <w:tcPr>
            <w:tcW w:w="804" w:type="pct"/>
          </w:tcPr>
          <w:sdt>
            <w:sdtPr>
              <w:id w:val="1822702654"/>
              <w:placeholder>
                <w:docPart w:val="BFF5464A54BF48AF8DA53F0F320CA792"/>
              </w:placeholder>
              <w:showingPlcHdr/>
              <w:comboBox>
                <w:listItem w:value="Select an option"/>
                <w:listItem w:displayText="Yes" w:value="Yes"/>
                <w:listItem w:displayText="No" w:value="No"/>
                <w:listItem w:displayText="Unsure" w:value="Unsure"/>
                <w:listItem w:displayText="N/A" w:value="N/A"/>
              </w:comboBox>
            </w:sdtPr>
            <w:sdtEndPr/>
            <w:sdtContent>
              <w:p w14:paraId="7B77D2D0"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77643D3" w14:textId="4563B07C"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0F91DD07"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6DECF4FC" w14:textId="04444E70" w:rsidR="00032D07" w:rsidRPr="00931CBD" w:rsidRDefault="00032D07" w:rsidP="00032D07">
            <w:r w:rsidRPr="00931CBD">
              <w:t>1</w:t>
            </w:r>
            <w:r>
              <w:t>7</w:t>
            </w:r>
          </w:p>
        </w:tc>
        <w:tc>
          <w:tcPr>
            <w:tcW w:w="3979" w:type="pct"/>
          </w:tcPr>
          <w:p w14:paraId="367F540B"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The Code of Ethical Conduct for the use of Animals in research and teaching in schools.</w:t>
            </w:r>
          </w:p>
          <w:p w14:paraId="4DC8046F"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100">
              <w:r w:rsidR="00032D07" w:rsidRPr="0026700A">
                <w:rPr>
                  <w:rStyle w:val="Hyperlink"/>
                </w:rPr>
                <w:t>Use of Animals in Teaching and Schools</w:t>
              </w:r>
            </w:hyperlink>
            <w:r w:rsidR="00032D07">
              <w:t xml:space="preserve"> (NZ Schools’ Animal Ethics Committee)</w:t>
            </w:r>
          </w:p>
        </w:tc>
        <w:tc>
          <w:tcPr>
            <w:tcW w:w="804" w:type="pct"/>
          </w:tcPr>
          <w:sdt>
            <w:sdtPr>
              <w:id w:val="1731495406"/>
              <w:placeholder>
                <w:docPart w:val="5C9487C304C44BF9A93AC273B0FBC8EF"/>
              </w:placeholder>
              <w:showingPlcHdr/>
              <w:comboBox>
                <w:listItem w:value="Select an option"/>
                <w:listItem w:displayText="Yes" w:value="Yes"/>
                <w:listItem w:displayText="No" w:value="No"/>
                <w:listItem w:displayText="Unsure" w:value="Unsure"/>
                <w:listItem w:displayText="N/A" w:value="N/A"/>
              </w:comboBox>
            </w:sdtPr>
            <w:sdtEndPr/>
            <w:sdtContent>
              <w:p w14:paraId="4690AAEC"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D5EF962" w14:textId="1C76518D"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A503BFD"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27DEEF85" w14:textId="727D8EEA" w:rsidR="00032D07" w:rsidRPr="00931CBD" w:rsidRDefault="00032D07" w:rsidP="00032D07">
            <w:r>
              <w:t>18</w:t>
            </w:r>
          </w:p>
        </w:tc>
        <w:tc>
          <w:tcPr>
            <w:tcW w:w="3979" w:type="pct"/>
          </w:tcPr>
          <w:p w14:paraId="2E978188"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Develop</w:t>
            </w:r>
            <w:r>
              <w:t>ing</w:t>
            </w:r>
            <w:r w:rsidRPr="00931CBD">
              <w:t xml:space="preserve"> an emergency plan, including pandemic planning emergency/evacuation procedures, lockdowns, notification, duty of care for students, testing procedures.</w:t>
            </w:r>
          </w:p>
          <w:p w14:paraId="05510B70"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101">
              <w:r w:rsidR="00032D07" w:rsidRPr="0026700A">
                <w:rPr>
                  <w:rStyle w:val="Hyperlink"/>
                </w:rPr>
                <w:t>National Civil Defence Emergency Management Plan Order 2015</w:t>
              </w:r>
            </w:hyperlink>
          </w:p>
          <w:p w14:paraId="113070AD" w14:textId="77777777" w:rsidR="00032D07" w:rsidRPr="00BF0F75"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p w14:paraId="0A5F5E0A"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102">
              <w:r w:rsidR="00032D07" w:rsidRPr="0026700A">
                <w:rPr>
                  <w:rStyle w:val="Hyperlink"/>
                </w:rPr>
                <w:t>Preparing for emergencies, traumatic incidents, evacuations and lockdowns</w:t>
              </w:r>
            </w:hyperlink>
            <w:r w:rsidR="00032D07">
              <w:t xml:space="preserve"> (MOE)</w:t>
            </w:r>
          </w:p>
          <w:p w14:paraId="07A75A29"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103">
              <w:r w:rsidR="00032D07" w:rsidRPr="0026700A">
                <w:rPr>
                  <w:rStyle w:val="Hyperlink"/>
                </w:rPr>
                <w:t>Emergencies and traumatic incidents</w:t>
              </w:r>
            </w:hyperlink>
            <w:r w:rsidR="00032D07">
              <w:t xml:space="preserve"> (MOE)</w:t>
            </w:r>
          </w:p>
          <w:p w14:paraId="3A3A9709"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104">
              <w:r w:rsidR="00032D07" w:rsidRPr="0026700A">
                <w:rPr>
                  <w:rStyle w:val="Hyperlink"/>
                </w:rPr>
                <w:t>Checking your property after a major incident</w:t>
              </w:r>
            </w:hyperlink>
            <w:r w:rsidR="00032D07">
              <w:t xml:space="preserve"> (MOE)</w:t>
            </w:r>
          </w:p>
        </w:tc>
        <w:tc>
          <w:tcPr>
            <w:tcW w:w="804" w:type="pct"/>
          </w:tcPr>
          <w:sdt>
            <w:sdtPr>
              <w:id w:val="-1115755183"/>
              <w:placeholder>
                <w:docPart w:val="49B3AE90EDA94ED48274D4E38EBFC55C"/>
              </w:placeholder>
              <w:showingPlcHdr/>
              <w:comboBox>
                <w:listItem w:value="Select an option"/>
                <w:listItem w:displayText="Yes" w:value="Yes"/>
                <w:listItem w:displayText="No" w:value="No"/>
                <w:listItem w:displayText="Unsure" w:value="Unsure"/>
                <w:listItem w:displayText="N/A" w:value="N/A"/>
              </w:comboBox>
            </w:sdtPr>
            <w:sdtEndPr/>
            <w:sdtContent>
              <w:p w14:paraId="6EA6C0E2"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4C0FA53" w14:textId="02235329"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6B84AAD"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7C66A385" w14:textId="01160456" w:rsidR="00032D07" w:rsidRPr="00931CBD" w:rsidRDefault="00032D07" w:rsidP="00032D07">
            <w:r>
              <w:t>19</w:t>
            </w:r>
          </w:p>
        </w:tc>
        <w:tc>
          <w:tcPr>
            <w:tcW w:w="3979" w:type="pct"/>
          </w:tcPr>
          <w:p w14:paraId="089C1A48" w14:textId="50E6DDC8" w:rsidR="00032D07" w:rsidRPr="00931CBD" w:rsidRDefault="3D185A56" w:rsidP="00032D07">
            <w:pPr>
              <w:cnfStyle w:val="000000000000" w:firstRow="0" w:lastRow="0" w:firstColumn="0" w:lastColumn="0" w:oddVBand="0" w:evenVBand="0" w:oddHBand="0" w:evenHBand="0" w:firstRowFirstColumn="0" w:firstRowLastColumn="0" w:lastRowFirstColumn="0" w:lastRowLastColumn="0"/>
            </w:pPr>
            <w:r>
              <w:t>Welfare and safety of students in off-site locations (where the school is using premises outside the school to provide education to students on a long-term or full</w:t>
            </w:r>
            <w:r w:rsidR="3352ED62">
              <w:t xml:space="preserve"> </w:t>
            </w:r>
            <w:r w:rsidR="7F744731">
              <w:t>(</w:t>
            </w:r>
            <w:r>
              <w:t>time basis</w:t>
            </w:r>
            <w:r w:rsidR="7F744731">
              <w:t>)</w:t>
            </w:r>
            <w:r>
              <w:t>.</w:t>
            </w:r>
          </w:p>
          <w:p w14:paraId="67A90476"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105">
              <w:r w:rsidR="00032D07" w:rsidRPr="0026700A">
                <w:rPr>
                  <w:rStyle w:val="Hyperlink"/>
                </w:rPr>
                <w:t>Section 117(5) of the Act: State schools may use off-site locations approved by Minister</w:t>
              </w:r>
            </w:hyperlink>
          </w:p>
        </w:tc>
        <w:tc>
          <w:tcPr>
            <w:tcW w:w="804" w:type="pct"/>
          </w:tcPr>
          <w:sdt>
            <w:sdtPr>
              <w:id w:val="1583876853"/>
              <w:placeholder>
                <w:docPart w:val="B8BB8ED9FF16432A93DBABB5C59845AF"/>
              </w:placeholder>
              <w:showingPlcHdr/>
              <w:comboBox>
                <w:listItem w:value="Select an option"/>
                <w:listItem w:displayText="Yes" w:value="Yes"/>
                <w:listItem w:displayText="No" w:value="No"/>
                <w:listItem w:displayText="Unsure" w:value="Unsure"/>
                <w:listItem w:displayText="N/A" w:value="N/A"/>
              </w:comboBox>
            </w:sdtPr>
            <w:sdtEndPr/>
            <w:sdtContent>
              <w:p w14:paraId="0FB4B84A"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A1D0792" w14:textId="203A0392"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523BAEAA"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16B9B1DE" w14:textId="2CC059AA" w:rsidR="00032D07" w:rsidRPr="00931CBD" w:rsidRDefault="00032D07" w:rsidP="00032D07">
            <w:r>
              <w:t>20</w:t>
            </w:r>
          </w:p>
        </w:tc>
        <w:tc>
          <w:tcPr>
            <w:tcW w:w="3979" w:type="pct"/>
          </w:tcPr>
          <w:p w14:paraId="6CE9547B"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 xml:space="preserve">Behaviour management. </w:t>
            </w:r>
          </w:p>
          <w:p w14:paraId="4E5AF3C9"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Pr>
          <w:sdt>
            <w:sdtPr>
              <w:id w:val="1508641257"/>
              <w:placeholder>
                <w:docPart w:val="3FB7D8147B17438BA56DF678C242D0EC"/>
              </w:placeholder>
              <w:showingPlcHdr/>
              <w:comboBox>
                <w:listItem w:value="Select an option"/>
                <w:listItem w:displayText="Yes" w:value="Yes"/>
                <w:listItem w:displayText="No" w:value="No"/>
                <w:listItem w:displayText="Unsure" w:value="Unsure"/>
                <w:listItem w:displayText="N/A" w:value="N/A"/>
              </w:comboBox>
            </w:sdtPr>
            <w:sdtEndPr/>
            <w:sdtContent>
              <w:p w14:paraId="17E015A9"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473EAA" w14:textId="6CA7A9F1"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6FEF8934"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76A1F4AE" w14:textId="0A72C4F4" w:rsidR="00032D07" w:rsidRPr="00931CBD" w:rsidRDefault="00032D07" w:rsidP="00032D07">
            <w:r>
              <w:t>21</w:t>
            </w:r>
          </w:p>
        </w:tc>
        <w:tc>
          <w:tcPr>
            <w:tcW w:w="3979" w:type="pct"/>
          </w:tcPr>
          <w:p w14:paraId="3E34C07B"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Discipline procedures.</w:t>
            </w:r>
          </w:p>
          <w:p w14:paraId="08C8FF89"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Pr>
          <w:sdt>
            <w:sdtPr>
              <w:id w:val="-218514975"/>
              <w:placeholder>
                <w:docPart w:val="30E5A60894984CC6833299E28D1F6966"/>
              </w:placeholder>
              <w:showingPlcHdr/>
              <w:comboBox>
                <w:listItem w:value="Select an option"/>
                <w:listItem w:displayText="Yes" w:value="Yes"/>
                <w:listItem w:displayText="No" w:value="No"/>
                <w:listItem w:displayText="Unsure" w:value="Unsure"/>
                <w:listItem w:displayText="N/A" w:value="N/A"/>
              </w:comboBox>
            </w:sdtPr>
            <w:sdtEndPr/>
            <w:sdtContent>
              <w:p w14:paraId="00667BAB"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1FFDDDF" w14:textId="772F7257"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C3D1932"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5E2E2661" w14:textId="061098CB" w:rsidR="00032D07" w:rsidRPr="00931CBD" w:rsidRDefault="00032D07" w:rsidP="00032D07">
            <w:pPr>
              <w:jc w:val="left"/>
            </w:pPr>
            <w:r>
              <w:t>22</w:t>
            </w:r>
          </w:p>
        </w:tc>
        <w:tc>
          <w:tcPr>
            <w:tcW w:w="3979" w:type="pct"/>
          </w:tcPr>
          <w:p w14:paraId="2B8351AC"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Prohibiting the use of force by way or correction or punishment (corporal punishment) or secluding any student enrolled or attending the school.</w:t>
            </w:r>
          </w:p>
          <w:p w14:paraId="67E105AE" w14:textId="77777777" w:rsidR="00032D07" w:rsidRPr="00931CBD" w:rsidRDefault="009D3BC6" w:rsidP="00032D07">
            <w:pPr>
              <w:pStyle w:val="ListArrow"/>
              <w:cnfStyle w:val="000000000000" w:firstRow="0" w:lastRow="0" w:firstColumn="0" w:lastColumn="0" w:oddVBand="0" w:evenVBand="0" w:oddHBand="0" w:evenHBand="0" w:firstRowFirstColumn="0" w:firstRowLastColumn="0" w:lastRowFirstColumn="0" w:lastRowLastColumn="0"/>
            </w:pPr>
            <w:hyperlink r:id="rId106">
              <w:r w:rsidR="00032D07" w:rsidRPr="0026700A">
                <w:rPr>
                  <w:rStyle w:val="Hyperlink"/>
                </w:rPr>
                <w:t>Section 98 of the Act: Prohibition on corporal punishment and seclusion in schools</w:t>
              </w:r>
            </w:hyperlink>
          </w:p>
        </w:tc>
        <w:tc>
          <w:tcPr>
            <w:tcW w:w="804" w:type="pct"/>
          </w:tcPr>
          <w:sdt>
            <w:sdtPr>
              <w:id w:val="-604121460"/>
              <w:placeholder>
                <w:docPart w:val="9176EC11F52D4B8C9AED0A26CDCE71C3"/>
              </w:placeholder>
              <w:showingPlcHdr/>
              <w:comboBox>
                <w:listItem w:value="Select an option"/>
                <w:listItem w:displayText="Yes" w:value="Yes"/>
                <w:listItem w:displayText="No" w:value="No"/>
                <w:listItem w:displayText="Unsure" w:value="Unsure"/>
                <w:listItem w:displayText="N/A" w:value="N/A"/>
              </w:comboBox>
            </w:sdtPr>
            <w:sdtEndPr/>
            <w:sdtContent>
              <w:p w14:paraId="11FB94EC"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EA3C804" w14:textId="7242741B"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00621EF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6329B79C" w14:textId="45C2617D" w:rsidR="00032D07" w:rsidRPr="00931CBD" w:rsidDel="000132CF" w:rsidRDefault="00032D07" w:rsidP="00032D07">
            <w:r w:rsidRPr="00931CBD">
              <w:t>2</w:t>
            </w:r>
            <w:r>
              <w:t>3</w:t>
            </w:r>
          </w:p>
        </w:tc>
        <w:tc>
          <w:tcPr>
            <w:tcW w:w="3979" w:type="pct"/>
            <w:tcBorders>
              <w:bottom w:val="nil"/>
            </w:tcBorders>
          </w:tcPr>
          <w:p w14:paraId="5275C7DE" w14:textId="3715BA3B" w:rsidR="00032D07" w:rsidRPr="00931CBD" w:rsidRDefault="00032D07" w:rsidP="00032D07">
            <w:pPr>
              <w:pStyle w:val="Level1"/>
              <w:cnfStyle w:val="000000000000" w:firstRow="0" w:lastRow="0" w:firstColumn="0" w:lastColumn="0" w:oddVBand="0" w:evenVBand="0" w:oddHBand="0" w:evenHBand="0" w:firstRowFirstColumn="0" w:firstRowLastColumn="0" w:lastRowFirstColumn="0" w:lastRowLastColumn="0"/>
            </w:pPr>
            <w:r w:rsidRPr="00931CBD">
              <w:t>(</w:t>
            </w:r>
            <w:r>
              <w:t>a</w:t>
            </w:r>
            <w:r w:rsidRPr="00931CBD">
              <w:t>)</w:t>
            </w:r>
            <w:r w:rsidRPr="00931CBD">
              <w:tab/>
              <w:t xml:space="preserve">The Board has regularly reviewed the policies and procedures/guidelines/practices linked to health and safety in questions </w:t>
            </w:r>
            <w:r w:rsidRPr="00AE78AF">
              <w:t>2 – 2</w:t>
            </w:r>
            <w:r>
              <w:t>2</w:t>
            </w:r>
            <w:r w:rsidRPr="00931CBD">
              <w:t xml:space="preserve"> above, and;</w:t>
            </w:r>
          </w:p>
        </w:tc>
        <w:tc>
          <w:tcPr>
            <w:tcW w:w="804" w:type="pct"/>
            <w:tcBorders>
              <w:bottom w:val="nil"/>
            </w:tcBorders>
          </w:tcPr>
          <w:sdt>
            <w:sdtPr>
              <w:id w:val="-1915999937"/>
              <w:placeholder>
                <w:docPart w:val="0FAD14C7DA98424A8BDF7DDE414EEA99"/>
              </w:placeholder>
              <w:showingPlcHdr/>
              <w:comboBox>
                <w:listItem w:value="Select an option"/>
                <w:listItem w:displayText="Yes" w:value="Yes"/>
                <w:listItem w:displayText="No" w:value="No"/>
                <w:listItem w:displayText="Unsure" w:value="Unsure"/>
                <w:listItem w:displayText="N/A" w:value="N/A"/>
              </w:comboBox>
            </w:sdtPr>
            <w:sdtEndPr/>
            <w:sdtContent>
              <w:p w14:paraId="16ECE88E"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B817495" w14:textId="7A6D1D6D"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37EB675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4F49E0D6" w14:textId="77777777" w:rsidR="00032D07" w:rsidRPr="00931CBD" w:rsidRDefault="00032D07" w:rsidP="00032D07"/>
        </w:tc>
        <w:tc>
          <w:tcPr>
            <w:tcW w:w="3979" w:type="pct"/>
            <w:tcBorders>
              <w:top w:val="nil"/>
              <w:bottom w:val="single" w:sz="12" w:space="0" w:color="A6A6A6" w:themeColor="background1" w:themeShade="A6"/>
            </w:tcBorders>
          </w:tcPr>
          <w:p w14:paraId="6043510D" w14:textId="77777777" w:rsidR="00032D07" w:rsidRPr="00931CBD" w:rsidRDefault="00032D07" w:rsidP="00032D07">
            <w:pPr>
              <w:pStyle w:val="Level1"/>
              <w:cnfStyle w:val="000000000000" w:firstRow="0" w:lastRow="0" w:firstColumn="0" w:lastColumn="0" w:oddVBand="0" w:evenVBand="0" w:oddHBand="0" w:evenHBand="0" w:firstRowFirstColumn="0" w:firstRowLastColumn="0" w:lastRowFirstColumn="0" w:lastRowLastColumn="0"/>
            </w:pPr>
            <w:r w:rsidRPr="00931CBD">
              <w:t>(</w:t>
            </w:r>
            <w:r>
              <w:t>b</w:t>
            </w:r>
            <w:r w:rsidRPr="00931CBD">
              <w:t>)</w:t>
            </w:r>
            <w:r w:rsidRPr="00931CBD">
              <w:tab/>
              <w:t xml:space="preserve">satisfied itself, through reports that these policies and procedures/guidelines/practices have been implemented appropriately. </w:t>
            </w:r>
          </w:p>
          <w:p w14:paraId="3E079D10" w14:textId="77777777" w:rsidR="00032D07"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 xml:space="preserve">Good practice </w:t>
            </w:r>
          </w:p>
          <w:p w14:paraId="118949C0" w14:textId="77777777" w:rsidR="007F4DFC" w:rsidRPr="00FC6130"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tc>
        <w:tc>
          <w:tcPr>
            <w:tcW w:w="804" w:type="pct"/>
            <w:tcBorders>
              <w:top w:val="nil"/>
              <w:bottom w:val="single" w:sz="12" w:space="0" w:color="A6A6A6" w:themeColor="background1" w:themeShade="A6"/>
            </w:tcBorders>
          </w:tcPr>
          <w:sdt>
            <w:sdtPr>
              <w:id w:val="-1369213441"/>
              <w:placeholder>
                <w:docPart w:val="1FB148C61B3F48BFBDBB0407E985BBE9"/>
              </w:placeholder>
              <w:showingPlcHdr/>
              <w:comboBox>
                <w:listItem w:value="Select an option"/>
                <w:listItem w:displayText="Yes" w:value="Yes"/>
                <w:listItem w:displayText="No" w:value="No"/>
                <w:listItem w:displayText="Unsure" w:value="Unsure"/>
                <w:listItem w:displayText="N/A" w:value="N/A"/>
              </w:comboBox>
            </w:sdtPr>
            <w:sdtEndPr/>
            <w:sdtContent>
              <w:p w14:paraId="7EC2C72E"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ADEFF0C" w14:textId="77777777"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4AD1D5B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063EA263" w14:textId="3C9AC711" w:rsidR="00032D07" w:rsidRPr="00931CBD" w:rsidRDefault="00032D07" w:rsidP="00032D07">
            <w:pPr>
              <w:keepNext/>
              <w:keepLines/>
            </w:pPr>
            <w:r>
              <w:lastRenderedPageBreak/>
              <w:t>24</w:t>
            </w:r>
          </w:p>
        </w:tc>
        <w:tc>
          <w:tcPr>
            <w:tcW w:w="3979" w:type="pct"/>
            <w:tcBorders>
              <w:bottom w:val="nil"/>
            </w:tcBorders>
          </w:tcPr>
          <w:p w14:paraId="5B382721" w14:textId="77777777" w:rsidR="00032D07" w:rsidRDefault="00032D07" w:rsidP="00032D07">
            <w:pPr>
              <w:keepNext/>
              <w:keepLines/>
              <w:cnfStyle w:val="000000000000" w:firstRow="0" w:lastRow="0" w:firstColumn="0" w:lastColumn="0" w:oddVBand="0" w:evenVBand="0" w:oddHBand="0" w:evenHBand="0" w:firstRowFirstColumn="0" w:firstRowLastColumn="0" w:lastRowFirstColumn="0" w:lastRowLastColumn="0"/>
            </w:pPr>
            <w:r w:rsidRPr="00931CBD">
              <w:t>Policies and procedures that relate to students who have special education needs are implemented without discrimination, ie, they are:</w:t>
            </w:r>
          </w:p>
          <w:p w14:paraId="2BE868D6" w14:textId="77777777" w:rsidR="00032D07" w:rsidRPr="00931CBD" w:rsidRDefault="00032D07" w:rsidP="00032D07">
            <w:pPr>
              <w:keepNext/>
              <w:keepLines/>
              <w:cnfStyle w:val="000000000000" w:firstRow="0" w:lastRow="0" w:firstColumn="0" w:lastColumn="0" w:oddVBand="0" w:evenVBand="0" w:oddHBand="0" w:evenHBand="0" w:firstRowFirstColumn="0" w:firstRowLastColumn="0" w:lastRowFirstColumn="0" w:lastRowLastColumn="0"/>
            </w:pPr>
          </w:p>
        </w:tc>
        <w:tc>
          <w:tcPr>
            <w:tcW w:w="804" w:type="pct"/>
            <w:tcBorders>
              <w:bottom w:val="nil"/>
            </w:tcBorders>
          </w:tcPr>
          <w:p w14:paraId="0E0AAE6A" w14:textId="77777777" w:rsidR="00032D07" w:rsidRPr="00931CBD" w:rsidRDefault="00032D07" w:rsidP="00032D07">
            <w:pPr>
              <w:keepNext/>
              <w:keepLines/>
              <w:jc w:val="center"/>
              <w:cnfStyle w:val="000000000000" w:firstRow="0" w:lastRow="0" w:firstColumn="0" w:lastColumn="0" w:oddVBand="0" w:evenVBand="0" w:oddHBand="0" w:evenHBand="0" w:firstRowFirstColumn="0" w:firstRowLastColumn="0" w:lastRowFirstColumn="0" w:lastRowLastColumn="0"/>
            </w:pPr>
          </w:p>
        </w:tc>
      </w:tr>
      <w:tr w:rsidR="0072754F" w:rsidRPr="00931CBD" w14:paraId="19DE794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F010367" w14:textId="77777777" w:rsidR="0072754F" w:rsidRPr="00931CBD" w:rsidDel="000132CF" w:rsidRDefault="0072754F" w:rsidP="0072754F">
            <w:pPr>
              <w:keepNext/>
              <w:keepLines/>
            </w:pPr>
          </w:p>
        </w:tc>
        <w:tc>
          <w:tcPr>
            <w:tcW w:w="3979" w:type="pct"/>
            <w:tcBorders>
              <w:top w:val="nil"/>
              <w:bottom w:val="nil"/>
            </w:tcBorders>
          </w:tcPr>
          <w:p w14:paraId="14EC8786" w14:textId="77777777" w:rsidR="0072754F" w:rsidRPr="00931CBD" w:rsidRDefault="0072754F" w:rsidP="0072754F">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objective, value diversity and are integrated within the school curriculum; and</w:t>
            </w:r>
          </w:p>
        </w:tc>
        <w:tc>
          <w:tcPr>
            <w:tcW w:w="804" w:type="pct"/>
            <w:tcBorders>
              <w:top w:val="nil"/>
              <w:bottom w:val="nil"/>
            </w:tcBorders>
          </w:tcPr>
          <w:sdt>
            <w:sdtPr>
              <w:id w:val="-194471136"/>
              <w:placeholder>
                <w:docPart w:val="D144C7CE108E4FA5BF59A03367734221"/>
              </w:placeholder>
              <w:showingPlcHdr/>
              <w:comboBox>
                <w:listItem w:value="Select an option"/>
                <w:listItem w:displayText="Yes" w:value="Yes"/>
                <w:listItem w:displayText="No" w:value="No"/>
                <w:listItem w:displayText="Unsure" w:value="Unsure"/>
                <w:listItem w:displayText="N/A" w:value="N/A"/>
              </w:comboBox>
            </w:sdtPr>
            <w:sdtEndPr/>
            <w:sdtContent>
              <w:p w14:paraId="7AEC493E" w14:textId="77777777" w:rsidR="0072754F" w:rsidRDefault="0072754F" w:rsidP="0072754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117D1F5" w14:textId="77777777" w:rsidR="0072754F" w:rsidRPr="00931CBD" w:rsidRDefault="0072754F" w:rsidP="0072754F">
            <w:pPr>
              <w:keepNext/>
              <w:keepLines/>
              <w:jc w:val="center"/>
              <w:cnfStyle w:val="000000000000" w:firstRow="0" w:lastRow="0" w:firstColumn="0" w:lastColumn="0" w:oddVBand="0" w:evenVBand="0" w:oddHBand="0" w:evenHBand="0" w:firstRowFirstColumn="0" w:firstRowLastColumn="0" w:lastRowFirstColumn="0" w:lastRowLastColumn="0"/>
            </w:pPr>
          </w:p>
        </w:tc>
      </w:tr>
      <w:tr w:rsidR="0072754F" w:rsidRPr="00931CBD" w14:paraId="1647A28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6DF4109" w14:textId="77777777" w:rsidR="0072754F" w:rsidRPr="00931CBD" w:rsidRDefault="0072754F" w:rsidP="0072754F">
            <w:pPr>
              <w:keepNext/>
              <w:keepLines/>
            </w:pPr>
          </w:p>
        </w:tc>
        <w:tc>
          <w:tcPr>
            <w:tcW w:w="3979" w:type="pct"/>
            <w:tcBorders>
              <w:top w:val="nil"/>
              <w:bottom w:val="nil"/>
            </w:tcBorders>
          </w:tcPr>
          <w:p w14:paraId="3DCE9823" w14:textId="77777777" w:rsidR="0072754F" w:rsidRPr="00931CBD" w:rsidRDefault="0072754F" w:rsidP="0072754F">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regularly re-evaluated and developed to enhance effectiveness; and</w:t>
            </w:r>
          </w:p>
        </w:tc>
        <w:tc>
          <w:tcPr>
            <w:tcW w:w="804" w:type="pct"/>
            <w:tcBorders>
              <w:top w:val="nil"/>
              <w:bottom w:val="nil"/>
            </w:tcBorders>
          </w:tcPr>
          <w:sdt>
            <w:sdtPr>
              <w:id w:val="1656025754"/>
              <w:placeholder>
                <w:docPart w:val="1448173F27944CCEB69B16CB20D46CF9"/>
              </w:placeholder>
              <w:showingPlcHdr/>
              <w:comboBox>
                <w:listItem w:value="Select an option"/>
                <w:listItem w:displayText="Yes" w:value="Yes"/>
                <w:listItem w:displayText="No" w:value="No"/>
                <w:listItem w:displayText="Unsure" w:value="Unsure"/>
                <w:listItem w:displayText="N/A" w:value="N/A"/>
              </w:comboBox>
            </w:sdtPr>
            <w:sdtEndPr/>
            <w:sdtContent>
              <w:p w14:paraId="384CF281" w14:textId="77777777" w:rsidR="0072754F" w:rsidRDefault="0072754F" w:rsidP="0072754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9AF5473" w14:textId="77777777" w:rsidR="0072754F" w:rsidRPr="00931CBD" w:rsidRDefault="0072754F" w:rsidP="0072754F">
            <w:pPr>
              <w:keepNext/>
              <w:keepLines/>
              <w:jc w:val="center"/>
              <w:cnfStyle w:val="000000000000" w:firstRow="0" w:lastRow="0" w:firstColumn="0" w:lastColumn="0" w:oddVBand="0" w:evenVBand="0" w:oddHBand="0" w:evenHBand="0" w:firstRowFirstColumn="0" w:firstRowLastColumn="0" w:lastRowFirstColumn="0" w:lastRowLastColumn="0"/>
            </w:pPr>
          </w:p>
        </w:tc>
      </w:tr>
      <w:tr w:rsidR="0072754F" w:rsidRPr="00931CBD" w14:paraId="071B679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53324AE" w14:textId="77777777" w:rsidR="0072754F" w:rsidRPr="00931CBD" w:rsidRDefault="0072754F" w:rsidP="0072754F">
            <w:pPr>
              <w:keepNext/>
              <w:keepLines/>
            </w:pPr>
          </w:p>
        </w:tc>
        <w:tc>
          <w:tcPr>
            <w:tcW w:w="3979" w:type="pct"/>
            <w:tcBorders>
              <w:top w:val="nil"/>
              <w:bottom w:val="nil"/>
            </w:tcBorders>
          </w:tcPr>
          <w:p w14:paraId="261308EB" w14:textId="77777777" w:rsidR="0072754F" w:rsidRPr="00931CBD" w:rsidRDefault="0072754F" w:rsidP="0072754F">
            <w:pPr>
              <w:pStyle w:val="Level1"/>
              <w:keepNext/>
              <w:keepLines/>
              <w:cnfStyle w:val="000000000000" w:firstRow="0" w:lastRow="0" w:firstColumn="0" w:lastColumn="0" w:oddVBand="0" w:evenVBand="0" w:oddHBand="0" w:evenHBand="0" w:firstRowFirstColumn="0" w:firstRowLastColumn="0" w:lastRowFirstColumn="0" w:lastRowLastColumn="0"/>
            </w:pPr>
            <w:r w:rsidRPr="00931CBD">
              <w:t>(c)</w:t>
            </w:r>
            <w:r w:rsidRPr="00931CBD">
              <w:tab/>
              <w:t>well-communicated to all staff and families, whānau of students and consistently applied; and</w:t>
            </w:r>
          </w:p>
        </w:tc>
        <w:tc>
          <w:tcPr>
            <w:tcW w:w="804" w:type="pct"/>
            <w:tcBorders>
              <w:top w:val="nil"/>
              <w:bottom w:val="nil"/>
            </w:tcBorders>
          </w:tcPr>
          <w:sdt>
            <w:sdtPr>
              <w:id w:val="-2127311532"/>
              <w:placeholder>
                <w:docPart w:val="0C4F22BC994A4ED0A14D184585AB1613"/>
              </w:placeholder>
              <w:showingPlcHdr/>
              <w:comboBox>
                <w:listItem w:value="Select an option"/>
                <w:listItem w:displayText="Yes" w:value="Yes"/>
                <w:listItem w:displayText="No" w:value="No"/>
                <w:listItem w:displayText="Unsure" w:value="Unsure"/>
                <w:listItem w:displayText="N/A" w:value="N/A"/>
              </w:comboBox>
            </w:sdtPr>
            <w:sdtEndPr/>
            <w:sdtContent>
              <w:p w14:paraId="04E06B63" w14:textId="77777777" w:rsidR="0072754F" w:rsidRDefault="0072754F" w:rsidP="0072754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349F3D1" w14:textId="77777777" w:rsidR="0072754F" w:rsidRPr="00931CBD" w:rsidRDefault="0072754F" w:rsidP="0072754F">
            <w:pPr>
              <w:keepNext/>
              <w:keepLines/>
              <w:jc w:val="center"/>
              <w:cnfStyle w:val="000000000000" w:firstRow="0" w:lastRow="0" w:firstColumn="0" w:lastColumn="0" w:oddVBand="0" w:evenVBand="0" w:oddHBand="0" w:evenHBand="0" w:firstRowFirstColumn="0" w:firstRowLastColumn="0" w:lastRowFirstColumn="0" w:lastRowLastColumn="0"/>
            </w:pPr>
          </w:p>
        </w:tc>
      </w:tr>
      <w:tr w:rsidR="0072754F" w:rsidRPr="00931CBD" w14:paraId="37CC82C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1624E25" w14:textId="77777777" w:rsidR="0072754F" w:rsidRPr="00931CBD" w:rsidRDefault="0072754F" w:rsidP="0072754F">
            <w:pPr>
              <w:keepNext/>
              <w:keepLines/>
            </w:pPr>
          </w:p>
        </w:tc>
        <w:tc>
          <w:tcPr>
            <w:tcW w:w="3979" w:type="pct"/>
            <w:tcBorders>
              <w:top w:val="nil"/>
              <w:bottom w:val="nil"/>
            </w:tcBorders>
          </w:tcPr>
          <w:p w14:paraId="735CBB0E" w14:textId="77777777" w:rsidR="0072754F" w:rsidRPr="00931CBD" w:rsidRDefault="0072754F" w:rsidP="0072754F">
            <w:pPr>
              <w:pStyle w:val="Level1"/>
              <w:keepNext/>
              <w:keepLines/>
              <w:cnfStyle w:val="000000000000" w:firstRow="0" w:lastRow="0" w:firstColumn="0" w:lastColumn="0" w:oddVBand="0" w:evenVBand="0" w:oddHBand="0" w:evenHBand="0" w:firstRowFirstColumn="0" w:firstRowLastColumn="0" w:lastRowFirstColumn="0" w:lastRowLastColumn="0"/>
            </w:pPr>
            <w:r w:rsidRPr="00931CBD">
              <w:t>(d)</w:t>
            </w:r>
            <w:r w:rsidRPr="00931CBD">
              <w:tab/>
              <w:t xml:space="preserve">comply with: </w:t>
            </w:r>
          </w:p>
        </w:tc>
        <w:tc>
          <w:tcPr>
            <w:tcW w:w="804" w:type="pct"/>
            <w:tcBorders>
              <w:top w:val="nil"/>
              <w:bottom w:val="nil"/>
            </w:tcBorders>
          </w:tcPr>
          <w:p w14:paraId="4780EB37" w14:textId="77777777" w:rsidR="0072754F" w:rsidRPr="00931CBD" w:rsidRDefault="0072754F" w:rsidP="0072754F">
            <w:pPr>
              <w:keepNext/>
              <w:keepLines/>
              <w:jc w:val="center"/>
              <w:cnfStyle w:val="000000000000" w:firstRow="0" w:lastRow="0" w:firstColumn="0" w:lastColumn="0" w:oddVBand="0" w:evenVBand="0" w:oddHBand="0" w:evenHBand="0" w:firstRowFirstColumn="0" w:firstRowLastColumn="0" w:lastRowFirstColumn="0" w:lastRowLastColumn="0"/>
            </w:pPr>
          </w:p>
        </w:tc>
      </w:tr>
      <w:tr w:rsidR="00BF4838" w:rsidRPr="00931CBD" w14:paraId="018DFE74"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BC31345" w14:textId="77777777" w:rsidR="00BF4838" w:rsidRPr="00931CBD" w:rsidRDefault="00BF4838" w:rsidP="00BF4838"/>
        </w:tc>
        <w:tc>
          <w:tcPr>
            <w:tcW w:w="3979" w:type="pct"/>
            <w:tcBorders>
              <w:top w:val="nil"/>
              <w:bottom w:val="nil"/>
            </w:tcBorders>
          </w:tcPr>
          <w:p w14:paraId="45C71043"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section 34 of the Act: that people who have special educational needs (whether because of disability or otherwise) have the same rights to enrol and receive education at State schools as students who do not; and</w:t>
            </w:r>
          </w:p>
          <w:p w14:paraId="00C7BE26" w14:textId="77777777" w:rsidR="00BF4838" w:rsidRPr="00931CBD" w:rsidRDefault="009D3BC6" w:rsidP="00BF4838">
            <w:pPr>
              <w:pStyle w:val="ListArrow"/>
              <w:cnfStyle w:val="000000000000" w:firstRow="0" w:lastRow="0" w:firstColumn="0" w:lastColumn="0" w:oddVBand="0" w:evenVBand="0" w:oddHBand="0" w:evenHBand="0" w:firstRowFirstColumn="0" w:firstRowLastColumn="0" w:lastRowFirstColumn="0" w:lastRowLastColumn="0"/>
            </w:pPr>
            <w:hyperlink r:id="rId107">
              <w:r w:rsidR="00BF4838" w:rsidRPr="0026700A">
                <w:rPr>
                  <w:rStyle w:val="Hyperlink"/>
                </w:rPr>
                <w:t>Section</w:t>
              </w:r>
            </w:hyperlink>
            <w:bookmarkStart w:id="22" w:name="LMS171367"/>
            <w:r w:rsidR="00BF4838" w:rsidRPr="0026700A">
              <w:rPr>
                <w:rStyle w:val="Hyperlink"/>
              </w:rPr>
              <w:t xml:space="preserve"> 34</w:t>
            </w:r>
            <w:bookmarkEnd w:id="22"/>
            <w:r w:rsidR="00BF4838" w:rsidRPr="0026700A">
              <w:rPr>
                <w:rStyle w:val="Hyperlink"/>
              </w:rPr>
              <w:t xml:space="preserve"> of the Act: Students with special educational needs have same rights as others</w:t>
            </w:r>
          </w:p>
        </w:tc>
        <w:sdt>
          <w:sdtPr>
            <w:id w:val="-1578129112"/>
            <w:placeholder>
              <w:docPart w:val="E44D30AFD2064490946E4B72213E67D9"/>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09D66930" w14:textId="01837056"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736228B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F6766F8" w14:textId="77777777" w:rsidR="00BF4838" w:rsidRPr="00931CBD" w:rsidRDefault="00BF4838" w:rsidP="00BF4838"/>
        </w:tc>
        <w:tc>
          <w:tcPr>
            <w:tcW w:w="3979" w:type="pct"/>
            <w:tcBorders>
              <w:top w:val="nil"/>
              <w:bottom w:val="nil"/>
            </w:tcBorders>
          </w:tcPr>
          <w:p w14:paraId="7CE60A7A"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section 19 of the NZ Bill of Rights Act: that everyone has the right to freedom from discrimination on the grounds of disability in terms of section 21(h) of the Human Rights Act 1993; and</w:t>
            </w:r>
          </w:p>
        </w:tc>
        <w:sdt>
          <w:sdtPr>
            <w:id w:val="-1630852924"/>
            <w:placeholder>
              <w:docPart w:val="D12893A9BEC7414F9706F1395CBED48F"/>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202CD7DE" w14:textId="2D3A5015"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0E96E9E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17C05F0E" w14:textId="77777777" w:rsidR="00BF4838" w:rsidRPr="00931CBD" w:rsidRDefault="00BF4838" w:rsidP="00BF4838"/>
        </w:tc>
        <w:tc>
          <w:tcPr>
            <w:tcW w:w="3979" w:type="pct"/>
            <w:tcBorders>
              <w:top w:val="nil"/>
            </w:tcBorders>
          </w:tcPr>
          <w:p w14:paraId="4A0B51A9"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ii)</w:t>
            </w:r>
            <w:r w:rsidRPr="00931CBD">
              <w:tab/>
              <w:t>the NELP; National Curriculum Statements, Foundation Curriculum Policy Statements and Special Education Guidelines.</w:t>
            </w:r>
          </w:p>
        </w:tc>
        <w:sdt>
          <w:sdtPr>
            <w:id w:val="-1333830330"/>
            <w:placeholder>
              <w:docPart w:val="40EFFD2E051A432D8813D44C053AC06E"/>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tcBorders>
              </w:tcPr>
              <w:p w14:paraId="2F48955D" w14:textId="6B539E5B"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5F2CCC0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7C244263" w14:textId="258A274C" w:rsidR="00BF4838" w:rsidRPr="00931CBD" w:rsidRDefault="00BF4838" w:rsidP="00BF4838">
            <w:pPr>
              <w:keepNext/>
              <w:keepLines/>
            </w:pPr>
            <w:r>
              <w:t>25</w:t>
            </w:r>
          </w:p>
        </w:tc>
        <w:tc>
          <w:tcPr>
            <w:tcW w:w="3979" w:type="pct"/>
            <w:tcBorders>
              <w:bottom w:val="nil"/>
            </w:tcBorders>
          </w:tcPr>
          <w:p w14:paraId="1613DC29" w14:textId="77777777" w:rsidR="00BF4838" w:rsidRPr="00931CBD" w:rsidRDefault="00BF4838" w:rsidP="00BF4838">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Through the principal and teaching staff, the Board currently provides anti-bullying programmes for students; and</w:t>
            </w:r>
          </w:p>
        </w:tc>
        <w:tc>
          <w:tcPr>
            <w:tcW w:w="804" w:type="pct"/>
            <w:tcBorders>
              <w:bottom w:val="nil"/>
            </w:tcBorders>
          </w:tcPr>
          <w:sdt>
            <w:sdtPr>
              <w:id w:val="-1438206644"/>
              <w:placeholder>
                <w:docPart w:val="DFC33A8F0300484696304B1CCE7EDC73"/>
              </w:placeholder>
              <w:showingPlcHdr/>
              <w:comboBox>
                <w:listItem w:value="Select an option"/>
                <w:listItem w:displayText="Yes" w:value="Yes"/>
                <w:listItem w:displayText="No" w:value="No"/>
                <w:listItem w:displayText="Unsure" w:value="Unsure"/>
                <w:listItem w:displayText="N/A" w:value="N/A"/>
              </w:comboBox>
            </w:sdtPr>
            <w:sdtEndPr/>
            <w:sdtContent>
              <w:p w14:paraId="52419A16" w14:textId="77777777" w:rsidR="00BF4838" w:rsidRDefault="00BF4838" w:rsidP="00BF483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F1BEAE" w14:textId="77777777" w:rsidR="00BF4838" w:rsidRPr="00931CBD" w:rsidRDefault="00BF4838" w:rsidP="00BF4838">
            <w:pPr>
              <w:keepNext/>
              <w:keepLines/>
              <w:jc w:val="center"/>
              <w:cnfStyle w:val="000000000000" w:firstRow="0" w:lastRow="0" w:firstColumn="0" w:lastColumn="0" w:oddVBand="0" w:evenVBand="0" w:oddHBand="0" w:evenHBand="0" w:firstRowFirstColumn="0" w:firstRowLastColumn="0" w:lastRowFirstColumn="0" w:lastRowLastColumn="0"/>
            </w:pPr>
          </w:p>
        </w:tc>
      </w:tr>
      <w:tr w:rsidR="00BF4838" w:rsidRPr="00931CBD" w14:paraId="0C9AA81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49B6EC6" w14:textId="77777777" w:rsidR="00BF4838" w:rsidRPr="00931CBD" w:rsidRDefault="00BF4838" w:rsidP="00BF4838">
            <w:pPr>
              <w:keepNext/>
              <w:keepLines/>
            </w:pPr>
          </w:p>
        </w:tc>
        <w:tc>
          <w:tcPr>
            <w:tcW w:w="3979" w:type="pct"/>
            <w:tcBorders>
              <w:top w:val="nil"/>
              <w:bottom w:val="nil"/>
            </w:tcBorders>
          </w:tcPr>
          <w:p w14:paraId="69F57A0B" w14:textId="77777777" w:rsidR="00BF4838" w:rsidRPr="00931CBD" w:rsidRDefault="00BF4838" w:rsidP="00BF4838">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those anti-bullying programmes include a focus on:</w:t>
            </w:r>
          </w:p>
        </w:tc>
        <w:tc>
          <w:tcPr>
            <w:tcW w:w="804" w:type="pct"/>
            <w:tcBorders>
              <w:top w:val="nil"/>
              <w:bottom w:val="nil"/>
            </w:tcBorders>
          </w:tcPr>
          <w:p w14:paraId="0957E937" w14:textId="42232905"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p>
        </w:tc>
      </w:tr>
      <w:tr w:rsidR="00BF4838" w:rsidRPr="00931CBD" w14:paraId="33D7EAE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42E59C9" w14:textId="77777777" w:rsidR="00BF4838" w:rsidRPr="00931CBD" w:rsidRDefault="00BF4838" w:rsidP="00BF4838">
            <w:pPr>
              <w:keepNext/>
              <w:keepLines/>
            </w:pPr>
          </w:p>
        </w:tc>
        <w:tc>
          <w:tcPr>
            <w:tcW w:w="3979" w:type="pct"/>
            <w:tcBorders>
              <w:top w:val="nil"/>
              <w:bottom w:val="nil"/>
            </w:tcBorders>
          </w:tcPr>
          <w:p w14:paraId="2137440C"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racist bullying; and</w:t>
            </w:r>
          </w:p>
        </w:tc>
        <w:sdt>
          <w:sdtPr>
            <w:id w:val="-1003507305"/>
            <w:placeholder>
              <w:docPart w:val="0A3F444C60354B6389A875ABAA859297"/>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603A3389" w14:textId="4DB676D8" w:rsidR="00BF4838" w:rsidRPr="00931CBD" w:rsidRDefault="00BF4838" w:rsidP="00BF4838">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212A0E8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D5C9655" w14:textId="77777777" w:rsidR="00BF4838" w:rsidRPr="00931CBD" w:rsidRDefault="00BF4838" w:rsidP="00BF4838">
            <w:pPr>
              <w:keepNext/>
              <w:keepLines/>
            </w:pPr>
          </w:p>
        </w:tc>
        <w:tc>
          <w:tcPr>
            <w:tcW w:w="3979" w:type="pct"/>
            <w:tcBorders>
              <w:top w:val="nil"/>
              <w:bottom w:val="nil"/>
            </w:tcBorders>
          </w:tcPr>
          <w:p w14:paraId="64002DF8"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bullying of students with special needs; and</w:t>
            </w:r>
          </w:p>
        </w:tc>
        <w:sdt>
          <w:sdtPr>
            <w:id w:val="-1174882303"/>
            <w:placeholder>
              <w:docPart w:val="1C139DACF1224CE7942A5FC8F4F999B8"/>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75F05CEE" w14:textId="4C030803" w:rsidR="00BF4838" w:rsidRPr="00931CBD" w:rsidRDefault="00BF4838" w:rsidP="00BF4838">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712C22A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57AF7AD" w14:textId="77777777" w:rsidR="00BF4838" w:rsidRPr="00931CBD" w:rsidRDefault="00BF4838" w:rsidP="00BF4838">
            <w:pPr>
              <w:keepNext/>
              <w:keepLines/>
            </w:pPr>
          </w:p>
        </w:tc>
        <w:tc>
          <w:tcPr>
            <w:tcW w:w="3979" w:type="pct"/>
            <w:tcBorders>
              <w:top w:val="nil"/>
              <w:bottom w:val="nil"/>
            </w:tcBorders>
          </w:tcPr>
          <w:p w14:paraId="397C8403"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ii)</w:t>
            </w:r>
            <w:r w:rsidRPr="00931CBD">
              <w:tab/>
              <w:t>homophobic bullying; and</w:t>
            </w:r>
          </w:p>
        </w:tc>
        <w:sdt>
          <w:sdtPr>
            <w:id w:val="-945622400"/>
            <w:placeholder>
              <w:docPart w:val="DE2F20F9FE114A96AC3777D67F0B4CD1"/>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78E12A99" w14:textId="044A014E" w:rsidR="00BF4838" w:rsidRPr="00931CBD" w:rsidRDefault="00BF4838" w:rsidP="00BF4838">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6894611D"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53AFA53" w14:textId="77777777" w:rsidR="00BF4838" w:rsidRPr="00931CBD" w:rsidRDefault="00BF4838" w:rsidP="00BF4838">
            <w:pPr>
              <w:keepNext/>
              <w:keepLines/>
            </w:pPr>
          </w:p>
        </w:tc>
        <w:tc>
          <w:tcPr>
            <w:tcW w:w="3979" w:type="pct"/>
            <w:tcBorders>
              <w:top w:val="nil"/>
              <w:bottom w:val="nil"/>
            </w:tcBorders>
          </w:tcPr>
          <w:p w14:paraId="02A213E7"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v)</w:t>
            </w:r>
            <w:r w:rsidRPr="00931CBD">
              <w:tab/>
              <w:t>transgender bullying; and</w:t>
            </w:r>
          </w:p>
        </w:tc>
        <w:sdt>
          <w:sdtPr>
            <w:id w:val="-759362111"/>
            <w:placeholder>
              <w:docPart w:val="E91349303F024F11AE02A55590D27702"/>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1EE23EEA" w14:textId="2DC71671" w:rsidR="00BF4838" w:rsidRPr="00931CBD" w:rsidRDefault="00BF4838" w:rsidP="00BF4838">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7CA5B2BE"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1F5E78AB" w14:textId="77777777" w:rsidR="00BF4838" w:rsidRPr="00931CBD" w:rsidRDefault="00BF4838" w:rsidP="00BF4838"/>
        </w:tc>
        <w:tc>
          <w:tcPr>
            <w:tcW w:w="3979" w:type="pct"/>
            <w:tcBorders>
              <w:top w:val="nil"/>
              <w:bottom w:val="single" w:sz="12" w:space="0" w:color="A6A6A6" w:themeColor="background1" w:themeShade="A6"/>
            </w:tcBorders>
          </w:tcPr>
          <w:p w14:paraId="0647F784"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v)</w:t>
            </w:r>
            <w:r w:rsidRPr="00931CBD">
              <w:tab/>
              <w:t>sexual harassment.</w:t>
            </w:r>
          </w:p>
          <w:p w14:paraId="11EF29B2" w14:textId="77777777" w:rsidR="00BF4838" w:rsidRPr="00931CBD" w:rsidRDefault="009D3BC6" w:rsidP="00BF4838">
            <w:pPr>
              <w:pStyle w:val="ListArrow"/>
              <w:cnfStyle w:val="000000000000" w:firstRow="0" w:lastRow="0" w:firstColumn="0" w:lastColumn="0" w:oddVBand="0" w:evenVBand="0" w:oddHBand="0" w:evenHBand="0" w:firstRowFirstColumn="0" w:firstRowLastColumn="0" w:lastRowFirstColumn="0" w:lastRowLastColumn="0"/>
            </w:pPr>
            <w:hyperlink r:id="rId108" w:anchor="LMS274508">
              <w:r w:rsidR="00BF4838" w:rsidRPr="0026700A">
                <w:rPr>
                  <w:rStyle w:val="Hyperlink"/>
                </w:rPr>
                <w:t>Section 127(1) of the Act: Objectives of boards in governing schools</w:t>
              </w:r>
            </w:hyperlink>
          </w:p>
          <w:p w14:paraId="1F1F419F" w14:textId="77777777" w:rsidR="00BF4838" w:rsidRPr="00931CBD" w:rsidRDefault="009D3BC6" w:rsidP="00BF4838">
            <w:pPr>
              <w:pStyle w:val="ListArrow"/>
              <w:cnfStyle w:val="000000000000" w:firstRow="0" w:lastRow="0" w:firstColumn="0" w:lastColumn="0" w:oddVBand="0" w:evenVBand="0" w:oddHBand="0" w:evenHBand="0" w:firstRowFirstColumn="0" w:firstRowLastColumn="0" w:lastRowFirstColumn="0" w:lastRowLastColumn="0"/>
            </w:pPr>
            <w:hyperlink r:id="rId109">
              <w:r w:rsidR="00BF4838" w:rsidRPr="0026700A">
                <w:rPr>
                  <w:rStyle w:val="Hyperlink"/>
                </w:rPr>
                <w:t>NELP 1</w:t>
              </w:r>
            </w:hyperlink>
            <w:r w:rsidR="00BF4838">
              <w:t xml:space="preserve"> (MOE)</w:t>
            </w:r>
          </w:p>
          <w:p w14:paraId="0D252DD5" w14:textId="77777777" w:rsidR="00BF4838" w:rsidRPr="00931CBD" w:rsidRDefault="009D3BC6" w:rsidP="00BF4838">
            <w:pPr>
              <w:pStyle w:val="ListArrow"/>
              <w:cnfStyle w:val="000000000000" w:firstRow="0" w:lastRow="0" w:firstColumn="0" w:lastColumn="0" w:oddVBand="0" w:evenVBand="0" w:oddHBand="0" w:evenHBand="0" w:firstRowFirstColumn="0" w:firstRowLastColumn="0" w:lastRowFirstColumn="0" w:lastRowLastColumn="0"/>
            </w:pPr>
            <w:hyperlink r:id="rId110">
              <w:r w:rsidR="00BF4838" w:rsidRPr="0026700A">
                <w:rPr>
                  <w:rStyle w:val="Hyperlink"/>
                </w:rPr>
                <w:t>Inclusive education</w:t>
              </w:r>
            </w:hyperlink>
            <w:r w:rsidR="00BF4838">
              <w:t xml:space="preserve"> (MOE)</w:t>
            </w:r>
          </w:p>
          <w:p w14:paraId="665BF947" w14:textId="77777777" w:rsidR="00BF4838" w:rsidRPr="00931CBD" w:rsidRDefault="009D3BC6" w:rsidP="00BF4838">
            <w:pPr>
              <w:pStyle w:val="ListArrow"/>
              <w:cnfStyle w:val="000000000000" w:firstRow="0" w:lastRow="0" w:firstColumn="0" w:lastColumn="0" w:oddVBand="0" w:evenVBand="0" w:oddHBand="0" w:evenHBand="0" w:firstRowFirstColumn="0" w:firstRowLastColumn="0" w:lastRowFirstColumn="0" w:lastRowLastColumn="0"/>
            </w:pPr>
            <w:hyperlink r:id="rId111">
              <w:r w:rsidR="00BF4838" w:rsidRPr="0026700A">
                <w:rPr>
                  <w:rStyle w:val="Hyperlink"/>
                </w:rPr>
                <w:t>Student wellbeing</w:t>
              </w:r>
            </w:hyperlink>
            <w:r w:rsidR="00BF4838">
              <w:t xml:space="preserve"> (MOE) </w:t>
            </w:r>
          </w:p>
        </w:tc>
        <w:sdt>
          <w:sdtPr>
            <w:id w:val="-1829896418"/>
            <w:placeholder>
              <w:docPart w:val="EAA99F53DB97449097E74482BA9941CE"/>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single" w:sz="12" w:space="0" w:color="A6A6A6" w:themeColor="background1" w:themeShade="A6"/>
                </w:tcBorders>
              </w:tcPr>
              <w:p w14:paraId="7176FBC5" w14:textId="2AF2C84B"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0AB1189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78C5C62" w14:textId="1B01CF30" w:rsidR="00BF4838" w:rsidRPr="00931CBD" w:rsidRDefault="00BF4838" w:rsidP="00BF4838">
            <w:r w:rsidRPr="00931CBD">
              <w:t>2</w:t>
            </w:r>
            <w:r>
              <w:t>6</w:t>
            </w:r>
          </w:p>
        </w:tc>
        <w:tc>
          <w:tcPr>
            <w:tcW w:w="3979" w:type="pct"/>
            <w:tcBorders>
              <w:bottom w:val="nil"/>
            </w:tcBorders>
          </w:tcPr>
          <w:p w14:paraId="3EC0FEF5" w14:textId="4D95F881" w:rsidR="00BF4838" w:rsidRPr="00931CBD" w:rsidRDefault="00BF4838" w:rsidP="00BF4838">
            <w:pPr>
              <w:cnfStyle w:val="000000000000" w:firstRow="0" w:lastRow="0" w:firstColumn="0" w:lastColumn="0" w:oddVBand="0" w:evenVBand="0" w:oddHBand="0" w:evenHBand="0" w:firstRowFirstColumn="0" w:firstRowLastColumn="0" w:lastRowFirstColumn="0" w:lastRowLastColumn="0"/>
              <w:rPr>
                <w:b/>
                <w:bCs/>
              </w:rPr>
            </w:pPr>
            <w:r w:rsidRPr="00931CBD">
              <w:rPr>
                <w:b/>
                <w:bCs/>
              </w:rPr>
              <w:t>The Board has a child protection policy:</w:t>
            </w:r>
          </w:p>
          <w:p w14:paraId="0D01D14D" w14:textId="77777777" w:rsidR="00BF4838" w:rsidRPr="00931CBD" w:rsidRDefault="00BF4838" w:rsidP="00BF4838">
            <w:pPr>
              <w:pStyle w:val="Notes"/>
              <w:cnfStyle w:val="000000000000" w:firstRow="0" w:lastRow="0" w:firstColumn="0" w:lastColumn="0" w:oddVBand="0" w:evenVBand="0" w:oddHBand="0" w:evenHBand="0" w:firstRowFirstColumn="0" w:firstRowLastColumn="0" w:lastRowFirstColumn="0" w:lastRowLastColumn="0"/>
              <w:rPr>
                <w:b/>
                <w:bCs/>
              </w:rPr>
            </w:pPr>
            <w:r w:rsidRPr="00931CBD">
              <w:rPr>
                <w:b/>
                <w:bCs/>
              </w:rPr>
              <w:t>Note</w:t>
            </w:r>
            <w:r w:rsidRPr="00931CBD">
              <w:t>: This is a mandatory requirement.</w:t>
            </w:r>
          </w:p>
        </w:tc>
        <w:tc>
          <w:tcPr>
            <w:tcW w:w="804" w:type="pct"/>
            <w:tcBorders>
              <w:bottom w:val="nil"/>
            </w:tcBorders>
          </w:tcPr>
          <w:p w14:paraId="19C737B7" w14:textId="77777777"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19C8F7E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707FED0" w14:textId="77777777" w:rsidR="00532E69" w:rsidRPr="00931CBD" w:rsidRDefault="00532E69" w:rsidP="00532E69"/>
        </w:tc>
        <w:tc>
          <w:tcPr>
            <w:tcW w:w="3979" w:type="pct"/>
            <w:tcBorders>
              <w:top w:val="nil"/>
              <w:bottom w:val="nil"/>
            </w:tcBorders>
          </w:tcPr>
          <w:p w14:paraId="18C75BBD" w14:textId="0D6B4522" w:rsidR="00532E69" w:rsidRPr="00931CBD" w:rsidRDefault="00532E69" w:rsidP="00532E69">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that is written, and contains provisions on the identification and reporting of child abuse and neglect in accordance </w:t>
            </w:r>
            <w:r w:rsidRPr="00931CBD">
              <w:rPr>
                <w:color w:val="000000"/>
                <w:shd w:val="clear" w:color="auto" w:fill="FFFFFF"/>
              </w:rPr>
              <w:t xml:space="preserve">with </w:t>
            </w:r>
            <w:bookmarkStart w:id="23" w:name="DLM149467"/>
            <w:r w:rsidRPr="00931CBD">
              <w:rPr>
                <w:rFonts w:ascii="Calibri" w:hAnsi="Calibri" w:cs="Calibri"/>
                <w:sz w:val="20"/>
                <w:bdr w:val="none" w:sz="0" w:space="0" w:color="auto" w:frame="1"/>
              </w:rPr>
              <w:t>section 15</w:t>
            </w:r>
            <w:bookmarkEnd w:id="23"/>
            <w:r w:rsidRPr="00931CBD">
              <w:rPr>
                <w:rFonts w:ascii="Calibri" w:hAnsi="Calibri" w:cs="Calibri"/>
                <w:sz w:val="20"/>
                <w:bdr w:val="none" w:sz="0" w:space="0" w:color="auto" w:frame="1"/>
              </w:rPr>
              <w:t xml:space="preserve"> </w:t>
            </w:r>
            <w:r w:rsidRPr="00931CBD">
              <w:rPr>
                <w:color w:val="000000"/>
                <w:shd w:val="clear" w:color="auto" w:fill="FFFFFF"/>
              </w:rPr>
              <w:t xml:space="preserve">of the </w:t>
            </w:r>
            <w:r w:rsidRPr="00931CBD">
              <w:t>Oranga Tamariki Act 1989;</w:t>
            </w:r>
            <w:r w:rsidRPr="00931CBD">
              <w:rPr>
                <w:color w:val="000000"/>
                <w:shd w:val="clear" w:color="auto" w:fill="FFFFFF"/>
              </w:rPr>
              <w:t xml:space="preserve"> and</w:t>
            </w:r>
          </w:p>
        </w:tc>
        <w:tc>
          <w:tcPr>
            <w:tcW w:w="804" w:type="pct"/>
            <w:tcBorders>
              <w:top w:val="nil"/>
              <w:bottom w:val="nil"/>
            </w:tcBorders>
          </w:tcPr>
          <w:sdt>
            <w:sdtPr>
              <w:id w:val="302359325"/>
              <w:placeholder>
                <w:docPart w:val="ECE5A318FF09432A892A12BEB76BE394"/>
              </w:placeholder>
              <w:showingPlcHdr/>
              <w:comboBox>
                <w:listItem w:value="Select an option"/>
                <w:listItem w:displayText="Yes" w:value="Yes"/>
                <w:listItem w:displayText="No" w:value="No"/>
                <w:listItem w:displayText="Unsure" w:value="Unsure"/>
                <w:listItem w:displayText="N/A" w:value="N/A"/>
              </w:comboBox>
            </w:sdtPr>
            <w:sdtEndPr/>
            <w:sdtContent>
              <w:p w14:paraId="10556584" w14:textId="77777777" w:rsidR="00DA202F" w:rsidRDefault="00DA202F" w:rsidP="00DA202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31723E6" w14:textId="3423504B" w:rsidR="00532E69" w:rsidRPr="00931CBD" w:rsidRDefault="00532E69" w:rsidP="00532E69">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0067671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DDB78D0" w14:textId="77777777" w:rsidR="00532E69" w:rsidRPr="00931CBD" w:rsidRDefault="00532E69" w:rsidP="00532E69"/>
        </w:tc>
        <w:tc>
          <w:tcPr>
            <w:tcW w:w="3979" w:type="pct"/>
            <w:tcBorders>
              <w:top w:val="nil"/>
              <w:bottom w:val="nil"/>
            </w:tcBorders>
          </w:tcPr>
          <w:p w14:paraId="77B6B53A" w14:textId="77777777" w:rsidR="00532E69" w:rsidRPr="00931CBD" w:rsidRDefault="00532E69" w:rsidP="00532E69">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ensures that every contract the Board enters into with an independent person requires the person as soon as is practicable to adopt (and to review in accordance with paragraph (c) a child protection policy if the person is a provider of children’s services and some or all of the contract or arrangement is about providing children’s services; and</w:t>
            </w:r>
          </w:p>
          <w:p w14:paraId="375360F7" w14:textId="6747DBC7" w:rsidR="00532E69" w:rsidRPr="00931CBD" w:rsidRDefault="597DB946" w:rsidP="00532E69">
            <w:pPr>
              <w:pStyle w:val="Notes"/>
              <w:cnfStyle w:val="000000000000" w:firstRow="0" w:lastRow="0" w:firstColumn="0" w:lastColumn="0" w:oddVBand="0" w:evenVBand="0" w:oddHBand="0" w:evenHBand="0" w:firstRowFirstColumn="0" w:firstRowLastColumn="0" w:lastRowFirstColumn="0" w:lastRowLastColumn="0"/>
            </w:pPr>
            <w:r w:rsidRPr="140696E0">
              <w:rPr>
                <w:b/>
                <w:bCs/>
              </w:rPr>
              <w:t>Note</w:t>
            </w:r>
            <w:r>
              <w:t>: Independent person excludes a Board member or Board employee.</w:t>
            </w:r>
          </w:p>
        </w:tc>
        <w:tc>
          <w:tcPr>
            <w:tcW w:w="804" w:type="pct"/>
            <w:tcBorders>
              <w:top w:val="nil"/>
              <w:bottom w:val="nil"/>
            </w:tcBorders>
          </w:tcPr>
          <w:sdt>
            <w:sdtPr>
              <w:id w:val="-717049102"/>
              <w:placeholder>
                <w:docPart w:val="10904760236A4E64B649F6123DC23DBE"/>
              </w:placeholder>
              <w:showingPlcHdr/>
              <w:comboBox>
                <w:listItem w:value="Select an option"/>
                <w:listItem w:displayText="Yes" w:value="Yes"/>
                <w:listItem w:displayText="No" w:value="No"/>
                <w:listItem w:displayText="Unsure" w:value="Unsure"/>
                <w:listItem w:displayText="N/A" w:value="N/A"/>
              </w:comboBox>
            </w:sdtPr>
            <w:sdtEndPr/>
            <w:sdtContent>
              <w:p w14:paraId="5EBAA219" w14:textId="77777777" w:rsidR="00DA202F" w:rsidRDefault="00DA202F" w:rsidP="00DA202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4BBB6FB" w14:textId="49CC2451" w:rsidR="00532E69" w:rsidRPr="00931CBD" w:rsidRDefault="00532E69" w:rsidP="00532E69">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789DDC9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9EAC822" w14:textId="77777777" w:rsidR="00532E69" w:rsidRPr="00931CBD" w:rsidRDefault="00532E69" w:rsidP="00532E69"/>
        </w:tc>
        <w:tc>
          <w:tcPr>
            <w:tcW w:w="3979" w:type="pct"/>
            <w:tcBorders>
              <w:top w:val="nil"/>
              <w:bottom w:val="nil"/>
            </w:tcBorders>
          </w:tcPr>
          <w:p w14:paraId="5F0C6D9C" w14:textId="77777777" w:rsidR="00532E69" w:rsidRPr="00931CBD" w:rsidRDefault="00532E69" w:rsidP="00532E69">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will be reviewed every three years; and</w:t>
            </w:r>
          </w:p>
        </w:tc>
        <w:tc>
          <w:tcPr>
            <w:tcW w:w="804" w:type="pct"/>
            <w:tcBorders>
              <w:top w:val="nil"/>
              <w:bottom w:val="nil"/>
            </w:tcBorders>
          </w:tcPr>
          <w:sdt>
            <w:sdtPr>
              <w:id w:val="919370429"/>
              <w:placeholder>
                <w:docPart w:val="C1E5A8134E49440E938A42F5BC22E9AD"/>
              </w:placeholder>
              <w:showingPlcHdr/>
              <w:comboBox>
                <w:listItem w:value="Select an option"/>
                <w:listItem w:displayText="Yes" w:value="Yes"/>
                <w:listItem w:displayText="No" w:value="No"/>
                <w:listItem w:displayText="Unsure" w:value="Unsure"/>
                <w:listItem w:displayText="N/A" w:value="N/A"/>
              </w:comboBox>
            </w:sdtPr>
            <w:sdtEndPr/>
            <w:sdtContent>
              <w:p w14:paraId="7AD5D6C9" w14:textId="51A9B27F" w:rsidR="00532E69" w:rsidRPr="00931CBD" w:rsidRDefault="00DA202F" w:rsidP="00532E6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32E69" w:rsidRPr="00931CBD" w14:paraId="7563D85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B25A67D" w14:textId="77777777" w:rsidR="00532E69" w:rsidRPr="00931CBD" w:rsidRDefault="00532E69" w:rsidP="00532E69"/>
        </w:tc>
        <w:tc>
          <w:tcPr>
            <w:tcW w:w="3979" w:type="pct"/>
            <w:tcBorders>
              <w:top w:val="nil"/>
              <w:bottom w:val="nil"/>
            </w:tcBorders>
          </w:tcPr>
          <w:p w14:paraId="4E70E473" w14:textId="77777777" w:rsidR="00532E69" w:rsidRPr="00931CBD" w:rsidRDefault="00532E69" w:rsidP="00532E69">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is available on the school’s website or is available on the school premises if requested.</w:t>
            </w:r>
          </w:p>
        </w:tc>
        <w:tc>
          <w:tcPr>
            <w:tcW w:w="804" w:type="pct"/>
            <w:tcBorders>
              <w:top w:val="nil"/>
              <w:bottom w:val="nil"/>
            </w:tcBorders>
          </w:tcPr>
          <w:sdt>
            <w:sdtPr>
              <w:id w:val="-1565334098"/>
              <w:placeholder>
                <w:docPart w:val="DFC8B3A4DEC2440999B2467AF5F92F0E"/>
              </w:placeholder>
              <w:showingPlcHdr/>
              <w:comboBox>
                <w:listItem w:value="Select an option"/>
                <w:listItem w:displayText="Yes" w:value="Yes"/>
                <w:listItem w:displayText="No" w:value="No"/>
                <w:listItem w:displayText="Unsure" w:value="Unsure"/>
                <w:listItem w:displayText="N/A" w:value="N/A"/>
              </w:comboBox>
            </w:sdtPr>
            <w:sdtEndPr/>
            <w:sdtContent>
              <w:p w14:paraId="34ECB101" w14:textId="77777777" w:rsidR="00DA202F" w:rsidRDefault="00DA202F" w:rsidP="00DA202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BF8DDDA" w14:textId="77777777" w:rsidR="00532E69" w:rsidRPr="00931CBD" w:rsidRDefault="00532E69" w:rsidP="00532E69">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49D60C7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1270AF19" w14:textId="77777777" w:rsidR="00532E69" w:rsidRPr="00931CBD" w:rsidRDefault="00532E69" w:rsidP="00532E69"/>
        </w:tc>
        <w:tc>
          <w:tcPr>
            <w:tcW w:w="3979" w:type="pct"/>
            <w:tcBorders>
              <w:top w:val="nil"/>
            </w:tcBorders>
          </w:tcPr>
          <w:p w14:paraId="07FA0BDB" w14:textId="77777777" w:rsidR="00532E69" w:rsidRPr="00931CBD" w:rsidRDefault="009D3BC6" w:rsidP="00532E69">
            <w:pPr>
              <w:pStyle w:val="ListArrow"/>
              <w:cnfStyle w:val="000000000000" w:firstRow="0" w:lastRow="0" w:firstColumn="0" w:lastColumn="0" w:oddVBand="0" w:evenVBand="0" w:oddHBand="0" w:evenHBand="0" w:firstRowFirstColumn="0" w:firstRowLastColumn="0" w:lastRowFirstColumn="0" w:lastRowLastColumn="0"/>
            </w:pPr>
            <w:hyperlink r:id="rId112" w:anchor="DLM149467">
              <w:r w:rsidR="00532E69" w:rsidRPr="0026700A">
                <w:rPr>
                  <w:rStyle w:val="Hyperlink"/>
                </w:rPr>
                <w:t>Section 15 of the Oranga Tamariki Act 1989: Reporting of child abuse</w:t>
              </w:r>
            </w:hyperlink>
          </w:p>
          <w:p w14:paraId="1EA585C3" w14:textId="77777777" w:rsidR="00532E69" w:rsidRPr="00931CBD" w:rsidRDefault="009D3BC6" w:rsidP="00532E69">
            <w:pPr>
              <w:pStyle w:val="ListArrow"/>
              <w:cnfStyle w:val="000000000000" w:firstRow="0" w:lastRow="0" w:firstColumn="0" w:lastColumn="0" w:oddVBand="0" w:evenVBand="0" w:oddHBand="0" w:evenHBand="0" w:firstRowFirstColumn="0" w:firstRowLastColumn="0" w:lastRowFirstColumn="0" w:lastRowLastColumn="0"/>
            </w:pPr>
            <w:hyperlink r:id="rId113">
              <w:r w:rsidR="00532E69" w:rsidRPr="0026700A">
                <w:rPr>
                  <w:rStyle w:val="Hyperlink"/>
                </w:rPr>
                <w:t>Sections 18 and 19 of the Children’s Act 2014: School boards’ child protection policies</w:t>
              </w:r>
            </w:hyperlink>
          </w:p>
          <w:p w14:paraId="4F093BF7" w14:textId="77777777" w:rsidR="00532E69" w:rsidRPr="00931CBD" w:rsidRDefault="009D3BC6" w:rsidP="00532E69">
            <w:pPr>
              <w:pStyle w:val="ListArrow"/>
              <w:cnfStyle w:val="000000000000" w:firstRow="0" w:lastRow="0" w:firstColumn="0" w:lastColumn="0" w:oddVBand="0" w:evenVBand="0" w:oddHBand="0" w:evenHBand="0" w:firstRowFirstColumn="0" w:firstRowLastColumn="0" w:lastRowFirstColumn="0" w:lastRowLastColumn="0"/>
            </w:pPr>
            <w:hyperlink r:id="rId114">
              <w:r w:rsidR="00532E69" w:rsidRPr="0026700A">
                <w:rPr>
                  <w:rStyle w:val="Hyperlink"/>
                </w:rPr>
                <w:t>Part 6 of the Children’s Act 2014 - a practical guide: Child protection policies</w:t>
              </w:r>
            </w:hyperlink>
            <w:r w:rsidR="00532E69">
              <w:t xml:space="preserve"> (MOE)</w:t>
            </w:r>
          </w:p>
        </w:tc>
        <w:tc>
          <w:tcPr>
            <w:tcW w:w="804" w:type="pct"/>
            <w:tcBorders>
              <w:top w:val="nil"/>
            </w:tcBorders>
          </w:tcPr>
          <w:p w14:paraId="304E606D" w14:textId="77777777" w:rsidR="00532E69" w:rsidRPr="00931CBD" w:rsidRDefault="00532E69" w:rsidP="00532E69">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1566CB9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2821B4BA" w14:textId="1CC71917" w:rsidR="00532E69" w:rsidRPr="00931CBD" w:rsidRDefault="00532E69" w:rsidP="00532E69">
            <w:r>
              <w:lastRenderedPageBreak/>
              <w:t>27</w:t>
            </w:r>
          </w:p>
        </w:tc>
        <w:tc>
          <w:tcPr>
            <w:tcW w:w="3979" w:type="pct"/>
            <w:tcBorders>
              <w:bottom w:val="single" w:sz="12" w:space="0" w:color="A6A6A6" w:themeColor="background1" w:themeShade="A6"/>
            </w:tcBorders>
          </w:tcPr>
          <w:p w14:paraId="301F1385" w14:textId="0C7A0647" w:rsidR="00532E69" w:rsidRPr="00931CBD" w:rsidRDefault="00532E69" w:rsidP="00532E69">
            <w:pPr>
              <w:cnfStyle w:val="000000000000" w:firstRow="0" w:lastRow="0" w:firstColumn="0" w:lastColumn="0" w:oddVBand="0" w:evenVBand="0" w:oddHBand="0" w:evenHBand="0" w:firstRowFirstColumn="0" w:firstRowLastColumn="0" w:lastRowFirstColumn="0" w:lastRowLastColumn="0"/>
            </w:pPr>
            <w:r w:rsidRPr="00931CBD">
              <w:t>The Board is aware of its obligations and has complied with the food safety laws which require schools to ensure that food they sell or serve is safe and suitable to eat.</w:t>
            </w:r>
          </w:p>
          <w:p w14:paraId="333CA7E3" w14:textId="77777777" w:rsidR="00532E69" w:rsidRPr="00931CBD" w:rsidRDefault="00532E69" w:rsidP="00532E69">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depending on the type of food service provided, some schools will have additional obligations.</w:t>
            </w:r>
          </w:p>
          <w:p w14:paraId="39018FC0" w14:textId="77777777" w:rsidR="00532E69" w:rsidRPr="00931CBD" w:rsidRDefault="009D3BC6" w:rsidP="00532E69">
            <w:pPr>
              <w:pStyle w:val="ListArrow"/>
              <w:cnfStyle w:val="000000000000" w:firstRow="0" w:lastRow="0" w:firstColumn="0" w:lastColumn="0" w:oddVBand="0" w:evenVBand="0" w:oddHBand="0" w:evenHBand="0" w:firstRowFirstColumn="0" w:firstRowLastColumn="0" w:lastRowFirstColumn="0" w:lastRowLastColumn="0"/>
            </w:pPr>
            <w:hyperlink r:id="rId115">
              <w:r w:rsidR="00532E69" w:rsidRPr="0026700A">
                <w:rPr>
                  <w:rStyle w:val="Hyperlink"/>
                </w:rPr>
                <w:t>Food safety for schools and kura (Food Act 2014</w:t>
              </w:r>
            </w:hyperlink>
            <w:r w:rsidR="00532E69">
              <w:t xml:space="preserve"> (MOE)</w:t>
            </w:r>
          </w:p>
          <w:p w14:paraId="0BF47BE4" w14:textId="77777777" w:rsidR="00532E69" w:rsidRPr="00931CBD" w:rsidRDefault="009D3BC6" w:rsidP="00532E69">
            <w:pPr>
              <w:pStyle w:val="ListArrow"/>
              <w:cnfStyle w:val="000000000000" w:firstRow="0" w:lastRow="0" w:firstColumn="0" w:lastColumn="0" w:oddVBand="0" w:evenVBand="0" w:oddHBand="0" w:evenHBand="0" w:firstRowFirstColumn="0" w:firstRowLastColumn="0" w:lastRowFirstColumn="0" w:lastRowLastColumn="0"/>
            </w:pPr>
            <w:hyperlink r:id="rId116">
              <w:r w:rsidR="00532E69" w:rsidRPr="0026700A">
                <w:rPr>
                  <w:rStyle w:val="Hyperlink"/>
                </w:rPr>
                <w:t>Schools - What does the Food Act mean for me?</w:t>
              </w:r>
            </w:hyperlink>
            <w:r w:rsidR="00532E69">
              <w:t xml:space="preserve"> (MPI: Full list of food activities that need to be registered or are exempt)</w:t>
            </w:r>
          </w:p>
        </w:tc>
        <w:tc>
          <w:tcPr>
            <w:tcW w:w="804" w:type="pct"/>
            <w:tcBorders>
              <w:bottom w:val="single" w:sz="12" w:space="0" w:color="A6A6A6" w:themeColor="background1" w:themeShade="A6"/>
            </w:tcBorders>
          </w:tcPr>
          <w:sdt>
            <w:sdtPr>
              <w:id w:val="-2102485929"/>
              <w:placeholder>
                <w:docPart w:val="F382F0291F494181972283C7D20F8A5A"/>
              </w:placeholder>
              <w:showingPlcHdr/>
              <w:comboBox>
                <w:listItem w:value="Select an option"/>
                <w:listItem w:displayText="Yes" w:value="Yes"/>
                <w:listItem w:displayText="No" w:value="No"/>
                <w:listItem w:displayText="Unsure" w:value="Unsure"/>
                <w:listItem w:displayText="N/A" w:value="N/A"/>
              </w:comboBox>
            </w:sdtPr>
            <w:sdtEndPr/>
            <w:sdtContent>
              <w:p w14:paraId="53ADC88A" w14:textId="77777777" w:rsidR="00532E69" w:rsidRDefault="00532E69" w:rsidP="00532E6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D4183B7" w14:textId="77777777" w:rsidR="00532E69" w:rsidRPr="00931CBD" w:rsidRDefault="00532E69" w:rsidP="00532E69">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131CF69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7A46F986" w14:textId="14FED025" w:rsidR="00532E69" w:rsidRPr="00931CBD" w:rsidRDefault="00532E69" w:rsidP="00532E69">
            <w:pPr>
              <w:keepNext/>
              <w:keepLines/>
            </w:pPr>
            <w:r w:rsidRPr="00931CBD">
              <w:t>2</w:t>
            </w:r>
            <w:r>
              <w:t>8</w:t>
            </w:r>
          </w:p>
        </w:tc>
        <w:tc>
          <w:tcPr>
            <w:tcW w:w="3979" w:type="pct"/>
            <w:tcBorders>
              <w:bottom w:val="nil"/>
            </w:tcBorders>
          </w:tcPr>
          <w:p w14:paraId="0FDF8371" w14:textId="77777777" w:rsidR="00532E69" w:rsidRPr="00931CBD" w:rsidRDefault="00532E69" w:rsidP="00532E69">
            <w:pPr>
              <w:keepNext/>
              <w:keepLines/>
              <w:cnfStyle w:val="000000000000" w:firstRow="0" w:lastRow="0" w:firstColumn="0" w:lastColumn="0" w:oddVBand="0" w:evenVBand="0" w:oddHBand="0" w:evenHBand="0" w:firstRowFirstColumn="0" w:firstRowLastColumn="0" w:lastRowFirstColumn="0" w:lastRowLastColumn="0"/>
            </w:pPr>
            <w:r w:rsidRPr="00931CBD">
              <w:t>Policies, practices and procedures on surrender and retention of property and searches of students by the principal, teachers and authorised staff members under sections 105 to 114, Part 3, Subpart 4 of the Act:</w:t>
            </w:r>
          </w:p>
        </w:tc>
        <w:tc>
          <w:tcPr>
            <w:tcW w:w="804" w:type="pct"/>
            <w:tcBorders>
              <w:bottom w:val="nil"/>
            </w:tcBorders>
          </w:tcPr>
          <w:p w14:paraId="0CC23FF9" w14:textId="77777777" w:rsidR="00532E69" w:rsidRPr="00931CBD" w:rsidRDefault="00532E69" w:rsidP="00532E69">
            <w:pPr>
              <w:keepNext/>
              <w:keepLines/>
              <w:jc w:val="center"/>
              <w:cnfStyle w:val="000000000000" w:firstRow="0" w:lastRow="0" w:firstColumn="0" w:lastColumn="0" w:oddVBand="0" w:evenVBand="0" w:oddHBand="0" w:evenHBand="0" w:firstRowFirstColumn="0" w:firstRowLastColumn="0" w:lastRowFirstColumn="0" w:lastRowLastColumn="0"/>
            </w:pPr>
          </w:p>
        </w:tc>
      </w:tr>
      <w:tr w:rsidR="007C3929" w:rsidRPr="00931CBD" w14:paraId="0286D4F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92CF577" w14:textId="77777777" w:rsidR="007C3929" w:rsidRPr="00931CBD" w:rsidRDefault="007C3929" w:rsidP="007C3929">
            <w:pPr>
              <w:keepNext/>
              <w:keepLines/>
            </w:pPr>
          </w:p>
        </w:tc>
        <w:tc>
          <w:tcPr>
            <w:tcW w:w="3979" w:type="pct"/>
            <w:tcBorders>
              <w:top w:val="nil"/>
              <w:bottom w:val="nil"/>
            </w:tcBorders>
          </w:tcPr>
          <w:p w14:paraId="2CD1C4AD" w14:textId="77777777" w:rsidR="007C3929" w:rsidRPr="00931CBD" w:rsidRDefault="007C3929" w:rsidP="007C3929">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comply with the *Rules regulating the practice and procedure made by the Secretary for Education under section 113 of the Act; and</w:t>
            </w:r>
          </w:p>
        </w:tc>
        <w:tc>
          <w:tcPr>
            <w:tcW w:w="804" w:type="pct"/>
            <w:tcBorders>
              <w:top w:val="nil"/>
              <w:bottom w:val="nil"/>
            </w:tcBorders>
          </w:tcPr>
          <w:sdt>
            <w:sdtPr>
              <w:id w:val="-944079074"/>
              <w:placeholder>
                <w:docPart w:val="264095CB460F4E4EAD0BF441AC488306"/>
              </w:placeholder>
              <w:showingPlcHdr/>
              <w:comboBox>
                <w:listItem w:value="Select an option"/>
                <w:listItem w:displayText="Yes" w:value="Yes"/>
                <w:listItem w:displayText="No" w:value="No"/>
                <w:listItem w:displayText="Unsure" w:value="Unsure"/>
                <w:listItem w:displayText="N/A" w:value="N/A"/>
              </w:comboBox>
            </w:sdtPr>
            <w:sdtEndPr/>
            <w:sdtContent>
              <w:p w14:paraId="0672F0A6" w14:textId="13DFC962" w:rsidR="007C3929" w:rsidRPr="00931CBD" w:rsidRDefault="007C3929" w:rsidP="007C3929">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C3929" w:rsidRPr="00931CBD" w14:paraId="777260E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9A3E3B7" w14:textId="77777777" w:rsidR="007C3929" w:rsidRPr="00931CBD" w:rsidRDefault="007C3929" w:rsidP="007C3929">
            <w:pPr>
              <w:keepNext/>
              <w:keepLines/>
            </w:pPr>
          </w:p>
        </w:tc>
        <w:tc>
          <w:tcPr>
            <w:tcW w:w="3979" w:type="pct"/>
            <w:tcBorders>
              <w:top w:val="nil"/>
              <w:bottom w:val="nil"/>
            </w:tcBorders>
          </w:tcPr>
          <w:p w14:paraId="6F63A5DE" w14:textId="77777777" w:rsidR="007C3929" w:rsidRPr="00931CBD" w:rsidRDefault="007C3929" w:rsidP="007C3929">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have regard to the guidelines issued by the Secretary for Education under section 114 of the Act for the exercise of their powers and functions under sections 105 to 114.</w:t>
            </w:r>
          </w:p>
        </w:tc>
        <w:tc>
          <w:tcPr>
            <w:tcW w:w="804" w:type="pct"/>
            <w:tcBorders>
              <w:top w:val="nil"/>
              <w:bottom w:val="nil"/>
            </w:tcBorders>
          </w:tcPr>
          <w:sdt>
            <w:sdtPr>
              <w:id w:val="-1487696726"/>
              <w:placeholder>
                <w:docPart w:val="7BCAF4EAADAC4AF89E3FB2E8E0E9B9D0"/>
              </w:placeholder>
              <w:showingPlcHdr/>
              <w:comboBox>
                <w:listItem w:value="Select an option"/>
                <w:listItem w:displayText="Yes" w:value="Yes"/>
                <w:listItem w:displayText="No" w:value="No"/>
                <w:listItem w:displayText="Unsure" w:value="Unsure"/>
                <w:listItem w:displayText="N/A" w:value="N/A"/>
              </w:comboBox>
            </w:sdtPr>
            <w:sdtEndPr/>
            <w:sdtContent>
              <w:p w14:paraId="5CDF23EF" w14:textId="3AE7455C" w:rsidR="007C3929" w:rsidRPr="00931CBD" w:rsidRDefault="007C3929" w:rsidP="007C3929">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C3929" w:rsidRPr="00931CBD" w14:paraId="1CC60CB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79FCC9B8" w14:textId="77777777" w:rsidR="007C3929" w:rsidRPr="00931CBD" w:rsidRDefault="007C3929" w:rsidP="007C3929"/>
        </w:tc>
        <w:tc>
          <w:tcPr>
            <w:tcW w:w="3979" w:type="pct"/>
            <w:tcBorders>
              <w:top w:val="nil"/>
              <w:bottom w:val="single" w:sz="12" w:space="0" w:color="A6A6A6" w:themeColor="background1" w:themeShade="A6"/>
            </w:tcBorders>
          </w:tcPr>
          <w:p w14:paraId="71D39A71" w14:textId="77777777" w:rsidR="007C3929" w:rsidRPr="00931CBD" w:rsidRDefault="007C3929" w:rsidP="007C3929">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xml:space="preserve">: Refer to </w:t>
            </w:r>
            <w:hyperlink r:id="rId117" w:history="1">
              <w:r w:rsidRPr="00931CBD">
                <w:rPr>
                  <w:rStyle w:val="Hyperlink"/>
                </w:rPr>
                <w:t>www.legislation.govt.nz</w:t>
              </w:r>
            </w:hyperlink>
            <w:r w:rsidRPr="00931CBD">
              <w:t xml:space="preserve"> for sections 105 to 114 Part 3, [Subpart 4] of the Act and the *Education (Surrender, Retention, and Search) Rules 2013; </w:t>
            </w:r>
            <w:hyperlink r:id="rId118" w:history="1">
              <w:r w:rsidRPr="00931CBD">
                <w:rPr>
                  <w:rStyle w:val="Hyperlink"/>
                </w:rPr>
                <w:t>www.education.govt.nz</w:t>
              </w:r>
            </w:hyperlink>
            <w:r w:rsidRPr="00931CBD">
              <w:t xml:space="preserve"> for guidelines issued by the Secretary for Education]. This Rules continue to apply under Schedule 1, clause 4 of the Act.</w:t>
            </w:r>
          </w:p>
          <w:p w14:paraId="5DD8D1F7" w14:textId="77777777" w:rsidR="007C3929" w:rsidRPr="00931CBD" w:rsidRDefault="009D3BC6" w:rsidP="007C3929">
            <w:pPr>
              <w:pStyle w:val="ListArrow"/>
              <w:cnfStyle w:val="000000000000" w:firstRow="0" w:lastRow="0" w:firstColumn="0" w:lastColumn="0" w:oddVBand="0" w:evenVBand="0" w:oddHBand="0" w:evenHBand="0" w:firstRowFirstColumn="0" w:firstRowLastColumn="0" w:lastRowFirstColumn="0" w:lastRowLastColumn="0"/>
            </w:pPr>
            <w:hyperlink r:id="rId119">
              <w:r w:rsidR="007C3929" w:rsidRPr="0026700A">
                <w:rPr>
                  <w:rStyle w:val="Hyperlink"/>
                </w:rPr>
                <w:t>105 to 114, Part 3, Subpart 4 of the Act: Searches and surrender of property</w:t>
              </w:r>
            </w:hyperlink>
          </w:p>
          <w:p w14:paraId="61FBE6BE" w14:textId="77777777" w:rsidR="007C3929" w:rsidRPr="00931CBD" w:rsidRDefault="009D3BC6" w:rsidP="007C3929">
            <w:pPr>
              <w:pStyle w:val="ListArrow"/>
              <w:cnfStyle w:val="000000000000" w:firstRow="0" w:lastRow="0" w:firstColumn="0" w:lastColumn="0" w:oddVBand="0" w:evenVBand="0" w:oddHBand="0" w:evenHBand="0" w:firstRowFirstColumn="0" w:firstRowLastColumn="0" w:lastRowFirstColumn="0" w:lastRowLastColumn="0"/>
            </w:pPr>
            <w:hyperlink r:id="rId120">
              <w:r w:rsidR="007C3929" w:rsidRPr="0026700A">
                <w:rPr>
                  <w:rStyle w:val="Hyperlink"/>
                </w:rPr>
                <w:t>Education (Surrender, Retention, and Search) Rules 2013</w:t>
              </w:r>
            </w:hyperlink>
            <w:r w:rsidR="007C3929">
              <w:t xml:space="preserve"> </w:t>
            </w:r>
          </w:p>
          <w:p w14:paraId="0EE76D1E" w14:textId="77777777" w:rsidR="007C3929" w:rsidRDefault="009D3BC6" w:rsidP="007C3929">
            <w:pPr>
              <w:pStyle w:val="ListArrow"/>
              <w:cnfStyle w:val="000000000000" w:firstRow="0" w:lastRow="0" w:firstColumn="0" w:lastColumn="0" w:oddVBand="0" w:evenVBand="0" w:oddHBand="0" w:evenHBand="0" w:firstRowFirstColumn="0" w:firstRowLastColumn="0" w:lastRowFirstColumn="0" w:lastRowLastColumn="0"/>
            </w:pPr>
            <w:hyperlink r:id="rId121">
              <w:r w:rsidR="007C3929" w:rsidRPr="0026700A">
                <w:rPr>
                  <w:rStyle w:val="Hyperlink"/>
                </w:rPr>
                <w:t>Guidelines for the surrender and retention of property and searches</w:t>
              </w:r>
            </w:hyperlink>
            <w:r w:rsidR="007C3929">
              <w:t xml:space="preserve"> (MOE)</w:t>
            </w:r>
          </w:p>
          <w:p w14:paraId="5E674564"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2A5F87E"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418FABDE"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13BAEC8"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1144077"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CA09661"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6D37617"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58468437"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0786D48"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4C1922C"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2027649"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4D79588C"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C1F781C"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3D0F5E65"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8979CA8"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A54F202"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3C3FE07"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AEAC3CD"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4C264154"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438D903F"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3BD3C45A"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67E5D53"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5BDBE326"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8AE585A"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17CFE416" w14:textId="77777777" w:rsidR="00723072" w:rsidRPr="00931CBD"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tc>
        <w:tc>
          <w:tcPr>
            <w:tcW w:w="804" w:type="pct"/>
            <w:tcBorders>
              <w:top w:val="nil"/>
              <w:bottom w:val="single" w:sz="12" w:space="0" w:color="A6A6A6" w:themeColor="background1" w:themeShade="A6"/>
            </w:tcBorders>
          </w:tcPr>
          <w:p w14:paraId="1D6DEA66" w14:textId="77777777" w:rsidR="007C3929" w:rsidRPr="00931CBD" w:rsidRDefault="007C3929" w:rsidP="007C3929">
            <w:pPr>
              <w:jc w:val="center"/>
              <w:cnfStyle w:val="000000000000" w:firstRow="0" w:lastRow="0" w:firstColumn="0" w:lastColumn="0" w:oddVBand="0" w:evenVBand="0" w:oddHBand="0" w:evenHBand="0" w:firstRowFirstColumn="0" w:firstRowLastColumn="0" w:lastRowFirstColumn="0" w:lastRowLastColumn="0"/>
            </w:pPr>
          </w:p>
        </w:tc>
      </w:tr>
      <w:tr w:rsidR="007C3929" w:rsidRPr="00931CBD" w14:paraId="54967384"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single" w:sz="12" w:space="0" w:color="A6A6A6" w:themeColor="background1" w:themeShade="A6"/>
              <w:bottom w:val="nil"/>
            </w:tcBorders>
          </w:tcPr>
          <w:p w14:paraId="08261BDD" w14:textId="3B174EFC" w:rsidR="007C3929" w:rsidRPr="00931CBD" w:rsidRDefault="007C3929" w:rsidP="007C3929">
            <w:pPr>
              <w:keepNext/>
              <w:keepLines/>
            </w:pPr>
            <w:r>
              <w:lastRenderedPageBreak/>
              <w:t>29</w:t>
            </w:r>
          </w:p>
        </w:tc>
        <w:tc>
          <w:tcPr>
            <w:tcW w:w="3979" w:type="pct"/>
            <w:tcBorders>
              <w:top w:val="single" w:sz="12" w:space="0" w:color="A6A6A6" w:themeColor="background1" w:themeShade="A6"/>
              <w:bottom w:val="nil"/>
            </w:tcBorders>
          </w:tcPr>
          <w:p w14:paraId="390793E0" w14:textId="77777777" w:rsidR="007C3929" w:rsidRPr="00931CBD" w:rsidRDefault="007C3929" w:rsidP="007C3929">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Health and Safety at Work Act 2015 [HSWA]</w:t>
            </w:r>
          </w:p>
          <w:p w14:paraId="72C0C0C1" w14:textId="77777777" w:rsidR="007C3929" w:rsidRPr="00931CBD" w:rsidRDefault="007C3929" w:rsidP="007C3929">
            <w:pPr>
              <w:keepNext/>
              <w:keepLines/>
              <w:cnfStyle w:val="000000000000" w:firstRow="0" w:lastRow="0" w:firstColumn="0" w:lastColumn="0" w:oddVBand="0" w:evenVBand="0" w:oddHBand="0" w:evenHBand="0" w:firstRowFirstColumn="0" w:firstRowLastColumn="0" w:lastRowFirstColumn="0" w:lastRowLastColumn="0"/>
            </w:pPr>
            <w:r w:rsidRPr="00931CBD">
              <w:t>The HSWA imposes a number of duties on the Board of Trustees (as an entity) as they are responsible for controlling risks in the school workplace.</w:t>
            </w:r>
          </w:p>
          <w:p w14:paraId="67AF97C8" w14:textId="77777777" w:rsidR="007C3929" w:rsidRPr="00931CBD" w:rsidRDefault="007C3929" w:rsidP="007C3929">
            <w:pPr>
              <w:keepNext/>
              <w:keepLines/>
              <w:cnfStyle w:val="000000000000" w:firstRow="0" w:lastRow="0" w:firstColumn="0" w:lastColumn="0" w:oddVBand="0" w:evenVBand="0" w:oddHBand="0" w:evenHBand="0" w:firstRowFirstColumn="0" w:firstRowLastColumn="0" w:lastRowFirstColumn="0" w:lastRowLastColumn="0"/>
            </w:pPr>
            <w:r w:rsidRPr="00931CBD">
              <w:t xml:space="preserve">The checklist* provides a means for the Board to assess its performance against the duties specified in the HSWA. </w:t>
            </w:r>
          </w:p>
          <w:p w14:paraId="565ED49B" w14:textId="77777777" w:rsidR="007C3929" w:rsidRPr="00931CBD" w:rsidRDefault="007C3929" w:rsidP="007C3929">
            <w:pPr>
              <w:pStyle w:val="Notes"/>
              <w:keepNext/>
              <w:keepLin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When answering the questions, the Board needs to ensure that there is evidence of compliance (eg, worker training records, risks identified in appropriate register, copy of H&amp;S policy printed at reception).</w:t>
            </w:r>
          </w:p>
        </w:tc>
        <w:tc>
          <w:tcPr>
            <w:tcW w:w="804" w:type="pct"/>
            <w:tcBorders>
              <w:top w:val="single" w:sz="12" w:space="0" w:color="A6A6A6" w:themeColor="background1" w:themeShade="A6"/>
              <w:bottom w:val="nil"/>
            </w:tcBorders>
          </w:tcPr>
          <w:p w14:paraId="0F0F2F4E" w14:textId="77777777" w:rsidR="007C3929" w:rsidRPr="00931CBD" w:rsidRDefault="007C3929" w:rsidP="007C3929">
            <w:pPr>
              <w:keepNext/>
              <w:keepLines/>
              <w:jc w:val="center"/>
              <w:cnfStyle w:val="000000000000" w:firstRow="0" w:lastRow="0" w:firstColumn="0" w:lastColumn="0" w:oddVBand="0" w:evenVBand="0" w:oddHBand="0" w:evenHBand="0" w:firstRowFirstColumn="0" w:firstRowLastColumn="0" w:lastRowFirstColumn="0" w:lastRowLastColumn="0"/>
            </w:pPr>
          </w:p>
        </w:tc>
      </w:tr>
      <w:tr w:rsidR="007C3929" w:rsidRPr="00931CBD" w14:paraId="5753FA4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ADA60ED" w14:textId="77777777" w:rsidR="007C3929" w:rsidRPr="00931CBD" w:rsidRDefault="007C3929" w:rsidP="007C3929"/>
        </w:tc>
        <w:tc>
          <w:tcPr>
            <w:tcW w:w="3979" w:type="pct"/>
            <w:tcBorders>
              <w:top w:val="nil"/>
              <w:bottom w:val="nil"/>
            </w:tcBorders>
          </w:tcPr>
          <w:p w14:paraId="16C53300" w14:textId="77777777" w:rsidR="007C3929" w:rsidRPr="00931CBD" w:rsidRDefault="007C3929" w:rsidP="007C3929">
            <w:pPr>
              <w:pStyle w:val="Level1"/>
              <w:keepNext/>
              <w:keepLines/>
              <w:cnfStyle w:val="000000000000" w:firstRow="0" w:lastRow="0" w:firstColumn="0" w:lastColumn="0" w:oddVBand="0" w:evenVBand="0" w:oddHBand="0" w:evenHBand="0" w:firstRowFirstColumn="0" w:firstRowLastColumn="0" w:lastRowFirstColumn="0" w:lastRowLastColumn="0"/>
            </w:pPr>
            <w:r w:rsidRPr="00931CBD">
              <w:t>(1)</w:t>
            </w:r>
            <w:r w:rsidRPr="00931CBD">
              <w:tab/>
              <w:t>The Board has ensured, so far as is reasonably practicable:</w:t>
            </w:r>
          </w:p>
        </w:tc>
        <w:tc>
          <w:tcPr>
            <w:tcW w:w="804" w:type="pct"/>
            <w:tcBorders>
              <w:top w:val="nil"/>
              <w:bottom w:val="nil"/>
            </w:tcBorders>
          </w:tcPr>
          <w:p w14:paraId="264244BE" w14:textId="77777777" w:rsidR="007C3929" w:rsidRPr="00931CBD" w:rsidRDefault="007C3929" w:rsidP="007C3929">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63437E2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BB533AF" w14:textId="77777777" w:rsidR="004B08D5" w:rsidRPr="00931CBD" w:rsidRDefault="004B08D5" w:rsidP="004B08D5"/>
        </w:tc>
        <w:tc>
          <w:tcPr>
            <w:tcW w:w="3979" w:type="pct"/>
            <w:tcBorders>
              <w:top w:val="nil"/>
              <w:bottom w:val="nil"/>
            </w:tcBorders>
          </w:tcPr>
          <w:p w14:paraId="018C9BC4"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the health and safety of workers while at work, by taking appropriate action; and</w:t>
            </w:r>
          </w:p>
        </w:tc>
        <w:tc>
          <w:tcPr>
            <w:tcW w:w="804" w:type="pct"/>
            <w:tcBorders>
              <w:top w:val="nil"/>
              <w:bottom w:val="nil"/>
            </w:tcBorders>
          </w:tcPr>
          <w:sdt>
            <w:sdtPr>
              <w:id w:val="1496387282"/>
              <w:placeholder>
                <w:docPart w:val="89621BE0012F4119A59FFB511EDEE18C"/>
              </w:placeholder>
              <w:showingPlcHdr/>
              <w:comboBox>
                <w:listItem w:value="Select an option"/>
                <w:listItem w:displayText="Yes" w:value="Yes"/>
                <w:listItem w:displayText="No" w:value="No"/>
                <w:listItem w:displayText="Unsure" w:value="Unsure"/>
                <w:listItem w:displayText="N/A" w:value="N/A"/>
              </w:comboBox>
            </w:sdtPr>
            <w:sdtEndPr/>
            <w:sdtContent>
              <w:p w14:paraId="0A4063DB" w14:textId="5DE63400"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6BAAA18E"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F4ABED3" w14:textId="77777777" w:rsidR="004B08D5" w:rsidRPr="00931CBD" w:rsidRDefault="004B08D5" w:rsidP="004B08D5"/>
        </w:tc>
        <w:tc>
          <w:tcPr>
            <w:tcW w:w="3979" w:type="pct"/>
            <w:tcBorders>
              <w:top w:val="nil"/>
              <w:bottom w:val="nil"/>
            </w:tcBorders>
          </w:tcPr>
          <w:p w14:paraId="618765FD"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a healthy and safe working environment is provided for independent contractors and their workers (eg, cleaners, trades people, repair people) who enter the school premises; and</w:t>
            </w:r>
          </w:p>
        </w:tc>
        <w:tc>
          <w:tcPr>
            <w:tcW w:w="804" w:type="pct"/>
            <w:tcBorders>
              <w:top w:val="nil"/>
              <w:bottom w:val="nil"/>
            </w:tcBorders>
          </w:tcPr>
          <w:sdt>
            <w:sdtPr>
              <w:id w:val="1211308198"/>
              <w:placeholder>
                <w:docPart w:val="94E3AF096B504A02A6F8E9649BAD78D2"/>
              </w:placeholder>
              <w:showingPlcHdr/>
              <w:comboBox>
                <w:listItem w:value="Select an option"/>
                <w:listItem w:displayText="Yes" w:value="Yes"/>
                <w:listItem w:displayText="No" w:value="No"/>
                <w:listItem w:displayText="Unsure" w:value="Unsure"/>
                <w:listItem w:displayText="N/A" w:value="N/A"/>
              </w:comboBox>
            </w:sdtPr>
            <w:sdtEndPr/>
            <w:sdtContent>
              <w:p w14:paraId="226083BD" w14:textId="7498F65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F0FB9F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C04B1C3" w14:textId="77777777" w:rsidR="004B08D5" w:rsidRPr="00931CBD" w:rsidRDefault="004B08D5" w:rsidP="004B08D5"/>
        </w:tc>
        <w:tc>
          <w:tcPr>
            <w:tcW w:w="3979" w:type="pct"/>
            <w:tcBorders>
              <w:top w:val="nil"/>
              <w:bottom w:val="nil"/>
            </w:tcBorders>
          </w:tcPr>
          <w:p w14:paraId="2B242BFB"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c)</w:t>
            </w:r>
            <w:r w:rsidRPr="00931CBD">
              <w:tab/>
              <w:t>other people (eg, students, parents, visitors etc) are protected from risks arising from work and activities at the school; and</w:t>
            </w:r>
          </w:p>
        </w:tc>
        <w:tc>
          <w:tcPr>
            <w:tcW w:w="804" w:type="pct"/>
            <w:tcBorders>
              <w:top w:val="nil"/>
              <w:bottom w:val="nil"/>
            </w:tcBorders>
          </w:tcPr>
          <w:sdt>
            <w:sdtPr>
              <w:id w:val="-1478527739"/>
              <w:placeholder>
                <w:docPart w:val="88DAF17F467A4FA6B3CB86BC7EAC98FF"/>
              </w:placeholder>
              <w:showingPlcHdr/>
              <w:comboBox>
                <w:listItem w:value="Select an option"/>
                <w:listItem w:displayText="Yes" w:value="Yes"/>
                <w:listItem w:displayText="No" w:value="No"/>
                <w:listItem w:displayText="Unsure" w:value="Unsure"/>
                <w:listItem w:displayText="N/A" w:value="N/A"/>
              </w:comboBox>
            </w:sdtPr>
            <w:sdtEndPr/>
            <w:sdtContent>
              <w:p w14:paraId="25B8011F" w14:textId="6890A7BA"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0F95D5A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95CDE17" w14:textId="77777777" w:rsidR="004B08D5" w:rsidRPr="00931CBD" w:rsidRDefault="004B08D5" w:rsidP="004B08D5"/>
        </w:tc>
        <w:tc>
          <w:tcPr>
            <w:tcW w:w="3979" w:type="pct"/>
            <w:tcBorders>
              <w:top w:val="nil"/>
              <w:bottom w:val="nil"/>
            </w:tcBorders>
          </w:tcPr>
          <w:p w14:paraId="3AC0F125"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d)</w:t>
            </w:r>
            <w:r w:rsidRPr="00931CBD">
              <w:tab/>
              <w:t>workers, students, and volunteers are protected from risks arising from activities while away from the school, such as when on excursions, or school camps; and</w:t>
            </w:r>
          </w:p>
        </w:tc>
        <w:tc>
          <w:tcPr>
            <w:tcW w:w="804" w:type="pct"/>
            <w:tcBorders>
              <w:top w:val="nil"/>
              <w:bottom w:val="nil"/>
            </w:tcBorders>
          </w:tcPr>
          <w:sdt>
            <w:sdtPr>
              <w:id w:val="-673881791"/>
              <w:placeholder>
                <w:docPart w:val="795BBF678CDE43C0BA371B1D80962BCF"/>
              </w:placeholder>
              <w:showingPlcHdr/>
              <w:comboBox>
                <w:listItem w:value="Select an option"/>
                <w:listItem w:displayText="Yes" w:value="Yes"/>
                <w:listItem w:displayText="No" w:value="No"/>
                <w:listItem w:displayText="Unsure" w:value="Unsure"/>
                <w:listItem w:displayText="N/A" w:value="N/A"/>
              </w:comboBox>
            </w:sdtPr>
            <w:sdtEndPr/>
            <w:sdtContent>
              <w:p w14:paraId="16EFFBA6" w14:textId="7DB2B495"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E4AE40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232A3BE" w14:textId="77777777" w:rsidR="004B08D5" w:rsidRPr="00931CBD" w:rsidRDefault="004B08D5" w:rsidP="004B08D5"/>
        </w:tc>
        <w:tc>
          <w:tcPr>
            <w:tcW w:w="3979" w:type="pct"/>
            <w:tcBorders>
              <w:top w:val="nil"/>
              <w:bottom w:val="nil"/>
            </w:tcBorders>
          </w:tcPr>
          <w:p w14:paraId="6BC0605A"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e)</w:t>
            </w:r>
            <w:r w:rsidRPr="00931CBD">
              <w:tab/>
              <w:t>the provision and maintenance of a work environment is without risks to health and safety; and</w:t>
            </w:r>
          </w:p>
        </w:tc>
        <w:tc>
          <w:tcPr>
            <w:tcW w:w="804" w:type="pct"/>
            <w:tcBorders>
              <w:top w:val="nil"/>
              <w:bottom w:val="nil"/>
            </w:tcBorders>
          </w:tcPr>
          <w:sdt>
            <w:sdtPr>
              <w:id w:val="1072632181"/>
              <w:placeholder>
                <w:docPart w:val="C43FE27728404C76A82670252648293A"/>
              </w:placeholder>
              <w:showingPlcHdr/>
              <w:comboBox>
                <w:listItem w:value="Select an option"/>
                <w:listItem w:displayText="Yes" w:value="Yes"/>
                <w:listItem w:displayText="No" w:value="No"/>
                <w:listItem w:displayText="Unsure" w:value="Unsure"/>
                <w:listItem w:displayText="N/A" w:value="N/A"/>
              </w:comboBox>
            </w:sdtPr>
            <w:sdtEndPr/>
            <w:sdtContent>
              <w:p w14:paraId="4E3D3C9B" w14:textId="0242F504"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7C1056E8"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A1B5CC1" w14:textId="77777777" w:rsidR="004B08D5" w:rsidRPr="00931CBD" w:rsidRDefault="004B08D5" w:rsidP="004B08D5"/>
        </w:tc>
        <w:tc>
          <w:tcPr>
            <w:tcW w:w="3979" w:type="pct"/>
            <w:tcBorders>
              <w:top w:val="nil"/>
              <w:bottom w:val="nil"/>
            </w:tcBorders>
          </w:tcPr>
          <w:p w14:paraId="46C21B06"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f)</w:t>
            </w:r>
            <w:r w:rsidRPr="00931CBD">
              <w:tab/>
              <w:t>the provision and maintenance of safe plant and structures; and</w:t>
            </w:r>
          </w:p>
        </w:tc>
        <w:tc>
          <w:tcPr>
            <w:tcW w:w="804" w:type="pct"/>
            <w:tcBorders>
              <w:top w:val="nil"/>
              <w:bottom w:val="nil"/>
            </w:tcBorders>
          </w:tcPr>
          <w:sdt>
            <w:sdtPr>
              <w:id w:val="-897280916"/>
              <w:placeholder>
                <w:docPart w:val="DC9AF696F68C460A87CDCA61AC379D44"/>
              </w:placeholder>
              <w:showingPlcHdr/>
              <w:comboBox>
                <w:listItem w:value="Select an option"/>
                <w:listItem w:displayText="Yes" w:value="Yes"/>
                <w:listItem w:displayText="No" w:value="No"/>
                <w:listItem w:displayText="Unsure" w:value="Unsure"/>
                <w:listItem w:displayText="N/A" w:value="N/A"/>
              </w:comboBox>
            </w:sdtPr>
            <w:sdtEndPr/>
            <w:sdtContent>
              <w:p w14:paraId="1F9396E3" w14:textId="464EEF76"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7EE34D9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9E2F752" w14:textId="77777777" w:rsidR="004B08D5" w:rsidRPr="00931CBD" w:rsidRDefault="004B08D5" w:rsidP="004B08D5"/>
        </w:tc>
        <w:tc>
          <w:tcPr>
            <w:tcW w:w="3979" w:type="pct"/>
            <w:tcBorders>
              <w:top w:val="nil"/>
              <w:bottom w:val="nil"/>
            </w:tcBorders>
          </w:tcPr>
          <w:p w14:paraId="3336D424"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g)</w:t>
            </w:r>
            <w:r w:rsidRPr="00931CBD">
              <w:tab/>
              <w:t>the provision and maintenance of safe systems of work; and</w:t>
            </w:r>
          </w:p>
        </w:tc>
        <w:tc>
          <w:tcPr>
            <w:tcW w:w="804" w:type="pct"/>
            <w:tcBorders>
              <w:top w:val="nil"/>
              <w:bottom w:val="nil"/>
            </w:tcBorders>
          </w:tcPr>
          <w:sdt>
            <w:sdtPr>
              <w:id w:val="488212994"/>
              <w:placeholder>
                <w:docPart w:val="4BF78F29ABC44319A70E256CDF2E0969"/>
              </w:placeholder>
              <w:showingPlcHdr/>
              <w:comboBox>
                <w:listItem w:value="Select an option"/>
                <w:listItem w:displayText="Yes" w:value="Yes"/>
                <w:listItem w:displayText="No" w:value="No"/>
                <w:listItem w:displayText="Unsure" w:value="Unsure"/>
                <w:listItem w:displayText="N/A" w:value="N/A"/>
              </w:comboBox>
            </w:sdtPr>
            <w:sdtEndPr/>
            <w:sdtContent>
              <w:p w14:paraId="59752A44" w14:textId="5126C383"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6760603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124805B" w14:textId="77777777" w:rsidR="004B08D5" w:rsidRPr="00931CBD" w:rsidRDefault="004B08D5" w:rsidP="004B08D5"/>
        </w:tc>
        <w:tc>
          <w:tcPr>
            <w:tcW w:w="3979" w:type="pct"/>
            <w:tcBorders>
              <w:top w:val="nil"/>
              <w:bottom w:val="nil"/>
            </w:tcBorders>
          </w:tcPr>
          <w:p w14:paraId="205D0F7B"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h)</w:t>
            </w:r>
            <w:r w:rsidRPr="00931CBD">
              <w:tab/>
              <w:t>the safe use, handling, and storage of plant, substances, and structures; and</w:t>
            </w:r>
          </w:p>
        </w:tc>
        <w:tc>
          <w:tcPr>
            <w:tcW w:w="804" w:type="pct"/>
            <w:tcBorders>
              <w:top w:val="nil"/>
              <w:bottom w:val="nil"/>
            </w:tcBorders>
          </w:tcPr>
          <w:sdt>
            <w:sdtPr>
              <w:id w:val="-1525928469"/>
              <w:placeholder>
                <w:docPart w:val="1324A7592C73445EA936F910C68C1E03"/>
              </w:placeholder>
              <w:showingPlcHdr/>
              <w:comboBox>
                <w:listItem w:value="Select an option"/>
                <w:listItem w:displayText="Yes" w:value="Yes"/>
                <w:listItem w:displayText="No" w:value="No"/>
                <w:listItem w:displayText="Unsure" w:value="Unsure"/>
                <w:listItem w:displayText="N/A" w:value="N/A"/>
              </w:comboBox>
            </w:sdtPr>
            <w:sdtEndPr/>
            <w:sdtContent>
              <w:p w14:paraId="2D27B53B" w14:textId="70993232"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26103E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757F844" w14:textId="77777777" w:rsidR="004B08D5" w:rsidRPr="00931CBD" w:rsidRDefault="004B08D5" w:rsidP="004B08D5"/>
        </w:tc>
        <w:tc>
          <w:tcPr>
            <w:tcW w:w="3979" w:type="pct"/>
            <w:tcBorders>
              <w:top w:val="nil"/>
              <w:bottom w:val="nil"/>
            </w:tcBorders>
          </w:tcPr>
          <w:p w14:paraId="04DC4430" w14:textId="77777777" w:rsidR="004B08D5" w:rsidRPr="00931CBD" w:rsidRDefault="004B08D5" w:rsidP="004B08D5">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the provision of adequate facilities for the welfare at work of workers in carrying out work for the school, including ensuring access to those facilities.</w:t>
            </w:r>
          </w:p>
        </w:tc>
        <w:tc>
          <w:tcPr>
            <w:tcW w:w="804" w:type="pct"/>
            <w:tcBorders>
              <w:top w:val="nil"/>
              <w:bottom w:val="nil"/>
            </w:tcBorders>
          </w:tcPr>
          <w:sdt>
            <w:sdtPr>
              <w:id w:val="-1730914702"/>
              <w:placeholder>
                <w:docPart w:val="0A4A71FC8F2744EB928BD35C3AF22F49"/>
              </w:placeholder>
              <w:showingPlcHdr/>
              <w:comboBox>
                <w:listItem w:value="Select an option"/>
                <w:listItem w:displayText="Yes" w:value="Yes"/>
                <w:listItem w:displayText="No" w:value="No"/>
                <w:listItem w:displayText="Unsure" w:value="Unsure"/>
                <w:listItem w:displayText="N/A" w:value="N/A"/>
              </w:comboBox>
            </w:sdtPr>
            <w:sdtEndPr/>
            <w:sdtContent>
              <w:p w14:paraId="1130A61B" w14:textId="63A2F222"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6FF5D2D"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EE02B5C" w14:textId="77777777" w:rsidR="004B08D5" w:rsidRPr="00931CBD" w:rsidRDefault="004B08D5" w:rsidP="004B08D5"/>
        </w:tc>
        <w:tc>
          <w:tcPr>
            <w:tcW w:w="3979" w:type="pct"/>
            <w:tcBorders>
              <w:top w:val="nil"/>
              <w:bottom w:val="nil"/>
            </w:tcBorders>
          </w:tcPr>
          <w:p w14:paraId="68EC2BDB" w14:textId="77777777"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2)</w:t>
            </w:r>
            <w:r w:rsidRPr="00931CBD">
              <w:tab/>
              <w:t>The Board has ensured that:</w:t>
            </w:r>
          </w:p>
        </w:tc>
        <w:tc>
          <w:tcPr>
            <w:tcW w:w="804" w:type="pct"/>
            <w:tcBorders>
              <w:top w:val="nil"/>
              <w:bottom w:val="nil"/>
            </w:tcBorders>
          </w:tcPr>
          <w:p w14:paraId="475B5CAE" w14:textId="7777777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0EF5520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DA63248" w14:textId="77777777" w:rsidR="004B08D5" w:rsidRPr="00931CBD" w:rsidRDefault="004B08D5" w:rsidP="004B08D5"/>
        </w:tc>
        <w:tc>
          <w:tcPr>
            <w:tcW w:w="3979" w:type="pct"/>
            <w:tcBorders>
              <w:top w:val="nil"/>
              <w:bottom w:val="nil"/>
            </w:tcBorders>
          </w:tcPr>
          <w:p w14:paraId="4BE3D111" w14:textId="77777777" w:rsidR="004B08D5" w:rsidRPr="00931CBD" w:rsidRDefault="004B08D5" w:rsidP="004B08D5">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notifiable events are reported to Worksafe as soon as possible after the event, such as notifiable injuries or illnesses that would usually require the person to be admitted to hospital for immediate treatment or within 48 hours of the injury or exposure to a substance; and</w:t>
            </w:r>
          </w:p>
          <w:p w14:paraId="7DD85C01" w14:textId="77777777" w:rsidR="004B08D5" w:rsidRPr="00931CBD" w:rsidRDefault="004B08D5" w:rsidP="004B08D5">
            <w:pPr>
              <w:pStyle w:val="Notes"/>
              <w:ind w:left="284"/>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the event has not occurred.</w:t>
            </w:r>
          </w:p>
        </w:tc>
        <w:tc>
          <w:tcPr>
            <w:tcW w:w="804" w:type="pct"/>
            <w:tcBorders>
              <w:top w:val="nil"/>
              <w:bottom w:val="nil"/>
            </w:tcBorders>
          </w:tcPr>
          <w:sdt>
            <w:sdtPr>
              <w:id w:val="-972056097"/>
              <w:placeholder>
                <w:docPart w:val="08677D309C664868A94B459A513A1ABD"/>
              </w:placeholder>
              <w:showingPlcHdr/>
              <w:comboBox>
                <w:listItem w:value="Select an option"/>
                <w:listItem w:displayText="Yes" w:value="Yes"/>
                <w:listItem w:displayText="No" w:value="No"/>
                <w:listItem w:displayText="Unsure" w:value="Unsure"/>
                <w:listItem w:displayText="N/A" w:value="N/A"/>
              </w:comboBox>
            </w:sdtPr>
            <w:sdtEndPr/>
            <w:sdtContent>
              <w:p w14:paraId="704E829A" w14:textId="795615ED"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4CC834D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45952D3" w14:textId="77777777" w:rsidR="004B08D5" w:rsidRPr="00931CBD" w:rsidRDefault="004B08D5" w:rsidP="004B08D5"/>
        </w:tc>
        <w:tc>
          <w:tcPr>
            <w:tcW w:w="3979" w:type="pct"/>
            <w:tcBorders>
              <w:top w:val="nil"/>
              <w:bottom w:val="nil"/>
            </w:tcBorders>
          </w:tcPr>
          <w:p w14:paraId="21CB58E6" w14:textId="77777777" w:rsidR="004B08D5" w:rsidRPr="00931CBD" w:rsidRDefault="004B08D5" w:rsidP="004B08D5">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records of notifiable events are kept for at least 5 years; and</w:t>
            </w:r>
          </w:p>
        </w:tc>
        <w:tc>
          <w:tcPr>
            <w:tcW w:w="804" w:type="pct"/>
            <w:tcBorders>
              <w:top w:val="nil"/>
              <w:bottom w:val="nil"/>
            </w:tcBorders>
          </w:tcPr>
          <w:sdt>
            <w:sdtPr>
              <w:id w:val="-906526515"/>
              <w:placeholder>
                <w:docPart w:val="BA3A5D8FFAE84B488D191F3294705EF0"/>
              </w:placeholder>
              <w:showingPlcHdr/>
              <w:comboBox>
                <w:listItem w:value="Select an option"/>
                <w:listItem w:displayText="Yes" w:value="Yes"/>
                <w:listItem w:displayText="No" w:value="No"/>
                <w:listItem w:displayText="Unsure" w:value="Unsure"/>
                <w:listItem w:displayText="N/A" w:value="N/A"/>
              </w:comboBox>
            </w:sdtPr>
            <w:sdtEndPr/>
            <w:sdtContent>
              <w:p w14:paraId="111E26EE" w14:textId="675E81AE"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6431DA8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7A07878" w14:textId="77777777" w:rsidR="004B08D5" w:rsidRPr="00931CBD" w:rsidRDefault="004B08D5" w:rsidP="004B08D5"/>
        </w:tc>
        <w:tc>
          <w:tcPr>
            <w:tcW w:w="3979" w:type="pct"/>
            <w:tcBorders>
              <w:top w:val="nil"/>
              <w:bottom w:val="nil"/>
            </w:tcBorders>
          </w:tcPr>
          <w:p w14:paraId="223A754D" w14:textId="77777777" w:rsidR="004B08D5" w:rsidRPr="00931CBD" w:rsidRDefault="004B08D5" w:rsidP="004B08D5">
            <w:pPr>
              <w:pStyle w:val="Level2"/>
              <w:cnfStyle w:val="000000000000" w:firstRow="0" w:lastRow="0" w:firstColumn="0" w:lastColumn="0" w:oddVBand="0" w:evenVBand="0" w:oddHBand="0" w:evenHBand="0" w:firstRowFirstColumn="0" w:firstRowLastColumn="0" w:lastRowFirstColumn="0" w:lastRowLastColumn="0"/>
            </w:pPr>
            <w:r w:rsidRPr="00931CBD">
              <w:t>(c)</w:t>
            </w:r>
            <w:r w:rsidRPr="00931CBD">
              <w:tab/>
              <w:t>there is a risk identification and control process that eliminates or minimises the identified risks; and</w:t>
            </w:r>
          </w:p>
        </w:tc>
        <w:tc>
          <w:tcPr>
            <w:tcW w:w="804" w:type="pct"/>
            <w:tcBorders>
              <w:top w:val="nil"/>
              <w:bottom w:val="nil"/>
            </w:tcBorders>
          </w:tcPr>
          <w:sdt>
            <w:sdtPr>
              <w:id w:val="464011603"/>
              <w:placeholder>
                <w:docPart w:val="8581E7A806714C5DBEA1807EE45ADDD2"/>
              </w:placeholder>
              <w:showingPlcHdr/>
              <w:comboBox>
                <w:listItem w:value="Select an option"/>
                <w:listItem w:displayText="Yes" w:value="Yes"/>
                <w:listItem w:displayText="No" w:value="No"/>
                <w:listItem w:displayText="Unsure" w:value="Unsure"/>
                <w:listItem w:displayText="N/A" w:value="N/A"/>
              </w:comboBox>
            </w:sdtPr>
            <w:sdtEndPr/>
            <w:sdtContent>
              <w:p w14:paraId="457AACE7"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7B2DF6B" w14:textId="7777777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469FB84E"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799FC0E" w14:textId="77777777" w:rsidR="004B08D5" w:rsidRPr="00931CBD" w:rsidRDefault="004B08D5" w:rsidP="004B08D5"/>
        </w:tc>
        <w:tc>
          <w:tcPr>
            <w:tcW w:w="3979" w:type="pct"/>
            <w:tcBorders>
              <w:top w:val="nil"/>
              <w:bottom w:val="nil"/>
            </w:tcBorders>
          </w:tcPr>
          <w:p w14:paraId="1967A511" w14:textId="77777777" w:rsidR="004B08D5" w:rsidRPr="00931CBD" w:rsidRDefault="004B08D5" w:rsidP="004B08D5">
            <w:pPr>
              <w:pStyle w:val="Level2"/>
              <w:cnfStyle w:val="000000000000" w:firstRow="0" w:lastRow="0" w:firstColumn="0" w:lastColumn="0" w:oddVBand="0" w:evenVBand="0" w:oddHBand="0" w:evenHBand="0" w:firstRowFirstColumn="0" w:firstRowLastColumn="0" w:lastRowFirstColumn="0" w:lastRowLastColumn="0"/>
            </w:pPr>
            <w:r w:rsidRPr="00931CBD">
              <w:t>(d)</w:t>
            </w:r>
            <w:r w:rsidRPr="00931CBD">
              <w:tab/>
              <w:t>it receives regular reporting on its compliance with the HSWA.</w:t>
            </w:r>
          </w:p>
        </w:tc>
        <w:tc>
          <w:tcPr>
            <w:tcW w:w="804" w:type="pct"/>
            <w:tcBorders>
              <w:top w:val="nil"/>
              <w:bottom w:val="nil"/>
            </w:tcBorders>
          </w:tcPr>
          <w:sdt>
            <w:sdtPr>
              <w:id w:val="294185679"/>
              <w:placeholder>
                <w:docPart w:val="F3242DE2E8C84EB89F756E5E5839A27E"/>
              </w:placeholder>
              <w:showingPlcHdr/>
              <w:comboBox>
                <w:listItem w:value="Select an option"/>
                <w:listItem w:displayText="Yes" w:value="Yes"/>
                <w:listItem w:displayText="No" w:value="No"/>
                <w:listItem w:displayText="Unsure" w:value="Unsure"/>
                <w:listItem w:displayText="N/A" w:value="N/A"/>
              </w:comboBox>
            </w:sdtPr>
            <w:sdtEndPr/>
            <w:sdtContent>
              <w:p w14:paraId="383439F2" w14:textId="7B2B5B01"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7F53769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786E556F" w14:textId="77777777" w:rsidR="004B08D5" w:rsidRPr="00931CBD" w:rsidRDefault="004B08D5" w:rsidP="004B08D5"/>
        </w:tc>
        <w:tc>
          <w:tcPr>
            <w:tcW w:w="3979" w:type="pct"/>
            <w:tcBorders>
              <w:top w:val="nil"/>
            </w:tcBorders>
          </w:tcPr>
          <w:p w14:paraId="3BD08001" w14:textId="77777777"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pPr>
            <w:r w:rsidRPr="00931CBD">
              <w:t>*</w:t>
            </w:r>
            <w:r w:rsidRPr="00931CBD">
              <w:rPr>
                <w:b/>
                <w:bCs/>
              </w:rPr>
              <w:t>Note</w:t>
            </w:r>
            <w:r w:rsidRPr="00931CBD">
              <w:t xml:space="preserve">: this checklist is non-exhaustive. For self-review based on section 36 of the HSWA, see the questions under Tool 2 – Board of Trustees’ Checklist in the Ministry of Education’s guide: </w:t>
            </w:r>
          </w:p>
          <w:p w14:paraId="48CB89CB" w14:textId="77777777" w:rsidR="004B08D5" w:rsidRPr="00931CBD"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22">
              <w:r w:rsidR="004B08D5" w:rsidRPr="0026700A">
                <w:rPr>
                  <w:rStyle w:val="Hyperlink"/>
                </w:rPr>
                <w:t>Health and Safety At Work Act 2015, A practical guide for boards of trustees and school leaders</w:t>
              </w:r>
            </w:hyperlink>
            <w:r w:rsidR="004B08D5">
              <w:t xml:space="preserve"> (MOE)</w:t>
            </w:r>
          </w:p>
          <w:p w14:paraId="43720C02" w14:textId="7777777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The Board should seek professional advice if it is uncertain about specific matters.</w:t>
            </w:r>
          </w:p>
        </w:tc>
        <w:tc>
          <w:tcPr>
            <w:tcW w:w="804" w:type="pct"/>
            <w:tcBorders>
              <w:top w:val="nil"/>
            </w:tcBorders>
          </w:tcPr>
          <w:p w14:paraId="09438BB6" w14:textId="7777777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5E3608E4"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43392393" w14:textId="12381B0B" w:rsidR="004B08D5" w:rsidRPr="00931CBD" w:rsidRDefault="004B08D5" w:rsidP="004B08D5">
            <w:pPr>
              <w:keepNext/>
              <w:keepLines/>
            </w:pPr>
            <w:r>
              <w:t>30</w:t>
            </w:r>
          </w:p>
        </w:tc>
        <w:tc>
          <w:tcPr>
            <w:tcW w:w="3979" w:type="pct"/>
            <w:tcBorders>
              <w:bottom w:val="nil"/>
            </w:tcBorders>
          </w:tcPr>
          <w:p w14:paraId="0216A668" w14:textId="77777777"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w:t>
            </w:r>
            <w:r>
              <w:t>a</w:t>
            </w:r>
            <w:r w:rsidRPr="00931CBD">
              <w:t>)</w:t>
            </w:r>
            <w:r w:rsidRPr="00931CBD">
              <w:tab/>
              <w:t>Does the Board allow or intend to allow the supervised presence and use of firearms on and off school premises as part of students’ education or sporting activities?</w:t>
            </w:r>
          </w:p>
        </w:tc>
        <w:tc>
          <w:tcPr>
            <w:tcW w:w="804" w:type="pct"/>
            <w:tcBorders>
              <w:bottom w:val="nil"/>
            </w:tcBorders>
          </w:tcPr>
          <w:sdt>
            <w:sdtPr>
              <w:id w:val="-1707174682"/>
              <w:placeholder>
                <w:docPart w:val="5BE63301491D41C98BDE0558B6128AB3"/>
              </w:placeholder>
              <w:showingPlcHdr/>
              <w:comboBox>
                <w:listItem w:value="Select an option"/>
                <w:listItem w:displayText="Yes" w:value="Yes"/>
                <w:listItem w:displayText="No" w:value="No"/>
                <w:listItem w:displayText="Unsure" w:value="Unsure"/>
                <w:listItem w:displayText="N/A" w:value="N/A"/>
              </w:comboBox>
            </w:sdtPr>
            <w:sdtEndPr/>
            <w:sdtContent>
              <w:p w14:paraId="2550A5B7"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9FA9BC1" w14:textId="77777777" w:rsidR="004B08D5" w:rsidRPr="00931CBD" w:rsidRDefault="004B08D5" w:rsidP="004B08D5">
            <w:pPr>
              <w:keepNext/>
              <w:keepLines/>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37DDE03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59FFF223" w14:textId="77777777" w:rsidR="004B08D5" w:rsidRPr="00931CBD" w:rsidRDefault="004B08D5" w:rsidP="004B08D5"/>
        </w:tc>
        <w:tc>
          <w:tcPr>
            <w:tcW w:w="3979" w:type="pct"/>
            <w:tcBorders>
              <w:top w:val="nil"/>
            </w:tcBorders>
          </w:tcPr>
          <w:p w14:paraId="4AF9045A" w14:textId="77777777"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w:t>
            </w:r>
            <w:r>
              <w:t>b</w:t>
            </w:r>
            <w:r w:rsidRPr="00931CBD">
              <w:t>)</w:t>
            </w:r>
            <w:r w:rsidRPr="00931CBD">
              <w:tab/>
              <w:t xml:space="preserve">If the answer to the above is ‘Yes’, does the Board comply with the guidelines* which support Boards to understand their roles and responsibilities, and ensure compliance with the appropriate legislation? </w:t>
            </w:r>
          </w:p>
          <w:p w14:paraId="4E28D027" w14:textId="77777777"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t applicable.</w:t>
            </w:r>
          </w:p>
          <w:p w14:paraId="0EC651BF" w14:textId="77777777" w:rsidR="004B08D5" w:rsidRPr="00931CBD" w:rsidRDefault="004B08D5" w:rsidP="004B08D5">
            <w:pPr>
              <w:pStyle w:val="ListArrow"/>
              <w:cnfStyle w:val="000000000000" w:firstRow="0" w:lastRow="0" w:firstColumn="0" w:lastColumn="0" w:oddVBand="0" w:evenVBand="0" w:oddHBand="0" w:evenHBand="0" w:firstRowFirstColumn="0" w:firstRowLastColumn="0" w:lastRowFirstColumn="0" w:lastRowLastColumn="0"/>
              <w:rPr>
                <w:rStyle w:val="Hyperlink"/>
                <w:color w:val="auto"/>
                <w:u w:val="none"/>
              </w:rPr>
            </w:pPr>
            <w:r>
              <w:t>*</w:t>
            </w:r>
            <w:hyperlink r:id="rId123">
              <w:r w:rsidRPr="0026700A">
                <w:rPr>
                  <w:rStyle w:val="Hyperlink"/>
                </w:rPr>
                <w:t>Guidelines for schools developing a firearms policy</w:t>
              </w:r>
            </w:hyperlink>
            <w:r>
              <w:t xml:space="preserve"> (MOE)</w:t>
            </w:r>
          </w:p>
          <w:p w14:paraId="693ABD3D" w14:textId="77777777" w:rsidR="004B08D5" w:rsidRPr="00931CBD"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24">
              <w:r w:rsidR="004B08D5" w:rsidRPr="0026700A">
                <w:rPr>
                  <w:rStyle w:val="Hyperlink"/>
                </w:rPr>
                <w:t>Quick guide to the Firearms in Schools Guidelines</w:t>
              </w:r>
            </w:hyperlink>
            <w:r w:rsidR="004B08D5">
              <w:t xml:space="preserve"> (MOE)</w:t>
            </w:r>
          </w:p>
        </w:tc>
        <w:tc>
          <w:tcPr>
            <w:tcW w:w="804" w:type="pct"/>
            <w:tcBorders>
              <w:top w:val="nil"/>
            </w:tcBorders>
          </w:tcPr>
          <w:sdt>
            <w:sdtPr>
              <w:id w:val="532465531"/>
              <w:placeholder>
                <w:docPart w:val="B7B51F9BBF3A46859A5361B7F047034D"/>
              </w:placeholder>
              <w:showingPlcHdr/>
              <w:comboBox>
                <w:listItem w:value="Select an option"/>
                <w:listItem w:displayText="Yes" w:value="Yes"/>
                <w:listItem w:displayText="No" w:value="No"/>
                <w:listItem w:displayText="Unsure" w:value="Unsure"/>
                <w:listItem w:displayText="N/A" w:value="N/A"/>
              </w:comboBox>
            </w:sdtPr>
            <w:sdtEndPr/>
            <w:sdtContent>
              <w:p w14:paraId="23E5595C"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D7AB77D" w14:textId="7777777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689C7757" w14:textId="7C547332" w:rsidTr="140696E0">
        <w:tc>
          <w:tcPr>
            <w:cnfStyle w:val="001000000000" w:firstRow="0" w:lastRow="0" w:firstColumn="1" w:lastColumn="0" w:oddVBand="0" w:evenVBand="0" w:oddHBand="0" w:evenHBand="0" w:firstRowFirstColumn="0" w:firstRowLastColumn="0" w:lastRowFirstColumn="0" w:lastRowLastColumn="0"/>
            <w:tcW w:w="217" w:type="pct"/>
          </w:tcPr>
          <w:p w14:paraId="143A9717" w14:textId="7213FE45" w:rsidR="004B08D5" w:rsidRPr="00931CBD" w:rsidRDefault="004B08D5" w:rsidP="004B08D5">
            <w:r>
              <w:t>3</w:t>
            </w:r>
            <w:r w:rsidRPr="00931CBD">
              <w:t>1</w:t>
            </w:r>
          </w:p>
        </w:tc>
        <w:tc>
          <w:tcPr>
            <w:tcW w:w="3979" w:type="pct"/>
          </w:tcPr>
          <w:p w14:paraId="7F28A263" w14:textId="02F01D3E"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Manag</w:t>
            </w:r>
            <w:r>
              <w:t>ing</w:t>
            </w:r>
            <w:r w:rsidRPr="00931CBD">
              <w:t xml:space="preserve"> crisis situations including pandemic planning.</w:t>
            </w:r>
          </w:p>
          <w:p w14:paraId="23512E0D" w14:textId="0251FB24" w:rsidR="004B08D5" w:rsidRPr="00931CBD"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25">
              <w:r w:rsidR="004B08D5" w:rsidRPr="0026700A">
                <w:rPr>
                  <w:rStyle w:val="Hyperlink"/>
                </w:rPr>
                <w:t>Student wellbeing</w:t>
              </w:r>
            </w:hyperlink>
            <w:r w:rsidR="004B08D5">
              <w:t xml:space="preserve"> (MOE)</w:t>
            </w:r>
          </w:p>
        </w:tc>
        <w:tc>
          <w:tcPr>
            <w:tcW w:w="804" w:type="pct"/>
          </w:tcPr>
          <w:sdt>
            <w:sdtPr>
              <w:id w:val="892236411"/>
              <w:placeholder>
                <w:docPart w:val="5C453956ADA04DE6A3EF76D2CA9B2B33"/>
              </w:placeholder>
              <w:showingPlcHdr/>
              <w:comboBox>
                <w:listItem w:value="Select an option"/>
                <w:listItem w:displayText="Yes" w:value="Yes"/>
                <w:listItem w:displayText="No" w:value="No"/>
                <w:listItem w:displayText="Unsure" w:value="Unsure"/>
                <w:listItem w:displayText="N/A" w:value="N/A"/>
              </w:comboBox>
            </w:sdtPr>
            <w:sdtEndPr/>
            <w:sdtContent>
              <w:p w14:paraId="43AB10D1"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690D873" w14:textId="2A491EA0"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3FAA3832" w14:textId="3C1BC149" w:rsidTr="140696E0">
        <w:tc>
          <w:tcPr>
            <w:cnfStyle w:val="001000000000" w:firstRow="0" w:lastRow="0" w:firstColumn="1" w:lastColumn="0" w:oddVBand="0" w:evenVBand="0" w:oddHBand="0" w:evenHBand="0" w:firstRowFirstColumn="0" w:firstRowLastColumn="0" w:lastRowFirstColumn="0" w:lastRowLastColumn="0"/>
            <w:tcW w:w="217" w:type="pct"/>
          </w:tcPr>
          <w:p w14:paraId="559B3EF6" w14:textId="3D6CABFE" w:rsidR="004B08D5" w:rsidRPr="00931CBD" w:rsidRDefault="004B08D5" w:rsidP="004B08D5">
            <w:r>
              <w:lastRenderedPageBreak/>
              <w:t>3</w:t>
            </w:r>
            <w:r w:rsidRPr="00931CBD">
              <w:t>2</w:t>
            </w:r>
          </w:p>
        </w:tc>
        <w:tc>
          <w:tcPr>
            <w:tcW w:w="3979" w:type="pct"/>
          </w:tcPr>
          <w:p w14:paraId="6B96A7A6" w14:textId="7777777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School trips/education outside the classroom – risk management procedures.</w:t>
            </w:r>
          </w:p>
          <w:p w14:paraId="555FF0C9" w14:textId="3ED21A2C" w:rsidR="004B08D5" w:rsidRPr="00931CBD"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26">
              <w:r w:rsidR="004B08D5" w:rsidRPr="0026700A">
                <w:rPr>
                  <w:rStyle w:val="Hyperlink"/>
                </w:rPr>
                <w:t>Education Outside The Classroom Guidelines</w:t>
              </w:r>
            </w:hyperlink>
            <w:r w:rsidR="004B08D5">
              <w:t xml:space="preserve"> (MOE)</w:t>
            </w:r>
          </w:p>
          <w:p w14:paraId="5CA53CB7" w14:textId="2B5E797D" w:rsidR="004B08D5" w:rsidRPr="00931CBD"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27">
              <w:r w:rsidR="004B08D5" w:rsidRPr="0026700A">
                <w:rPr>
                  <w:rStyle w:val="Hyperlink"/>
                </w:rPr>
                <w:t>Health and Safety at Work Act 2015</w:t>
              </w:r>
            </w:hyperlink>
          </w:p>
          <w:p w14:paraId="768722ED" w14:textId="36470C6B" w:rsidR="004B08D5" w:rsidRPr="00931CBD"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28">
              <w:r w:rsidR="004B08D5" w:rsidRPr="0026700A">
                <w:rPr>
                  <w:rStyle w:val="Hyperlink"/>
                </w:rPr>
                <w:t>Health and Safety at Work (General Risk and Workplace Management) Regulations 2016</w:t>
              </w:r>
            </w:hyperlink>
          </w:p>
        </w:tc>
        <w:tc>
          <w:tcPr>
            <w:tcW w:w="804" w:type="pct"/>
          </w:tcPr>
          <w:sdt>
            <w:sdtPr>
              <w:id w:val="1014891890"/>
              <w:placeholder>
                <w:docPart w:val="D37746D372734837A36BDFCBA7D0984B"/>
              </w:placeholder>
              <w:showingPlcHdr/>
              <w:comboBox>
                <w:listItem w:value="Select an option"/>
                <w:listItem w:displayText="Yes" w:value="Yes"/>
                <w:listItem w:displayText="No" w:value="No"/>
                <w:listItem w:displayText="Unsure" w:value="Unsure"/>
                <w:listItem w:displayText="N/A" w:value="N/A"/>
              </w:comboBox>
            </w:sdtPr>
            <w:sdtEndPr/>
            <w:sdtContent>
              <w:p w14:paraId="6D72FCD0"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3CC1E95" w14:textId="650BE880"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46EB940E"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5003D7FC" w14:textId="5090DC80" w:rsidR="004B08D5" w:rsidRPr="00054D27" w:rsidRDefault="004B08D5" w:rsidP="004B08D5">
            <w:pPr>
              <w:rPr>
                <w:szCs w:val="21"/>
              </w:rPr>
            </w:pPr>
            <w:r w:rsidRPr="00054D27">
              <w:rPr>
                <w:szCs w:val="21"/>
              </w:rPr>
              <w:t>33</w:t>
            </w:r>
          </w:p>
        </w:tc>
        <w:tc>
          <w:tcPr>
            <w:tcW w:w="3979" w:type="pct"/>
          </w:tcPr>
          <w:p w14:paraId="4F19AA35" w14:textId="77777777" w:rsidR="004B08D5" w:rsidRPr="00054D27" w:rsidRDefault="004B08D5" w:rsidP="004B08D5">
            <w:pPr>
              <w:cnfStyle w:val="000000000000" w:firstRow="0" w:lastRow="0" w:firstColumn="0" w:lastColumn="0" w:oddVBand="0" w:evenVBand="0" w:oddHBand="0" w:evenHBand="0" w:firstRowFirstColumn="0" w:firstRowLastColumn="0" w:lastRowFirstColumn="0" w:lastRowLastColumn="0"/>
            </w:pPr>
            <w:r w:rsidRPr="00054D27">
              <w:t>Has the Board complied with the conditions prescribed by the Minister of Education by Gazette notice under section 53 of the Act in relation to students who undertake work-based learning or work experience?</w:t>
            </w:r>
          </w:p>
          <w:p w14:paraId="26A381DB" w14:textId="77777777" w:rsidR="004B08D5" w:rsidRPr="00054D27"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29">
              <w:r w:rsidR="004B08D5" w:rsidRPr="0026700A">
                <w:rPr>
                  <w:rStyle w:val="Hyperlink"/>
                </w:rPr>
                <w:t>Section 53 of the Act: Courses, work experience, and visits outside school premises</w:t>
              </w:r>
            </w:hyperlink>
            <w:r w:rsidR="004B08D5">
              <w:t xml:space="preserve"> </w:t>
            </w:r>
          </w:p>
          <w:p w14:paraId="3E81BDB5" w14:textId="73C5C96F" w:rsidR="004B08D5" w:rsidRPr="008F77C3"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30">
              <w:r w:rsidR="004B08D5" w:rsidRPr="0026700A">
                <w:rPr>
                  <w:rStyle w:val="Hyperlink"/>
                </w:rPr>
                <w:t>NZ Gazette Notice No 158, 2 December 2004 page 3919: Work Experience Notice</w:t>
              </w:r>
            </w:hyperlink>
            <w:r w:rsidR="004B08D5">
              <w:t xml:space="preserve"> </w:t>
            </w:r>
          </w:p>
        </w:tc>
        <w:tc>
          <w:tcPr>
            <w:tcW w:w="804" w:type="pct"/>
          </w:tcPr>
          <w:sdt>
            <w:sdtPr>
              <w:id w:val="-1955010031"/>
              <w:placeholder>
                <w:docPart w:val="C38CB9E8E4A34ACEB323E1F543CA3D65"/>
              </w:placeholder>
              <w:showingPlcHdr/>
              <w:comboBox>
                <w:listItem w:value="Select an option"/>
                <w:listItem w:displayText="Yes" w:value="Yes"/>
                <w:listItem w:displayText="No" w:value="No"/>
                <w:listItem w:displayText="Unsure" w:value="Unsure"/>
                <w:listItem w:displayText="N/A" w:value="N/A"/>
              </w:comboBox>
            </w:sdtPr>
            <w:sdtEndPr/>
            <w:sdtContent>
              <w:p w14:paraId="3963BF72"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57A1EC" w14:textId="606802CC"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02ED9EB3"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0EE10680" w14:textId="062428F2" w:rsidR="004B08D5" w:rsidRPr="00931CBD" w:rsidRDefault="004B08D5" w:rsidP="004B08D5">
            <w:r>
              <w:t>34</w:t>
            </w:r>
          </w:p>
        </w:tc>
        <w:tc>
          <w:tcPr>
            <w:tcW w:w="3979" w:type="pct"/>
          </w:tcPr>
          <w:p w14:paraId="69C3087B" w14:textId="7777777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Has the Board complied with the conditions* under which students may get work experience, and health and safety responsibilities under the HSWA?</w:t>
            </w:r>
          </w:p>
          <w:p w14:paraId="7A29486C" w14:textId="77777777"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t applicable.</w:t>
            </w:r>
          </w:p>
          <w:p w14:paraId="1CCC4D19" w14:textId="77777777" w:rsidR="004B08D5" w:rsidRPr="00931CBD" w:rsidRDefault="004B08D5" w:rsidP="004B08D5">
            <w:pPr>
              <w:pStyle w:val="ListArrow"/>
              <w:cnfStyle w:val="000000000000" w:firstRow="0" w:lastRow="0" w:firstColumn="0" w:lastColumn="0" w:oddVBand="0" w:evenVBand="0" w:oddHBand="0" w:evenHBand="0" w:firstRowFirstColumn="0" w:firstRowLastColumn="0" w:lastRowFirstColumn="0" w:lastRowLastColumn="0"/>
            </w:pPr>
            <w:r>
              <w:t>*</w:t>
            </w:r>
            <w:hyperlink r:id="rId131">
              <w:r w:rsidRPr="0026700A">
                <w:rPr>
                  <w:rStyle w:val="Hyperlink"/>
                </w:rPr>
                <w:t>NZ Gazette Notice No 158, 2 December 2004 page 3919: Work Experience Notice</w:t>
              </w:r>
            </w:hyperlink>
          </w:p>
          <w:p w14:paraId="64B68748" w14:textId="77777777" w:rsidR="004B08D5" w:rsidRPr="00931CBD"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32">
              <w:r w:rsidR="004B08D5" w:rsidRPr="0026700A">
                <w:rPr>
                  <w:rStyle w:val="Hyperlink"/>
                </w:rPr>
                <w:t>Students on Work Experience: A health and safety guide for schools and employers</w:t>
              </w:r>
            </w:hyperlink>
            <w:r w:rsidR="004B08D5">
              <w:t xml:space="preserve"> (MOE)</w:t>
            </w:r>
          </w:p>
        </w:tc>
        <w:tc>
          <w:tcPr>
            <w:tcW w:w="804" w:type="pct"/>
          </w:tcPr>
          <w:sdt>
            <w:sdtPr>
              <w:id w:val="-1597162626"/>
              <w:placeholder>
                <w:docPart w:val="7FCADF7AA52441A39FA91452F9CC0CC7"/>
              </w:placeholder>
              <w:showingPlcHdr/>
              <w:comboBox>
                <w:listItem w:value="Select an option"/>
                <w:listItem w:displayText="Yes" w:value="Yes"/>
                <w:listItem w:displayText="No" w:value="No"/>
                <w:listItem w:displayText="Unsure" w:value="Unsure"/>
                <w:listItem w:displayText="N/A" w:value="N/A"/>
              </w:comboBox>
            </w:sdtPr>
            <w:sdtEndPr/>
            <w:sdtContent>
              <w:p w14:paraId="3A516063"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970AEC5" w14:textId="7777777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2541F288" w14:textId="6568EABB" w:rsidTr="140696E0">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55629612" w14:textId="16C00EDA" w:rsidR="004B08D5" w:rsidRPr="00931CBD" w:rsidRDefault="004B08D5" w:rsidP="004B08D5">
            <w:r>
              <w:t>35</w:t>
            </w:r>
          </w:p>
        </w:tc>
        <w:tc>
          <w:tcPr>
            <w:tcW w:w="3979" w:type="pct"/>
            <w:tcBorders>
              <w:bottom w:val="single" w:sz="12" w:space="0" w:color="A6A6A6" w:themeColor="background1" w:themeShade="A6"/>
            </w:tcBorders>
          </w:tcPr>
          <w:p w14:paraId="3A9EAE6B" w14:textId="7777777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The Board is satisfied, through reports from hostel management, that the hostel provides a safe emotional and physical environment that supports the learning of boarders enrolled at the school.</w:t>
            </w:r>
          </w:p>
          <w:p w14:paraId="3EF8602E" w14:textId="71EDCDAB" w:rsidR="004B08D5" w:rsidRPr="00931CBD"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33">
              <w:r w:rsidR="004B08D5" w:rsidRPr="0026700A">
                <w:rPr>
                  <w:rStyle w:val="Hyperlink"/>
                </w:rPr>
                <w:t>Education (Hostels) Regulations 2005</w:t>
              </w:r>
            </w:hyperlink>
          </w:p>
          <w:p w14:paraId="7C139861" w14:textId="2A71DC97" w:rsidR="004B08D5" w:rsidRPr="00931CBD"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34">
              <w:r w:rsidR="004B08D5" w:rsidRPr="0026700A">
                <w:rPr>
                  <w:rStyle w:val="Hyperlink"/>
                </w:rPr>
                <w:t>The Education (Hostels) Regulations 2005: Guidelines</w:t>
              </w:r>
            </w:hyperlink>
            <w:r w:rsidR="004B08D5">
              <w:t xml:space="preserve"> (MOE) </w:t>
            </w:r>
          </w:p>
        </w:tc>
        <w:tc>
          <w:tcPr>
            <w:tcW w:w="804" w:type="pct"/>
            <w:tcBorders>
              <w:bottom w:val="single" w:sz="12" w:space="0" w:color="A6A6A6" w:themeColor="background1" w:themeShade="A6"/>
            </w:tcBorders>
          </w:tcPr>
          <w:sdt>
            <w:sdtPr>
              <w:id w:val="-1288735522"/>
              <w:placeholder>
                <w:docPart w:val="E8A3CDF2E2BD4B378D40235E81C70838"/>
              </w:placeholder>
              <w:showingPlcHdr/>
              <w:comboBox>
                <w:listItem w:value="Select an option"/>
                <w:listItem w:displayText="Yes" w:value="Yes"/>
                <w:listItem w:displayText="No" w:value="No"/>
                <w:listItem w:displayText="Unsure" w:value="Unsure"/>
                <w:listItem w:displayText="N/A" w:value="N/A"/>
              </w:comboBox>
            </w:sdtPr>
            <w:sdtEndPr/>
            <w:sdtContent>
              <w:p w14:paraId="3C5EEDFA"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A4CE7D1" w14:textId="094D062D"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26B06507" w14:textId="1A4C6DBD" w:rsidTr="140696E0">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72E5D386" w14:textId="4ED6863E" w:rsidR="004B08D5" w:rsidRPr="00931CBD" w:rsidRDefault="004B08D5" w:rsidP="004B08D5">
            <w:r w:rsidRPr="00931CBD">
              <w:t>3</w:t>
            </w:r>
            <w:r>
              <w:t>6</w:t>
            </w:r>
          </w:p>
        </w:tc>
        <w:tc>
          <w:tcPr>
            <w:tcW w:w="3979" w:type="pct"/>
            <w:tcBorders>
              <w:bottom w:val="single" w:sz="12" w:space="0" w:color="A6A6A6" w:themeColor="background1" w:themeShade="A6"/>
            </w:tcBorders>
          </w:tcPr>
          <w:p w14:paraId="4D3099B8" w14:textId="7777777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 xml:space="preserve">Policies and procedures are documented to ensure compliance with the Education Pastoral Care of Tertiary and International Learners Code of Practice 2021. </w:t>
            </w:r>
          </w:p>
          <w:p w14:paraId="4CC78176" w14:textId="77777777"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t applicable.</w:t>
            </w:r>
          </w:p>
          <w:p w14:paraId="013B593D" w14:textId="43EF3D65" w:rsidR="004B08D5" w:rsidRPr="00931CBD"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35">
              <w:r w:rsidR="004B08D5" w:rsidRPr="0026700A">
                <w:rPr>
                  <w:rStyle w:val="Hyperlink"/>
                </w:rPr>
                <w:t>Education Pastoral Care of Tertiary and International Learners Code of Practice 2021</w:t>
              </w:r>
            </w:hyperlink>
          </w:p>
        </w:tc>
        <w:tc>
          <w:tcPr>
            <w:tcW w:w="804" w:type="pct"/>
            <w:tcBorders>
              <w:bottom w:val="single" w:sz="12" w:space="0" w:color="A6A6A6" w:themeColor="background1" w:themeShade="A6"/>
            </w:tcBorders>
          </w:tcPr>
          <w:sdt>
            <w:sdtPr>
              <w:id w:val="651642810"/>
              <w:placeholder>
                <w:docPart w:val="B3CB3911284F4BA7A07B65D9F91E833B"/>
              </w:placeholder>
              <w:showingPlcHdr/>
              <w:comboBox>
                <w:listItem w:value="Select an option"/>
                <w:listItem w:displayText="Yes" w:value="Yes"/>
                <w:listItem w:displayText="No" w:value="No"/>
                <w:listItem w:displayText="Unsure" w:value="Unsure"/>
                <w:listItem w:displayText="N/A" w:value="N/A"/>
              </w:comboBox>
            </w:sdtPr>
            <w:sdtEndPr/>
            <w:sdtContent>
              <w:p w14:paraId="164A0FF0"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3F4353B" w14:textId="780EE625"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23CF54FC" w14:textId="25EBC563"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82078A9" w14:textId="7EF77324" w:rsidR="004B08D5" w:rsidRPr="00931CBD" w:rsidRDefault="004B08D5" w:rsidP="004B08D5">
            <w:pPr>
              <w:keepNext/>
              <w:keepLines/>
            </w:pPr>
            <w:r w:rsidRPr="00931CBD">
              <w:t>3</w:t>
            </w:r>
            <w:r>
              <w:t>7</w:t>
            </w:r>
          </w:p>
        </w:tc>
        <w:tc>
          <w:tcPr>
            <w:tcW w:w="3979" w:type="pct"/>
            <w:tcBorders>
              <w:bottom w:val="nil"/>
            </w:tcBorders>
          </w:tcPr>
          <w:p w14:paraId="70C1D14B" w14:textId="2E7098F1" w:rsidR="004B08D5" w:rsidRPr="00931CBD" w:rsidRDefault="004B08D5" w:rsidP="004B08D5">
            <w:pPr>
              <w:keepNext/>
              <w:keepLines/>
              <w:cnfStyle w:val="000000000000" w:firstRow="0" w:lastRow="0" w:firstColumn="0" w:lastColumn="0" w:oddVBand="0" w:evenVBand="0" w:oddHBand="0" w:evenHBand="0" w:firstRowFirstColumn="0" w:firstRowLastColumn="0" w:lastRowFirstColumn="0" w:lastRowLastColumn="0"/>
            </w:pPr>
            <w:r w:rsidRPr="00931CBD">
              <w:t>The Board complies with the Code of Practice for Pastoral Care of International Students (the Code)* particularly in terms of processes for:</w:t>
            </w:r>
          </w:p>
        </w:tc>
        <w:tc>
          <w:tcPr>
            <w:tcW w:w="804" w:type="pct"/>
            <w:tcBorders>
              <w:bottom w:val="nil"/>
            </w:tcBorders>
          </w:tcPr>
          <w:p w14:paraId="37B57F6E" w14:textId="55F12328" w:rsidR="004B08D5" w:rsidRPr="00931CBD" w:rsidRDefault="004B08D5" w:rsidP="004B08D5">
            <w:pPr>
              <w:keepNext/>
              <w:keepLines/>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1841687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6D2DCC0" w14:textId="77777777" w:rsidR="004B08D5" w:rsidRPr="00931CBD" w:rsidDel="003F65CD" w:rsidRDefault="004B08D5" w:rsidP="004B08D5"/>
        </w:tc>
        <w:tc>
          <w:tcPr>
            <w:tcW w:w="3979" w:type="pct"/>
            <w:tcBorders>
              <w:top w:val="nil"/>
              <w:bottom w:val="nil"/>
            </w:tcBorders>
          </w:tcPr>
          <w:p w14:paraId="226B82AD" w14:textId="747D5F70"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Marketing and promotion [clauses 56/57 of Code]; and</w:t>
            </w:r>
          </w:p>
        </w:tc>
        <w:tc>
          <w:tcPr>
            <w:tcW w:w="804" w:type="pct"/>
            <w:tcBorders>
              <w:top w:val="nil"/>
              <w:bottom w:val="nil"/>
            </w:tcBorders>
          </w:tcPr>
          <w:sdt>
            <w:sdtPr>
              <w:id w:val="-1705236555"/>
              <w:placeholder>
                <w:docPart w:val="302C4DFE64A54B198276266645C49F1B"/>
              </w:placeholder>
              <w:showingPlcHdr/>
              <w:comboBox>
                <w:listItem w:value="Select an option"/>
                <w:listItem w:displayText="Yes" w:value="Yes"/>
                <w:listItem w:displayText="No" w:value="No"/>
                <w:listItem w:displayText="Unsure" w:value="Unsure"/>
                <w:listItem w:displayText="N/A" w:value="N/A"/>
              </w:comboBox>
            </w:sdtPr>
            <w:sdtEndPr/>
            <w:sdtContent>
              <w:p w14:paraId="1180E0EC" w14:textId="2CAC73F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5B2249D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74D31FF" w14:textId="77777777" w:rsidR="004B08D5" w:rsidRPr="00931CBD" w:rsidRDefault="004B08D5" w:rsidP="004B08D5"/>
        </w:tc>
        <w:tc>
          <w:tcPr>
            <w:tcW w:w="3979" w:type="pct"/>
            <w:tcBorders>
              <w:top w:val="nil"/>
              <w:bottom w:val="nil"/>
            </w:tcBorders>
          </w:tcPr>
          <w:p w14:paraId="0783BE02" w14:textId="49E83A04"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Managing and monitoring education agents [clauses 58/59 of Code]; and</w:t>
            </w:r>
          </w:p>
        </w:tc>
        <w:tc>
          <w:tcPr>
            <w:tcW w:w="804" w:type="pct"/>
            <w:tcBorders>
              <w:top w:val="nil"/>
              <w:bottom w:val="nil"/>
            </w:tcBorders>
          </w:tcPr>
          <w:sdt>
            <w:sdtPr>
              <w:id w:val="-321888196"/>
              <w:placeholder>
                <w:docPart w:val="1F842FBD50A64ED89B349E1A071CD570"/>
              </w:placeholder>
              <w:showingPlcHdr/>
              <w:comboBox>
                <w:listItem w:value="Select an option"/>
                <w:listItem w:displayText="Yes" w:value="Yes"/>
                <w:listItem w:displayText="No" w:value="No"/>
                <w:listItem w:displayText="Unsure" w:value="Unsure"/>
                <w:listItem w:displayText="N/A" w:value="N/A"/>
              </w:comboBox>
            </w:sdtPr>
            <w:sdtEndPr/>
            <w:sdtContent>
              <w:p w14:paraId="641D194F" w14:textId="57B738DB"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5BAFC26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F358454" w14:textId="77777777" w:rsidR="004B08D5" w:rsidRPr="00931CBD" w:rsidRDefault="004B08D5" w:rsidP="004B08D5"/>
        </w:tc>
        <w:tc>
          <w:tcPr>
            <w:tcW w:w="3979" w:type="pct"/>
            <w:tcBorders>
              <w:top w:val="nil"/>
              <w:bottom w:val="nil"/>
            </w:tcBorders>
          </w:tcPr>
          <w:p w14:paraId="03225F30" w14:textId="2DE9A348"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Offer, enactment, contracts, and insurance [clauses 60/61/62/63/64/65/66 of Code]; and</w:t>
            </w:r>
          </w:p>
        </w:tc>
        <w:tc>
          <w:tcPr>
            <w:tcW w:w="804" w:type="pct"/>
            <w:tcBorders>
              <w:top w:val="nil"/>
              <w:bottom w:val="nil"/>
            </w:tcBorders>
          </w:tcPr>
          <w:sdt>
            <w:sdtPr>
              <w:id w:val="1475713174"/>
              <w:placeholder>
                <w:docPart w:val="90795AA335B84933AC004B207B8548A4"/>
              </w:placeholder>
              <w:showingPlcHdr/>
              <w:comboBox>
                <w:listItem w:value="Select an option"/>
                <w:listItem w:displayText="Yes" w:value="Yes"/>
                <w:listItem w:displayText="No" w:value="No"/>
                <w:listItem w:displayText="Unsure" w:value="Unsure"/>
                <w:listItem w:displayText="N/A" w:value="N/A"/>
              </w:comboBox>
            </w:sdtPr>
            <w:sdtEndPr/>
            <w:sdtContent>
              <w:p w14:paraId="58AA71A7" w14:textId="0636F875"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21322225"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CB2B934" w14:textId="77777777" w:rsidR="004B08D5" w:rsidRPr="00931CBD" w:rsidRDefault="004B08D5" w:rsidP="004B08D5"/>
        </w:tc>
        <w:tc>
          <w:tcPr>
            <w:tcW w:w="3979" w:type="pct"/>
            <w:tcBorders>
              <w:top w:val="nil"/>
              <w:bottom w:val="nil"/>
            </w:tcBorders>
          </w:tcPr>
          <w:p w14:paraId="6F77F2E7" w14:textId="1A8148CC"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Immigration matters [clauses 67/68 of Code]; and</w:t>
            </w:r>
          </w:p>
        </w:tc>
        <w:tc>
          <w:tcPr>
            <w:tcW w:w="804" w:type="pct"/>
            <w:tcBorders>
              <w:top w:val="nil"/>
              <w:bottom w:val="nil"/>
            </w:tcBorders>
          </w:tcPr>
          <w:sdt>
            <w:sdtPr>
              <w:id w:val="-772472357"/>
              <w:placeholder>
                <w:docPart w:val="0F62DD34B01543D5B2D94C39603CC71D"/>
              </w:placeholder>
              <w:showingPlcHdr/>
              <w:comboBox>
                <w:listItem w:value="Select an option"/>
                <w:listItem w:displayText="Yes" w:value="Yes"/>
                <w:listItem w:displayText="No" w:value="No"/>
                <w:listItem w:displayText="Unsure" w:value="Unsure"/>
                <w:listItem w:displayText="N/A" w:value="N/A"/>
              </w:comboBox>
            </w:sdtPr>
            <w:sdtEndPr/>
            <w:sdtContent>
              <w:p w14:paraId="67AE813A" w14:textId="77E5B9F3"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2B145A0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433D34A" w14:textId="77777777" w:rsidR="004B08D5" w:rsidRPr="00931CBD" w:rsidRDefault="004B08D5" w:rsidP="004B08D5"/>
        </w:tc>
        <w:tc>
          <w:tcPr>
            <w:tcW w:w="3979" w:type="pct"/>
            <w:tcBorders>
              <w:top w:val="nil"/>
              <w:bottom w:val="nil"/>
            </w:tcBorders>
          </w:tcPr>
          <w:p w14:paraId="033DAEF4" w14:textId="5FE5639C"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e)</w:t>
            </w:r>
            <w:r w:rsidRPr="00931CBD">
              <w:tab/>
              <w:t>Orientation [clauses 69/70 of Code]; and</w:t>
            </w:r>
          </w:p>
        </w:tc>
        <w:tc>
          <w:tcPr>
            <w:tcW w:w="804" w:type="pct"/>
            <w:tcBorders>
              <w:top w:val="nil"/>
              <w:bottom w:val="nil"/>
            </w:tcBorders>
          </w:tcPr>
          <w:sdt>
            <w:sdtPr>
              <w:id w:val="1810134613"/>
              <w:placeholder>
                <w:docPart w:val="450A4A02C31B4FC988F67B5656AD82DC"/>
              </w:placeholder>
              <w:showingPlcHdr/>
              <w:comboBox>
                <w:listItem w:value="Select an option"/>
                <w:listItem w:displayText="Yes" w:value="Yes"/>
                <w:listItem w:displayText="No" w:value="No"/>
                <w:listItem w:displayText="Unsure" w:value="Unsure"/>
                <w:listItem w:displayText="N/A" w:value="N/A"/>
              </w:comboBox>
            </w:sdtPr>
            <w:sdtEndPr/>
            <w:sdtContent>
              <w:p w14:paraId="706D7DDC" w14:textId="7306AF3A"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F35E808"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895E4B4" w14:textId="77777777" w:rsidR="004B08D5" w:rsidRPr="00931CBD" w:rsidRDefault="004B08D5" w:rsidP="004B08D5"/>
        </w:tc>
        <w:tc>
          <w:tcPr>
            <w:tcW w:w="3979" w:type="pct"/>
            <w:tcBorders>
              <w:top w:val="nil"/>
              <w:bottom w:val="nil"/>
            </w:tcBorders>
          </w:tcPr>
          <w:p w14:paraId="5973BEFB" w14:textId="5E2211B4"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f)</w:t>
            </w:r>
            <w:r w:rsidRPr="00931CBD">
              <w:tab/>
              <w:t>Safety and wellbeing [clauses 71/72 of the Code]; and</w:t>
            </w:r>
          </w:p>
        </w:tc>
        <w:tc>
          <w:tcPr>
            <w:tcW w:w="804" w:type="pct"/>
            <w:tcBorders>
              <w:top w:val="nil"/>
              <w:bottom w:val="nil"/>
            </w:tcBorders>
          </w:tcPr>
          <w:sdt>
            <w:sdtPr>
              <w:id w:val="602694320"/>
              <w:placeholder>
                <w:docPart w:val="BAD3082F5CA14D23B424B21372505D7F"/>
              </w:placeholder>
              <w:showingPlcHdr/>
              <w:comboBox>
                <w:listItem w:value="Select an option"/>
                <w:listItem w:displayText="Yes" w:value="Yes"/>
                <w:listItem w:displayText="No" w:value="No"/>
                <w:listItem w:displayText="Unsure" w:value="Unsure"/>
                <w:listItem w:displayText="N/A" w:value="N/A"/>
              </w:comboBox>
            </w:sdtPr>
            <w:sdtEndPr/>
            <w:sdtContent>
              <w:p w14:paraId="74D20602"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8728B1C" w14:textId="48D4F51E"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6539E38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B3E507F" w14:textId="77777777" w:rsidR="004B08D5" w:rsidRPr="00931CBD" w:rsidRDefault="004B08D5" w:rsidP="004B08D5"/>
        </w:tc>
        <w:tc>
          <w:tcPr>
            <w:tcW w:w="3979" w:type="pct"/>
            <w:tcBorders>
              <w:top w:val="nil"/>
              <w:bottom w:val="nil"/>
            </w:tcBorders>
          </w:tcPr>
          <w:p w14:paraId="20A30ED3" w14:textId="220313E6"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g)</w:t>
            </w:r>
            <w:r w:rsidRPr="00931CBD">
              <w:tab/>
              <w:t>International school learners under 18 [clause 73 of the Code]; and</w:t>
            </w:r>
          </w:p>
        </w:tc>
        <w:tc>
          <w:tcPr>
            <w:tcW w:w="804" w:type="pct"/>
            <w:tcBorders>
              <w:top w:val="nil"/>
              <w:bottom w:val="nil"/>
            </w:tcBorders>
          </w:tcPr>
          <w:sdt>
            <w:sdtPr>
              <w:id w:val="1280074569"/>
              <w:placeholder>
                <w:docPart w:val="55272370B02742E0821833072EB94A90"/>
              </w:placeholder>
              <w:showingPlcHdr/>
              <w:comboBox>
                <w:listItem w:value="Select an option"/>
                <w:listItem w:displayText="Yes" w:value="Yes"/>
                <w:listItem w:displayText="No" w:value="No"/>
                <w:listItem w:displayText="Unsure" w:value="Unsure"/>
                <w:listItem w:displayText="N/A" w:value="N/A"/>
              </w:comboBox>
            </w:sdtPr>
            <w:sdtEndPr/>
            <w:sdtContent>
              <w:p w14:paraId="2A7C83B4" w14:textId="0FB1B5A0"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6CDFA60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D1B2D04" w14:textId="77777777" w:rsidR="004B08D5" w:rsidRPr="00931CBD" w:rsidRDefault="004B08D5" w:rsidP="004B08D5"/>
        </w:tc>
        <w:tc>
          <w:tcPr>
            <w:tcW w:w="3979" w:type="pct"/>
            <w:tcBorders>
              <w:top w:val="nil"/>
              <w:bottom w:val="nil"/>
            </w:tcBorders>
          </w:tcPr>
          <w:p w14:paraId="669AB67C" w14:textId="2425B602"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h)</w:t>
            </w:r>
            <w:r w:rsidRPr="00931CBD">
              <w:tab/>
              <w:t>International school learners under 10 years [clause 74 of the Code]; and</w:t>
            </w:r>
          </w:p>
        </w:tc>
        <w:tc>
          <w:tcPr>
            <w:tcW w:w="804" w:type="pct"/>
            <w:tcBorders>
              <w:top w:val="nil"/>
              <w:bottom w:val="nil"/>
            </w:tcBorders>
          </w:tcPr>
          <w:sdt>
            <w:sdtPr>
              <w:id w:val="1229729658"/>
              <w:placeholder>
                <w:docPart w:val="49CDB5B927E848849C3F29358FD16CED"/>
              </w:placeholder>
              <w:showingPlcHdr/>
              <w:comboBox>
                <w:listItem w:value="Select an option"/>
                <w:listItem w:displayText="Yes" w:value="Yes"/>
                <w:listItem w:displayText="No" w:value="No"/>
                <w:listItem w:displayText="Unsure" w:value="Unsure"/>
                <w:listItem w:displayText="N/A" w:value="N/A"/>
              </w:comboBox>
            </w:sdtPr>
            <w:sdtEndPr/>
            <w:sdtContent>
              <w:p w14:paraId="5857B08D" w14:textId="5C16EF53"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23422F8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1FFAFF3" w14:textId="77777777" w:rsidR="004B08D5" w:rsidRPr="00931CBD" w:rsidRDefault="004B08D5" w:rsidP="004B08D5"/>
        </w:tc>
        <w:tc>
          <w:tcPr>
            <w:tcW w:w="3979" w:type="pct"/>
            <w:tcBorders>
              <w:top w:val="nil"/>
              <w:bottom w:val="nil"/>
            </w:tcBorders>
          </w:tcPr>
          <w:p w14:paraId="790DF130" w14:textId="114C80F2"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i)</w:t>
            </w:r>
            <w:r w:rsidRPr="00931CBD">
              <w:tab/>
              <w:t>International school lea</w:t>
            </w:r>
            <w:r>
              <w:t>r</w:t>
            </w:r>
            <w:r w:rsidRPr="00931CBD">
              <w:t>ners at risk or with additional learning needs [clause 75 of the Code]; and</w:t>
            </w:r>
          </w:p>
        </w:tc>
        <w:tc>
          <w:tcPr>
            <w:tcW w:w="804" w:type="pct"/>
            <w:tcBorders>
              <w:top w:val="nil"/>
              <w:bottom w:val="nil"/>
            </w:tcBorders>
          </w:tcPr>
          <w:sdt>
            <w:sdtPr>
              <w:id w:val="3252008"/>
              <w:placeholder>
                <w:docPart w:val="B797310F32E6404F8EDF5D6E5E49DFBC"/>
              </w:placeholder>
              <w:showingPlcHdr/>
              <w:comboBox>
                <w:listItem w:value="Select an option"/>
                <w:listItem w:displayText="Yes" w:value="Yes"/>
                <w:listItem w:displayText="No" w:value="No"/>
                <w:listItem w:displayText="Unsure" w:value="Unsure"/>
                <w:listItem w:displayText="N/A" w:value="N/A"/>
              </w:comboBox>
            </w:sdtPr>
            <w:sdtEndPr/>
            <w:sdtContent>
              <w:p w14:paraId="64B36DD6" w14:textId="0AC6C775"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6EABEA4" w14:textId="76C9AC74"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4BF8450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2CD7B34" w14:textId="77777777" w:rsidR="004B08D5" w:rsidRPr="00931CBD" w:rsidRDefault="004B08D5" w:rsidP="004B08D5"/>
        </w:tc>
        <w:tc>
          <w:tcPr>
            <w:tcW w:w="3979" w:type="pct"/>
            <w:tcBorders>
              <w:top w:val="nil"/>
              <w:bottom w:val="nil"/>
            </w:tcBorders>
          </w:tcPr>
          <w:p w14:paraId="6FFC3BAD" w14:textId="5FB32EA2"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j)</w:t>
            </w:r>
            <w:r w:rsidRPr="00931CBD">
              <w:tab/>
              <w:t>Accommodation [clause 76 of the Code]; and</w:t>
            </w:r>
          </w:p>
        </w:tc>
        <w:tc>
          <w:tcPr>
            <w:tcW w:w="804" w:type="pct"/>
            <w:tcBorders>
              <w:top w:val="nil"/>
              <w:bottom w:val="nil"/>
            </w:tcBorders>
          </w:tcPr>
          <w:sdt>
            <w:sdtPr>
              <w:id w:val="-1201075493"/>
              <w:placeholder>
                <w:docPart w:val="A563CA3B03D24CA58C11A836AA49F1B8"/>
              </w:placeholder>
              <w:showingPlcHdr/>
              <w:comboBox>
                <w:listItem w:value="Select an option"/>
                <w:listItem w:displayText="Yes" w:value="Yes"/>
                <w:listItem w:displayText="No" w:value="No"/>
                <w:listItem w:displayText="Unsure" w:value="Unsure"/>
                <w:listItem w:displayText="N/A" w:value="N/A"/>
              </w:comboBox>
            </w:sdtPr>
            <w:sdtEndPr/>
            <w:sdtContent>
              <w:p w14:paraId="3A8A481F" w14:textId="06DE8FD3"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582FFA18"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18B2C9D" w14:textId="77777777" w:rsidR="004B08D5" w:rsidRPr="00931CBD" w:rsidRDefault="004B08D5" w:rsidP="004B08D5"/>
        </w:tc>
        <w:tc>
          <w:tcPr>
            <w:tcW w:w="3979" w:type="pct"/>
            <w:tcBorders>
              <w:top w:val="nil"/>
              <w:bottom w:val="nil"/>
            </w:tcBorders>
          </w:tcPr>
          <w:p w14:paraId="733B4A70" w14:textId="3BAF7774"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k)</w:t>
            </w:r>
            <w:r w:rsidRPr="00931CBD">
              <w:tab/>
              <w:t>Safety checks and appropriate checks [clause 77 of the Code]; and</w:t>
            </w:r>
          </w:p>
        </w:tc>
        <w:tc>
          <w:tcPr>
            <w:tcW w:w="804" w:type="pct"/>
            <w:tcBorders>
              <w:top w:val="nil"/>
              <w:bottom w:val="nil"/>
            </w:tcBorders>
          </w:tcPr>
          <w:sdt>
            <w:sdtPr>
              <w:id w:val="-979993610"/>
              <w:placeholder>
                <w:docPart w:val="22931E5766D54418B37B934353B7FE03"/>
              </w:placeholder>
              <w:showingPlcHdr/>
              <w:comboBox>
                <w:listItem w:value="Select an option"/>
                <w:listItem w:displayText="Yes" w:value="Yes"/>
                <w:listItem w:displayText="No" w:value="No"/>
                <w:listItem w:displayText="Unsure" w:value="Unsure"/>
                <w:listItem w:displayText="N/A" w:value="N/A"/>
              </w:comboBox>
            </w:sdtPr>
            <w:sdtEndPr/>
            <w:sdtContent>
              <w:p w14:paraId="44A3AEDC" w14:textId="75043D32"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0D884BF5"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6EC4CCA" w14:textId="77777777" w:rsidR="004B08D5" w:rsidRPr="00931CBD" w:rsidRDefault="004B08D5" w:rsidP="004B08D5"/>
        </w:tc>
        <w:tc>
          <w:tcPr>
            <w:tcW w:w="3979" w:type="pct"/>
            <w:tcBorders>
              <w:top w:val="nil"/>
              <w:bottom w:val="nil"/>
            </w:tcBorders>
          </w:tcPr>
          <w:p w14:paraId="324A8619" w14:textId="207E64A7"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l)</w:t>
            </w:r>
            <w:r w:rsidRPr="00931CBD">
              <w:tab/>
              <w:t>Learner support, advice and services [clauses 78/79 of the Code]; and</w:t>
            </w:r>
          </w:p>
        </w:tc>
        <w:tc>
          <w:tcPr>
            <w:tcW w:w="804" w:type="pct"/>
            <w:tcBorders>
              <w:top w:val="nil"/>
              <w:bottom w:val="nil"/>
            </w:tcBorders>
          </w:tcPr>
          <w:sdt>
            <w:sdtPr>
              <w:id w:val="-1200927933"/>
              <w:placeholder>
                <w:docPart w:val="5BE341AC714A48F7BAB21B951723E5B7"/>
              </w:placeholder>
              <w:showingPlcHdr/>
              <w:comboBox>
                <w:listItem w:value="Select an option"/>
                <w:listItem w:displayText="Yes" w:value="Yes"/>
                <w:listItem w:displayText="No" w:value="No"/>
                <w:listItem w:displayText="Unsure" w:value="Unsure"/>
                <w:listItem w:displayText="N/A" w:value="N/A"/>
              </w:comboBox>
            </w:sdtPr>
            <w:sdtEndPr/>
            <w:sdtContent>
              <w:p w14:paraId="70074711" w14:textId="57DC68A8"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3C8FA22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B2B7772" w14:textId="77777777" w:rsidR="004B08D5" w:rsidRPr="00931CBD" w:rsidRDefault="004B08D5" w:rsidP="004B08D5"/>
        </w:tc>
        <w:tc>
          <w:tcPr>
            <w:tcW w:w="3979" w:type="pct"/>
            <w:tcBorders>
              <w:top w:val="nil"/>
              <w:bottom w:val="nil"/>
            </w:tcBorders>
          </w:tcPr>
          <w:p w14:paraId="3D9210DA" w14:textId="04C90133"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m)</w:t>
            </w:r>
            <w:r w:rsidRPr="00931CBD">
              <w:tab/>
              <w:t>Managing withdrawal and closure [clauses 80/81 of the Code]; and</w:t>
            </w:r>
          </w:p>
        </w:tc>
        <w:tc>
          <w:tcPr>
            <w:tcW w:w="804" w:type="pct"/>
            <w:tcBorders>
              <w:top w:val="nil"/>
              <w:bottom w:val="nil"/>
            </w:tcBorders>
          </w:tcPr>
          <w:sdt>
            <w:sdtPr>
              <w:id w:val="1170133557"/>
              <w:placeholder>
                <w:docPart w:val="EA10D3026F2542938BAA4DC0D8D3E38C"/>
              </w:placeholder>
              <w:showingPlcHdr/>
              <w:comboBox>
                <w:listItem w:value="Select an option"/>
                <w:listItem w:displayText="Yes" w:value="Yes"/>
                <w:listItem w:displayText="No" w:value="No"/>
                <w:listItem w:displayText="Unsure" w:value="Unsure"/>
                <w:listItem w:displayText="N/A" w:value="N/A"/>
              </w:comboBox>
            </w:sdtPr>
            <w:sdtEndPr/>
            <w:sdtContent>
              <w:p w14:paraId="279D5D21" w14:textId="0123EE9F"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58E4AE14"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221AC2DF" w14:textId="77777777" w:rsidR="004B08D5" w:rsidRPr="00931CBD" w:rsidRDefault="004B08D5" w:rsidP="004B08D5"/>
        </w:tc>
        <w:tc>
          <w:tcPr>
            <w:tcW w:w="3979" w:type="pct"/>
            <w:tcBorders>
              <w:top w:val="nil"/>
              <w:bottom w:val="single" w:sz="12" w:space="0" w:color="A6A6A6" w:themeColor="background1" w:themeShade="A6"/>
            </w:tcBorders>
          </w:tcPr>
          <w:p w14:paraId="33F5A3E4" w14:textId="5A525897"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n)</w:t>
            </w:r>
            <w:r w:rsidRPr="00931CBD">
              <w:tab/>
              <w:t>Dealing with complaints [clauses 82/83 of the Code].</w:t>
            </w:r>
          </w:p>
          <w:p w14:paraId="77B2B628" w14:textId="139C9AB7" w:rsidR="004B08D5" w:rsidRPr="00931CBD" w:rsidRDefault="009D3BC6" w:rsidP="004B08D5">
            <w:pPr>
              <w:pStyle w:val="ListArrow"/>
              <w:cnfStyle w:val="000000000000" w:firstRow="0" w:lastRow="0" w:firstColumn="0" w:lastColumn="0" w:oddVBand="0" w:evenVBand="0" w:oddHBand="0" w:evenHBand="0" w:firstRowFirstColumn="0" w:firstRowLastColumn="0" w:lastRowFirstColumn="0" w:lastRowLastColumn="0"/>
            </w:pPr>
            <w:hyperlink r:id="rId136">
              <w:r w:rsidR="004B08D5" w:rsidRPr="0026700A">
                <w:rPr>
                  <w:rStyle w:val="Hyperlink"/>
                </w:rPr>
                <w:t>Education Pastoral Care of Tertiary and International Learners Code of Practice 2021</w:t>
              </w:r>
            </w:hyperlink>
          </w:p>
        </w:tc>
        <w:tc>
          <w:tcPr>
            <w:tcW w:w="804" w:type="pct"/>
            <w:tcBorders>
              <w:top w:val="nil"/>
              <w:bottom w:val="single" w:sz="12" w:space="0" w:color="A6A6A6" w:themeColor="background1" w:themeShade="A6"/>
            </w:tcBorders>
          </w:tcPr>
          <w:sdt>
            <w:sdtPr>
              <w:id w:val="2147239386"/>
              <w:placeholder>
                <w:docPart w:val="B7A58ADE4A024907AA2240A2DAC61A56"/>
              </w:placeholder>
              <w:showingPlcHdr/>
              <w:comboBox>
                <w:listItem w:value="Select an option"/>
                <w:listItem w:displayText="Yes" w:value="Yes"/>
                <w:listItem w:displayText="No" w:value="No"/>
                <w:listItem w:displayText="Unsure" w:value="Unsure"/>
                <w:listItem w:displayText="N/A" w:value="N/A"/>
              </w:comboBox>
            </w:sdtPr>
            <w:sdtEndPr/>
            <w:sdtContent>
              <w:p w14:paraId="1E0311DF" w14:textId="70A42706"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0C13A43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3E3114C" w14:textId="57C3E59C" w:rsidR="004B08D5" w:rsidRPr="00931CBD" w:rsidRDefault="004B08D5" w:rsidP="004B08D5">
            <w:pPr>
              <w:keepNext/>
              <w:keepLines/>
            </w:pPr>
            <w:r>
              <w:lastRenderedPageBreak/>
              <w:t>38</w:t>
            </w:r>
          </w:p>
        </w:tc>
        <w:tc>
          <w:tcPr>
            <w:tcW w:w="3979" w:type="pct"/>
            <w:tcBorders>
              <w:top w:val="nil"/>
              <w:bottom w:val="nil"/>
            </w:tcBorders>
          </w:tcPr>
          <w:p w14:paraId="6A1D42AF" w14:textId="3F26279C" w:rsidR="004B08D5" w:rsidRPr="00931CBD" w:rsidRDefault="004B08D5" w:rsidP="004B08D5">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 xml:space="preserve">The following legislation and guidelines apply for questions </w:t>
            </w:r>
            <w:r w:rsidRPr="00AE78AF">
              <w:rPr>
                <w:b/>
                <w:bCs/>
              </w:rPr>
              <w:t>38 to 47:</w:t>
            </w:r>
          </w:p>
          <w:p w14:paraId="0D3549ED" w14:textId="55CC63C5" w:rsidR="004B08D5" w:rsidRPr="00931CBD" w:rsidRDefault="009D3BC6" w:rsidP="004B08D5">
            <w:pPr>
              <w:pStyle w:val="ListArrow"/>
              <w:keepNext/>
              <w:keepLines/>
              <w:cnfStyle w:val="000000000000" w:firstRow="0" w:lastRow="0" w:firstColumn="0" w:lastColumn="0" w:oddVBand="0" w:evenVBand="0" w:oddHBand="0" w:evenHBand="0" w:firstRowFirstColumn="0" w:firstRowLastColumn="0" w:lastRowFirstColumn="0" w:lastRowLastColumn="0"/>
            </w:pPr>
            <w:hyperlink r:id="rId137">
              <w:r w:rsidR="004B08D5" w:rsidRPr="0026700A">
                <w:rPr>
                  <w:rStyle w:val="Hyperlink"/>
                </w:rPr>
                <w:t>Education (Physical Restraint) Rules 2023</w:t>
              </w:r>
            </w:hyperlink>
            <w:r w:rsidR="004B08D5">
              <w:t>* (MOE)</w:t>
            </w:r>
          </w:p>
          <w:p w14:paraId="25ED644F" w14:textId="6730B727" w:rsidR="004B08D5" w:rsidRPr="00931CBD" w:rsidRDefault="009D3BC6" w:rsidP="004B08D5">
            <w:pPr>
              <w:pStyle w:val="ListArrow"/>
              <w:keepNext/>
              <w:keepLines/>
              <w:cnfStyle w:val="000000000000" w:firstRow="0" w:lastRow="0" w:firstColumn="0" w:lastColumn="0" w:oddVBand="0" w:evenVBand="0" w:oddHBand="0" w:evenHBand="0" w:firstRowFirstColumn="0" w:firstRowLastColumn="0" w:lastRowFirstColumn="0" w:lastRowLastColumn="0"/>
              <w:rPr>
                <w:b/>
              </w:rPr>
            </w:pPr>
            <w:hyperlink r:id="rId138">
              <w:r w:rsidR="004B08D5" w:rsidRPr="0026700A">
                <w:rPr>
                  <w:rStyle w:val="Hyperlink"/>
                </w:rPr>
                <w:t>Aramai He Tētēkura | Arise our Future Generations: A guide to understanding distress and minimising the use of physical restraint</w:t>
              </w:r>
            </w:hyperlink>
            <w:r w:rsidR="004B08D5">
              <w:t>* (MOE)</w:t>
            </w:r>
          </w:p>
          <w:p w14:paraId="14AF59C8" w14:textId="3FAC5439" w:rsidR="004B08D5" w:rsidRPr="00931CBD" w:rsidRDefault="009D3BC6" w:rsidP="004B08D5">
            <w:pPr>
              <w:pStyle w:val="ListArrow"/>
              <w:keepNext/>
              <w:keepLines/>
              <w:cnfStyle w:val="000000000000" w:firstRow="0" w:lastRow="0" w:firstColumn="0" w:lastColumn="0" w:oddVBand="0" w:evenVBand="0" w:oddHBand="0" w:evenHBand="0" w:firstRowFirstColumn="0" w:firstRowLastColumn="0" w:lastRowFirstColumn="0" w:lastRowLastColumn="0"/>
            </w:pPr>
            <w:hyperlink r:id="rId139">
              <w:r w:rsidR="004B08D5" w:rsidRPr="0026700A">
                <w:rPr>
                  <w:rStyle w:val="Hyperlink"/>
                </w:rPr>
                <w:t>Responding to ākonga distress without restraint</w:t>
              </w:r>
            </w:hyperlink>
            <w:r w:rsidR="004B08D5">
              <w:t xml:space="preserve"> (MOE)</w:t>
            </w:r>
          </w:p>
          <w:p w14:paraId="3445814A" w14:textId="01BDE3CC" w:rsidR="004B08D5" w:rsidRPr="00931CBD" w:rsidRDefault="009D3BC6" w:rsidP="004B08D5">
            <w:pPr>
              <w:pStyle w:val="ListArrow"/>
              <w:keepNext/>
              <w:keepLines/>
              <w:cnfStyle w:val="000000000000" w:firstRow="0" w:lastRow="0" w:firstColumn="0" w:lastColumn="0" w:oddVBand="0" w:evenVBand="0" w:oddHBand="0" w:evenHBand="0" w:firstRowFirstColumn="0" w:firstRowLastColumn="0" w:lastRowFirstColumn="0" w:lastRowLastColumn="0"/>
              <w:rPr>
                <w:b/>
              </w:rPr>
            </w:pPr>
            <w:hyperlink r:id="rId140">
              <w:r w:rsidR="004B08D5" w:rsidRPr="0026700A">
                <w:rPr>
                  <w:rStyle w:val="Hyperlink"/>
                </w:rPr>
                <w:t>Section 99 of the Act: Limits on use of physical restraint at registered schools</w:t>
              </w:r>
            </w:hyperlink>
          </w:p>
          <w:p w14:paraId="5061C5F0" w14:textId="4FD92E69" w:rsidR="004B08D5" w:rsidRPr="00931CBD" w:rsidRDefault="009D3BC6" w:rsidP="004B08D5">
            <w:pPr>
              <w:pStyle w:val="ListArrow"/>
              <w:keepNext/>
              <w:keepLines/>
              <w:cnfStyle w:val="000000000000" w:firstRow="0" w:lastRow="0" w:firstColumn="0" w:lastColumn="0" w:oddVBand="0" w:evenVBand="0" w:oddHBand="0" w:evenHBand="0" w:firstRowFirstColumn="0" w:firstRowLastColumn="0" w:lastRowFirstColumn="0" w:lastRowLastColumn="0"/>
            </w:pPr>
            <w:hyperlink r:id="rId141">
              <w:r w:rsidR="004B08D5" w:rsidRPr="0026700A">
                <w:rPr>
                  <w:rStyle w:val="Hyperlink"/>
                </w:rPr>
                <w:t>Section 100 of the Act: Rules on use of physical restraint at registered schools</w:t>
              </w:r>
            </w:hyperlink>
          </w:p>
          <w:p w14:paraId="3D8CD13F" w14:textId="0D8F8FD3" w:rsidR="004B08D5" w:rsidRPr="00931CBD" w:rsidRDefault="009D3BC6" w:rsidP="004B08D5">
            <w:pPr>
              <w:pStyle w:val="ListArrow"/>
              <w:keepNext/>
              <w:keepLines/>
              <w:cnfStyle w:val="000000000000" w:firstRow="0" w:lastRow="0" w:firstColumn="0" w:lastColumn="0" w:oddVBand="0" w:evenVBand="0" w:oddHBand="0" w:evenHBand="0" w:firstRowFirstColumn="0" w:firstRowLastColumn="0" w:lastRowFirstColumn="0" w:lastRowLastColumn="0"/>
              <w:rPr>
                <w:b/>
                <w:bCs/>
              </w:rPr>
            </w:pPr>
            <w:hyperlink r:id="rId142">
              <w:r w:rsidR="004B08D5" w:rsidRPr="0026700A">
                <w:rPr>
                  <w:rStyle w:val="Hyperlink"/>
                </w:rPr>
                <w:t>Section 101 of the Act: Guidelines on use of physical restraint and behaviour management</w:t>
              </w:r>
            </w:hyperlink>
            <w:r w:rsidR="004B08D5">
              <w:t xml:space="preserve"> </w:t>
            </w:r>
          </w:p>
          <w:p w14:paraId="25DDD07A" w14:textId="77777777" w:rsidR="004B08D5" w:rsidRDefault="004B08D5" w:rsidP="004B08D5">
            <w:pPr>
              <w:pStyle w:val="Notes"/>
              <w:keepNext/>
              <w:keepLin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xml:space="preserve">: </w:t>
            </w:r>
          </w:p>
          <w:p w14:paraId="7332DD52" w14:textId="19A33966" w:rsidR="004B08D5" w:rsidRDefault="004B08D5" w:rsidP="004B08D5">
            <w:pPr>
              <w:pStyle w:val="Notes"/>
              <w:keepNext/>
              <w:keepLines/>
              <w:cnfStyle w:val="000000000000" w:firstRow="0" w:lastRow="0" w:firstColumn="0" w:lastColumn="0" w:oddVBand="0" w:evenVBand="0" w:oddHBand="0" w:evenHBand="0" w:firstRowFirstColumn="0" w:firstRowLastColumn="0" w:lastRowFirstColumn="0" w:lastRowLastColumn="0"/>
            </w:pPr>
            <w:r w:rsidRPr="00931CBD">
              <w:t>*The Physical Restraint Rules and Guidelines on minimising the use of physical restraint in schools came into force on 7 February 2023 — these supersede the 2017 rules and guidelines.</w:t>
            </w:r>
          </w:p>
          <w:p w14:paraId="642581A5" w14:textId="3FDCBD48"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pPr>
            <w:r w:rsidRPr="00931CBD">
              <w:t>‘Physically restrain’ means to use physical force to prevent, restrict, or subdue the movement of the student’s body or part of the student’s body against the student’s will.</w:t>
            </w:r>
          </w:p>
          <w:p w14:paraId="591B4F06" w14:textId="7CC8C81D" w:rsidR="004B08D5" w:rsidRPr="00931CBD" w:rsidRDefault="004B08D5" w:rsidP="004B08D5">
            <w:pPr>
              <w:pStyle w:val="Notes"/>
              <w:keepNext/>
              <w:keepLines/>
              <w:cnfStyle w:val="000000000000" w:firstRow="0" w:lastRow="0" w:firstColumn="0" w:lastColumn="0" w:oddVBand="0" w:evenVBand="0" w:oddHBand="0" w:evenHBand="0" w:firstRowFirstColumn="0" w:firstRowLastColumn="0" w:lastRowFirstColumn="0" w:lastRowLastColumn="0"/>
            </w:pPr>
            <w:r w:rsidRPr="00931CBD">
              <w:t xml:space="preserve">‘Authorised staff member’ means an employee of the school who is trained and authorised by the Board to use physical restraint in accordance with the section </w:t>
            </w:r>
            <w:r>
              <w:t>(</w:t>
            </w:r>
            <w:r w:rsidRPr="00931CBD">
              <w:t>refer section 99(4) of the Act</w:t>
            </w:r>
            <w:r>
              <w:t>).</w:t>
            </w:r>
          </w:p>
        </w:tc>
        <w:tc>
          <w:tcPr>
            <w:tcW w:w="804" w:type="pct"/>
            <w:tcBorders>
              <w:top w:val="nil"/>
              <w:bottom w:val="nil"/>
            </w:tcBorders>
          </w:tcPr>
          <w:p w14:paraId="07B37EC9" w14:textId="513FFAA1" w:rsidR="004B08D5" w:rsidRPr="00931CBD" w:rsidRDefault="004B08D5" w:rsidP="004B08D5">
            <w:pPr>
              <w:keepNext/>
              <w:keepLines/>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1DE3D9B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FFBC6F2" w14:textId="77777777" w:rsidR="004B08D5" w:rsidRPr="00931CBD" w:rsidDel="000132CF" w:rsidRDefault="004B08D5" w:rsidP="004B08D5"/>
        </w:tc>
        <w:tc>
          <w:tcPr>
            <w:tcW w:w="3979" w:type="pct"/>
            <w:tcBorders>
              <w:top w:val="nil"/>
              <w:bottom w:val="nil"/>
            </w:tcBorders>
          </w:tcPr>
          <w:p w14:paraId="290C236F" w14:textId="19EB1B26" w:rsidR="004B08D5" w:rsidRPr="00931CBD" w:rsidRDefault="004B08D5" w:rsidP="004B08D5">
            <w:pPr>
              <w:pStyle w:val="Level1"/>
              <w:keepNext/>
              <w:keepLines/>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Ensured that a teacher or authorised staff member does not physically restrain a student, unless the conditions set out in section 99(2) of the Act are met; and</w:t>
            </w:r>
          </w:p>
        </w:tc>
        <w:tc>
          <w:tcPr>
            <w:tcW w:w="804" w:type="pct"/>
            <w:tcBorders>
              <w:top w:val="nil"/>
              <w:bottom w:val="nil"/>
            </w:tcBorders>
          </w:tcPr>
          <w:sdt>
            <w:sdtPr>
              <w:id w:val="1664589647"/>
              <w:placeholder>
                <w:docPart w:val="B67E44A775A04F6597868312E40AA8EA"/>
              </w:placeholder>
              <w:showingPlcHdr/>
              <w:comboBox>
                <w:listItem w:value="Select an option"/>
                <w:listItem w:displayText="Yes" w:value="Yes"/>
                <w:listItem w:displayText="No" w:value="No"/>
                <w:listItem w:displayText="Unsure" w:value="Unsure"/>
                <w:listItem w:displayText="N/A" w:value="N/A"/>
              </w:comboBox>
            </w:sdtPr>
            <w:sdtEndPr/>
            <w:sdtContent>
              <w:p w14:paraId="51B813FE" w14:textId="6DE9E3F5"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5D345A35"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9C5D88B" w14:textId="77777777" w:rsidR="004B08D5" w:rsidRPr="00931CBD" w:rsidRDefault="004B08D5" w:rsidP="004B08D5"/>
        </w:tc>
        <w:tc>
          <w:tcPr>
            <w:tcW w:w="3979" w:type="pct"/>
            <w:tcBorders>
              <w:top w:val="nil"/>
              <w:bottom w:val="nil"/>
            </w:tcBorders>
          </w:tcPr>
          <w:p w14:paraId="06111435" w14:textId="3D797DC2" w:rsidR="004B08D5" w:rsidRPr="00931CBD" w:rsidRDefault="004B08D5" w:rsidP="004B08D5">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Follows the practice and procedure prescribed by the Ministry of Education’s Rules under section 100 of the Act; and </w:t>
            </w:r>
          </w:p>
        </w:tc>
        <w:tc>
          <w:tcPr>
            <w:tcW w:w="804" w:type="pct"/>
            <w:tcBorders>
              <w:top w:val="nil"/>
              <w:bottom w:val="nil"/>
            </w:tcBorders>
          </w:tcPr>
          <w:sdt>
            <w:sdtPr>
              <w:id w:val="-587920153"/>
              <w:placeholder>
                <w:docPart w:val="5ED2243CE9204371B6F089646E21CB8F"/>
              </w:placeholder>
              <w:showingPlcHdr/>
              <w:comboBox>
                <w:listItem w:value="Select an option"/>
                <w:listItem w:displayText="Yes" w:value="Yes"/>
                <w:listItem w:displayText="No" w:value="No"/>
                <w:listItem w:displayText="Unsure" w:value="Unsure"/>
                <w:listItem w:displayText="N/A" w:value="N/A"/>
              </w:comboBox>
            </w:sdtPr>
            <w:sdtEndPr/>
            <w:sdtContent>
              <w:p w14:paraId="5840E236" w14:textId="611B84D2"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7D0C247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4DA176CF" w14:textId="77777777" w:rsidR="004B08D5" w:rsidRPr="00931CBD" w:rsidRDefault="004B08D5" w:rsidP="004B08D5"/>
        </w:tc>
        <w:tc>
          <w:tcPr>
            <w:tcW w:w="3979" w:type="pct"/>
            <w:tcBorders>
              <w:top w:val="nil"/>
              <w:bottom w:val="single" w:sz="12" w:space="0" w:color="A6A6A6" w:themeColor="background1" w:themeShade="A6"/>
            </w:tcBorders>
          </w:tcPr>
          <w:p w14:paraId="4657B40C" w14:textId="273DB395"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Follows the guidelines on the use of physical restraint and behaviour management under section 101 of the Act.</w:t>
            </w:r>
          </w:p>
        </w:tc>
        <w:tc>
          <w:tcPr>
            <w:tcW w:w="804" w:type="pct"/>
            <w:tcBorders>
              <w:top w:val="nil"/>
              <w:bottom w:val="single" w:sz="12" w:space="0" w:color="A6A6A6" w:themeColor="background1" w:themeShade="A6"/>
            </w:tcBorders>
          </w:tcPr>
          <w:sdt>
            <w:sdtPr>
              <w:id w:val="-1124230829"/>
              <w:placeholder>
                <w:docPart w:val="08DA273927DA4658AF41EE0F99565393"/>
              </w:placeholder>
              <w:showingPlcHdr/>
              <w:comboBox>
                <w:listItem w:value="Select an option"/>
                <w:listItem w:displayText="Yes" w:value="Yes"/>
                <w:listItem w:displayText="No" w:value="No"/>
                <w:listItem w:displayText="Unsure" w:value="Unsure"/>
                <w:listItem w:displayText="N/A" w:value="N/A"/>
              </w:comboBox>
            </w:sdtPr>
            <w:sdtEndPr/>
            <w:sdtContent>
              <w:p w14:paraId="2DA309D3" w14:textId="0F337021"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4D9434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045FF220" w14:textId="11A356E0" w:rsidR="004B08D5" w:rsidRPr="00931CBD" w:rsidRDefault="004B08D5" w:rsidP="004B08D5">
            <w:r w:rsidRPr="00931CBD">
              <w:t>3</w:t>
            </w:r>
            <w:r>
              <w:t>9</w:t>
            </w:r>
          </w:p>
        </w:tc>
        <w:tc>
          <w:tcPr>
            <w:tcW w:w="3979" w:type="pct"/>
            <w:tcBorders>
              <w:bottom w:val="nil"/>
            </w:tcBorders>
          </w:tcPr>
          <w:p w14:paraId="6FD86CD8" w14:textId="10A5D1B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rPr>
                <w:b/>
                <w:bCs/>
              </w:rPr>
            </w:pPr>
            <w:r w:rsidRPr="00931CBD">
              <w:rPr>
                <w:b/>
                <w:bCs/>
              </w:rPr>
              <w:t>Application of the new Physical Restraint Rules</w:t>
            </w:r>
            <w:r>
              <w:rPr>
                <w:b/>
                <w:bCs/>
              </w:rPr>
              <w:t xml:space="preserve"> and Guidelines</w:t>
            </w:r>
            <w:r w:rsidRPr="00931CBD">
              <w:rPr>
                <w:b/>
                <w:bCs/>
              </w:rPr>
              <w:t>, school policies [Rule 4]</w:t>
            </w:r>
          </w:p>
        </w:tc>
        <w:tc>
          <w:tcPr>
            <w:tcW w:w="804" w:type="pct"/>
            <w:tcBorders>
              <w:bottom w:val="nil"/>
            </w:tcBorders>
          </w:tcPr>
          <w:p w14:paraId="5CD495A6" w14:textId="6D5EDDE2"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2EEA994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82EC91E" w14:textId="77777777" w:rsidR="004B08D5" w:rsidRPr="00931CBD" w:rsidRDefault="004B08D5" w:rsidP="004B08D5"/>
        </w:tc>
        <w:tc>
          <w:tcPr>
            <w:tcW w:w="3979" w:type="pct"/>
            <w:tcBorders>
              <w:top w:val="nil"/>
              <w:bottom w:val="nil"/>
            </w:tcBorders>
          </w:tcPr>
          <w:p w14:paraId="383B060D" w14:textId="41EC94DE"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The Board has a policy on reducing student distress and the use of physical restraint that has regard to the guidelines issued by the Secretary under section 101 of the Act, including a process for managing complaints. </w:t>
            </w:r>
          </w:p>
          <w:p w14:paraId="05E6349B" w14:textId="4B63E0C9"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rPr>
                <w:b/>
                <w:bCs/>
              </w:rPr>
            </w:pPr>
            <w:r w:rsidRPr="00931CBD">
              <w:rPr>
                <w:b/>
                <w:bCs/>
              </w:rPr>
              <w:t>Note</w:t>
            </w:r>
            <w:r w:rsidRPr="00931CBD">
              <w:t xml:space="preserve">: </w:t>
            </w:r>
            <w:r w:rsidRPr="00AE78AF">
              <w:t>The policy must be in place by 7 May 2023.</w:t>
            </w:r>
          </w:p>
        </w:tc>
        <w:tc>
          <w:tcPr>
            <w:tcW w:w="804" w:type="pct"/>
            <w:tcBorders>
              <w:top w:val="nil"/>
              <w:bottom w:val="nil"/>
            </w:tcBorders>
          </w:tcPr>
          <w:sdt>
            <w:sdtPr>
              <w:id w:val="-303701667"/>
              <w:placeholder>
                <w:docPart w:val="89E3D97BA9804BE3A9F0E96157DC8387"/>
              </w:placeholder>
              <w:showingPlcHdr/>
              <w:comboBox>
                <w:listItem w:value="Select an option"/>
                <w:listItem w:displayText="Yes" w:value="Yes"/>
                <w:listItem w:displayText="No" w:value="No"/>
                <w:listItem w:displayText="Unsure" w:value="Unsure"/>
                <w:listItem w:displayText="N/A" w:value="N/A"/>
              </w:comboBox>
            </w:sdtPr>
            <w:sdtEndPr/>
            <w:sdtContent>
              <w:p w14:paraId="2D4ABE3F"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B7CD454" w14:textId="424898BB"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rPr>
                <w:highlight w:val="cyan"/>
              </w:rPr>
            </w:pPr>
          </w:p>
        </w:tc>
      </w:tr>
      <w:tr w:rsidR="005428D0" w:rsidRPr="00931CBD" w14:paraId="485FBCED"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0FD814F8" w14:textId="77777777" w:rsidR="005428D0" w:rsidRPr="00931CBD" w:rsidRDefault="005428D0" w:rsidP="005428D0"/>
        </w:tc>
        <w:tc>
          <w:tcPr>
            <w:tcW w:w="3979" w:type="pct"/>
            <w:tcBorders>
              <w:top w:val="nil"/>
              <w:bottom w:val="single" w:sz="12" w:space="0" w:color="A6A6A6" w:themeColor="background1" w:themeShade="A6"/>
            </w:tcBorders>
          </w:tcPr>
          <w:p w14:paraId="6FA9252A" w14:textId="580A7900"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e Board has taken reasonable steps to ensure that parents and caregivers, students, school staff and the school community know about the school’s policies on student distress and the use of physical restraint.</w:t>
            </w:r>
          </w:p>
        </w:tc>
        <w:tc>
          <w:tcPr>
            <w:tcW w:w="804" w:type="pct"/>
            <w:tcBorders>
              <w:top w:val="nil"/>
              <w:bottom w:val="single" w:sz="12" w:space="0" w:color="A6A6A6" w:themeColor="background1" w:themeShade="A6"/>
            </w:tcBorders>
          </w:tcPr>
          <w:sdt>
            <w:sdtPr>
              <w:id w:val="-1051378990"/>
              <w:placeholder>
                <w:docPart w:val="0DB7DBA681144FB8AFF9D7E0EDAABB58"/>
              </w:placeholder>
              <w:showingPlcHdr/>
              <w:comboBox>
                <w:listItem w:value="Select an option"/>
                <w:listItem w:displayText="Yes" w:value="Yes"/>
                <w:listItem w:displayText="No" w:value="No"/>
                <w:listItem w:displayText="Unsure" w:value="Unsure"/>
                <w:listItem w:displayText="N/A" w:value="N/A"/>
              </w:comboBox>
            </w:sdtPr>
            <w:sdtEndPr/>
            <w:sdtContent>
              <w:p w14:paraId="4703A981" w14:textId="19B79B70"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5E0A2AB4"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20D5E32A" w14:textId="69A716F7" w:rsidR="005428D0" w:rsidRPr="00931CBD" w:rsidRDefault="005428D0" w:rsidP="005428D0">
            <w:r>
              <w:t>40</w:t>
            </w:r>
          </w:p>
        </w:tc>
        <w:tc>
          <w:tcPr>
            <w:tcW w:w="3979" w:type="pct"/>
            <w:tcBorders>
              <w:bottom w:val="nil"/>
            </w:tcBorders>
          </w:tcPr>
          <w:p w14:paraId="487876A2" w14:textId="1911CD25"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rPr>
                <w:b/>
                <w:bCs/>
              </w:rPr>
            </w:pPr>
            <w:r w:rsidRPr="00931CBD">
              <w:rPr>
                <w:b/>
                <w:bCs/>
              </w:rPr>
              <w:t xml:space="preserve">Authorisation of staff members who are not </w:t>
            </w:r>
            <w:r w:rsidRPr="008378D5">
              <w:rPr>
                <w:b/>
                <w:bCs/>
              </w:rPr>
              <w:t>teachers [Rule 5]</w:t>
            </w:r>
          </w:p>
        </w:tc>
        <w:tc>
          <w:tcPr>
            <w:tcW w:w="804" w:type="pct"/>
            <w:tcBorders>
              <w:bottom w:val="nil"/>
            </w:tcBorders>
          </w:tcPr>
          <w:p w14:paraId="506BFD6B" w14:textId="5EDD00D4"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6B29F7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C48E2CE" w14:textId="77777777" w:rsidR="005428D0" w:rsidRPr="00931CBD" w:rsidRDefault="005428D0" w:rsidP="005428D0"/>
        </w:tc>
        <w:tc>
          <w:tcPr>
            <w:tcW w:w="3979" w:type="pct"/>
            <w:tcBorders>
              <w:top w:val="nil"/>
              <w:bottom w:val="nil"/>
            </w:tcBorders>
          </w:tcPr>
          <w:p w14:paraId="3331BFA5" w14:textId="05E098A1"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The Board has authorised an employee, who is not a teacher, and who has been trained in accordance with Rule 12, to use physical restraint in accordance with section 99 of the Act; and</w:t>
            </w:r>
          </w:p>
        </w:tc>
        <w:tc>
          <w:tcPr>
            <w:tcW w:w="804" w:type="pct"/>
            <w:tcBorders>
              <w:top w:val="nil"/>
              <w:bottom w:val="nil"/>
            </w:tcBorders>
          </w:tcPr>
          <w:sdt>
            <w:sdtPr>
              <w:id w:val="102388616"/>
              <w:placeholder>
                <w:docPart w:val="6819EEF215C249659BC25809EFB65861"/>
              </w:placeholder>
              <w:showingPlcHdr/>
              <w:comboBox>
                <w:listItem w:value="Select an option"/>
                <w:listItem w:displayText="Yes" w:value="Yes"/>
                <w:listItem w:displayText="No" w:value="No"/>
                <w:listItem w:displayText="Unsure" w:value="Unsure"/>
                <w:listItem w:displayText="N/A" w:value="N/A"/>
              </w:comboBox>
            </w:sdtPr>
            <w:sdtEndPr/>
            <w:sdtContent>
              <w:p w14:paraId="5A88844D"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691E95F" w14:textId="663FA3E4" w:rsidR="005428D0" w:rsidRPr="009B1601" w:rsidRDefault="005428D0" w:rsidP="005428D0">
            <w:pPr>
              <w:jc w:val="center"/>
              <w:cnfStyle w:val="000000000000" w:firstRow="0" w:lastRow="0" w:firstColumn="0" w:lastColumn="0" w:oddVBand="0" w:evenVBand="0" w:oddHBand="0" w:evenHBand="0" w:firstRowFirstColumn="0" w:firstRowLastColumn="0" w:lastRowFirstColumn="0" w:lastRowLastColumn="0"/>
              <w:rPr>
                <w:highlight w:val="cyan"/>
              </w:rPr>
            </w:pPr>
          </w:p>
        </w:tc>
      </w:tr>
      <w:tr w:rsidR="005428D0" w:rsidRPr="00931CBD" w14:paraId="40FBCCB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5762ABF" w14:textId="77777777" w:rsidR="005428D0" w:rsidRPr="00931CBD" w:rsidRDefault="005428D0" w:rsidP="005428D0"/>
        </w:tc>
        <w:tc>
          <w:tcPr>
            <w:tcW w:w="3979" w:type="pct"/>
            <w:tcBorders>
              <w:top w:val="nil"/>
              <w:bottom w:val="nil"/>
            </w:tcBorders>
          </w:tcPr>
          <w:p w14:paraId="41529B15" w14:textId="4FDA674E"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every authorisation under sub-clause (1) must be in writing; and</w:t>
            </w:r>
          </w:p>
        </w:tc>
        <w:tc>
          <w:tcPr>
            <w:tcW w:w="804" w:type="pct"/>
            <w:tcBorders>
              <w:top w:val="nil"/>
              <w:bottom w:val="nil"/>
            </w:tcBorders>
          </w:tcPr>
          <w:sdt>
            <w:sdtPr>
              <w:id w:val="651027511"/>
              <w:placeholder>
                <w:docPart w:val="F280B9C2D1EC433CA01FA668979C8D69"/>
              </w:placeholder>
              <w:showingPlcHdr/>
              <w:comboBox>
                <w:listItem w:value="Select an option"/>
                <w:listItem w:displayText="Yes" w:value="Yes"/>
                <w:listItem w:displayText="No" w:value="No"/>
                <w:listItem w:displayText="Unsure" w:value="Unsure"/>
                <w:listItem w:displayText="N/A" w:value="N/A"/>
              </w:comboBox>
            </w:sdtPr>
            <w:sdtEndPr/>
            <w:sdtContent>
              <w:p w14:paraId="1914493A" w14:textId="5909DF4C" w:rsidR="005428D0" w:rsidRPr="009B1601" w:rsidRDefault="005428D0" w:rsidP="005428D0">
                <w:pPr>
                  <w:jc w:val="center"/>
                  <w:cnfStyle w:val="000000000000" w:firstRow="0" w:lastRow="0" w:firstColumn="0" w:lastColumn="0" w:oddVBand="0" w:evenVBand="0" w:oddHBand="0" w:evenHBand="0" w:firstRowFirstColumn="0" w:firstRowLastColumn="0" w:lastRowFirstColumn="0" w:lastRowLastColumn="0"/>
                  <w:rPr>
                    <w:highlight w:val="cyan"/>
                  </w:rPr>
                </w:pPr>
                <w:r>
                  <w:rPr>
                    <w:rStyle w:val="PlaceholderText"/>
                  </w:rPr>
                  <w:t>Select an Option</w:t>
                </w:r>
                <w:r w:rsidRPr="000D14E7">
                  <w:rPr>
                    <w:rStyle w:val="PlaceholderText"/>
                  </w:rPr>
                  <w:t>.</w:t>
                </w:r>
              </w:p>
            </w:sdtContent>
          </w:sdt>
        </w:tc>
      </w:tr>
      <w:tr w:rsidR="005428D0" w:rsidRPr="00931CBD" w14:paraId="48699D7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F2A57B0" w14:textId="77777777" w:rsidR="005428D0" w:rsidRPr="00931CBD" w:rsidRDefault="005428D0" w:rsidP="005428D0"/>
        </w:tc>
        <w:tc>
          <w:tcPr>
            <w:tcW w:w="3979" w:type="pct"/>
            <w:tcBorders>
              <w:top w:val="nil"/>
              <w:bottom w:val="nil"/>
            </w:tcBorders>
          </w:tcPr>
          <w:p w14:paraId="7672F31F" w14:textId="63E52FA7"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 xml:space="preserve">the employee has been given a copy of the authorisation; and </w:t>
            </w:r>
          </w:p>
        </w:tc>
        <w:tc>
          <w:tcPr>
            <w:tcW w:w="804" w:type="pct"/>
            <w:tcBorders>
              <w:top w:val="nil"/>
              <w:bottom w:val="nil"/>
            </w:tcBorders>
          </w:tcPr>
          <w:sdt>
            <w:sdtPr>
              <w:id w:val="615413380"/>
              <w:placeholder>
                <w:docPart w:val="8A2A3FD43FBB42FEAE1FBE6EE3F85449"/>
              </w:placeholder>
              <w:showingPlcHdr/>
              <w:comboBox>
                <w:listItem w:value="Select an option"/>
                <w:listItem w:displayText="Yes" w:value="Yes"/>
                <w:listItem w:displayText="No" w:value="No"/>
                <w:listItem w:displayText="Unsure" w:value="Unsure"/>
                <w:listItem w:displayText="N/A" w:value="N/A"/>
              </w:comboBox>
            </w:sdtPr>
            <w:sdtEndPr/>
            <w:sdtContent>
              <w:p w14:paraId="32E5D397" w14:textId="3B9E7300"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1614BB5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2ACED5FD" w14:textId="77777777" w:rsidR="005428D0" w:rsidRPr="00931CBD" w:rsidRDefault="005428D0" w:rsidP="005428D0"/>
        </w:tc>
        <w:tc>
          <w:tcPr>
            <w:tcW w:w="3979" w:type="pct"/>
            <w:tcBorders>
              <w:top w:val="nil"/>
              <w:bottom w:val="single" w:sz="12" w:space="0" w:color="A6A6A6" w:themeColor="background1" w:themeShade="A6"/>
            </w:tcBorders>
          </w:tcPr>
          <w:p w14:paraId="1584633B" w14:textId="2C4DC5CE" w:rsidR="005428D0" w:rsidRDefault="005428D0" w:rsidP="001B41C7">
            <w:pPr>
              <w:pStyle w:val="Level1"/>
              <w:numPr>
                <w:ilvl w:val="0"/>
                <w:numId w:val="21"/>
              </w:numPr>
              <w:cnfStyle w:val="000000000000" w:firstRow="0" w:lastRow="0" w:firstColumn="0" w:lastColumn="0" w:oddVBand="0" w:evenVBand="0" w:oddHBand="0" w:evenHBand="0" w:firstRowFirstColumn="0" w:firstRowLastColumn="0" w:lastRowFirstColumn="0" w:lastRowLastColumn="0"/>
            </w:pPr>
            <w:r w:rsidRPr="00931CBD">
              <w:t>the Board may, by written notice to the employee, revoke an authorisation at any time (if the situation arose).</w:t>
            </w:r>
          </w:p>
          <w:p w14:paraId="5BF40A26" w14:textId="08F3FC47"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p>
        </w:tc>
        <w:tc>
          <w:tcPr>
            <w:tcW w:w="804" w:type="pct"/>
            <w:tcBorders>
              <w:top w:val="nil"/>
              <w:bottom w:val="single" w:sz="12" w:space="0" w:color="A6A6A6" w:themeColor="background1" w:themeShade="A6"/>
            </w:tcBorders>
          </w:tcPr>
          <w:sdt>
            <w:sdtPr>
              <w:id w:val="1952664924"/>
              <w:placeholder>
                <w:docPart w:val="F439B4400E25471FAD9B38CB5EF442F0"/>
              </w:placeholder>
              <w:showingPlcHdr/>
              <w:comboBox>
                <w:listItem w:value="Select an option"/>
                <w:listItem w:displayText="Yes" w:value="Yes"/>
                <w:listItem w:displayText="No" w:value="No"/>
                <w:listItem w:displayText="Unsure" w:value="Unsure"/>
                <w:listItem w:displayText="N/A" w:value="N/A"/>
              </w:comboBox>
            </w:sdtPr>
            <w:sdtEndPr/>
            <w:sdtContent>
              <w:p w14:paraId="22FF4FCD"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C363955" w14:textId="31409EFB"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0033A53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76BA9A4B" w14:textId="424C7041" w:rsidR="005428D0" w:rsidRPr="00931CBD" w:rsidRDefault="005428D0" w:rsidP="005428D0">
            <w:r>
              <w:t>41</w:t>
            </w:r>
          </w:p>
        </w:tc>
        <w:tc>
          <w:tcPr>
            <w:tcW w:w="3979" w:type="pct"/>
            <w:tcBorders>
              <w:bottom w:val="nil"/>
            </w:tcBorders>
          </w:tcPr>
          <w:p w14:paraId="4A05956B" w14:textId="77777777"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rPr>
                <w:b/>
                <w:bCs/>
              </w:rPr>
            </w:pPr>
            <w:r w:rsidRPr="00931CBD">
              <w:rPr>
                <w:b/>
                <w:bCs/>
              </w:rPr>
              <w:t>Information to be made available [Rule 6]</w:t>
            </w:r>
          </w:p>
          <w:p w14:paraId="6FBE2FAC" w14:textId="77A0A8C1"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pPr>
            <w:r w:rsidRPr="00931CBD">
              <w:t xml:space="preserve">The Board has ensured that the following documents are available to the school community: </w:t>
            </w:r>
          </w:p>
        </w:tc>
        <w:tc>
          <w:tcPr>
            <w:tcW w:w="804" w:type="pct"/>
            <w:tcBorders>
              <w:bottom w:val="nil"/>
            </w:tcBorders>
          </w:tcPr>
          <w:p w14:paraId="25F47D62"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p>
          <w:p w14:paraId="6E37C035" w14:textId="388D6C14"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6D4EC8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702CD49" w14:textId="77777777" w:rsidR="005428D0" w:rsidRPr="00931CBD" w:rsidRDefault="005428D0" w:rsidP="005428D0"/>
        </w:tc>
        <w:tc>
          <w:tcPr>
            <w:tcW w:w="3979" w:type="pct"/>
            <w:tcBorders>
              <w:top w:val="nil"/>
              <w:bottom w:val="nil"/>
            </w:tcBorders>
          </w:tcPr>
          <w:p w14:paraId="118A1CB3" w14:textId="0A366988"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Guidelines issued by the Secretary under section 101 of the Act</w:t>
            </w:r>
          </w:p>
        </w:tc>
        <w:tc>
          <w:tcPr>
            <w:tcW w:w="804" w:type="pct"/>
            <w:tcBorders>
              <w:top w:val="nil"/>
              <w:bottom w:val="nil"/>
            </w:tcBorders>
          </w:tcPr>
          <w:sdt>
            <w:sdtPr>
              <w:id w:val="1011811319"/>
              <w:placeholder>
                <w:docPart w:val="C67B9B3C6343408590A51A84E4B813F4"/>
              </w:placeholder>
              <w:showingPlcHdr/>
              <w:comboBox>
                <w:listItem w:value="Select an option"/>
                <w:listItem w:displayText="Yes" w:value="Yes"/>
                <w:listItem w:displayText="No" w:value="No"/>
                <w:listItem w:displayText="Unsure" w:value="Unsure"/>
                <w:listItem w:displayText="N/A" w:value="N/A"/>
              </w:comboBox>
            </w:sdtPr>
            <w:sdtEndPr/>
            <w:sdtContent>
              <w:p w14:paraId="7A7BB4D3" w14:textId="49E94EDB"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4ABE56A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6CBF46C" w14:textId="77777777" w:rsidR="005428D0" w:rsidRPr="00931CBD" w:rsidRDefault="005428D0" w:rsidP="005428D0"/>
        </w:tc>
        <w:tc>
          <w:tcPr>
            <w:tcW w:w="3979" w:type="pct"/>
            <w:tcBorders>
              <w:top w:val="nil"/>
              <w:bottom w:val="nil"/>
            </w:tcBorders>
          </w:tcPr>
          <w:p w14:paraId="096CCFC5" w14:textId="65267342"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the names and positions of any authorised staff members; and </w:t>
            </w:r>
          </w:p>
        </w:tc>
        <w:tc>
          <w:tcPr>
            <w:tcW w:w="804" w:type="pct"/>
            <w:tcBorders>
              <w:top w:val="nil"/>
              <w:bottom w:val="nil"/>
            </w:tcBorders>
          </w:tcPr>
          <w:sdt>
            <w:sdtPr>
              <w:id w:val="-2077041229"/>
              <w:placeholder>
                <w:docPart w:val="35ED8BCF57F24D6394E63E62C0A192E2"/>
              </w:placeholder>
              <w:showingPlcHdr/>
              <w:comboBox>
                <w:listItem w:value="Select an option"/>
                <w:listItem w:displayText="Yes" w:value="Yes"/>
                <w:listItem w:displayText="No" w:value="No"/>
                <w:listItem w:displayText="Unsure" w:value="Unsure"/>
                <w:listItem w:displayText="N/A" w:value="N/A"/>
              </w:comboBox>
            </w:sdtPr>
            <w:sdtEndPr/>
            <w:sdtContent>
              <w:p w14:paraId="2E6B67D9" w14:textId="03EF6870"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4F3AA52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6A3F65D2" w14:textId="77777777" w:rsidR="005428D0" w:rsidRPr="00931CBD" w:rsidRDefault="005428D0" w:rsidP="005428D0"/>
        </w:tc>
        <w:tc>
          <w:tcPr>
            <w:tcW w:w="3979" w:type="pct"/>
            <w:tcBorders>
              <w:top w:val="nil"/>
              <w:bottom w:val="single" w:sz="12" w:space="0" w:color="A6A6A6" w:themeColor="background1" w:themeShade="A6"/>
            </w:tcBorders>
          </w:tcPr>
          <w:p w14:paraId="1D322167" w14:textId="6D01559E" w:rsidR="005428D0" w:rsidRPr="00931CBD" w:rsidRDefault="005428D0" w:rsidP="005428D0">
            <w:pPr>
              <w:pStyle w:val="Level1"/>
              <w:numPr>
                <w:ilvl w:val="0"/>
                <w:numId w:val="16"/>
              </w:numPr>
              <w:ind w:left="0" w:firstLine="0"/>
              <w:cnfStyle w:val="000000000000" w:firstRow="0" w:lastRow="0" w:firstColumn="0" w:lastColumn="0" w:oddVBand="0" w:evenVBand="0" w:oddHBand="0" w:evenHBand="0" w:firstRowFirstColumn="0" w:firstRowLastColumn="0" w:lastRowFirstColumn="0" w:lastRowLastColumn="0"/>
            </w:pPr>
            <w:r w:rsidRPr="00931CBD">
              <w:t>the school’s policy on reducing student distress and the use of physical restraint under Rule 4.</w:t>
            </w:r>
          </w:p>
        </w:tc>
        <w:tc>
          <w:tcPr>
            <w:tcW w:w="804" w:type="pct"/>
            <w:tcBorders>
              <w:top w:val="nil"/>
              <w:bottom w:val="single" w:sz="12" w:space="0" w:color="A6A6A6" w:themeColor="background1" w:themeShade="A6"/>
            </w:tcBorders>
          </w:tcPr>
          <w:sdt>
            <w:sdtPr>
              <w:id w:val="-1570259589"/>
              <w:placeholder>
                <w:docPart w:val="3A85221580964B6980ED2D1F9398FEC5"/>
              </w:placeholder>
              <w:showingPlcHdr/>
              <w:comboBox>
                <w:listItem w:value="Select an option"/>
                <w:listItem w:displayText="Yes" w:value="Yes"/>
                <w:listItem w:displayText="No" w:value="No"/>
                <w:listItem w:displayText="Unsure" w:value="Unsure"/>
                <w:listItem w:displayText="N/A" w:value="N/A"/>
              </w:comboBox>
            </w:sdtPr>
            <w:sdtEndPr/>
            <w:sdtContent>
              <w:p w14:paraId="2738266A" w14:textId="2F42232F"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28D2AF9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1EC23CBA" w14:textId="3DCE2215" w:rsidR="005428D0" w:rsidRPr="00931CBD" w:rsidRDefault="005428D0" w:rsidP="005428D0">
            <w:r>
              <w:t>42</w:t>
            </w:r>
          </w:p>
        </w:tc>
        <w:tc>
          <w:tcPr>
            <w:tcW w:w="3979" w:type="pct"/>
            <w:tcBorders>
              <w:bottom w:val="nil"/>
            </w:tcBorders>
          </w:tcPr>
          <w:p w14:paraId="1CA06831" w14:textId="3A3CA96C"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rPr>
                <w:b/>
                <w:bCs/>
              </w:rPr>
            </w:pPr>
            <w:r w:rsidRPr="00931CBD">
              <w:rPr>
                <w:b/>
                <w:bCs/>
              </w:rPr>
              <w:t>Keeping records [Rule 7]</w:t>
            </w:r>
          </w:p>
        </w:tc>
        <w:tc>
          <w:tcPr>
            <w:tcW w:w="804" w:type="pct"/>
            <w:tcBorders>
              <w:bottom w:val="nil"/>
            </w:tcBorders>
          </w:tcPr>
          <w:p w14:paraId="50C9D141" w14:textId="48FF7FA6"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842231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39556B8" w14:textId="77777777" w:rsidR="005428D0" w:rsidRPr="00931CBD" w:rsidRDefault="005428D0" w:rsidP="005428D0"/>
        </w:tc>
        <w:tc>
          <w:tcPr>
            <w:tcW w:w="3979" w:type="pct"/>
            <w:tcBorders>
              <w:top w:val="nil"/>
              <w:bottom w:val="nil"/>
            </w:tcBorders>
          </w:tcPr>
          <w:p w14:paraId="432CC369" w14:textId="126DE5D9"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The Board keeps written records of every instance of physical restraint of a student; and</w:t>
            </w:r>
          </w:p>
        </w:tc>
        <w:tc>
          <w:tcPr>
            <w:tcW w:w="804" w:type="pct"/>
            <w:tcBorders>
              <w:top w:val="nil"/>
              <w:bottom w:val="nil"/>
            </w:tcBorders>
          </w:tcPr>
          <w:sdt>
            <w:sdtPr>
              <w:id w:val="-86780463"/>
              <w:placeholder>
                <w:docPart w:val="D43F3984F5D34DFDA87A10A3CA78714F"/>
              </w:placeholder>
              <w:showingPlcHdr/>
              <w:comboBox>
                <w:listItem w:value="Select an option"/>
                <w:listItem w:displayText="Yes" w:value="Yes"/>
                <w:listItem w:displayText="No" w:value="No"/>
                <w:listItem w:displayText="Unsure" w:value="Unsure"/>
                <w:listItem w:displayText="N/A" w:value="N/A"/>
              </w:comboBox>
            </w:sdtPr>
            <w:sdtEndPr/>
            <w:sdtContent>
              <w:p w14:paraId="275162A5" w14:textId="2B0ED541"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1EF54FB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264A68E4" w14:textId="77777777" w:rsidR="005428D0" w:rsidRPr="00931CBD" w:rsidRDefault="005428D0" w:rsidP="005428D0"/>
        </w:tc>
        <w:tc>
          <w:tcPr>
            <w:tcW w:w="3979" w:type="pct"/>
            <w:tcBorders>
              <w:top w:val="nil"/>
              <w:bottom w:val="single" w:sz="12" w:space="0" w:color="A6A6A6" w:themeColor="background1" w:themeShade="A6"/>
            </w:tcBorders>
          </w:tcPr>
          <w:p w14:paraId="0FA6B033" w14:textId="2A31FF34"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rPr>
                <w:b/>
                <w:bCs/>
              </w:rPr>
            </w:pPr>
            <w:r w:rsidRPr="00931CBD">
              <w:t>(b)</w:t>
            </w:r>
            <w:r w:rsidRPr="00931CBD">
              <w:tab/>
              <w:t>The Board is aware that any record must be kept for a minimum period of 10 years from the date of last action.</w:t>
            </w:r>
          </w:p>
        </w:tc>
        <w:tc>
          <w:tcPr>
            <w:tcW w:w="804" w:type="pct"/>
            <w:tcBorders>
              <w:top w:val="nil"/>
              <w:bottom w:val="single" w:sz="12" w:space="0" w:color="A6A6A6" w:themeColor="background1" w:themeShade="A6"/>
            </w:tcBorders>
          </w:tcPr>
          <w:sdt>
            <w:sdtPr>
              <w:id w:val="-45766509"/>
              <w:placeholder>
                <w:docPart w:val="7E090EB29C604D52A6FC7326EC8D2B01"/>
              </w:placeholder>
              <w:showingPlcHdr/>
              <w:comboBox>
                <w:listItem w:value="Select an option"/>
                <w:listItem w:displayText="Yes" w:value="Yes"/>
                <w:listItem w:displayText="No" w:value="No"/>
                <w:listItem w:displayText="Unsure" w:value="Unsure"/>
                <w:listItem w:displayText="N/A" w:value="N/A"/>
              </w:comboBox>
            </w:sdtPr>
            <w:sdtEndPr/>
            <w:sdtContent>
              <w:p w14:paraId="08C23EF1" w14:textId="4232A7A1"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701FF50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A8A2E4E" w14:textId="431083DE" w:rsidR="005428D0" w:rsidRPr="00931CBD" w:rsidRDefault="005428D0" w:rsidP="005428D0">
            <w:pPr>
              <w:keepNext/>
              <w:keepLines/>
            </w:pPr>
            <w:r>
              <w:lastRenderedPageBreak/>
              <w:t>43</w:t>
            </w:r>
          </w:p>
        </w:tc>
        <w:tc>
          <w:tcPr>
            <w:tcW w:w="3979" w:type="pct"/>
            <w:tcBorders>
              <w:bottom w:val="nil"/>
            </w:tcBorders>
          </w:tcPr>
          <w:p w14:paraId="6662B118" w14:textId="77777777" w:rsidR="005428D0" w:rsidRPr="00931CBD" w:rsidRDefault="005428D0" w:rsidP="005428D0">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Developing support plans for the prevention of physical restraint [Rule 8]</w:t>
            </w:r>
          </w:p>
          <w:p w14:paraId="021F4F8A" w14:textId="4B70DA88" w:rsidR="005428D0" w:rsidRPr="00931CBD" w:rsidRDefault="005428D0" w:rsidP="005428D0">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The Board has ensured that a support plan for preventing student distress and de-escalating crisis situations is put in place for any student:</w:t>
            </w:r>
          </w:p>
        </w:tc>
        <w:tc>
          <w:tcPr>
            <w:tcW w:w="804" w:type="pct"/>
            <w:tcBorders>
              <w:bottom w:val="nil"/>
            </w:tcBorders>
          </w:tcPr>
          <w:p w14:paraId="063B1583" w14:textId="66C6DB11" w:rsidR="005428D0" w:rsidRPr="00931CBD" w:rsidRDefault="005428D0" w:rsidP="005428D0">
            <w:pPr>
              <w:keepNext/>
              <w:keepLines/>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3024142D"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E394D13" w14:textId="77777777" w:rsidR="005428D0" w:rsidRPr="00931CBD" w:rsidRDefault="005428D0" w:rsidP="005428D0">
            <w:pPr>
              <w:keepNext/>
              <w:keepLines/>
            </w:pPr>
          </w:p>
        </w:tc>
        <w:tc>
          <w:tcPr>
            <w:tcW w:w="3979" w:type="pct"/>
            <w:tcBorders>
              <w:top w:val="nil"/>
              <w:bottom w:val="nil"/>
            </w:tcBorders>
          </w:tcPr>
          <w:p w14:paraId="774ED40D" w14:textId="52A88BFD" w:rsidR="005428D0" w:rsidRPr="00931CBD" w:rsidRDefault="005428D0" w:rsidP="005428D0">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who the Board identifies as having a high likelihood of being involved in a crisis situation where the physical restraint may be used on them; or</w:t>
            </w:r>
          </w:p>
        </w:tc>
        <w:tc>
          <w:tcPr>
            <w:tcW w:w="804" w:type="pct"/>
            <w:tcBorders>
              <w:top w:val="nil"/>
              <w:bottom w:val="nil"/>
            </w:tcBorders>
          </w:tcPr>
          <w:sdt>
            <w:sdtPr>
              <w:id w:val="-1943517939"/>
              <w:placeholder>
                <w:docPart w:val="C5FB199B2AED409D8D94A7C7EF9F7880"/>
              </w:placeholder>
              <w:showingPlcHdr/>
              <w:comboBox>
                <w:listItem w:value="Select an option"/>
                <w:listItem w:displayText="Yes" w:value="Yes"/>
                <w:listItem w:displayText="No" w:value="No"/>
                <w:listItem w:displayText="Unsure" w:value="Unsure"/>
                <w:listItem w:displayText="N/A" w:value="N/A"/>
              </w:comboBox>
            </w:sdtPr>
            <w:sdtEndPr/>
            <w:sdtContent>
              <w:p w14:paraId="6765CC0C"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629E432" w14:textId="44C48E25" w:rsidR="005428D0" w:rsidRPr="00931CBD" w:rsidRDefault="005428D0" w:rsidP="005428D0">
            <w:pPr>
              <w:keepNext/>
              <w:keepLines/>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CEC827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4404F64" w14:textId="77777777" w:rsidR="005428D0" w:rsidRPr="00931CBD" w:rsidRDefault="005428D0" w:rsidP="005428D0">
            <w:pPr>
              <w:keepNext/>
              <w:keepLines/>
            </w:pPr>
          </w:p>
        </w:tc>
        <w:tc>
          <w:tcPr>
            <w:tcW w:w="3979" w:type="pct"/>
            <w:tcBorders>
              <w:top w:val="nil"/>
              <w:bottom w:val="nil"/>
            </w:tcBorders>
          </w:tcPr>
          <w:p w14:paraId="02326F52" w14:textId="2E3B6F27" w:rsidR="005428D0" w:rsidRPr="00931CBD" w:rsidRDefault="005428D0" w:rsidP="005428D0">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who is subject to the use of physical restraint more than once in a term; or</w:t>
            </w:r>
          </w:p>
        </w:tc>
        <w:tc>
          <w:tcPr>
            <w:tcW w:w="804" w:type="pct"/>
            <w:tcBorders>
              <w:top w:val="nil"/>
              <w:bottom w:val="nil"/>
            </w:tcBorders>
          </w:tcPr>
          <w:sdt>
            <w:sdtPr>
              <w:id w:val="1894000853"/>
              <w:placeholder>
                <w:docPart w:val="48DA931D6572446DB4250C7B1EEADD9A"/>
              </w:placeholder>
              <w:showingPlcHdr/>
              <w:comboBox>
                <w:listItem w:value="Select an option"/>
                <w:listItem w:displayText="Yes" w:value="Yes"/>
                <w:listItem w:displayText="No" w:value="No"/>
                <w:listItem w:displayText="Unsure" w:value="Unsure"/>
                <w:listItem w:displayText="N/A" w:value="N/A"/>
              </w:comboBox>
            </w:sdtPr>
            <w:sdtEndPr/>
            <w:sdtContent>
              <w:p w14:paraId="63E554E9" w14:textId="163FF88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2541E20E"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9DE2A40" w14:textId="77777777" w:rsidR="005428D0" w:rsidRPr="00931CBD" w:rsidRDefault="005428D0" w:rsidP="005428D0">
            <w:pPr>
              <w:keepNext/>
              <w:keepLines/>
            </w:pPr>
          </w:p>
        </w:tc>
        <w:tc>
          <w:tcPr>
            <w:tcW w:w="3979" w:type="pct"/>
            <w:tcBorders>
              <w:top w:val="nil"/>
              <w:bottom w:val="nil"/>
            </w:tcBorders>
          </w:tcPr>
          <w:p w14:paraId="3B07B8A2" w14:textId="311E263C" w:rsidR="005428D0" w:rsidRPr="00931CBD" w:rsidRDefault="005428D0" w:rsidP="005428D0">
            <w:pPr>
              <w:pStyle w:val="Level2"/>
              <w:cnfStyle w:val="000000000000" w:firstRow="0" w:lastRow="0" w:firstColumn="0" w:lastColumn="0" w:oddVBand="0" w:evenVBand="0" w:oddHBand="0" w:evenHBand="0" w:firstRowFirstColumn="0" w:firstRowLastColumn="0" w:lastRowFirstColumn="0" w:lastRowLastColumn="0"/>
            </w:pPr>
            <w:r w:rsidRPr="00931CBD">
              <w:t>(iii)</w:t>
            </w:r>
            <w:r w:rsidRPr="00931CBD">
              <w:tab/>
              <w:t>at the request of the student’s parents or caregivers.</w:t>
            </w:r>
          </w:p>
        </w:tc>
        <w:tc>
          <w:tcPr>
            <w:tcW w:w="804" w:type="pct"/>
            <w:tcBorders>
              <w:top w:val="nil"/>
              <w:bottom w:val="nil"/>
            </w:tcBorders>
          </w:tcPr>
          <w:sdt>
            <w:sdtPr>
              <w:id w:val="-2002194021"/>
              <w:placeholder>
                <w:docPart w:val="B89DA4BD275042C59DFE3F030A3C79A5"/>
              </w:placeholder>
              <w:showingPlcHdr/>
              <w:comboBox>
                <w:listItem w:value="Select an option"/>
                <w:listItem w:displayText="Yes" w:value="Yes"/>
                <w:listItem w:displayText="No" w:value="No"/>
                <w:listItem w:displayText="Unsure" w:value="Unsure"/>
                <w:listItem w:displayText="N/A" w:value="N/A"/>
              </w:comboBox>
            </w:sdtPr>
            <w:sdtEndPr/>
            <w:sdtContent>
              <w:p w14:paraId="32430175" w14:textId="5C6BCC2C"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4279B97D"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7D4D2E98" w14:textId="77777777" w:rsidR="005428D0" w:rsidRPr="00931CBD" w:rsidRDefault="005428D0" w:rsidP="005428D0"/>
        </w:tc>
        <w:tc>
          <w:tcPr>
            <w:tcW w:w="3979" w:type="pct"/>
            <w:tcBorders>
              <w:top w:val="nil"/>
              <w:bottom w:val="single" w:sz="12" w:space="0" w:color="A6A6A6" w:themeColor="background1" w:themeShade="A6"/>
            </w:tcBorders>
          </w:tcPr>
          <w:p w14:paraId="1501660C" w14:textId="16ABC4BE"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e Board has ensured that the student’s parents or caregivers provide written informed consent if a section on physical restraint is appended to the student’s support plan.</w:t>
            </w:r>
          </w:p>
        </w:tc>
        <w:tc>
          <w:tcPr>
            <w:tcW w:w="804" w:type="pct"/>
            <w:tcBorders>
              <w:top w:val="nil"/>
              <w:bottom w:val="single" w:sz="12" w:space="0" w:color="A6A6A6" w:themeColor="background1" w:themeShade="A6"/>
            </w:tcBorders>
          </w:tcPr>
          <w:sdt>
            <w:sdtPr>
              <w:id w:val="-1613124912"/>
              <w:placeholder>
                <w:docPart w:val="F35C945B56CA456284990D8EF6303E87"/>
              </w:placeholder>
              <w:showingPlcHdr/>
              <w:comboBox>
                <w:listItem w:value="Select an option"/>
                <w:listItem w:displayText="Yes" w:value="Yes"/>
                <w:listItem w:displayText="No" w:value="No"/>
                <w:listItem w:displayText="Unsure" w:value="Unsure"/>
                <w:listItem w:displayText="N/A" w:value="N/A"/>
              </w:comboBox>
            </w:sdtPr>
            <w:sdtEndPr/>
            <w:sdtContent>
              <w:p w14:paraId="5EB85D14"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1B49254" w14:textId="2CF996A3"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43CFB10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721A566D" w14:textId="7A21049B" w:rsidR="005428D0" w:rsidRPr="00931CBD" w:rsidRDefault="005428D0" w:rsidP="005428D0">
            <w:r>
              <w:t>44</w:t>
            </w:r>
          </w:p>
        </w:tc>
        <w:tc>
          <w:tcPr>
            <w:tcW w:w="3979" w:type="pct"/>
            <w:tcBorders>
              <w:bottom w:val="nil"/>
            </w:tcBorders>
          </w:tcPr>
          <w:p w14:paraId="6FFE294F" w14:textId="77777777"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rPr>
                <w:b/>
                <w:bCs/>
              </w:rPr>
            </w:pPr>
            <w:r w:rsidRPr="00931CBD">
              <w:rPr>
                <w:b/>
                <w:bCs/>
              </w:rPr>
              <w:t>Notifying the use of physical restraint [Rule 9]</w:t>
            </w:r>
          </w:p>
          <w:p w14:paraId="777291C6" w14:textId="71B7576E"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pPr>
            <w:r w:rsidRPr="00931CBD">
              <w:t>The Board has ensured that when a student has been physically restrained the student’s parents or caregivers are:</w:t>
            </w:r>
          </w:p>
        </w:tc>
        <w:tc>
          <w:tcPr>
            <w:tcW w:w="804" w:type="pct"/>
            <w:tcBorders>
              <w:bottom w:val="nil"/>
            </w:tcBorders>
          </w:tcPr>
          <w:p w14:paraId="6D0D2AB9"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p>
          <w:p w14:paraId="014F54A4" w14:textId="06D575B4"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0861292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BF405D8" w14:textId="77777777" w:rsidR="005428D0" w:rsidRPr="00931CBD" w:rsidRDefault="005428D0" w:rsidP="005428D0"/>
        </w:tc>
        <w:tc>
          <w:tcPr>
            <w:tcW w:w="3979" w:type="pct"/>
            <w:tcBorders>
              <w:top w:val="nil"/>
              <w:bottom w:val="nil"/>
            </w:tcBorders>
          </w:tcPr>
          <w:p w14:paraId="2B90F335" w14:textId="375F3F87"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notified as soon as possible about the incident of physical restraint; and</w:t>
            </w:r>
          </w:p>
        </w:tc>
        <w:tc>
          <w:tcPr>
            <w:tcW w:w="804" w:type="pct"/>
            <w:tcBorders>
              <w:top w:val="nil"/>
              <w:bottom w:val="nil"/>
            </w:tcBorders>
          </w:tcPr>
          <w:sdt>
            <w:sdtPr>
              <w:id w:val="1298105788"/>
              <w:placeholder>
                <w:docPart w:val="8282D7772C2E455CA4E4A038F888C58B"/>
              </w:placeholder>
              <w:showingPlcHdr/>
              <w:comboBox>
                <w:listItem w:value="Select an option"/>
                <w:listItem w:displayText="Yes" w:value="Yes"/>
                <w:listItem w:displayText="No" w:value="No"/>
                <w:listItem w:displayText="Unsure" w:value="Unsure"/>
                <w:listItem w:displayText="N/A" w:value="N/A"/>
              </w:comboBox>
            </w:sdtPr>
            <w:sdtEndPr/>
            <w:sdtContent>
              <w:p w14:paraId="72CEF385" w14:textId="404F97C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166CBC6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4E7CEB6B" w14:textId="77777777" w:rsidR="005428D0" w:rsidRPr="00931CBD" w:rsidRDefault="005428D0" w:rsidP="005428D0"/>
        </w:tc>
        <w:tc>
          <w:tcPr>
            <w:tcW w:w="3979" w:type="pct"/>
            <w:tcBorders>
              <w:top w:val="nil"/>
              <w:bottom w:val="single" w:sz="12" w:space="0" w:color="A6A6A6" w:themeColor="background1" w:themeShade="A6"/>
            </w:tcBorders>
          </w:tcPr>
          <w:p w14:paraId="2960508C" w14:textId="384FCBD9"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provided with a reasonable opportunity to actively participate in a debrief about the incident, including how it was managed with regard to guidelines, within three working days of the incident or later by mutual agreement.</w:t>
            </w:r>
          </w:p>
        </w:tc>
        <w:tc>
          <w:tcPr>
            <w:tcW w:w="804" w:type="pct"/>
            <w:tcBorders>
              <w:top w:val="nil"/>
              <w:bottom w:val="single" w:sz="12" w:space="0" w:color="A6A6A6" w:themeColor="background1" w:themeShade="A6"/>
            </w:tcBorders>
          </w:tcPr>
          <w:sdt>
            <w:sdtPr>
              <w:id w:val="-32881350"/>
              <w:placeholder>
                <w:docPart w:val="35D4299B72304DC2828590FC3FA30D2F"/>
              </w:placeholder>
              <w:showingPlcHdr/>
              <w:comboBox>
                <w:listItem w:value="Select an option"/>
                <w:listItem w:displayText="Yes" w:value="Yes"/>
                <w:listItem w:displayText="No" w:value="No"/>
                <w:listItem w:displayText="Unsure" w:value="Unsure"/>
                <w:listItem w:displayText="N/A" w:value="N/A"/>
              </w:comboBox>
            </w:sdtPr>
            <w:sdtEndPr/>
            <w:sdtContent>
              <w:p w14:paraId="2E2AB3B8"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EFEDB2E" w14:textId="0850FEEF"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05210A9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63E1771F" w14:textId="14FCC96A" w:rsidR="005428D0" w:rsidRPr="00931CBD" w:rsidRDefault="005428D0" w:rsidP="005428D0">
            <w:pPr>
              <w:keepNext/>
              <w:keepLines/>
            </w:pPr>
            <w:r w:rsidRPr="00931CBD">
              <w:t>4</w:t>
            </w:r>
            <w:r>
              <w:t>5</w:t>
            </w:r>
          </w:p>
        </w:tc>
        <w:tc>
          <w:tcPr>
            <w:tcW w:w="3979" w:type="pct"/>
            <w:tcBorders>
              <w:bottom w:val="nil"/>
            </w:tcBorders>
          </w:tcPr>
          <w:p w14:paraId="5BA3DC44" w14:textId="4CE18BD1" w:rsidR="005428D0" w:rsidRPr="00931CBD" w:rsidRDefault="005428D0" w:rsidP="005428D0">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Monitoring the use of physical restraint [Rule 10]</w:t>
            </w:r>
          </w:p>
        </w:tc>
        <w:tc>
          <w:tcPr>
            <w:tcW w:w="804" w:type="pct"/>
            <w:tcBorders>
              <w:bottom w:val="nil"/>
            </w:tcBorders>
          </w:tcPr>
          <w:p w14:paraId="38460E25" w14:textId="1AA221F5" w:rsidR="005428D0" w:rsidRPr="00931CBD" w:rsidRDefault="005428D0" w:rsidP="005428D0">
            <w:pPr>
              <w:keepNext/>
              <w:keepLines/>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3513B6F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944D870" w14:textId="77777777" w:rsidR="005428D0" w:rsidRPr="00931CBD" w:rsidRDefault="005428D0" w:rsidP="005428D0"/>
        </w:tc>
        <w:tc>
          <w:tcPr>
            <w:tcW w:w="3979" w:type="pct"/>
            <w:tcBorders>
              <w:top w:val="nil"/>
              <w:bottom w:val="nil"/>
            </w:tcBorders>
          </w:tcPr>
          <w:p w14:paraId="4130144F" w14:textId="633CCDF8"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The Board has taken reasonable steps to ensure that: </w:t>
            </w:r>
          </w:p>
        </w:tc>
        <w:tc>
          <w:tcPr>
            <w:tcW w:w="804" w:type="pct"/>
            <w:tcBorders>
              <w:top w:val="nil"/>
              <w:bottom w:val="nil"/>
            </w:tcBorders>
          </w:tcPr>
          <w:p w14:paraId="6C87E972" w14:textId="7777777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0A77C0C5"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F77D36A" w14:textId="77777777" w:rsidR="005428D0" w:rsidRPr="00931CBD" w:rsidRDefault="005428D0" w:rsidP="005428D0"/>
        </w:tc>
        <w:tc>
          <w:tcPr>
            <w:tcW w:w="3979" w:type="pct"/>
            <w:tcBorders>
              <w:top w:val="nil"/>
              <w:bottom w:val="nil"/>
            </w:tcBorders>
          </w:tcPr>
          <w:p w14:paraId="32F68584" w14:textId="7AE1E2EC" w:rsidR="005428D0" w:rsidRPr="00931CBD" w:rsidRDefault="005428D0" w:rsidP="005428D0">
            <w:pPr>
              <w:pStyle w:val="Level2"/>
              <w:cnfStyle w:val="000000000000" w:firstRow="0" w:lastRow="0" w:firstColumn="0" w:lastColumn="0" w:oddVBand="0" w:evenVBand="0" w:oddHBand="0" w:evenHBand="0" w:firstRowFirstColumn="0" w:firstRowLastColumn="0" w:lastRowFirstColumn="0" w:lastRowLastColumn="0"/>
              <w:rPr>
                <w:b/>
                <w:bCs/>
              </w:rPr>
            </w:pPr>
            <w:r w:rsidRPr="00931CBD">
              <w:t>(i)</w:t>
            </w:r>
            <w:r w:rsidRPr="00931CBD">
              <w:tab/>
              <w:t>any student who has been physically restrained, and</w:t>
            </w:r>
          </w:p>
        </w:tc>
        <w:tc>
          <w:tcPr>
            <w:tcW w:w="804" w:type="pct"/>
            <w:tcBorders>
              <w:top w:val="nil"/>
              <w:bottom w:val="nil"/>
            </w:tcBorders>
          </w:tcPr>
          <w:sdt>
            <w:sdtPr>
              <w:id w:val="1207987324"/>
              <w:placeholder>
                <w:docPart w:val="7F44490138414AEF9AE1A364D2DC6BDD"/>
              </w:placeholder>
              <w:showingPlcHdr/>
              <w:comboBox>
                <w:listItem w:value="Select an option"/>
                <w:listItem w:displayText="Yes" w:value="Yes"/>
                <w:listItem w:displayText="No" w:value="No"/>
                <w:listItem w:displayText="Unsure" w:value="Unsure"/>
                <w:listItem w:displayText="N/A" w:value="N/A"/>
              </w:comboBox>
            </w:sdtPr>
            <w:sdtEndPr/>
            <w:sdtContent>
              <w:p w14:paraId="366CE41B" w14:textId="185610C4"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7C47AFB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DF8460C" w14:textId="77777777" w:rsidR="005428D0" w:rsidRPr="00931CBD" w:rsidRDefault="005428D0" w:rsidP="005428D0"/>
        </w:tc>
        <w:tc>
          <w:tcPr>
            <w:tcW w:w="3979" w:type="pct"/>
            <w:tcBorders>
              <w:top w:val="nil"/>
              <w:bottom w:val="nil"/>
            </w:tcBorders>
          </w:tcPr>
          <w:p w14:paraId="36EB71F6" w14:textId="0849128E" w:rsidR="005428D0" w:rsidRPr="00931CBD" w:rsidRDefault="005428D0" w:rsidP="005428D0">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any staff member who has used physical restraint, has their physical and psychological wellbeing monitored so that appropriate support can be provided if adverse impacts from the restraint occur?</w:t>
            </w:r>
          </w:p>
          <w:p w14:paraId="48A42894" w14:textId="70FC4417" w:rsidR="005428D0" w:rsidRPr="00931CBD" w:rsidRDefault="005428D0" w:rsidP="005428D0">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the situation has not arisen.</w:t>
            </w:r>
          </w:p>
        </w:tc>
        <w:tc>
          <w:tcPr>
            <w:tcW w:w="804" w:type="pct"/>
            <w:tcBorders>
              <w:top w:val="nil"/>
              <w:bottom w:val="nil"/>
            </w:tcBorders>
          </w:tcPr>
          <w:sdt>
            <w:sdtPr>
              <w:id w:val="2034611369"/>
              <w:placeholder>
                <w:docPart w:val="170C2C59ECF943BBA3BAB17BE2E65110"/>
              </w:placeholder>
              <w:showingPlcHdr/>
              <w:comboBox>
                <w:listItem w:value="Select an option"/>
                <w:listItem w:displayText="Yes" w:value="Yes"/>
                <w:listItem w:displayText="No" w:value="No"/>
                <w:listItem w:displayText="Unsure" w:value="Unsure"/>
                <w:listItem w:displayText="N/A" w:value="N/A"/>
              </w:comboBox>
            </w:sdtPr>
            <w:sdtEndPr/>
            <w:sdtContent>
              <w:p w14:paraId="40A14365"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CB59705" w14:textId="2C014FDF"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9B6FF3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379F3B39" w14:textId="77777777" w:rsidR="005428D0" w:rsidRPr="00931CBD" w:rsidRDefault="005428D0" w:rsidP="005428D0"/>
        </w:tc>
        <w:tc>
          <w:tcPr>
            <w:tcW w:w="3979" w:type="pct"/>
            <w:tcBorders>
              <w:top w:val="nil"/>
              <w:bottom w:val="single" w:sz="12" w:space="0" w:color="A6A6A6" w:themeColor="background1" w:themeShade="A6"/>
            </w:tcBorders>
          </w:tcPr>
          <w:p w14:paraId="72AFCE60" w14:textId="2E029F09"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e Board has ensured that records kept under Rule 7 are analysed so that trends including increased use of physical restraint can be identified, and appropriate responses to minimise physical restraint developed.</w:t>
            </w:r>
          </w:p>
        </w:tc>
        <w:tc>
          <w:tcPr>
            <w:tcW w:w="804" w:type="pct"/>
            <w:tcBorders>
              <w:top w:val="nil"/>
              <w:bottom w:val="single" w:sz="12" w:space="0" w:color="A6A6A6" w:themeColor="background1" w:themeShade="A6"/>
            </w:tcBorders>
          </w:tcPr>
          <w:sdt>
            <w:sdtPr>
              <w:id w:val="-577359479"/>
              <w:placeholder>
                <w:docPart w:val="85FEB8DF807F466F9A6568245B1E4433"/>
              </w:placeholder>
              <w:showingPlcHdr/>
              <w:comboBox>
                <w:listItem w:value="Select an option"/>
                <w:listItem w:displayText="Yes" w:value="Yes"/>
                <w:listItem w:displayText="No" w:value="No"/>
                <w:listItem w:displayText="Unsure" w:value="Unsure"/>
                <w:listItem w:displayText="N/A" w:value="N/A"/>
              </w:comboBox>
            </w:sdtPr>
            <w:sdtEndPr/>
            <w:sdtContent>
              <w:p w14:paraId="73276CEB"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D8D1C74" w14:textId="69F8C0A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FD4CD28"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4A736BAC" w14:textId="437AB3C3" w:rsidR="005428D0" w:rsidRPr="00931CBD" w:rsidRDefault="005428D0" w:rsidP="005428D0">
            <w:pPr>
              <w:keepNext/>
              <w:keepLines/>
            </w:pPr>
            <w:r w:rsidRPr="00931CBD">
              <w:t>4</w:t>
            </w:r>
            <w:r>
              <w:t>6</w:t>
            </w:r>
          </w:p>
        </w:tc>
        <w:tc>
          <w:tcPr>
            <w:tcW w:w="3979" w:type="pct"/>
            <w:tcBorders>
              <w:bottom w:val="nil"/>
            </w:tcBorders>
          </w:tcPr>
          <w:p w14:paraId="48F68DA2" w14:textId="4B6D7094" w:rsidR="005428D0" w:rsidRPr="00931CBD" w:rsidRDefault="005428D0" w:rsidP="005428D0">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Reporting on the use of physical restraint [Rule 11]</w:t>
            </w:r>
          </w:p>
        </w:tc>
        <w:tc>
          <w:tcPr>
            <w:tcW w:w="804" w:type="pct"/>
            <w:tcBorders>
              <w:bottom w:val="nil"/>
            </w:tcBorders>
          </w:tcPr>
          <w:p w14:paraId="35A46C20" w14:textId="77777777" w:rsidR="005428D0" w:rsidRPr="00931CBD" w:rsidRDefault="005428D0" w:rsidP="005428D0">
            <w:pPr>
              <w:keepNext/>
              <w:keepLines/>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3B7B4ED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EDCC8A5" w14:textId="44C1A135" w:rsidR="005428D0" w:rsidRPr="00931CBD" w:rsidRDefault="005428D0" w:rsidP="005428D0">
            <w:pPr>
              <w:keepNext/>
              <w:keepLines/>
            </w:pPr>
          </w:p>
        </w:tc>
        <w:tc>
          <w:tcPr>
            <w:tcW w:w="3979" w:type="pct"/>
            <w:tcBorders>
              <w:top w:val="nil"/>
              <w:bottom w:val="nil"/>
            </w:tcBorders>
          </w:tcPr>
          <w:p w14:paraId="770A65F7" w14:textId="0420152D" w:rsidR="005428D0" w:rsidRPr="00931CBD" w:rsidRDefault="005428D0" w:rsidP="005428D0">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The Board has reported every incident of physical restraint to the Ministry of Education, including the information in Appendix 1, using the online form, their Student Management System or by completing and emailing the form attached to these Rules as Appendix 1.</w:t>
            </w:r>
          </w:p>
        </w:tc>
        <w:tc>
          <w:tcPr>
            <w:tcW w:w="804" w:type="pct"/>
            <w:tcBorders>
              <w:top w:val="nil"/>
              <w:bottom w:val="nil"/>
            </w:tcBorders>
          </w:tcPr>
          <w:sdt>
            <w:sdtPr>
              <w:id w:val="843595038"/>
              <w:placeholder>
                <w:docPart w:val="FB378D9CCDC04C0E9AC88E91C6C0759D"/>
              </w:placeholder>
              <w:showingPlcHdr/>
              <w:comboBox>
                <w:listItem w:value="Select an option"/>
                <w:listItem w:displayText="Yes" w:value="Yes"/>
                <w:listItem w:displayText="No" w:value="No"/>
                <w:listItem w:displayText="Unsure" w:value="Unsure"/>
                <w:listItem w:displayText="N/A" w:value="N/A"/>
              </w:comboBox>
            </w:sdtPr>
            <w:sdtEndPr/>
            <w:sdtContent>
              <w:p w14:paraId="7C39C492"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4F6A798" w14:textId="78F60E08" w:rsidR="005428D0" w:rsidRPr="00931CBD" w:rsidRDefault="005428D0" w:rsidP="005428D0">
            <w:pPr>
              <w:keepNext/>
              <w:keepLines/>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14D0465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50104E8D" w14:textId="77777777" w:rsidR="005428D0" w:rsidRPr="00931CBD" w:rsidRDefault="005428D0" w:rsidP="005428D0"/>
        </w:tc>
        <w:tc>
          <w:tcPr>
            <w:tcW w:w="3979" w:type="pct"/>
            <w:tcBorders>
              <w:top w:val="nil"/>
              <w:bottom w:val="single" w:sz="12" w:space="0" w:color="A6A6A6" w:themeColor="background1" w:themeShade="A6"/>
            </w:tcBorders>
          </w:tcPr>
          <w:p w14:paraId="1CA24740" w14:textId="695E1539"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Every staff member who uses physical restraint has completed a staff physical restraint incident report, and the Board has placed a copy of the form in the student’s file and provided a copy to the student’s parents and/or caregivers.</w:t>
            </w:r>
          </w:p>
        </w:tc>
        <w:tc>
          <w:tcPr>
            <w:tcW w:w="804" w:type="pct"/>
            <w:tcBorders>
              <w:top w:val="nil"/>
              <w:bottom w:val="single" w:sz="12" w:space="0" w:color="A6A6A6" w:themeColor="background1" w:themeShade="A6"/>
            </w:tcBorders>
          </w:tcPr>
          <w:sdt>
            <w:sdtPr>
              <w:id w:val="-1169708913"/>
              <w:placeholder>
                <w:docPart w:val="454499694C594793982B94F27285B3A7"/>
              </w:placeholder>
              <w:showingPlcHdr/>
              <w:comboBox>
                <w:listItem w:value="Select an option"/>
                <w:listItem w:displayText="Yes" w:value="Yes"/>
                <w:listItem w:displayText="No" w:value="No"/>
                <w:listItem w:displayText="Unsure" w:value="Unsure"/>
                <w:listItem w:displayText="N/A" w:value="N/A"/>
              </w:comboBox>
            </w:sdtPr>
            <w:sdtEndPr/>
            <w:sdtContent>
              <w:p w14:paraId="7C382D85"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894156E" w14:textId="40329011"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5B1291C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AD5747B" w14:textId="58F1BEDA" w:rsidR="005428D0" w:rsidRPr="00931CBD" w:rsidRDefault="005428D0" w:rsidP="005428D0">
            <w:r w:rsidRPr="00931CBD">
              <w:t>4</w:t>
            </w:r>
            <w:r>
              <w:t>7</w:t>
            </w:r>
          </w:p>
        </w:tc>
        <w:tc>
          <w:tcPr>
            <w:tcW w:w="3979" w:type="pct"/>
            <w:tcBorders>
              <w:bottom w:val="nil"/>
            </w:tcBorders>
          </w:tcPr>
          <w:p w14:paraId="1D4170D3" w14:textId="77777777"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rPr>
                <w:b/>
                <w:bCs/>
              </w:rPr>
            </w:pPr>
            <w:r w:rsidRPr="00931CBD">
              <w:rPr>
                <w:b/>
                <w:bCs/>
              </w:rPr>
              <w:t>Training and support for staff [Rule 12]</w:t>
            </w:r>
          </w:p>
          <w:p w14:paraId="49E2840D" w14:textId="38BC5EAF"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pPr>
            <w:r w:rsidRPr="00931CBD">
              <w:t>The Board is aware that it must ensure:</w:t>
            </w:r>
          </w:p>
        </w:tc>
        <w:tc>
          <w:tcPr>
            <w:tcW w:w="804" w:type="pct"/>
            <w:tcBorders>
              <w:bottom w:val="nil"/>
            </w:tcBorders>
          </w:tcPr>
          <w:p w14:paraId="11F0B9BF" w14:textId="7777777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0D00DFF8"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B8BA7FA" w14:textId="7C12BACF" w:rsidR="005428D0" w:rsidRPr="00931CBD" w:rsidRDefault="005428D0" w:rsidP="005428D0"/>
        </w:tc>
        <w:tc>
          <w:tcPr>
            <w:tcW w:w="3979" w:type="pct"/>
            <w:tcBorders>
              <w:top w:val="nil"/>
              <w:bottom w:val="nil"/>
            </w:tcBorders>
          </w:tcPr>
          <w:p w14:paraId="07B7C737" w14:textId="7C07478B"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that from 7 February 2024, teachers and authorised staff members have completed the online module on the content of the Guidelines issued under section 101 of the Act; and </w:t>
            </w:r>
          </w:p>
        </w:tc>
        <w:tc>
          <w:tcPr>
            <w:tcW w:w="804" w:type="pct"/>
            <w:tcBorders>
              <w:top w:val="nil"/>
              <w:bottom w:val="nil"/>
            </w:tcBorders>
          </w:tcPr>
          <w:sdt>
            <w:sdtPr>
              <w:id w:val="-2094931949"/>
              <w:placeholder>
                <w:docPart w:val="2FFE4C0A02454C70A6D82B99B20B78F8"/>
              </w:placeholder>
              <w:showingPlcHdr/>
              <w:comboBox>
                <w:listItem w:value="Select an option"/>
                <w:listItem w:displayText="Yes" w:value="Yes"/>
                <w:listItem w:displayText="No" w:value="No"/>
                <w:listItem w:displayText="Unsure" w:value="Unsure"/>
                <w:listItem w:displayText="N/A" w:value="N/A"/>
              </w:comboBox>
            </w:sdtPr>
            <w:sdtEndPr/>
            <w:sdtContent>
              <w:p w14:paraId="01CF0129"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0622E99" w14:textId="1DCD6EDA"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25C86BE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8601B03" w14:textId="77777777" w:rsidR="005428D0" w:rsidRPr="00931CBD" w:rsidRDefault="005428D0" w:rsidP="005428D0"/>
        </w:tc>
        <w:tc>
          <w:tcPr>
            <w:tcW w:w="3979" w:type="pct"/>
            <w:tcBorders>
              <w:top w:val="nil"/>
              <w:bottom w:val="nil"/>
            </w:tcBorders>
          </w:tcPr>
          <w:p w14:paraId="59F911D0" w14:textId="3478F9E1"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at from 7 February 2025, teachers and authorised staff members are supported and trained in identifying stress triggers, understanding unmet needs and preventing, minimising and responding to student distress; and</w:t>
            </w:r>
          </w:p>
        </w:tc>
        <w:tc>
          <w:tcPr>
            <w:tcW w:w="804" w:type="pct"/>
            <w:tcBorders>
              <w:top w:val="nil"/>
              <w:bottom w:val="nil"/>
            </w:tcBorders>
          </w:tcPr>
          <w:sdt>
            <w:sdtPr>
              <w:id w:val="-994491726"/>
              <w:placeholder>
                <w:docPart w:val="2A22ED3AA0DB428C87E405F2DF7B4FDE"/>
              </w:placeholder>
              <w:showingPlcHdr/>
              <w:comboBox>
                <w:listItem w:value="Select an option"/>
                <w:listItem w:displayText="Yes" w:value="Yes"/>
                <w:listItem w:displayText="No" w:value="No"/>
                <w:listItem w:displayText="Unsure" w:value="Unsure"/>
                <w:listItem w:displayText="N/A" w:value="N/A"/>
              </w:comboBox>
            </w:sdtPr>
            <w:sdtEndPr/>
            <w:sdtContent>
              <w:p w14:paraId="54C00675"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32D3C98" w14:textId="7672B60A"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6F6F86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DF3DA49" w14:textId="77777777" w:rsidR="005428D0" w:rsidRPr="00931CBD" w:rsidRDefault="005428D0" w:rsidP="005428D0"/>
        </w:tc>
        <w:tc>
          <w:tcPr>
            <w:tcW w:w="3979" w:type="pct"/>
            <w:tcBorders>
              <w:top w:val="nil"/>
              <w:bottom w:val="nil"/>
            </w:tcBorders>
          </w:tcPr>
          <w:p w14:paraId="4F0A07D2" w14:textId="2F97BF9A"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teachers that the Board identifies as having a high likelihood of needing to use physical restraint are trained in appropriate physical holds by accredited physical restraint practitioners; and</w:t>
            </w:r>
          </w:p>
        </w:tc>
        <w:tc>
          <w:tcPr>
            <w:tcW w:w="804" w:type="pct"/>
            <w:tcBorders>
              <w:top w:val="nil"/>
              <w:bottom w:val="nil"/>
            </w:tcBorders>
          </w:tcPr>
          <w:sdt>
            <w:sdtPr>
              <w:id w:val="-625924452"/>
              <w:placeholder>
                <w:docPart w:val="DE3827D1EB404BFDA4E17A19E0A290CF"/>
              </w:placeholder>
              <w:showingPlcHdr/>
              <w:comboBox>
                <w:listItem w:value="Select an option"/>
                <w:listItem w:displayText="Yes" w:value="Yes"/>
                <w:listItem w:displayText="No" w:value="No"/>
                <w:listItem w:displayText="Unsure" w:value="Unsure"/>
                <w:listItem w:displayText="N/A" w:value="N/A"/>
              </w:comboBox>
            </w:sdtPr>
            <w:sdtEndPr/>
            <w:sdtContent>
              <w:p w14:paraId="0D236034"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EDAF34E" w14:textId="61BF4CE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56837D0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4" w:space="0" w:color="auto"/>
            </w:tcBorders>
          </w:tcPr>
          <w:p w14:paraId="2DC4FDD0" w14:textId="77777777" w:rsidR="005428D0" w:rsidRPr="00931CBD" w:rsidRDefault="005428D0" w:rsidP="005428D0"/>
        </w:tc>
        <w:tc>
          <w:tcPr>
            <w:tcW w:w="3979" w:type="pct"/>
            <w:tcBorders>
              <w:top w:val="nil"/>
              <w:bottom w:val="single" w:sz="4" w:space="0" w:color="auto"/>
            </w:tcBorders>
          </w:tcPr>
          <w:p w14:paraId="7949DD3D" w14:textId="30A58230"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that every authorised staff member (who is not a teacher) has been trained in appropriate physical holds by accredited physical restraint practitioners prior to their authorisation.</w:t>
            </w:r>
          </w:p>
        </w:tc>
        <w:tc>
          <w:tcPr>
            <w:tcW w:w="804" w:type="pct"/>
            <w:tcBorders>
              <w:top w:val="nil"/>
              <w:bottom w:val="single" w:sz="4" w:space="0" w:color="auto"/>
            </w:tcBorders>
          </w:tcPr>
          <w:sdt>
            <w:sdtPr>
              <w:id w:val="-150756983"/>
              <w:placeholder>
                <w:docPart w:val="29F938821D2F4DE5B40B5420F2BC7920"/>
              </w:placeholder>
              <w:showingPlcHdr/>
              <w:comboBox>
                <w:listItem w:value="Select an option"/>
                <w:listItem w:displayText="Yes" w:value="Yes"/>
                <w:listItem w:displayText="No" w:value="No"/>
                <w:listItem w:displayText="Unsure" w:value="Unsure"/>
                <w:listItem w:displayText="N/A" w:value="N/A"/>
              </w:comboBox>
            </w:sdtPr>
            <w:sdtEndPr/>
            <w:sdtContent>
              <w:p w14:paraId="00836F71"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1B974B5" w14:textId="4186AE3C"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bl>
    <w:p w14:paraId="1BB8806C" w14:textId="144AB812" w:rsidR="001F7607" w:rsidRDefault="001F7607" w:rsidP="00AB5AAD">
      <w:pPr>
        <w:keepNext/>
        <w:keepLines/>
      </w:pPr>
    </w:p>
    <w:p w14:paraId="11845399" w14:textId="77777777" w:rsidR="001F7607" w:rsidRDefault="001F7607">
      <w:pPr>
        <w:tabs>
          <w:tab w:val="clear" w:pos="284"/>
          <w:tab w:val="clear" w:pos="567"/>
        </w:tabs>
        <w:spacing w:line="264" w:lineRule="auto"/>
      </w:pPr>
      <w:r>
        <w:br w:type="page"/>
      </w:r>
    </w:p>
    <w:p w14:paraId="60DCDE58" w14:textId="77777777" w:rsidR="00AB5AAD" w:rsidRPr="00931CBD" w:rsidRDefault="00AB5AAD" w:rsidP="00AB5AAD">
      <w:pPr>
        <w:keepNext/>
        <w:keepLines/>
      </w:pPr>
    </w:p>
    <w:p w14:paraId="36AAB985" w14:textId="7D005F01" w:rsidR="00861D7E" w:rsidRDefault="00861D7E" w:rsidP="00AB5AAD">
      <w:pPr>
        <w:pStyle w:val="Heading2"/>
      </w:pPr>
      <w:r w:rsidRPr="00931CBD">
        <w:t xml:space="preserve">Additional information for Checklist 3: Health, </w:t>
      </w:r>
      <w:r w:rsidR="00F450F8" w:rsidRPr="00931CBD">
        <w:t>safety and welfare</w:t>
      </w:r>
    </w:p>
    <w:p w14:paraId="19A95AEF" w14:textId="77777777" w:rsidR="002927CE" w:rsidRDefault="002927CE" w:rsidP="001F7607">
      <w:pPr>
        <w:keepNext/>
        <w:keepLines/>
        <w:rPr>
          <w:lang w:val="en-US"/>
        </w:rPr>
      </w:pPr>
      <w:r w:rsidRPr="002927CE">
        <w:rPr>
          <w:lang w:val="en-US"/>
        </w:rPr>
        <w:t>Enter any additional information here, or note as ‘N/A’. If you’re attaching additional information to this form, make a note of it here.</w:t>
      </w:r>
    </w:p>
    <w:p w14:paraId="02BFEC1C" w14:textId="77777777" w:rsidR="001F7607" w:rsidRPr="002927CE" w:rsidRDefault="001F7607" w:rsidP="001F7607">
      <w:pPr>
        <w:keepNext/>
        <w:keepLines/>
        <w:rPr>
          <w:lang w:val="en-US"/>
        </w:rPr>
      </w:pPr>
    </w:p>
    <w:sdt>
      <w:sdtPr>
        <w:id w:val="-805153446"/>
        <w:placeholder>
          <w:docPart w:val="DefaultPlaceholder_-1854013440"/>
        </w:placeholder>
        <w:showingPlcHdr/>
      </w:sdtPr>
      <w:sdtEndPr/>
      <w:sdtContent>
        <w:p w14:paraId="4F446A14" w14:textId="5741C96A" w:rsidR="002927CE" w:rsidRPr="00A90106" w:rsidRDefault="001F7607" w:rsidP="002927CE">
          <w:r w:rsidRPr="009E4FFC">
            <w:rPr>
              <w:rStyle w:val="PlaceholderText"/>
            </w:rPr>
            <w:t>Click or tap here to enter text.</w:t>
          </w:r>
        </w:p>
      </w:sdtContent>
    </w:sdt>
    <w:p w14:paraId="7DC690B2" w14:textId="5D804DA2" w:rsidR="007571A7" w:rsidRPr="00931CBD" w:rsidRDefault="007571A7" w:rsidP="007571A7">
      <w:r w:rsidRPr="00931CBD">
        <w:br w:type="page"/>
      </w:r>
    </w:p>
    <w:p w14:paraId="0DEF4058" w14:textId="49ADE762" w:rsidR="007571A7" w:rsidRPr="00931CBD" w:rsidRDefault="007571A7" w:rsidP="00B56207">
      <w:pPr>
        <w:pStyle w:val="Heading1"/>
      </w:pPr>
      <w:bookmarkStart w:id="24" w:name="_Toc532886608"/>
      <w:bookmarkStart w:id="25" w:name="_Toc142577397"/>
      <w:bookmarkStart w:id="26" w:name="_Ref142577843"/>
      <w:bookmarkStart w:id="27" w:name="_Toc158806068"/>
      <w:r w:rsidRPr="00931CBD">
        <w:lastRenderedPageBreak/>
        <w:t>Self-Audit Checklist</w:t>
      </w:r>
      <w:r w:rsidR="00C36AF3" w:rsidRPr="00931CBD">
        <w:t xml:space="preserve"> </w:t>
      </w:r>
      <w:r w:rsidRPr="00931CBD">
        <w:t>4</w:t>
      </w:r>
      <w:r w:rsidR="00C36AF3" w:rsidRPr="00931CBD">
        <w:t>:</w:t>
      </w:r>
      <w:r w:rsidRPr="00931CBD">
        <w:t xml:space="preserve"> Personnel</w:t>
      </w:r>
      <w:bookmarkEnd w:id="24"/>
      <w:bookmarkEnd w:id="25"/>
      <w:bookmarkEnd w:id="26"/>
      <w:bookmarkEnd w:id="27"/>
    </w:p>
    <w:p w14:paraId="2E84319B" w14:textId="219B696E" w:rsidR="007571A7" w:rsidRPr="00931CBD" w:rsidRDefault="00A3461F" w:rsidP="00B56207">
      <w:pPr>
        <w:spacing w:after="120"/>
      </w:pPr>
      <w:r w:rsidRPr="00931CBD">
        <w:t xml:space="preserve">Completing this checklist gives ERO assurance that </w:t>
      </w:r>
      <w:r w:rsidR="006766BC" w:rsidRPr="00931CBD">
        <w:t>the Board</w:t>
      </w:r>
      <w:r w:rsidRPr="00931CBD">
        <w:t xml:space="preserve"> has policies/procedures and practices in place for</w:t>
      </w:r>
      <w:r w:rsidR="00147082" w:rsidRPr="00931CBD">
        <w:t xml:space="preserve"> </w:t>
      </w:r>
      <w:r w:rsidRPr="00931CBD">
        <w:t>g</w:t>
      </w:r>
      <w:r w:rsidR="007571A7" w:rsidRPr="00931CBD">
        <w:t xml:space="preserve">ood </w:t>
      </w:r>
      <w:r w:rsidRPr="00931CBD">
        <w:t xml:space="preserve">personnel </w:t>
      </w:r>
      <w:r w:rsidR="007571A7" w:rsidRPr="00931CBD">
        <w:t xml:space="preserve">practice </w:t>
      </w:r>
      <w:r w:rsidRPr="00931CBD">
        <w:t xml:space="preserve">and </w:t>
      </w:r>
      <w:r w:rsidR="007571A7" w:rsidRPr="00931CBD">
        <w:t>legal compliance</w:t>
      </w:r>
      <w:r w:rsidRPr="00931CBD">
        <w:t>.</w:t>
      </w:r>
    </w:p>
    <w:p w14:paraId="65570490" w14:textId="77777777" w:rsidR="00AB5AAD" w:rsidRPr="00931CBD" w:rsidRDefault="00AB5AAD" w:rsidP="00AB5AAD">
      <w:pPr>
        <w:rPr>
          <w:b/>
          <w:sz w:val="20"/>
        </w:rPr>
      </w:pPr>
      <w:r w:rsidRPr="00931CBD">
        <w:rPr>
          <w:b/>
          <w:sz w:val="20"/>
        </w:rPr>
        <w:t>Please answer all questions and bullet points. Select ‘N/A’ if questions are not applicable to your school.</w:t>
      </w:r>
    </w:p>
    <w:p w14:paraId="75B2A9B8" w14:textId="77777777" w:rsidR="001B73A5" w:rsidRPr="00931CBD" w:rsidRDefault="001B73A5" w:rsidP="00E77D26">
      <w:pPr>
        <w:rPr>
          <w:b/>
          <w:sz w:val="20"/>
        </w:rPr>
      </w:pPr>
    </w:p>
    <w:tbl>
      <w:tblPr>
        <w:tblStyle w:val="ERO1"/>
        <w:tblW w:w="10475" w:type="dxa"/>
        <w:tblLayout w:type="fixed"/>
        <w:tblLook w:val="04A0" w:firstRow="1" w:lastRow="0" w:firstColumn="1" w:lastColumn="0" w:noHBand="0" w:noVBand="1"/>
      </w:tblPr>
      <w:tblGrid>
        <w:gridCol w:w="453"/>
        <w:gridCol w:w="8336"/>
        <w:gridCol w:w="1686"/>
      </w:tblGrid>
      <w:tr w:rsidR="006D6334" w:rsidRPr="00931CBD" w14:paraId="225C4556" w14:textId="112728BA" w:rsidTr="140696E0">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216" w:type="pct"/>
            <w:tcBorders>
              <w:bottom w:val="single" w:sz="12" w:space="0" w:color="A6A6A6" w:themeColor="background1" w:themeShade="A6"/>
            </w:tcBorders>
            <w:vAlign w:val="center"/>
          </w:tcPr>
          <w:p w14:paraId="297516F4" w14:textId="77777777" w:rsidR="006D6334" w:rsidRPr="00931CBD" w:rsidRDefault="006D6334" w:rsidP="00CD3875">
            <w:pPr>
              <w:spacing w:before="0" w:after="0"/>
              <w:jc w:val="left"/>
            </w:pPr>
          </w:p>
        </w:tc>
        <w:tc>
          <w:tcPr>
            <w:tcW w:w="3979" w:type="pct"/>
            <w:tcBorders>
              <w:bottom w:val="single" w:sz="12" w:space="0" w:color="A6A6A6" w:themeColor="background1" w:themeShade="A6"/>
            </w:tcBorders>
            <w:vAlign w:val="center"/>
          </w:tcPr>
          <w:p w14:paraId="7FC9B8B7" w14:textId="5CCBC232" w:rsidR="006D6334" w:rsidRPr="00931CBD" w:rsidRDefault="00E77D26" w:rsidP="00CD3875">
            <w:pPr>
              <w:spacing w:before="0" w:after="0"/>
              <w:cnfStyle w:val="100000000000" w:firstRow="1" w:lastRow="0" w:firstColumn="0" w:lastColumn="0" w:oddVBand="0" w:evenVBand="0" w:oddHBand="0" w:evenHBand="0" w:firstRowFirstColumn="0" w:firstRowLastColumn="0" w:lastRowFirstColumn="0" w:lastRowLastColumn="0"/>
            </w:pPr>
            <w:r w:rsidRPr="00931CBD">
              <w:t>The Board</w:t>
            </w:r>
            <w:r w:rsidR="0089147F" w:rsidRPr="00931CBD">
              <w:t xml:space="preserve"> is meeting all its obligations for the following areas</w:t>
            </w:r>
          </w:p>
        </w:tc>
        <w:tc>
          <w:tcPr>
            <w:tcW w:w="805" w:type="pct"/>
            <w:tcBorders>
              <w:bottom w:val="single" w:sz="12" w:space="0" w:color="A6A6A6" w:themeColor="background1" w:themeShade="A6"/>
            </w:tcBorders>
            <w:vAlign w:val="center"/>
          </w:tcPr>
          <w:p w14:paraId="1DB554FC" w14:textId="46355ACB" w:rsidR="006D6334" w:rsidRPr="00931CBD" w:rsidRDefault="002927CE" w:rsidP="002927CE">
            <w:pPr>
              <w:spacing w:before="0" w:after="0"/>
              <w:jc w:val="center"/>
              <w:cnfStyle w:val="100000000000" w:firstRow="1" w:lastRow="0" w:firstColumn="0" w:lastColumn="0" w:oddVBand="0" w:evenVBand="0" w:oddHBand="0" w:evenHBand="0" w:firstRowFirstColumn="0" w:firstRowLastColumn="0" w:lastRowFirstColumn="0" w:lastRowLastColumn="0"/>
            </w:pPr>
            <w:r>
              <w:t xml:space="preserve">Yes, No, </w:t>
            </w:r>
            <w:r>
              <w:br/>
              <w:t>Unsure, N/A?</w:t>
            </w:r>
          </w:p>
        </w:tc>
      </w:tr>
      <w:tr w:rsidR="00031E84" w:rsidRPr="00931CBD" w14:paraId="78945728" w14:textId="7431C8E5"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48DCB3DB" w14:textId="77777777" w:rsidR="00031E84" w:rsidRPr="00931CBD" w:rsidRDefault="00031E84" w:rsidP="00031E84">
            <w:r w:rsidRPr="00931CBD">
              <w:t>1</w:t>
            </w:r>
          </w:p>
        </w:tc>
        <w:tc>
          <w:tcPr>
            <w:tcW w:w="3979" w:type="pct"/>
            <w:tcBorders>
              <w:bottom w:val="nil"/>
            </w:tcBorders>
          </w:tcPr>
          <w:p w14:paraId="77542CEB" w14:textId="77924668" w:rsidR="00031E84" w:rsidRPr="00931CBD" w:rsidRDefault="00031E84" w:rsidP="00031E84">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Operates an employment policy that complies with the principle of being a good employer; and</w:t>
            </w:r>
          </w:p>
        </w:tc>
        <w:tc>
          <w:tcPr>
            <w:tcW w:w="805" w:type="pct"/>
            <w:tcBorders>
              <w:bottom w:val="nil"/>
            </w:tcBorders>
          </w:tcPr>
          <w:sdt>
            <w:sdtPr>
              <w:id w:val="-1764595844"/>
              <w:placeholder>
                <w:docPart w:val="6BA8B74516D04782AD24DC49E1EA3234"/>
              </w:placeholder>
              <w:showingPlcHdr/>
              <w:comboBox>
                <w:listItem w:value="Select an option"/>
                <w:listItem w:displayText="Yes" w:value="Yes"/>
                <w:listItem w:displayText="No" w:value="No"/>
                <w:listItem w:displayText="Unsure" w:value="Unsure"/>
                <w:listItem w:displayText="N/A" w:value="N/A"/>
              </w:comboBox>
            </w:sdtPr>
            <w:sdtEndPr/>
            <w:sdtContent>
              <w:p w14:paraId="5604FA1E" w14:textId="77777777" w:rsidR="00031E84"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05756C2" w14:textId="07E8E708"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01B5183C"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77156DD" w14:textId="77777777" w:rsidR="00031E84" w:rsidRPr="00931CBD" w:rsidRDefault="00031E84" w:rsidP="00031E84"/>
        </w:tc>
        <w:tc>
          <w:tcPr>
            <w:tcW w:w="3979" w:type="pct"/>
            <w:tcBorders>
              <w:top w:val="nil"/>
              <w:bottom w:val="nil"/>
            </w:tcBorders>
          </w:tcPr>
          <w:p w14:paraId="421E31DA" w14:textId="4D2281BE" w:rsidR="00031E84" w:rsidRPr="00931CBD" w:rsidRDefault="00031E84" w:rsidP="00031E84">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makes that policy (including the equal employment opportunities programme) available to its employees; and</w:t>
            </w:r>
          </w:p>
        </w:tc>
        <w:tc>
          <w:tcPr>
            <w:tcW w:w="805" w:type="pct"/>
            <w:tcBorders>
              <w:top w:val="nil"/>
              <w:bottom w:val="nil"/>
            </w:tcBorders>
          </w:tcPr>
          <w:sdt>
            <w:sdtPr>
              <w:id w:val="978568123"/>
              <w:placeholder>
                <w:docPart w:val="CE79090A47354CF8904546822571F6FD"/>
              </w:placeholder>
              <w:showingPlcHdr/>
              <w:comboBox>
                <w:listItem w:value="Select an option"/>
                <w:listItem w:displayText="Yes" w:value="Yes"/>
                <w:listItem w:displayText="No" w:value="No"/>
                <w:listItem w:displayText="Unsure" w:value="Unsure"/>
                <w:listItem w:displayText="N/A" w:value="N/A"/>
              </w:comboBox>
            </w:sdtPr>
            <w:sdtEndPr/>
            <w:sdtContent>
              <w:p w14:paraId="2C1CBFDA" w14:textId="77777777" w:rsidR="00031E84"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B6B62AC" w14:textId="3EE804B8"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64C100E7"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EC0BC71" w14:textId="77777777" w:rsidR="00031E84" w:rsidRPr="00931CBD" w:rsidRDefault="00031E84" w:rsidP="00031E84"/>
        </w:tc>
        <w:tc>
          <w:tcPr>
            <w:tcW w:w="3979" w:type="pct"/>
            <w:tcBorders>
              <w:top w:val="nil"/>
              <w:bottom w:val="nil"/>
            </w:tcBorders>
          </w:tcPr>
          <w:p w14:paraId="530A1590" w14:textId="65578FF2" w:rsidR="00031E84" w:rsidRPr="00931CBD" w:rsidRDefault="00031E84" w:rsidP="00031E84">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ensures its compliance with that policy (including its equal employment opportunities programme); and</w:t>
            </w:r>
          </w:p>
        </w:tc>
        <w:tc>
          <w:tcPr>
            <w:tcW w:w="805" w:type="pct"/>
            <w:tcBorders>
              <w:top w:val="nil"/>
              <w:bottom w:val="nil"/>
            </w:tcBorders>
          </w:tcPr>
          <w:sdt>
            <w:sdtPr>
              <w:id w:val="-1952005430"/>
              <w:placeholder>
                <w:docPart w:val="4A1B8F99536A48D2A7C0611075058738"/>
              </w:placeholder>
              <w:showingPlcHdr/>
              <w:comboBox>
                <w:listItem w:value="Select an option"/>
                <w:listItem w:displayText="Yes" w:value="Yes"/>
                <w:listItem w:displayText="No" w:value="No"/>
                <w:listItem w:displayText="Unsure" w:value="Unsure"/>
                <w:listItem w:displayText="N/A" w:value="N/A"/>
              </w:comboBox>
            </w:sdtPr>
            <w:sdtEndPr/>
            <w:sdtContent>
              <w:p w14:paraId="0E0A60D6" w14:textId="77777777" w:rsidR="00031E84"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4EA1F56" w14:textId="11079DA7"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230CE9E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8572A47" w14:textId="77777777" w:rsidR="00031E84" w:rsidRPr="00931CBD" w:rsidRDefault="00031E84" w:rsidP="00031E84"/>
        </w:tc>
        <w:tc>
          <w:tcPr>
            <w:tcW w:w="3979" w:type="pct"/>
            <w:tcBorders>
              <w:top w:val="nil"/>
              <w:bottom w:val="nil"/>
            </w:tcBorders>
          </w:tcPr>
          <w:p w14:paraId="52FDB418" w14:textId="2EC3E0B9" w:rsidR="00031E84" w:rsidRPr="00931CBD" w:rsidRDefault="00031E84" w:rsidP="00031E84">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 xml:space="preserve">reports in its annual report* on the extent of its compliance. </w:t>
            </w:r>
          </w:p>
        </w:tc>
        <w:tc>
          <w:tcPr>
            <w:tcW w:w="805" w:type="pct"/>
            <w:tcBorders>
              <w:top w:val="nil"/>
              <w:bottom w:val="nil"/>
            </w:tcBorders>
          </w:tcPr>
          <w:sdt>
            <w:sdtPr>
              <w:id w:val="-888037157"/>
              <w:placeholder>
                <w:docPart w:val="F38FE37B2E354DCF9B4CBE4AEF425338"/>
              </w:placeholder>
              <w:showingPlcHdr/>
              <w:comboBox>
                <w:listItem w:value="Select an option"/>
                <w:listItem w:displayText="Yes" w:value="Yes"/>
                <w:listItem w:displayText="No" w:value="No"/>
                <w:listItem w:displayText="Unsure" w:value="Unsure"/>
                <w:listItem w:displayText="N/A" w:value="N/A"/>
              </w:comboBox>
            </w:sdtPr>
            <w:sdtEndPr/>
            <w:sdtContent>
              <w:p w14:paraId="69F2CF70" w14:textId="1A8431D0"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031E84" w:rsidRPr="00931CBD" w14:paraId="34C38ED3"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single" w:sz="12" w:space="0" w:color="A6A6A6" w:themeColor="background1" w:themeShade="A6"/>
            </w:tcBorders>
          </w:tcPr>
          <w:p w14:paraId="7FB43A3B" w14:textId="77777777" w:rsidR="00031E84" w:rsidRPr="00931CBD" w:rsidRDefault="00031E84" w:rsidP="00031E84"/>
        </w:tc>
        <w:tc>
          <w:tcPr>
            <w:tcW w:w="3979" w:type="pct"/>
            <w:tcBorders>
              <w:top w:val="nil"/>
              <w:bottom w:val="single" w:sz="12" w:space="0" w:color="A6A6A6" w:themeColor="background1" w:themeShade="A6"/>
            </w:tcBorders>
          </w:tcPr>
          <w:p w14:paraId="1426055C" w14:textId="77777777" w:rsidR="00031E84" w:rsidRPr="00931CBD" w:rsidRDefault="00031E84" w:rsidP="00031E84">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ction 597(2) of the Act defines the meaning of ‘good employer’</w:t>
            </w:r>
          </w:p>
          <w:p w14:paraId="402ADBC6" w14:textId="76BC56B9" w:rsidR="00031E84" w:rsidRPr="00931CBD" w:rsidRDefault="009D3BC6" w:rsidP="00031E84">
            <w:pPr>
              <w:pStyle w:val="ListArrow"/>
              <w:cnfStyle w:val="000000000000" w:firstRow="0" w:lastRow="0" w:firstColumn="0" w:lastColumn="0" w:oddVBand="0" w:evenVBand="0" w:oddHBand="0" w:evenHBand="0" w:firstRowFirstColumn="0" w:firstRowLastColumn="0" w:lastRowFirstColumn="0" w:lastRowLastColumn="0"/>
            </w:pPr>
            <w:hyperlink r:id="rId143">
              <w:r w:rsidR="00031E84" w:rsidRPr="0026700A">
                <w:rPr>
                  <w:rStyle w:val="Hyperlink"/>
                </w:rPr>
                <w:t>Section 597 of the Act: Personnel provisions in relation to education service</w:t>
              </w:r>
            </w:hyperlink>
          </w:p>
        </w:tc>
        <w:tc>
          <w:tcPr>
            <w:tcW w:w="805" w:type="pct"/>
            <w:tcBorders>
              <w:top w:val="nil"/>
              <w:bottom w:val="single" w:sz="12" w:space="0" w:color="A6A6A6" w:themeColor="background1" w:themeShade="A6"/>
            </w:tcBorders>
          </w:tcPr>
          <w:p w14:paraId="473E1BF6" w14:textId="3943A248"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3AECB3AB"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42A8D51C" w14:textId="4E563C5A" w:rsidR="00031E84" w:rsidRPr="00931CBD" w:rsidRDefault="00031E84" w:rsidP="00031E84">
            <w:pPr>
              <w:keepNext/>
              <w:keepLines/>
            </w:pPr>
            <w:r>
              <w:t>2</w:t>
            </w:r>
          </w:p>
        </w:tc>
        <w:tc>
          <w:tcPr>
            <w:tcW w:w="3979" w:type="pct"/>
            <w:tcBorders>
              <w:bottom w:val="nil"/>
            </w:tcBorders>
          </w:tcPr>
          <w:p w14:paraId="62046CB6" w14:textId="77777777" w:rsidR="00031E84" w:rsidRPr="00931CBD" w:rsidRDefault="00031E84" w:rsidP="00031E84">
            <w:pPr>
              <w:keepNext/>
              <w:keepLines/>
              <w:cnfStyle w:val="000000000000" w:firstRow="0" w:lastRow="0" w:firstColumn="0" w:lastColumn="0" w:oddVBand="0" w:evenVBand="0" w:oddHBand="0" w:evenHBand="0" w:firstRowFirstColumn="0" w:firstRowLastColumn="0" w:lastRowFirstColumn="0" w:lastRowLastColumn="0"/>
            </w:pPr>
            <w:r w:rsidRPr="00931CBD">
              <w:t>Has documents showing that suitable human resource management practices are implemented including:</w:t>
            </w:r>
          </w:p>
        </w:tc>
        <w:tc>
          <w:tcPr>
            <w:tcW w:w="805" w:type="pct"/>
            <w:tcBorders>
              <w:bottom w:val="nil"/>
            </w:tcBorders>
          </w:tcPr>
          <w:p w14:paraId="5ECB5E47" w14:textId="77777777" w:rsidR="00031E84" w:rsidRPr="00931CBD" w:rsidRDefault="00031E84" w:rsidP="00031E84">
            <w:pPr>
              <w:keepNext/>
              <w:keepLines/>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71101CEB"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5B573D9" w14:textId="77777777" w:rsidR="00031E84" w:rsidRPr="00931CBD" w:rsidRDefault="00031E84" w:rsidP="00031E84">
            <w:pPr>
              <w:keepNext/>
              <w:keepLines/>
            </w:pPr>
          </w:p>
        </w:tc>
        <w:tc>
          <w:tcPr>
            <w:tcW w:w="3979" w:type="pct"/>
            <w:tcBorders>
              <w:top w:val="nil"/>
              <w:bottom w:val="nil"/>
            </w:tcBorders>
          </w:tcPr>
          <w:p w14:paraId="3D2A25AC" w14:textId="77777777" w:rsidR="00031E84" w:rsidRPr="00931CBD" w:rsidRDefault="00031E84" w:rsidP="00031E84">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selection and appointment procedures showing that: </w:t>
            </w:r>
          </w:p>
        </w:tc>
        <w:tc>
          <w:tcPr>
            <w:tcW w:w="805" w:type="pct"/>
            <w:tcBorders>
              <w:top w:val="nil"/>
              <w:bottom w:val="nil"/>
            </w:tcBorders>
          </w:tcPr>
          <w:p w14:paraId="14F40929" w14:textId="77777777" w:rsidR="00031E84" w:rsidRPr="00931CBD" w:rsidRDefault="00031E84" w:rsidP="00031E84">
            <w:pPr>
              <w:keepNext/>
              <w:keepLines/>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05E8760C"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23257F6" w14:textId="77777777" w:rsidR="00031E84" w:rsidRPr="00931CBD" w:rsidRDefault="00031E84" w:rsidP="00031E84">
            <w:pPr>
              <w:keepNext/>
              <w:keepLines/>
            </w:pPr>
          </w:p>
        </w:tc>
        <w:tc>
          <w:tcPr>
            <w:tcW w:w="3979" w:type="pct"/>
            <w:tcBorders>
              <w:top w:val="nil"/>
              <w:bottom w:val="nil"/>
            </w:tcBorders>
          </w:tcPr>
          <w:p w14:paraId="3065441F"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the appointment panel has the proper delegation from the Board; and</w:t>
            </w:r>
          </w:p>
        </w:tc>
        <w:tc>
          <w:tcPr>
            <w:tcW w:w="805" w:type="pct"/>
            <w:tcBorders>
              <w:top w:val="nil"/>
              <w:bottom w:val="nil"/>
            </w:tcBorders>
          </w:tcPr>
          <w:sdt>
            <w:sdtPr>
              <w:id w:val="2132737665"/>
              <w:placeholder>
                <w:docPart w:val="F6839F7CBDA34F29BA7BC669AF9B03E3"/>
              </w:placeholder>
              <w:showingPlcHdr/>
              <w:comboBox>
                <w:listItem w:value="Select an option"/>
                <w:listItem w:displayText="Yes" w:value="Yes"/>
                <w:listItem w:displayText="No" w:value="No"/>
                <w:listItem w:displayText="Unsure" w:value="Unsure"/>
                <w:listItem w:displayText="N/A" w:value="N/A"/>
              </w:comboBox>
            </w:sdtPr>
            <w:sdtEndPr/>
            <w:sdtContent>
              <w:p w14:paraId="37F3253D" w14:textId="31AB6F34"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031E84" w:rsidRPr="00931CBD" w14:paraId="46CF0262"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2055884" w14:textId="77777777" w:rsidR="00031E84" w:rsidRPr="00931CBD" w:rsidRDefault="00031E84" w:rsidP="00031E84">
            <w:pPr>
              <w:keepNext/>
              <w:keepLines/>
            </w:pPr>
          </w:p>
        </w:tc>
        <w:tc>
          <w:tcPr>
            <w:tcW w:w="3979" w:type="pct"/>
            <w:tcBorders>
              <w:top w:val="nil"/>
              <w:bottom w:val="nil"/>
            </w:tcBorders>
          </w:tcPr>
          <w:p w14:paraId="62219598"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applicants are registered for teaching positions; and</w:t>
            </w:r>
          </w:p>
        </w:tc>
        <w:tc>
          <w:tcPr>
            <w:tcW w:w="805" w:type="pct"/>
            <w:tcBorders>
              <w:top w:val="nil"/>
              <w:bottom w:val="nil"/>
            </w:tcBorders>
          </w:tcPr>
          <w:sdt>
            <w:sdtPr>
              <w:id w:val="676694855"/>
              <w:placeholder>
                <w:docPart w:val="772CBFEEA66B4BFE8AAEAA7E9B38CE8F"/>
              </w:placeholder>
              <w:showingPlcHdr/>
              <w:comboBox>
                <w:listItem w:value="Select an option"/>
                <w:listItem w:displayText="Yes" w:value="Yes"/>
                <w:listItem w:displayText="No" w:value="No"/>
                <w:listItem w:displayText="Unsure" w:value="Unsure"/>
                <w:listItem w:displayText="N/A" w:value="N/A"/>
              </w:comboBox>
            </w:sdtPr>
            <w:sdtEndPr/>
            <w:sdtContent>
              <w:p w14:paraId="3D74D9A9" w14:textId="6DD07BD7"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031E84" w:rsidRPr="000169D2" w14:paraId="4BFCF492"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0E9B4937" w14:textId="77777777" w:rsidR="00031E84" w:rsidRPr="00931CBD" w:rsidRDefault="00031E84" w:rsidP="00031E84">
            <w:pPr>
              <w:keepNext/>
              <w:keepLines/>
            </w:pPr>
          </w:p>
        </w:tc>
        <w:tc>
          <w:tcPr>
            <w:tcW w:w="3979" w:type="pct"/>
            <w:tcBorders>
              <w:top w:val="nil"/>
              <w:bottom w:val="nil"/>
            </w:tcBorders>
          </w:tcPr>
          <w:p w14:paraId="76546DC3"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iii)</w:t>
            </w:r>
            <w:r w:rsidRPr="00931CBD">
              <w:tab/>
              <w:t>for non-teaching positions, a safety check including Police Vet has been carried out; and</w:t>
            </w:r>
          </w:p>
        </w:tc>
        <w:tc>
          <w:tcPr>
            <w:tcW w:w="805" w:type="pct"/>
            <w:tcBorders>
              <w:top w:val="nil"/>
              <w:bottom w:val="nil"/>
            </w:tcBorders>
          </w:tcPr>
          <w:sdt>
            <w:sdtPr>
              <w:id w:val="781450236"/>
              <w:placeholder>
                <w:docPart w:val="518221D0B2AC46F788D11B8C3EE01337"/>
              </w:placeholder>
              <w:showingPlcHdr/>
              <w:comboBox>
                <w:listItem w:value="Select an option"/>
                <w:listItem w:displayText="Yes" w:value="Yes"/>
                <w:listItem w:displayText="No" w:value="No"/>
                <w:listItem w:displayText="Unsure" w:value="Unsure"/>
                <w:listItem w:displayText="N/A" w:value="N/A"/>
              </w:comboBox>
            </w:sdtPr>
            <w:sdtEndPr/>
            <w:sdtContent>
              <w:p w14:paraId="7BAAAB20" w14:textId="77777777" w:rsidR="00031E84"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003C72E" w14:textId="6B692903" w:rsidR="00031E84" w:rsidRPr="000169D2" w:rsidRDefault="00031E84" w:rsidP="00031E84">
            <w:pPr>
              <w:keepNext/>
              <w:keepLines/>
              <w:jc w:val="center"/>
              <w:cnfStyle w:val="000000000000" w:firstRow="0" w:lastRow="0" w:firstColumn="0" w:lastColumn="0" w:oddVBand="0" w:evenVBand="0" w:oddHBand="0" w:evenHBand="0" w:firstRowFirstColumn="0" w:firstRowLastColumn="0" w:lastRowFirstColumn="0" w:lastRowLastColumn="0"/>
              <w:rPr>
                <w:highlight w:val="cyan"/>
              </w:rPr>
            </w:pPr>
          </w:p>
        </w:tc>
      </w:tr>
      <w:tr w:rsidR="00031E84" w:rsidRPr="00931CBD" w14:paraId="68F5467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23F5C1B" w14:textId="77777777" w:rsidR="00031E84" w:rsidRPr="00931CBD" w:rsidRDefault="00031E84" w:rsidP="00031E84">
            <w:pPr>
              <w:keepNext/>
              <w:keepLines/>
            </w:pPr>
          </w:p>
        </w:tc>
        <w:tc>
          <w:tcPr>
            <w:tcW w:w="3979" w:type="pct"/>
            <w:tcBorders>
              <w:top w:val="nil"/>
              <w:bottom w:val="nil"/>
            </w:tcBorders>
          </w:tcPr>
          <w:p w14:paraId="13BD5433"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iv)</w:t>
            </w:r>
            <w:r w:rsidRPr="00931CBD">
              <w:tab/>
              <w:t>the background of an applicant’s character, competence, qualifications, and experience is carefully checked; and</w:t>
            </w:r>
          </w:p>
        </w:tc>
        <w:tc>
          <w:tcPr>
            <w:tcW w:w="805" w:type="pct"/>
            <w:tcBorders>
              <w:top w:val="nil"/>
              <w:bottom w:val="nil"/>
            </w:tcBorders>
          </w:tcPr>
          <w:sdt>
            <w:sdtPr>
              <w:id w:val="1545029387"/>
              <w:placeholder>
                <w:docPart w:val="C86967F80AE24E2C8FBAC99378BB0520"/>
              </w:placeholder>
              <w:showingPlcHdr/>
              <w:comboBox>
                <w:listItem w:value="Select an option"/>
                <w:listItem w:displayText="Yes" w:value="Yes"/>
                <w:listItem w:displayText="No" w:value="No"/>
                <w:listItem w:displayText="Unsure" w:value="Unsure"/>
                <w:listItem w:displayText="N/A" w:value="N/A"/>
              </w:comboBox>
            </w:sdtPr>
            <w:sdtEndPr/>
            <w:sdtContent>
              <w:p w14:paraId="5D926B38" w14:textId="77777777" w:rsidR="00031E84"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153DA94" w14:textId="77777777" w:rsidR="00031E84" w:rsidRPr="00931CBD" w:rsidRDefault="00031E84" w:rsidP="00031E84">
            <w:pPr>
              <w:keepNext/>
              <w:keepLines/>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77A666B4"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49E2ABD" w14:textId="77777777" w:rsidR="00031E84" w:rsidRPr="00931CBD" w:rsidRDefault="00031E84" w:rsidP="00031E84">
            <w:pPr>
              <w:keepNext/>
              <w:keepLines/>
            </w:pPr>
          </w:p>
        </w:tc>
        <w:tc>
          <w:tcPr>
            <w:tcW w:w="3979" w:type="pct"/>
            <w:tcBorders>
              <w:top w:val="nil"/>
              <w:bottom w:val="nil"/>
            </w:tcBorders>
          </w:tcPr>
          <w:p w14:paraId="62DA5BC4"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v)</w:t>
            </w:r>
            <w:r w:rsidRPr="00931CBD">
              <w:tab/>
              <w:t>original or certified documents are properly sighted; and</w:t>
            </w:r>
          </w:p>
        </w:tc>
        <w:tc>
          <w:tcPr>
            <w:tcW w:w="805" w:type="pct"/>
            <w:tcBorders>
              <w:top w:val="nil"/>
              <w:bottom w:val="nil"/>
            </w:tcBorders>
          </w:tcPr>
          <w:sdt>
            <w:sdtPr>
              <w:id w:val="2130963900"/>
              <w:placeholder>
                <w:docPart w:val="D1335F360AE94FD890A1008DCACB092E"/>
              </w:placeholder>
              <w:showingPlcHdr/>
              <w:comboBox>
                <w:listItem w:value="Select an option"/>
                <w:listItem w:displayText="Yes" w:value="Yes"/>
                <w:listItem w:displayText="No" w:value="No"/>
                <w:listItem w:displayText="Unsure" w:value="Unsure"/>
                <w:listItem w:displayText="N/A" w:value="N/A"/>
              </w:comboBox>
            </w:sdtPr>
            <w:sdtEndPr/>
            <w:sdtContent>
              <w:p w14:paraId="6DFF5680" w14:textId="3DD6B71C"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031E84" w:rsidRPr="00931CBD" w14:paraId="74BEE63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5BF117C" w14:textId="77777777" w:rsidR="00031E84" w:rsidRPr="00931CBD" w:rsidRDefault="00031E84" w:rsidP="00031E84"/>
        </w:tc>
        <w:tc>
          <w:tcPr>
            <w:tcW w:w="3979" w:type="pct"/>
            <w:tcBorders>
              <w:top w:val="nil"/>
              <w:bottom w:val="nil"/>
            </w:tcBorders>
          </w:tcPr>
          <w:p w14:paraId="4E0E92E5"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vi)</w:t>
            </w:r>
            <w:r w:rsidRPr="00931CBD">
              <w:tab/>
              <w:t>certified documents are authenticated by persons authorised to do so; and</w:t>
            </w:r>
          </w:p>
        </w:tc>
        <w:tc>
          <w:tcPr>
            <w:tcW w:w="805" w:type="pct"/>
            <w:tcBorders>
              <w:top w:val="nil"/>
              <w:bottom w:val="nil"/>
            </w:tcBorders>
          </w:tcPr>
          <w:sdt>
            <w:sdtPr>
              <w:id w:val="763577887"/>
              <w:placeholder>
                <w:docPart w:val="6475D9BC639D4FF1A4DBC4177EA2FD7F"/>
              </w:placeholder>
              <w:showingPlcHdr/>
              <w:comboBox>
                <w:listItem w:value="Select an option"/>
                <w:listItem w:displayText="Yes" w:value="Yes"/>
                <w:listItem w:displayText="No" w:value="No"/>
                <w:listItem w:displayText="Unsure" w:value="Unsure"/>
                <w:listItem w:displayText="N/A" w:value="N/A"/>
              </w:comboBox>
            </w:sdtPr>
            <w:sdtEndPr/>
            <w:sdtContent>
              <w:p w14:paraId="202634A8" w14:textId="7D840D39"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C2498" w:rsidRPr="00931CBD" w14:paraId="591D9EE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5A9306B3" w14:textId="77777777" w:rsidR="004C2498" w:rsidRPr="00931CBD" w:rsidRDefault="004C2498" w:rsidP="004C2498"/>
        </w:tc>
        <w:tc>
          <w:tcPr>
            <w:tcW w:w="3979" w:type="pct"/>
            <w:tcBorders>
              <w:top w:val="nil"/>
              <w:bottom w:val="nil"/>
            </w:tcBorders>
          </w:tcPr>
          <w:p w14:paraId="5574F3BE" w14:textId="77777777" w:rsidR="004C2498" w:rsidRPr="00931CBD" w:rsidRDefault="004C2498" w:rsidP="004C2498">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e job/role descriptions; and</w:t>
            </w:r>
          </w:p>
        </w:tc>
        <w:tc>
          <w:tcPr>
            <w:tcW w:w="805" w:type="pct"/>
            <w:tcBorders>
              <w:top w:val="nil"/>
              <w:bottom w:val="nil"/>
            </w:tcBorders>
          </w:tcPr>
          <w:sdt>
            <w:sdtPr>
              <w:id w:val="1575317407"/>
              <w:placeholder>
                <w:docPart w:val="D38860FDB3B24F3AB546203A004E90A2"/>
              </w:placeholder>
              <w:showingPlcHdr/>
              <w:comboBox>
                <w:listItem w:value="Select an option"/>
                <w:listItem w:displayText="Yes" w:value="Yes"/>
                <w:listItem w:displayText="No" w:value="No"/>
                <w:listItem w:displayText="Unsure" w:value="Unsure"/>
                <w:listItem w:displayText="N/A" w:value="N/A"/>
              </w:comboBox>
            </w:sdtPr>
            <w:sdtEndPr/>
            <w:sdtContent>
              <w:p w14:paraId="02B79D63" w14:textId="007F0C84" w:rsidR="004C2498" w:rsidRPr="00931CBD" w:rsidRDefault="004C2498" w:rsidP="004C249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C2498" w:rsidRPr="00931CBD" w14:paraId="70C0F7A3"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6064F541" w14:textId="77777777" w:rsidR="004C2498" w:rsidRPr="00931CBD" w:rsidRDefault="004C2498" w:rsidP="004C2498"/>
        </w:tc>
        <w:tc>
          <w:tcPr>
            <w:tcW w:w="3979" w:type="pct"/>
            <w:tcBorders>
              <w:top w:val="nil"/>
              <w:bottom w:val="nil"/>
            </w:tcBorders>
          </w:tcPr>
          <w:p w14:paraId="1C21B574" w14:textId="77777777" w:rsidR="004C2498" w:rsidRPr="00931CBD" w:rsidRDefault="004C2498" w:rsidP="004C2498">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induction procedures into the school; and</w:t>
            </w:r>
          </w:p>
        </w:tc>
        <w:tc>
          <w:tcPr>
            <w:tcW w:w="805" w:type="pct"/>
            <w:tcBorders>
              <w:top w:val="nil"/>
              <w:bottom w:val="nil"/>
            </w:tcBorders>
          </w:tcPr>
          <w:sdt>
            <w:sdtPr>
              <w:id w:val="1737591934"/>
              <w:placeholder>
                <w:docPart w:val="BBF65A0CA32348A2B04552970D9EF80F"/>
              </w:placeholder>
              <w:showingPlcHdr/>
              <w:comboBox>
                <w:listItem w:value="Select an option"/>
                <w:listItem w:displayText="Yes" w:value="Yes"/>
                <w:listItem w:displayText="No" w:value="No"/>
                <w:listItem w:displayText="Unsure" w:value="Unsure"/>
                <w:listItem w:displayText="N/A" w:value="N/A"/>
              </w:comboBox>
            </w:sdtPr>
            <w:sdtEndPr/>
            <w:sdtContent>
              <w:p w14:paraId="543AD9C3" w14:textId="2B3FEA37" w:rsidR="004C2498" w:rsidRPr="00931CBD" w:rsidRDefault="004C2498" w:rsidP="004C249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C2498" w:rsidRPr="00931CBD" w14:paraId="59E2113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35E91456" w14:textId="77777777" w:rsidR="004C2498" w:rsidRPr="00931CBD" w:rsidRDefault="004C2498" w:rsidP="004C2498"/>
        </w:tc>
        <w:tc>
          <w:tcPr>
            <w:tcW w:w="3979" w:type="pct"/>
            <w:tcBorders>
              <w:top w:val="nil"/>
              <w:bottom w:val="nil"/>
            </w:tcBorders>
          </w:tcPr>
          <w:p w14:paraId="49BE0547" w14:textId="77777777" w:rsidR="004C2498" w:rsidRPr="00931CBD" w:rsidRDefault="004C2498" w:rsidP="004C2498">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provision for professional development.</w:t>
            </w:r>
          </w:p>
        </w:tc>
        <w:tc>
          <w:tcPr>
            <w:tcW w:w="805" w:type="pct"/>
            <w:tcBorders>
              <w:top w:val="nil"/>
              <w:bottom w:val="nil"/>
            </w:tcBorders>
          </w:tcPr>
          <w:sdt>
            <w:sdtPr>
              <w:id w:val="-1634557300"/>
              <w:placeholder>
                <w:docPart w:val="67648E74D41C40019BC23FAAF27ACE6A"/>
              </w:placeholder>
              <w:showingPlcHdr/>
              <w:comboBox>
                <w:listItem w:value="Select an option"/>
                <w:listItem w:displayText="Yes" w:value="Yes"/>
                <w:listItem w:displayText="No" w:value="No"/>
                <w:listItem w:displayText="Unsure" w:value="Unsure"/>
                <w:listItem w:displayText="N/A" w:value="N/A"/>
              </w:comboBox>
            </w:sdtPr>
            <w:sdtEndPr/>
            <w:sdtContent>
              <w:p w14:paraId="19DD4D10" w14:textId="220E1BCA" w:rsidR="004C2498" w:rsidRPr="00931CBD" w:rsidRDefault="004C2498" w:rsidP="004C249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C2498" w:rsidRPr="00931CBD" w14:paraId="61450E8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tcBorders>
          </w:tcPr>
          <w:p w14:paraId="50BC345D" w14:textId="77777777" w:rsidR="004C2498" w:rsidRPr="00931CBD" w:rsidRDefault="004C2498" w:rsidP="004C2498"/>
        </w:tc>
        <w:tc>
          <w:tcPr>
            <w:tcW w:w="3979" w:type="pct"/>
            <w:tcBorders>
              <w:top w:val="nil"/>
            </w:tcBorders>
          </w:tcPr>
          <w:p w14:paraId="5F31C081" w14:textId="77777777" w:rsidR="004C2498" w:rsidRPr="00931CBD" w:rsidRDefault="004C2498" w:rsidP="004C2498">
            <w:pPr>
              <w:pStyle w:val="ListArrow"/>
              <w:cnfStyle w:val="000000000000" w:firstRow="0" w:lastRow="0" w:firstColumn="0" w:lastColumn="0" w:oddVBand="0" w:evenVBand="0" w:oddHBand="0" w:evenHBand="0" w:firstRowFirstColumn="0" w:firstRowLastColumn="0" w:lastRowFirstColumn="0" w:lastRowLastColumn="0"/>
              <w:rPr>
                <w:rStyle w:val="Hyperlink"/>
              </w:rPr>
            </w:pPr>
            <w:r>
              <w:fldChar w:fldCharType="begin"/>
            </w:r>
            <w:r>
              <w:instrText>HYPERLINK "http://www.legislation.govt.nz/act/public/2020/0038/latest/link.aspx?search=ta_act_E_ac%40ainf%40anif_an%40bn%40rn_25_a&amp;p=1&amp;id=LMS267847"</w:instrText>
            </w:r>
            <w:r>
              <w:fldChar w:fldCharType="separate"/>
            </w:r>
            <w:r w:rsidRPr="0026700A">
              <w:rPr>
                <w:rStyle w:val="Hyperlink"/>
              </w:rPr>
              <w:t>Section 599 of the Act: Performance of Teachers</w:t>
            </w:r>
          </w:p>
          <w:p w14:paraId="12B30436" w14:textId="77777777" w:rsidR="004C2498" w:rsidRPr="00931CBD" w:rsidRDefault="004C2498" w:rsidP="004C2498">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r>
              <w:fldChar w:fldCharType="end"/>
            </w:r>
            <w:hyperlink r:id="rId144">
              <w:r w:rsidRPr="0026700A">
                <w:rPr>
                  <w:rStyle w:val="Hyperlink"/>
                </w:rPr>
                <w:t xml:space="preserve">Section 600 of the Act: Equal employment opportunities </w:t>
              </w:r>
            </w:hyperlink>
          </w:p>
          <w:p w14:paraId="78B53BF1" w14:textId="77777777" w:rsidR="004C2498" w:rsidRPr="008378D5" w:rsidRDefault="004C2498" w:rsidP="004C2498">
            <w:pPr>
              <w:pStyle w:val="ListArrow"/>
              <w:cnfStyle w:val="000000000000" w:firstRow="0" w:lastRow="0" w:firstColumn="0" w:lastColumn="0" w:oddVBand="0" w:evenVBand="0" w:oddHBand="0" w:evenHBand="0" w:firstRowFirstColumn="0" w:firstRowLastColumn="0" w:lastRowFirstColumn="0" w:lastRowLastColumn="0"/>
            </w:pPr>
            <w:r>
              <w:t>Good practice</w:t>
            </w:r>
          </w:p>
          <w:p w14:paraId="5BC992D2" w14:textId="77777777" w:rsidR="004C2498" w:rsidRPr="00931CBD" w:rsidRDefault="004C2498" w:rsidP="004C2498">
            <w:pPr>
              <w:pStyle w:val="ListArrow"/>
              <w:cnfStyle w:val="000000000000" w:firstRow="0" w:lastRow="0" w:firstColumn="0" w:lastColumn="0" w:oddVBand="0" w:evenVBand="0" w:oddHBand="0" w:evenHBand="0" w:firstRowFirstColumn="0" w:firstRowLastColumn="0" w:lastRowFirstColumn="0" w:lastRowLastColumn="0"/>
            </w:pPr>
            <w:r>
              <w:t>MOE Guidelines</w:t>
            </w:r>
          </w:p>
        </w:tc>
        <w:tc>
          <w:tcPr>
            <w:tcW w:w="805" w:type="pct"/>
            <w:tcBorders>
              <w:top w:val="nil"/>
            </w:tcBorders>
          </w:tcPr>
          <w:p w14:paraId="5F126F4F" w14:textId="77777777" w:rsidR="004C2498" w:rsidRPr="00931CBD" w:rsidRDefault="004C2498" w:rsidP="004C2498">
            <w:pPr>
              <w:jc w:val="center"/>
              <w:cnfStyle w:val="000000000000" w:firstRow="0" w:lastRow="0" w:firstColumn="0" w:lastColumn="0" w:oddVBand="0" w:evenVBand="0" w:oddHBand="0" w:evenHBand="0" w:firstRowFirstColumn="0" w:firstRowLastColumn="0" w:lastRowFirstColumn="0" w:lastRowLastColumn="0"/>
            </w:pPr>
          </w:p>
        </w:tc>
      </w:tr>
      <w:tr w:rsidR="00C7623D" w:rsidRPr="00931CBD" w14:paraId="4C66ACB0" w14:textId="77777777" w:rsidTr="140696E0">
        <w:trPr>
          <w:trHeight w:val="4414"/>
        </w:trPr>
        <w:tc>
          <w:tcPr>
            <w:cnfStyle w:val="001000000000" w:firstRow="0" w:lastRow="0" w:firstColumn="1" w:lastColumn="0" w:oddVBand="0" w:evenVBand="0" w:oddHBand="0" w:evenHBand="0" w:firstRowFirstColumn="0" w:firstRowLastColumn="0" w:lastRowFirstColumn="0" w:lastRowLastColumn="0"/>
            <w:tcW w:w="216" w:type="pct"/>
          </w:tcPr>
          <w:p w14:paraId="0D062516" w14:textId="7DE4D9EB" w:rsidR="00C7623D" w:rsidRPr="00931CBD" w:rsidRDefault="00C7623D" w:rsidP="0040286B">
            <w:r>
              <w:t>3</w:t>
            </w:r>
          </w:p>
        </w:tc>
        <w:tc>
          <w:tcPr>
            <w:tcW w:w="3979" w:type="pct"/>
          </w:tcPr>
          <w:p w14:paraId="14752B84" w14:textId="599BA8DB" w:rsidR="00F57F06" w:rsidRPr="00383B4B" w:rsidRDefault="00C7623D">
            <w:pPr>
              <w:cnfStyle w:val="000000000000" w:firstRow="0" w:lastRow="0" w:firstColumn="0" w:lastColumn="0" w:oddVBand="0" w:evenVBand="0" w:oddHBand="0" w:evenHBand="0" w:firstRowFirstColumn="0" w:firstRowLastColumn="0" w:lastRowFirstColumn="0" w:lastRowLastColumn="0"/>
            </w:pPr>
            <w:r w:rsidRPr="00383B4B">
              <w:rPr>
                <w:szCs w:val="21"/>
              </w:rPr>
              <w:t>Has used the Principal Eligibility Criteria (PEC) issued by the Minister of Education under section 617 of the Act.  The purpose of the PEC is to:</w:t>
            </w:r>
          </w:p>
          <w:p w14:paraId="6E131DF3" w14:textId="77777777" w:rsidR="00F57F06" w:rsidRPr="00383B4B" w:rsidRDefault="00F57F06">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Cs w:val="21"/>
              </w:rPr>
            </w:pPr>
            <w:r w:rsidRPr="00383B4B">
              <w:rPr>
                <w:szCs w:val="21"/>
              </w:rPr>
              <w:t>ensure consistency in the skills, competencies, knowledge and expertise that applicants demonstrate; and</w:t>
            </w:r>
          </w:p>
          <w:p w14:paraId="6E70D98D" w14:textId="77777777" w:rsidR="00F57F06" w:rsidRPr="00383B4B" w:rsidRDefault="00F57F06">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Cs w:val="21"/>
              </w:rPr>
            </w:pPr>
            <w:r w:rsidRPr="00383B4B">
              <w:rPr>
                <w:szCs w:val="21"/>
              </w:rPr>
              <w:t>support better understanding of the background and experience needed for school leadership among persons aspiring to the role of a principal as part of their future career; and</w:t>
            </w:r>
          </w:p>
          <w:p w14:paraId="7A56F42D" w14:textId="77777777" w:rsidR="00F57F06" w:rsidRPr="00383B4B" w:rsidRDefault="00F57F06">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Cs w:val="21"/>
              </w:rPr>
            </w:pPr>
            <w:r w:rsidRPr="00383B4B">
              <w:rPr>
                <w:szCs w:val="21"/>
              </w:rPr>
              <w:t>provide confidence to boards in making appointments; and</w:t>
            </w:r>
          </w:p>
          <w:p w14:paraId="261D2CFF" w14:textId="77777777" w:rsidR="00F57F06" w:rsidRPr="00D5121C" w:rsidRDefault="00F57F06">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rsidRPr="00383B4B">
              <w:rPr>
                <w:szCs w:val="21"/>
              </w:rPr>
              <w:t>signal the importance of the principal across the wider school system.</w:t>
            </w:r>
          </w:p>
          <w:p w14:paraId="7D7C4763" w14:textId="77777777" w:rsidR="00D5121C" w:rsidRPr="00D5121C" w:rsidRDefault="00D5121C" w:rsidP="00D5121C">
            <w:pPr>
              <w:cnfStyle w:val="000000000000" w:firstRow="0" w:lastRow="0" w:firstColumn="0" w:lastColumn="0" w:oddVBand="0" w:evenVBand="0" w:oddHBand="0" w:evenHBand="0" w:firstRowFirstColumn="0" w:firstRowLastColumn="0" w:lastRowFirstColumn="0" w:lastRowLastColumn="0"/>
            </w:pPr>
          </w:p>
          <w:p w14:paraId="4853FC5E" w14:textId="35825D8A" w:rsidR="00F57F06" w:rsidRPr="00383B4B" w:rsidRDefault="00F57F06">
            <w:pPr>
              <w:cnfStyle w:val="000000000000" w:firstRow="0" w:lastRow="0" w:firstColumn="0" w:lastColumn="0" w:oddVBand="0" w:evenVBand="0" w:oddHBand="0" w:evenHBand="0" w:firstRowFirstColumn="0" w:firstRowLastColumn="0" w:lastRowFirstColumn="0" w:lastRowLastColumn="0"/>
              <w:rPr>
                <w:szCs w:val="21"/>
              </w:rPr>
            </w:pPr>
            <w:r w:rsidRPr="00383B4B">
              <w:rPr>
                <w:b/>
                <w:bCs/>
                <w:szCs w:val="21"/>
                <w:u w:val="single"/>
              </w:rPr>
              <w:t>Note</w:t>
            </w:r>
            <w:r w:rsidRPr="00383B4B">
              <w:rPr>
                <w:szCs w:val="21"/>
              </w:rPr>
              <w:t xml:space="preserve"> the above applies to </w:t>
            </w:r>
            <w:r w:rsidR="008B303C">
              <w:rPr>
                <w:szCs w:val="21"/>
              </w:rPr>
              <w:t>the principals</w:t>
            </w:r>
            <w:r w:rsidRPr="00383B4B">
              <w:rPr>
                <w:szCs w:val="21"/>
              </w:rPr>
              <w:t xml:space="preserve"> state and state-integrated schools from March 2024.</w:t>
            </w:r>
          </w:p>
          <w:p w14:paraId="590571CC" w14:textId="77777777" w:rsidR="00F57F06" w:rsidRPr="00383B4B" w:rsidRDefault="00F57F06">
            <w:pPr>
              <w:cnfStyle w:val="000000000000" w:firstRow="0" w:lastRow="0" w:firstColumn="0" w:lastColumn="0" w:oddVBand="0" w:evenVBand="0" w:oddHBand="0" w:evenHBand="0" w:firstRowFirstColumn="0" w:firstRowLastColumn="0" w:lastRowFirstColumn="0" w:lastRowLastColumn="0"/>
              <w:rPr>
                <w:color w:val="auto"/>
                <w:szCs w:val="21"/>
              </w:rPr>
            </w:pPr>
            <w:r w:rsidRPr="00383B4B">
              <w:rPr>
                <w:szCs w:val="21"/>
              </w:rPr>
              <w:t xml:space="preserve">You can access the criteria issued </w:t>
            </w:r>
            <w:hyperlink r:id="rId145" w:history="1">
              <w:r w:rsidRPr="00383B4B">
                <w:rPr>
                  <w:rStyle w:val="Hyperlink"/>
                  <w:szCs w:val="21"/>
                </w:rPr>
                <w:t>here</w:t>
              </w:r>
            </w:hyperlink>
            <w:r w:rsidRPr="00383B4B">
              <w:rPr>
                <w:szCs w:val="21"/>
              </w:rPr>
              <w:t>.</w:t>
            </w:r>
          </w:p>
          <w:p w14:paraId="40EB7C2C" w14:textId="77777777" w:rsidR="00F57F06" w:rsidRPr="00383B4B" w:rsidRDefault="00F57F06">
            <w:pPr>
              <w:cnfStyle w:val="000000000000" w:firstRow="0" w:lastRow="0" w:firstColumn="0" w:lastColumn="0" w:oddVBand="0" w:evenVBand="0" w:oddHBand="0" w:evenHBand="0" w:firstRowFirstColumn="0" w:firstRowLastColumn="0" w:lastRowFirstColumn="0" w:lastRowLastColumn="0"/>
              <w:rPr>
                <w:szCs w:val="21"/>
              </w:rPr>
            </w:pPr>
            <w:r w:rsidRPr="00383B4B">
              <w:rPr>
                <w:szCs w:val="21"/>
              </w:rPr>
              <w:t xml:space="preserve">In making an appointment to the position of principal </w:t>
            </w:r>
            <w:r w:rsidRPr="00383B4B">
              <w:rPr>
                <w:color w:val="000000"/>
                <w:szCs w:val="21"/>
                <w:shd w:val="clear" w:color="auto" w:fill="FFFFFF"/>
              </w:rPr>
              <w:t>a board must apply any of the criteria issued and may also apply any specific additional criteria developed by the board under </w:t>
            </w:r>
            <w:hyperlink r:id="rId146" w:anchor="LMS272556" w:history="1">
              <w:r w:rsidRPr="00383B4B">
                <w:rPr>
                  <w:rStyle w:val="Hyperlink"/>
                  <w:szCs w:val="21"/>
                  <w:bdr w:val="none" w:sz="0" w:space="0" w:color="auto" w:frame="1"/>
                </w:rPr>
                <w:t>section 618</w:t>
              </w:r>
            </w:hyperlink>
            <w:r w:rsidRPr="00383B4B">
              <w:rPr>
                <w:color w:val="000000"/>
                <w:szCs w:val="21"/>
                <w:shd w:val="clear" w:color="auto" w:fill="FFFFFF"/>
              </w:rPr>
              <w:t>.</w:t>
            </w:r>
          </w:p>
          <w:p w14:paraId="080462AB" w14:textId="74E24939" w:rsidR="00C7623D" w:rsidRPr="00383B4B" w:rsidRDefault="00C7623D" w:rsidP="00414DE5">
            <w:pPr>
              <w:pStyle w:val="ListParagraph"/>
              <w:ind w:left="360"/>
              <w:cnfStyle w:val="000000000000" w:firstRow="0" w:lastRow="0" w:firstColumn="0" w:lastColumn="0" w:oddVBand="0" w:evenVBand="0" w:oddHBand="0" w:evenHBand="0" w:firstRowFirstColumn="0" w:firstRowLastColumn="0" w:lastRowFirstColumn="0" w:lastRowLastColumn="0"/>
            </w:pPr>
          </w:p>
        </w:tc>
        <w:tc>
          <w:tcPr>
            <w:tcW w:w="805" w:type="pct"/>
          </w:tcPr>
          <w:p w14:paraId="12ED32B1"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p>
          <w:p w14:paraId="13B5F314" w14:textId="43A9C8E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p>
          <w:sdt>
            <w:sdtPr>
              <w:id w:val="1863092754"/>
              <w:placeholder>
                <w:docPart w:val="E9DA2B761A904ABA816B90036F970FCB"/>
              </w:placeholder>
              <w:showingPlcHdr/>
              <w:comboBox>
                <w:listItem w:value="Select an option"/>
                <w:listItem w:displayText="Yes" w:value="Yes"/>
                <w:listItem w:displayText="No" w:value="No"/>
                <w:listItem w:displayText="Unsure" w:value="Unsure"/>
                <w:listItem w:displayText="N/A" w:value="N/A"/>
              </w:comboBox>
            </w:sdtPr>
            <w:sdtEndPr/>
            <w:sdtContent>
              <w:p w14:paraId="1EE17412" w14:textId="30BE6859"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4A17B13"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p>
          <w:sdt>
            <w:sdtPr>
              <w:id w:val="167367415"/>
              <w:placeholder>
                <w:docPart w:val="619DC8EB19C841FBAB250ED78656D2CD"/>
              </w:placeholder>
              <w:showingPlcHdr/>
              <w:comboBox>
                <w:listItem w:value="Select an option"/>
                <w:listItem w:displayText="Yes" w:value="Yes"/>
                <w:listItem w:displayText="No" w:value="No"/>
                <w:listItem w:displayText="Unsure" w:value="Unsure"/>
                <w:listItem w:displayText="N/A" w:value="N/A"/>
              </w:comboBox>
            </w:sdtPr>
            <w:sdtEndPr/>
            <w:sdtContent>
              <w:p w14:paraId="4A2E9E3F"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46037B2"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p>
          <w:p w14:paraId="1298191D"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p>
          <w:sdt>
            <w:sdtPr>
              <w:id w:val="-1009368703"/>
              <w:placeholder>
                <w:docPart w:val="6CBAE24B0461447585D2D00515E75692"/>
              </w:placeholder>
              <w:showingPlcHdr/>
              <w:comboBox>
                <w:listItem w:value="Select an option"/>
                <w:listItem w:displayText="Yes" w:value="Yes"/>
                <w:listItem w:displayText="No" w:value="No"/>
                <w:listItem w:displayText="Unsure" w:value="Unsure"/>
                <w:listItem w:displayText="N/A" w:value="N/A"/>
              </w:comboBox>
            </w:sdtPr>
            <w:sdtEndPr/>
            <w:sdtContent>
              <w:p w14:paraId="7979AA34"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sdt>
            <w:sdtPr>
              <w:id w:val="-912850583"/>
              <w:placeholder>
                <w:docPart w:val="E19E7C5A60C54A7F8FAEE8085AF431BC"/>
              </w:placeholder>
              <w:showingPlcHdr/>
              <w:comboBox>
                <w:listItem w:value="Select an option"/>
                <w:listItem w:displayText="Yes" w:value="Yes"/>
                <w:listItem w:displayText="No" w:value="No"/>
                <w:listItem w:displayText="Unsure" w:value="Unsure"/>
                <w:listItem w:displayText="N/A" w:value="N/A"/>
              </w:comboBox>
            </w:sdtPr>
            <w:sdtEndPr/>
            <w:sdtContent>
              <w:p w14:paraId="2B49E1C2" w14:textId="4B838C7E" w:rsidR="00C7623D" w:rsidRPr="00931CBD" w:rsidRDefault="00D5121C"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0286B" w:rsidRPr="00931CBD" w14:paraId="5F03E5A3"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single" w:sz="12" w:space="0" w:color="A6A6A6" w:themeColor="background1" w:themeShade="A6"/>
            </w:tcBorders>
          </w:tcPr>
          <w:p w14:paraId="538C2C0D" w14:textId="6CAC2A49" w:rsidR="0040286B" w:rsidRPr="00931CBD" w:rsidRDefault="0040286B" w:rsidP="0040286B">
            <w:r>
              <w:lastRenderedPageBreak/>
              <w:t>4</w:t>
            </w:r>
          </w:p>
        </w:tc>
        <w:tc>
          <w:tcPr>
            <w:tcW w:w="3979" w:type="pct"/>
            <w:tcBorders>
              <w:bottom w:val="single" w:sz="12" w:space="0" w:color="A6A6A6" w:themeColor="background1" w:themeShade="A6"/>
            </w:tcBorders>
          </w:tcPr>
          <w:p w14:paraId="4382D41A"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Ensured that persons without a practising certificate are not permanently appointed to a teaching position.</w:t>
            </w:r>
          </w:p>
          <w:p w14:paraId="0D0FBA12" w14:textId="77777777"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47">
              <w:r w:rsidR="0040286B" w:rsidRPr="0026700A">
                <w:rPr>
                  <w:rStyle w:val="Hyperlink"/>
                </w:rPr>
                <w:t>Section 92(2) of the Act: Restrictions on appointment of teachers</w:t>
              </w:r>
            </w:hyperlink>
          </w:p>
        </w:tc>
        <w:tc>
          <w:tcPr>
            <w:tcW w:w="805" w:type="pct"/>
            <w:tcBorders>
              <w:bottom w:val="single" w:sz="12" w:space="0" w:color="A6A6A6" w:themeColor="background1" w:themeShade="A6"/>
            </w:tcBorders>
          </w:tcPr>
          <w:sdt>
            <w:sdtPr>
              <w:id w:val="1853297830"/>
              <w:placeholder>
                <w:docPart w:val="2F3E84141AED47C9BC235D53C01E8454"/>
              </w:placeholder>
              <w:showingPlcHdr/>
              <w:comboBox>
                <w:listItem w:value="Select an option"/>
                <w:listItem w:displayText="Yes" w:value="Yes"/>
                <w:listItem w:displayText="No" w:value="No"/>
                <w:listItem w:displayText="Unsure" w:value="Unsure"/>
                <w:listItem w:displayText="N/A" w:value="N/A"/>
              </w:comboBox>
            </w:sdtPr>
            <w:sdtEndPr/>
            <w:sdtContent>
              <w:p w14:paraId="6E5AFFB6"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F62091A"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7E9F675"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3C0ABF8F" w14:textId="409923C5" w:rsidR="0040286B" w:rsidRPr="00931CBD" w:rsidRDefault="0040286B" w:rsidP="0040286B">
            <w:pPr>
              <w:keepNext/>
              <w:keepLines/>
            </w:pPr>
            <w:r>
              <w:t>5</w:t>
            </w:r>
          </w:p>
        </w:tc>
        <w:tc>
          <w:tcPr>
            <w:tcW w:w="3979" w:type="pct"/>
            <w:tcBorders>
              <w:bottom w:val="nil"/>
            </w:tcBorders>
          </w:tcPr>
          <w:p w14:paraId="03639404" w14:textId="3BB8E9CB" w:rsidR="0040286B" w:rsidRPr="00931CBD" w:rsidRDefault="0040286B" w:rsidP="0040286B">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Children’s Act 2014 - Safety Checking of Workforce</w:t>
            </w:r>
          </w:p>
          <w:p w14:paraId="1E32005F" w14:textId="77777777"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48" w:anchor="DLM5501707">
              <w:r w:rsidR="0040286B" w:rsidRPr="0026700A">
                <w:rPr>
                  <w:rStyle w:val="Hyperlink"/>
                </w:rPr>
                <w:t>Sections 25, 26 and 27 of the Children’s Act 2014: Safety checks of children’s workers</w:t>
              </w:r>
            </w:hyperlink>
          </w:p>
          <w:p w14:paraId="7F4508B6" w14:textId="77777777"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49">
              <w:r w:rsidR="0040286B" w:rsidRPr="0026700A">
                <w:rPr>
                  <w:rStyle w:val="Hyperlink"/>
                </w:rPr>
                <w:t>Regulations 5 – 8 of the Children’s (Requirements for Safety Checks of Children’s Workers) Regulations 2015</w:t>
              </w:r>
            </w:hyperlink>
          </w:p>
          <w:p w14:paraId="166C23E8" w14:textId="14826BC5" w:rsidR="0040286B" w:rsidRPr="00931CBD" w:rsidRDefault="0040286B" w:rsidP="0040286B">
            <w:pPr>
              <w:keepNext/>
              <w:keepLines/>
              <w:cnfStyle w:val="000000000000" w:firstRow="0" w:lastRow="0" w:firstColumn="0" w:lastColumn="0" w:oddVBand="0" w:evenVBand="0" w:oddHBand="0" w:evenHBand="0" w:firstRowFirstColumn="0" w:firstRowLastColumn="0" w:lastRowFirstColumn="0" w:lastRowLastColumn="0"/>
            </w:pPr>
            <w:r>
              <w:t>For persons that the Board employed or engaged as a paid children’s worker* the Board has undertaken the following checks:</w:t>
            </w:r>
          </w:p>
        </w:tc>
        <w:tc>
          <w:tcPr>
            <w:tcW w:w="805" w:type="pct"/>
            <w:tcBorders>
              <w:bottom w:val="nil"/>
            </w:tcBorders>
          </w:tcPr>
          <w:p w14:paraId="4E2C46BF" w14:textId="4E7F18EE" w:rsidR="0040286B"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rPr>
                <w:b/>
                <w:bCs/>
                <w:highlight w:val="cyan"/>
              </w:rPr>
            </w:pPr>
          </w:p>
          <w:p w14:paraId="4DAA4370" w14:textId="566E5080"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rPr>
                <w:szCs w:val="21"/>
                <w:highlight w:val="cyan"/>
              </w:rPr>
            </w:pPr>
          </w:p>
        </w:tc>
      </w:tr>
      <w:tr w:rsidR="0040286B" w:rsidRPr="00931CBD" w14:paraId="565BD8DC"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05A0A705" w14:textId="77777777" w:rsidR="0040286B" w:rsidRPr="00931CBD" w:rsidRDefault="0040286B" w:rsidP="0040286B">
            <w:pPr>
              <w:keepNext/>
              <w:keepLines/>
            </w:pPr>
          </w:p>
        </w:tc>
        <w:tc>
          <w:tcPr>
            <w:tcW w:w="3979" w:type="pct"/>
            <w:tcBorders>
              <w:top w:val="nil"/>
              <w:bottom w:val="nil"/>
            </w:tcBorders>
          </w:tcPr>
          <w:p w14:paraId="7F342D59"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1)</w:t>
            </w:r>
            <w:r w:rsidRPr="00931CBD">
              <w:tab/>
              <w:t xml:space="preserve">Identity Confirmation, by (a) or (b), </w:t>
            </w:r>
            <w:r w:rsidRPr="00C85B60">
              <w:rPr>
                <w:b/>
                <w:bCs/>
              </w:rPr>
              <w:t>AND</w:t>
            </w:r>
            <w:r w:rsidRPr="00931CBD">
              <w:t xml:space="preserve"> (c):</w:t>
            </w:r>
          </w:p>
        </w:tc>
        <w:tc>
          <w:tcPr>
            <w:tcW w:w="805" w:type="pct"/>
            <w:tcBorders>
              <w:top w:val="nil"/>
              <w:bottom w:val="nil"/>
            </w:tcBorders>
          </w:tcPr>
          <w:p w14:paraId="0FBCBAED" w14:textId="77777777"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B69A3F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C9B43B2" w14:textId="77777777" w:rsidR="0040286B" w:rsidRPr="00931CBD" w:rsidRDefault="0040286B" w:rsidP="0040286B">
            <w:pPr>
              <w:keepNext/>
              <w:keepLines/>
            </w:pPr>
          </w:p>
        </w:tc>
        <w:tc>
          <w:tcPr>
            <w:tcW w:w="3979" w:type="pct"/>
            <w:tcBorders>
              <w:top w:val="nil"/>
              <w:bottom w:val="nil"/>
            </w:tcBorders>
          </w:tcPr>
          <w:p w14:paraId="0B80B9FE"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using an electronic identity credential to check that the identity is not claimed by someone else; or</w:t>
            </w:r>
          </w:p>
        </w:tc>
        <w:tc>
          <w:tcPr>
            <w:tcW w:w="805" w:type="pct"/>
            <w:tcBorders>
              <w:top w:val="nil"/>
              <w:bottom w:val="nil"/>
            </w:tcBorders>
          </w:tcPr>
          <w:sdt>
            <w:sdtPr>
              <w:id w:val="-1937593472"/>
              <w:placeholder>
                <w:docPart w:val="B1F938D881DD457C854BF20DFD756504"/>
              </w:placeholder>
              <w:showingPlcHdr/>
              <w:comboBox>
                <w:listItem w:value="Select an option"/>
                <w:listItem w:displayText="Yes" w:value="Yes"/>
                <w:listItem w:displayText="No" w:value="No"/>
                <w:listItem w:displayText="Unsure" w:value="Unsure"/>
                <w:listItem w:displayText="N/A" w:value="N/A"/>
              </w:comboBox>
            </w:sdtPr>
            <w:sdtEndPr/>
            <w:sdtContent>
              <w:p w14:paraId="4CE06C69"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46BECD5" w14:textId="77777777"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7E56FA6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3EC4D702" w14:textId="77777777" w:rsidR="0040286B" w:rsidRPr="00931CBD" w:rsidRDefault="0040286B" w:rsidP="0040286B">
            <w:pPr>
              <w:keepNext/>
              <w:keepLines/>
            </w:pPr>
          </w:p>
        </w:tc>
        <w:tc>
          <w:tcPr>
            <w:tcW w:w="3979" w:type="pct"/>
            <w:tcBorders>
              <w:top w:val="nil"/>
              <w:bottom w:val="nil"/>
            </w:tcBorders>
          </w:tcPr>
          <w:p w14:paraId="2079471D"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checking: </w:t>
            </w:r>
          </w:p>
          <w:p w14:paraId="67A9DFC7" w14:textId="77777777" w:rsidR="0040286B" w:rsidRPr="00931CBD" w:rsidRDefault="0040286B" w:rsidP="0040286B">
            <w:pPr>
              <w:pStyle w:val="Level3"/>
              <w:keepNext/>
              <w:keepLines/>
              <w:cnfStyle w:val="000000000000" w:firstRow="0" w:lastRow="0" w:firstColumn="0" w:lastColumn="0" w:oddVBand="0" w:evenVBand="0" w:oddHBand="0" w:evenHBand="0" w:firstRowFirstColumn="0" w:firstRowLastColumn="0" w:lastRowFirstColumn="0" w:lastRowLastColumn="0"/>
            </w:pPr>
            <w:r w:rsidRPr="00931CBD">
              <w:t>(i)</w:t>
            </w:r>
            <w:r w:rsidRPr="00931CBD">
              <w:tab/>
              <w:t>an original primary identity document (eg, NZ passport); and</w:t>
            </w:r>
          </w:p>
        </w:tc>
        <w:tc>
          <w:tcPr>
            <w:tcW w:w="805" w:type="pct"/>
            <w:tcBorders>
              <w:top w:val="nil"/>
              <w:bottom w:val="nil"/>
            </w:tcBorders>
          </w:tcPr>
          <w:sdt>
            <w:sdtPr>
              <w:id w:val="-1260822607"/>
              <w:placeholder>
                <w:docPart w:val="F959BA473B6D4D9B90038727A1F081FE"/>
              </w:placeholder>
              <w:showingPlcHdr/>
              <w:comboBox>
                <w:listItem w:value="Select an option"/>
                <w:listItem w:displayText="Yes" w:value="Yes"/>
                <w:listItem w:displayText="No" w:value="No"/>
                <w:listItem w:displayText="Unsure" w:value="Unsure"/>
                <w:listItem w:displayText="N/A" w:value="N/A"/>
              </w:comboBox>
            </w:sdtPr>
            <w:sdtEndPr/>
            <w:sdtContent>
              <w:p w14:paraId="19B67DEF"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AFAB0A1" w14:textId="77777777"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80553E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69D26E88" w14:textId="77777777" w:rsidR="0040286B" w:rsidRPr="00931CBD" w:rsidRDefault="0040286B" w:rsidP="0040286B">
            <w:pPr>
              <w:keepNext/>
              <w:keepLines/>
            </w:pPr>
          </w:p>
        </w:tc>
        <w:tc>
          <w:tcPr>
            <w:tcW w:w="3979" w:type="pct"/>
            <w:tcBorders>
              <w:top w:val="nil"/>
              <w:bottom w:val="nil"/>
            </w:tcBorders>
          </w:tcPr>
          <w:p w14:paraId="48E73B23" w14:textId="77777777" w:rsidR="0040286B" w:rsidRPr="00931CBD" w:rsidRDefault="0040286B" w:rsidP="0040286B">
            <w:pPr>
              <w:pStyle w:val="Level3"/>
              <w:keepNext/>
              <w:keepLines/>
              <w:cnfStyle w:val="000000000000" w:firstRow="0" w:lastRow="0" w:firstColumn="0" w:lastColumn="0" w:oddVBand="0" w:evenVBand="0" w:oddHBand="0" w:evenHBand="0" w:firstRowFirstColumn="0" w:firstRowLastColumn="0" w:lastRowFirstColumn="0" w:lastRowLastColumn="0"/>
            </w:pPr>
            <w:r w:rsidRPr="00931CBD">
              <w:t>(ii)</w:t>
            </w:r>
            <w:r w:rsidRPr="00931CBD">
              <w:tab/>
              <w:t>a secondary identity document (eg, NZ driver licence);</w:t>
            </w:r>
          </w:p>
        </w:tc>
        <w:tc>
          <w:tcPr>
            <w:tcW w:w="805" w:type="pct"/>
            <w:tcBorders>
              <w:top w:val="nil"/>
              <w:bottom w:val="nil"/>
            </w:tcBorders>
          </w:tcPr>
          <w:sdt>
            <w:sdtPr>
              <w:id w:val="430167375"/>
              <w:placeholder>
                <w:docPart w:val="860A89575E8841E084BCF3F5D2446701"/>
              </w:placeholder>
              <w:showingPlcHdr/>
              <w:comboBox>
                <w:listItem w:value="Select an option"/>
                <w:listItem w:displayText="Yes" w:value="Yes"/>
                <w:listItem w:displayText="No" w:value="No"/>
                <w:listItem w:displayText="Unsure" w:value="Unsure"/>
                <w:listItem w:displayText="N/A" w:value="N/A"/>
              </w:comboBox>
            </w:sdtPr>
            <w:sdtEndPr/>
            <w:sdtContent>
              <w:p w14:paraId="69D47E7C" w14:textId="733AEABF"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0286B" w:rsidRPr="00931CBD" w14:paraId="62D81BC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F70C499" w14:textId="77777777" w:rsidR="0040286B" w:rsidRPr="00931CBD" w:rsidRDefault="0040286B" w:rsidP="0040286B">
            <w:pPr>
              <w:keepNext/>
              <w:keepLines/>
            </w:pPr>
          </w:p>
        </w:tc>
        <w:tc>
          <w:tcPr>
            <w:tcW w:w="3979" w:type="pct"/>
            <w:tcBorders>
              <w:top w:val="nil"/>
              <w:bottom w:val="nil"/>
            </w:tcBorders>
          </w:tcPr>
          <w:p w14:paraId="4432E8D7" w14:textId="77777777" w:rsidR="0040286B" w:rsidRPr="00931CBD" w:rsidRDefault="0040286B" w:rsidP="0040286B">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If there are no photos of the person in the documents in (b), the Board must require an identity referee to authenticate/verify identity of the staff. If the person’s name is different on a document in (b) the Board must require a supporting name change document from the person.</w:t>
            </w:r>
          </w:p>
        </w:tc>
        <w:tc>
          <w:tcPr>
            <w:tcW w:w="805" w:type="pct"/>
            <w:tcBorders>
              <w:top w:val="nil"/>
              <w:bottom w:val="nil"/>
            </w:tcBorders>
          </w:tcPr>
          <w:p w14:paraId="701B4FFA" w14:textId="77777777"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37637FB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7AED280" w14:textId="77777777" w:rsidR="0040286B" w:rsidRPr="00931CBD" w:rsidRDefault="0040286B" w:rsidP="0040286B"/>
        </w:tc>
        <w:tc>
          <w:tcPr>
            <w:tcW w:w="3979" w:type="pct"/>
            <w:tcBorders>
              <w:top w:val="nil"/>
              <w:bottom w:val="nil"/>
            </w:tcBorders>
          </w:tcPr>
          <w:p w14:paraId="28CE423B"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c)**searching the Board’s personnel records to check whether the identity is being used or has been used by any person currently or previously employed/engaged by the Board after the Board has sighted the documents in (a) or (b) including the matters under ‘Note’ above.</w:t>
            </w:r>
          </w:p>
        </w:tc>
        <w:tc>
          <w:tcPr>
            <w:tcW w:w="805" w:type="pct"/>
            <w:tcBorders>
              <w:top w:val="nil"/>
              <w:bottom w:val="nil"/>
            </w:tcBorders>
          </w:tcPr>
          <w:sdt>
            <w:sdtPr>
              <w:id w:val="1135213424"/>
              <w:placeholder>
                <w:docPart w:val="688179CC68CD4B1784A61054D2EE27C6"/>
              </w:placeholder>
              <w:showingPlcHdr/>
              <w:comboBox>
                <w:listItem w:value="Select an option"/>
                <w:listItem w:displayText="Yes" w:value="Yes"/>
                <w:listItem w:displayText="No" w:value="No"/>
                <w:listItem w:displayText="Unsure" w:value="Unsure"/>
                <w:listItem w:displayText="N/A" w:value="N/A"/>
              </w:comboBox>
            </w:sdtPr>
            <w:sdtEndPr/>
            <w:sdtContent>
              <w:p w14:paraId="52A3ABCB"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BCFA116"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6E9B988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7F2673B3" w14:textId="77777777" w:rsidR="0040286B" w:rsidRPr="00931CBD" w:rsidRDefault="0040286B" w:rsidP="0040286B"/>
        </w:tc>
        <w:tc>
          <w:tcPr>
            <w:tcW w:w="3979" w:type="pct"/>
            <w:tcBorders>
              <w:top w:val="nil"/>
              <w:bottom w:val="nil"/>
            </w:tcBorders>
          </w:tcPr>
          <w:p w14:paraId="0131A865" w14:textId="638D1C9C"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t>(2)</w:t>
            </w:r>
            <w:r>
              <w:tab/>
              <w:t>Criminal Convictions by obtaining and considering vetting information from NZ Police.</w:t>
            </w:r>
          </w:p>
          <w:p w14:paraId="6915E2A9" w14:textId="6A5F9C5D" w:rsidR="0040286B" w:rsidRPr="00931CBD" w:rsidRDefault="0040286B" w:rsidP="0040286B">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xml:space="preserve">: </w:t>
            </w:r>
            <w:r w:rsidRPr="00F554DD">
              <w:t xml:space="preserve">No need for Police vetting if the person already had one in the last three years or the person is a registered teacher. </w:t>
            </w:r>
          </w:p>
        </w:tc>
        <w:tc>
          <w:tcPr>
            <w:tcW w:w="805" w:type="pct"/>
            <w:tcBorders>
              <w:top w:val="nil"/>
              <w:bottom w:val="nil"/>
            </w:tcBorders>
          </w:tcPr>
          <w:sdt>
            <w:sdtPr>
              <w:id w:val="1782535589"/>
              <w:placeholder>
                <w:docPart w:val="AF7CBBFB06784C4DA4D6B1C8929B12D0"/>
              </w:placeholder>
              <w:showingPlcHdr/>
              <w:comboBox>
                <w:listItem w:value="Select an option"/>
                <w:listItem w:displayText="Yes" w:value="Yes"/>
                <w:listItem w:displayText="No" w:value="No"/>
                <w:listItem w:displayText="Unsure" w:value="Unsure"/>
                <w:listItem w:displayText="N/A" w:value="N/A"/>
              </w:comboBox>
            </w:sdtPr>
            <w:sdtEndPr/>
            <w:sdtContent>
              <w:p w14:paraId="311B1504" w14:textId="77777777" w:rsidR="005817AD" w:rsidRDefault="005817AD" w:rsidP="005817A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7A5618A"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113D510"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6237C2D1" w14:textId="77777777" w:rsidR="0040286B" w:rsidRPr="00931CBD" w:rsidRDefault="0040286B" w:rsidP="0040286B"/>
        </w:tc>
        <w:tc>
          <w:tcPr>
            <w:tcW w:w="3979" w:type="pct"/>
            <w:tcBorders>
              <w:top w:val="nil"/>
              <w:bottom w:val="nil"/>
            </w:tcBorders>
          </w:tcPr>
          <w:p w14:paraId="1039C04B"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3)</w:t>
            </w:r>
            <w:r w:rsidRPr="00931CBD">
              <w:tab/>
              <w:t>Other Information check by:</w:t>
            </w:r>
          </w:p>
        </w:tc>
        <w:tc>
          <w:tcPr>
            <w:tcW w:w="805" w:type="pct"/>
            <w:tcBorders>
              <w:top w:val="nil"/>
              <w:bottom w:val="nil"/>
            </w:tcBorders>
          </w:tcPr>
          <w:p w14:paraId="1292B419"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9A92F1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0E18036" w14:textId="77777777" w:rsidR="0040286B" w:rsidRPr="00931CBD" w:rsidRDefault="0040286B" w:rsidP="0040286B"/>
        </w:tc>
        <w:tc>
          <w:tcPr>
            <w:tcW w:w="3979" w:type="pct"/>
            <w:tcBorders>
              <w:top w:val="nil"/>
              <w:bottom w:val="nil"/>
            </w:tcBorders>
          </w:tcPr>
          <w:p w14:paraId="36005057"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obtaining and considering a chronological summary of work history for preceding five years from the person; and</w:t>
            </w:r>
          </w:p>
        </w:tc>
        <w:tc>
          <w:tcPr>
            <w:tcW w:w="805" w:type="pct"/>
            <w:tcBorders>
              <w:top w:val="nil"/>
              <w:bottom w:val="nil"/>
            </w:tcBorders>
          </w:tcPr>
          <w:sdt>
            <w:sdtPr>
              <w:id w:val="1127124912"/>
              <w:placeholder>
                <w:docPart w:val="09288C8F92714B5985E98D47B1A47047"/>
              </w:placeholder>
              <w:showingPlcHdr/>
              <w:comboBox>
                <w:listItem w:value="Select an option"/>
                <w:listItem w:displayText="Yes" w:value="Yes"/>
                <w:listItem w:displayText="No" w:value="No"/>
                <w:listItem w:displayText="Unsure" w:value="Unsure"/>
                <w:listItem w:displayText="N/A" w:value="N/A"/>
              </w:comboBox>
            </w:sdtPr>
            <w:sdtEndPr/>
            <w:sdtContent>
              <w:p w14:paraId="2F05D9F0"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516E056"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7A026866"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0A7F6144" w14:textId="77777777" w:rsidR="0040286B" w:rsidRPr="00931CBD" w:rsidRDefault="0040286B" w:rsidP="0040286B"/>
        </w:tc>
        <w:tc>
          <w:tcPr>
            <w:tcW w:w="3979" w:type="pct"/>
            <w:tcBorders>
              <w:top w:val="nil"/>
              <w:bottom w:val="nil"/>
            </w:tcBorders>
          </w:tcPr>
          <w:p w14:paraId="53C3291F"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whether person is registered with the Teaching Council, and if so, the Board has confirmed this with the Teaching Council;</w:t>
            </w:r>
          </w:p>
        </w:tc>
        <w:tc>
          <w:tcPr>
            <w:tcW w:w="805" w:type="pct"/>
            <w:tcBorders>
              <w:top w:val="nil"/>
              <w:bottom w:val="nil"/>
            </w:tcBorders>
          </w:tcPr>
          <w:sdt>
            <w:sdtPr>
              <w:id w:val="1727416641"/>
              <w:placeholder>
                <w:docPart w:val="34880A17EA5A47918476705DE77097FC"/>
              </w:placeholder>
              <w:showingPlcHdr/>
              <w:comboBox>
                <w:listItem w:value="Select an option"/>
                <w:listItem w:displayText="Yes" w:value="Yes"/>
                <w:listItem w:displayText="No" w:value="No"/>
                <w:listItem w:displayText="Unsure" w:value="Unsure"/>
                <w:listItem w:displayText="N/A" w:value="N/A"/>
              </w:comboBox>
            </w:sdtPr>
            <w:sdtEndPr/>
            <w:sdtContent>
              <w:p w14:paraId="08354571"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10D65AE"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6AFE946"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96C06FE" w14:textId="77777777" w:rsidR="0040286B" w:rsidRPr="00931CBD" w:rsidRDefault="0040286B" w:rsidP="0040286B"/>
        </w:tc>
        <w:tc>
          <w:tcPr>
            <w:tcW w:w="3979" w:type="pct"/>
            <w:tcBorders>
              <w:top w:val="nil"/>
              <w:bottom w:val="nil"/>
            </w:tcBorders>
          </w:tcPr>
          <w:p w14:paraId="50551FE8"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c)</w:t>
            </w:r>
            <w:r w:rsidRPr="00931CBD">
              <w:tab/>
              <w:t>obtaining and considering information from at least one referee (not related to the person or part of the extended family) and</w:t>
            </w:r>
          </w:p>
        </w:tc>
        <w:tc>
          <w:tcPr>
            <w:tcW w:w="805" w:type="pct"/>
            <w:tcBorders>
              <w:top w:val="nil"/>
              <w:bottom w:val="nil"/>
            </w:tcBorders>
          </w:tcPr>
          <w:sdt>
            <w:sdtPr>
              <w:id w:val="558672746"/>
              <w:placeholder>
                <w:docPart w:val="A1925141D70B45D2B923CBC016C27B3D"/>
              </w:placeholder>
              <w:showingPlcHdr/>
              <w:comboBox>
                <w:listItem w:value="Select an option"/>
                <w:listItem w:displayText="Yes" w:value="Yes"/>
                <w:listItem w:displayText="No" w:value="No"/>
                <w:listItem w:displayText="Unsure" w:value="Unsure"/>
                <w:listItem w:displayText="N/A" w:value="N/A"/>
              </w:comboBox>
            </w:sdtPr>
            <w:sdtEndPr/>
            <w:sdtContent>
              <w:p w14:paraId="208FC14A"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CB5D4C1"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4E85536B"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7594F154" w14:textId="77777777" w:rsidR="0040286B" w:rsidRPr="00931CBD" w:rsidRDefault="0040286B" w:rsidP="0040286B"/>
        </w:tc>
        <w:tc>
          <w:tcPr>
            <w:tcW w:w="3979" w:type="pct"/>
            <w:tcBorders>
              <w:top w:val="nil"/>
              <w:bottom w:val="nil"/>
            </w:tcBorders>
          </w:tcPr>
          <w:p w14:paraId="6DFB079E"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d)</w:t>
            </w:r>
            <w:r w:rsidRPr="00931CBD">
              <w:tab/>
              <w:t>any other information the Board considers relevant for risk assessment;</w:t>
            </w:r>
          </w:p>
        </w:tc>
        <w:tc>
          <w:tcPr>
            <w:tcW w:w="805" w:type="pct"/>
            <w:tcBorders>
              <w:top w:val="nil"/>
              <w:bottom w:val="nil"/>
            </w:tcBorders>
          </w:tcPr>
          <w:sdt>
            <w:sdtPr>
              <w:id w:val="2076322824"/>
              <w:placeholder>
                <w:docPart w:val="0CD8206560B24F11B5552B55737DD276"/>
              </w:placeholder>
              <w:showingPlcHdr/>
              <w:comboBox>
                <w:listItem w:value="Select an option"/>
                <w:listItem w:displayText="Yes" w:value="Yes"/>
                <w:listItem w:displayText="No" w:value="No"/>
                <w:listItem w:displayText="Unsure" w:value="Unsure"/>
                <w:listItem w:displayText="N/A" w:value="N/A"/>
              </w:comboBox>
            </w:sdtPr>
            <w:sdtEndPr/>
            <w:sdtContent>
              <w:p w14:paraId="52602C03" w14:textId="52B75293"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0286B" w:rsidRPr="00931CBD" w14:paraId="7646422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6BDE1206" w14:textId="77777777" w:rsidR="0040286B" w:rsidRPr="00931CBD" w:rsidRDefault="0040286B" w:rsidP="0040286B"/>
        </w:tc>
        <w:tc>
          <w:tcPr>
            <w:tcW w:w="3979" w:type="pct"/>
            <w:tcBorders>
              <w:top w:val="nil"/>
              <w:bottom w:val="nil"/>
            </w:tcBorders>
          </w:tcPr>
          <w:p w14:paraId="41666E6F"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e)</w:t>
            </w:r>
            <w:r w:rsidRPr="00931CBD">
              <w:tab/>
              <w:t>interviewed the person, in person or by telephone or other communication technology.</w:t>
            </w:r>
          </w:p>
          <w:p w14:paraId="11A774B7" w14:textId="77777777" w:rsidR="0040286B" w:rsidRPr="00931CBD" w:rsidRDefault="0040286B" w:rsidP="0040286B">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The requirements in 3(a), (c), (d) and (e) do not apply if the person is currently employed or engaged by the Board in another role – select ‘N/A’ in this case.</w:t>
            </w:r>
          </w:p>
        </w:tc>
        <w:tc>
          <w:tcPr>
            <w:tcW w:w="805" w:type="pct"/>
            <w:tcBorders>
              <w:top w:val="nil"/>
              <w:bottom w:val="nil"/>
            </w:tcBorders>
          </w:tcPr>
          <w:sdt>
            <w:sdtPr>
              <w:id w:val="-1007666783"/>
              <w:placeholder>
                <w:docPart w:val="A37B4774F46D437081D60378FE9630C0"/>
              </w:placeholder>
              <w:showingPlcHdr/>
              <w:comboBox>
                <w:listItem w:value="Select an option"/>
                <w:listItem w:displayText="Yes" w:value="Yes"/>
                <w:listItem w:displayText="No" w:value="No"/>
                <w:listItem w:displayText="Unsure" w:value="Unsure"/>
                <w:listItem w:displayText="N/A" w:value="N/A"/>
              </w:comboBox>
            </w:sdtPr>
            <w:sdtEndPr/>
            <w:sdtContent>
              <w:p w14:paraId="0DE6DF73"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0354288"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p>
        </w:tc>
      </w:tr>
      <w:tr w:rsidR="0040286B" w:rsidRPr="00931CBD" w14:paraId="6F0FB5B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0063ED52" w14:textId="77777777" w:rsidR="0040286B" w:rsidRPr="00931CBD" w:rsidRDefault="0040286B" w:rsidP="0040286B">
            <w:pPr>
              <w:keepNext/>
              <w:keepLines/>
            </w:pPr>
          </w:p>
        </w:tc>
        <w:tc>
          <w:tcPr>
            <w:tcW w:w="3979" w:type="pct"/>
            <w:tcBorders>
              <w:top w:val="nil"/>
              <w:bottom w:val="nil"/>
            </w:tcBorders>
          </w:tcPr>
          <w:p w14:paraId="149403B0" w14:textId="378F6C95" w:rsidR="0040286B" w:rsidRPr="00931CBD" w:rsidRDefault="0040286B" w:rsidP="0040286B">
            <w:pPr>
              <w:pStyle w:val="Level1"/>
              <w:keepNext/>
              <w:keepLines/>
              <w:cnfStyle w:val="000000000000" w:firstRow="0" w:lastRow="0" w:firstColumn="0" w:lastColumn="0" w:oddVBand="0" w:evenVBand="0" w:oddHBand="0" w:evenHBand="0" w:firstRowFirstColumn="0" w:firstRowLastColumn="0" w:lastRowFirstColumn="0" w:lastRowLastColumn="0"/>
            </w:pPr>
            <w:r w:rsidRPr="00931CBD">
              <w:t>(4)</w:t>
            </w:r>
            <w:r w:rsidRPr="00931CBD">
              <w:tab/>
              <w:t>Risk Assessment by evaluation of all the information above to assess the risk the potential children’s worker would pose to the safety of children if employed or engaged, taking into account whether the role is a core children’s worker or non-core children’s worker.</w:t>
            </w:r>
          </w:p>
        </w:tc>
        <w:tc>
          <w:tcPr>
            <w:tcW w:w="805" w:type="pct"/>
            <w:tcBorders>
              <w:top w:val="nil"/>
              <w:bottom w:val="nil"/>
            </w:tcBorders>
          </w:tcPr>
          <w:sdt>
            <w:sdtPr>
              <w:id w:val="-1493255838"/>
              <w:placeholder>
                <w:docPart w:val="22DDC77972BC46E69DD74985BE301FD1"/>
              </w:placeholder>
              <w:showingPlcHdr/>
              <w:comboBox>
                <w:listItem w:value="Select an option"/>
                <w:listItem w:displayText="Yes" w:value="Yes"/>
                <w:listItem w:displayText="No" w:value="No"/>
                <w:listItem w:displayText="Unsure" w:value="Unsure"/>
                <w:listItem w:displayText="N/A" w:value="N/A"/>
              </w:comboBox>
            </w:sdtPr>
            <w:sdtEndPr/>
            <w:sdtContent>
              <w:p w14:paraId="67111148" w14:textId="77777777" w:rsidR="005817AD" w:rsidRDefault="005817AD" w:rsidP="005817A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D5E2074" w14:textId="77777777" w:rsidR="0040286B" w:rsidRPr="00931CBD" w:rsidRDefault="0040286B" w:rsidP="0040286B">
            <w:pPr>
              <w:keepNext/>
              <w:keepLines/>
              <w:cnfStyle w:val="000000000000" w:firstRow="0" w:lastRow="0" w:firstColumn="0" w:lastColumn="0" w:oddVBand="0" w:evenVBand="0" w:oddHBand="0" w:evenHBand="0" w:firstRowFirstColumn="0" w:firstRowLastColumn="0" w:lastRowFirstColumn="0" w:lastRowLastColumn="0"/>
            </w:pPr>
          </w:p>
        </w:tc>
      </w:tr>
      <w:tr w:rsidR="0040286B" w:rsidRPr="00931CBD" w14:paraId="406E63E3"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tcBorders>
          </w:tcPr>
          <w:p w14:paraId="48BC47D8" w14:textId="77777777" w:rsidR="0040286B" w:rsidRPr="00931CBD" w:rsidRDefault="0040286B" w:rsidP="0040286B"/>
        </w:tc>
        <w:tc>
          <w:tcPr>
            <w:tcW w:w="3979" w:type="pct"/>
            <w:tcBorders>
              <w:top w:val="nil"/>
            </w:tcBorders>
          </w:tcPr>
          <w:p w14:paraId="7A1D0541"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rPr>
                <w:b/>
                <w:bCs/>
              </w:rPr>
              <w:t>Notes</w:t>
            </w:r>
            <w:r w:rsidRPr="00931CBD">
              <w:t>:</w:t>
            </w:r>
          </w:p>
          <w:p w14:paraId="465F7C02" w14:textId="25196594"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t>(i) *Children’s workers who are core workers work alone with or have primary responsibility or authority over children, eg, teachers, teacher aides or support staff. Also applies to persons undertaking unpaid children’s work as part of educational or vocational training course. The above procedures also apply to non-core workers.</w:t>
            </w:r>
          </w:p>
          <w:p w14:paraId="58253A0F"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ii) **The purpose of paragraph 1(c) is to establish that the applicant is the sole claimant of the identity.</w:t>
            </w:r>
          </w:p>
          <w:p w14:paraId="2731296B" w14:textId="77777777" w:rsidR="0040286B"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iii)</w:t>
            </w:r>
            <w:r w:rsidRPr="00931CBD">
              <w:tab/>
              <w:t>For details the Board should refer to the relevant provisions of the Children’s Act 2014, Regulations 5 – 8 of the Children’s (Requirements for Safety Checks of Children’s Workers) Regulations 2015.</w:t>
            </w:r>
          </w:p>
          <w:p w14:paraId="240EAACA"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iv)</w:t>
            </w:r>
            <w:r w:rsidRPr="00931CBD">
              <w:tab/>
              <w:t>Seek independent advice (eg, from NZSTA) if you are uncertain.</w:t>
            </w:r>
          </w:p>
          <w:p w14:paraId="61BAD4B5"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v)</w:t>
            </w:r>
            <w:r w:rsidRPr="00931CBD">
              <w:tab/>
              <w:t>Keep accurate records about each aspect of the safety checking process, and have appropriate policies and procedures</w:t>
            </w:r>
          </w:p>
        </w:tc>
        <w:tc>
          <w:tcPr>
            <w:tcW w:w="805" w:type="pct"/>
            <w:tcBorders>
              <w:top w:val="nil"/>
            </w:tcBorders>
          </w:tcPr>
          <w:p w14:paraId="2D22AB8D" w14:textId="77777777" w:rsidR="0040286B" w:rsidRPr="00415302" w:rsidRDefault="0040286B" w:rsidP="0040286B">
            <w:pPr>
              <w:cnfStyle w:val="000000000000" w:firstRow="0" w:lastRow="0" w:firstColumn="0" w:lastColumn="0" w:oddVBand="0" w:evenVBand="0" w:oddHBand="0" w:evenHBand="0" w:firstRowFirstColumn="0" w:firstRowLastColumn="0" w:lastRowFirstColumn="0" w:lastRowLastColumn="0"/>
              <w:rPr>
                <w:highlight w:val="cyan"/>
              </w:rPr>
            </w:pPr>
          </w:p>
          <w:p w14:paraId="1D5A7DEC" w14:textId="77777777" w:rsidR="0040286B" w:rsidRPr="00415302" w:rsidRDefault="0040286B" w:rsidP="0040286B">
            <w:pPr>
              <w:jc w:val="center"/>
              <w:cnfStyle w:val="000000000000" w:firstRow="0" w:lastRow="0" w:firstColumn="0" w:lastColumn="0" w:oddVBand="0" w:evenVBand="0" w:oddHBand="0" w:evenHBand="0" w:firstRowFirstColumn="0" w:firstRowLastColumn="0" w:lastRowFirstColumn="0" w:lastRowLastColumn="0"/>
              <w:rPr>
                <w:highlight w:val="cyan"/>
              </w:rPr>
            </w:pPr>
          </w:p>
          <w:p w14:paraId="577F0EFA" w14:textId="2A6BB541" w:rsidR="0040286B" w:rsidRPr="00415302" w:rsidRDefault="0040286B" w:rsidP="0040286B">
            <w:pPr>
              <w:jc w:val="center"/>
              <w:cnfStyle w:val="000000000000" w:firstRow="0" w:lastRow="0" w:firstColumn="0" w:lastColumn="0" w:oddVBand="0" w:evenVBand="0" w:oddHBand="0" w:evenHBand="0" w:firstRowFirstColumn="0" w:firstRowLastColumn="0" w:lastRowFirstColumn="0" w:lastRowLastColumn="0"/>
              <w:rPr>
                <w:highlight w:val="cyan"/>
              </w:rPr>
            </w:pPr>
          </w:p>
        </w:tc>
      </w:tr>
      <w:tr w:rsidR="0040286B" w:rsidRPr="00931CBD" w14:paraId="4A7229E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26C582E7" w14:textId="093FA9BE" w:rsidR="0040286B" w:rsidRPr="00931CBD" w:rsidRDefault="0040286B" w:rsidP="0040286B">
            <w:r>
              <w:lastRenderedPageBreak/>
              <w:t>6</w:t>
            </w:r>
          </w:p>
        </w:tc>
        <w:tc>
          <w:tcPr>
            <w:tcW w:w="3979" w:type="pct"/>
            <w:tcBorders>
              <w:bottom w:val="nil"/>
            </w:tcBorders>
          </w:tcPr>
          <w:p w14:paraId="023BA267"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 xml:space="preserve">In accordance with section 104 and Schedule 4 of the Act, the Board has: </w:t>
            </w:r>
          </w:p>
          <w:p w14:paraId="44D1EBA9" w14:textId="144556CA"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t>(a)</w:t>
            </w:r>
            <w:r>
              <w:tab/>
              <w:t>Obtained a Police vetting for every person:</w:t>
            </w:r>
          </w:p>
          <w:p w14:paraId="444A8C9C"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whom the Board appoints or intends to appoint to a position at the school; and</w:t>
            </w:r>
          </w:p>
          <w:p w14:paraId="7B0121D2"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who is to work at the school during normal school hours; and</w:t>
            </w:r>
          </w:p>
          <w:p w14:paraId="757B7DBB"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iii)</w:t>
            </w:r>
            <w:r w:rsidRPr="00931CBD">
              <w:tab/>
              <w:t>who is not a registered teacher or holder of a limited authority to teach (LAT); and</w:t>
            </w:r>
          </w:p>
          <w:p w14:paraId="1D93664C"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iv)</w:t>
            </w:r>
            <w:r w:rsidRPr="00931CBD">
              <w:tab/>
            </w:r>
            <w:r w:rsidRPr="008B0B9B">
              <w:t>before</w:t>
            </w:r>
            <w:r w:rsidRPr="00931CBD">
              <w:t xml:space="preserve"> the person’s employment or engagement at the school begins; and</w:t>
            </w:r>
          </w:p>
          <w:p w14:paraId="3AC832B9"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v)</w:t>
            </w:r>
            <w:r>
              <w:tab/>
            </w:r>
            <w:r w:rsidRPr="008B0B9B">
              <w:t>considered</w:t>
            </w:r>
            <w:r w:rsidRPr="00931CBD">
              <w:t xml:space="preserve"> the information contained in the Police vet to assess whether the person would pose a risk to the safety of children if the person were to carry out work at the school; and</w:t>
            </w:r>
          </w:p>
          <w:p w14:paraId="2D4EB721"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vi) in carrying out the assessment taken into account any guidelines on risk assessment issued by the MOE</w:t>
            </w:r>
            <w:r>
              <w:t>.</w:t>
            </w:r>
          </w:p>
        </w:tc>
        <w:tc>
          <w:tcPr>
            <w:tcW w:w="805" w:type="pct"/>
            <w:tcBorders>
              <w:bottom w:val="nil"/>
            </w:tcBorders>
          </w:tcPr>
          <w:sdt>
            <w:sdtPr>
              <w:id w:val="1115491574"/>
              <w:placeholder>
                <w:docPart w:val="ACEDBAF6A19B4494AB386C2C4EEA2D3F"/>
              </w:placeholder>
              <w:showingPlcHdr/>
              <w:comboBox>
                <w:listItem w:value="Select an option"/>
                <w:listItem w:displayText="Yes" w:value="Yes"/>
                <w:listItem w:displayText="No" w:value="No"/>
                <w:listItem w:displayText="Unsure" w:value="Unsure"/>
                <w:listItem w:displayText="N/A" w:value="N/A"/>
              </w:comboBox>
            </w:sdtPr>
            <w:sdtEndPr/>
            <w:sdtContent>
              <w:p w14:paraId="1FEBDC5A" w14:textId="77777777" w:rsidR="00E73488" w:rsidRDefault="00E73488" w:rsidP="00E7348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F25867A" w14:textId="77777777" w:rsidR="00A43683" w:rsidRDefault="00A43683">
            <w:pPr>
              <w:jc w:val="center"/>
              <w:cnfStyle w:val="000000000000" w:firstRow="0" w:lastRow="0" w:firstColumn="0" w:lastColumn="0" w:oddVBand="0" w:evenVBand="0" w:oddHBand="0" w:evenHBand="0" w:firstRowFirstColumn="0" w:firstRowLastColumn="0" w:lastRowFirstColumn="0" w:lastRowLastColumn="0"/>
            </w:pPr>
          </w:p>
          <w:p w14:paraId="3FD43140" w14:textId="431F41E0"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5DF1F237"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8BF8CD2" w14:textId="77777777" w:rsidR="0040286B" w:rsidRPr="00931CBD" w:rsidRDefault="0040286B" w:rsidP="0040286B"/>
        </w:tc>
        <w:tc>
          <w:tcPr>
            <w:tcW w:w="3979" w:type="pct"/>
            <w:tcBorders>
              <w:top w:val="nil"/>
              <w:bottom w:val="nil"/>
            </w:tcBorders>
          </w:tcPr>
          <w:p w14:paraId="078A0359"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Obtained a Police vetting for every contractor, or employee of a contractor who has, or is likely to have unsupervised access to students at the school during normal school hours.</w:t>
            </w:r>
          </w:p>
        </w:tc>
        <w:tc>
          <w:tcPr>
            <w:tcW w:w="805" w:type="pct"/>
            <w:tcBorders>
              <w:top w:val="nil"/>
              <w:bottom w:val="nil"/>
            </w:tcBorders>
          </w:tcPr>
          <w:sdt>
            <w:sdtPr>
              <w:id w:val="-1184277811"/>
              <w:placeholder>
                <w:docPart w:val="B872F10928BC40BEA05F9F5A524056AD"/>
              </w:placeholder>
              <w:showingPlcHdr/>
              <w:comboBox>
                <w:listItem w:value="Select an option"/>
                <w:listItem w:displayText="Yes" w:value="Yes"/>
                <w:listItem w:displayText="No" w:value="No"/>
                <w:listItem w:displayText="Unsure" w:value="Unsure"/>
                <w:listItem w:displayText="N/A" w:value="N/A"/>
              </w:comboBox>
            </w:sdtPr>
            <w:sdtEndPr/>
            <w:sdtContent>
              <w:p w14:paraId="5D6C29CA"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4AF2381"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69A8C145"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5E60678" w14:textId="77777777" w:rsidR="0040286B" w:rsidRPr="00931CBD" w:rsidRDefault="0040286B" w:rsidP="0040286B"/>
        </w:tc>
        <w:tc>
          <w:tcPr>
            <w:tcW w:w="3979" w:type="pct"/>
            <w:tcBorders>
              <w:top w:val="nil"/>
              <w:bottom w:val="nil"/>
            </w:tcBorders>
          </w:tcPr>
          <w:p w14:paraId="0492DEF2"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Ensured that the Police vet</w:t>
            </w:r>
            <w:r>
              <w:t>ting</w:t>
            </w:r>
            <w:r w:rsidRPr="00931CBD">
              <w:t xml:space="preserve"> is obtained before the contractor or their employee noted above has, or is likely to have</w:t>
            </w:r>
            <w:r>
              <w:t>,</w:t>
            </w:r>
            <w:r w:rsidRPr="00931CBD">
              <w:t xml:space="preserve"> unsupervised access to children at the school during normal school hours</w:t>
            </w:r>
            <w:r>
              <w:t>.</w:t>
            </w:r>
          </w:p>
        </w:tc>
        <w:tc>
          <w:tcPr>
            <w:tcW w:w="805" w:type="pct"/>
            <w:tcBorders>
              <w:top w:val="nil"/>
              <w:bottom w:val="nil"/>
            </w:tcBorders>
          </w:tcPr>
          <w:sdt>
            <w:sdtPr>
              <w:id w:val="884605542"/>
              <w:placeholder>
                <w:docPart w:val="C10460EF96234FF9A3BF4B8E1B8A8FA0"/>
              </w:placeholder>
              <w:showingPlcHdr/>
              <w:comboBox>
                <w:listItem w:value="Select an option"/>
                <w:listItem w:displayText="Yes" w:value="Yes"/>
                <w:listItem w:displayText="No" w:value="No"/>
                <w:listItem w:displayText="Unsure" w:value="Unsure"/>
                <w:listItem w:displayText="N/A" w:value="N/A"/>
              </w:comboBox>
            </w:sdtPr>
            <w:sdtEndPr/>
            <w:sdtContent>
              <w:p w14:paraId="369A8D27"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17FA9FB"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92A02F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0A0B7206" w14:textId="77777777" w:rsidR="0040286B" w:rsidRPr="00931CBD" w:rsidRDefault="0040286B" w:rsidP="0040286B"/>
        </w:tc>
        <w:tc>
          <w:tcPr>
            <w:tcW w:w="3979" w:type="pct"/>
            <w:tcBorders>
              <w:top w:val="nil"/>
              <w:bottom w:val="nil"/>
            </w:tcBorders>
          </w:tcPr>
          <w:p w14:paraId="7422109D"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w:t>
            </w:r>
            <w:r>
              <w:t>d</w:t>
            </w:r>
            <w:r w:rsidRPr="00931CBD">
              <w:t>)</w:t>
            </w:r>
            <w:r>
              <w:tab/>
            </w:r>
            <w:r w:rsidRPr="00931CBD">
              <w:t>Considered the information contained in the Police vet</w:t>
            </w:r>
            <w:r>
              <w:t>ting</w:t>
            </w:r>
            <w:r w:rsidRPr="00931CBD">
              <w:t xml:space="preserve"> to assess whether the contractor, or their employee, would pose a risk to the safety of children if they had unsupervised access  to children at the school</w:t>
            </w:r>
            <w:r>
              <w:t>.</w:t>
            </w:r>
          </w:p>
        </w:tc>
        <w:tc>
          <w:tcPr>
            <w:tcW w:w="805" w:type="pct"/>
            <w:tcBorders>
              <w:top w:val="nil"/>
              <w:bottom w:val="nil"/>
            </w:tcBorders>
          </w:tcPr>
          <w:sdt>
            <w:sdtPr>
              <w:id w:val="1545329867"/>
              <w:placeholder>
                <w:docPart w:val="2501D39359904DB1AD717C725848D16D"/>
              </w:placeholder>
              <w:showingPlcHdr/>
              <w:comboBox>
                <w:listItem w:value="Select an option"/>
                <w:listItem w:displayText="Yes" w:value="Yes"/>
                <w:listItem w:displayText="No" w:value="No"/>
                <w:listItem w:displayText="Unsure" w:value="Unsure"/>
                <w:listItem w:displayText="N/A" w:value="N/A"/>
              </w:comboBox>
            </w:sdtPr>
            <w:sdtEndPr/>
            <w:sdtContent>
              <w:p w14:paraId="11455683"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9E45F54"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00C95B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BBFA0D5" w14:textId="77777777" w:rsidR="0040286B" w:rsidRPr="00931CBD" w:rsidRDefault="0040286B" w:rsidP="0040286B"/>
        </w:tc>
        <w:tc>
          <w:tcPr>
            <w:tcW w:w="3979" w:type="pct"/>
            <w:tcBorders>
              <w:top w:val="nil"/>
              <w:bottom w:val="nil"/>
            </w:tcBorders>
          </w:tcPr>
          <w:p w14:paraId="1189D796"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w:t>
            </w:r>
            <w:r>
              <w:t>e</w:t>
            </w:r>
            <w:r w:rsidRPr="00931CBD">
              <w:t>)</w:t>
            </w:r>
            <w:r>
              <w:tab/>
            </w:r>
            <w:r w:rsidRPr="00931CBD">
              <w:t>In carrying out the assessment taken into account any guidelines on risk assessment   issued by the MOE</w:t>
            </w:r>
            <w:r>
              <w:t>.</w:t>
            </w:r>
          </w:p>
        </w:tc>
        <w:tc>
          <w:tcPr>
            <w:tcW w:w="805" w:type="pct"/>
            <w:tcBorders>
              <w:top w:val="nil"/>
              <w:bottom w:val="nil"/>
            </w:tcBorders>
          </w:tcPr>
          <w:sdt>
            <w:sdtPr>
              <w:id w:val="-70586754"/>
              <w:placeholder>
                <w:docPart w:val="9D8C1E96E9E3416880F91EBA846A9DED"/>
              </w:placeholder>
              <w:showingPlcHdr/>
              <w:comboBox>
                <w:listItem w:value="Select an option"/>
                <w:listItem w:displayText="Yes" w:value="Yes"/>
                <w:listItem w:displayText="No" w:value="No"/>
                <w:listItem w:displayText="Unsure" w:value="Unsure"/>
                <w:listItem w:displayText="N/A" w:value="N/A"/>
              </w:comboBox>
            </w:sdtPr>
            <w:sdtEndPr/>
            <w:sdtContent>
              <w:p w14:paraId="5262FA49"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0203E8D"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0094DC9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single" w:sz="12" w:space="0" w:color="A6A6A6" w:themeColor="background1" w:themeShade="A6"/>
            </w:tcBorders>
          </w:tcPr>
          <w:p w14:paraId="1DD970DE" w14:textId="77777777" w:rsidR="0040286B" w:rsidRPr="00931CBD" w:rsidRDefault="0040286B" w:rsidP="0040286B"/>
        </w:tc>
        <w:tc>
          <w:tcPr>
            <w:tcW w:w="3979" w:type="pct"/>
            <w:tcBorders>
              <w:top w:val="nil"/>
              <w:bottom w:val="single" w:sz="12" w:space="0" w:color="A6A6A6" w:themeColor="background1" w:themeShade="A6"/>
            </w:tcBorders>
          </w:tcPr>
          <w:p w14:paraId="39CBBC21" w14:textId="77777777" w:rsidR="0040286B"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w:t>
            </w:r>
            <w:r>
              <w:t>f</w:t>
            </w:r>
            <w:r w:rsidRPr="00931CBD">
              <w:t>)</w:t>
            </w:r>
            <w:r w:rsidRPr="00931CBD">
              <w:tab/>
              <w:t>Obtained a Police vet</w:t>
            </w:r>
            <w:r>
              <w:t>ting</w:t>
            </w:r>
            <w:r w:rsidRPr="00931CBD">
              <w:t xml:space="preserve"> every three years of every contractor or their employee noted above who still works at the school</w:t>
            </w:r>
            <w:r>
              <w:t>.</w:t>
            </w:r>
          </w:p>
          <w:p w14:paraId="57FD22C4" w14:textId="77777777"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50" w:anchor="LMS200424">
              <w:r w:rsidR="0040286B" w:rsidRPr="0026700A">
                <w:rPr>
                  <w:rStyle w:val="Hyperlink"/>
                </w:rPr>
                <w:t>Section 104 of the Act: Required Police vetting</w:t>
              </w:r>
            </w:hyperlink>
          </w:p>
          <w:p w14:paraId="252B9ECF" w14:textId="77777777"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151">
              <w:r w:rsidR="0040286B" w:rsidRPr="0026700A">
                <w:rPr>
                  <w:rStyle w:val="Hyperlink"/>
                </w:rPr>
                <w:t>Clauses 9,10, 11 and 12 Schedule 4 of the Act: Police Vetting</w:t>
              </w:r>
            </w:hyperlink>
          </w:p>
          <w:p w14:paraId="15782A5E" w14:textId="77777777" w:rsidR="0040286B" w:rsidRPr="008B0B9B"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52" w:anchor="changes">
              <w:r w:rsidR="0040286B" w:rsidRPr="0026700A">
                <w:rPr>
                  <w:rStyle w:val="Hyperlink"/>
                </w:rPr>
                <w:t>August 2023 changes to Police vetting requirements</w:t>
              </w:r>
            </w:hyperlink>
          </w:p>
          <w:p w14:paraId="3DFE1058" w14:textId="77777777" w:rsidR="0040286B" w:rsidRPr="00931CBD" w:rsidRDefault="0040286B" w:rsidP="0040286B">
            <w:pPr>
              <w:pStyle w:val="ListArrow"/>
              <w:cnfStyle w:val="000000000000" w:firstRow="0" w:lastRow="0" w:firstColumn="0" w:lastColumn="0" w:oddVBand="0" w:evenVBand="0" w:oddHBand="0" w:evenHBand="0" w:firstRowFirstColumn="0" w:firstRowLastColumn="0" w:lastRowFirstColumn="0" w:lastRowLastColumn="0"/>
            </w:pPr>
            <w:r>
              <w:t>*</w:t>
            </w:r>
            <w:hyperlink r:id="rId153" w:anchor="guidelines">
              <w:r w:rsidRPr="0026700A">
                <w:rPr>
                  <w:rStyle w:val="Hyperlink"/>
                </w:rPr>
                <w:t>Guidelines for risk assessments of school staff and contractors</w:t>
              </w:r>
            </w:hyperlink>
            <w:r>
              <w:t xml:space="preserve"> (MOE)</w:t>
            </w:r>
          </w:p>
        </w:tc>
        <w:tc>
          <w:tcPr>
            <w:tcW w:w="805" w:type="pct"/>
            <w:tcBorders>
              <w:top w:val="nil"/>
              <w:bottom w:val="single" w:sz="12" w:space="0" w:color="A6A6A6" w:themeColor="background1" w:themeShade="A6"/>
            </w:tcBorders>
          </w:tcPr>
          <w:sdt>
            <w:sdtPr>
              <w:id w:val="-1276943252"/>
              <w:placeholder>
                <w:docPart w:val="83A4EFBFEF5F4A1C827341D86DCB2B07"/>
              </w:placeholder>
              <w:showingPlcHdr/>
              <w:comboBox>
                <w:listItem w:value="Select an option"/>
                <w:listItem w:displayText="Yes" w:value="Yes"/>
                <w:listItem w:displayText="No" w:value="No"/>
                <w:listItem w:displayText="Unsure" w:value="Unsure"/>
                <w:listItem w:displayText="N/A" w:value="N/A"/>
              </w:comboBox>
            </w:sdtPr>
            <w:sdtEndPr/>
            <w:sdtContent>
              <w:p w14:paraId="5C19660F"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6C5E2A6"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DCB791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59F3C82A" w14:textId="00A9FCAC" w:rsidR="0040286B" w:rsidRPr="00931CBD" w:rsidRDefault="0040286B" w:rsidP="0040286B">
            <w:r>
              <w:t>7</w:t>
            </w:r>
          </w:p>
        </w:tc>
        <w:tc>
          <w:tcPr>
            <w:tcW w:w="3979" w:type="pct"/>
            <w:tcBorders>
              <w:bottom w:val="nil"/>
            </w:tcBorders>
          </w:tcPr>
          <w:p w14:paraId="7852D4F6" w14:textId="35802372"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Has ensured that all employees maintain proper standards of integrity, conduct, and concern for:</w:t>
            </w:r>
          </w:p>
        </w:tc>
        <w:tc>
          <w:tcPr>
            <w:tcW w:w="805" w:type="pct"/>
            <w:tcBorders>
              <w:bottom w:val="nil"/>
            </w:tcBorders>
          </w:tcPr>
          <w:p w14:paraId="1CC0DC2D" w14:textId="41B007CA"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6800F6A4"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5EFB52FE" w14:textId="77777777" w:rsidR="0040286B" w:rsidRPr="00931CBD" w:rsidRDefault="0040286B" w:rsidP="0040286B"/>
        </w:tc>
        <w:tc>
          <w:tcPr>
            <w:tcW w:w="3979" w:type="pct"/>
            <w:tcBorders>
              <w:top w:val="nil"/>
              <w:bottom w:val="nil"/>
            </w:tcBorders>
          </w:tcPr>
          <w:p w14:paraId="6AABD501" w14:textId="7397DBB8"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the public interest; and</w:t>
            </w:r>
          </w:p>
        </w:tc>
        <w:tc>
          <w:tcPr>
            <w:tcW w:w="805" w:type="pct"/>
            <w:tcBorders>
              <w:top w:val="nil"/>
              <w:bottom w:val="nil"/>
            </w:tcBorders>
          </w:tcPr>
          <w:sdt>
            <w:sdtPr>
              <w:id w:val="-999500738"/>
              <w:placeholder>
                <w:docPart w:val="678FAAE291274DD1AB84FE7C114F1749"/>
              </w:placeholder>
              <w:showingPlcHdr/>
              <w:comboBox>
                <w:listItem w:value="Select an option"/>
                <w:listItem w:displayText="Yes" w:value="Yes"/>
                <w:listItem w:displayText="No" w:value="No"/>
                <w:listItem w:displayText="Unsure" w:value="Unsure"/>
                <w:listItem w:displayText="N/A" w:value="N/A"/>
              </w:comboBox>
            </w:sdtPr>
            <w:sdtEndPr/>
            <w:sdtContent>
              <w:p w14:paraId="5D17756E" w14:textId="6CF79122"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0286B" w:rsidRPr="00931CBD" w14:paraId="4DC9D0D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ABAE95C" w14:textId="77777777" w:rsidR="0040286B" w:rsidRPr="00931CBD" w:rsidRDefault="0040286B" w:rsidP="0040286B"/>
        </w:tc>
        <w:tc>
          <w:tcPr>
            <w:tcW w:w="3979" w:type="pct"/>
            <w:tcBorders>
              <w:top w:val="nil"/>
              <w:bottom w:val="nil"/>
            </w:tcBorders>
          </w:tcPr>
          <w:p w14:paraId="7F973A52" w14:textId="3E3DE982"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e wellbeing of students attending the school.</w:t>
            </w:r>
          </w:p>
        </w:tc>
        <w:tc>
          <w:tcPr>
            <w:tcW w:w="805" w:type="pct"/>
            <w:tcBorders>
              <w:top w:val="nil"/>
              <w:bottom w:val="nil"/>
            </w:tcBorders>
          </w:tcPr>
          <w:sdt>
            <w:sdtPr>
              <w:id w:val="-2010672527"/>
              <w:placeholder>
                <w:docPart w:val="A59269F2DB524C1C858BF7C05DC72224"/>
              </w:placeholder>
              <w:showingPlcHdr/>
              <w:comboBox>
                <w:listItem w:value="Select an option"/>
                <w:listItem w:displayText="Yes" w:value="Yes"/>
                <w:listItem w:displayText="No" w:value="No"/>
                <w:listItem w:displayText="Unsure" w:value="Unsure"/>
                <w:listItem w:displayText="N/A" w:value="N/A"/>
              </w:comboBox>
            </w:sdtPr>
            <w:sdtEndPr/>
            <w:sdtContent>
              <w:p w14:paraId="67A55C10" w14:textId="78EDE3B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0286B" w:rsidRPr="00931CBD" w14:paraId="7833916B"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tcBorders>
          </w:tcPr>
          <w:p w14:paraId="07A69234" w14:textId="77777777" w:rsidR="0040286B" w:rsidRPr="00931CBD" w:rsidRDefault="0040286B" w:rsidP="0040286B"/>
        </w:tc>
        <w:tc>
          <w:tcPr>
            <w:tcW w:w="3979" w:type="pct"/>
            <w:tcBorders>
              <w:top w:val="nil"/>
            </w:tcBorders>
          </w:tcPr>
          <w:p w14:paraId="590E5AE5" w14:textId="7467C121"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54">
              <w:r w:rsidR="0040286B" w:rsidRPr="0026700A">
                <w:rPr>
                  <w:rStyle w:val="Hyperlink"/>
                </w:rPr>
                <w:t>Section 597(3) of the Act: Personnel provisions in relation to education service</w:t>
              </w:r>
            </w:hyperlink>
          </w:p>
          <w:p w14:paraId="1C4399AD" w14:textId="16E34EDC"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55">
              <w:r w:rsidR="0040286B" w:rsidRPr="0026700A">
                <w:rPr>
                  <w:rStyle w:val="Hyperlink"/>
                </w:rPr>
                <w:t>Ngā Tikanga Matatika Ngā Paerewa</w:t>
              </w:r>
            </w:hyperlink>
            <w:r w:rsidR="0040286B">
              <w:t xml:space="preserve"> (Teaching Council – apply to all practising teachers)</w:t>
            </w:r>
          </w:p>
        </w:tc>
        <w:tc>
          <w:tcPr>
            <w:tcW w:w="805" w:type="pct"/>
            <w:tcBorders>
              <w:top w:val="nil"/>
            </w:tcBorders>
          </w:tcPr>
          <w:p w14:paraId="686B51F2" w14:textId="29C9A1B3" w:rsidR="0040286B" w:rsidRPr="00B80C8B" w:rsidRDefault="0040286B" w:rsidP="0040286B">
            <w:pPr>
              <w:jc w:val="center"/>
              <w:cnfStyle w:val="000000000000" w:firstRow="0" w:lastRow="0" w:firstColumn="0" w:lastColumn="0" w:oddVBand="0" w:evenVBand="0" w:oddHBand="0" w:evenHBand="0" w:firstRowFirstColumn="0" w:firstRowLastColumn="0" w:lastRowFirstColumn="0" w:lastRowLastColumn="0"/>
              <w:rPr>
                <w:highlight w:val="cyan"/>
              </w:rPr>
            </w:pPr>
          </w:p>
        </w:tc>
      </w:tr>
      <w:tr w:rsidR="0040286B" w:rsidRPr="00931CBD" w14:paraId="42F54B83" w14:textId="77777777" w:rsidTr="140696E0">
        <w:tc>
          <w:tcPr>
            <w:cnfStyle w:val="001000000000" w:firstRow="0" w:lastRow="0" w:firstColumn="1" w:lastColumn="0" w:oddVBand="0" w:evenVBand="0" w:oddHBand="0" w:evenHBand="0" w:firstRowFirstColumn="0" w:firstRowLastColumn="0" w:lastRowFirstColumn="0" w:lastRowLastColumn="0"/>
            <w:tcW w:w="216" w:type="pct"/>
          </w:tcPr>
          <w:p w14:paraId="2C1ABFB6" w14:textId="11E65BB0" w:rsidR="0040286B" w:rsidRPr="00931CBD" w:rsidRDefault="0040286B" w:rsidP="0040286B">
            <w:r>
              <w:t>8</w:t>
            </w:r>
          </w:p>
        </w:tc>
        <w:tc>
          <w:tcPr>
            <w:tcW w:w="3979" w:type="pct"/>
          </w:tcPr>
          <w:p w14:paraId="19398655"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Kept all records for the purposes of the payroll service and given the Secretary for Education all information in accordance with section 578 of the Act.</w:t>
            </w:r>
          </w:p>
          <w:p w14:paraId="4EE31CDB" w14:textId="77777777"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56">
              <w:r w:rsidR="0040286B" w:rsidRPr="0026700A">
                <w:rPr>
                  <w:rStyle w:val="Hyperlink"/>
                </w:rPr>
                <w:t>Section 578 of the Act: Payroll service</w:t>
              </w:r>
            </w:hyperlink>
            <w:r w:rsidR="0040286B">
              <w:t xml:space="preserve"> </w:t>
            </w:r>
          </w:p>
        </w:tc>
        <w:tc>
          <w:tcPr>
            <w:tcW w:w="805" w:type="pct"/>
          </w:tcPr>
          <w:sdt>
            <w:sdtPr>
              <w:id w:val="1779451770"/>
              <w:placeholder>
                <w:docPart w:val="9F95D0CAB3C84A72AA0CE9C4391D1B0F"/>
              </w:placeholder>
              <w:showingPlcHdr/>
              <w:comboBox>
                <w:listItem w:value="Select an option"/>
                <w:listItem w:displayText="Yes" w:value="Yes"/>
                <w:listItem w:displayText="No" w:value="No"/>
                <w:listItem w:displayText="Unsure" w:value="Unsure"/>
                <w:listItem w:displayText="N/A" w:value="N/A"/>
              </w:comboBox>
            </w:sdtPr>
            <w:sdtEndPr/>
            <w:sdtContent>
              <w:p w14:paraId="203B1C4B"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9D6DD50"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3C782EB"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single" w:sz="12" w:space="0" w:color="A6A6A6" w:themeColor="background1" w:themeShade="A6"/>
            </w:tcBorders>
          </w:tcPr>
          <w:p w14:paraId="784B862D" w14:textId="4C888783" w:rsidR="0040286B" w:rsidRPr="00931CBD" w:rsidRDefault="0040286B" w:rsidP="0040286B">
            <w:r>
              <w:t>9</w:t>
            </w:r>
          </w:p>
        </w:tc>
        <w:tc>
          <w:tcPr>
            <w:tcW w:w="3979" w:type="pct"/>
            <w:tcBorders>
              <w:bottom w:val="single" w:sz="12" w:space="0" w:color="A6A6A6" w:themeColor="background1" w:themeShade="A6"/>
            </w:tcBorders>
          </w:tcPr>
          <w:p w14:paraId="0467691B"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Has annually assessed the principal against all the professional standards for principals.</w:t>
            </w:r>
          </w:p>
          <w:p w14:paraId="0E37F4EC" w14:textId="77777777" w:rsidR="0040286B" w:rsidRPr="00931CBD" w:rsidRDefault="0040286B" w:rsidP="0040286B">
            <w:pPr>
              <w:pStyle w:val="ListArrow"/>
              <w:cnfStyle w:val="000000000000" w:firstRow="0" w:lastRow="0" w:firstColumn="0" w:lastColumn="0" w:oddVBand="0" w:evenVBand="0" w:oddHBand="0" w:evenHBand="0" w:firstRowFirstColumn="0" w:firstRowLastColumn="0" w:lastRowFirstColumn="0" w:lastRowLastColumn="0"/>
            </w:pPr>
            <w:r>
              <w:t>NZ Ed Gazette: and relevant employment agreement</w:t>
            </w:r>
          </w:p>
        </w:tc>
        <w:tc>
          <w:tcPr>
            <w:tcW w:w="805" w:type="pct"/>
            <w:tcBorders>
              <w:bottom w:val="single" w:sz="12" w:space="0" w:color="A6A6A6" w:themeColor="background1" w:themeShade="A6"/>
            </w:tcBorders>
          </w:tcPr>
          <w:sdt>
            <w:sdtPr>
              <w:id w:val="-410694858"/>
              <w:placeholder>
                <w:docPart w:val="F0E089DD5DBB44CB878757248EF2E0AB"/>
              </w:placeholder>
              <w:showingPlcHdr/>
              <w:comboBox>
                <w:listItem w:value="Select an option"/>
                <w:listItem w:displayText="Yes" w:value="Yes"/>
                <w:listItem w:displayText="No" w:value="No"/>
                <w:listItem w:displayText="Unsure" w:value="Unsure"/>
                <w:listItem w:displayText="N/A" w:value="N/A"/>
              </w:comboBox>
            </w:sdtPr>
            <w:sdtEndPr/>
            <w:sdtContent>
              <w:p w14:paraId="6CAB7EA9"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3BBB97C" w14:textId="159F5481"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rPr>
                <w:highlight w:val="cyan"/>
              </w:rPr>
            </w:pPr>
          </w:p>
        </w:tc>
      </w:tr>
      <w:tr w:rsidR="0040286B" w:rsidRPr="00931CBD" w14:paraId="31106353" w14:textId="77777777" w:rsidTr="140696E0">
        <w:tc>
          <w:tcPr>
            <w:cnfStyle w:val="001000000000" w:firstRow="0" w:lastRow="0" w:firstColumn="1" w:lastColumn="0" w:oddVBand="0" w:evenVBand="0" w:oddHBand="0" w:evenHBand="0" w:firstRowFirstColumn="0" w:firstRowLastColumn="0" w:lastRowFirstColumn="0" w:lastRowLastColumn="0"/>
            <w:tcW w:w="216" w:type="pct"/>
          </w:tcPr>
          <w:p w14:paraId="37F6460A" w14:textId="6B3C9890" w:rsidR="0040286B" w:rsidRPr="00931CBD" w:rsidRDefault="0040286B" w:rsidP="0040286B">
            <w:r>
              <w:t>10</w:t>
            </w:r>
          </w:p>
        </w:tc>
        <w:tc>
          <w:tcPr>
            <w:tcW w:w="3979" w:type="pct"/>
          </w:tcPr>
          <w:p w14:paraId="7DE9D136"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Complied with section 580 of the Act and the relevant Principals’ Collective Agreement (ie, sought the written consent of the Secretary for Education) before paying any additional remuneration to the principal.</w:t>
            </w:r>
          </w:p>
          <w:p w14:paraId="0E0BEDD2" w14:textId="77777777"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57">
              <w:r w:rsidR="0040286B" w:rsidRPr="0026700A">
                <w:rPr>
                  <w:rStyle w:val="Hyperlink"/>
                </w:rPr>
                <w:t>Section 580 of the Act: Restrictions on payment of salaries of regular teachers by boards of payrolled schools</w:t>
              </w:r>
            </w:hyperlink>
            <w:r w:rsidR="0040286B">
              <w:t xml:space="preserve"> </w:t>
            </w:r>
          </w:p>
        </w:tc>
        <w:tc>
          <w:tcPr>
            <w:tcW w:w="805" w:type="pct"/>
          </w:tcPr>
          <w:sdt>
            <w:sdtPr>
              <w:id w:val="452441689"/>
              <w:placeholder>
                <w:docPart w:val="4205446770574732A48CC72AFCF7EB92"/>
              </w:placeholder>
              <w:showingPlcHdr/>
              <w:comboBox>
                <w:listItem w:value="Select an option"/>
                <w:listItem w:displayText="Yes" w:value="Yes"/>
                <w:listItem w:displayText="No" w:value="No"/>
                <w:listItem w:displayText="Unsure" w:value="Unsure"/>
                <w:listItem w:displayText="N/A" w:value="N/A"/>
              </w:comboBox>
            </w:sdtPr>
            <w:sdtEndPr/>
            <w:sdtContent>
              <w:p w14:paraId="3D78F42A"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AAF45A9"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53BDA372" w14:textId="716ADF25"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1185F424" w14:textId="6FB2F2DA" w:rsidR="0040286B" w:rsidRPr="00931CBD" w:rsidRDefault="0040286B" w:rsidP="0040286B">
            <w:pPr>
              <w:keepNext/>
              <w:keepLines/>
            </w:pPr>
            <w:r w:rsidRPr="00931CBD">
              <w:t>1</w:t>
            </w:r>
            <w:r>
              <w:t>1</w:t>
            </w:r>
          </w:p>
        </w:tc>
        <w:tc>
          <w:tcPr>
            <w:tcW w:w="3979" w:type="pct"/>
            <w:tcBorders>
              <w:bottom w:val="nil"/>
            </w:tcBorders>
          </w:tcPr>
          <w:p w14:paraId="5AF3BD9A" w14:textId="22458EC1" w:rsidR="0040286B" w:rsidRPr="00931CBD" w:rsidRDefault="0040286B" w:rsidP="0040286B">
            <w:pPr>
              <w:keepNext/>
              <w:keepLines/>
              <w:cnfStyle w:val="000000000000" w:firstRow="0" w:lastRow="0" w:firstColumn="0" w:lastColumn="0" w:oddVBand="0" w:evenVBand="0" w:oddHBand="0" w:evenHBand="0" w:firstRowFirstColumn="0" w:firstRowLastColumn="0" w:lastRowFirstColumn="0" w:lastRowLastColumn="0"/>
            </w:pPr>
            <w:bookmarkStart w:id="28" w:name="OLE_LINK3"/>
            <w:bookmarkStart w:id="29" w:name="OLE_LINK4"/>
            <w:r w:rsidRPr="00931CBD">
              <w:t>Ensured that it does not continue to employ in any teaching position, any person:</w:t>
            </w:r>
            <w:bookmarkEnd w:id="28"/>
            <w:bookmarkEnd w:id="29"/>
          </w:p>
        </w:tc>
        <w:tc>
          <w:tcPr>
            <w:tcW w:w="805" w:type="pct"/>
            <w:tcBorders>
              <w:bottom w:val="nil"/>
            </w:tcBorders>
          </w:tcPr>
          <w:p w14:paraId="34D01604" w14:textId="7AEEA51A"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59348E0"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30E03843" w14:textId="77777777" w:rsidR="0040286B" w:rsidRPr="00931CBD" w:rsidRDefault="0040286B" w:rsidP="0040286B">
            <w:pPr>
              <w:keepNext/>
              <w:keepLines/>
            </w:pPr>
          </w:p>
        </w:tc>
        <w:tc>
          <w:tcPr>
            <w:tcW w:w="3979" w:type="pct"/>
            <w:tcBorders>
              <w:top w:val="nil"/>
              <w:bottom w:val="nil"/>
            </w:tcBorders>
          </w:tcPr>
          <w:p w14:paraId="24DB2913" w14:textId="4B9E5872" w:rsidR="0040286B" w:rsidRPr="00931CBD" w:rsidRDefault="0040286B" w:rsidP="0040286B">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whose registration as a teacher has been cancelled, and who has not since been registered as a teacher again; or</w:t>
            </w:r>
          </w:p>
        </w:tc>
        <w:tc>
          <w:tcPr>
            <w:tcW w:w="805" w:type="pct"/>
            <w:tcBorders>
              <w:top w:val="nil"/>
              <w:bottom w:val="nil"/>
            </w:tcBorders>
          </w:tcPr>
          <w:sdt>
            <w:sdtPr>
              <w:id w:val="-2126610418"/>
              <w:placeholder>
                <w:docPart w:val="C2665ABD7C294BFBB50D696438967762"/>
              </w:placeholder>
              <w:showingPlcHdr/>
              <w:comboBox>
                <w:listItem w:value="Select an option"/>
                <w:listItem w:displayText="Yes" w:value="Yes"/>
                <w:listItem w:displayText="No" w:value="No"/>
                <w:listItem w:displayText="Unsure" w:value="Unsure"/>
                <w:listItem w:displayText="N/A" w:value="N/A"/>
              </w:comboBox>
            </w:sdtPr>
            <w:sdtEndPr/>
            <w:sdtContent>
              <w:p w14:paraId="189A4A53"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6C3835D" w14:textId="0DB4F9E3"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13AD077"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970923C" w14:textId="77777777" w:rsidR="0040286B" w:rsidRPr="00931CBD" w:rsidRDefault="0040286B" w:rsidP="0040286B">
            <w:pPr>
              <w:keepNext/>
              <w:keepLines/>
            </w:pPr>
          </w:p>
        </w:tc>
        <w:tc>
          <w:tcPr>
            <w:tcW w:w="3979" w:type="pct"/>
            <w:tcBorders>
              <w:top w:val="nil"/>
              <w:bottom w:val="nil"/>
            </w:tcBorders>
          </w:tcPr>
          <w:p w14:paraId="5EA6BE45" w14:textId="561FEA3F" w:rsidR="0040286B" w:rsidRPr="00931CBD" w:rsidRDefault="0040286B" w:rsidP="0040286B">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whose LAT has been cancelled, and who has not since been granted an authorisation again or registered as a teacher; or </w:t>
            </w:r>
          </w:p>
        </w:tc>
        <w:tc>
          <w:tcPr>
            <w:tcW w:w="805" w:type="pct"/>
            <w:tcBorders>
              <w:top w:val="nil"/>
              <w:bottom w:val="nil"/>
            </w:tcBorders>
          </w:tcPr>
          <w:sdt>
            <w:sdtPr>
              <w:id w:val="-717362140"/>
              <w:placeholder>
                <w:docPart w:val="EB1C8EB12078491FBB8AFC93E2C0DC1D"/>
              </w:placeholder>
              <w:showingPlcHdr/>
              <w:comboBox>
                <w:listItem w:value="Select an option"/>
                <w:listItem w:displayText="Yes" w:value="Yes"/>
                <w:listItem w:displayText="No" w:value="No"/>
                <w:listItem w:displayText="Unsure" w:value="Unsure"/>
                <w:listItem w:displayText="N/A" w:value="N/A"/>
              </w:comboBox>
            </w:sdtPr>
            <w:sdtEndPr/>
            <w:sdtContent>
              <w:p w14:paraId="712A24F4"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DDE38EE" w14:textId="5FBA0E86"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5F50EA35"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single" w:sz="12" w:space="0" w:color="A6A6A6" w:themeColor="background1" w:themeShade="A6"/>
            </w:tcBorders>
          </w:tcPr>
          <w:p w14:paraId="02C7F309" w14:textId="77777777" w:rsidR="0040286B" w:rsidRPr="00931CBD" w:rsidRDefault="0040286B" w:rsidP="0040286B"/>
        </w:tc>
        <w:tc>
          <w:tcPr>
            <w:tcW w:w="3979" w:type="pct"/>
            <w:tcBorders>
              <w:top w:val="nil"/>
              <w:bottom w:val="single" w:sz="12" w:space="0" w:color="A6A6A6" w:themeColor="background1" w:themeShade="A6"/>
            </w:tcBorders>
          </w:tcPr>
          <w:p w14:paraId="1118106B" w14:textId="09E56104"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c)</w:t>
            </w:r>
            <w:r w:rsidRPr="00931CBD">
              <w:tab/>
              <w:t>whose practising certificate or LAT is suspended by the Disciplinary Tribunal.</w:t>
            </w:r>
          </w:p>
          <w:p w14:paraId="4BC34728" w14:textId="440BCB68"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58">
              <w:r w:rsidR="0040286B" w:rsidRPr="0026700A">
                <w:rPr>
                  <w:rStyle w:val="Hyperlink"/>
                </w:rPr>
                <w:t>Section 93(1) of the Act: Restrictions on continued employment of teachers</w:t>
              </w:r>
            </w:hyperlink>
          </w:p>
        </w:tc>
        <w:tc>
          <w:tcPr>
            <w:tcW w:w="805" w:type="pct"/>
            <w:tcBorders>
              <w:top w:val="nil"/>
              <w:bottom w:val="single" w:sz="12" w:space="0" w:color="A6A6A6" w:themeColor="background1" w:themeShade="A6"/>
            </w:tcBorders>
          </w:tcPr>
          <w:sdt>
            <w:sdtPr>
              <w:id w:val="-780255704"/>
              <w:placeholder>
                <w:docPart w:val="758F242A91134E3781A62A078F54F410"/>
              </w:placeholder>
              <w:showingPlcHdr/>
              <w:comboBox>
                <w:listItem w:value="Select an option"/>
                <w:listItem w:displayText="Yes" w:value="Yes"/>
                <w:listItem w:displayText="No" w:value="No"/>
                <w:listItem w:displayText="Unsure" w:value="Unsure"/>
                <w:listItem w:displayText="N/A" w:value="N/A"/>
              </w:comboBox>
            </w:sdtPr>
            <w:sdtEndPr/>
            <w:sdtContent>
              <w:p w14:paraId="70924197"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D8DADCA" w14:textId="23281F54"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63A67AA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single" w:sz="12" w:space="0" w:color="A6A6A6" w:themeColor="background1" w:themeShade="A6"/>
            </w:tcBorders>
          </w:tcPr>
          <w:p w14:paraId="7A591387" w14:textId="0FA834CA" w:rsidR="0040286B" w:rsidRPr="00931CBD" w:rsidRDefault="0040286B" w:rsidP="0040286B">
            <w:r>
              <w:lastRenderedPageBreak/>
              <w:t>12</w:t>
            </w:r>
          </w:p>
        </w:tc>
        <w:tc>
          <w:tcPr>
            <w:tcW w:w="3979" w:type="pct"/>
            <w:tcBorders>
              <w:bottom w:val="single" w:sz="12" w:space="0" w:color="A6A6A6" w:themeColor="background1" w:themeShade="A6"/>
            </w:tcBorders>
          </w:tcPr>
          <w:p w14:paraId="464F1176"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Has taken into account matters prescribed by the Secretary for Education for assessing the performance of teachers.</w:t>
            </w:r>
          </w:p>
          <w:p w14:paraId="625DB99A" w14:textId="77777777"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159">
              <w:r w:rsidR="0040286B" w:rsidRPr="0026700A">
                <w:rPr>
                  <w:rStyle w:val="Hyperlink"/>
                </w:rPr>
                <w:t>Section 599 of the Act: Performance of teachers</w:t>
              </w:r>
            </w:hyperlink>
          </w:p>
          <w:p w14:paraId="40A62BB3" w14:textId="77777777" w:rsidR="0040286B" w:rsidRPr="00931CBD" w:rsidRDefault="0040286B" w:rsidP="0040286B">
            <w:pPr>
              <w:pStyle w:val="ListArrow"/>
              <w:cnfStyle w:val="000000000000" w:firstRow="0" w:lastRow="0" w:firstColumn="0" w:lastColumn="0" w:oddVBand="0" w:evenVBand="0" w:oddHBand="0" w:evenHBand="0" w:firstRowFirstColumn="0" w:firstRowLastColumn="0" w:lastRowFirstColumn="0" w:lastRowLastColumn="0"/>
            </w:pPr>
            <w:r>
              <w:t>Relevant Collective Employment Agreement</w:t>
            </w:r>
          </w:p>
        </w:tc>
        <w:tc>
          <w:tcPr>
            <w:tcW w:w="805" w:type="pct"/>
            <w:tcBorders>
              <w:bottom w:val="single" w:sz="12" w:space="0" w:color="A6A6A6" w:themeColor="background1" w:themeShade="A6"/>
            </w:tcBorders>
          </w:tcPr>
          <w:sdt>
            <w:sdtPr>
              <w:id w:val="-147439540"/>
              <w:placeholder>
                <w:docPart w:val="4E6900BCEFE646C2BF56B41C4FA0273B"/>
              </w:placeholder>
              <w:showingPlcHdr/>
              <w:comboBox>
                <w:listItem w:value="Select an option"/>
                <w:listItem w:displayText="Yes" w:value="Yes"/>
                <w:listItem w:displayText="No" w:value="No"/>
                <w:listItem w:displayText="Unsure" w:value="Unsure"/>
                <w:listItem w:displayText="N/A" w:value="N/A"/>
              </w:comboBox>
            </w:sdtPr>
            <w:sdtEndPr/>
            <w:sdtContent>
              <w:p w14:paraId="398C190E"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1E75B4D"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5198292F" w14:textId="27141BC1"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7BBE3A30" w14:textId="1E820771" w:rsidR="0040286B" w:rsidRPr="00931CBD" w:rsidRDefault="0040286B" w:rsidP="0040286B">
            <w:pPr>
              <w:keepNext/>
              <w:keepLines/>
            </w:pPr>
            <w:r w:rsidRPr="00931CBD">
              <w:t>1</w:t>
            </w:r>
            <w:r>
              <w:t>3</w:t>
            </w:r>
          </w:p>
        </w:tc>
        <w:tc>
          <w:tcPr>
            <w:tcW w:w="3979" w:type="pct"/>
            <w:tcBorders>
              <w:bottom w:val="nil"/>
            </w:tcBorders>
          </w:tcPr>
          <w:p w14:paraId="7F6E6442" w14:textId="403FED91" w:rsidR="0040286B" w:rsidRPr="00931CBD" w:rsidRDefault="0040286B" w:rsidP="0040286B">
            <w:pPr>
              <w:keepNext/>
              <w:keepLines/>
              <w:cnfStyle w:val="000000000000" w:firstRow="0" w:lastRow="0" w:firstColumn="0" w:lastColumn="0" w:oddVBand="0" w:evenVBand="0" w:oddHBand="0" w:evenHBand="0" w:firstRowFirstColumn="0" w:firstRowLastColumn="0" w:lastRowFirstColumn="0" w:lastRowLastColumn="0"/>
            </w:pPr>
            <w:r w:rsidRPr="00931CBD">
              <w:t xml:space="preserve">As employer, reported to the Teaching Council in compliance with the mandatory reporting requirements under the Act in the following situations: </w:t>
            </w:r>
          </w:p>
          <w:p w14:paraId="4BCB4EBB" w14:textId="1B27D2B2" w:rsidR="0040286B" w:rsidRPr="00931CBD" w:rsidRDefault="0040286B" w:rsidP="0040286B">
            <w:pPr>
              <w:pStyle w:val="Notes"/>
              <w:keepNext/>
              <w:keepLin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t applicable.</w:t>
            </w:r>
          </w:p>
        </w:tc>
        <w:tc>
          <w:tcPr>
            <w:tcW w:w="805" w:type="pct"/>
            <w:tcBorders>
              <w:bottom w:val="nil"/>
            </w:tcBorders>
          </w:tcPr>
          <w:p w14:paraId="63763722" w14:textId="2293DDA7"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0479A9F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9E01C17" w14:textId="77777777" w:rsidR="0040286B" w:rsidRPr="00931CBD" w:rsidRDefault="0040286B" w:rsidP="0040286B">
            <w:pPr>
              <w:keepNext/>
              <w:keepLines/>
            </w:pPr>
          </w:p>
        </w:tc>
        <w:tc>
          <w:tcPr>
            <w:tcW w:w="3979" w:type="pct"/>
            <w:tcBorders>
              <w:top w:val="nil"/>
              <w:bottom w:val="nil"/>
            </w:tcBorders>
          </w:tcPr>
          <w:p w14:paraId="77101B04" w14:textId="27FD8B5C" w:rsidR="0040286B" w:rsidRPr="00931CBD" w:rsidRDefault="0040286B" w:rsidP="0040286B">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When a teacher has been dismissed for any reason; </w:t>
            </w:r>
          </w:p>
          <w:p w14:paraId="15A267DD" w14:textId="7862968D" w:rsidR="0040286B" w:rsidRPr="00931CBD" w:rsidRDefault="009D3BC6" w:rsidP="0040286B">
            <w:pPr>
              <w:pStyle w:val="ListArrow"/>
              <w:keepNext/>
              <w:keepLines/>
              <w:cnfStyle w:val="000000000000" w:firstRow="0" w:lastRow="0" w:firstColumn="0" w:lastColumn="0" w:oddVBand="0" w:evenVBand="0" w:oddHBand="0" w:evenHBand="0" w:firstRowFirstColumn="0" w:firstRowLastColumn="0" w:lastRowFirstColumn="0" w:lastRowLastColumn="0"/>
            </w:pPr>
            <w:hyperlink r:id="rId160">
              <w:r w:rsidR="0040286B" w:rsidRPr="0026700A">
                <w:rPr>
                  <w:rStyle w:val="Hyperlink"/>
                </w:rPr>
                <w:t>Section 489: Mandatory reporting of dismissals and resignations</w:t>
              </w:r>
            </w:hyperlink>
          </w:p>
        </w:tc>
        <w:tc>
          <w:tcPr>
            <w:tcW w:w="805" w:type="pct"/>
            <w:tcBorders>
              <w:top w:val="nil"/>
              <w:bottom w:val="nil"/>
            </w:tcBorders>
          </w:tcPr>
          <w:sdt>
            <w:sdtPr>
              <w:id w:val="819698301"/>
              <w:placeholder>
                <w:docPart w:val="9627C80D82DF4B04A10C552193BC71A4"/>
              </w:placeholder>
              <w:showingPlcHdr/>
              <w:comboBox>
                <w:listItem w:value="Select an option"/>
                <w:listItem w:displayText="Yes" w:value="Yes"/>
                <w:listItem w:displayText="No" w:value="No"/>
                <w:listItem w:displayText="Unsure" w:value="Unsure"/>
                <w:listItem w:displayText="N/A" w:value="N/A"/>
              </w:comboBox>
            </w:sdtPr>
            <w:sdtEndPr/>
            <w:sdtContent>
              <w:p w14:paraId="1B5812A3"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774408" w14:textId="1D9AD41A"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0C90FF7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4A7C375" w14:textId="77777777" w:rsidR="0040286B" w:rsidRPr="00931CBD" w:rsidRDefault="0040286B" w:rsidP="0040286B"/>
        </w:tc>
        <w:tc>
          <w:tcPr>
            <w:tcW w:w="3979" w:type="pct"/>
            <w:tcBorders>
              <w:top w:val="nil"/>
              <w:bottom w:val="nil"/>
            </w:tcBorders>
          </w:tcPr>
          <w:p w14:paraId="0B23BFE3" w14:textId="2DA80F90"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If, within the 12 months before a teacher’s resignation (including a fixed-term position) or expiry of the teacher’s fixed-term contract, the Board had advised the teacher that it was dissatisfied with, or intended to investigate, any aspect of the teacher’s conduct or teacher’s competence; </w:t>
            </w:r>
          </w:p>
          <w:p w14:paraId="73023658" w14:textId="3EAEB46F"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61">
              <w:r w:rsidR="0040286B" w:rsidRPr="0026700A">
                <w:rPr>
                  <w:rStyle w:val="Hyperlink"/>
                </w:rPr>
                <w:t>Section 489: Mandatory reporting of dismissals and resignations</w:t>
              </w:r>
            </w:hyperlink>
          </w:p>
        </w:tc>
        <w:tc>
          <w:tcPr>
            <w:tcW w:w="805" w:type="pct"/>
            <w:tcBorders>
              <w:top w:val="nil"/>
              <w:bottom w:val="nil"/>
            </w:tcBorders>
          </w:tcPr>
          <w:sdt>
            <w:sdtPr>
              <w:id w:val="-708563609"/>
              <w:placeholder>
                <w:docPart w:val="8A9912976E0949B7928B5C10A2A11A42"/>
              </w:placeholder>
              <w:showingPlcHdr/>
              <w:comboBox>
                <w:listItem w:value="Select an option"/>
                <w:listItem w:displayText="Yes" w:value="Yes"/>
                <w:listItem w:displayText="No" w:value="No"/>
                <w:listItem w:displayText="Unsure" w:value="Unsure"/>
                <w:listItem w:displayText="N/A" w:value="N/A"/>
              </w:comboBox>
            </w:sdtPr>
            <w:sdtEndPr/>
            <w:sdtContent>
              <w:p w14:paraId="5C84AE36"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6EBBBD1" w14:textId="72094653"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368AA78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725DCA65" w14:textId="77777777" w:rsidR="0040286B" w:rsidRPr="00931CBD" w:rsidRDefault="0040286B" w:rsidP="0040286B"/>
        </w:tc>
        <w:tc>
          <w:tcPr>
            <w:tcW w:w="3979" w:type="pct"/>
            <w:tcBorders>
              <w:top w:val="nil"/>
              <w:bottom w:val="nil"/>
            </w:tcBorders>
          </w:tcPr>
          <w:p w14:paraId="4132F23B" w14:textId="456493AA"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The Board receives a complaint about the teacher’s conduct or competence while he/she was an employee within 12 months of after the teacher ceases to be employed;</w:t>
            </w:r>
          </w:p>
          <w:p w14:paraId="132A8A84" w14:textId="50AB5AAD"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62">
              <w:r w:rsidR="0040286B" w:rsidRPr="0026700A">
                <w:rPr>
                  <w:rStyle w:val="Hyperlink"/>
                </w:rPr>
                <w:t>Section 490: Mandatory reporting of complaints received about former employees</w:t>
              </w:r>
            </w:hyperlink>
          </w:p>
        </w:tc>
        <w:tc>
          <w:tcPr>
            <w:tcW w:w="805" w:type="pct"/>
            <w:tcBorders>
              <w:top w:val="nil"/>
              <w:bottom w:val="nil"/>
            </w:tcBorders>
          </w:tcPr>
          <w:sdt>
            <w:sdtPr>
              <w:id w:val="-288360489"/>
              <w:placeholder>
                <w:docPart w:val="9F8D5F2F631F4465BD964BBCC7F291E7"/>
              </w:placeholder>
              <w:showingPlcHdr/>
              <w:comboBox>
                <w:listItem w:value="Select an option"/>
                <w:listItem w:displayText="Yes" w:value="Yes"/>
                <w:listItem w:displayText="No" w:value="No"/>
                <w:listItem w:displayText="Unsure" w:value="Unsure"/>
                <w:listItem w:displayText="N/A" w:value="N/A"/>
              </w:comboBox>
            </w:sdtPr>
            <w:sdtEndPr/>
            <w:sdtContent>
              <w:p w14:paraId="1642C268"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210B8B3" w14:textId="0DA55CCA"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4B9B4828"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3A85AC2C" w14:textId="77777777" w:rsidR="0040286B" w:rsidRPr="00931CBD" w:rsidRDefault="0040286B" w:rsidP="0040286B"/>
        </w:tc>
        <w:tc>
          <w:tcPr>
            <w:tcW w:w="3979" w:type="pct"/>
            <w:tcBorders>
              <w:top w:val="nil"/>
              <w:bottom w:val="nil"/>
            </w:tcBorders>
          </w:tcPr>
          <w:p w14:paraId="46BD6CEB" w14:textId="6459B809"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The Board has reason to believe that the teacher has engaged in serious misconduct;</w:t>
            </w:r>
          </w:p>
          <w:p w14:paraId="352AE762" w14:textId="35DC5DC9"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63">
              <w:r w:rsidR="0040286B" w:rsidRPr="0026700A">
                <w:rPr>
                  <w:rStyle w:val="Hyperlink"/>
                </w:rPr>
                <w:t>Section 491: Mandatory reporting of possible serious misconduct</w:t>
              </w:r>
            </w:hyperlink>
          </w:p>
        </w:tc>
        <w:tc>
          <w:tcPr>
            <w:tcW w:w="805" w:type="pct"/>
            <w:tcBorders>
              <w:top w:val="nil"/>
              <w:bottom w:val="nil"/>
            </w:tcBorders>
          </w:tcPr>
          <w:sdt>
            <w:sdtPr>
              <w:id w:val="154577102"/>
              <w:placeholder>
                <w:docPart w:val="65018F4856F7453DBCAF7547F7BBF9B9"/>
              </w:placeholder>
              <w:showingPlcHdr/>
              <w:comboBox>
                <w:listItem w:value="Select an option"/>
                <w:listItem w:displayText="Yes" w:value="Yes"/>
                <w:listItem w:displayText="No" w:value="No"/>
                <w:listItem w:displayText="Unsure" w:value="Unsure"/>
                <w:listItem w:displayText="N/A" w:value="N/A"/>
              </w:comboBox>
            </w:sdtPr>
            <w:sdtEndPr/>
            <w:sdtContent>
              <w:p w14:paraId="191A19B1"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9FB5FE9" w14:textId="207F2745"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7DC1CFC"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tcBorders>
          </w:tcPr>
          <w:p w14:paraId="5D042154" w14:textId="77777777" w:rsidR="0040286B" w:rsidRPr="00931CBD" w:rsidRDefault="0040286B" w:rsidP="0040286B"/>
        </w:tc>
        <w:tc>
          <w:tcPr>
            <w:tcW w:w="3979" w:type="pct"/>
            <w:tcBorders>
              <w:top w:val="nil"/>
            </w:tcBorders>
          </w:tcPr>
          <w:p w14:paraId="710DEBF9" w14:textId="6CFDC2F6"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e)</w:t>
            </w:r>
            <w:r w:rsidRPr="00931CBD">
              <w:tab/>
              <w:t>The Board is satisfied that despite undertaking competency procedures with the teacher, the teacher has not reached the required level of competence.</w:t>
            </w:r>
          </w:p>
          <w:p w14:paraId="027F6CE9" w14:textId="36D23768"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64">
              <w:r w:rsidR="0040286B" w:rsidRPr="0026700A">
                <w:rPr>
                  <w:rStyle w:val="Hyperlink"/>
                </w:rPr>
                <w:t>Section 492: Mandatory reporting of failure to reach required level of competence</w:t>
              </w:r>
            </w:hyperlink>
          </w:p>
        </w:tc>
        <w:tc>
          <w:tcPr>
            <w:tcW w:w="805" w:type="pct"/>
            <w:tcBorders>
              <w:top w:val="nil"/>
            </w:tcBorders>
          </w:tcPr>
          <w:sdt>
            <w:sdtPr>
              <w:id w:val="1387611263"/>
              <w:placeholder>
                <w:docPart w:val="383FEDD7FD3A41C3BBCDE017B732579F"/>
              </w:placeholder>
              <w:showingPlcHdr/>
              <w:comboBox>
                <w:listItem w:value="Select an option"/>
                <w:listItem w:displayText="Yes" w:value="Yes"/>
                <w:listItem w:displayText="No" w:value="No"/>
                <w:listItem w:displayText="Unsure" w:value="Unsure"/>
                <w:listItem w:displayText="N/A" w:value="N/A"/>
              </w:comboBox>
            </w:sdtPr>
            <w:sdtEndPr/>
            <w:sdtContent>
              <w:p w14:paraId="1EBC2287"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D81CE81" w14:textId="777F0D3F"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6677B0B8" w14:textId="392EFCD7" w:rsidTr="140696E0">
        <w:tc>
          <w:tcPr>
            <w:cnfStyle w:val="001000000000" w:firstRow="0" w:lastRow="0" w:firstColumn="1" w:lastColumn="0" w:oddVBand="0" w:evenVBand="0" w:oddHBand="0" w:evenHBand="0" w:firstRowFirstColumn="0" w:firstRowLastColumn="0" w:lastRowFirstColumn="0" w:lastRowLastColumn="0"/>
            <w:tcW w:w="216" w:type="pct"/>
          </w:tcPr>
          <w:p w14:paraId="2DFDADD6" w14:textId="0BDF2FEB" w:rsidR="0040286B" w:rsidRPr="00931CBD" w:rsidRDefault="0040286B" w:rsidP="0040286B">
            <w:r w:rsidRPr="00931CBD">
              <w:t>1</w:t>
            </w:r>
            <w:r>
              <w:t>4</w:t>
            </w:r>
          </w:p>
        </w:tc>
        <w:tc>
          <w:tcPr>
            <w:tcW w:w="3979" w:type="pct"/>
          </w:tcPr>
          <w:p w14:paraId="4EDF7E24"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Implemented appropriate internal procedures for receiving and dealing with information about serious wrongdoing under the Protected Disclosures (Protection of Whistleblowers) Act 2022.</w:t>
            </w:r>
          </w:p>
          <w:p w14:paraId="7802C195" w14:textId="73562A89" w:rsidR="0040286B" w:rsidRPr="00931CBD" w:rsidRDefault="009D3BC6" w:rsidP="0040286B">
            <w:pPr>
              <w:pStyle w:val="ListArrow"/>
              <w:cnfStyle w:val="000000000000" w:firstRow="0" w:lastRow="0" w:firstColumn="0" w:lastColumn="0" w:oddVBand="0" w:evenVBand="0" w:oddHBand="0" w:evenHBand="0" w:firstRowFirstColumn="0" w:firstRowLastColumn="0" w:lastRowFirstColumn="0" w:lastRowLastColumn="0"/>
            </w:pPr>
            <w:hyperlink r:id="rId165">
              <w:r w:rsidR="0040286B" w:rsidRPr="0026700A">
                <w:rPr>
                  <w:rStyle w:val="Hyperlink"/>
                </w:rPr>
                <w:t>Protected Disclosures (Protection of Whistleblowers) Act 2022</w:t>
              </w:r>
            </w:hyperlink>
          </w:p>
        </w:tc>
        <w:tc>
          <w:tcPr>
            <w:tcW w:w="805" w:type="pct"/>
          </w:tcPr>
          <w:sdt>
            <w:sdtPr>
              <w:id w:val="-314573016"/>
              <w:placeholder>
                <w:docPart w:val="B9BC3610BC854E37B6CF980941BA435C"/>
              </w:placeholder>
              <w:showingPlcHdr/>
              <w:comboBox>
                <w:listItem w:value="Select an option"/>
                <w:listItem w:displayText="Yes" w:value="Yes"/>
                <w:listItem w:displayText="No" w:value="No"/>
                <w:listItem w:displayText="Unsure" w:value="Unsure"/>
                <w:listItem w:displayText="N/A" w:value="N/A"/>
              </w:comboBox>
            </w:sdtPr>
            <w:sdtEndPr/>
            <w:sdtContent>
              <w:p w14:paraId="6E57A54A"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0ECFCC6" w14:textId="3FF3C2EE"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bl>
    <w:p w14:paraId="338C8E96" w14:textId="7B27C16F" w:rsidR="001F7607" w:rsidRDefault="001F7607" w:rsidP="00AB5AAD">
      <w:pPr>
        <w:pStyle w:val="Heading2"/>
      </w:pPr>
    </w:p>
    <w:p w14:paraId="3F34B064" w14:textId="77777777" w:rsidR="001F7607" w:rsidRDefault="001F7607">
      <w:pPr>
        <w:tabs>
          <w:tab w:val="clear" w:pos="284"/>
          <w:tab w:val="clear" w:pos="567"/>
        </w:tabs>
        <w:spacing w:line="264" w:lineRule="auto"/>
        <w:rPr>
          <w:rFonts w:asciiTheme="majorHAnsi" w:eastAsia="Yu Gothic Light" w:hAnsiTheme="majorHAnsi" w:cstheme="majorBidi"/>
          <w:noProof/>
          <w:color w:val="047F88"/>
          <w:sz w:val="30"/>
          <w:szCs w:val="30"/>
          <w:lang w:val="en-US"/>
        </w:rPr>
      </w:pPr>
      <w:r>
        <w:br w:type="page"/>
      </w:r>
    </w:p>
    <w:p w14:paraId="15EB339D" w14:textId="77777777" w:rsidR="001F7607" w:rsidRDefault="001F7607" w:rsidP="00AB5AAD">
      <w:pPr>
        <w:pStyle w:val="Heading2"/>
      </w:pPr>
    </w:p>
    <w:p w14:paraId="261C1801" w14:textId="501793C3" w:rsidR="00861D7E" w:rsidRPr="00931CBD" w:rsidRDefault="00861D7E" w:rsidP="00AB5AAD">
      <w:pPr>
        <w:pStyle w:val="Heading2"/>
      </w:pPr>
      <w:r w:rsidRPr="00931CBD">
        <w:t>Additional information for Checklist 4: Personnel</w:t>
      </w:r>
    </w:p>
    <w:p w14:paraId="7C9EBC5C" w14:textId="77777777" w:rsidR="002927CE" w:rsidRDefault="002927CE" w:rsidP="001F7607">
      <w:pPr>
        <w:keepNext/>
        <w:keepLines/>
        <w:rPr>
          <w:lang w:val="en-US"/>
        </w:rPr>
      </w:pPr>
      <w:r w:rsidRPr="002927CE">
        <w:rPr>
          <w:lang w:val="en-US"/>
        </w:rPr>
        <w:t>Enter any additional information here, or note as ‘N/A’. If you’re attaching additional information to this form, make a note of it here.</w:t>
      </w:r>
    </w:p>
    <w:p w14:paraId="6B6537FC" w14:textId="77777777" w:rsidR="001F7607" w:rsidRDefault="001F7607" w:rsidP="001F7607">
      <w:pPr>
        <w:keepNext/>
        <w:keepLines/>
        <w:rPr>
          <w:lang w:val="en-US"/>
        </w:rPr>
      </w:pPr>
    </w:p>
    <w:sdt>
      <w:sdtPr>
        <w:rPr>
          <w:lang w:val="en-US"/>
        </w:rPr>
        <w:id w:val="318158038"/>
        <w:placeholder>
          <w:docPart w:val="DefaultPlaceholder_-1854013440"/>
        </w:placeholder>
        <w:showingPlcHdr/>
      </w:sdtPr>
      <w:sdtEndPr/>
      <w:sdtContent>
        <w:p w14:paraId="6284F3FC" w14:textId="71185039" w:rsidR="001F7607" w:rsidRPr="002927CE" w:rsidRDefault="001F7607" w:rsidP="001F7607">
          <w:pPr>
            <w:keepNext/>
            <w:keepLines/>
            <w:rPr>
              <w:lang w:val="en-US"/>
            </w:rPr>
          </w:pPr>
          <w:r w:rsidRPr="009E4FFC">
            <w:rPr>
              <w:rStyle w:val="PlaceholderText"/>
            </w:rPr>
            <w:t>Click or tap here to enter text.</w:t>
          </w:r>
        </w:p>
      </w:sdtContent>
    </w:sdt>
    <w:p w14:paraId="0D096279" w14:textId="5CDE8A84" w:rsidR="007571A7" w:rsidRPr="00931CBD" w:rsidRDefault="007571A7" w:rsidP="007571A7">
      <w:r w:rsidRPr="00931CBD">
        <w:br w:type="page"/>
      </w:r>
    </w:p>
    <w:p w14:paraId="3C1369AA" w14:textId="65D4DCCB" w:rsidR="007571A7" w:rsidRPr="00931CBD" w:rsidRDefault="007571A7" w:rsidP="00B56207">
      <w:pPr>
        <w:pStyle w:val="Heading1"/>
      </w:pPr>
      <w:bookmarkStart w:id="30" w:name="_Toc532886609"/>
      <w:bookmarkStart w:id="31" w:name="_Toc142577398"/>
      <w:bookmarkStart w:id="32" w:name="_Ref142577857"/>
      <w:bookmarkStart w:id="33" w:name="_Toc158806069"/>
      <w:r w:rsidRPr="00931CBD">
        <w:lastRenderedPageBreak/>
        <w:t>Self-Audit Checklist</w:t>
      </w:r>
      <w:r w:rsidR="00C36AF3" w:rsidRPr="00931CBD">
        <w:t xml:space="preserve"> </w:t>
      </w:r>
      <w:r w:rsidRPr="00931CBD">
        <w:t>5</w:t>
      </w:r>
      <w:r w:rsidR="00C36AF3" w:rsidRPr="00931CBD">
        <w:t>:</w:t>
      </w:r>
      <w:r w:rsidRPr="00931CBD">
        <w:t xml:space="preserve"> Finance</w:t>
      </w:r>
      <w:bookmarkEnd w:id="30"/>
      <w:bookmarkEnd w:id="31"/>
      <w:bookmarkEnd w:id="32"/>
      <w:bookmarkEnd w:id="33"/>
    </w:p>
    <w:p w14:paraId="4FC970F4" w14:textId="62C446C5" w:rsidR="007571A7" w:rsidRPr="00931CBD" w:rsidRDefault="00A3461F" w:rsidP="00B56207">
      <w:pPr>
        <w:spacing w:after="120"/>
      </w:pPr>
      <w:r w:rsidRPr="00931CBD">
        <w:t>Completing this checklist gives ERO assurance that the Board has policies/procedures and practices to track and report income and expenditure.</w:t>
      </w:r>
    </w:p>
    <w:p w14:paraId="764DA1C2" w14:textId="77777777" w:rsidR="00AB5AAD" w:rsidRPr="00931CBD" w:rsidRDefault="00AB5AAD" w:rsidP="00AB5AAD">
      <w:pPr>
        <w:rPr>
          <w:b/>
          <w:sz w:val="20"/>
        </w:rPr>
      </w:pPr>
      <w:r w:rsidRPr="00931CBD">
        <w:rPr>
          <w:b/>
          <w:sz w:val="20"/>
        </w:rPr>
        <w:t>Please answer all questions and bullet points. Select ‘N/A’ if questions are not applicable to your school.</w:t>
      </w:r>
    </w:p>
    <w:p w14:paraId="5AB4D278" w14:textId="77777777" w:rsidR="00575C33" w:rsidRPr="00931CBD" w:rsidRDefault="00575C33" w:rsidP="00575C33">
      <w:pPr>
        <w:rPr>
          <w:b/>
          <w:sz w:val="20"/>
        </w:rPr>
      </w:pPr>
    </w:p>
    <w:tbl>
      <w:tblPr>
        <w:tblStyle w:val="ERO1"/>
        <w:tblW w:w="10475" w:type="dxa"/>
        <w:tblLayout w:type="fixed"/>
        <w:tblLook w:val="04A0" w:firstRow="1" w:lastRow="0" w:firstColumn="1" w:lastColumn="0" w:noHBand="0" w:noVBand="1"/>
      </w:tblPr>
      <w:tblGrid>
        <w:gridCol w:w="450"/>
        <w:gridCol w:w="8334"/>
        <w:gridCol w:w="1691"/>
      </w:tblGrid>
      <w:tr w:rsidR="00CD3875" w:rsidRPr="00931CBD" w14:paraId="3500DFA3" w14:textId="3201A854" w:rsidTr="00485BCC">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215" w:type="pct"/>
            <w:vAlign w:val="center"/>
          </w:tcPr>
          <w:p w14:paraId="3342EBF3" w14:textId="77777777" w:rsidR="001B73A5" w:rsidRPr="00931CBD" w:rsidRDefault="001B73A5" w:rsidP="00CD3875">
            <w:pPr>
              <w:spacing w:before="0" w:after="0"/>
              <w:jc w:val="left"/>
            </w:pPr>
          </w:p>
        </w:tc>
        <w:tc>
          <w:tcPr>
            <w:tcW w:w="3978" w:type="pct"/>
            <w:vAlign w:val="center"/>
          </w:tcPr>
          <w:p w14:paraId="40260128" w14:textId="1517CB97" w:rsidR="001B73A5" w:rsidRPr="00931CBD" w:rsidRDefault="00575C33" w:rsidP="00CD3875">
            <w:pPr>
              <w:spacing w:before="0" w:after="0"/>
              <w:cnfStyle w:val="100000000000" w:firstRow="1" w:lastRow="0" w:firstColumn="0" w:lastColumn="0" w:oddVBand="0" w:evenVBand="0" w:oddHBand="0" w:evenHBand="0" w:firstRowFirstColumn="0" w:firstRowLastColumn="0" w:lastRowFirstColumn="0" w:lastRowLastColumn="0"/>
            </w:pPr>
            <w:r w:rsidRPr="00931CBD">
              <w:t>The Board is meeting all its obligations for the following areas</w:t>
            </w:r>
          </w:p>
        </w:tc>
        <w:tc>
          <w:tcPr>
            <w:tcW w:w="807" w:type="pct"/>
            <w:vAlign w:val="center"/>
          </w:tcPr>
          <w:p w14:paraId="025D4417" w14:textId="6A2D6263" w:rsidR="001B73A5" w:rsidRPr="00931CBD" w:rsidRDefault="00557F00" w:rsidP="00336B8E">
            <w:pPr>
              <w:spacing w:before="0" w:after="0"/>
              <w:jc w:val="center"/>
              <w:cnfStyle w:val="100000000000" w:firstRow="1" w:lastRow="0" w:firstColumn="0" w:lastColumn="0" w:oddVBand="0" w:evenVBand="0" w:oddHBand="0" w:evenHBand="0" w:firstRowFirstColumn="0" w:firstRowLastColumn="0" w:lastRowFirstColumn="0" w:lastRowLastColumn="0"/>
            </w:pPr>
            <w:r>
              <w:t xml:space="preserve">Yes, No, </w:t>
            </w:r>
            <w:r>
              <w:br/>
              <w:t>Unsure, N/A?</w:t>
            </w:r>
          </w:p>
        </w:tc>
      </w:tr>
      <w:tr w:rsidR="00485BCC" w:rsidRPr="00931CBD" w14:paraId="07C00449" w14:textId="3ADF9B69" w:rsidTr="00485BCC">
        <w:tc>
          <w:tcPr>
            <w:cnfStyle w:val="001000000000" w:firstRow="0" w:lastRow="0" w:firstColumn="1" w:lastColumn="0" w:oddVBand="0" w:evenVBand="0" w:oddHBand="0" w:evenHBand="0" w:firstRowFirstColumn="0" w:firstRowLastColumn="0" w:lastRowFirstColumn="0" w:lastRowLastColumn="0"/>
            <w:tcW w:w="215" w:type="pct"/>
          </w:tcPr>
          <w:p w14:paraId="7D903A2A" w14:textId="77777777" w:rsidR="00485BCC" w:rsidRPr="00931CBD" w:rsidRDefault="00485BCC" w:rsidP="00485BCC">
            <w:r w:rsidRPr="00931CBD">
              <w:t>1</w:t>
            </w:r>
          </w:p>
        </w:tc>
        <w:tc>
          <w:tcPr>
            <w:tcW w:w="3978" w:type="pct"/>
          </w:tcPr>
          <w:p w14:paraId="187B60A7"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Performed its functions and exercised its powers in a way that is financially responsible.</w:t>
            </w:r>
          </w:p>
          <w:p w14:paraId="2114682D" w14:textId="6F9503E9"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66">
              <w:r w:rsidR="00485BCC" w:rsidRPr="0026700A">
                <w:rPr>
                  <w:rStyle w:val="Hyperlink"/>
                </w:rPr>
                <w:t>Section 127(2)(c) of the Act: Objectives of boards in governing schools</w:t>
              </w:r>
            </w:hyperlink>
          </w:p>
        </w:tc>
        <w:tc>
          <w:tcPr>
            <w:tcW w:w="807" w:type="pct"/>
          </w:tcPr>
          <w:sdt>
            <w:sdtPr>
              <w:id w:val="-662928905"/>
              <w:placeholder>
                <w:docPart w:val="DA7A3176E3DE4C5DBFF2FEBA4A2CDD09"/>
              </w:placeholder>
              <w:showingPlcHdr/>
              <w:comboBox>
                <w:listItem w:value="Select an option"/>
                <w:listItem w:displayText="Yes" w:value="Yes"/>
                <w:listItem w:displayText="No" w:value="No"/>
                <w:listItem w:displayText="Unsure" w:value="Unsure"/>
                <w:listItem w:displayText="N/A" w:value="N/A"/>
              </w:comboBox>
            </w:sdtPr>
            <w:sdtEndPr/>
            <w:sdtContent>
              <w:p w14:paraId="764B8BF7"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5B15A81" w14:textId="0589F191"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61597419"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bottom w:val="single" w:sz="12" w:space="0" w:color="A6A6A6" w:themeColor="background1" w:themeShade="A6"/>
            </w:tcBorders>
          </w:tcPr>
          <w:p w14:paraId="5400ABCF" w14:textId="4300AB54" w:rsidR="00485BCC" w:rsidRPr="00931CBD" w:rsidRDefault="00485BCC" w:rsidP="00485BCC">
            <w:r>
              <w:t>2</w:t>
            </w:r>
          </w:p>
        </w:tc>
        <w:tc>
          <w:tcPr>
            <w:tcW w:w="3978" w:type="pct"/>
            <w:tcBorders>
              <w:bottom w:val="single" w:sz="12" w:space="0" w:color="A6A6A6" w:themeColor="background1" w:themeShade="A6"/>
            </w:tcBorders>
          </w:tcPr>
          <w:p w14:paraId="38CC168A"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Prepared a budget that reflects the school’s priorities.</w:t>
            </w:r>
          </w:p>
          <w:p w14:paraId="08898D05"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67">
              <w:r w:rsidR="00485BCC" w:rsidRPr="0026700A">
                <w:rPr>
                  <w:rStyle w:val="Hyperlink"/>
                </w:rPr>
                <w:t>Financial Information for Schools Handbook</w:t>
              </w:r>
            </w:hyperlink>
            <w:r w:rsidR="00485BCC">
              <w:t xml:space="preserve"> (MOE)</w:t>
            </w:r>
          </w:p>
        </w:tc>
        <w:tc>
          <w:tcPr>
            <w:tcW w:w="807" w:type="pct"/>
            <w:tcBorders>
              <w:bottom w:val="single" w:sz="12" w:space="0" w:color="A6A6A6" w:themeColor="background1" w:themeShade="A6"/>
            </w:tcBorders>
          </w:tcPr>
          <w:sdt>
            <w:sdtPr>
              <w:id w:val="-751587982"/>
              <w:placeholder>
                <w:docPart w:val="E25F9E0341A248898C6EB59D1793FAF3"/>
              </w:placeholder>
              <w:showingPlcHdr/>
              <w:comboBox>
                <w:listItem w:value="Select an option"/>
                <w:listItem w:displayText="Yes" w:value="Yes"/>
                <w:listItem w:displayText="No" w:value="No"/>
                <w:listItem w:displayText="Unsure" w:value="Unsure"/>
                <w:listItem w:displayText="N/A" w:value="N/A"/>
              </w:comboBox>
            </w:sdtPr>
            <w:sdtEndPr/>
            <w:sdtContent>
              <w:p w14:paraId="1AD7C225"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FF3A6F9"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149E815B"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3B18B423" w14:textId="19B6196D" w:rsidR="00485BCC" w:rsidRPr="00931CBD" w:rsidRDefault="00485BCC" w:rsidP="00485BCC">
            <w:r>
              <w:t>3</w:t>
            </w:r>
          </w:p>
        </w:tc>
        <w:tc>
          <w:tcPr>
            <w:tcW w:w="3978" w:type="pct"/>
          </w:tcPr>
          <w:p w14:paraId="3DC36D45"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that TFEA funding is used to promote student achievement.</w:t>
            </w:r>
          </w:p>
          <w:p w14:paraId="0D43BFA5"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168">
              <w:r w:rsidR="00485BCC" w:rsidRPr="0026700A">
                <w:rPr>
                  <w:rStyle w:val="Hyperlink"/>
                </w:rPr>
                <w:t>Operational funding</w:t>
              </w:r>
            </w:hyperlink>
            <w:r w:rsidR="00485BCC">
              <w:t xml:space="preserve"> (MOE)</w:t>
            </w:r>
          </w:p>
          <w:p w14:paraId="7B1BCCAB"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69" w:anchor="Educachieve">
              <w:r w:rsidR="00485BCC" w:rsidRPr="0026700A">
                <w:rPr>
                  <w:rStyle w:val="Hyperlink"/>
                </w:rPr>
                <w:t>Targeted funding for educational achievement</w:t>
              </w:r>
            </w:hyperlink>
            <w:r w:rsidR="00485BCC">
              <w:t xml:space="preserve"> (MOE)</w:t>
            </w:r>
          </w:p>
        </w:tc>
        <w:tc>
          <w:tcPr>
            <w:tcW w:w="807" w:type="pct"/>
          </w:tcPr>
          <w:sdt>
            <w:sdtPr>
              <w:id w:val="-301620873"/>
              <w:placeholder>
                <w:docPart w:val="91D02A4EB78B475AB80FD85FFCCA91FE"/>
              </w:placeholder>
              <w:showingPlcHdr/>
              <w:comboBox>
                <w:listItem w:value="Select an option"/>
                <w:listItem w:displayText="Yes" w:value="Yes"/>
                <w:listItem w:displayText="No" w:value="No"/>
                <w:listItem w:displayText="Unsure" w:value="Unsure"/>
                <w:listItem w:displayText="N/A" w:value="N/A"/>
              </w:comboBox>
            </w:sdtPr>
            <w:sdtEndPr/>
            <w:sdtContent>
              <w:p w14:paraId="056735BE"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487B102"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42D780BB"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1FD53BA1" w14:textId="67695749" w:rsidR="00485BCC" w:rsidRPr="00931CBD" w:rsidRDefault="00485BCC" w:rsidP="00485BCC">
            <w:r>
              <w:t>4</w:t>
            </w:r>
          </w:p>
        </w:tc>
        <w:tc>
          <w:tcPr>
            <w:tcW w:w="3978" w:type="pct"/>
          </w:tcPr>
          <w:p w14:paraId="525D5279"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that SEG funding is used to benefit students with moderate special learning and behavioural needs.</w:t>
            </w:r>
          </w:p>
          <w:p w14:paraId="6131D4A1"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170">
              <w:r w:rsidR="00485BCC" w:rsidRPr="0026700A">
                <w:rPr>
                  <w:rStyle w:val="Hyperlink"/>
                </w:rPr>
                <w:t>Operational funding</w:t>
              </w:r>
            </w:hyperlink>
            <w:r w:rsidR="00485BCC">
              <w:t xml:space="preserve"> (MOE)</w:t>
            </w:r>
          </w:p>
          <w:p w14:paraId="4FB71B2D"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71" w:anchor="specialgrant">
              <w:r w:rsidR="00485BCC" w:rsidRPr="0026700A">
                <w:rPr>
                  <w:rStyle w:val="Hyperlink"/>
                </w:rPr>
                <w:t>Special education grant</w:t>
              </w:r>
            </w:hyperlink>
            <w:r w:rsidR="00485BCC">
              <w:t xml:space="preserve"> (MOE)</w:t>
            </w:r>
          </w:p>
        </w:tc>
        <w:tc>
          <w:tcPr>
            <w:tcW w:w="807" w:type="pct"/>
          </w:tcPr>
          <w:sdt>
            <w:sdtPr>
              <w:id w:val="1622260876"/>
              <w:placeholder>
                <w:docPart w:val="CB8A609AAFFF4713B00AE38640B44E01"/>
              </w:placeholder>
              <w:showingPlcHdr/>
              <w:comboBox>
                <w:listItem w:value="Select an option"/>
                <w:listItem w:displayText="Yes" w:value="Yes"/>
                <w:listItem w:displayText="No" w:value="No"/>
                <w:listItem w:displayText="Unsure" w:value="Unsure"/>
                <w:listItem w:displayText="N/A" w:value="N/A"/>
              </w:comboBox>
            </w:sdtPr>
            <w:sdtEndPr/>
            <w:sdtContent>
              <w:p w14:paraId="0EEC4DD2"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E9A5C66"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31A12F6B"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6072714E" w14:textId="7873F100" w:rsidR="00485BCC" w:rsidRPr="00931CBD" w:rsidRDefault="00485BCC" w:rsidP="00485BCC">
            <w:r>
              <w:t>5</w:t>
            </w:r>
          </w:p>
        </w:tc>
        <w:tc>
          <w:tcPr>
            <w:tcW w:w="3978" w:type="pct"/>
          </w:tcPr>
          <w:p w14:paraId="2171A257"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that funding and staffing generated by ORS students is used for the benefit of those students.</w:t>
            </w:r>
          </w:p>
          <w:p w14:paraId="1F6DB7C1"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72">
              <w:r w:rsidR="00485BCC" w:rsidRPr="0026700A">
                <w:rPr>
                  <w:rStyle w:val="Hyperlink"/>
                </w:rPr>
                <w:t>Operational funding components</w:t>
              </w:r>
            </w:hyperlink>
            <w:r w:rsidR="00485BCC" w:rsidRPr="0026700A">
              <w:rPr>
                <w:rStyle w:val="Hyperlink"/>
                <w:color w:val="000000" w:themeColor="text1"/>
              </w:rPr>
              <w:t xml:space="preserve"> (MOE)</w:t>
            </w:r>
          </w:p>
          <w:p w14:paraId="4F2F19EA"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73">
              <w:r w:rsidR="00485BCC" w:rsidRPr="0026700A">
                <w:rPr>
                  <w:rStyle w:val="Hyperlink"/>
                </w:rPr>
                <w:t>Ongoing Resourcing Scheme</w:t>
              </w:r>
            </w:hyperlink>
            <w:r w:rsidR="00485BCC">
              <w:t xml:space="preserve"> (MOE)</w:t>
            </w:r>
          </w:p>
        </w:tc>
        <w:tc>
          <w:tcPr>
            <w:tcW w:w="807" w:type="pct"/>
          </w:tcPr>
          <w:sdt>
            <w:sdtPr>
              <w:id w:val="476110119"/>
              <w:placeholder>
                <w:docPart w:val="4C73D9AF873743E1A56E0E89E9B0E654"/>
              </w:placeholder>
              <w:showingPlcHdr/>
              <w:comboBox>
                <w:listItem w:value="Select an option"/>
                <w:listItem w:displayText="Yes" w:value="Yes"/>
                <w:listItem w:displayText="No" w:value="No"/>
                <w:listItem w:displayText="Unsure" w:value="Unsure"/>
                <w:listItem w:displayText="N/A" w:value="N/A"/>
              </w:comboBox>
            </w:sdtPr>
            <w:sdtEndPr/>
            <w:sdtContent>
              <w:p w14:paraId="3809B923"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D0205B1"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0CC088C3"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2F858A55" w14:textId="53EBC1DE" w:rsidR="00485BCC" w:rsidRPr="00931CBD" w:rsidRDefault="00485BCC" w:rsidP="00485BCC">
            <w:r>
              <w:t>6</w:t>
            </w:r>
          </w:p>
        </w:tc>
        <w:tc>
          <w:tcPr>
            <w:tcW w:w="3978" w:type="pct"/>
          </w:tcPr>
          <w:p w14:paraId="3118B9FE"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that all financial gifts can be appropriately accounted for and applied to the purpose for which they were given.</w:t>
            </w:r>
          </w:p>
          <w:bookmarkStart w:id="34" w:name="LMS289491"/>
          <w:p w14:paraId="1CA41A52" w14:textId="77777777" w:rsidR="00485BCC" w:rsidRPr="00931CBD" w:rsidRDefault="00485BCC" w:rsidP="00485BCC">
            <w:pPr>
              <w:pStyle w:val="ListArrow"/>
              <w:cnfStyle w:val="000000000000" w:firstRow="0" w:lastRow="0" w:firstColumn="0" w:lastColumn="0" w:oddVBand="0" w:evenVBand="0" w:oddHBand="0" w:evenHBand="0" w:firstRowFirstColumn="0" w:firstRowLastColumn="0" w:lastRowFirstColumn="0" w:lastRowLastColumn="0"/>
            </w:pPr>
            <w:r>
              <w:fldChar w:fldCharType="begin"/>
            </w:r>
            <w:r>
              <w:instrText xml:space="preserve"> HYPERLINK "http://www.legislation.govt.nz/act/public/2020/0038/latest/link.aspx?search=ta_act_E_ac%40ainf%40anif_an%40bn%40rn_25_a&amp;p=1&amp;id=LMS289491" </w:instrText>
            </w:r>
            <w:r>
              <w:fldChar w:fldCharType="separate"/>
            </w:r>
            <w:r w:rsidRPr="0026700A">
              <w:rPr>
                <w:rStyle w:val="Hyperlink"/>
              </w:rPr>
              <w:t>Section 159 of the Act: Gifts</w:t>
            </w:r>
            <w:r>
              <w:fldChar w:fldCharType="end"/>
            </w:r>
            <w:bookmarkEnd w:id="34"/>
          </w:p>
          <w:p w14:paraId="5E92757B"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74" w:anchor="DLM330573">
              <w:r w:rsidR="00485BCC" w:rsidRPr="0026700A">
                <w:rPr>
                  <w:rStyle w:val="Hyperlink"/>
                </w:rPr>
                <w:t>Section 167 of the Crown Entities Act 2004: Gifts</w:t>
              </w:r>
            </w:hyperlink>
          </w:p>
          <w:p w14:paraId="33B1EAA4"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75">
              <w:r w:rsidR="00485BCC" w:rsidRPr="0026700A">
                <w:rPr>
                  <w:rStyle w:val="Hyperlink"/>
                </w:rPr>
                <w:t>Financial Information for Schools Handbook</w:t>
              </w:r>
            </w:hyperlink>
            <w:r w:rsidR="00485BCC">
              <w:t xml:space="preserve"> (MOE)</w:t>
            </w:r>
          </w:p>
        </w:tc>
        <w:tc>
          <w:tcPr>
            <w:tcW w:w="807" w:type="pct"/>
          </w:tcPr>
          <w:sdt>
            <w:sdtPr>
              <w:id w:val="-275244910"/>
              <w:placeholder>
                <w:docPart w:val="31B1EC8B9446465D9190E045FD6810D0"/>
              </w:placeholder>
              <w:showingPlcHdr/>
              <w:comboBox>
                <w:listItem w:value="Select an option"/>
                <w:listItem w:displayText="Yes" w:value="Yes"/>
                <w:listItem w:displayText="No" w:value="No"/>
                <w:listItem w:displayText="Unsure" w:value="Unsure"/>
                <w:listItem w:displayText="N/A" w:value="N/A"/>
              </w:comboBox>
            </w:sdtPr>
            <w:sdtEndPr/>
            <w:sdtContent>
              <w:p w14:paraId="6E5FBF2A"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B837230"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36990244"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225EEB2F" w14:textId="4364E229" w:rsidR="00485BCC" w:rsidRPr="00931CBD" w:rsidRDefault="00485BCC" w:rsidP="00485BCC">
            <w:r>
              <w:t>7</w:t>
            </w:r>
          </w:p>
        </w:tc>
        <w:tc>
          <w:tcPr>
            <w:tcW w:w="3978" w:type="pct"/>
          </w:tcPr>
          <w:p w14:paraId="2E71202D"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investment is in accordance with section 154 of the Act and appropriate provisions of the Crown Entities Act 2004 relating to investments.</w:t>
            </w:r>
          </w:p>
          <w:bookmarkStart w:id="35" w:name="LMS289486"/>
          <w:p w14:paraId="44EC175E" w14:textId="77777777" w:rsidR="00485BCC" w:rsidRPr="00931CBD" w:rsidRDefault="00485BCC" w:rsidP="00485BCC">
            <w:pPr>
              <w:pStyle w:val="ListArrow"/>
              <w:cnfStyle w:val="000000000000" w:firstRow="0" w:lastRow="0" w:firstColumn="0" w:lastColumn="0" w:oddVBand="0" w:evenVBand="0" w:oddHBand="0" w:evenHBand="0" w:firstRowFirstColumn="0" w:firstRowLastColumn="0" w:lastRowFirstColumn="0" w:lastRowLastColumn="0"/>
            </w:pPr>
            <w:r>
              <w:fldChar w:fldCharType="begin"/>
            </w:r>
            <w:r>
              <w:instrText>HYPERLINK "http://www.legislation.govt.nz/act/public/2020/0038/latest/link.aspx?search=ta_act_E_ac%40ainf%40anif_an%40bn%40rn_25_a&amp;p=1&amp;id=LMS289486"</w:instrText>
            </w:r>
            <w:r>
              <w:fldChar w:fldCharType="separate"/>
            </w:r>
            <w:r w:rsidRPr="0026700A">
              <w:rPr>
                <w:rStyle w:val="Hyperlink"/>
              </w:rPr>
              <w:t>Section 154 of the Act:</w:t>
            </w:r>
            <w:bookmarkEnd w:id="35"/>
            <w:r w:rsidRPr="0026700A">
              <w:rPr>
                <w:rStyle w:val="Hyperlink"/>
              </w:rPr>
              <w:t xml:space="preserve"> Restrictions on acquisition of securities</w:t>
            </w:r>
            <w:r>
              <w:fldChar w:fldCharType="end"/>
            </w:r>
          </w:p>
          <w:p w14:paraId="304953C1"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76" w:anchor="DLM330565">
              <w:r w:rsidR="00485BCC" w:rsidRPr="0026700A">
                <w:rPr>
                  <w:rStyle w:val="Hyperlink"/>
                </w:rPr>
                <w:t>Sections 160-161, and 197 Crown Entities Act 2004: Financial products</w:t>
              </w:r>
            </w:hyperlink>
          </w:p>
          <w:p w14:paraId="081EEE74"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77">
              <w:r w:rsidR="00485BCC" w:rsidRPr="0026700A">
                <w:rPr>
                  <w:rStyle w:val="Hyperlink"/>
                </w:rPr>
                <w:t>Financial Information for Schools Handbook</w:t>
              </w:r>
            </w:hyperlink>
            <w:r w:rsidR="00485BCC">
              <w:t xml:space="preserve"> (MOE)</w:t>
            </w:r>
          </w:p>
        </w:tc>
        <w:tc>
          <w:tcPr>
            <w:tcW w:w="807" w:type="pct"/>
          </w:tcPr>
          <w:sdt>
            <w:sdtPr>
              <w:id w:val="-1803838638"/>
              <w:placeholder>
                <w:docPart w:val="49C8A29A6018450FAE4EF839B7784B61"/>
              </w:placeholder>
              <w:showingPlcHdr/>
              <w:comboBox>
                <w:listItem w:value="Select an option"/>
                <w:listItem w:displayText="Yes" w:value="Yes"/>
                <w:listItem w:displayText="No" w:value="No"/>
                <w:listItem w:displayText="Unsure" w:value="Unsure"/>
                <w:listItem w:displayText="N/A" w:value="N/A"/>
              </w:comboBox>
            </w:sdtPr>
            <w:sdtEndPr/>
            <w:sdtContent>
              <w:p w14:paraId="2A5CF74A"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5AE9BBA"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3923EAFC"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26F8C06C" w14:textId="6ED5A067" w:rsidR="00485BCC" w:rsidRPr="00931CBD" w:rsidRDefault="00485BCC" w:rsidP="00485BCC">
            <w:r>
              <w:t>8</w:t>
            </w:r>
          </w:p>
        </w:tc>
        <w:tc>
          <w:tcPr>
            <w:tcW w:w="3978" w:type="pct"/>
          </w:tcPr>
          <w:p w14:paraId="2FFAC148"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that it has complied with section 155 of the Act, and appropriate provisions of the Crown Entities Act 2004 relating to borrowing.</w:t>
            </w:r>
          </w:p>
          <w:bookmarkStart w:id="36" w:name="LMS289487"/>
          <w:p w14:paraId="41D5BD06" w14:textId="77777777" w:rsidR="00485BCC" w:rsidRPr="00931CBD" w:rsidRDefault="00485BCC" w:rsidP="00485BCC">
            <w:pPr>
              <w:pStyle w:val="ListArrow"/>
              <w:cnfStyle w:val="000000000000" w:firstRow="0" w:lastRow="0" w:firstColumn="0" w:lastColumn="0" w:oddVBand="0" w:evenVBand="0" w:oddHBand="0" w:evenHBand="0" w:firstRowFirstColumn="0" w:firstRowLastColumn="0" w:lastRowFirstColumn="0" w:lastRowLastColumn="0"/>
            </w:pPr>
            <w:r>
              <w:fldChar w:fldCharType="begin"/>
            </w:r>
            <w:r>
              <w:instrText xml:space="preserve"> HYPERLINK "http://www.legislation.govt.nz/act/public/2020/0038/latest/link.aspx?search=ta_act_E_ac%40ainf%40anif_an%40bn%40rn_25_a&amp;p=1&amp;id=LMS289487" </w:instrText>
            </w:r>
            <w:r>
              <w:fldChar w:fldCharType="separate"/>
            </w:r>
            <w:r w:rsidRPr="0026700A">
              <w:rPr>
                <w:rStyle w:val="Hyperlink"/>
              </w:rPr>
              <w:t>Section 155 of the Act: Restrictions on borrowing</w:t>
            </w:r>
            <w:r>
              <w:fldChar w:fldCharType="end"/>
            </w:r>
            <w:bookmarkEnd w:id="36"/>
          </w:p>
          <w:p w14:paraId="3FC16F2A"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78" w:anchor="DLM330565">
              <w:r w:rsidR="00485BCC" w:rsidRPr="0026700A">
                <w:rPr>
                  <w:rStyle w:val="Hyperlink"/>
                </w:rPr>
                <w:t>Sections 160/162 of the Crown Entities Act 2004: Financial products</w:t>
              </w:r>
            </w:hyperlink>
          </w:p>
          <w:p w14:paraId="7AD26BE1"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79">
              <w:r w:rsidR="00485BCC" w:rsidRPr="0026700A">
                <w:rPr>
                  <w:rStyle w:val="Hyperlink"/>
                </w:rPr>
                <w:t>Regs 11, 12 of the Crown Entities (Financial Powers) Regulations 2005</w:t>
              </w:r>
            </w:hyperlink>
          </w:p>
          <w:p w14:paraId="73775E4C" w14:textId="77777777" w:rsidR="00485BCC"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80">
              <w:r w:rsidR="00485BCC" w:rsidRPr="0026700A">
                <w:rPr>
                  <w:rStyle w:val="Hyperlink"/>
                </w:rPr>
                <w:t>Financial Information for Schools Handbook</w:t>
              </w:r>
            </w:hyperlink>
            <w:r w:rsidR="00485BCC">
              <w:t xml:space="preserve"> (MOE)</w:t>
            </w:r>
          </w:p>
          <w:p w14:paraId="7DECB5E4"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63BEA2C"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62EEC9C"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6A3432F"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1DC375E5"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D0C7E65"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77716E8"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328C952D"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AA38BF7"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5819DD5" w14:textId="77777777" w:rsidR="007F4DFC" w:rsidRPr="00931CBD"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tc>
        <w:tc>
          <w:tcPr>
            <w:tcW w:w="807" w:type="pct"/>
          </w:tcPr>
          <w:sdt>
            <w:sdtPr>
              <w:id w:val="-1316958235"/>
              <w:placeholder>
                <w:docPart w:val="C5D225384263446BA74527207FBF7255"/>
              </w:placeholder>
              <w:showingPlcHdr/>
              <w:comboBox>
                <w:listItem w:value="Select an option"/>
                <w:listItem w:displayText="Yes" w:value="Yes"/>
                <w:listItem w:displayText="No" w:value="No"/>
                <w:listItem w:displayText="Unsure" w:value="Unsure"/>
                <w:listItem w:displayText="N/A" w:value="N/A"/>
              </w:comboBox>
            </w:sdtPr>
            <w:sdtEndPr/>
            <w:sdtContent>
              <w:p w14:paraId="14597DC0"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890E167"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7FA6E3F3"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bottom w:val="nil"/>
            </w:tcBorders>
          </w:tcPr>
          <w:p w14:paraId="3E6BEE2E" w14:textId="49212045" w:rsidR="00485BCC" w:rsidRPr="00931CBD" w:rsidRDefault="00485BCC" w:rsidP="00485BCC">
            <w:r>
              <w:lastRenderedPageBreak/>
              <w:t>9</w:t>
            </w:r>
          </w:p>
        </w:tc>
        <w:tc>
          <w:tcPr>
            <w:tcW w:w="3978" w:type="pct"/>
            <w:tcBorders>
              <w:bottom w:val="nil"/>
            </w:tcBorders>
          </w:tcPr>
          <w:p w14:paraId="4D9D2CC2"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rPr>
                <w:b/>
                <w:bCs/>
              </w:rPr>
              <w:t>Donation scheme</w:t>
            </w:r>
            <w:r w:rsidRPr="00931CBD">
              <w:t xml:space="preserve"> – Boards that opt-in to the scheme must follow the requirements of the donations scheme as below:</w:t>
            </w:r>
          </w:p>
        </w:tc>
        <w:tc>
          <w:tcPr>
            <w:tcW w:w="807" w:type="pct"/>
            <w:tcBorders>
              <w:bottom w:val="nil"/>
            </w:tcBorders>
          </w:tcPr>
          <w:p w14:paraId="21CAE459"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182EBFF9"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4083D544" w14:textId="77777777" w:rsidR="00485BCC" w:rsidRPr="00931CBD" w:rsidRDefault="00485BCC" w:rsidP="00485BCC"/>
        </w:tc>
        <w:tc>
          <w:tcPr>
            <w:tcW w:w="3978" w:type="pct"/>
            <w:tcBorders>
              <w:top w:val="nil"/>
              <w:bottom w:val="nil"/>
            </w:tcBorders>
          </w:tcPr>
          <w:p w14:paraId="1C997270"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Consulted with its school community and reflected their views when making the decision about whether to opt-in to the scheme or not and let the school community know its final decision.</w:t>
            </w:r>
          </w:p>
          <w:p w14:paraId="45C7F945" w14:textId="77777777" w:rsidR="00485BCC" w:rsidRPr="00931CBD" w:rsidRDefault="00485BCC" w:rsidP="00485BCC">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Boards wanting to opt in must make the decision each year.</w:t>
            </w:r>
          </w:p>
        </w:tc>
        <w:tc>
          <w:tcPr>
            <w:tcW w:w="807" w:type="pct"/>
            <w:tcBorders>
              <w:top w:val="nil"/>
              <w:bottom w:val="nil"/>
            </w:tcBorders>
          </w:tcPr>
          <w:sdt>
            <w:sdtPr>
              <w:id w:val="2025436019"/>
              <w:placeholder>
                <w:docPart w:val="4FDDB7F1800541DDAC25F74105FB2DEE"/>
              </w:placeholder>
              <w:showingPlcHdr/>
              <w:comboBox>
                <w:listItem w:value="Select an option"/>
                <w:listItem w:displayText="Yes" w:value="Yes"/>
                <w:listItem w:displayText="No" w:value="No"/>
                <w:listItem w:displayText="Unsure" w:value="Unsure"/>
                <w:listItem w:displayText="N/A" w:value="N/A"/>
              </w:comboBox>
            </w:sdtPr>
            <w:sdtEndPr/>
            <w:sdtContent>
              <w:p w14:paraId="1F3578D8"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3B2A9F4" w14:textId="6010AB9E"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0CD809BD"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54876E20" w14:textId="77777777" w:rsidR="00485BCC" w:rsidRPr="00931CBD" w:rsidRDefault="00485BCC" w:rsidP="00485BCC"/>
        </w:tc>
        <w:tc>
          <w:tcPr>
            <w:tcW w:w="3978" w:type="pct"/>
            <w:tcBorders>
              <w:top w:val="nil"/>
              <w:bottom w:val="nil"/>
            </w:tcBorders>
          </w:tcPr>
          <w:p w14:paraId="6A98A414"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Ensured that it will not ask parents, caregivers, families and whānau for any donations, except for overnight camps.</w:t>
            </w:r>
          </w:p>
        </w:tc>
        <w:tc>
          <w:tcPr>
            <w:tcW w:w="807" w:type="pct"/>
            <w:tcBorders>
              <w:top w:val="nil"/>
              <w:bottom w:val="nil"/>
            </w:tcBorders>
          </w:tcPr>
          <w:sdt>
            <w:sdtPr>
              <w:id w:val="-301696804"/>
              <w:placeholder>
                <w:docPart w:val="34AF14123B634788B7EDC1639E577810"/>
              </w:placeholder>
              <w:showingPlcHdr/>
              <w:comboBox>
                <w:listItem w:value="Select an option"/>
                <w:listItem w:displayText="Yes" w:value="Yes"/>
                <w:listItem w:displayText="No" w:value="No"/>
                <w:listItem w:displayText="Unsure" w:value="Unsure"/>
                <w:listItem w:displayText="N/A" w:value="N/A"/>
              </w:comboBox>
            </w:sdtPr>
            <w:sdtEndPr/>
            <w:sdtContent>
              <w:p w14:paraId="53BF408E"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CDB8707"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763038A0"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56FA443E" w14:textId="77777777" w:rsidR="00485BCC" w:rsidRPr="00931CBD" w:rsidRDefault="00485BCC" w:rsidP="00485BCC"/>
        </w:tc>
        <w:tc>
          <w:tcPr>
            <w:tcW w:w="3978" w:type="pct"/>
            <w:tcBorders>
              <w:top w:val="nil"/>
              <w:bottom w:val="nil"/>
            </w:tcBorders>
          </w:tcPr>
          <w:p w14:paraId="5A18DB49"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rPr>
                <w:b/>
                <w:bCs/>
              </w:rPr>
            </w:pPr>
            <w:r w:rsidRPr="00931CBD">
              <w:t>(c)</w:t>
            </w:r>
            <w:r w:rsidRPr="00931CBD">
              <w:tab/>
              <w:t>Clarified to parents, caregivers, families and whānau that it can require payment for items or services that are extra-curricular.</w:t>
            </w:r>
          </w:p>
        </w:tc>
        <w:tc>
          <w:tcPr>
            <w:tcW w:w="807" w:type="pct"/>
            <w:tcBorders>
              <w:top w:val="nil"/>
              <w:bottom w:val="nil"/>
            </w:tcBorders>
          </w:tcPr>
          <w:sdt>
            <w:sdtPr>
              <w:id w:val="1220631234"/>
              <w:placeholder>
                <w:docPart w:val="7606F15DF4A84047AB9FCF3053973AB8"/>
              </w:placeholder>
              <w:showingPlcHdr/>
              <w:comboBox>
                <w:listItem w:value="Select an option"/>
                <w:listItem w:displayText="Yes" w:value="Yes"/>
                <w:listItem w:displayText="No" w:value="No"/>
                <w:listItem w:displayText="Unsure" w:value="Unsure"/>
                <w:listItem w:displayText="N/A" w:value="N/A"/>
              </w:comboBox>
            </w:sdtPr>
            <w:sdtEndPr/>
            <w:sdtContent>
              <w:p w14:paraId="690594AC"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6A1546B"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5ACC693E"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32F95553" w14:textId="77777777" w:rsidR="00485BCC" w:rsidRPr="00931CBD" w:rsidRDefault="00485BCC" w:rsidP="00485BCC"/>
        </w:tc>
        <w:tc>
          <w:tcPr>
            <w:tcW w:w="3978" w:type="pct"/>
            <w:tcBorders>
              <w:top w:val="nil"/>
              <w:bottom w:val="nil"/>
            </w:tcBorders>
          </w:tcPr>
          <w:p w14:paraId="224B2D17"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Ensured that students cannot be stopped from attending a camp if it is part of the school’s core learning programme (curriculum) and a parent, caregiver, family or whānau chooses not to make a donation.</w:t>
            </w:r>
          </w:p>
        </w:tc>
        <w:tc>
          <w:tcPr>
            <w:tcW w:w="807" w:type="pct"/>
            <w:tcBorders>
              <w:top w:val="nil"/>
              <w:bottom w:val="nil"/>
            </w:tcBorders>
          </w:tcPr>
          <w:sdt>
            <w:sdtPr>
              <w:id w:val="902260473"/>
              <w:placeholder>
                <w:docPart w:val="534433A9B44A4338B3D0626BFDB80022"/>
              </w:placeholder>
              <w:showingPlcHdr/>
              <w:comboBox>
                <w:listItem w:value="Select an option"/>
                <w:listItem w:displayText="Yes" w:value="Yes"/>
                <w:listItem w:displayText="No" w:value="No"/>
                <w:listItem w:displayText="Unsure" w:value="Unsure"/>
                <w:listItem w:displayText="N/A" w:value="N/A"/>
              </w:comboBox>
            </w:sdtPr>
            <w:sdtEndPr/>
            <w:sdtContent>
              <w:p w14:paraId="6D061FB4"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90DA053"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02FB2B2A"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tcBorders>
          </w:tcPr>
          <w:p w14:paraId="6EEE483C" w14:textId="77777777" w:rsidR="00485BCC" w:rsidRPr="00931CBD" w:rsidRDefault="00485BCC" w:rsidP="00485BCC"/>
        </w:tc>
        <w:tc>
          <w:tcPr>
            <w:tcW w:w="3978" w:type="pct"/>
            <w:tcBorders>
              <w:top w:val="nil"/>
            </w:tcBorders>
          </w:tcPr>
          <w:p w14:paraId="46562866" w14:textId="77777777" w:rsidR="00485BCC" w:rsidRPr="00931CBD" w:rsidRDefault="00485BCC" w:rsidP="00485BCC">
            <w:pPr>
              <w:pStyle w:val="Notes"/>
              <w:cnfStyle w:val="000000000000" w:firstRow="0" w:lastRow="0" w:firstColumn="0" w:lastColumn="0" w:oddVBand="0" w:evenVBand="0" w:oddHBand="0" w:evenHBand="0" w:firstRowFirstColumn="0" w:firstRowLastColumn="0" w:lastRowFirstColumn="0" w:lastRowLastColumn="0"/>
            </w:pPr>
            <w:r w:rsidRPr="00931CBD">
              <w:rPr>
                <w:b/>
              </w:rPr>
              <w:t>Note</w:t>
            </w:r>
            <w:r w:rsidRPr="00931CBD">
              <w:t>: A ‘school camp’ is any curriculum-related activity where students are expected to stay overnight as part of that activity. Parents, caregivers, family and whānau can choose to pay none, some or all of the school camp donation. If they choose not to make a donation, a child cannot be stopped from attending a camp if it is part of the school’s curriculum.</w:t>
            </w:r>
          </w:p>
          <w:p w14:paraId="72589B9B"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81">
              <w:r w:rsidR="00485BCC" w:rsidRPr="0026700A">
                <w:rPr>
                  <w:rStyle w:val="Hyperlink"/>
                </w:rPr>
                <w:t>Section 551 of the Act: Discretionary grants to boards</w:t>
              </w:r>
            </w:hyperlink>
          </w:p>
          <w:p w14:paraId="4C567F3F"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182">
              <w:r w:rsidR="00485BCC" w:rsidRPr="0026700A">
                <w:rPr>
                  <w:rStyle w:val="Hyperlink"/>
                </w:rPr>
                <w:t>Section 552 of the Act: Minister may prescribe exemptions to mandatory condition</w:t>
              </w:r>
            </w:hyperlink>
          </w:p>
          <w:p w14:paraId="2D5C6A21"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83">
              <w:r w:rsidR="00485BCC" w:rsidRPr="0026700A">
                <w:rPr>
                  <w:rStyle w:val="Hyperlink"/>
                </w:rPr>
                <w:t>Schools and kura with an EQI of 432 and above choosing to opt-in to donations</w:t>
              </w:r>
            </w:hyperlink>
            <w:r w:rsidR="00485BCC">
              <w:t xml:space="preserve"> (MOE)</w:t>
            </w:r>
          </w:p>
        </w:tc>
        <w:tc>
          <w:tcPr>
            <w:tcW w:w="807" w:type="pct"/>
            <w:tcBorders>
              <w:top w:val="nil"/>
            </w:tcBorders>
          </w:tcPr>
          <w:p w14:paraId="4D605073"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0E9F7412"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bottom w:val="nil"/>
            </w:tcBorders>
          </w:tcPr>
          <w:p w14:paraId="1F234F1B" w14:textId="11B35E93" w:rsidR="00485BCC" w:rsidRPr="00931CBD" w:rsidRDefault="00485BCC" w:rsidP="00485BCC">
            <w:pPr>
              <w:keepNext/>
              <w:keepLines/>
            </w:pPr>
            <w:r>
              <w:t>10</w:t>
            </w:r>
          </w:p>
        </w:tc>
        <w:tc>
          <w:tcPr>
            <w:tcW w:w="3978" w:type="pct"/>
            <w:tcBorders>
              <w:bottom w:val="nil"/>
            </w:tcBorders>
          </w:tcPr>
          <w:p w14:paraId="289E9295" w14:textId="77777777" w:rsidR="00485BCC" w:rsidRPr="00931CBD" w:rsidRDefault="00485BCC" w:rsidP="00485BCC">
            <w:pPr>
              <w:keepNext/>
              <w:keepLines/>
              <w:cnfStyle w:val="000000000000" w:firstRow="0" w:lastRow="0" w:firstColumn="0" w:lastColumn="0" w:oddVBand="0" w:evenVBand="0" w:oddHBand="0" w:evenHBand="0" w:firstRowFirstColumn="0" w:firstRowLastColumn="0" w:lastRowFirstColumn="0" w:lastRowLastColumn="0"/>
            </w:pPr>
            <w:r w:rsidRPr="00931CBD">
              <w:t>Ensured that accounting records are kept that:</w:t>
            </w:r>
          </w:p>
        </w:tc>
        <w:tc>
          <w:tcPr>
            <w:tcW w:w="807" w:type="pct"/>
            <w:tcBorders>
              <w:bottom w:val="nil"/>
            </w:tcBorders>
          </w:tcPr>
          <w:p w14:paraId="666A1473" w14:textId="77777777" w:rsidR="00485BCC" w:rsidRPr="00931CBD" w:rsidRDefault="00485BCC" w:rsidP="00485BCC">
            <w:pPr>
              <w:keepNext/>
              <w:keepLines/>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24040406"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1634866C" w14:textId="77777777" w:rsidR="00485BCC" w:rsidRPr="00931CBD" w:rsidRDefault="00485BCC" w:rsidP="00485BCC">
            <w:pPr>
              <w:keepNext/>
              <w:keepLines/>
            </w:pPr>
          </w:p>
        </w:tc>
        <w:tc>
          <w:tcPr>
            <w:tcW w:w="3978" w:type="pct"/>
            <w:tcBorders>
              <w:top w:val="nil"/>
              <w:bottom w:val="nil"/>
            </w:tcBorders>
          </w:tcPr>
          <w:p w14:paraId="78159354" w14:textId="77777777" w:rsidR="00485BCC" w:rsidRPr="00931CBD" w:rsidRDefault="00485BCC" w:rsidP="00485BCC">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correctly record and explain the transactions of the school; and</w:t>
            </w:r>
          </w:p>
        </w:tc>
        <w:tc>
          <w:tcPr>
            <w:tcW w:w="807" w:type="pct"/>
            <w:tcBorders>
              <w:top w:val="nil"/>
              <w:bottom w:val="nil"/>
            </w:tcBorders>
          </w:tcPr>
          <w:sdt>
            <w:sdtPr>
              <w:id w:val="-475454609"/>
              <w:placeholder>
                <w:docPart w:val="19FF9C00207D49BE91594B6AD4007139"/>
              </w:placeholder>
              <w:showingPlcHdr/>
              <w:comboBox>
                <w:listItem w:value="Select an option"/>
                <w:listItem w:displayText="Yes" w:value="Yes"/>
                <w:listItem w:displayText="No" w:value="No"/>
                <w:listItem w:displayText="Unsure" w:value="Unsure"/>
                <w:listItem w:displayText="N/A" w:value="N/A"/>
              </w:comboBox>
            </w:sdtPr>
            <w:sdtEndPr/>
            <w:sdtContent>
              <w:p w14:paraId="6EC20343" w14:textId="0FBBD0EC"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85BCC" w:rsidRPr="00931CBD" w14:paraId="7FD376FE"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491B1632" w14:textId="77777777" w:rsidR="00485BCC" w:rsidRPr="00931CBD" w:rsidRDefault="00485BCC" w:rsidP="00485BCC"/>
        </w:tc>
        <w:tc>
          <w:tcPr>
            <w:tcW w:w="3978" w:type="pct"/>
            <w:tcBorders>
              <w:top w:val="nil"/>
              <w:bottom w:val="nil"/>
            </w:tcBorders>
          </w:tcPr>
          <w:p w14:paraId="2F2F68F6"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will, at any time, enable the financial position of the school to be determined with reasonable accuracy; and</w:t>
            </w:r>
          </w:p>
        </w:tc>
        <w:tc>
          <w:tcPr>
            <w:tcW w:w="807" w:type="pct"/>
            <w:tcBorders>
              <w:top w:val="nil"/>
              <w:bottom w:val="nil"/>
            </w:tcBorders>
          </w:tcPr>
          <w:sdt>
            <w:sdtPr>
              <w:id w:val="256794379"/>
              <w:placeholder>
                <w:docPart w:val="4C1628F1B54A4FE9820C1868BA9D135A"/>
              </w:placeholder>
              <w:showingPlcHdr/>
              <w:comboBox>
                <w:listItem w:value="Select an option"/>
                <w:listItem w:displayText="Yes" w:value="Yes"/>
                <w:listItem w:displayText="No" w:value="No"/>
                <w:listItem w:displayText="Unsure" w:value="Unsure"/>
                <w:listItem w:displayText="N/A" w:value="N/A"/>
              </w:comboBox>
            </w:sdtPr>
            <w:sdtEndPr/>
            <w:sdtContent>
              <w:p w14:paraId="227C4D2D"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8DA7551"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49A36F2F"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6E88F4EB" w14:textId="77777777" w:rsidR="00485BCC" w:rsidRPr="00931CBD" w:rsidRDefault="00485BCC" w:rsidP="00485BCC"/>
        </w:tc>
        <w:tc>
          <w:tcPr>
            <w:tcW w:w="3978" w:type="pct"/>
            <w:tcBorders>
              <w:top w:val="nil"/>
              <w:bottom w:val="nil"/>
            </w:tcBorders>
          </w:tcPr>
          <w:p w14:paraId="1728C4F3"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will enable the Board members to ensure that the financial statements of the school comply with generally accepted accounting practice; and</w:t>
            </w:r>
          </w:p>
        </w:tc>
        <w:tc>
          <w:tcPr>
            <w:tcW w:w="807" w:type="pct"/>
            <w:tcBorders>
              <w:top w:val="nil"/>
              <w:bottom w:val="nil"/>
            </w:tcBorders>
          </w:tcPr>
          <w:sdt>
            <w:sdtPr>
              <w:id w:val="996067559"/>
              <w:placeholder>
                <w:docPart w:val="1F1F6F3788434978B26121F06A503417"/>
              </w:placeholder>
              <w:showingPlcHdr/>
              <w:comboBox>
                <w:listItem w:value="Select an option"/>
                <w:listItem w:displayText="Yes" w:value="Yes"/>
                <w:listItem w:displayText="No" w:value="No"/>
                <w:listItem w:displayText="Unsure" w:value="Unsure"/>
                <w:listItem w:displayText="N/A" w:value="N/A"/>
              </w:comboBox>
            </w:sdtPr>
            <w:sdtEndPr/>
            <w:sdtContent>
              <w:p w14:paraId="29F9533C"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184F35"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1F234ED8"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tcBorders>
          </w:tcPr>
          <w:p w14:paraId="1DED2A21" w14:textId="77777777" w:rsidR="00485BCC" w:rsidRPr="00931CBD" w:rsidRDefault="00485BCC" w:rsidP="00485BCC"/>
        </w:tc>
        <w:tc>
          <w:tcPr>
            <w:tcW w:w="3978" w:type="pct"/>
            <w:tcBorders>
              <w:top w:val="nil"/>
            </w:tcBorders>
          </w:tcPr>
          <w:p w14:paraId="2E75F57A"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will enable the financial statements of the school to be readily and properly audited.</w:t>
            </w:r>
          </w:p>
          <w:p w14:paraId="7E5719B7" w14:textId="77777777" w:rsidR="00485BCC" w:rsidRPr="00931CBD" w:rsidRDefault="009D3BC6" w:rsidP="00485BCC">
            <w:pPr>
              <w:pStyle w:val="ListArrow"/>
              <w:cnfStyle w:val="000000000000" w:firstRow="0" w:lastRow="0" w:firstColumn="0" w:lastColumn="0" w:oddVBand="0" w:evenVBand="0" w:oddHBand="0" w:evenHBand="0" w:firstRowFirstColumn="0" w:firstRowLastColumn="0" w:lastRowFirstColumn="0" w:lastRowLastColumn="0"/>
            </w:pPr>
            <w:hyperlink r:id="rId184">
              <w:r w:rsidR="00485BCC" w:rsidRPr="0026700A">
                <w:rPr>
                  <w:rStyle w:val="Hyperlink"/>
                </w:rPr>
                <w:t>Section 168 of the Crown Entities Act 2004: Accounting records to be kept</w:t>
              </w:r>
            </w:hyperlink>
          </w:p>
        </w:tc>
        <w:tc>
          <w:tcPr>
            <w:tcW w:w="807" w:type="pct"/>
            <w:tcBorders>
              <w:top w:val="nil"/>
            </w:tcBorders>
          </w:tcPr>
          <w:sdt>
            <w:sdtPr>
              <w:id w:val="-1508904070"/>
              <w:placeholder>
                <w:docPart w:val="125F9968735A46E1820A6B50022C5D2F"/>
              </w:placeholder>
              <w:showingPlcHdr/>
              <w:comboBox>
                <w:listItem w:value="Select an option"/>
                <w:listItem w:displayText="Yes" w:value="Yes"/>
                <w:listItem w:displayText="No" w:value="No"/>
                <w:listItem w:displayText="Unsure" w:value="Unsure"/>
                <w:listItem w:displayText="N/A" w:value="N/A"/>
              </w:comboBox>
            </w:sdtPr>
            <w:sdtEndPr/>
            <w:sdtContent>
              <w:p w14:paraId="149FF420"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E827DDC"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230C0" w:rsidRPr="00931CBD" w14:paraId="37C97B1F" w14:textId="580EE17B" w:rsidTr="00485BCC">
        <w:tc>
          <w:tcPr>
            <w:cnfStyle w:val="001000000000" w:firstRow="0" w:lastRow="0" w:firstColumn="1" w:lastColumn="0" w:oddVBand="0" w:evenVBand="0" w:oddHBand="0" w:evenHBand="0" w:firstRowFirstColumn="0" w:firstRowLastColumn="0" w:lastRowFirstColumn="0" w:lastRowLastColumn="0"/>
            <w:tcW w:w="215" w:type="pct"/>
            <w:tcBorders>
              <w:bottom w:val="single" w:sz="12" w:space="0" w:color="A6A6A6" w:themeColor="background1" w:themeShade="A6"/>
            </w:tcBorders>
          </w:tcPr>
          <w:p w14:paraId="6C711179" w14:textId="16F93F38" w:rsidR="004230C0" w:rsidRPr="00931CBD" w:rsidRDefault="004230C0" w:rsidP="004230C0">
            <w:r>
              <w:t>11</w:t>
            </w:r>
          </w:p>
        </w:tc>
        <w:tc>
          <w:tcPr>
            <w:tcW w:w="3978" w:type="pct"/>
            <w:tcBorders>
              <w:bottom w:val="single" w:sz="12" w:space="0" w:color="A6A6A6" w:themeColor="background1" w:themeShade="A6"/>
            </w:tcBorders>
          </w:tcPr>
          <w:p w14:paraId="48B84E8F" w14:textId="16B6FFC9" w:rsidR="004230C0" w:rsidRPr="00931CBD" w:rsidRDefault="004230C0" w:rsidP="004230C0">
            <w:pPr>
              <w:cnfStyle w:val="000000000000" w:firstRow="0" w:lastRow="0" w:firstColumn="0" w:lastColumn="0" w:oddVBand="0" w:evenVBand="0" w:oddHBand="0" w:evenHBand="0" w:firstRowFirstColumn="0" w:firstRowLastColumn="0" w:lastRowFirstColumn="0" w:lastRowLastColumn="0"/>
            </w:pPr>
            <w:r w:rsidRPr="00931CBD">
              <w:t>Ensured that annual accounts are prepared and audited as required by the Public Finance Act 1989 and section 152 of the Act.</w:t>
            </w:r>
          </w:p>
          <w:p w14:paraId="3C980BFA" w14:textId="74A19256" w:rsidR="004230C0" w:rsidRPr="00931CBD" w:rsidRDefault="009D3BC6" w:rsidP="004230C0">
            <w:pPr>
              <w:pStyle w:val="ListArrow"/>
              <w:cnfStyle w:val="000000000000" w:firstRow="0" w:lastRow="0" w:firstColumn="0" w:lastColumn="0" w:oddVBand="0" w:evenVBand="0" w:oddHBand="0" w:evenHBand="0" w:firstRowFirstColumn="0" w:firstRowLastColumn="0" w:lastRowFirstColumn="0" w:lastRowLastColumn="0"/>
            </w:pPr>
            <w:hyperlink r:id="rId185">
              <w:r w:rsidR="004230C0" w:rsidRPr="0026700A">
                <w:rPr>
                  <w:rStyle w:val="Hyperlink"/>
                </w:rPr>
                <w:t>Public Finance Act 1989</w:t>
              </w:r>
            </w:hyperlink>
          </w:p>
          <w:p w14:paraId="468C037F" w14:textId="14FC9ED1" w:rsidR="004230C0" w:rsidRPr="00931CBD" w:rsidRDefault="009D3BC6" w:rsidP="004230C0">
            <w:pPr>
              <w:pStyle w:val="ListArrow"/>
              <w:cnfStyle w:val="000000000000" w:firstRow="0" w:lastRow="0" w:firstColumn="0" w:lastColumn="0" w:oddVBand="0" w:evenVBand="0" w:oddHBand="0" w:evenHBand="0" w:firstRowFirstColumn="0" w:firstRowLastColumn="0" w:lastRowFirstColumn="0" w:lastRowLastColumn="0"/>
            </w:pPr>
            <w:hyperlink r:id="rId186">
              <w:r w:rsidR="004230C0" w:rsidRPr="0026700A">
                <w:rPr>
                  <w:rStyle w:val="Hyperlink"/>
                </w:rPr>
                <w:t>Section 152: Board to be financially responsible</w:t>
              </w:r>
            </w:hyperlink>
          </w:p>
        </w:tc>
        <w:tc>
          <w:tcPr>
            <w:tcW w:w="807" w:type="pct"/>
            <w:tcBorders>
              <w:bottom w:val="single" w:sz="12" w:space="0" w:color="A6A6A6" w:themeColor="background1" w:themeShade="A6"/>
            </w:tcBorders>
          </w:tcPr>
          <w:sdt>
            <w:sdtPr>
              <w:id w:val="-1351955406"/>
              <w:placeholder>
                <w:docPart w:val="16FF858E183F4411A54840E096C4CC78"/>
              </w:placeholder>
              <w:showingPlcHdr/>
              <w:comboBox>
                <w:listItem w:value="Select an option"/>
                <w:listItem w:displayText="Yes" w:value="Yes"/>
                <w:listItem w:displayText="No" w:value="No"/>
                <w:listItem w:displayText="Unsure" w:value="Unsure"/>
                <w:listItem w:displayText="N/A" w:value="N/A"/>
              </w:comboBox>
            </w:sdtPr>
            <w:sdtEndPr/>
            <w:sdtContent>
              <w:p w14:paraId="345F7C2A" w14:textId="77777777" w:rsidR="004230C0" w:rsidRDefault="004230C0" w:rsidP="004230C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9775DBF" w14:textId="455518A2" w:rsidR="004230C0" w:rsidRPr="00931CBD" w:rsidRDefault="004230C0" w:rsidP="004230C0">
            <w:pPr>
              <w:jc w:val="center"/>
              <w:cnfStyle w:val="000000000000" w:firstRow="0" w:lastRow="0" w:firstColumn="0" w:lastColumn="0" w:oddVBand="0" w:evenVBand="0" w:oddHBand="0" w:evenHBand="0" w:firstRowFirstColumn="0" w:firstRowLastColumn="0" w:lastRowFirstColumn="0" w:lastRowLastColumn="0"/>
            </w:pPr>
          </w:p>
        </w:tc>
      </w:tr>
      <w:tr w:rsidR="004230C0" w:rsidRPr="00931CBD" w14:paraId="07004F6F" w14:textId="6DCA4DED" w:rsidTr="00485BCC">
        <w:tc>
          <w:tcPr>
            <w:cnfStyle w:val="001000000000" w:firstRow="0" w:lastRow="0" w:firstColumn="1" w:lastColumn="0" w:oddVBand="0" w:evenVBand="0" w:oddHBand="0" w:evenHBand="0" w:firstRowFirstColumn="0" w:firstRowLastColumn="0" w:lastRowFirstColumn="0" w:lastRowLastColumn="0"/>
            <w:tcW w:w="215" w:type="pct"/>
            <w:tcBorders>
              <w:bottom w:val="nil"/>
            </w:tcBorders>
          </w:tcPr>
          <w:p w14:paraId="7B1ABE38" w14:textId="223C103C" w:rsidR="004230C0" w:rsidRPr="00931CBD" w:rsidRDefault="004230C0" w:rsidP="004230C0">
            <w:pPr>
              <w:keepNext/>
              <w:keepLines/>
            </w:pPr>
            <w:r>
              <w:t>12</w:t>
            </w:r>
          </w:p>
        </w:tc>
        <w:tc>
          <w:tcPr>
            <w:tcW w:w="3978" w:type="pct"/>
            <w:tcBorders>
              <w:bottom w:val="nil"/>
            </w:tcBorders>
          </w:tcPr>
          <w:p w14:paraId="4C0051D2" w14:textId="57F60AF4" w:rsidR="004230C0" w:rsidRPr="00931CBD" w:rsidRDefault="004230C0" w:rsidP="004230C0">
            <w:pPr>
              <w:keepNext/>
              <w:keepLines/>
              <w:cnfStyle w:val="000000000000" w:firstRow="0" w:lastRow="0" w:firstColumn="0" w:lastColumn="0" w:oddVBand="0" w:evenVBand="0" w:oddHBand="0" w:evenHBand="0" w:firstRowFirstColumn="0" w:firstRowLastColumn="0" w:lastRowFirstColumn="0" w:lastRowLastColumn="0"/>
            </w:pPr>
            <w:r w:rsidRPr="00931CBD">
              <w:t xml:space="preserve">Met its obligations for submitting an annual report: </w:t>
            </w:r>
          </w:p>
        </w:tc>
        <w:tc>
          <w:tcPr>
            <w:tcW w:w="807" w:type="pct"/>
            <w:tcBorders>
              <w:bottom w:val="nil"/>
            </w:tcBorders>
          </w:tcPr>
          <w:p w14:paraId="1AA63834" w14:textId="77777777" w:rsidR="004230C0" w:rsidRPr="00931CBD" w:rsidRDefault="004230C0" w:rsidP="004230C0">
            <w:pPr>
              <w:jc w:val="center"/>
              <w:cnfStyle w:val="000000000000" w:firstRow="0" w:lastRow="0" w:firstColumn="0" w:lastColumn="0" w:oddVBand="0" w:evenVBand="0" w:oddHBand="0" w:evenHBand="0" w:firstRowFirstColumn="0" w:firstRowLastColumn="0" w:lastRowFirstColumn="0" w:lastRowLastColumn="0"/>
            </w:pPr>
          </w:p>
        </w:tc>
      </w:tr>
      <w:tr w:rsidR="004230C0" w:rsidRPr="00931CBD" w14:paraId="3D804724"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526805AC" w14:textId="77777777" w:rsidR="004230C0" w:rsidRPr="00931CBD" w:rsidRDefault="004230C0" w:rsidP="004230C0">
            <w:pPr>
              <w:keepNext/>
              <w:keepLines/>
            </w:pPr>
          </w:p>
        </w:tc>
        <w:tc>
          <w:tcPr>
            <w:tcW w:w="3978" w:type="pct"/>
            <w:tcBorders>
              <w:top w:val="nil"/>
              <w:bottom w:val="nil"/>
            </w:tcBorders>
          </w:tcPr>
          <w:p w14:paraId="6B31323A" w14:textId="2A3683D1" w:rsidR="004230C0" w:rsidRPr="00931CBD" w:rsidRDefault="004230C0" w:rsidP="004230C0">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Prepared its annual report (which includes the total remuneration paid to school principals employed by the Board); and </w:t>
            </w:r>
          </w:p>
          <w:p w14:paraId="7BAE869A" w14:textId="26F3E5AF" w:rsidR="004230C0" w:rsidRPr="00931CBD" w:rsidRDefault="009D3BC6" w:rsidP="004230C0">
            <w:pPr>
              <w:pStyle w:val="ListArrow"/>
              <w:keepNext/>
              <w:keepLines/>
              <w:cnfStyle w:val="000000000000" w:firstRow="0" w:lastRow="0" w:firstColumn="0" w:lastColumn="0" w:oddVBand="0" w:evenVBand="0" w:oddHBand="0" w:evenHBand="0" w:firstRowFirstColumn="0" w:firstRowLastColumn="0" w:lastRowFirstColumn="0" w:lastRowLastColumn="0"/>
            </w:pPr>
            <w:hyperlink r:id="rId187">
              <w:r w:rsidR="004230C0" w:rsidRPr="0026700A">
                <w:rPr>
                  <w:rStyle w:val="Hyperlink"/>
                </w:rPr>
                <w:t>Section 134(2) of the Act: Statements of variance and annual reports</w:t>
              </w:r>
            </w:hyperlink>
          </w:p>
        </w:tc>
        <w:tc>
          <w:tcPr>
            <w:tcW w:w="807" w:type="pct"/>
            <w:tcBorders>
              <w:top w:val="nil"/>
              <w:bottom w:val="nil"/>
            </w:tcBorders>
          </w:tcPr>
          <w:sdt>
            <w:sdtPr>
              <w:id w:val="1117251316"/>
              <w:placeholder>
                <w:docPart w:val="0FF234CCE1934F098EAF858789BFDDD5"/>
              </w:placeholder>
              <w:showingPlcHdr/>
              <w:comboBox>
                <w:listItem w:value="Select an option"/>
                <w:listItem w:displayText="Yes" w:value="Yes"/>
                <w:listItem w:displayText="No" w:value="No"/>
                <w:listItem w:displayText="Unsure" w:value="Unsure"/>
                <w:listItem w:displayText="N/A" w:value="N/A"/>
              </w:comboBox>
            </w:sdtPr>
            <w:sdtEndPr/>
            <w:sdtContent>
              <w:p w14:paraId="1D906811" w14:textId="77777777" w:rsidR="004230C0" w:rsidRDefault="004230C0" w:rsidP="004230C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16EAA18" w14:textId="7A5A8B67" w:rsidR="004230C0" w:rsidRPr="00931CBD" w:rsidRDefault="004230C0" w:rsidP="004230C0">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5F025537"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38C37342" w14:textId="77777777" w:rsidR="001E690E" w:rsidRPr="00931CBD" w:rsidRDefault="001E690E" w:rsidP="001E690E">
            <w:pPr>
              <w:keepNext/>
              <w:keepLines/>
            </w:pPr>
          </w:p>
        </w:tc>
        <w:tc>
          <w:tcPr>
            <w:tcW w:w="3978" w:type="pct"/>
            <w:tcBorders>
              <w:top w:val="nil"/>
              <w:bottom w:val="nil"/>
            </w:tcBorders>
          </w:tcPr>
          <w:p w14:paraId="13009F50" w14:textId="25E86FBC" w:rsidR="001E690E" w:rsidRPr="00931CBD" w:rsidRDefault="001E690E" w:rsidP="001E690E">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Forwarded its annual report to the Secretary of Education; and</w:t>
            </w:r>
          </w:p>
          <w:p w14:paraId="3D2977A1" w14:textId="41AB567B" w:rsidR="001E690E" w:rsidRPr="00931CBD" w:rsidRDefault="009D3BC6" w:rsidP="001E690E">
            <w:pPr>
              <w:pStyle w:val="ListArrow"/>
              <w:keepNext/>
              <w:keepLines/>
              <w:cnfStyle w:val="000000000000" w:firstRow="0" w:lastRow="0" w:firstColumn="0" w:lastColumn="0" w:oddVBand="0" w:evenVBand="0" w:oddHBand="0" w:evenHBand="0" w:firstRowFirstColumn="0" w:firstRowLastColumn="0" w:lastRowFirstColumn="0" w:lastRowLastColumn="0"/>
            </w:pPr>
            <w:hyperlink r:id="rId188">
              <w:r w:rsidR="001E690E" w:rsidRPr="0026700A">
                <w:rPr>
                  <w:rStyle w:val="Hyperlink"/>
                </w:rPr>
                <w:t>Section 134 of the Act: Statements of variance and annual reports</w:t>
              </w:r>
            </w:hyperlink>
          </w:p>
        </w:tc>
        <w:tc>
          <w:tcPr>
            <w:tcW w:w="807" w:type="pct"/>
            <w:tcBorders>
              <w:top w:val="nil"/>
              <w:bottom w:val="nil"/>
            </w:tcBorders>
          </w:tcPr>
          <w:sdt>
            <w:sdtPr>
              <w:id w:val="951134663"/>
              <w:placeholder>
                <w:docPart w:val="6D89D8D026FE4DABAFFA231133B667B5"/>
              </w:placeholder>
              <w:showingPlcHdr/>
              <w:comboBox>
                <w:listItem w:value="Select an option"/>
                <w:listItem w:displayText="Yes" w:value="Yes"/>
                <w:listItem w:displayText="No" w:value="No"/>
                <w:listItem w:displayText="Unsure" w:value="Unsure"/>
                <w:listItem w:displayText="N/A" w:value="N/A"/>
              </w:comboBox>
            </w:sdtPr>
            <w:sdtEndPr/>
            <w:sdtContent>
              <w:p w14:paraId="0590A8B9"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ADF2E5B" w14:textId="5F6376D1"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1BE2A8BD"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tcBorders>
          </w:tcPr>
          <w:p w14:paraId="6DA38D1F" w14:textId="77777777" w:rsidR="001E690E" w:rsidRPr="00931CBD" w:rsidRDefault="001E690E" w:rsidP="001E690E">
            <w:pPr>
              <w:keepNext/>
              <w:keepLines/>
            </w:pPr>
          </w:p>
        </w:tc>
        <w:tc>
          <w:tcPr>
            <w:tcW w:w="3978" w:type="pct"/>
            <w:tcBorders>
              <w:top w:val="nil"/>
            </w:tcBorders>
          </w:tcPr>
          <w:p w14:paraId="7673F91D" w14:textId="5786B81F" w:rsidR="001E690E" w:rsidRPr="00931CBD" w:rsidRDefault="001E690E" w:rsidP="001E690E">
            <w:pPr>
              <w:pStyle w:val="Level1"/>
              <w:keepNext/>
              <w:keepLines/>
              <w:cnfStyle w:val="000000000000" w:firstRow="0" w:lastRow="0" w:firstColumn="0" w:lastColumn="0" w:oddVBand="0" w:evenVBand="0" w:oddHBand="0" w:evenHBand="0" w:firstRowFirstColumn="0" w:firstRowLastColumn="0" w:lastRowFirstColumn="0" w:lastRowLastColumn="0"/>
            </w:pPr>
            <w:r w:rsidRPr="00931CBD">
              <w:t>(c)</w:t>
            </w:r>
            <w:r w:rsidRPr="00931CBD">
              <w:tab/>
              <w:t xml:space="preserve">Ensured that the annual report is available to the public on an internet site maintained by or on behalf of the Board. </w:t>
            </w:r>
          </w:p>
          <w:p w14:paraId="3669D52D" w14:textId="4F023914" w:rsidR="001E690E" w:rsidRPr="00931CBD" w:rsidRDefault="009D3BC6" w:rsidP="001E690E">
            <w:pPr>
              <w:pStyle w:val="ListArrow"/>
              <w:keepNext/>
              <w:keepLines/>
              <w:cnfStyle w:val="000000000000" w:firstRow="0" w:lastRow="0" w:firstColumn="0" w:lastColumn="0" w:oddVBand="0" w:evenVBand="0" w:oddHBand="0" w:evenHBand="0" w:firstRowFirstColumn="0" w:firstRowLastColumn="0" w:lastRowFirstColumn="0" w:lastRowLastColumn="0"/>
            </w:pPr>
            <w:hyperlink r:id="rId189">
              <w:r w:rsidR="001E690E" w:rsidRPr="0026700A">
                <w:rPr>
                  <w:rStyle w:val="Hyperlink"/>
                </w:rPr>
                <w:t>Section 136 of the Act: Annual report to be made available</w:t>
              </w:r>
            </w:hyperlink>
          </w:p>
        </w:tc>
        <w:tc>
          <w:tcPr>
            <w:tcW w:w="807" w:type="pct"/>
            <w:tcBorders>
              <w:top w:val="nil"/>
            </w:tcBorders>
          </w:tcPr>
          <w:sdt>
            <w:sdtPr>
              <w:id w:val="-824593636"/>
              <w:placeholder>
                <w:docPart w:val="F683B22F12044DFD99B8C0D3CE504889"/>
              </w:placeholder>
              <w:showingPlcHdr/>
              <w:comboBox>
                <w:listItem w:value="Select an option"/>
                <w:listItem w:displayText="Yes" w:value="Yes"/>
                <w:listItem w:displayText="No" w:value="No"/>
                <w:listItem w:displayText="Unsure" w:value="Unsure"/>
                <w:listItem w:displayText="N/A" w:value="N/A"/>
              </w:comboBox>
            </w:sdtPr>
            <w:sdtEndPr/>
            <w:sdtContent>
              <w:p w14:paraId="3EB255D2"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523DD04" w14:textId="0A693C10"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3B34D3F5"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bottom w:val="single" w:sz="12" w:space="0" w:color="A6A6A6" w:themeColor="background1" w:themeShade="A6"/>
            </w:tcBorders>
          </w:tcPr>
          <w:p w14:paraId="60C8F97B" w14:textId="2B6239A9" w:rsidR="001E690E" w:rsidRPr="00931CBD" w:rsidRDefault="001E690E" w:rsidP="001E690E">
            <w:r>
              <w:t>13</w:t>
            </w:r>
          </w:p>
        </w:tc>
        <w:tc>
          <w:tcPr>
            <w:tcW w:w="3978" w:type="pct"/>
            <w:tcBorders>
              <w:bottom w:val="single" w:sz="12" w:space="0" w:color="A6A6A6" w:themeColor="background1" w:themeShade="A6"/>
            </w:tcBorders>
          </w:tcPr>
          <w:p w14:paraId="1917D6ED"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 xml:space="preserve">Submitted its annual financial statements to the Auditor-General within 90 days after the end of each financial year. </w:t>
            </w:r>
          </w:p>
          <w:bookmarkStart w:id="37" w:name="LMS177764"/>
          <w:p w14:paraId="429D0383" w14:textId="77777777" w:rsidR="001E690E" w:rsidRPr="00931CBD" w:rsidRDefault="001E690E" w:rsidP="001E690E">
            <w:pPr>
              <w:pStyle w:val="ListArrow"/>
              <w:cnfStyle w:val="000000000000" w:firstRow="0" w:lastRow="0" w:firstColumn="0" w:lastColumn="0" w:oddVBand="0" w:evenVBand="0" w:oddHBand="0" w:evenHBand="0" w:firstRowFirstColumn="0" w:firstRowLastColumn="0" w:lastRowFirstColumn="0" w:lastRowLastColumn="0"/>
            </w:pPr>
            <w:r>
              <w:fldChar w:fldCharType="begin"/>
            </w:r>
            <w:r>
              <w:instrText>HYPERLINK "https://legislation.govt.nz/act/public/2020/0038/latest/link.aspx?search=ta_act%40act_E_ac%40ainf%40anif_an%40bn%40rn_25_a&amp;p=1&amp;id=LMS177764"</w:instrText>
            </w:r>
            <w:r>
              <w:fldChar w:fldCharType="separate"/>
            </w:r>
            <w:r w:rsidRPr="0026700A">
              <w:rPr>
                <w:rStyle w:val="Hyperlink"/>
              </w:rPr>
              <w:t>Section 135 of the Act</w:t>
            </w:r>
            <w:bookmarkEnd w:id="37"/>
            <w:r w:rsidRPr="0026700A">
              <w:rPr>
                <w:rStyle w:val="Hyperlink"/>
              </w:rPr>
              <w:t>: Audit</w:t>
            </w:r>
            <w:r>
              <w:fldChar w:fldCharType="end"/>
            </w:r>
          </w:p>
        </w:tc>
        <w:tc>
          <w:tcPr>
            <w:tcW w:w="807" w:type="pct"/>
            <w:tcBorders>
              <w:bottom w:val="single" w:sz="12" w:space="0" w:color="A6A6A6" w:themeColor="background1" w:themeShade="A6"/>
            </w:tcBorders>
          </w:tcPr>
          <w:sdt>
            <w:sdtPr>
              <w:id w:val="-1898960988"/>
              <w:placeholder>
                <w:docPart w:val="F91666F255F9489B8C132E85A06C37AD"/>
              </w:placeholder>
              <w:showingPlcHdr/>
              <w:comboBox>
                <w:listItem w:value="Select an option"/>
                <w:listItem w:displayText="Yes" w:value="Yes"/>
                <w:listItem w:displayText="No" w:value="No"/>
                <w:listItem w:displayText="Unsure" w:value="Unsure"/>
                <w:listItem w:displayText="N/A" w:value="N/A"/>
              </w:comboBox>
            </w:sdtPr>
            <w:sdtEndPr/>
            <w:sdtContent>
              <w:p w14:paraId="20EBA5C5"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C9C8206" w14:textId="77777777"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bl>
    <w:p w14:paraId="61077A06" w14:textId="77777777" w:rsidR="001F7607" w:rsidRDefault="001F7607" w:rsidP="00AB5AAD">
      <w:pPr>
        <w:pStyle w:val="Heading2"/>
      </w:pPr>
    </w:p>
    <w:p w14:paraId="37263154" w14:textId="77777777" w:rsidR="001F7607" w:rsidRDefault="001F7607">
      <w:pPr>
        <w:tabs>
          <w:tab w:val="clear" w:pos="284"/>
          <w:tab w:val="clear" w:pos="567"/>
        </w:tabs>
        <w:spacing w:line="264" w:lineRule="auto"/>
        <w:rPr>
          <w:rFonts w:asciiTheme="majorHAnsi" w:eastAsia="Yu Gothic Light" w:hAnsiTheme="majorHAnsi" w:cstheme="majorBidi"/>
          <w:noProof/>
          <w:color w:val="047F88"/>
          <w:sz w:val="30"/>
          <w:szCs w:val="30"/>
          <w:lang w:val="en-US"/>
        </w:rPr>
      </w:pPr>
      <w:r>
        <w:br w:type="page"/>
      </w:r>
    </w:p>
    <w:p w14:paraId="152FE300" w14:textId="76E12A71" w:rsidR="00B379F0" w:rsidRDefault="00B379F0" w:rsidP="00AB5AAD">
      <w:pPr>
        <w:pStyle w:val="Heading2"/>
      </w:pPr>
      <w:r w:rsidRPr="00931CBD">
        <w:lastRenderedPageBreak/>
        <w:t>Additional information for Checklist 5: Finance</w:t>
      </w:r>
    </w:p>
    <w:p w14:paraId="6F42B3D0" w14:textId="77777777" w:rsidR="002927CE" w:rsidRDefault="002927CE" w:rsidP="001F7607">
      <w:pPr>
        <w:keepNext/>
        <w:keepLines/>
        <w:rPr>
          <w:lang w:val="en-US"/>
        </w:rPr>
      </w:pPr>
      <w:r w:rsidRPr="002927CE">
        <w:rPr>
          <w:lang w:val="en-US"/>
        </w:rPr>
        <w:t>Enter any additional information here, or note as ‘N/A’. If you’re attaching additional information to this form, make a note of it here.</w:t>
      </w:r>
    </w:p>
    <w:p w14:paraId="47F39FCD" w14:textId="77777777" w:rsidR="001F7607" w:rsidRDefault="001F7607" w:rsidP="001F7607">
      <w:pPr>
        <w:keepNext/>
        <w:keepLines/>
        <w:rPr>
          <w:lang w:val="en-US"/>
        </w:rPr>
      </w:pPr>
    </w:p>
    <w:sdt>
      <w:sdtPr>
        <w:rPr>
          <w:lang w:val="en-US"/>
        </w:rPr>
        <w:id w:val="-72435787"/>
        <w:placeholder>
          <w:docPart w:val="DefaultPlaceholder_-1854013440"/>
        </w:placeholder>
        <w:showingPlcHdr/>
      </w:sdtPr>
      <w:sdtEndPr/>
      <w:sdtContent>
        <w:p w14:paraId="6B948322" w14:textId="77BBD5E8" w:rsidR="001F7607" w:rsidRPr="002927CE" w:rsidRDefault="001F7607" w:rsidP="001F7607">
          <w:pPr>
            <w:keepNext/>
            <w:keepLines/>
            <w:rPr>
              <w:lang w:val="en-US"/>
            </w:rPr>
          </w:pPr>
          <w:r w:rsidRPr="009E4FFC">
            <w:rPr>
              <w:rStyle w:val="PlaceholderText"/>
            </w:rPr>
            <w:t>Click or tap here to enter text.</w:t>
          </w:r>
        </w:p>
      </w:sdtContent>
    </w:sdt>
    <w:p w14:paraId="4FB3FCC3" w14:textId="77777777" w:rsidR="002927CE" w:rsidRPr="00A90106" w:rsidRDefault="002927CE" w:rsidP="002927CE"/>
    <w:p w14:paraId="6401720A" w14:textId="4705A769" w:rsidR="007571A7" w:rsidRPr="00931CBD" w:rsidRDefault="007571A7" w:rsidP="00075C16">
      <w:r w:rsidRPr="00931CBD">
        <w:br w:type="page"/>
      </w:r>
    </w:p>
    <w:p w14:paraId="2680D1EF" w14:textId="69DCB51A" w:rsidR="007571A7" w:rsidRPr="00931CBD" w:rsidRDefault="007571A7" w:rsidP="00B56207">
      <w:pPr>
        <w:pStyle w:val="Heading1"/>
      </w:pPr>
      <w:bookmarkStart w:id="38" w:name="_Toc532886610"/>
      <w:bookmarkStart w:id="39" w:name="_Toc142577399"/>
      <w:bookmarkStart w:id="40" w:name="_Ref142577863"/>
      <w:bookmarkStart w:id="41" w:name="_Toc158806070"/>
      <w:r w:rsidRPr="00931CBD">
        <w:lastRenderedPageBreak/>
        <w:t>Self-Audit Checklist</w:t>
      </w:r>
      <w:r w:rsidR="00C36AF3" w:rsidRPr="00931CBD">
        <w:t xml:space="preserve"> </w:t>
      </w:r>
      <w:r w:rsidRPr="00931CBD">
        <w:t>6</w:t>
      </w:r>
      <w:r w:rsidR="00C36AF3" w:rsidRPr="00931CBD">
        <w:t>:</w:t>
      </w:r>
      <w:r w:rsidRPr="00931CBD">
        <w:t xml:space="preserve"> Asset </w:t>
      </w:r>
      <w:r w:rsidR="00F450F8" w:rsidRPr="00931CBD">
        <w:t>management</w:t>
      </w:r>
      <w:bookmarkEnd w:id="38"/>
      <w:bookmarkEnd w:id="39"/>
      <w:bookmarkEnd w:id="40"/>
      <w:bookmarkEnd w:id="41"/>
    </w:p>
    <w:p w14:paraId="370291AB" w14:textId="65555444" w:rsidR="007571A7" w:rsidRPr="00931CBD" w:rsidRDefault="00C36AF3" w:rsidP="00B56207">
      <w:pPr>
        <w:spacing w:after="120"/>
      </w:pPr>
      <w:r w:rsidRPr="00931CBD">
        <w:t>Completing this checklist gives ERO assurance that</w:t>
      </w:r>
      <w:r w:rsidR="00075C16" w:rsidRPr="00931CBD">
        <w:t xml:space="preserve"> </w:t>
      </w:r>
      <w:r w:rsidR="006766BC" w:rsidRPr="00931CBD">
        <w:t>the Board</w:t>
      </w:r>
      <w:r w:rsidR="00075C16" w:rsidRPr="00931CBD">
        <w:t xml:space="preserve"> has policies/procedures and practices to provide a safe and healthy learning environment.</w:t>
      </w:r>
    </w:p>
    <w:p w14:paraId="6D8A473F" w14:textId="3A87869E" w:rsidR="00575C33" w:rsidRPr="00931CBD" w:rsidRDefault="00575C33" w:rsidP="49520C7F">
      <w:pPr>
        <w:rPr>
          <w:b/>
          <w:bCs/>
          <w:sz w:val="20"/>
          <w:szCs w:val="20"/>
        </w:rPr>
      </w:pPr>
      <w:r w:rsidRPr="49520C7F">
        <w:rPr>
          <w:b/>
          <w:bCs/>
          <w:sz w:val="20"/>
          <w:szCs w:val="20"/>
        </w:rPr>
        <w:t xml:space="preserve">Please answer all questions and bullet points. </w:t>
      </w:r>
      <w:r w:rsidR="00AB5AAD" w:rsidRPr="49520C7F">
        <w:rPr>
          <w:b/>
          <w:bCs/>
          <w:sz w:val="20"/>
          <w:szCs w:val="20"/>
        </w:rPr>
        <w:t>Select ‘N/A’ if questions are not applicable to your school</w:t>
      </w:r>
      <w:r w:rsidRPr="49520C7F">
        <w:rPr>
          <w:b/>
          <w:bCs/>
          <w:sz w:val="20"/>
          <w:szCs w:val="20"/>
        </w:rPr>
        <w:t>.</w:t>
      </w:r>
    </w:p>
    <w:p w14:paraId="789B30C6" w14:textId="77777777" w:rsidR="007571A7" w:rsidRPr="00931CBD" w:rsidRDefault="007571A7" w:rsidP="007571A7">
      <w:pPr>
        <w:rPr>
          <w:b/>
        </w:rPr>
      </w:pPr>
    </w:p>
    <w:tbl>
      <w:tblPr>
        <w:tblStyle w:val="ERO1"/>
        <w:tblW w:w="10333" w:type="dxa"/>
        <w:tblLayout w:type="fixed"/>
        <w:tblLook w:val="04A0" w:firstRow="1" w:lastRow="0" w:firstColumn="1" w:lastColumn="0" w:noHBand="0" w:noVBand="1"/>
      </w:tblPr>
      <w:tblGrid>
        <w:gridCol w:w="454"/>
        <w:gridCol w:w="8164"/>
        <w:gridCol w:w="1715"/>
      </w:tblGrid>
      <w:tr w:rsidR="00CC1156" w:rsidRPr="00931CBD" w14:paraId="64B6A595" w14:textId="071FA410" w:rsidTr="001E690E">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454" w:type="dxa"/>
            <w:vAlign w:val="center"/>
          </w:tcPr>
          <w:p w14:paraId="2E2CD1E6" w14:textId="77777777" w:rsidR="00CC1156" w:rsidRPr="00931CBD" w:rsidRDefault="00CC1156" w:rsidP="00CD3875">
            <w:pPr>
              <w:spacing w:before="0" w:after="0"/>
              <w:jc w:val="left"/>
            </w:pPr>
          </w:p>
        </w:tc>
        <w:tc>
          <w:tcPr>
            <w:tcW w:w="8164" w:type="dxa"/>
            <w:vAlign w:val="center"/>
          </w:tcPr>
          <w:p w14:paraId="74AB0C18" w14:textId="12BEEB7D" w:rsidR="00CC1156" w:rsidRPr="00931CBD" w:rsidRDefault="00CC1156" w:rsidP="00CD3875">
            <w:pPr>
              <w:spacing w:before="0" w:after="0"/>
              <w:cnfStyle w:val="100000000000" w:firstRow="1" w:lastRow="0" w:firstColumn="0" w:lastColumn="0" w:oddVBand="0" w:evenVBand="0" w:oddHBand="0" w:evenHBand="0" w:firstRowFirstColumn="0" w:firstRowLastColumn="0" w:lastRowFirstColumn="0" w:lastRowLastColumn="0"/>
            </w:pPr>
            <w:r w:rsidRPr="00931CBD">
              <w:t>The Board is meeting all its obligations for the following areas</w:t>
            </w:r>
          </w:p>
        </w:tc>
        <w:tc>
          <w:tcPr>
            <w:tcW w:w="1715" w:type="dxa"/>
            <w:vAlign w:val="center"/>
          </w:tcPr>
          <w:p w14:paraId="29DC6B46" w14:textId="11D18610" w:rsidR="00CC1156" w:rsidRPr="00931CBD" w:rsidRDefault="002927CE" w:rsidP="00336B8E">
            <w:pPr>
              <w:spacing w:before="0" w:after="0"/>
              <w:jc w:val="center"/>
              <w:cnfStyle w:val="100000000000" w:firstRow="1" w:lastRow="0" w:firstColumn="0" w:lastColumn="0" w:oddVBand="0" w:evenVBand="0" w:oddHBand="0" w:evenHBand="0" w:firstRowFirstColumn="0" w:firstRowLastColumn="0" w:lastRowFirstColumn="0" w:lastRowLastColumn="0"/>
            </w:pPr>
            <w:r>
              <w:t xml:space="preserve">Yes, No, </w:t>
            </w:r>
            <w:r>
              <w:br/>
              <w:t>Unsure, N/A?</w:t>
            </w:r>
          </w:p>
        </w:tc>
      </w:tr>
      <w:tr w:rsidR="001E690E" w:rsidRPr="00931CBD" w14:paraId="3BE0C6C7" w14:textId="77777777" w:rsidTr="001E690E">
        <w:tc>
          <w:tcPr>
            <w:cnfStyle w:val="001000000000" w:firstRow="0" w:lastRow="0" w:firstColumn="1" w:lastColumn="0" w:oddVBand="0" w:evenVBand="0" w:oddHBand="0" w:evenHBand="0" w:firstRowFirstColumn="0" w:firstRowLastColumn="0" w:lastRowFirstColumn="0" w:lastRowLastColumn="0"/>
            <w:tcW w:w="454" w:type="dxa"/>
          </w:tcPr>
          <w:p w14:paraId="0DB65020" w14:textId="3A4C7235" w:rsidR="001E690E" w:rsidRPr="00931CBD" w:rsidRDefault="001E690E" w:rsidP="001E690E">
            <w:r>
              <w:t>1</w:t>
            </w:r>
          </w:p>
        </w:tc>
        <w:tc>
          <w:tcPr>
            <w:tcW w:w="8164" w:type="dxa"/>
          </w:tcPr>
          <w:p w14:paraId="262CA535"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Provided access and facilities for persons with disabilities to and within buildings.</w:t>
            </w:r>
          </w:p>
          <w:p w14:paraId="19CAA3F8" w14:textId="77777777"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190">
              <w:r w:rsidR="001E690E" w:rsidRPr="0026700A">
                <w:rPr>
                  <w:rStyle w:val="Hyperlink"/>
                </w:rPr>
                <w:t>Sections 117-120 of the Building Act 2004: Access to buildings by persons with disabilities</w:t>
              </w:r>
            </w:hyperlink>
          </w:p>
          <w:p w14:paraId="0E012009" w14:textId="77777777"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191">
              <w:r w:rsidR="001E690E" w:rsidRPr="0026700A">
                <w:rPr>
                  <w:rStyle w:val="Hyperlink"/>
                </w:rPr>
                <w:t>Schedule 2 of the Building Act 2004: Provision of access for persons with disabilities</w:t>
              </w:r>
            </w:hyperlink>
          </w:p>
        </w:tc>
        <w:tc>
          <w:tcPr>
            <w:tcW w:w="1715" w:type="dxa"/>
          </w:tcPr>
          <w:sdt>
            <w:sdtPr>
              <w:id w:val="-499186032"/>
              <w:placeholder>
                <w:docPart w:val="E57E76A317D046AFAD4CAA3BDB8D9F9F"/>
              </w:placeholder>
              <w:showingPlcHdr/>
              <w:comboBox>
                <w:listItem w:value="Select an option"/>
                <w:listItem w:displayText="Yes" w:value="Yes"/>
                <w:listItem w:displayText="No" w:value="No"/>
                <w:listItem w:displayText="Unsure" w:value="Unsure"/>
                <w:listItem w:displayText="N/A" w:value="N/A"/>
              </w:comboBox>
            </w:sdtPr>
            <w:sdtEndPr/>
            <w:sdtContent>
              <w:p w14:paraId="6996AA4A"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C36C2EC" w14:textId="77777777"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05735548" w14:textId="0345509E" w:rsidTr="001E690E">
        <w:tc>
          <w:tcPr>
            <w:cnfStyle w:val="001000000000" w:firstRow="0" w:lastRow="0" w:firstColumn="1" w:lastColumn="0" w:oddVBand="0" w:evenVBand="0" w:oddHBand="0" w:evenHBand="0" w:firstRowFirstColumn="0" w:firstRowLastColumn="0" w:lastRowFirstColumn="0" w:lastRowLastColumn="0"/>
            <w:tcW w:w="454" w:type="dxa"/>
          </w:tcPr>
          <w:p w14:paraId="1C0265E5" w14:textId="4AF2B6C5" w:rsidR="001E690E" w:rsidRPr="00931CBD" w:rsidRDefault="001E690E" w:rsidP="001E690E">
            <w:r>
              <w:t>2</w:t>
            </w:r>
          </w:p>
        </w:tc>
        <w:tc>
          <w:tcPr>
            <w:tcW w:w="8164" w:type="dxa"/>
          </w:tcPr>
          <w:p w14:paraId="230BB598" w14:textId="7A1C495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Implemented a maintenance programme and property management policy to ensure that the school’s buildings and facilities provide a safe, healthy learning environment for students.</w:t>
            </w:r>
          </w:p>
          <w:p w14:paraId="23CF0A32" w14:textId="163B56F8"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192">
              <w:r w:rsidR="001E690E" w:rsidRPr="0026700A">
                <w:rPr>
                  <w:rStyle w:val="Hyperlink"/>
                </w:rPr>
                <w:t>Clause 17 of the Property Occupancy Document</w:t>
              </w:r>
            </w:hyperlink>
            <w:r w:rsidR="001E690E">
              <w:t xml:space="preserve"> (MOE)</w:t>
            </w:r>
          </w:p>
          <w:p w14:paraId="2F128AD1" w14:textId="4F286CF6"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193">
              <w:r w:rsidR="001E690E" w:rsidRPr="0026700A">
                <w:rPr>
                  <w:rStyle w:val="Hyperlink"/>
                </w:rPr>
                <w:t>Section 161 of the Act: Occupancy of buildings</w:t>
              </w:r>
            </w:hyperlink>
          </w:p>
          <w:p w14:paraId="134252ED" w14:textId="71B573AE"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194" w:anchor="baord">
              <w:r w:rsidR="001E690E" w:rsidRPr="0026700A">
                <w:rPr>
                  <w:rStyle w:val="Hyperlink"/>
                </w:rPr>
                <w:t>Board’s role and responsibilities</w:t>
              </w:r>
            </w:hyperlink>
            <w:r w:rsidR="001E690E">
              <w:t xml:space="preserve"> (MOE)</w:t>
            </w:r>
          </w:p>
        </w:tc>
        <w:tc>
          <w:tcPr>
            <w:tcW w:w="1715" w:type="dxa"/>
          </w:tcPr>
          <w:sdt>
            <w:sdtPr>
              <w:id w:val="692196908"/>
              <w:placeholder>
                <w:docPart w:val="3195C52D057641D39F99C5F414CE0C5D"/>
              </w:placeholder>
              <w:showingPlcHdr/>
              <w:comboBox>
                <w:listItem w:value="Select an option"/>
                <w:listItem w:displayText="Yes" w:value="Yes"/>
                <w:listItem w:displayText="No" w:value="No"/>
                <w:listItem w:displayText="Unsure" w:value="Unsure"/>
                <w:listItem w:displayText="N/A" w:value="N/A"/>
              </w:comboBox>
            </w:sdtPr>
            <w:sdtEndPr/>
            <w:sdtContent>
              <w:p w14:paraId="60C61DAC"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9E10D5E" w14:textId="6F368F39"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6E4D5282" w14:textId="3409B6A0" w:rsidTr="001E690E">
        <w:tc>
          <w:tcPr>
            <w:cnfStyle w:val="001000000000" w:firstRow="0" w:lastRow="0" w:firstColumn="1" w:lastColumn="0" w:oddVBand="0" w:evenVBand="0" w:oddHBand="0" w:evenHBand="0" w:firstRowFirstColumn="0" w:firstRowLastColumn="0" w:lastRowFirstColumn="0" w:lastRowLastColumn="0"/>
            <w:tcW w:w="454" w:type="dxa"/>
          </w:tcPr>
          <w:p w14:paraId="164A5E53" w14:textId="1913733A" w:rsidR="001E690E" w:rsidRPr="00931CBD" w:rsidRDefault="001E690E" w:rsidP="001E690E">
            <w:r>
              <w:t>3</w:t>
            </w:r>
          </w:p>
        </w:tc>
        <w:tc>
          <w:tcPr>
            <w:tcW w:w="8164" w:type="dxa"/>
          </w:tcPr>
          <w:p w14:paraId="3E114475" w14:textId="37485B1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 xml:space="preserve">Received monthly reports on monitoring, maintenance and hazards, and is satisfied with compliance. </w:t>
            </w:r>
          </w:p>
          <w:p w14:paraId="079CB024" w14:textId="77777777" w:rsidR="001E690E" w:rsidRPr="008378D5" w:rsidRDefault="001E690E" w:rsidP="001E690E">
            <w:pPr>
              <w:pStyle w:val="ListArrow"/>
              <w:cnfStyle w:val="000000000000" w:firstRow="0" w:lastRow="0" w:firstColumn="0" w:lastColumn="0" w:oddVBand="0" w:evenVBand="0" w:oddHBand="0" w:evenHBand="0" w:firstRowFirstColumn="0" w:firstRowLastColumn="0" w:lastRowFirstColumn="0" w:lastRowLastColumn="0"/>
            </w:pPr>
            <w:r>
              <w:t>Good practice re Health and Safety at Work legislation</w:t>
            </w:r>
          </w:p>
          <w:p w14:paraId="6C737D4D" w14:textId="170DAF7C"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195">
              <w:r w:rsidR="001E690E" w:rsidRPr="0026700A">
                <w:rPr>
                  <w:rStyle w:val="Hyperlink"/>
                </w:rPr>
                <w:t>Health and Safety at Work Act 2015</w:t>
              </w:r>
            </w:hyperlink>
          </w:p>
          <w:p w14:paraId="6CAC5CD2" w14:textId="5E142161"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196">
              <w:r w:rsidR="001E690E" w:rsidRPr="0026700A">
                <w:rPr>
                  <w:rStyle w:val="Hyperlink"/>
                </w:rPr>
                <w:t>Health and Safety at Work (General Risk and Workplace Management) Regulations 2016</w:t>
              </w:r>
            </w:hyperlink>
          </w:p>
          <w:p w14:paraId="377C2016" w14:textId="5DC0295D"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197">
              <w:r w:rsidR="001E690E" w:rsidRPr="0026700A">
                <w:rPr>
                  <w:rStyle w:val="Hyperlink"/>
                </w:rPr>
                <w:t>Clause 17 of the Property Occupancy Document</w:t>
              </w:r>
            </w:hyperlink>
            <w:r w:rsidR="001E690E">
              <w:t xml:space="preserve"> (MOE)</w:t>
            </w:r>
          </w:p>
        </w:tc>
        <w:tc>
          <w:tcPr>
            <w:tcW w:w="1715" w:type="dxa"/>
          </w:tcPr>
          <w:sdt>
            <w:sdtPr>
              <w:id w:val="2137055956"/>
              <w:placeholder>
                <w:docPart w:val="8366D64A7685424B8A5FEB2BFBCD60BF"/>
              </w:placeholder>
              <w:showingPlcHdr/>
              <w:comboBox>
                <w:listItem w:value="Select an option"/>
                <w:listItem w:displayText="Yes" w:value="Yes"/>
                <w:listItem w:displayText="No" w:value="No"/>
                <w:listItem w:displayText="Unsure" w:value="Unsure"/>
                <w:listItem w:displayText="N/A" w:value="N/A"/>
              </w:comboBox>
            </w:sdtPr>
            <w:sdtEndPr/>
            <w:sdtContent>
              <w:p w14:paraId="36E2E685"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1FBEB9D" w14:textId="04EA09C2"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61121266" w14:textId="77777777" w:rsidTr="001E690E">
        <w:tc>
          <w:tcPr>
            <w:cnfStyle w:val="001000000000" w:firstRow="0" w:lastRow="0" w:firstColumn="1" w:lastColumn="0" w:oddVBand="0" w:evenVBand="0" w:oddHBand="0" w:evenHBand="0" w:firstRowFirstColumn="0" w:firstRowLastColumn="0" w:lastRowFirstColumn="0" w:lastRowLastColumn="0"/>
            <w:tcW w:w="454" w:type="dxa"/>
          </w:tcPr>
          <w:p w14:paraId="7DD30736" w14:textId="7C01BC74" w:rsidR="001E690E" w:rsidRPr="00931CBD" w:rsidRDefault="001E690E" w:rsidP="001E690E">
            <w:r>
              <w:t>4</w:t>
            </w:r>
          </w:p>
        </w:tc>
        <w:tc>
          <w:tcPr>
            <w:tcW w:w="8164" w:type="dxa"/>
          </w:tcPr>
          <w:p w14:paraId="23C89E53"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 xml:space="preserve">Checked that the swimming pool meets MOE’s requirements. </w:t>
            </w:r>
          </w:p>
          <w:p w14:paraId="626EABCB"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Young children have drowned by stumbling into unfenced or poorly fenced swimming pools. Boards have an obligation to secure their swimming pools.</w:t>
            </w:r>
          </w:p>
          <w:p w14:paraId="7BC6176C" w14:textId="44AB75BE" w:rsidR="001E690E" w:rsidRPr="00C34708"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198" w:anchor="fences">
              <w:r w:rsidR="001E690E" w:rsidRPr="0026700A">
                <w:rPr>
                  <w:rStyle w:val="Hyperlink"/>
                </w:rPr>
                <w:t>Build, replace or remove a school pool: Fences and signage</w:t>
              </w:r>
            </w:hyperlink>
            <w:r w:rsidR="001E690E">
              <w:t xml:space="preserve"> (MOE)</w:t>
            </w:r>
          </w:p>
        </w:tc>
        <w:tc>
          <w:tcPr>
            <w:tcW w:w="1715" w:type="dxa"/>
          </w:tcPr>
          <w:sdt>
            <w:sdtPr>
              <w:id w:val="361956027"/>
              <w:placeholder>
                <w:docPart w:val="374A128442FE4A0B910A0CA5E361BC3F"/>
              </w:placeholder>
              <w:showingPlcHdr/>
              <w:comboBox>
                <w:listItem w:value="Select an option"/>
                <w:listItem w:displayText="Yes" w:value="Yes"/>
                <w:listItem w:displayText="No" w:value="No"/>
                <w:listItem w:displayText="Unsure" w:value="Unsure"/>
                <w:listItem w:displayText="N/A" w:value="N/A"/>
              </w:comboBox>
            </w:sdtPr>
            <w:sdtEndPr/>
            <w:sdtContent>
              <w:p w14:paraId="6358F5D0"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97D9034" w14:textId="7748AB5F"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rPr>
                <w:highlight w:val="cyan"/>
              </w:rPr>
            </w:pPr>
          </w:p>
        </w:tc>
      </w:tr>
      <w:tr w:rsidR="001E690E" w:rsidRPr="00931CBD" w14:paraId="43104491" w14:textId="77777777" w:rsidTr="001E690E">
        <w:tc>
          <w:tcPr>
            <w:cnfStyle w:val="001000000000" w:firstRow="0" w:lastRow="0" w:firstColumn="1" w:lastColumn="0" w:oddVBand="0" w:evenVBand="0" w:oddHBand="0" w:evenHBand="0" w:firstRowFirstColumn="0" w:firstRowLastColumn="0" w:lastRowFirstColumn="0" w:lastRowLastColumn="0"/>
            <w:tcW w:w="454" w:type="dxa"/>
          </w:tcPr>
          <w:p w14:paraId="34A635B1" w14:textId="60317F37" w:rsidR="001E690E" w:rsidRPr="00931CBD" w:rsidRDefault="001E690E" w:rsidP="001E690E">
            <w:r>
              <w:t>5</w:t>
            </w:r>
          </w:p>
        </w:tc>
        <w:tc>
          <w:tcPr>
            <w:tcW w:w="8164" w:type="dxa"/>
          </w:tcPr>
          <w:p w14:paraId="6766A842"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Prepared and reviewed a 10-year property plan covering maintenance and capital property requirements in accordance with MOE guidelines.</w:t>
            </w:r>
          </w:p>
          <w:p w14:paraId="6851C776" w14:textId="77777777"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199">
              <w:r w:rsidR="001E690E" w:rsidRPr="0026700A">
                <w:rPr>
                  <w:rStyle w:val="Hyperlink"/>
                </w:rPr>
                <w:t>Clause 7 of the Property Occupancy Document</w:t>
              </w:r>
            </w:hyperlink>
            <w:r w:rsidR="001E690E">
              <w:t xml:space="preserve"> (MOE)</w:t>
            </w:r>
          </w:p>
        </w:tc>
        <w:tc>
          <w:tcPr>
            <w:tcW w:w="1715" w:type="dxa"/>
          </w:tcPr>
          <w:sdt>
            <w:sdtPr>
              <w:id w:val="1927526401"/>
              <w:placeholder>
                <w:docPart w:val="C8FDB9BD4F7A4FB397075770A28E4D19"/>
              </w:placeholder>
              <w:showingPlcHdr/>
              <w:comboBox>
                <w:listItem w:value="Select an option"/>
                <w:listItem w:displayText="Yes" w:value="Yes"/>
                <w:listItem w:displayText="No" w:value="No"/>
                <w:listItem w:displayText="Unsure" w:value="Unsure"/>
                <w:listItem w:displayText="N/A" w:value="N/A"/>
              </w:comboBox>
            </w:sdtPr>
            <w:sdtEndPr/>
            <w:sdtContent>
              <w:p w14:paraId="1C660781"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45DF1C1" w14:textId="77777777"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7989C2DB" w14:textId="77777777" w:rsidTr="001E690E">
        <w:tc>
          <w:tcPr>
            <w:cnfStyle w:val="001000000000" w:firstRow="0" w:lastRow="0" w:firstColumn="1" w:lastColumn="0" w:oddVBand="0" w:evenVBand="0" w:oddHBand="0" w:evenHBand="0" w:firstRowFirstColumn="0" w:firstRowLastColumn="0" w:lastRowFirstColumn="0" w:lastRowLastColumn="0"/>
            <w:tcW w:w="454" w:type="dxa"/>
          </w:tcPr>
          <w:p w14:paraId="62234524" w14:textId="682CA172" w:rsidR="001E690E" w:rsidRPr="00931CBD" w:rsidRDefault="001E690E" w:rsidP="001E690E">
            <w:r>
              <w:t>6</w:t>
            </w:r>
          </w:p>
        </w:tc>
        <w:tc>
          <w:tcPr>
            <w:tcW w:w="8164" w:type="dxa"/>
          </w:tcPr>
          <w:p w14:paraId="7E206771"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Confirmed that Board-managed projects remain within the allocated budget.</w:t>
            </w:r>
          </w:p>
          <w:p w14:paraId="3C2D536F" w14:textId="77777777"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200">
              <w:r w:rsidR="001E690E" w:rsidRPr="0026700A">
                <w:rPr>
                  <w:rStyle w:val="Hyperlink"/>
                </w:rPr>
                <w:t>Property Occupancy Document</w:t>
              </w:r>
            </w:hyperlink>
            <w:r w:rsidR="001E690E">
              <w:t xml:space="preserve"> (MOE)</w:t>
            </w:r>
          </w:p>
        </w:tc>
        <w:tc>
          <w:tcPr>
            <w:tcW w:w="1715" w:type="dxa"/>
          </w:tcPr>
          <w:sdt>
            <w:sdtPr>
              <w:id w:val="624509892"/>
              <w:placeholder>
                <w:docPart w:val="B590A0E006E94C658C4304AE975579DF"/>
              </w:placeholder>
              <w:showingPlcHdr/>
              <w:comboBox>
                <w:listItem w:value="Select an option"/>
                <w:listItem w:displayText="Yes" w:value="Yes"/>
                <w:listItem w:displayText="No" w:value="No"/>
                <w:listItem w:displayText="Unsure" w:value="Unsure"/>
                <w:listItem w:displayText="N/A" w:value="N/A"/>
              </w:comboBox>
            </w:sdtPr>
            <w:sdtEndPr/>
            <w:sdtContent>
              <w:p w14:paraId="1DD0C946"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1E6AD0E" w14:textId="77777777"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31B385AE" w14:textId="0EFA7D9D" w:rsidTr="001E690E">
        <w:tc>
          <w:tcPr>
            <w:cnfStyle w:val="001000000000" w:firstRow="0" w:lastRow="0" w:firstColumn="1" w:lastColumn="0" w:oddVBand="0" w:evenVBand="0" w:oddHBand="0" w:evenHBand="0" w:firstRowFirstColumn="0" w:firstRowLastColumn="0" w:lastRowFirstColumn="0" w:lastRowLastColumn="0"/>
            <w:tcW w:w="454" w:type="dxa"/>
          </w:tcPr>
          <w:p w14:paraId="27633E50" w14:textId="48E6AB45" w:rsidR="001E690E" w:rsidRPr="00931CBD" w:rsidRDefault="001E690E" w:rsidP="001E690E">
            <w:r>
              <w:t>7</w:t>
            </w:r>
          </w:p>
        </w:tc>
        <w:tc>
          <w:tcPr>
            <w:tcW w:w="8164" w:type="dxa"/>
          </w:tcPr>
          <w:p w14:paraId="255A4AEC" w14:textId="7D63FA4F"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Recently reviewed its evacuation procedures/scheme and is satisfied with compliance.</w:t>
            </w:r>
          </w:p>
          <w:p w14:paraId="20DAF78F" w14:textId="7E794631"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201">
              <w:r w:rsidR="001E690E" w:rsidRPr="0026700A">
                <w:rPr>
                  <w:rStyle w:val="Hyperlink"/>
                </w:rPr>
                <w:t>Fire Safety, Evacuation Procedures, and Evacuation Schemes Regulations 2018</w:t>
              </w:r>
            </w:hyperlink>
          </w:p>
          <w:p w14:paraId="1C5ACF44" w14:textId="0455FDE9"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202">
              <w:r w:rsidR="001E690E" w:rsidRPr="0026700A">
                <w:rPr>
                  <w:rStyle w:val="Hyperlink"/>
                </w:rPr>
                <w:t>Clause 20 of the Property Occupancy Document</w:t>
              </w:r>
            </w:hyperlink>
            <w:r w:rsidR="001E690E">
              <w:t xml:space="preserve"> (MOE)</w:t>
            </w:r>
          </w:p>
          <w:p w14:paraId="51B3C37C" w14:textId="32BFA634"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203" w:anchor="developing">
              <w:r w:rsidR="001E690E" w:rsidRPr="0026700A">
                <w:rPr>
                  <w:rStyle w:val="Hyperlink"/>
                </w:rPr>
                <w:t>Developing an evacuation scheme or procedure</w:t>
              </w:r>
            </w:hyperlink>
            <w:r w:rsidR="001E690E">
              <w:t xml:space="preserve"> (MOE)</w:t>
            </w:r>
          </w:p>
        </w:tc>
        <w:tc>
          <w:tcPr>
            <w:tcW w:w="1715" w:type="dxa"/>
          </w:tcPr>
          <w:sdt>
            <w:sdtPr>
              <w:id w:val="1717934893"/>
              <w:placeholder>
                <w:docPart w:val="2296E27013E64C9BAEDB81A7526C2721"/>
              </w:placeholder>
              <w:showingPlcHdr/>
              <w:comboBox>
                <w:listItem w:value="Select an option"/>
                <w:listItem w:displayText="Yes" w:value="Yes"/>
                <w:listItem w:displayText="No" w:value="No"/>
                <w:listItem w:displayText="Unsure" w:value="Unsure"/>
                <w:listItem w:displayText="N/A" w:value="N/A"/>
              </w:comboBox>
            </w:sdtPr>
            <w:sdtEndPr/>
            <w:sdtContent>
              <w:p w14:paraId="69FB30DD"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3BCE86A" w14:textId="5465794A"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098FEEC7" w14:textId="4EC38FAA" w:rsidTr="001E690E">
        <w:tc>
          <w:tcPr>
            <w:cnfStyle w:val="001000000000" w:firstRow="0" w:lastRow="0" w:firstColumn="1" w:lastColumn="0" w:oddVBand="0" w:evenVBand="0" w:oddHBand="0" w:evenHBand="0" w:firstRowFirstColumn="0" w:firstRowLastColumn="0" w:lastRowFirstColumn="0" w:lastRowLastColumn="0"/>
            <w:tcW w:w="454" w:type="dxa"/>
          </w:tcPr>
          <w:p w14:paraId="4F1C4192" w14:textId="0106353E" w:rsidR="001E690E" w:rsidRPr="00931CBD" w:rsidRDefault="001E690E" w:rsidP="001E690E">
            <w:r>
              <w:t>8</w:t>
            </w:r>
          </w:p>
        </w:tc>
        <w:tc>
          <w:tcPr>
            <w:tcW w:w="8164" w:type="dxa"/>
          </w:tcPr>
          <w:p w14:paraId="0A0C6452" w14:textId="5176758F"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Received assurance at intervals of not more than six months that a trial evacuation has occurred.</w:t>
            </w:r>
          </w:p>
          <w:p w14:paraId="18714EF2" w14:textId="2F5BA063"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204" w:anchor="LMS46412">
              <w:r w:rsidR="001E690E" w:rsidRPr="0026700A">
                <w:rPr>
                  <w:rStyle w:val="Hyperlink"/>
                </w:rPr>
                <w:t>Regulation 29 of the Fire Safety, Evacuation Procedures, and Evacuation Schemes Regulations 2018</w:t>
              </w:r>
            </w:hyperlink>
          </w:p>
        </w:tc>
        <w:tc>
          <w:tcPr>
            <w:tcW w:w="1715" w:type="dxa"/>
          </w:tcPr>
          <w:sdt>
            <w:sdtPr>
              <w:id w:val="585122277"/>
              <w:placeholder>
                <w:docPart w:val="DD82DA51B84F4DC996E0A501E9FF3FF8"/>
              </w:placeholder>
              <w:showingPlcHdr/>
              <w:comboBox>
                <w:listItem w:value="Select an option"/>
                <w:listItem w:displayText="Yes" w:value="Yes"/>
                <w:listItem w:displayText="No" w:value="No"/>
                <w:listItem w:displayText="Unsure" w:value="Unsure"/>
                <w:listItem w:displayText="N/A" w:value="N/A"/>
              </w:comboBox>
            </w:sdtPr>
            <w:sdtEndPr/>
            <w:sdtContent>
              <w:p w14:paraId="024A352C"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615B67B" w14:textId="713A495F"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43875407" w14:textId="2A930AB6" w:rsidTr="001E690E">
        <w:tc>
          <w:tcPr>
            <w:cnfStyle w:val="001000000000" w:firstRow="0" w:lastRow="0" w:firstColumn="1" w:lastColumn="0" w:oddVBand="0" w:evenVBand="0" w:oddHBand="0" w:evenHBand="0" w:firstRowFirstColumn="0" w:firstRowLastColumn="0" w:lastRowFirstColumn="0" w:lastRowLastColumn="0"/>
            <w:tcW w:w="454" w:type="dxa"/>
          </w:tcPr>
          <w:p w14:paraId="71C806DB" w14:textId="24DB47DF" w:rsidR="001E690E" w:rsidRPr="00931CBD" w:rsidRDefault="001E690E" w:rsidP="001E690E">
            <w:r>
              <w:t>9</w:t>
            </w:r>
          </w:p>
        </w:tc>
        <w:tc>
          <w:tcPr>
            <w:tcW w:w="8164" w:type="dxa"/>
          </w:tcPr>
          <w:p w14:paraId="56C57EBF"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Made provision for post-disaster and relief.</w:t>
            </w:r>
          </w:p>
          <w:p w14:paraId="21BBF31A" w14:textId="015EF09E" w:rsidR="001E690E" w:rsidRPr="00931CBD" w:rsidRDefault="001E690E" w:rsidP="001E690E">
            <w:pPr>
              <w:pStyle w:val="ListArrow"/>
              <w:cnfStyle w:val="000000000000" w:firstRow="0" w:lastRow="0" w:firstColumn="0" w:lastColumn="0" w:oddVBand="0" w:evenVBand="0" w:oddHBand="0" w:evenHBand="0" w:firstRowFirstColumn="0" w:firstRowLastColumn="0" w:lastRowFirstColumn="0" w:lastRowLastColumn="0"/>
            </w:pPr>
            <w:r>
              <w:t>Good practice</w:t>
            </w:r>
          </w:p>
          <w:p w14:paraId="4269E385" w14:textId="41B580FF" w:rsidR="001E690E" w:rsidRPr="00931CBD" w:rsidRDefault="009D3BC6" w:rsidP="001E690E">
            <w:pPr>
              <w:pStyle w:val="ListArrow"/>
              <w:cnfStyle w:val="000000000000" w:firstRow="0" w:lastRow="0" w:firstColumn="0" w:lastColumn="0" w:oddVBand="0" w:evenVBand="0" w:oddHBand="0" w:evenHBand="0" w:firstRowFirstColumn="0" w:firstRowLastColumn="0" w:lastRowFirstColumn="0" w:lastRowLastColumn="0"/>
            </w:pPr>
            <w:hyperlink r:id="rId205">
              <w:r w:rsidR="001E690E" w:rsidRPr="0026700A">
                <w:rPr>
                  <w:rStyle w:val="Hyperlink"/>
                </w:rPr>
                <w:t>Checking your property after a major incident</w:t>
              </w:r>
            </w:hyperlink>
            <w:r w:rsidR="001E690E">
              <w:t xml:space="preserve"> (MOE)</w:t>
            </w:r>
          </w:p>
        </w:tc>
        <w:tc>
          <w:tcPr>
            <w:tcW w:w="1715" w:type="dxa"/>
          </w:tcPr>
          <w:sdt>
            <w:sdtPr>
              <w:id w:val="1313370286"/>
              <w:placeholder>
                <w:docPart w:val="6A1351AEBBDD46F6B647FECE9000CA7B"/>
              </w:placeholder>
              <w:showingPlcHdr/>
              <w:comboBox>
                <w:listItem w:value="Select an option"/>
                <w:listItem w:displayText="Yes" w:value="Yes"/>
                <w:listItem w:displayText="No" w:value="No"/>
                <w:listItem w:displayText="Unsure" w:value="Unsure"/>
                <w:listItem w:displayText="N/A" w:value="N/A"/>
              </w:comboBox>
            </w:sdtPr>
            <w:sdtEndPr/>
            <w:sdtContent>
              <w:p w14:paraId="772DA131"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FC72DDC" w14:textId="7D5ED411"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rPr>
                <w:highlight w:val="cyan"/>
              </w:rPr>
            </w:pPr>
          </w:p>
        </w:tc>
      </w:tr>
    </w:tbl>
    <w:p w14:paraId="51E9632D" w14:textId="3F268F6F" w:rsidR="001F7607" w:rsidRDefault="001F7607" w:rsidP="00AB5AAD">
      <w:pPr>
        <w:pStyle w:val="Heading2"/>
      </w:pPr>
    </w:p>
    <w:p w14:paraId="45595CA8" w14:textId="77777777" w:rsidR="001F7607" w:rsidRDefault="001F7607">
      <w:pPr>
        <w:tabs>
          <w:tab w:val="clear" w:pos="284"/>
          <w:tab w:val="clear" w:pos="567"/>
        </w:tabs>
        <w:spacing w:line="264" w:lineRule="auto"/>
        <w:rPr>
          <w:rFonts w:asciiTheme="majorHAnsi" w:eastAsia="Yu Gothic Light" w:hAnsiTheme="majorHAnsi" w:cstheme="majorBidi"/>
          <w:noProof/>
          <w:color w:val="047F88"/>
          <w:sz w:val="30"/>
          <w:szCs w:val="30"/>
          <w:lang w:val="en-US"/>
        </w:rPr>
      </w:pPr>
      <w:r>
        <w:br w:type="page"/>
      </w:r>
    </w:p>
    <w:p w14:paraId="2C5B21A5" w14:textId="77777777" w:rsidR="002927CE" w:rsidRDefault="002927CE" w:rsidP="00AB5AAD">
      <w:pPr>
        <w:pStyle w:val="Heading2"/>
      </w:pPr>
    </w:p>
    <w:p w14:paraId="56CAB685" w14:textId="03F7BBB9" w:rsidR="00B379F0" w:rsidRDefault="00B379F0" w:rsidP="002927CE">
      <w:pPr>
        <w:pStyle w:val="Heading2"/>
      </w:pPr>
      <w:r w:rsidRPr="00931CBD">
        <w:t xml:space="preserve">Additional information for Checklist 6: Asset </w:t>
      </w:r>
      <w:r w:rsidR="00F450F8" w:rsidRPr="00931CBD">
        <w:t>management</w:t>
      </w:r>
    </w:p>
    <w:p w14:paraId="1C7AB735" w14:textId="5EE5CBA6" w:rsidR="002927CE" w:rsidRDefault="002927CE" w:rsidP="001F7607">
      <w:pPr>
        <w:keepNext/>
        <w:keepLines/>
        <w:rPr>
          <w:lang w:val="en-US"/>
        </w:rPr>
      </w:pPr>
      <w:r w:rsidRPr="002927CE">
        <w:rPr>
          <w:lang w:val="en-US"/>
        </w:rPr>
        <w:t>Enter any additional information here, or note as ‘N/A’. If you’re attaching additional information to this form, make a note of it here.</w:t>
      </w:r>
    </w:p>
    <w:p w14:paraId="2C84ABDC" w14:textId="77777777" w:rsidR="001F7607" w:rsidRDefault="001F7607" w:rsidP="001F7607">
      <w:pPr>
        <w:keepNext/>
        <w:keepLines/>
        <w:rPr>
          <w:lang w:val="en-US"/>
        </w:rPr>
      </w:pPr>
    </w:p>
    <w:sdt>
      <w:sdtPr>
        <w:rPr>
          <w:lang w:val="en-US"/>
        </w:rPr>
        <w:id w:val="216561178"/>
        <w:placeholder>
          <w:docPart w:val="DefaultPlaceholder_-1854013440"/>
        </w:placeholder>
        <w:showingPlcHdr/>
      </w:sdtPr>
      <w:sdtEndPr/>
      <w:sdtContent>
        <w:p w14:paraId="3F2229D8" w14:textId="0C0642C3" w:rsidR="001F7607" w:rsidRPr="002927CE" w:rsidRDefault="001F7607" w:rsidP="001F7607">
          <w:pPr>
            <w:keepNext/>
            <w:keepLines/>
            <w:rPr>
              <w:lang w:val="en-US"/>
            </w:rPr>
          </w:pPr>
          <w:r w:rsidRPr="009E4FFC">
            <w:rPr>
              <w:rStyle w:val="PlaceholderText"/>
            </w:rPr>
            <w:t>Click or tap here to enter text.</w:t>
          </w:r>
        </w:p>
      </w:sdtContent>
    </w:sdt>
    <w:p w14:paraId="63F37827" w14:textId="77777777" w:rsidR="00B379F0" w:rsidRPr="00A90106" w:rsidRDefault="00B379F0" w:rsidP="00B379F0"/>
    <w:p w14:paraId="244316CF" w14:textId="59DF5EA9" w:rsidR="30DBBB84" w:rsidRDefault="30DBBB84" w:rsidP="30DBBB84"/>
    <w:p w14:paraId="4E322B01" w14:textId="63137AF7" w:rsidR="00622263" w:rsidRDefault="00622263">
      <w:pPr>
        <w:tabs>
          <w:tab w:val="clear" w:pos="284"/>
          <w:tab w:val="clear" w:pos="567"/>
        </w:tabs>
        <w:spacing w:line="264" w:lineRule="auto"/>
      </w:pPr>
      <w:r>
        <w:br w:type="page"/>
      </w:r>
    </w:p>
    <w:p w14:paraId="7D612E71" w14:textId="2E124385" w:rsidR="30DBBB84" w:rsidRDefault="00622263" w:rsidP="30DBBB84">
      <w:pPr>
        <w:rPr>
          <w:rStyle w:val="eop"/>
          <w:rFonts w:ascii="Franklin Gothic Medium" w:hAnsi="Franklin Gothic Medium"/>
          <w:color w:val="FFFFFF"/>
          <w:sz w:val="40"/>
          <w:szCs w:val="40"/>
        </w:rPr>
      </w:pPr>
      <w:r>
        <w:rPr>
          <w:rStyle w:val="normaltextrun"/>
          <w:rFonts w:ascii="Franklin Gothic Medium" w:hAnsi="Franklin Gothic Medium"/>
          <w:color w:val="FFFFFF"/>
          <w:sz w:val="40"/>
          <w:szCs w:val="40"/>
          <w:shd w:val="clear" w:color="auto" w:fill="047F88"/>
        </w:rPr>
        <w:lastRenderedPageBreak/>
        <w:t>Board Assurance Statement</w:t>
      </w:r>
      <w:r>
        <w:rPr>
          <w:rStyle w:val="eop"/>
          <w:rFonts w:ascii="Franklin Gothic Medium" w:hAnsi="Franklin Gothic Medium"/>
          <w:color w:val="FFFFFF"/>
          <w:sz w:val="40"/>
          <w:szCs w:val="40"/>
        </w:rPr>
        <w:t> </w:t>
      </w:r>
    </w:p>
    <w:p w14:paraId="6824DFE7" w14:textId="77777777" w:rsidR="00622263" w:rsidRPr="00931CBD" w:rsidRDefault="00622263" w:rsidP="00622263"/>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9356"/>
      </w:tblGrid>
      <w:tr w:rsidR="00622263" w:rsidRPr="00931CBD" w14:paraId="70F22515" w14:textId="77777777">
        <w:trPr>
          <w:cnfStyle w:val="100000000000" w:firstRow="1" w:lastRow="0" w:firstColumn="0" w:lastColumn="0" w:oddVBand="0" w:evenVBand="0" w:oddHBand="0" w:evenHBand="0" w:firstRowFirstColumn="0" w:firstRowLastColumn="0" w:lastRowFirstColumn="0" w:lastRowLastColumn="0"/>
          <w:trHeight w:val="283"/>
        </w:trPr>
        <w:tc>
          <w:tcPr>
            <w:tcW w:w="850" w:type="dxa"/>
            <w:vAlign w:val="bottom"/>
          </w:tcPr>
          <w:p w14:paraId="69AE8492" w14:textId="77777777" w:rsidR="00622263" w:rsidRPr="00931CBD" w:rsidRDefault="00622263">
            <w:r w:rsidRPr="00931CBD">
              <w:t xml:space="preserve">To: </w:t>
            </w:r>
          </w:p>
        </w:tc>
        <w:tc>
          <w:tcPr>
            <w:tcW w:w="9356" w:type="dxa"/>
            <w:vAlign w:val="bottom"/>
          </w:tcPr>
          <w:p w14:paraId="6720D0AB" w14:textId="77777777" w:rsidR="00622263" w:rsidRPr="00931CBD" w:rsidRDefault="00622263">
            <w:r w:rsidRPr="00931CBD">
              <w:t>The Chief Review Officer</w:t>
            </w:r>
          </w:p>
        </w:tc>
      </w:tr>
      <w:tr w:rsidR="00622263" w:rsidRPr="00931CBD" w14:paraId="0A5B06CF" w14:textId="77777777">
        <w:trPr>
          <w:trHeight w:val="283"/>
        </w:trPr>
        <w:tc>
          <w:tcPr>
            <w:tcW w:w="850" w:type="dxa"/>
            <w:vAlign w:val="bottom"/>
          </w:tcPr>
          <w:p w14:paraId="1485853A" w14:textId="77777777" w:rsidR="00622263" w:rsidRPr="00931CBD" w:rsidRDefault="00622263"/>
        </w:tc>
        <w:tc>
          <w:tcPr>
            <w:tcW w:w="9356" w:type="dxa"/>
            <w:vAlign w:val="bottom"/>
          </w:tcPr>
          <w:p w14:paraId="6154B971" w14:textId="77777777" w:rsidR="00622263" w:rsidRPr="00931CBD" w:rsidRDefault="00622263">
            <w:pPr>
              <w:rPr>
                <w:b/>
                <w:bCs/>
              </w:rPr>
            </w:pPr>
            <w:r w:rsidRPr="30DBBB84">
              <w:rPr>
                <w:b/>
                <w:bCs/>
              </w:rPr>
              <w:t xml:space="preserve">Education Review Office (ERO) </w:t>
            </w:r>
          </w:p>
        </w:tc>
      </w:tr>
      <w:tr w:rsidR="00622263" w:rsidRPr="00931CBD" w14:paraId="1BB3992F" w14:textId="77777777">
        <w:trPr>
          <w:trHeight w:val="340"/>
        </w:trPr>
        <w:tc>
          <w:tcPr>
            <w:tcW w:w="850" w:type="dxa"/>
            <w:vAlign w:val="bottom"/>
          </w:tcPr>
          <w:p w14:paraId="6120F61C" w14:textId="77777777" w:rsidR="00622263" w:rsidRPr="00931CBD" w:rsidRDefault="00622263">
            <w:pPr>
              <w:spacing w:before="240"/>
            </w:pPr>
            <w:r w:rsidRPr="00931CBD">
              <w:t>From:</w:t>
            </w:r>
          </w:p>
        </w:tc>
        <w:tc>
          <w:tcPr>
            <w:tcW w:w="9356" w:type="dxa"/>
            <w:vAlign w:val="bottom"/>
          </w:tcPr>
          <w:p w14:paraId="488E71E1" w14:textId="22AF7CFD" w:rsidR="00622263" w:rsidRPr="00931CBD" w:rsidRDefault="00622263">
            <w:pPr>
              <w:spacing w:before="240"/>
            </w:pPr>
            <w:r w:rsidRPr="00931CBD">
              <w:t>The Board of Trustees (or Board)</w:t>
            </w:r>
          </w:p>
        </w:tc>
      </w:tr>
      <w:tr w:rsidR="00622263" w:rsidRPr="00931CBD" w14:paraId="6B1865E4" w14:textId="77777777">
        <w:trPr>
          <w:trHeight w:val="283"/>
        </w:trPr>
        <w:tc>
          <w:tcPr>
            <w:tcW w:w="850" w:type="dxa"/>
            <w:vAlign w:val="bottom"/>
          </w:tcPr>
          <w:p w14:paraId="54086EBF" w14:textId="77777777" w:rsidR="00622263" w:rsidRPr="00931CBD" w:rsidRDefault="00622263"/>
        </w:tc>
        <w:tc>
          <w:tcPr>
            <w:tcW w:w="9356" w:type="dxa"/>
            <w:vAlign w:val="bottom"/>
          </w:tcPr>
          <w:p w14:paraId="628D8AF3" w14:textId="2AA7772F" w:rsidR="00622263" w:rsidRPr="00931CBD" w:rsidRDefault="009D3BC6">
            <w:sdt>
              <w:sdtPr>
                <w:rPr>
                  <w:b/>
                  <w:bCs/>
                </w:rPr>
                <w:alias w:val="Enter your school name"/>
                <w:tag w:val="Enter your school name"/>
                <w:id w:val="-1974045126"/>
                <w:placeholder>
                  <w:docPart w:val="DefaultPlaceholder_-1854013440"/>
                </w:placeholder>
                <w:showingPlcHdr/>
              </w:sdtPr>
              <w:sdtEndPr/>
              <w:sdtContent>
                <w:r w:rsidR="00852575" w:rsidRPr="009E4FFC">
                  <w:rPr>
                    <w:rStyle w:val="PlaceholderText"/>
                  </w:rPr>
                  <w:t>Click or tap here to enter text.</w:t>
                </w:r>
              </w:sdtContent>
            </w:sdt>
            <w:r w:rsidR="00622263">
              <w:rPr>
                <w:b/>
                <w:bCs/>
              </w:rPr>
              <w:t xml:space="preserve"> </w:t>
            </w:r>
            <w:r w:rsidR="00622263" w:rsidRPr="00931CBD">
              <w:rPr>
                <w:b/>
                <w:bCs/>
              </w:rPr>
              <w:t>(the school)</w:t>
            </w:r>
          </w:p>
        </w:tc>
      </w:tr>
    </w:tbl>
    <w:p w14:paraId="2209BEF6" w14:textId="77777777" w:rsidR="00622263" w:rsidRPr="00931CBD" w:rsidRDefault="009D3BC6" w:rsidP="00622263">
      <w:pPr>
        <w:spacing w:before="120"/>
      </w:pPr>
      <w:r>
        <w:pict w14:anchorId="009B7D5C">
          <v:rect id="_x0000_i1025" style="width:0;height:1.5pt" o:hralign="center" o:hrstd="t" o:hr="t" fillcolor="#a0a0a0" stroked="f"/>
        </w:pict>
      </w:r>
    </w:p>
    <w:p w14:paraId="6AEFA2D4" w14:textId="77777777" w:rsidR="00622263" w:rsidRPr="00931CBD" w:rsidRDefault="00622263" w:rsidP="00622263"/>
    <w:p w14:paraId="06469974" w14:textId="27A9F6B4" w:rsidR="00622263" w:rsidRPr="00931CBD" w:rsidRDefault="00622263" w:rsidP="00622263">
      <w:r w:rsidRPr="00931CBD">
        <w:rPr>
          <w:b/>
          <w:bCs/>
        </w:rPr>
        <w:t>Note</w:t>
      </w:r>
      <w:r w:rsidRPr="00931CBD">
        <w:t>: If the Board is also responsible for the governance of one or more off-site locations</w:t>
      </w:r>
      <w:r w:rsidRPr="00931CBD">
        <w:rPr>
          <w:rStyle w:val="FootnoteReference"/>
        </w:rPr>
        <w:footnoteReference w:id="2"/>
      </w:r>
      <w:r w:rsidRPr="00931CBD">
        <w:t xml:space="preserve"> (for example, activity centre, teen parent unit, satellite class, or other), please list these</w:t>
      </w:r>
      <w:r w:rsidRPr="00931CBD" w:rsidDel="001F03AF">
        <w:t xml:space="preserve"> </w:t>
      </w:r>
      <w:r w:rsidRPr="00931CBD">
        <w:t xml:space="preserve">on page </w:t>
      </w:r>
      <w:r w:rsidRPr="00931CBD">
        <w:fldChar w:fldCharType="begin"/>
      </w:r>
      <w:r w:rsidRPr="00931CBD">
        <w:instrText xml:space="preserve"> PAGEREF _Ref142550125 \h </w:instrText>
      </w:r>
      <w:r w:rsidRPr="00931CBD">
        <w:fldChar w:fldCharType="separate"/>
      </w:r>
      <w:r w:rsidR="00081599">
        <w:rPr>
          <w:noProof/>
        </w:rPr>
        <w:t>33</w:t>
      </w:r>
      <w:r w:rsidRPr="00931CBD">
        <w:fldChar w:fldCharType="end"/>
      </w:r>
      <w:r w:rsidRPr="00931CBD">
        <w:t>.</w:t>
      </w:r>
    </w:p>
    <w:p w14:paraId="5D79A31F" w14:textId="77777777" w:rsidR="00622263" w:rsidRPr="00931CBD" w:rsidRDefault="00622263" w:rsidP="00622263"/>
    <w:p w14:paraId="1E73CE01" w14:textId="77777777" w:rsidR="00622263" w:rsidRPr="00931CBD" w:rsidRDefault="00622263" w:rsidP="00622263">
      <w:pPr>
        <w:pStyle w:val="Heading2"/>
        <w:rPr>
          <w:lang w:val="en-NZ"/>
        </w:rPr>
      </w:pPr>
      <w:bookmarkStart w:id="42" w:name="_Toc532886603"/>
      <w:r w:rsidRPr="00931CBD">
        <w:rPr>
          <w:lang w:val="en-NZ"/>
        </w:rPr>
        <w:t>Compliance Certification</w:t>
      </w:r>
      <w:bookmarkEnd w:id="42"/>
    </w:p>
    <w:p w14:paraId="5BB2CBDC" w14:textId="77777777" w:rsidR="00622263" w:rsidRPr="00931CBD" w:rsidRDefault="00622263" w:rsidP="00622263">
      <w:r w:rsidRPr="00931CBD">
        <w:t>Has the Board taken all reasonable steps to meet its legal requirements including those detailed in Ministry of Education circulars and other documents related to:</w:t>
      </w:r>
    </w:p>
    <w:p w14:paraId="7543AC68" w14:textId="77777777" w:rsidR="00622263" w:rsidRPr="00931CBD" w:rsidRDefault="00622263" w:rsidP="00622263"/>
    <w:tbl>
      <w:tblPr>
        <w:tblStyle w:val="TableGridLight"/>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426"/>
        <w:gridCol w:w="2830"/>
        <w:gridCol w:w="2268"/>
      </w:tblGrid>
      <w:tr w:rsidR="00622263" w:rsidRPr="00931CBD" w14:paraId="49B8CBF2" w14:textId="77777777">
        <w:trPr>
          <w:trHeight w:val="397"/>
        </w:trPr>
        <w:tc>
          <w:tcPr>
            <w:tcW w:w="426" w:type="dxa"/>
            <w:vAlign w:val="center"/>
          </w:tcPr>
          <w:p w14:paraId="403A0ACA" w14:textId="77777777" w:rsidR="00622263" w:rsidRPr="00931CBD" w:rsidRDefault="00622263">
            <w:pPr>
              <w:jc w:val="center"/>
              <w:rPr>
                <w:b/>
              </w:rPr>
            </w:pPr>
          </w:p>
        </w:tc>
        <w:tc>
          <w:tcPr>
            <w:tcW w:w="2830" w:type="dxa"/>
            <w:vAlign w:val="center"/>
          </w:tcPr>
          <w:p w14:paraId="0DBCCEB6" w14:textId="77777777" w:rsidR="00622263" w:rsidRPr="00931CBD" w:rsidRDefault="00622263">
            <w:pPr>
              <w:rPr>
                <w:b/>
              </w:rPr>
            </w:pPr>
            <w:r w:rsidRPr="00931CBD">
              <w:rPr>
                <w:b/>
              </w:rPr>
              <w:t>Compliance area</w:t>
            </w:r>
          </w:p>
        </w:tc>
        <w:tc>
          <w:tcPr>
            <w:tcW w:w="2268" w:type="dxa"/>
            <w:vAlign w:val="center"/>
          </w:tcPr>
          <w:p w14:paraId="1F52E21A" w14:textId="2169D98A" w:rsidR="00622263" w:rsidRPr="00931CBD" w:rsidRDefault="00622263">
            <w:pPr>
              <w:rPr>
                <w:b/>
              </w:rPr>
            </w:pPr>
            <w:r w:rsidRPr="00931CBD">
              <w:rPr>
                <w:b/>
              </w:rPr>
              <w:t>Yes/No/Unsure</w:t>
            </w:r>
          </w:p>
        </w:tc>
      </w:tr>
      <w:tr w:rsidR="00622263" w:rsidRPr="00931CBD" w14:paraId="3974529D" w14:textId="77777777">
        <w:trPr>
          <w:trHeight w:val="397"/>
        </w:trPr>
        <w:tc>
          <w:tcPr>
            <w:tcW w:w="426" w:type="dxa"/>
            <w:vAlign w:val="center"/>
          </w:tcPr>
          <w:p w14:paraId="5174EE36" w14:textId="77777777" w:rsidR="00622263" w:rsidRPr="00931CBD" w:rsidRDefault="00622263">
            <w:pPr>
              <w:jc w:val="center"/>
            </w:pPr>
            <w:r w:rsidRPr="00931CBD">
              <w:t>1</w:t>
            </w:r>
          </w:p>
        </w:tc>
        <w:tc>
          <w:tcPr>
            <w:tcW w:w="2830" w:type="dxa"/>
            <w:vAlign w:val="center"/>
          </w:tcPr>
          <w:p w14:paraId="0DE36BA8" w14:textId="77777777" w:rsidR="00622263" w:rsidRPr="00931CBD" w:rsidRDefault="00622263">
            <w:r w:rsidRPr="00931CBD">
              <w:t xml:space="preserve">Board administration </w:t>
            </w:r>
          </w:p>
        </w:tc>
        <w:sdt>
          <w:sdtPr>
            <w:id w:val="-1853565782"/>
            <w:placeholder>
              <w:docPart w:val="DefaultPlaceholder_-1854013438"/>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68A5BDEE" w14:textId="59A3269B" w:rsidR="00622263" w:rsidRPr="00931CBD" w:rsidRDefault="00F274AE">
                <w:r>
                  <w:t>Select an Option.</w:t>
                </w:r>
              </w:p>
            </w:tc>
          </w:sdtContent>
        </w:sdt>
      </w:tr>
      <w:tr w:rsidR="00F274AE" w:rsidRPr="00931CBD" w14:paraId="336A3B52" w14:textId="77777777">
        <w:trPr>
          <w:trHeight w:val="397"/>
        </w:trPr>
        <w:tc>
          <w:tcPr>
            <w:tcW w:w="426" w:type="dxa"/>
            <w:vAlign w:val="center"/>
          </w:tcPr>
          <w:p w14:paraId="3E92343E" w14:textId="77777777" w:rsidR="00F274AE" w:rsidRPr="00931CBD" w:rsidRDefault="00F274AE" w:rsidP="00F274AE">
            <w:pPr>
              <w:jc w:val="center"/>
            </w:pPr>
            <w:r w:rsidRPr="00931CBD">
              <w:t>2</w:t>
            </w:r>
          </w:p>
        </w:tc>
        <w:tc>
          <w:tcPr>
            <w:tcW w:w="2830" w:type="dxa"/>
            <w:vAlign w:val="center"/>
          </w:tcPr>
          <w:p w14:paraId="09EAF4E2" w14:textId="77777777" w:rsidR="00F274AE" w:rsidRPr="00931CBD" w:rsidRDefault="00F274AE" w:rsidP="00F274AE">
            <w:r w:rsidRPr="00931CBD">
              <w:t xml:space="preserve">Curriculum </w:t>
            </w:r>
          </w:p>
        </w:tc>
        <w:sdt>
          <w:sdtPr>
            <w:id w:val="889687267"/>
            <w:placeholder>
              <w:docPart w:val="6F22ED8607C84AF48C3C80B3EC15E168"/>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15C14B16" w14:textId="19B8D51F" w:rsidR="00F274AE" w:rsidRPr="00931CBD" w:rsidRDefault="00F274AE" w:rsidP="00F274AE">
                <w:r>
                  <w:t>Select an Option.</w:t>
                </w:r>
              </w:p>
            </w:tc>
          </w:sdtContent>
        </w:sdt>
      </w:tr>
      <w:tr w:rsidR="00F274AE" w:rsidRPr="00931CBD" w14:paraId="0DD0412C" w14:textId="77777777">
        <w:trPr>
          <w:trHeight w:val="397"/>
        </w:trPr>
        <w:tc>
          <w:tcPr>
            <w:tcW w:w="426" w:type="dxa"/>
            <w:vAlign w:val="center"/>
          </w:tcPr>
          <w:p w14:paraId="0D7298B3" w14:textId="77777777" w:rsidR="00F274AE" w:rsidRPr="00931CBD" w:rsidRDefault="00F274AE" w:rsidP="00F274AE">
            <w:pPr>
              <w:jc w:val="center"/>
            </w:pPr>
            <w:r w:rsidRPr="00931CBD">
              <w:t>3</w:t>
            </w:r>
          </w:p>
        </w:tc>
        <w:tc>
          <w:tcPr>
            <w:tcW w:w="2830" w:type="dxa"/>
            <w:vAlign w:val="center"/>
          </w:tcPr>
          <w:p w14:paraId="0058D1B0" w14:textId="77777777" w:rsidR="00F274AE" w:rsidRPr="00931CBD" w:rsidRDefault="00F274AE" w:rsidP="00F274AE">
            <w:r w:rsidRPr="00931CBD">
              <w:t>Health, safety and welfare</w:t>
            </w:r>
          </w:p>
        </w:tc>
        <w:sdt>
          <w:sdtPr>
            <w:id w:val="1100687949"/>
            <w:placeholder>
              <w:docPart w:val="46EBE22B0FE5455C869996177B546D26"/>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6A710B6D" w14:textId="1F02023F" w:rsidR="00F274AE" w:rsidRPr="00931CBD" w:rsidRDefault="00F274AE" w:rsidP="00F274AE">
                <w:r>
                  <w:t>Select an Option.</w:t>
                </w:r>
              </w:p>
            </w:tc>
          </w:sdtContent>
        </w:sdt>
      </w:tr>
      <w:tr w:rsidR="00F274AE" w:rsidRPr="00931CBD" w14:paraId="2247C151" w14:textId="77777777">
        <w:trPr>
          <w:trHeight w:val="397"/>
        </w:trPr>
        <w:tc>
          <w:tcPr>
            <w:tcW w:w="426" w:type="dxa"/>
            <w:vAlign w:val="center"/>
          </w:tcPr>
          <w:p w14:paraId="0960FE6B" w14:textId="77777777" w:rsidR="00F274AE" w:rsidRPr="00931CBD" w:rsidRDefault="00F274AE" w:rsidP="00F274AE">
            <w:pPr>
              <w:jc w:val="center"/>
            </w:pPr>
            <w:r w:rsidRPr="00931CBD">
              <w:t>4</w:t>
            </w:r>
          </w:p>
        </w:tc>
        <w:tc>
          <w:tcPr>
            <w:tcW w:w="2830" w:type="dxa"/>
            <w:vAlign w:val="center"/>
          </w:tcPr>
          <w:p w14:paraId="690D02A5" w14:textId="77777777" w:rsidR="00F274AE" w:rsidRPr="00931CBD" w:rsidRDefault="00F274AE" w:rsidP="00F274AE">
            <w:r w:rsidRPr="00931CBD">
              <w:t xml:space="preserve">Personnel </w:t>
            </w:r>
          </w:p>
        </w:tc>
        <w:sdt>
          <w:sdtPr>
            <w:id w:val="1166975542"/>
            <w:placeholder>
              <w:docPart w:val="968A5B8C29BA4A029980C6205A5323A5"/>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332B617D" w14:textId="66D31B97" w:rsidR="00F274AE" w:rsidRPr="00931CBD" w:rsidRDefault="00F274AE" w:rsidP="00F274AE">
                <w:r>
                  <w:t>Select an Option.</w:t>
                </w:r>
              </w:p>
            </w:tc>
          </w:sdtContent>
        </w:sdt>
      </w:tr>
      <w:tr w:rsidR="00F274AE" w:rsidRPr="00931CBD" w14:paraId="1090938F" w14:textId="77777777">
        <w:trPr>
          <w:trHeight w:val="397"/>
        </w:trPr>
        <w:tc>
          <w:tcPr>
            <w:tcW w:w="426" w:type="dxa"/>
            <w:vAlign w:val="center"/>
          </w:tcPr>
          <w:p w14:paraId="35D01027" w14:textId="77777777" w:rsidR="00F274AE" w:rsidRPr="00931CBD" w:rsidRDefault="00F274AE" w:rsidP="00F274AE">
            <w:pPr>
              <w:jc w:val="center"/>
            </w:pPr>
            <w:r w:rsidRPr="00931CBD">
              <w:t>5</w:t>
            </w:r>
          </w:p>
        </w:tc>
        <w:tc>
          <w:tcPr>
            <w:tcW w:w="2830" w:type="dxa"/>
            <w:vAlign w:val="center"/>
          </w:tcPr>
          <w:p w14:paraId="0A0865D6" w14:textId="77777777" w:rsidR="00F274AE" w:rsidRPr="00931CBD" w:rsidRDefault="00F274AE" w:rsidP="00F274AE">
            <w:r w:rsidRPr="00931CBD">
              <w:t>Finance</w:t>
            </w:r>
          </w:p>
        </w:tc>
        <w:sdt>
          <w:sdtPr>
            <w:id w:val="-535431755"/>
            <w:placeholder>
              <w:docPart w:val="E8A1452109174BB3A271CB9612561455"/>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7F378905" w14:textId="1B30F655" w:rsidR="00F274AE" w:rsidRPr="00931CBD" w:rsidRDefault="00F274AE" w:rsidP="00F274AE">
                <w:r>
                  <w:t>Select an Option.</w:t>
                </w:r>
              </w:p>
            </w:tc>
          </w:sdtContent>
        </w:sdt>
      </w:tr>
      <w:tr w:rsidR="00F274AE" w:rsidRPr="00931CBD" w14:paraId="702570A4" w14:textId="77777777">
        <w:trPr>
          <w:trHeight w:val="397"/>
        </w:trPr>
        <w:tc>
          <w:tcPr>
            <w:tcW w:w="426" w:type="dxa"/>
            <w:vAlign w:val="center"/>
          </w:tcPr>
          <w:p w14:paraId="1579897A" w14:textId="77777777" w:rsidR="00F274AE" w:rsidRPr="00931CBD" w:rsidRDefault="00F274AE" w:rsidP="00F274AE">
            <w:pPr>
              <w:jc w:val="center"/>
            </w:pPr>
            <w:r w:rsidRPr="00931CBD">
              <w:t>6</w:t>
            </w:r>
          </w:p>
        </w:tc>
        <w:tc>
          <w:tcPr>
            <w:tcW w:w="2830" w:type="dxa"/>
            <w:vAlign w:val="center"/>
          </w:tcPr>
          <w:p w14:paraId="729BCD75" w14:textId="77777777" w:rsidR="00F274AE" w:rsidRPr="00931CBD" w:rsidRDefault="00F274AE" w:rsidP="00F274AE">
            <w:r w:rsidRPr="00931CBD">
              <w:t>Assets</w:t>
            </w:r>
          </w:p>
        </w:tc>
        <w:sdt>
          <w:sdtPr>
            <w:id w:val="-678032752"/>
            <w:placeholder>
              <w:docPart w:val="9AEC532960CB462ABCC964E37F703BE4"/>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5E25EDEC" w14:textId="0FE3777B" w:rsidR="00F274AE" w:rsidRPr="00931CBD" w:rsidRDefault="00F274AE" w:rsidP="00F274AE">
                <w:r>
                  <w:t>Select an Option.</w:t>
                </w:r>
              </w:p>
            </w:tc>
          </w:sdtContent>
        </w:sdt>
      </w:tr>
    </w:tbl>
    <w:p w14:paraId="675F31B8" w14:textId="77777777" w:rsidR="00622263" w:rsidRPr="00931CBD" w:rsidRDefault="00622263" w:rsidP="00622263"/>
    <w:p w14:paraId="4A0360A5" w14:textId="0A909A60" w:rsidR="00622263" w:rsidRPr="00931CBD" w:rsidRDefault="00622263" w:rsidP="00622263">
      <w:r w:rsidRPr="00931CBD">
        <w:t xml:space="preserve">For areas of self-identified non-compliance and actions to be taken, see page </w:t>
      </w:r>
      <w:r w:rsidRPr="00931CBD">
        <w:fldChar w:fldCharType="begin"/>
      </w:r>
      <w:r w:rsidRPr="00931CBD">
        <w:instrText xml:space="preserve"> PAGEREF _Ref142550175 \h </w:instrText>
      </w:r>
      <w:r w:rsidRPr="00931CBD">
        <w:fldChar w:fldCharType="separate"/>
      </w:r>
      <w:r w:rsidR="00081599">
        <w:rPr>
          <w:noProof/>
        </w:rPr>
        <w:t>34</w:t>
      </w:r>
      <w:r w:rsidRPr="00931CBD">
        <w:fldChar w:fldCharType="end"/>
      </w:r>
      <w:r w:rsidRPr="00931CBD">
        <w:t>.</w:t>
      </w:r>
    </w:p>
    <w:p w14:paraId="7E9F7CFE" w14:textId="77777777" w:rsidR="00622263" w:rsidRPr="00931CBD" w:rsidRDefault="00622263" w:rsidP="00622263"/>
    <w:p w14:paraId="478B216C" w14:textId="77777777" w:rsidR="00622263" w:rsidRPr="00931CBD" w:rsidRDefault="00622263" w:rsidP="00622263">
      <w:pPr>
        <w:pStyle w:val="Heading2"/>
        <w:rPr>
          <w:lang w:val="en-NZ"/>
        </w:rPr>
      </w:pPr>
      <w:bookmarkStart w:id="43" w:name="_Toc532886604"/>
      <w:r w:rsidRPr="00931CBD">
        <w:rPr>
          <w:lang w:val="en-NZ"/>
        </w:rPr>
        <w:t>Attestation</w:t>
      </w:r>
      <w:bookmarkEnd w:id="43"/>
    </w:p>
    <w:p w14:paraId="3F8DFD88" w14:textId="77777777" w:rsidR="00622263" w:rsidRPr="00931CBD" w:rsidRDefault="00622263" w:rsidP="00622263">
      <w:r w:rsidRPr="00931CBD">
        <w:t>The Board and the principal have taken all reasonable steps to meet their legal requirements, including for off</w:t>
      </w:r>
      <w:r w:rsidRPr="00931CBD">
        <w:noBreakHyphen/>
        <w:t>site locations (if any) as listed, and requirements detailed in Ministry of Education circulars and other documents. Where non-compliance has been identified, measures are being taken to remedy this.</w:t>
      </w:r>
    </w:p>
    <w:p w14:paraId="45442751" w14:textId="77777777" w:rsidR="00622263" w:rsidRPr="00931CBD" w:rsidRDefault="00622263" w:rsidP="00622263"/>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20"/>
        <w:gridCol w:w="567"/>
        <w:gridCol w:w="4819"/>
      </w:tblGrid>
      <w:tr w:rsidR="00622263" w:rsidRPr="00931CBD" w14:paraId="36ADBD56" w14:textId="77777777" w:rsidTr="49520C7F">
        <w:trPr>
          <w:cnfStyle w:val="100000000000" w:firstRow="1" w:lastRow="0" w:firstColumn="0" w:lastColumn="0" w:oddVBand="0" w:evenVBand="0" w:oddHBand="0" w:evenHBand="0" w:firstRowFirstColumn="0" w:firstRowLastColumn="0" w:lastRowFirstColumn="0" w:lastRowLastColumn="0"/>
        </w:trPr>
        <w:tc>
          <w:tcPr>
            <w:tcW w:w="4820" w:type="dxa"/>
          </w:tcPr>
          <w:p w14:paraId="62A53141" w14:textId="77777777" w:rsidR="00622263" w:rsidRPr="00931CBD" w:rsidRDefault="00622263">
            <w:pPr>
              <w:rPr>
                <w:b/>
                <w:bCs/>
              </w:rPr>
            </w:pPr>
            <w:r w:rsidRPr="00931CBD">
              <w:rPr>
                <w:b/>
                <w:bCs/>
              </w:rPr>
              <w:t>Presiding member</w:t>
            </w:r>
          </w:p>
        </w:tc>
        <w:tc>
          <w:tcPr>
            <w:tcW w:w="567" w:type="dxa"/>
          </w:tcPr>
          <w:p w14:paraId="765F7ADA" w14:textId="77777777" w:rsidR="00622263" w:rsidRPr="00931CBD" w:rsidRDefault="00622263">
            <w:pPr>
              <w:rPr>
                <w:b/>
                <w:bCs/>
              </w:rPr>
            </w:pPr>
          </w:p>
        </w:tc>
        <w:tc>
          <w:tcPr>
            <w:tcW w:w="4819" w:type="dxa"/>
          </w:tcPr>
          <w:p w14:paraId="47F90125" w14:textId="77777777" w:rsidR="00622263" w:rsidRPr="00931CBD" w:rsidRDefault="00622263">
            <w:pPr>
              <w:rPr>
                <w:b/>
                <w:bCs/>
              </w:rPr>
            </w:pPr>
            <w:r w:rsidRPr="49520C7F">
              <w:rPr>
                <w:b/>
                <w:bCs/>
              </w:rPr>
              <w:t>Principal</w:t>
            </w:r>
          </w:p>
        </w:tc>
      </w:tr>
      <w:tr w:rsidR="00622263" w:rsidRPr="00931CBD" w14:paraId="24E35D47" w14:textId="77777777" w:rsidTr="49520C7F">
        <w:trPr>
          <w:trHeight w:val="397"/>
        </w:trPr>
        <w:sdt>
          <w:sdtPr>
            <w:alias w:val="Enter Presiding member's name"/>
            <w:tag w:val="Enter Presiding member's name"/>
            <w:id w:val="-182988981"/>
            <w:placeholder>
              <w:docPart w:val="DefaultPlaceholder_-1854013440"/>
            </w:placeholder>
            <w:showingPlcHdr/>
          </w:sdtPr>
          <w:sdtEndPr/>
          <w:sdtContent>
            <w:tc>
              <w:tcPr>
                <w:tcW w:w="4820" w:type="dxa"/>
                <w:tcBorders>
                  <w:bottom w:val="single" w:sz="4" w:space="0" w:color="auto"/>
                </w:tcBorders>
                <w:vAlign w:val="bottom"/>
              </w:tcPr>
              <w:p w14:paraId="42455E5D" w14:textId="65C527EB" w:rsidR="00622263" w:rsidRPr="00931CBD" w:rsidRDefault="00852575">
                <w:r w:rsidRPr="009E4FFC">
                  <w:rPr>
                    <w:rStyle w:val="PlaceholderText"/>
                  </w:rPr>
                  <w:t>Click or tap here to enter text.</w:t>
                </w:r>
              </w:p>
            </w:tc>
          </w:sdtContent>
        </w:sdt>
        <w:tc>
          <w:tcPr>
            <w:tcW w:w="567" w:type="dxa"/>
            <w:vAlign w:val="bottom"/>
          </w:tcPr>
          <w:p w14:paraId="7A41F29E" w14:textId="77777777" w:rsidR="00622263" w:rsidRPr="00931CBD" w:rsidRDefault="00622263"/>
        </w:tc>
        <w:sdt>
          <w:sdtPr>
            <w:alias w:val="Enter Principal's name"/>
            <w:tag w:val="Enter Principal's name"/>
            <w:id w:val="-420181493"/>
            <w:placeholder>
              <w:docPart w:val="DefaultPlaceholder_-1854013440"/>
            </w:placeholder>
            <w:showingPlcHdr/>
          </w:sdtPr>
          <w:sdtEndPr/>
          <w:sdtContent>
            <w:tc>
              <w:tcPr>
                <w:tcW w:w="4819" w:type="dxa"/>
                <w:tcBorders>
                  <w:bottom w:val="single" w:sz="4" w:space="0" w:color="auto"/>
                </w:tcBorders>
                <w:vAlign w:val="bottom"/>
              </w:tcPr>
              <w:p w14:paraId="4F0599A0" w14:textId="1607F9E7" w:rsidR="00622263" w:rsidRPr="00931CBD" w:rsidRDefault="0023735A">
                <w:r w:rsidRPr="009E4FFC">
                  <w:rPr>
                    <w:rStyle w:val="PlaceholderText"/>
                  </w:rPr>
                  <w:t>Click or tap here to enter text.</w:t>
                </w:r>
              </w:p>
            </w:tc>
          </w:sdtContent>
        </w:sdt>
      </w:tr>
      <w:tr w:rsidR="00622263" w:rsidRPr="00931CBD" w14:paraId="759523C9" w14:textId="77777777" w:rsidTr="49520C7F">
        <w:tc>
          <w:tcPr>
            <w:tcW w:w="4820" w:type="dxa"/>
            <w:tcBorders>
              <w:top w:val="single" w:sz="4" w:space="0" w:color="auto"/>
            </w:tcBorders>
          </w:tcPr>
          <w:p w14:paraId="417E3194" w14:textId="77777777" w:rsidR="00622263" w:rsidRPr="00931CBD" w:rsidRDefault="00622263">
            <w:pPr>
              <w:rPr>
                <w:sz w:val="20"/>
                <w:szCs w:val="20"/>
              </w:rPr>
            </w:pPr>
            <w:r w:rsidRPr="00931CBD">
              <w:rPr>
                <w:sz w:val="20"/>
                <w:szCs w:val="20"/>
              </w:rPr>
              <w:t>Name</w:t>
            </w:r>
          </w:p>
        </w:tc>
        <w:tc>
          <w:tcPr>
            <w:tcW w:w="567" w:type="dxa"/>
          </w:tcPr>
          <w:p w14:paraId="2140CADE" w14:textId="77777777" w:rsidR="00622263" w:rsidRPr="00931CBD" w:rsidRDefault="00622263">
            <w:pPr>
              <w:rPr>
                <w:sz w:val="20"/>
                <w:szCs w:val="20"/>
              </w:rPr>
            </w:pPr>
          </w:p>
        </w:tc>
        <w:tc>
          <w:tcPr>
            <w:tcW w:w="4819" w:type="dxa"/>
            <w:tcBorders>
              <w:top w:val="single" w:sz="4" w:space="0" w:color="auto"/>
            </w:tcBorders>
          </w:tcPr>
          <w:p w14:paraId="4DB360CB" w14:textId="77777777" w:rsidR="00622263" w:rsidRPr="00931CBD" w:rsidRDefault="00622263">
            <w:pPr>
              <w:rPr>
                <w:sz w:val="20"/>
                <w:szCs w:val="20"/>
              </w:rPr>
            </w:pPr>
            <w:r w:rsidRPr="00931CBD">
              <w:rPr>
                <w:sz w:val="20"/>
                <w:szCs w:val="20"/>
              </w:rPr>
              <w:t>Name</w:t>
            </w:r>
          </w:p>
        </w:tc>
      </w:tr>
      <w:tr w:rsidR="00622263" w:rsidRPr="00931CBD" w14:paraId="6C72DAF4" w14:textId="77777777" w:rsidTr="49520C7F">
        <w:trPr>
          <w:trHeight w:val="794"/>
        </w:trPr>
        <w:tc>
          <w:tcPr>
            <w:tcW w:w="4820" w:type="dxa"/>
            <w:tcBorders>
              <w:bottom w:val="single" w:sz="4" w:space="0" w:color="auto"/>
            </w:tcBorders>
            <w:vAlign w:val="bottom"/>
          </w:tcPr>
          <w:p w14:paraId="758AC044" w14:textId="77777777" w:rsidR="00622263" w:rsidRPr="00931CBD" w:rsidRDefault="00622263"/>
        </w:tc>
        <w:tc>
          <w:tcPr>
            <w:tcW w:w="567" w:type="dxa"/>
            <w:vAlign w:val="bottom"/>
          </w:tcPr>
          <w:p w14:paraId="66FEE06B" w14:textId="77777777" w:rsidR="00622263" w:rsidRPr="00931CBD" w:rsidRDefault="00622263"/>
        </w:tc>
        <w:tc>
          <w:tcPr>
            <w:tcW w:w="4819" w:type="dxa"/>
            <w:tcBorders>
              <w:bottom w:val="single" w:sz="4" w:space="0" w:color="auto"/>
            </w:tcBorders>
            <w:vAlign w:val="bottom"/>
          </w:tcPr>
          <w:p w14:paraId="5AF4627A" w14:textId="77777777" w:rsidR="00622263" w:rsidRPr="00931CBD" w:rsidRDefault="00622263"/>
        </w:tc>
      </w:tr>
      <w:tr w:rsidR="00622263" w:rsidRPr="00931CBD" w14:paraId="57D499B8" w14:textId="77777777" w:rsidTr="49520C7F">
        <w:tc>
          <w:tcPr>
            <w:tcW w:w="4820" w:type="dxa"/>
            <w:tcBorders>
              <w:top w:val="single" w:sz="4" w:space="0" w:color="auto"/>
            </w:tcBorders>
          </w:tcPr>
          <w:p w14:paraId="0D46AD6B" w14:textId="74CB3BB3" w:rsidR="00622263" w:rsidRPr="00931CBD" w:rsidRDefault="00622263">
            <w:pPr>
              <w:rPr>
                <w:sz w:val="20"/>
                <w:szCs w:val="20"/>
              </w:rPr>
            </w:pPr>
            <w:r w:rsidRPr="00931CBD">
              <w:rPr>
                <w:sz w:val="20"/>
                <w:szCs w:val="20"/>
              </w:rPr>
              <w:t>Signature</w:t>
            </w:r>
          </w:p>
        </w:tc>
        <w:tc>
          <w:tcPr>
            <w:tcW w:w="567" w:type="dxa"/>
          </w:tcPr>
          <w:p w14:paraId="6B778F33" w14:textId="77777777" w:rsidR="00622263" w:rsidRPr="00931CBD" w:rsidRDefault="00622263">
            <w:pPr>
              <w:rPr>
                <w:sz w:val="20"/>
                <w:szCs w:val="20"/>
              </w:rPr>
            </w:pPr>
          </w:p>
        </w:tc>
        <w:tc>
          <w:tcPr>
            <w:tcW w:w="4819" w:type="dxa"/>
            <w:tcBorders>
              <w:top w:val="single" w:sz="4" w:space="0" w:color="auto"/>
            </w:tcBorders>
          </w:tcPr>
          <w:p w14:paraId="64BD939B" w14:textId="77777777" w:rsidR="00622263" w:rsidRPr="00931CBD" w:rsidRDefault="00622263">
            <w:pPr>
              <w:rPr>
                <w:sz w:val="20"/>
                <w:szCs w:val="20"/>
              </w:rPr>
            </w:pPr>
            <w:r w:rsidRPr="00931CBD">
              <w:rPr>
                <w:sz w:val="20"/>
                <w:szCs w:val="20"/>
              </w:rPr>
              <w:t>Signature</w:t>
            </w:r>
          </w:p>
        </w:tc>
      </w:tr>
      <w:tr w:rsidR="00622263" w:rsidRPr="00931CBD" w14:paraId="6A706145" w14:textId="77777777" w:rsidTr="49520C7F">
        <w:trPr>
          <w:trHeight w:val="397"/>
        </w:trPr>
        <w:tc>
          <w:tcPr>
            <w:tcW w:w="4820" w:type="dxa"/>
            <w:tcBorders>
              <w:bottom w:val="single" w:sz="4" w:space="0" w:color="auto"/>
            </w:tcBorders>
            <w:vAlign w:val="bottom"/>
          </w:tcPr>
          <w:p w14:paraId="1219FDB7" w14:textId="19636866" w:rsidR="00622263" w:rsidRPr="00931CBD" w:rsidRDefault="00622263"/>
        </w:tc>
        <w:tc>
          <w:tcPr>
            <w:tcW w:w="567" w:type="dxa"/>
            <w:vAlign w:val="bottom"/>
          </w:tcPr>
          <w:p w14:paraId="0A270F1B" w14:textId="77777777" w:rsidR="00622263" w:rsidRPr="00931CBD" w:rsidRDefault="00622263"/>
        </w:tc>
        <w:tc>
          <w:tcPr>
            <w:tcW w:w="4819" w:type="dxa"/>
            <w:tcBorders>
              <w:bottom w:val="single" w:sz="4" w:space="0" w:color="auto"/>
            </w:tcBorders>
            <w:vAlign w:val="bottom"/>
          </w:tcPr>
          <w:p w14:paraId="177B2613" w14:textId="77777777" w:rsidR="00622263" w:rsidRPr="00931CBD" w:rsidRDefault="00622263"/>
        </w:tc>
      </w:tr>
      <w:tr w:rsidR="00622263" w:rsidRPr="00931CBD" w14:paraId="30DB64B5" w14:textId="77777777" w:rsidTr="49520C7F">
        <w:tc>
          <w:tcPr>
            <w:tcW w:w="4820" w:type="dxa"/>
            <w:tcBorders>
              <w:top w:val="single" w:sz="4" w:space="0" w:color="auto"/>
            </w:tcBorders>
          </w:tcPr>
          <w:p w14:paraId="74508102" w14:textId="1DE59753" w:rsidR="00622263" w:rsidRPr="00931CBD" w:rsidRDefault="00622263">
            <w:pPr>
              <w:rPr>
                <w:sz w:val="20"/>
                <w:szCs w:val="20"/>
              </w:rPr>
            </w:pPr>
            <w:r w:rsidRPr="00931CBD">
              <w:rPr>
                <w:sz w:val="20"/>
                <w:szCs w:val="20"/>
              </w:rPr>
              <w:t>Date</w:t>
            </w:r>
            <w:r w:rsidR="00852575">
              <w:rPr>
                <w:sz w:val="20"/>
                <w:szCs w:val="20"/>
              </w:rPr>
              <w:t xml:space="preserve">: </w:t>
            </w:r>
            <w:sdt>
              <w:sdtPr>
                <w:rPr>
                  <w:sz w:val="20"/>
                  <w:szCs w:val="20"/>
                </w:rPr>
                <w:id w:val="-332684413"/>
                <w:placeholder>
                  <w:docPart w:val="DefaultPlaceholder_-1854013437"/>
                </w:placeholder>
                <w:showingPlcHdr/>
                <w:date>
                  <w:dateFormat w:val="d/MM/yyyy"/>
                  <w:lid w:val="en-NZ"/>
                  <w:storeMappedDataAs w:val="dateTime"/>
                  <w:calendar w:val="gregorian"/>
                </w:date>
              </w:sdtPr>
              <w:sdtEndPr/>
              <w:sdtContent>
                <w:r w:rsidR="00852575" w:rsidRPr="009E4FFC">
                  <w:rPr>
                    <w:rStyle w:val="PlaceholderText"/>
                  </w:rPr>
                  <w:t>Click or tap to enter a date.</w:t>
                </w:r>
              </w:sdtContent>
            </w:sdt>
          </w:p>
        </w:tc>
        <w:tc>
          <w:tcPr>
            <w:tcW w:w="567" w:type="dxa"/>
          </w:tcPr>
          <w:p w14:paraId="4F722DF9" w14:textId="77777777" w:rsidR="00622263" w:rsidRPr="00931CBD" w:rsidRDefault="00622263">
            <w:pPr>
              <w:rPr>
                <w:sz w:val="20"/>
                <w:szCs w:val="20"/>
              </w:rPr>
            </w:pPr>
          </w:p>
        </w:tc>
        <w:tc>
          <w:tcPr>
            <w:tcW w:w="4819" w:type="dxa"/>
            <w:tcBorders>
              <w:top w:val="single" w:sz="4" w:space="0" w:color="auto"/>
            </w:tcBorders>
          </w:tcPr>
          <w:p w14:paraId="6A5A9A39" w14:textId="7552649A" w:rsidR="00622263" w:rsidRPr="00931CBD" w:rsidRDefault="00622263">
            <w:pPr>
              <w:rPr>
                <w:sz w:val="20"/>
                <w:szCs w:val="20"/>
              </w:rPr>
            </w:pPr>
            <w:r w:rsidRPr="00931CBD">
              <w:rPr>
                <w:sz w:val="20"/>
                <w:szCs w:val="20"/>
              </w:rPr>
              <w:t>Date</w:t>
            </w:r>
            <w:r w:rsidR="0023735A">
              <w:rPr>
                <w:sz w:val="20"/>
                <w:szCs w:val="20"/>
              </w:rPr>
              <w:t xml:space="preserve">: </w:t>
            </w:r>
            <w:sdt>
              <w:sdtPr>
                <w:rPr>
                  <w:sz w:val="20"/>
                  <w:szCs w:val="20"/>
                </w:rPr>
                <w:id w:val="800273413"/>
                <w:placeholder>
                  <w:docPart w:val="DefaultPlaceholder_-1854013437"/>
                </w:placeholder>
                <w:showingPlcHdr/>
                <w:date>
                  <w:dateFormat w:val="d/MM/yyyy"/>
                  <w:lid w:val="en-NZ"/>
                  <w:storeMappedDataAs w:val="dateTime"/>
                  <w:calendar w:val="gregorian"/>
                </w:date>
              </w:sdtPr>
              <w:sdtEndPr/>
              <w:sdtContent>
                <w:r w:rsidR="0023735A" w:rsidRPr="009E4FFC">
                  <w:rPr>
                    <w:rStyle w:val="PlaceholderText"/>
                  </w:rPr>
                  <w:t>Click or tap to enter a date.</w:t>
                </w:r>
              </w:sdtContent>
            </w:sdt>
          </w:p>
        </w:tc>
      </w:tr>
    </w:tbl>
    <w:p w14:paraId="6BB35216" w14:textId="77777777" w:rsidR="00622263" w:rsidRPr="00931CBD" w:rsidRDefault="00622263" w:rsidP="00622263">
      <w:r w:rsidRPr="00931CBD">
        <w:br w:type="page"/>
      </w:r>
    </w:p>
    <w:p w14:paraId="59610A21" w14:textId="77777777" w:rsidR="00622263" w:rsidRPr="00931CBD" w:rsidRDefault="00622263" w:rsidP="00622263">
      <w:pPr>
        <w:pStyle w:val="Heading3"/>
        <w:rPr>
          <w:lang w:val="en-NZ"/>
        </w:rPr>
      </w:pPr>
      <w:r w:rsidRPr="00931CBD">
        <w:rPr>
          <w:lang w:val="en-NZ"/>
        </w:rPr>
        <w:lastRenderedPageBreak/>
        <w:t>List of off-site locations under the Board’s governance</w:t>
      </w:r>
      <w:bookmarkStart w:id="44" w:name="_Ref142550125"/>
    </w:p>
    <w:p w14:paraId="7ACE82CE" w14:textId="3517CC5A" w:rsidR="00622263" w:rsidRDefault="00622263" w:rsidP="00903AAB">
      <w:r w:rsidRPr="002927CE">
        <w:t>Enter any off-site locations</w:t>
      </w:r>
      <w:r>
        <w:t>.</w:t>
      </w:r>
      <w:r w:rsidRPr="002927CE">
        <w:t xml:space="preserve"> </w:t>
      </w:r>
      <w:r w:rsidRPr="00931CBD">
        <w:t>For example, activity centre, teen parent unit, satellite class, or other</w:t>
      </w:r>
      <w:r>
        <w:t>.</w:t>
      </w:r>
      <w:r w:rsidRPr="002927CE">
        <w:t xml:space="preserve"> </w:t>
      </w:r>
      <w:r>
        <w:t>Enter</w:t>
      </w:r>
      <w:r w:rsidRPr="002927CE">
        <w:t xml:space="preserve"> ‘N/A’ if not applicable.</w:t>
      </w:r>
    </w:p>
    <w:p w14:paraId="4EB3E69E" w14:textId="77777777" w:rsidR="00311A43" w:rsidRDefault="00311A43" w:rsidP="00903AAB"/>
    <w:bookmarkEnd w:id="44" w:displacedByCustomXml="next"/>
    <w:sdt>
      <w:sdtPr>
        <w:id w:val="-247661280"/>
        <w:placeholder>
          <w:docPart w:val="DefaultPlaceholder_-1854013440"/>
        </w:placeholder>
        <w:showingPlcHdr/>
      </w:sdtPr>
      <w:sdtEndPr/>
      <w:sdtContent>
        <w:p w14:paraId="133C7943" w14:textId="508171DF" w:rsidR="00622263" w:rsidRPr="00931CBD" w:rsidRDefault="008E0483" w:rsidP="00622263">
          <w:r w:rsidRPr="009E4FFC">
            <w:rPr>
              <w:rStyle w:val="PlaceholderText"/>
            </w:rPr>
            <w:t>Click or tap here to enter text.</w:t>
          </w:r>
        </w:p>
      </w:sdtContent>
    </w:sdt>
    <w:p w14:paraId="7484A4AC" w14:textId="77777777" w:rsidR="00311A43" w:rsidRDefault="00311A43" w:rsidP="00622263">
      <w:pPr>
        <w:rPr>
          <w:b/>
          <w:bCs/>
        </w:rPr>
      </w:pPr>
    </w:p>
    <w:p w14:paraId="79D35C9B" w14:textId="77777777" w:rsidR="008E0483" w:rsidRDefault="008E0483" w:rsidP="00622263">
      <w:pPr>
        <w:rPr>
          <w:b/>
          <w:bCs/>
        </w:rPr>
      </w:pPr>
    </w:p>
    <w:p w14:paraId="1204A7E1" w14:textId="6C50FBA8" w:rsidR="00622263" w:rsidRPr="00931CBD" w:rsidRDefault="00622263" w:rsidP="00622263">
      <w:r w:rsidRPr="00931CBD">
        <w:rPr>
          <w:b/>
          <w:bCs/>
        </w:rPr>
        <w:t>Note</w:t>
      </w:r>
      <w:r w:rsidRPr="00931CBD">
        <w:t>: The Act requires schools to seek approval from the Minister of Education to use an off-site location or host an off-site location for another school</w:t>
      </w:r>
      <w:r w:rsidRPr="00931CBD">
        <w:rPr>
          <w:vertAlign w:val="superscript"/>
        </w:rPr>
        <w:footnoteReference w:id="3"/>
      </w:r>
      <w:r w:rsidRPr="00931CBD">
        <w:t>. Once approval has been given, schools must enter into an agreement with the Secretary for Education before using that off-site location. This change will formalise arrangements for off-site locations and make it clearer who is responsible for the education, safety and welfare of the students receiving education at the off-site location.</w:t>
      </w:r>
    </w:p>
    <w:p w14:paraId="57A9207A" w14:textId="77777777" w:rsidR="00622263" w:rsidRPr="00931CBD" w:rsidRDefault="00622263" w:rsidP="00622263"/>
    <w:p w14:paraId="0E4FDBF0" w14:textId="77777777" w:rsidR="00622263" w:rsidRPr="00931CBD" w:rsidRDefault="00622263" w:rsidP="00622263">
      <w:r w:rsidRPr="00931CBD">
        <w:br w:type="page"/>
      </w:r>
    </w:p>
    <w:p w14:paraId="28B54414" w14:textId="77777777" w:rsidR="00622263" w:rsidRPr="00931CBD" w:rsidRDefault="00622263" w:rsidP="00622263">
      <w:pPr>
        <w:pStyle w:val="Heading2"/>
      </w:pPr>
      <w:bookmarkStart w:id="45" w:name="_Ref142550175"/>
      <w:r w:rsidRPr="00931CBD">
        <w:lastRenderedPageBreak/>
        <w:t>Non-compliances</w:t>
      </w:r>
      <w:bookmarkEnd w:id="45"/>
    </w:p>
    <w:p w14:paraId="4D018E74" w14:textId="3106E849" w:rsidR="00622263" w:rsidRPr="00931CBD" w:rsidRDefault="00622263" w:rsidP="00622263">
      <w:r w:rsidRPr="00931CBD">
        <w:t>This page is for you to note any areas you’re aware of where you’re not meeting legal requirements, and what actions you’re taking to resolve this.</w:t>
      </w:r>
      <w:r w:rsidR="00AB72D4">
        <w:t xml:space="preserve"> Enter any identified areas of non-compliances.</w:t>
      </w:r>
    </w:p>
    <w:p w14:paraId="4FC2D427" w14:textId="77777777" w:rsidR="00622263" w:rsidRDefault="00622263" w:rsidP="00311A43">
      <w:pPr>
        <w:pStyle w:val="Heading4"/>
        <w:spacing w:after="0"/>
      </w:pPr>
      <w:r w:rsidRPr="00931CBD">
        <w:t>Identified areas of non-compliance:</w:t>
      </w:r>
    </w:p>
    <w:p w14:paraId="6D0343A9" w14:textId="77777777" w:rsidR="00311A43" w:rsidRDefault="00311A43" w:rsidP="00311A43"/>
    <w:sdt>
      <w:sdtPr>
        <w:id w:val="-59943291"/>
        <w:placeholder>
          <w:docPart w:val="DefaultPlaceholder_-1854013440"/>
        </w:placeholder>
        <w:showingPlcHdr/>
      </w:sdtPr>
      <w:sdtEndPr/>
      <w:sdtContent>
        <w:p w14:paraId="20C556D1" w14:textId="7367BF86" w:rsidR="00311A43" w:rsidRPr="00311A43" w:rsidRDefault="008E0483" w:rsidP="00311A43">
          <w:r w:rsidRPr="009E4FFC">
            <w:rPr>
              <w:rStyle w:val="PlaceholderText"/>
            </w:rPr>
            <w:t>Click or tap here to enter text.</w:t>
          </w:r>
        </w:p>
      </w:sdtContent>
    </w:sdt>
    <w:p w14:paraId="07C60C52" w14:textId="77777777" w:rsidR="00311A43" w:rsidRPr="00311A43" w:rsidRDefault="00311A43" w:rsidP="00311A43"/>
    <w:p w14:paraId="4E8D8362" w14:textId="77777777" w:rsidR="00622263" w:rsidRDefault="00622263" w:rsidP="00622263">
      <w:pPr>
        <w:pStyle w:val="Heading4"/>
      </w:pPr>
      <w:r w:rsidRPr="00931CBD">
        <w:t>Actions being taken to address non-compliance:</w:t>
      </w:r>
    </w:p>
    <w:p w14:paraId="440E6F65" w14:textId="41FA8FBB" w:rsidR="00604520" w:rsidRDefault="00604520" w:rsidP="00604520">
      <w:r>
        <w:t>Enter all actions being taken to address areas of non-compliance.</w:t>
      </w:r>
    </w:p>
    <w:p w14:paraId="127057E7" w14:textId="77777777" w:rsidR="00311A43" w:rsidRDefault="00311A43" w:rsidP="00604520"/>
    <w:sdt>
      <w:sdtPr>
        <w:id w:val="-271703954"/>
        <w:placeholder>
          <w:docPart w:val="DefaultPlaceholder_-1854013440"/>
        </w:placeholder>
        <w:showingPlcHdr/>
      </w:sdtPr>
      <w:sdtEndPr/>
      <w:sdtContent>
        <w:p w14:paraId="576AF1B6" w14:textId="31F3EA16" w:rsidR="00311A43" w:rsidRPr="00604520" w:rsidRDefault="00311A43" w:rsidP="00604520">
          <w:r w:rsidRPr="009E4FFC">
            <w:rPr>
              <w:rStyle w:val="PlaceholderText"/>
            </w:rPr>
            <w:t>Click or tap here to enter text.</w:t>
          </w:r>
        </w:p>
      </w:sdtContent>
    </w:sdt>
    <w:p w14:paraId="0205A93F" w14:textId="77777777" w:rsidR="00622263" w:rsidRPr="00931CBD" w:rsidRDefault="00622263" w:rsidP="00622263"/>
    <w:p w14:paraId="536FBC66" w14:textId="77777777" w:rsidR="00622263" w:rsidRDefault="00622263" w:rsidP="30DBBB84"/>
    <w:sectPr w:rsidR="00622263" w:rsidSect="00005703">
      <w:footerReference w:type="default" r:id="rId206"/>
      <w:pgSz w:w="11906" w:h="16838" w:code="9"/>
      <w:pgMar w:top="851" w:right="851" w:bottom="1418" w:left="85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9A8AE" w14:textId="77777777" w:rsidR="009712F3" w:rsidRDefault="009712F3" w:rsidP="00672024">
      <w:r>
        <w:separator/>
      </w:r>
    </w:p>
    <w:p w14:paraId="2208FD38" w14:textId="77777777" w:rsidR="009712F3" w:rsidRDefault="009712F3" w:rsidP="00672024"/>
    <w:p w14:paraId="4DE7174C" w14:textId="77777777" w:rsidR="009712F3" w:rsidRDefault="009712F3"/>
    <w:p w14:paraId="3575A32A" w14:textId="77777777" w:rsidR="009712F3" w:rsidRDefault="009712F3"/>
  </w:endnote>
  <w:endnote w:type="continuationSeparator" w:id="0">
    <w:p w14:paraId="36D84C88" w14:textId="77777777" w:rsidR="009712F3" w:rsidRDefault="009712F3" w:rsidP="00672024">
      <w:r>
        <w:continuationSeparator/>
      </w:r>
    </w:p>
    <w:p w14:paraId="22FCDAD8" w14:textId="77777777" w:rsidR="009712F3" w:rsidRDefault="009712F3" w:rsidP="00672024"/>
    <w:p w14:paraId="5964575A" w14:textId="77777777" w:rsidR="009712F3" w:rsidRDefault="009712F3"/>
    <w:p w14:paraId="7977EB16" w14:textId="77777777" w:rsidR="009712F3" w:rsidRDefault="009712F3"/>
  </w:endnote>
  <w:endnote w:type="continuationNotice" w:id="1">
    <w:p w14:paraId="18E2C3D9" w14:textId="77777777" w:rsidR="009712F3" w:rsidRDefault="009712F3"/>
    <w:p w14:paraId="4E8009D6" w14:textId="77777777" w:rsidR="009712F3" w:rsidRDefault="009712F3"/>
    <w:p w14:paraId="210644D0" w14:textId="77777777" w:rsidR="009712F3" w:rsidRDefault="009712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Mäori">
    <w:altName w:val="Arial"/>
    <w:charset w:val="00"/>
    <w:family w:val="swiss"/>
    <w:pitch w:val="variable"/>
    <w:sig w:usb0="00000000" w:usb1="80000000" w:usb2="00000008"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Mäori">
    <w:altName w:val="Times New Roman"/>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967A8" w14:textId="49F1B343" w:rsidR="00171E13" w:rsidRPr="00B30229" w:rsidRDefault="002E5220" w:rsidP="00B30229">
    <w:pPr>
      <w:pStyle w:val="Footer"/>
      <w:tabs>
        <w:tab w:val="clear" w:pos="9639"/>
        <w:tab w:val="right" w:pos="10204"/>
      </w:tabs>
      <w:rPr>
        <w:color w:val="FFFFFF" w:themeColor="background1"/>
        <w:szCs w:val="18"/>
      </w:rPr>
    </w:pPr>
    <w:r w:rsidRPr="00B30229">
      <w:rPr>
        <w:color w:val="FFFFFF" w:themeColor="background1"/>
        <w:szCs w:val="18"/>
      </w:rPr>
      <w:drawing>
        <wp:anchor distT="0" distB="0" distL="114300" distR="114300" simplePos="0" relativeHeight="251658240" behindDoc="1" locked="0" layoutInCell="1" allowOverlap="1" wp14:anchorId="7070034C" wp14:editId="3B39290B">
          <wp:simplePos x="0" y="0"/>
          <wp:positionH relativeFrom="page">
            <wp:posOffset>0</wp:posOffset>
          </wp:positionH>
          <wp:positionV relativeFrom="page">
            <wp:posOffset>9979269</wp:posOffset>
          </wp:positionV>
          <wp:extent cx="7546301" cy="712031"/>
          <wp:effectExtent l="0" t="0" r="0" b="0"/>
          <wp:wrapNone/>
          <wp:docPr id="770311599" name="Picture 770311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cstate="print">
                    <a:extLst>
                      <a:ext uri="{28A0092B-C50C-407E-A947-70E740481C1C}">
                        <a14:useLocalDpi xmlns:a14="http://schemas.microsoft.com/office/drawing/2010/main"/>
                      </a:ext>
                    </a:extLst>
                  </a:blip>
                  <a:srcRect t="-1" b="-1320"/>
                  <a:stretch/>
                </pic:blipFill>
                <pic:spPr bwMode="auto">
                  <a:xfrm>
                    <a:off x="0" y="0"/>
                    <a:ext cx="7580490" cy="7152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0229" w:rsidRPr="00B30229">
      <w:rPr>
        <w:color w:val="FFFFFF" w:themeColor="background1"/>
        <w:szCs w:val="18"/>
      </w:rPr>
      <w:t xml:space="preserve">Board Assurance Statement and Self-Audit Checklists — Education Review Office | </w:t>
    </w:r>
    <w:r w:rsidR="003970AB">
      <w:rPr>
        <w:color w:val="FFFFFF" w:themeColor="background1"/>
        <w:szCs w:val="18"/>
      </w:rPr>
      <w:t xml:space="preserve">January </w:t>
    </w:r>
    <w:r w:rsidR="00403D05">
      <w:rPr>
        <w:color w:val="FFFFFF" w:themeColor="background1"/>
        <w:szCs w:val="18"/>
      </w:rPr>
      <w:t>2024</w:t>
    </w:r>
    <w:r w:rsidR="00B30229" w:rsidRPr="00B30229">
      <w:rPr>
        <w:color w:val="FFFFFF" w:themeColor="background1"/>
        <w:szCs w:val="18"/>
      </w:rPr>
      <w:tab/>
      <w:t xml:space="preserve">Page </w:t>
    </w:r>
    <w:r w:rsidR="00B30229" w:rsidRPr="00B30229">
      <w:rPr>
        <w:color w:val="FFFFFF" w:themeColor="background1"/>
        <w:szCs w:val="18"/>
      </w:rPr>
      <w:fldChar w:fldCharType="begin"/>
    </w:r>
    <w:r w:rsidR="00B30229" w:rsidRPr="00B30229">
      <w:rPr>
        <w:color w:val="FFFFFF" w:themeColor="background1"/>
        <w:szCs w:val="18"/>
      </w:rPr>
      <w:instrText xml:space="preserve"> PAGE   \* MERGEFORMAT </w:instrText>
    </w:r>
    <w:r w:rsidR="00B30229" w:rsidRPr="00B30229">
      <w:rPr>
        <w:color w:val="FFFFFF" w:themeColor="background1"/>
        <w:szCs w:val="18"/>
      </w:rPr>
      <w:fldChar w:fldCharType="separate"/>
    </w:r>
    <w:r w:rsidR="00B30229" w:rsidRPr="00B30229">
      <w:rPr>
        <w:color w:val="FFFFFF" w:themeColor="background1"/>
        <w:szCs w:val="18"/>
      </w:rPr>
      <w:t>1</w:t>
    </w:r>
    <w:r w:rsidR="00B30229" w:rsidRPr="00B30229">
      <w:rPr>
        <w:color w:val="FFFFFF" w:themeColor="background1"/>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61FAF" w14:textId="77777777" w:rsidR="009712F3" w:rsidRDefault="009712F3" w:rsidP="00672024">
      <w:r>
        <w:separator/>
      </w:r>
    </w:p>
  </w:footnote>
  <w:footnote w:type="continuationSeparator" w:id="0">
    <w:p w14:paraId="6BAD103D" w14:textId="77777777" w:rsidR="009712F3" w:rsidRDefault="009712F3" w:rsidP="00672024">
      <w:r>
        <w:continuationSeparator/>
      </w:r>
    </w:p>
    <w:p w14:paraId="6954DC75" w14:textId="77777777" w:rsidR="009712F3" w:rsidRDefault="009712F3" w:rsidP="00672024"/>
    <w:p w14:paraId="779A6EB5" w14:textId="77777777" w:rsidR="009712F3" w:rsidRDefault="009712F3"/>
    <w:p w14:paraId="7A961FC5" w14:textId="77777777" w:rsidR="009712F3" w:rsidRDefault="009712F3"/>
  </w:footnote>
  <w:footnote w:type="continuationNotice" w:id="1">
    <w:p w14:paraId="7CBA9ABA" w14:textId="77777777" w:rsidR="009712F3" w:rsidRDefault="009712F3"/>
    <w:p w14:paraId="1DCECFAD" w14:textId="77777777" w:rsidR="009712F3" w:rsidRDefault="009712F3"/>
    <w:p w14:paraId="2201EE4D" w14:textId="77777777" w:rsidR="009712F3" w:rsidRDefault="009712F3"/>
  </w:footnote>
  <w:footnote w:id="2">
    <w:p w14:paraId="192CEA03" w14:textId="77777777" w:rsidR="00622263" w:rsidRDefault="00622263" w:rsidP="00622263">
      <w:pPr>
        <w:pStyle w:val="FootnoteText"/>
      </w:pPr>
      <w:r>
        <w:rPr>
          <w:rStyle w:val="FootnoteReference"/>
        </w:rPr>
        <w:footnoteRef/>
      </w:r>
      <w:r>
        <w:t xml:space="preserve"> </w:t>
      </w:r>
      <w:r w:rsidRPr="00661D42">
        <w:t>An ‘off-site location’ is when a school is using premises outside of the school to provide education to one or more students on a long-term or full-time basis [refer section 117(6) of the Education and Training Act 2020 (the Act).</w:t>
      </w:r>
    </w:p>
  </w:footnote>
  <w:footnote w:id="3">
    <w:p w14:paraId="6B1A26D7" w14:textId="77777777" w:rsidR="00622263" w:rsidRPr="00D272DC" w:rsidRDefault="00622263" w:rsidP="00622263">
      <w:r w:rsidRPr="00A610F0">
        <w:rPr>
          <w:rStyle w:val="FootnoteReference"/>
          <w:sz w:val="20"/>
        </w:rPr>
        <w:footnoteRef/>
      </w:r>
      <w:r w:rsidRPr="00A610F0">
        <w:rPr>
          <w:sz w:val="20"/>
        </w:rPr>
        <w:t xml:space="preserve"> </w:t>
      </w:r>
      <w:r w:rsidRPr="009C4554">
        <w:rPr>
          <w:rStyle w:val="FootnoteTextChar"/>
          <w:rFonts w:eastAsiaTheme="minorHAnsi"/>
        </w:rPr>
        <w:t>Refer to MOE website: www.education.govt.nz</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896E71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70C0958"/>
    <w:multiLevelType w:val="hybridMultilevel"/>
    <w:tmpl w:val="29BC86C8"/>
    <w:lvl w:ilvl="0" w:tplc="5A70E3C8">
      <w:start w:val="4"/>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F400DAA"/>
    <w:multiLevelType w:val="hybridMultilevel"/>
    <w:tmpl w:val="F7422DDA"/>
    <w:lvl w:ilvl="0" w:tplc="B82ABBFA">
      <w:start w:val="1"/>
      <w:numFmt w:val="lowerRoman"/>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2DCD5CE9"/>
    <w:multiLevelType w:val="hybridMultilevel"/>
    <w:tmpl w:val="530092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3A0E7C6E"/>
    <w:multiLevelType w:val="hybridMultilevel"/>
    <w:tmpl w:val="8A2063F6"/>
    <w:lvl w:ilvl="0" w:tplc="D244074E">
      <w:start w:val="9"/>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4187271A"/>
    <w:multiLevelType w:val="hybridMultilevel"/>
    <w:tmpl w:val="C28893CC"/>
    <w:lvl w:ilvl="0" w:tplc="AAD680AA">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42D47332"/>
    <w:multiLevelType w:val="hybridMultilevel"/>
    <w:tmpl w:val="20328814"/>
    <w:lvl w:ilvl="0" w:tplc="DE4EEE10">
      <w:start w:val="4"/>
      <w:numFmt w:val="lowerLetter"/>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70014FB"/>
    <w:multiLevelType w:val="hybridMultilevel"/>
    <w:tmpl w:val="067AF486"/>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4C301571"/>
    <w:multiLevelType w:val="hybridMultilevel"/>
    <w:tmpl w:val="17B4CB5C"/>
    <w:lvl w:ilvl="0" w:tplc="0D583DCE">
      <w:start w:val="1"/>
      <w:numFmt w:val="decimal"/>
      <w:pStyle w:val="TableNumb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FAB118D"/>
    <w:multiLevelType w:val="hybridMultilevel"/>
    <w:tmpl w:val="487E55BC"/>
    <w:lvl w:ilvl="0" w:tplc="085E81F2">
      <w:start w:val="1"/>
      <w:numFmt w:val="bullet"/>
      <w:pStyle w:val="ListBullet"/>
      <w:lvlText w:val=""/>
      <w:lvlJc w:val="left"/>
      <w:pPr>
        <w:ind w:left="720" w:hanging="360"/>
      </w:pPr>
      <w:rPr>
        <w:rFonts w:ascii="Symbol" w:hAnsi="Symbol" w:hint="default"/>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097B6C8"/>
    <w:multiLevelType w:val="hybridMultilevel"/>
    <w:tmpl w:val="D61A2164"/>
    <w:lvl w:ilvl="0" w:tplc="5EBCE234">
      <w:start w:val="1"/>
      <w:numFmt w:val="bullet"/>
      <w:lvlText w:val="-"/>
      <w:lvlJc w:val="left"/>
      <w:pPr>
        <w:ind w:left="720" w:hanging="360"/>
      </w:pPr>
      <w:rPr>
        <w:rFonts w:ascii="Calibri" w:hAnsi="Calibri" w:hint="default"/>
      </w:rPr>
    </w:lvl>
    <w:lvl w:ilvl="1" w:tplc="9CB67534">
      <w:start w:val="1"/>
      <w:numFmt w:val="bullet"/>
      <w:lvlText w:val="o"/>
      <w:lvlJc w:val="left"/>
      <w:pPr>
        <w:ind w:left="1440" w:hanging="360"/>
      </w:pPr>
      <w:rPr>
        <w:rFonts w:ascii="Courier New" w:hAnsi="Courier New" w:hint="default"/>
      </w:rPr>
    </w:lvl>
    <w:lvl w:ilvl="2" w:tplc="DE6EE41A">
      <w:start w:val="1"/>
      <w:numFmt w:val="bullet"/>
      <w:lvlText w:val=""/>
      <w:lvlJc w:val="left"/>
      <w:pPr>
        <w:ind w:left="2160" w:hanging="360"/>
      </w:pPr>
      <w:rPr>
        <w:rFonts w:ascii="Wingdings" w:hAnsi="Wingdings" w:hint="default"/>
      </w:rPr>
    </w:lvl>
    <w:lvl w:ilvl="3" w:tplc="57F49EFC">
      <w:start w:val="1"/>
      <w:numFmt w:val="bullet"/>
      <w:lvlText w:val=""/>
      <w:lvlJc w:val="left"/>
      <w:pPr>
        <w:ind w:left="2880" w:hanging="360"/>
      </w:pPr>
      <w:rPr>
        <w:rFonts w:ascii="Symbol" w:hAnsi="Symbol" w:hint="default"/>
      </w:rPr>
    </w:lvl>
    <w:lvl w:ilvl="4" w:tplc="D55471C2">
      <w:start w:val="1"/>
      <w:numFmt w:val="bullet"/>
      <w:lvlText w:val="o"/>
      <w:lvlJc w:val="left"/>
      <w:pPr>
        <w:ind w:left="3600" w:hanging="360"/>
      </w:pPr>
      <w:rPr>
        <w:rFonts w:ascii="Courier New" w:hAnsi="Courier New" w:hint="default"/>
      </w:rPr>
    </w:lvl>
    <w:lvl w:ilvl="5" w:tplc="A52AE0EC">
      <w:start w:val="1"/>
      <w:numFmt w:val="bullet"/>
      <w:lvlText w:val=""/>
      <w:lvlJc w:val="left"/>
      <w:pPr>
        <w:ind w:left="4320" w:hanging="360"/>
      </w:pPr>
      <w:rPr>
        <w:rFonts w:ascii="Wingdings" w:hAnsi="Wingdings" w:hint="default"/>
      </w:rPr>
    </w:lvl>
    <w:lvl w:ilvl="6" w:tplc="7CE00C94">
      <w:start w:val="1"/>
      <w:numFmt w:val="bullet"/>
      <w:lvlText w:val=""/>
      <w:lvlJc w:val="left"/>
      <w:pPr>
        <w:ind w:left="5040" w:hanging="360"/>
      </w:pPr>
      <w:rPr>
        <w:rFonts w:ascii="Symbol" w:hAnsi="Symbol" w:hint="default"/>
      </w:rPr>
    </w:lvl>
    <w:lvl w:ilvl="7" w:tplc="FAF04ACA">
      <w:start w:val="1"/>
      <w:numFmt w:val="bullet"/>
      <w:lvlText w:val="o"/>
      <w:lvlJc w:val="left"/>
      <w:pPr>
        <w:ind w:left="5760" w:hanging="360"/>
      </w:pPr>
      <w:rPr>
        <w:rFonts w:ascii="Courier New" w:hAnsi="Courier New" w:hint="default"/>
      </w:rPr>
    </w:lvl>
    <w:lvl w:ilvl="8" w:tplc="C05AC8BC">
      <w:start w:val="1"/>
      <w:numFmt w:val="bullet"/>
      <w:lvlText w:val=""/>
      <w:lvlJc w:val="left"/>
      <w:pPr>
        <w:ind w:left="6480" w:hanging="360"/>
      </w:pPr>
      <w:rPr>
        <w:rFonts w:ascii="Wingdings" w:hAnsi="Wingdings" w:hint="default"/>
      </w:rPr>
    </w:lvl>
  </w:abstractNum>
  <w:abstractNum w:abstractNumId="11" w15:restartNumberingAfterBreak="0">
    <w:nsid w:val="55450529"/>
    <w:multiLevelType w:val="hybridMultilevel"/>
    <w:tmpl w:val="509015D4"/>
    <w:lvl w:ilvl="0" w:tplc="D8A032DE">
      <w:start w:val="1"/>
      <w:numFmt w:val="bullet"/>
      <w:pStyle w:val="TableBullet"/>
      <w:lvlText w:val=""/>
      <w:lvlJc w:val="left"/>
      <w:pPr>
        <w:ind w:left="720" w:hanging="360"/>
      </w:pPr>
      <w:rPr>
        <w:rFonts w:ascii="Symbol" w:hAnsi="Symbol" w:hint="default"/>
        <w:sz w:val="18"/>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76A3F31"/>
    <w:multiLevelType w:val="hybridMultilevel"/>
    <w:tmpl w:val="649E8890"/>
    <w:lvl w:ilvl="0" w:tplc="3D28B92C">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5B115F6B"/>
    <w:multiLevelType w:val="multilevel"/>
    <w:tmpl w:val="0D9A3B42"/>
    <w:lvl w:ilvl="0">
      <w:start w:val="1"/>
      <w:numFmt w:val="decimal"/>
      <w:pStyle w:val="ListNumber"/>
      <w:lvlText w:val="%1."/>
      <w:lvlJc w:val="left"/>
      <w:pPr>
        <w:ind w:left="360" w:hanging="360"/>
      </w:pPr>
      <w:rPr>
        <w:rFonts w:hint="default"/>
      </w:rPr>
    </w:lvl>
    <w:lvl w:ilvl="1">
      <w:start w:val="1"/>
      <w:numFmt w:val="decimal"/>
      <w:pStyle w:val="ListNumber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BD668DE"/>
    <w:multiLevelType w:val="hybridMultilevel"/>
    <w:tmpl w:val="50D69056"/>
    <w:lvl w:ilvl="0" w:tplc="614C2D76">
      <w:start w:val="3"/>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EF40AA2"/>
    <w:multiLevelType w:val="hybridMultilevel"/>
    <w:tmpl w:val="46382538"/>
    <w:lvl w:ilvl="0" w:tplc="52C25514">
      <w:start w:val="1"/>
      <w:numFmt w:val="bullet"/>
      <w:pStyle w:val="TableBullet2"/>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4AF53D8"/>
    <w:multiLevelType w:val="hybridMultilevel"/>
    <w:tmpl w:val="B84E3C74"/>
    <w:lvl w:ilvl="0" w:tplc="B82ABBFA">
      <w:start w:val="1"/>
      <w:numFmt w:val="lowerRoman"/>
      <w:lvlText w:val="(%1)"/>
      <w:lvlJc w:val="left"/>
      <w:pPr>
        <w:ind w:left="1060" w:hanging="360"/>
      </w:pPr>
      <w:rPr>
        <w:rFonts w:hint="default"/>
      </w:rPr>
    </w:lvl>
    <w:lvl w:ilvl="1" w:tplc="14090019" w:tentative="1">
      <w:start w:val="1"/>
      <w:numFmt w:val="lowerLetter"/>
      <w:lvlText w:val="%2."/>
      <w:lvlJc w:val="left"/>
      <w:pPr>
        <w:ind w:left="1780" w:hanging="360"/>
      </w:pPr>
    </w:lvl>
    <w:lvl w:ilvl="2" w:tplc="1409001B" w:tentative="1">
      <w:start w:val="1"/>
      <w:numFmt w:val="lowerRoman"/>
      <w:lvlText w:val="%3."/>
      <w:lvlJc w:val="right"/>
      <w:pPr>
        <w:ind w:left="2500" w:hanging="180"/>
      </w:pPr>
    </w:lvl>
    <w:lvl w:ilvl="3" w:tplc="1409000F" w:tentative="1">
      <w:start w:val="1"/>
      <w:numFmt w:val="decimal"/>
      <w:lvlText w:val="%4."/>
      <w:lvlJc w:val="left"/>
      <w:pPr>
        <w:ind w:left="3220" w:hanging="360"/>
      </w:pPr>
    </w:lvl>
    <w:lvl w:ilvl="4" w:tplc="14090019" w:tentative="1">
      <w:start w:val="1"/>
      <w:numFmt w:val="lowerLetter"/>
      <w:lvlText w:val="%5."/>
      <w:lvlJc w:val="left"/>
      <w:pPr>
        <w:ind w:left="3940" w:hanging="360"/>
      </w:pPr>
    </w:lvl>
    <w:lvl w:ilvl="5" w:tplc="1409001B" w:tentative="1">
      <w:start w:val="1"/>
      <w:numFmt w:val="lowerRoman"/>
      <w:lvlText w:val="%6."/>
      <w:lvlJc w:val="right"/>
      <w:pPr>
        <w:ind w:left="4660" w:hanging="180"/>
      </w:pPr>
    </w:lvl>
    <w:lvl w:ilvl="6" w:tplc="1409000F" w:tentative="1">
      <w:start w:val="1"/>
      <w:numFmt w:val="decimal"/>
      <w:lvlText w:val="%7."/>
      <w:lvlJc w:val="left"/>
      <w:pPr>
        <w:ind w:left="5380" w:hanging="360"/>
      </w:pPr>
    </w:lvl>
    <w:lvl w:ilvl="7" w:tplc="14090019" w:tentative="1">
      <w:start w:val="1"/>
      <w:numFmt w:val="lowerLetter"/>
      <w:lvlText w:val="%8."/>
      <w:lvlJc w:val="left"/>
      <w:pPr>
        <w:ind w:left="6100" w:hanging="360"/>
      </w:pPr>
    </w:lvl>
    <w:lvl w:ilvl="8" w:tplc="1409001B" w:tentative="1">
      <w:start w:val="1"/>
      <w:numFmt w:val="lowerRoman"/>
      <w:lvlText w:val="%9."/>
      <w:lvlJc w:val="right"/>
      <w:pPr>
        <w:ind w:left="6820" w:hanging="180"/>
      </w:pPr>
    </w:lvl>
  </w:abstractNum>
  <w:abstractNum w:abstractNumId="17" w15:restartNumberingAfterBreak="0">
    <w:nsid w:val="68DB7183"/>
    <w:multiLevelType w:val="hybridMultilevel"/>
    <w:tmpl w:val="E7BE27A6"/>
    <w:lvl w:ilvl="0" w:tplc="8E829600">
      <w:start w:val="6"/>
      <w:numFmt w:val="lowerLetter"/>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94E33AA"/>
    <w:multiLevelType w:val="hybridMultilevel"/>
    <w:tmpl w:val="8B805964"/>
    <w:lvl w:ilvl="0" w:tplc="57E8F548">
      <w:start w:val="6"/>
      <w:numFmt w:val="lowerRoman"/>
      <w:lvlText w:val="(%1)"/>
      <w:lvlJc w:val="left"/>
      <w:pPr>
        <w:ind w:left="1060" w:hanging="720"/>
      </w:pPr>
      <w:rPr>
        <w:rFonts w:hint="default"/>
      </w:rPr>
    </w:lvl>
    <w:lvl w:ilvl="1" w:tplc="14090019" w:tentative="1">
      <w:start w:val="1"/>
      <w:numFmt w:val="lowerLetter"/>
      <w:lvlText w:val="%2."/>
      <w:lvlJc w:val="left"/>
      <w:pPr>
        <w:ind w:left="1420" w:hanging="360"/>
      </w:pPr>
    </w:lvl>
    <w:lvl w:ilvl="2" w:tplc="1409001B" w:tentative="1">
      <w:start w:val="1"/>
      <w:numFmt w:val="lowerRoman"/>
      <w:lvlText w:val="%3."/>
      <w:lvlJc w:val="right"/>
      <w:pPr>
        <w:ind w:left="2140" w:hanging="180"/>
      </w:pPr>
    </w:lvl>
    <w:lvl w:ilvl="3" w:tplc="1409000F" w:tentative="1">
      <w:start w:val="1"/>
      <w:numFmt w:val="decimal"/>
      <w:lvlText w:val="%4."/>
      <w:lvlJc w:val="left"/>
      <w:pPr>
        <w:ind w:left="2860" w:hanging="360"/>
      </w:pPr>
    </w:lvl>
    <w:lvl w:ilvl="4" w:tplc="14090019" w:tentative="1">
      <w:start w:val="1"/>
      <w:numFmt w:val="lowerLetter"/>
      <w:lvlText w:val="%5."/>
      <w:lvlJc w:val="left"/>
      <w:pPr>
        <w:ind w:left="3580" w:hanging="360"/>
      </w:pPr>
    </w:lvl>
    <w:lvl w:ilvl="5" w:tplc="1409001B" w:tentative="1">
      <w:start w:val="1"/>
      <w:numFmt w:val="lowerRoman"/>
      <w:lvlText w:val="%6."/>
      <w:lvlJc w:val="right"/>
      <w:pPr>
        <w:ind w:left="4300" w:hanging="180"/>
      </w:pPr>
    </w:lvl>
    <w:lvl w:ilvl="6" w:tplc="1409000F" w:tentative="1">
      <w:start w:val="1"/>
      <w:numFmt w:val="decimal"/>
      <w:lvlText w:val="%7."/>
      <w:lvlJc w:val="left"/>
      <w:pPr>
        <w:ind w:left="5020" w:hanging="360"/>
      </w:pPr>
    </w:lvl>
    <w:lvl w:ilvl="7" w:tplc="14090019" w:tentative="1">
      <w:start w:val="1"/>
      <w:numFmt w:val="lowerLetter"/>
      <w:lvlText w:val="%8."/>
      <w:lvlJc w:val="left"/>
      <w:pPr>
        <w:ind w:left="5740" w:hanging="360"/>
      </w:pPr>
    </w:lvl>
    <w:lvl w:ilvl="8" w:tplc="1409001B" w:tentative="1">
      <w:start w:val="1"/>
      <w:numFmt w:val="lowerRoman"/>
      <w:lvlText w:val="%9."/>
      <w:lvlJc w:val="right"/>
      <w:pPr>
        <w:ind w:left="6460" w:hanging="180"/>
      </w:pPr>
    </w:lvl>
  </w:abstractNum>
  <w:abstractNum w:abstractNumId="19" w15:restartNumberingAfterBreak="0">
    <w:nsid w:val="6E980D0E"/>
    <w:multiLevelType w:val="hybridMultilevel"/>
    <w:tmpl w:val="18AE536E"/>
    <w:lvl w:ilvl="0" w:tplc="250A5424">
      <w:start w:val="1"/>
      <w:numFmt w:val="bullet"/>
      <w:pStyle w:val="ListArrow"/>
      <w:lvlText w:val=""/>
      <w:lvlJc w:val="left"/>
      <w:pPr>
        <w:ind w:left="720" w:hanging="360"/>
      </w:pPr>
      <w:rPr>
        <w:rFonts w:ascii="Wingdings 3" w:hAnsi="Wingdings 3" w:hint="default"/>
        <w:color w:val="7F7F7F" w:themeColor="text1" w:themeTint="80"/>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415218A"/>
    <w:multiLevelType w:val="hybridMultilevel"/>
    <w:tmpl w:val="46CA1754"/>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743C70CC"/>
    <w:multiLevelType w:val="hybridMultilevel"/>
    <w:tmpl w:val="02385CD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75691173"/>
    <w:multiLevelType w:val="hybridMultilevel"/>
    <w:tmpl w:val="489855FA"/>
    <w:lvl w:ilvl="0" w:tplc="44F0FEAA">
      <w:start w:val="6"/>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598417950">
    <w:abstractNumId w:val="10"/>
  </w:num>
  <w:num w:numId="2" w16cid:durableId="35007102">
    <w:abstractNumId w:val="9"/>
  </w:num>
  <w:num w:numId="3" w16cid:durableId="1566456807">
    <w:abstractNumId w:val="0"/>
  </w:num>
  <w:num w:numId="4" w16cid:durableId="1839072155">
    <w:abstractNumId w:val="13"/>
  </w:num>
  <w:num w:numId="5" w16cid:durableId="1239944274">
    <w:abstractNumId w:val="11"/>
  </w:num>
  <w:num w:numId="6" w16cid:durableId="1929119942">
    <w:abstractNumId w:val="8"/>
  </w:num>
  <w:num w:numId="7" w16cid:durableId="713624662">
    <w:abstractNumId w:val="15"/>
  </w:num>
  <w:num w:numId="8" w16cid:durableId="1474516603">
    <w:abstractNumId w:val="19"/>
  </w:num>
  <w:num w:numId="9" w16cid:durableId="1496847428">
    <w:abstractNumId w:val="3"/>
  </w:num>
  <w:num w:numId="10" w16cid:durableId="1743210379">
    <w:abstractNumId w:val="4"/>
  </w:num>
  <w:num w:numId="11" w16cid:durableId="618729942">
    <w:abstractNumId w:val="20"/>
  </w:num>
  <w:num w:numId="12" w16cid:durableId="1676103468">
    <w:abstractNumId w:val="12"/>
  </w:num>
  <w:num w:numId="13" w16cid:durableId="445270710">
    <w:abstractNumId w:val="2"/>
  </w:num>
  <w:num w:numId="14" w16cid:durableId="506095641">
    <w:abstractNumId w:val="7"/>
  </w:num>
  <w:num w:numId="15" w16cid:durableId="1927568189">
    <w:abstractNumId w:val="21"/>
  </w:num>
  <w:num w:numId="16" w16cid:durableId="350956140">
    <w:abstractNumId w:val="14"/>
  </w:num>
  <w:num w:numId="17" w16cid:durableId="1864785795">
    <w:abstractNumId w:val="16"/>
  </w:num>
  <w:num w:numId="18" w16cid:durableId="1534612960">
    <w:abstractNumId w:val="18"/>
  </w:num>
  <w:num w:numId="19" w16cid:durableId="2102486383">
    <w:abstractNumId w:val="22"/>
  </w:num>
  <w:num w:numId="20" w16cid:durableId="526408011">
    <w:abstractNumId w:val="5"/>
  </w:num>
  <w:num w:numId="21" w16cid:durableId="853803192">
    <w:abstractNumId w:val="6"/>
  </w:num>
  <w:num w:numId="22" w16cid:durableId="1992059486">
    <w:abstractNumId w:val="17"/>
  </w:num>
  <w:num w:numId="23" w16cid:durableId="13822684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riz0FGdRncnv912C2hBK3K9O9maKF1g8XrDgiowDb0qPn+Y9yf6MLP0hjiMHHRsqxufR7YH/9OxBaD2GmMWjPA==" w:salt="qfJxSgAr2csyvttBmUTWVA=="/>
  <w:defaultTabStop w:val="397"/>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MbA0tLA0sDC1NDFS0lEKTi0uzszPAykwrAUAQYMKjywAAAA="/>
  </w:docVars>
  <w:rsids>
    <w:rsidRoot w:val="006A14F8"/>
    <w:rsid w:val="000013A5"/>
    <w:rsid w:val="00001919"/>
    <w:rsid w:val="00004927"/>
    <w:rsid w:val="00005594"/>
    <w:rsid w:val="00005703"/>
    <w:rsid w:val="00005BB7"/>
    <w:rsid w:val="000063D5"/>
    <w:rsid w:val="00007D09"/>
    <w:rsid w:val="00011D61"/>
    <w:rsid w:val="000132CF"/>
    <w:rsid w:val="00013693"/>
    <w:rsid w:val="00015DC4"/>
    <w:rsid w:val="00015E33"/>
    <w:rsid w:val="000169D2"/>
    <w:rsid w:val="000171BD"/>
    <w:rsid w:val="00017F03"/>
    <w:rsid w:val="000220A5"/>
    <w:rsid w:val="00023494"/>
    <w:rsid w:val="00024132"/>
    <w:rsid w:val="00024CE9"/>
    <w:rsid w:val="00026399"/>
    <w:rsid w:val="000273CE"/>
    <w:rsid w:val="00030FFB"/>
    <w:rsid w:val="00031E84"/>
    <w:rsid w:val="00032016"/>
    <w:rsid w:val="00032D07"/>
    <w:rsid w:val="000345F5"/>
    <w:rsid w:val="00035E60"/>
    <w:rsid w:val="00036B8F"/>
    <w:rsid w:val="00037295"/>
    <w:rsid w:val="0003761C"/>
    <w:rsid w:val="0003777D"/>
    <w:rsid w:val="00037F7D"/>
    <w:rsid w:val="00040363"/>
    <w:rsid w:val="00040E6C"/>
    <w:rsid w:val="0004217E"/>
    <w:rsid w:val="00047480"/>
    <w:rsid w:val="000478E5"/>
    <w:rsid w:val="000506D1"/>
    <w:rsid w:val="00050724"/>
    <w:rsid w:val="00051255"/>
    <w:rsid w:val="00051587"/>
    <w:rsid w:val="00051CCF"/>
    <w:rsid w:val="0005284C"/>
    <w:rsid w:val="00052F22"/>
    <w:rsid w:val="00053528"/>
    <w:rsid w:val="000546A8"/>
    <w:rsid w:val="00054D27"/>
    <w:rsid w:val="000555F9"/>
    <w:rsid w:val="00055DE6"/>
    <w:rsid w:val="00056550"/>
    <w:rsid w:val="000602C1"/>
    <w:rsid w:val="00061D94"/>
    <w:rsid w:val="00061E06"/>
    <w:rsid w:val="000645C3"/>
    <w:rsid w:val="00064A03"/>
    <w:rsid w:val="00064E6A"/>
    <w:rsid w:val="00064EA5"/>
    <w:rsid w:val="00065800"/>
    <w:rsid w:val="000659D1"/>
    <w:rsid w:val="00066564"/>
    <w:rsid w:val="00066F05"/>
    <w:rsid w:val="00067286"/>
    <w:rsid w:val="0007289E"/>
    <w:rsid w:val="00072A60"/>
    <w:rsid w:val="00073898"/>
    <w:rsid w:val="000738C9"/>
    <w:rsid w:val="00073D6E"/>
    <w:rsid w:val="000740AD"/>
    <w:rsid w:val="000746B8"/>
    <w:rsid w:val="000750AE"/>
    <w:rsid w:val="000750DF"/>
    <w:rsid w:val="000751F1"/>
    <w:rsid w:val="00075463"/>
    <w:rsid w:val="000759CA"/>
    <w:rsid w:val="00075C16"/>
    <w:rsid w:val="00080B55"/>
    <w:rsid w:val="00081599"/>
    <w:rsid w:val="00081A54"/>
    <w:rsid w:val="00082282"/>
    <w:rsid w:val="00083EC8"/>
    <w:rsid w:val="00084EC9"/>
    <w:rsid w:val="00085FA4"/>
    <w:rsid w:val="0008645B"/>
    <w:rsid w:val="00087BCD"/>
    <w:rsid w:val="000902E9"/>
    <w:rsid w:val="00091E6C"/>
    <w:rsid w:val="00091EB9"/>
    <w:rsid w:val="000932AD"/>
    <w:rsid w:val="00094F1F"/>
    <w:rsid w:val="00096408"/>
    <w:rsid w:val="000A06C5"/>
    <w:rsid w:val="000A2749"/>
    <w:rsid w:val="000A48C7"/>
    <w:rsid w:val="000A71E6"/>
    <w:rsid w:val="000B04EE"/>
    <w:rsid w:val="000B1743"/>
    <w:rsid w:val="000B1DFC"/>
    <w:rsid w:val="000B2BCA"/>
    <w:rsid w:val="000B41B8"/>
    <w:rsid w:val="000B424E"/>
    <w:rsid w:val="000B42CB"/>
    <w:rsid w:val="000B55D0"/>
    <w:rsid w:val="000C2314"/>
    <w:rsid w:val="000C316E"/>
    <w:rsid w:val="000C31A8"/>
    <w:rsid w:val="000C357E"/>
    <w:rsid w:val="000C4040"/>
    <w:rsid w:val="000C53B4"/>
    <w:rsid w:val="000C54A8"/>
    <w:rsid w:val="000C56FC"/>
    <w:rsid w:val="000C6B96"/>
    <w:rsid w:val="000C7DE2"/>
    <w:rsid w:val="000D168F"/>
    <w:rsid w:val="000D22D9"/>
    <w:rsid w:val="000D54E9"/>
    <w:rsid w:val="000D5C29"/>
    <w:rsid w:val="000D696D"/>
    <w:rsid w:val="000D7B65"/>
    <w:rsid w:val="000E163D"/>
    <w:rsid w:val="000E1BC2"/>
    <w:rsid w:val="000E1E05"/>
    <w:rsid w:val="000E46CB"/>
    <w:rsid w:val="000E51D0"/>
    <w:rsid w:val="000E6F64"/>
    <w:rsid w:val="000E749D"/>
    <w:rsid w:val="000E7E9A"/>
    <w:rsid w:val="000F0405"/>
    <w:rsid w:val="000F2B3D"/>
    <w:rsid w:val="000F3017"/>
    <w:rsid w:val="000F33FA"/>
    <w:rsid w:val="000F572E"/>
    <w:rsid w:val="000F6EE8"/>
    <w:rsid w:val="00102F66"/>
    <w:rsid w:val="0010593F"/>
    <w:rsid w:val="001064F5"/>
    <w:rsid w:val="00107ACA"/>
    <w:rsid w:val="001100AC"/>
    <w:rsid w:val="00112D46"/>
    <w:rsid w:val="00113DBA"/>
    <w:rsid w:val="00114A82"/>
    <w:rsid w:val="00115DE6"/>
    <w:rsid w:val="00116BF1"/>
    <w:rsid w:val="001174A0"/>
    <w:rsid w:val="0011795B"/>
    <w:rsid w:val="001201A2"/>
    <w:rsid w:val="0012082E"/>
    <w:rsid w:val="001210A8"/>
    <w:rsid w:val="00121768"/>
    <w:rsid w:val="0012351E"/>
    <w:rsid w:val="00124007"/>
    <w:rsid w:val="00124181"/>
    <w:rsid w:val="00125FF2"/>
    <w:rsid w:val="00126E2E"/>
    <w:rsid w:val="00137D72"/>
    <w:rsid w:val="00141A8B"/>
    <w:rsid w:val="00143842"/>
    <w:rsid w:val="00146837"/>
    <w:rsid w:val="00147082"/>
    <w:rsid w:val="001504A3"/>
    <w:rsid w:val="00151B17"/>
    <w:rsid w:val="00151EC1"/>
    <w:rsid w:val="001537B1"/>
    <w:rsid w:val="001559A2"/>
    <w:rsid w:val="001563A1"/>
    <w:rsid w:val="00156C20"/>
    <w:rsid w:val="00157451"/>
    <w:rsid w:val="00157688"/>
    <w:rsid w:val="001602C5"/>
    <w:rsid w:val="001631AD"/>
    <w:rsid w:val="0016352D"/>
    <w:rsid w:val="001635B5"/>
    <w:rsid w:val="00163A5C"/>
    <w:rsid w:val="0016487A"/>
    <w:rsid w:val="001658E9"/>
    <w:rsid w:val="00165E22"/>
    <w:rsid w:val="001660BD"/>
    <w:rsid w:val="0016785B"/>
    <w:rsid w:val="001707D9"/>
    <w:rsid w:val="0017120A"/>
    <w:rsid w:val="00171361"/>
    <w:rsid w:val="00171E13"/>
    <w:rsid w:val="001724A0"/>
    <w:rsid w:val="00174BA7"/>
    <w:rsid w:val="0017572A"/>
    <w:rsid w:val="0018083A"/>
    <w:rsid w:val="001819A6"/>
    <w:rsid w:val="00182BF4"/>
    <w:rsid w:val="00185BFA"/>
    <w:rsid w:val="00187DDE"/>
    <w:rsid w:val="00190C01"/>
    <w:rsid w:val="001929C4"/>
    <w:rsid w:val="0019387C"/>
    <w:rsid w:val="0019399C"/>
    <w:rsid w:val="0019449A"/>
    <w:rsid w:val="00194F66"/>
    <w:rsid w:val="00195A94"/>
    <w:rsid w:val="00196E84"/>
    <w:rsid w:val="00196ED6"/>
    <w:rsid w:val="001A06E2"/>
    <w:rsid w:val="001A0FA8"/>
    <w:rsid w:val="001A6346"/>
    <w:rsid w:val="001A7D67"/>
    <w:rsid w:val="001B05AC"/>
    <w:rsid w:val="001B0C31"/>
    <w:rsid w:val="001B21C9"/>
    <w:rsid w:val="001B27BE"/>
    <w:rsid w:val="001B295D"/>
    <w:rsid w:val="001B34E5"/>
    <w:rsid w:val="001B4265"/>
    <w:rsid w:val="001B589E"/>
    <w:rsid w:val="001B5A6E"/>
    <w:rsid w:val="001B6B43"/>
    <w:rsid w:val="001B73A5"/>
    <w:rsid w:val="001C15B5"/>
    <w:rsid w:val="001C1738"/>
    <w:rsid w:val="001C3AA6"/>
    <w:rsid w:val="001C3E47"/>
    <w:rsid w:val="001C47A0"/>
    <w:rsid w:val="001C79BA"/>
    <w:rsid w:val="001D0C47"/>
    <w:rsid w:val="001D3D1C"/>
    <w:rsid w:val="001D3DEB"/>
    <w:rsid w:val="001D48BA"/>
    <w:rsid w:val="001E1396"/>
    <w:rsid w:val="001E16EC"/>
    <w:rsid w:val="001E21FD"/>
    <w:rsid w:val="001E2AEB"/>
    <w:rsid w:val="001E4D45"/>
    <w:rsid w:val="001E4E6A"/>
    <w:rsid w:val="001E6155"/>
    <w:rsid w:val="001E690E"/>
    <w:rsid w:val="001F03AF"/>
    <w:rsid w:val="001F370C"/>
    <w:rsid w:val="001F4888"/>
    <w:rsid w:val="001F5877"/>
    <w:rsid w:val="001F635F"/>
    <w:rsid w:val="001F65B9"/>
    <w:rsid w:val="001F7607"/>
    <w:rsid w:val="001F7FD0"/>
    <w:rsid w:val="00202204"/>
    <w:rsid w:val="0020237A"/>
    <w:rsid w:val="00204030"/>
    <w:rsid w:val="002041C9"/>
    <w:rsid w:val="002046C1"/>
    <w:rsid w:val="0020592E"/>
    <w:rsid w:val="00205A4C"/>
    <w:rsid w:val="00205E80"/>
    <w:rsid w:val="0020732B"/>
    <w:rsid w:val="00211D4F"/>
    <w:rsid w:val="002169CF"/>
    <w:rsid w:val="00216B79"/>
    <w:rsid w:val="00220E90"/>
    <w:rsid w:val="00221C5B"/>
    <w:rsid w:val="00222F8F"/>
    <w:rsid w:val="00223EEB"/>
    <w:rsid w:val="00223F33"/>
    <w:rsid w:val="002246FB"/>
    <w:rsid w:val="00225321"/>
    <w:rsid w:val="00225933"/>
    <w:rsid w:val="002303C5"/>
    <w:rsid w:val="002319B2"/>
    <w:rsid w:val="00232236"/>
    <w:rsid w:val="002334F1"/>
    <w:rsid w:val="00235580"/>
    <w:rsid w:val="002365E0"/>
    <w:rsid w:val="0023735A"/>
    <w:rsid w:val="00240ADA"/>
    <w:rsid w:val="00244452"/>
    <w:rsid w:val="00244D22"/>
    <w:rsid w:val="00245EC6"/>
    <w:rsid w:val="00247484"/>
    <w:rsid w:val="002508E4"/>
    <w:rsid w:val="0025137D"/>
    <w:rsid w:val="00251CAD"/>
    <w:rsid w:val="002537C6"/>
    <w:rsid w:val="00253C0C"/>
    <w:rsid w:val="00253C6A"/>
    <w:rsid w:val="00254641"/>
    <w:rsid w:val="00257D1E"/>
    <w:rsid w:val="0026044A"/>
    <w:rsid w:val="00260584"/>
    <w:rsid w:val="00260F4F"/>
    <w:rsid w:val="0026389F"/>
    <w:rsid w:val="0026396D"/>
    <w:rsid w:val="0026423A"/>
    <w:rsid w:val="00265214"/>
    <w:rsid w:val="0026585D"/>
    <w:rsid w:val="0026636F"/>
    <w:rsid w:val="002669AD"/>
    <w:rsid w:val="0026700A"/>
    <w:rsid w:val="00267F6E"/>
    <w:rsid w:val="00270353"/>
    <w:rsid w:val="00270931"/>
    <w:rsid w:val="00270C9B"/>
    <w:rsid w:val="002712BE"/>
    <w:rsid w:val="00271B02"/>
    <w:rsid w:val="00272D79"/>
    <w:rsid w:val="002747A1"/>
    <w:rsid w:val="00276CF4"/>
    <w:rsid w:val="00276F0F"/>
    <w:rsid w:val="002814A6"/>
    <w:rsid w:val="002815C6"/>
    <w:rsid w:val="002849D2"/>
    <w:rsid w:val="00285505"/>
    <w:rsid w:val="0028651A"/>
    <w:rsid w:val="00290245"/>
    <w:rsid w:val="00290CB5"/>
    <w:rsid w:val="002918B5"/>
    <w:rsid w:val="002927CE"/>
    <w:rsid w:val="00292F36"/>
    <w:rsid w:val="00293D22"/>
    <w:rsid w:val="002943C0"/>
    <w:rsid w:val="0029440B"/>
    <w:rsid w:val="00294481"/>
    <w:rsid w:val="002966FB"/>
    <w:rsid w:val="00296D87"/>
    <w:rsid w:val="002A1064"/>
    <w:rsid w:val="002A2D0C"/>
    <w:rsid w:val="002A2E4D"/>
    <w:rsid w:val="002A46C5"/>
    <w:rsid w:val="002A51A2"/>
    <w:rsid w:val="002A5CEC"/>
    <w:rsid w:val="002A5EDA"/>
    <w:rsid w:val="002A77E5"/>
    <w:rsid w:val="002A7E51"/>
    <w:rsid w:val="002B3882"/>
    <w:rsid w:val="002B3AE9"/>
    <w:rsid w:val="002B47B9"/>
    <w:rsid w:val="002B50DF"/>
    <w:rsid w:val="002B523B"/>
    <w:rsid w:val="002B5B32"/>
    <w:rsid w:val="002B5EDC"/>
    <w:rsid w:val="002B68DC"/>
    <w:rsid w:val="002B7D38"/>
    <w:rsid w:val="002C373E"/>
    <w:rsid w:val="002D034F"/>
    <w:rsid w:val="002D0A0F"/>
    <w:rsid w:val="002D3E6A"/>
    <w:rsid w:val="002D5AA3"/>
    <w:rsid w:val="002D69B1"/>
    <w:rsid w:val="002D75EE"/>
    <w:rsid w:val="002E07B1"/>
    <w:rsid w:val="002E3045"/>
    <w:rsid w:val="002E3631"/>
    <w:rsid w:val="002E3F7F"/>
    <w:rsid w:val="002E47B8"/>
    <w:rsid w:val="002E5220"/>
    <w:rsid w:val="002E5C5B"/>
    <w:rsid w:val="002E7B75"/>
    <w:rsid w:val="002F169F"/>
    <w:rsid w:val="002F1EFD"/>
    <w:rsid w:val="002F3486"/>
    <w:rsid w:val="002F57DA"/>
    <w:rsid w:val="002F65C6"/>
    <w:rsid w:val="002F68D9"/>
    <w:rsid w:val="002F6D84"/>
    <w:rsid w:val="0030239D"/>
    <w:rsid w:val="00306B33"/>
    <w:rsid w:val="00306FA1"/>
    <w:rsid w:val="00307074"/>
    <w:rsid w:val="003118E8"/>
    <w:rsid w:val="00311A43"/>
    <w:rsid w:val="00311DB0"/>
    <w:rsid w:val="0031253A"/>
    <w:rsid w:val="00315079"/>
    <w:rsid w:val="003153A0"/>
    <w:rsid w:val="00316B7E"/>
    <w:rsid w:val="00321839"/>
    <w:rsid w:val="00326B4D"/>
    <w:rsid w:val="00331ACF"/>
    <w:rsid w:val="0033396F"/>
    <w:rsid w:val="00334407"/>
    <w:rsid w:val="0033658C"/>
    <w:rsid w:val="00336B6D"/>
    <w:rsid w:val="00336B8E"/>
    <w:rsid w:val="00337DF0"/>
    <w:rsid w:val="00340543"/>
    <w:rsid w:val="00342A22"/>
    <w:rsid w:val="00343972"/>
    <w:rsid w:val="0034500A"/>
    <w:rsid w:val="00346460"/>
    <w:rsid w:val="00346E15"/>
    <w:rsid w:val="00350958"/>
    <w:rsid w:val="003509C3"/>
    <w:rsid w:val="003516E8"/>
    <w:rsid w:val="00352052"/>
    <w:rsid w:val="003532E7"/>
    <w:rsid w:val="00353A4E"/>
    <w:rsid w:val="00357A73"/>
    <w:rsid w:val="003602E1"/>
    <w:rsid w:val="00360348"/>
    <w:rsid w:val="00360C53"/>
    <w:rsid w:val="00360FB8"/>
    <w:rsid w:val="00361266"/>
    <w:rsid w:val="00361FCD"/>
    <w:rsid w:val="00362198"/>
    <w:rsid w:val="00362366"/>
    <w:rsid w:val="0036287A"/>
    <w:rsid w:val="00363A81"/>
    <w:rsid w:val="0036488E"/>
    <w:rsid w:val="0036660B"/>
    <w:rsid w:val="00367C62"/>
    <w:rsid w:val="00371B3B"/>
    <w:rsid w:val="00371D9F"/>
    <w:rsid w:val="00375345"/>
    <w:rsid w:val="00375F21"/>
    <w:rsid w:val="003767BD"/>
    <w:rsid w:val="00376BC1"/>
    <w:rsid w:val="00377BF3"/>
    <w:rsid w:val="00380873"/>
    <w:rsid w:val="00380AB4"/>
    <w:rsid w:val="003817C0"/>
    <w:rsid w:val="00381F0A"/>
    <w:rsid w:val="00383B4B"/>
    <w:rsid w:val="0038734C"/>
    <w:rsid w:val="00387C95"/>
    <w:rsid w:val="00390BAB"/>
    <w:rsid w:val="00394216"/>
    <w:rsid w:val="00397046"/>
    <w:rsid w:val="003970AB"/>
    <w:rsid w:val="003970DA"/>
    <w:rsid w:val="003A0070"/>
    <w:rsid w:val="003A1CB4"/>
    <w:rsid w:val="003A376B"/>
    <w:rsid w:val="003A38E6"/>
    <w:rsid w:val="003A4DD0"/>
    <w:rsid w:val="003A5ECE"/>
    <w:rsid w:val="003A742D"/>
    <w:rsid w:val="003A7DFE"/>
    <w:rsid w:val="003B0355"/>
    <w:rsid w:val="003B0F37"/>
    <w:rsid w:val="003B13DC"/>
    <w:rsid w:val="003B187E"/>
    <w:rsid w:val="003B2315"/>
    <w:rsid w:val="003B313D"/>
    <w:rsid w:val="003B33CC"/>
    <w:rsid w:val="003B41FA"/>
    <w:rsid w:val="003B4434"/>
    <w:rsid w:val="003B46C1"/>
    <w:rsid w:val="003B518B"/>
    <w:rsid w:val="003B5B82"/>
    <w:rsid w:val="003B639B"/>
    <w:rsid w:val="003B760A"/>
    <w:rsid w:val="003C2318"/>
    <w:rsid w:val="003C3E2F"/>
    <w:rsid w:val="003C4728"/>
    <w:rsid w:val="003C55D3"/>
    <w:rsid w:val="003C75AB"/>
    <w:rsid w:val="003D2007"/>
    <w:rsid w:val="003D3D56"/>
    <w:rsid w:val="003D488E"/>
    <w:rsid w:val="003D5A67"/>
    <w:rsid w:val="003D6E6F"/>
    <w:rsid w:val="003D7EDA"/>
    <w:rsid w:val="003E0C00"/>
    <w:rsid w:val="003E2607"/>
    <w:rsid w:val="003E39FA"/>
    <w:rsid w:val="003E4028"/>
    <w:rsid w:val="003F23DE"/>
    <w:rsid w:val="003F4E68"/>
    <w:rsid w:val="003F55D9"/>
    <w:rsid w:val="003F5F5D"/>
    <w:rsid w:val="003F65CD"/>
    <w:rsid w:val="003F725D"/>
    <w:rsid w:val="004014BD"/>
    <w:rsid w:val="004026B4"/>
    <w:rsid w:val="0040286B"/>
    <w:rsid w:val="00403D05"/>
    <w:rsid w:val="00405B86"/>
    <w:rsid w:val="00406BF5"/>
    <w:rsid w:val="004073B3"/>
    <w:rsid w:val="00407405"/>
    <w:rsid w:val="004109B6"/>
    <w:rsid w:val="00411A00"/>
    <w:rsid w:val="00414DE5"/>
    <w:rsid w:val="00415302"/>
    <w:rsid w:val="00420640"/>
    <w:rsid w:val="00420C05"/>
    <w:rsid w:val="004214A9"/>
    <w:rsid w:val="004225F9"/>
    <w:rsid w:val="004230C0"/>
    <w:rsid w:val="00423354"/>
    <w:rsid w:val="0042540C"/>
    <w:rsid w:val="004302E2"/>
    <w:rsid w:val="0043101C"/>
    <w:rsid w:val="00431811"/>
    <w:rsid w:val="00431922"/>
    <w:rsid w:val="00431A1D"/>
    <w:rsid w:val="00431C7B"/>
    <w:rsid w:val="00432594"/>
    <w:rsid w:val="00433AA1"/>
    <w:rsid w:val="004344E1"/>
    <w:rsid w:val="004362C8"/>
    <w:rsid w:val="00436393"/>
    <w:rsid w:val="004400EA"/>
    <w:rsid w:val="0044207D"/>
    <w:rsid w:val="00443D04"/>
    <w:rsid w:val="00444E2C"/>
    <w:rsid w:val="00445A18"/>
    <w:rsid w:val="00446877"/>
    <w:rsid w:val="00447CD9"/>
    <w:rsid w:val="004513E0"/>
    <w:rsid w:val="00452A76"/>
    <w:rsid w:val="0045449B"/>
    <w:rsid w:val="00454AB5"/>
    <w:rsid w:val="00455E7B"/>
    <w:rsid w:val="00456981"/>
    <w:rsid w:val="004575A7"/>
    <w:rsid w:val="00457DEE"/>
    <w:rsid w:val="00457F24"/>
    <w:rsid w:val="0046033E"/>
    <w:rsid w:val="00460A37"/>
    <w:rsid w:val="00461A56"/>
    <w:rsid w:val="00462511"/>
    <w:rsid w:val="0046482F"/>
    <w:rsid w:val="00464ACC"/>
    <w:rsid w:val="004653C3"/>
    <w:rsid w:val="00471BFB"/>
    <w:rsid w:val="00471D60"/>
    <w:rsid w:val="00471FED"/>
    <w:rsid w:val="00472701"/>
    <w:rsid w:val="004738CB"/>
    <w:rsid w:val="00473C6C"/>
    <w:rsid w:val="00473FF0"/>
    <w:rsid w:val="00474842"/>
    <w:rsid w:val="00475BD0"/>
    <w:rsid w:val="004778F6"/>
    <w:rsid w:val="004800BA"/>
    <w:rsid w:val="0048011F"/>
    <w:rsid w:val="0048060D"/>
    <w:rsid w:val="004833FC"/>
    <w:rsid w:val="00483B6D"/>
    <w:rsid w:val="00484720"/>
    <w:rsid w:val="00484995"/>
    <w:rsid w:val="00485BCC"/>
    <w:rsid w:val="00485F1C"/>
    <w:rsid w:val="004872C1"/>
    <w:rsid w:val="004910CC"/>
    <w:rsid w:val="00492000"/>
    <w:rsid w:val="0049222D"/>
    <w:rsid w:val="004977CA"/>
    <w:rsid w:val="004A07D2"/>
    <w:rsid w:val="004A0A07"/>
    <w:rsid w:val="004A4298"/>
    <w:rsid w:val="004A63DD"/>
    <w:rsid w:val="004A69EC"/>
    <w:rsid w:val="004A7765"/>
    <w:rsid w:val="004A7C0C"/>
    <w:rsid w:val="004A7E46"/>
    <w:rsid w:val="004B08D5"/>
    <w:rsid w:val="004B09CB"/>
    <w:rsid w:val="004B3DEC"/>
    <w:rsid w:val="004C2498"/>
    <w:rsid w:val="004C4882"/>
    <w:rsid w:val="004C4E99"/>
    <w:rsid w:val="004C571F"/>
    <w:rsid w:val="004C7BE4"/>
    <w:rsid w:val="004D0763"/>
    <w:rsid w:val="004D0D6B"/>
    <w:rsid w:val="004D109E"/>
    <w:rsid w:val="004D3CCC"/>
    <w:rsid w:val="004D44BB"/>
    <w:rsid w:val="004D4F52"/>
    <w:rsid w:val="004D704F"/>
    <w:rsid w:val="004E0013"/>
    <w:rsid w:val="004E1B01"/>
    <w:rsid w:val="004E1EEA"/>
    <w:rsid w:val="004E4A0A"/>
    <w:rsid w:val="004E513E"/>
    <w:rsid w:val="004E5173"/>
    <w:rsid w:val="004E6DD9"/>
    <w:rsid w:val="004E714C"/>
    <w:rsid w:val="004E7A89"/>
    <w:rsid w:val="004F10C4"/>
    <w:rsid w:val="004F1508"/>
    <w:rsid w:val="004F1D1B"/>
    <w:rsid w:val="004F23C4"/>
    <w:rsid w:val="004F33D9"/>
    <w:rsid w:val="004F48AF"/>
    <w:rsid w:val="004F54E8"/>
    <w:rsid w:val="0050004D"/>
    <w:rsid w:val="00500745"/>
    <w:rsid w:val="005046CE"/>
    <w:rsid w:val="00507CFA"/>
    <w:rsid w:val="005102FB"/>
    <w:rsid w:val="00510BA4"/>
    <w:rsid w:val="0051216C"/>
    <w:rsid w:val="00512351"/>
    <w:rsid w:val="0051355D"/>
    <w:rsid w:val="0051695D"/>
    <w:rsid w:val="00516AF8"/>
    <w:rsid w:val="005170E4"/>
    <w:rsid w:val="005203A3"/>
    <w:rsid w:val="00520490"/>
    <w:rsid w:val="005229FF"/>
    <w:rsid w:val="00522AE8"/>
    <w:rsid w:val="00525266"/>
    <w:rsid w:val="00526C8C"/>
    <w:rsid w:val="005302AD"/>
    <w:rsid w:val="00530D12"/>
    <w:rsid w:val="005315B4"/>
    <w:rsid w:val="005316A7"/>
    <w:rsid w:val="00532E69"/>
    <w:rsid w:val="00532FD6"/>
    <w:rsid w:val="00533054"/>
    <w:rsid w:val="00535DDF"/>
    <w:rsid w:val="005403AC"/>
    <w:rsid w:val="0054066F"/>
    <w:rsid w:val="005411FD"/>
    <w:rsid w:val="005428D0"/>
    <w:rsid w:val="0054585F"/>
    <w:rsid w:val="00550241"/>
    <w:rsid w:val="0055045C"/>
    <w:rsid w:val="005507CF"/>
    <w:rsid w:val="0055378F"/>
    <w:rsid w:val="00554936"/>
    <w:rsid w:val="005551F7"/>
    <w:rsid w:val="00556983"/>
    <w:rsid w:val="00557F00"/>
    <w:rsid w:val="005619AE"/>
    <w:rsid w:val="005628C9"/>
    <w:rsid w:val="0056339A"/>
    <w:rsid w:val="00566483"/>
    <w:rsid w:val="00567017"/>
    <w:rsid w:val="00567214"/>
    <w:rsid w:val="00567D63"/>
    <w:rsid w:val="00570FC8"/>
    <w:rsid w:val="005712D3"/>
    <w:rsid w:val="00572C58"/>
    <w:rsid w:val="00574326"/>
    <w:rsid w:val="00574454"/>
    <w:rsid w:val="00574ED8"/>
    <w:rsid w:val="00575C33"/>
    <w:rsid w:val="00577997"/>
    <w:rsid w:val="00580558"/>
    <w:rsid w:val="005805E7"/>
    <w:rsid w:val="00580956"/>
    <w:rsid w:val="005815FE"/>
    <w:rsid w:val="005817AD"/>
    <w:rsid w:val="005821F7"/>
    <w:rsid w:val="0058333A"/>
    <w:rsid w:val="0058475A"/>
    <w:rsid w:val="00585012"/>
    <w:rsid w:val="0058541C"/>
    <w:rsid w:val="00585D4C"/>
    <w:rsid w:val="005875CA"/>
    <w:rsid w:val="00587CF0"/>
    <w:rsid w:val="005908B1"/>
    <w:rsid w:val="00590BA8"/>
    <w:rsid w:val="00591878"/>
    <w:rsid w:val="00592A1F"/>
    <w:rsid w:val="005931B9"/>
    <w:rsid w:val="00593705"/>
    <w:rsid w:val="00594F71"/>
    <w:rsid w:val="0059551E"/>
    <w:rsid w:val="00595A68"/>
    <w:rsid w:val="00595A9A"/>
    <w:rsid w:val="0059698E"/>
    <w:rsid w:val="005A1101"/>
    <w:rsid w:val="005A111F"/>
    <w:rsid w:val="005A1DAC"/>
    <w:rsid w:val="005A3D05"/>
    <w:rsid w:val="005A4C2A"/>
    <w:rsid w:val="005A50A6"/>
    <w:rsid w:val="005A5174"/>
    <w:rsid w:val="005A532B"/>
    <w:rsid w:val="005A60C4"/>
    <w:rsid w:val="005A71DE"/>
    <w:rsid w:val="005B099F"/>
    <w:rsid w:val="005B0DD1"/>
    <w:rsid w:val="005B30C3"/>
    <w:rsid w:val="005B3621"/>
    <w:rsid w:val="005B4AF7"/>
    <w:rsid w:val="005B4E6C"/>
    <w:rsid w:val="005B5BA9"/>
    <w:rsid w:val="005B6D23"/>
    <w:rsid w:val="005C000D"/>
    <w:rsid w:val="005C14C5"/>
    <w:rsid w:val="005C3C07"/>
    <w:rsid w:val="005C5606"/>
    <w:rsid w:val="005C5E84"/>
    <w:rsid w:val="005C6A78"/>
    <w:rsid w:val="005C7553"/>
    <w:rsid w:val="005C7BDB"/>
    <w:rsid w:val="005D05A6"/>
    <w:rsid w:val="005D1AFD"/>
    <w:rsid w:val="005D2B66"/>
    <w:rsid w:val="005D422C"/>
    <w:rsid w:val="005D48D3"/>
    <w:rsid w:val="005D5AA2"/>
    <w:rsid w:val="005D5DFC"/>
    <w:rsid w:val="005E15DF"/>
    <w:rsid w:val="005E357A"/>
    <w:rsid w:val="005E4964"/>
    <w:rsid w:val="005E5240"/>
    <w:rsid w:val="005E5326"/>
    <w:rsid w:val="005F2B27"/>
    <w:rsid w:val="005F43D0"/>
    <w:rsid w:val="005F7607"/>
    <w:rsid w:val="00600C19"/>
    <w:rsid w:val="00602C13"/>
    <w:rsid w:val="00604520"/>
    <w:rsid w:val="00604D17"/>
    <w:rsid w:val="0060517B"/>
    <w:rsid w:val="006073A9"/>
    <w:rsid w:val="00607AED"/>
    <w:rsid w:val="00611373"/>
    <w:rsid w:val="00612260"/>
    <w:rsid w:val="00612B16"/>
    <w:rsid w:val="0061332C"/>
    <w:rsid w:val="006133DB"/>
    <w:rsid w:val="00613C68"/>
    <w:rsid w:val="0061464F"/>
    <w:rsid w:val="006149CA"/>
    <w:rsid w:val="00616C04"/>
    <w:rsid w:val="0062053E"/>
    <w:rsid w:val="00620CAB"/>
    <w:rsid w:val="00621081"/>
    <w:rsid w:val="00622263"/>
    <w:rsid w:val="00622A45"/>
    <w:rsid w:val="00622B8C"/>
    <w:rsid w:val="006230FF"/>
    <w:rsid w:val="00623F42"/>
    <w:rsid w:val="0062561D"/>
    <w:rsid w:val="0062597D"/>
    <w:rsid w:val="006271DA"/>
    <w:rsid w:val="00627B13"/>
    <w:rsid w:val="00630357"/>
    <w:rsid w:val="00630508"/>
    <w:rsid w:val="00630E35"/>
    <w:rsid w:val="0063179B"/>
    <w:rsid w:val="00632056"/>
    <w:rsid w:val="006328D6"/>
    <w:rsid w:val="006332D3"/>
    <w:rsid w:val="00633B42"/>
    <w:rsid w:val="006344EC"/>
    <w:rsid w:val="00635A8C"/>
    <w:rsid w:val="00635C1A"/>
    <w:rsid w:val="00636700"/>
    <w:rsid w:val="00636F6A"/>
    <w:rsid w:val="00637700"/>
    <w:rsid w:val="00637F8E"/>
    <w:rsid w:val="00643C97"/>
    <w:rsid w:val="006462AC"/>
    <w:rsid w:val="006464B9"/>
    <w:rsid w:val="00646729"/>
    <w:rsid w:val="006478B3"/>
    <w:rsid w:val="0065063F"/>
    <w:rsid w:val="00651192"/>
    <w:rsid w:val="006516FB"/>
    <w:rsid w:val="0065515C"/>
    <w:rsid w:val="00655E8F"/>
    <w:rsid w:val="00656D22"/>
    <w:rsid w:val="00661D42"/>
    <w:rsid w:val="0066209B"/>
    <w:rsid w:val="0066324C"/>
    <w:rsid w:val="00663E5E"/>
    <w:rsid w:val="00664FE1"/>
    <w:rsid w:val="00667B71"/>
    <w:rsid w:val="00670301"/>
    <w:rsid w:val="006704BF"/>
    <w:rsid w:val="00670E1F"/>
    <w:rsid w:val="00671BCC"/>
    <w:rsid w:val="00672024"/>
    <w:rsid w:val="006724B6"/>
    <w:rsid w:val="006727DD"/>
    <w:rsid w:val="00672B08"/>
    <w:rsid w:val="00673C16"/>
    <w:rsid w:val="00673CC5"/>
    <w:rsid w:val="0067525C"/>
    <w:rsid w:val="006760A4"/>
    <w:rsid w:val="006766BC"/>
    <w:rsid w:val="00676B29"/>
    <w:rsid w:val="00681214"/>
    <w:rsid w:val="00683F02"/>
    <w:rsid w:val="00686DA7"/>
    <w:rsid w:val="00686DD7"/>
    <w:rsid w:val="0069030D"/>
    <w:rsid w:val="006909C8"/>
    <w:rsid w:val="00691854"/>
    <w:rsid w:val="0069297F"/>
    <w:rsid w:val="00692CA4"/>
    <w:rsid w:val="006930CD"/>
    <w:rsid w:val="00693740"/>
    <w:rsid w:val="00693944"/>
    <w:rsid w:val="006957F8"/>
    <w:rsid w:val="006968C9"/>
    <w:rsid w:val="00697F2A"/>
    <w:rsid w:val="006A14F8"/>
    <w:rsid w:val="006A189D"/>
    <w:rsid w:val="006A33CB"/>
    <w:rsid w:val="006A4479"/>
    <w:rsid w:val="006A5E99"/>
    <w:rsid w:val="006B01F6"/>
    <w:rsid w:val="006B15A6"/>
    <w:rsid w:val="006B2CE7"/>
    <w:rsid w:val="006B350C"/>
    <w:rsid w:val="006B505B"/>
    <w:rsid w:val="006B5281"/>
    <w:rsid w:val="006B52F0"/>
    <w:rsid w:val="006B6F9D"/>
    <w:rsid w:val="006C072E"/>
    <w:rsid w:val="006C21FF"/>
    <w:rsid w:val="006C2D1A"/>
    <w:rsid w:val="006C32BE"/>
    <w:rsid w:val="006C55D1"/>
    <w:rsid w:val="006C6372"/>
    <w:rsid w:val="006C6711"/>
    <w:rsid w:val="006C7E9E"/>
    <w:rsid w:val="006D0D96"/>
    <w:rsid w:val="006D3C20"/>
    <w:rsid w:val="006D3CD3"/>
    <w:rsid w:val="006D4D78"/>
    <w:rsid w:val="006D6334"/>
    <w:rsid w:val="006D6743"/>
    <w:rsid w:val="006D6AE2"/>
    <w:rsid w:val="006E045F"/>
    <w:rsid w:val="006E055A"/>
    <w:rsid w:val="006E0BA1"/>
    <w:rsid w:val="006E1173"/>
    <w:rsid w:val="006E1201"/>
    <w:rsid w:val="006E417C"/>
    <w:rsid w:val="006E58EB"/>
    <w:rsid w:val="006F025F"/>
    <w:rsid w:val="006F1C27"/>
    <w:rsid w:val="006F4CAB"/>
    <w:rsid w:val="00700233"/>
    <w:rsid w:val="0070248D"/>
    <w:rsid w:val="00702783"/>
    <w:rsid w:val="00703B97"/>
    <w:rsid w:val="0070402F"/>
    <w:rsid w:val="00704957"/>
    <w:rsid w:val="00705DF7"/>
    <w:rsid w:val="00706C11"/>
    <w:rsid w:val="00707D8A"/>
    <w:rsid w:val="007128AE"/>
    <w:rsid w:val="0071322D"/>
    <w:rsid w:val="00713ED0"/>
    <w:rsid w:val="007153FE"/>
    <w:rsid w:val="00715875"/>
    <w:rsid w:val="00720786"/>
    <w:rsid w:val="0072184F"/>
    <w:rsid w:val="007218FB"/>
    <w:rsid w:val="007219D9"/>
    <w:rsid w:val="00721E0A"/>
    <w:rsid w:val="00722169"/>
    <w:rsid w:val="007222D7"/>
    <w:rsid w:val="00723072"/>
    <w:rsid w:val="00724125"/>
    <w:rsid w:val="00724394"/>
    <w:rsid w:val="007249A8"/>
    <w:rsid w:val="0072567E"/>
    <w:rsid w:val="007268AF"/>
    <w:rsid w:val="0072754F"/>
    <w:rsid w:val="0073022F"/>
    <w:rsid w:val="007302F3"/>
    <w:rsid w:val="00733117"/>
    <w:rsid w:val="00737A9A"/>
    <w:rsid w:val="00737D42"/>
    <w:rsid w:val="0074068A"/>
    <w:rsid w:val="007410A6"/>
    <w:rsid w:val="00741220"/>
    <w:rsid w:val="00742965"/>
    <w:rsid w:val="00743B07"/>
    <w:rsid w:val="00744B4B"/>
    <w:rsid w:val="007453F4"/>
    <w:rsid w:val="0074558D"/>
    <w:rsid w:val="00745D7B"/>
    <w:rsid w:val="00746B31"/>
    <w:rsid w:val="0074707B"/>
    <w:rsid w:val="00747C6D"/>
    <w:rsid w:val="0075016E"/>
    <w:rsid w:val="0075127B"/>
    <w:rsid w:val="0075212C"/>
    <w:rsid w:val="0075212D"/>
    <w:rsid w:val="00753410"/>
    <w:rsid w:val="007535D5"/>
    <w:rsid w:val="00756CF0"/>
    <w:rsid w:val="007571A7"/>
    <w:rsid w:val="0075730B"/>
    <w:rsid w:val="0075784D"/>
    <w:rsid w:val="00761FF7"/>
    <w:rsid w:val="00762786"/>
    <w:rsid w:val="00763586"/>
    <w:rsid w:val="00763D0C"/>
    <w:rsid w:val="007645E8"/>
    <w:rsid w:val="0076479F"/>
    <w:rsid w:val="007653CF"/>
    <w:rsid w:val="00765712"/>
    <w:rsid w:val="007667B2"/>
    <w:rsid w:val="00767CAC"/>
    <w:rsid w:val="00770078"/>
    <w:rsid w:val="007712AB"/>
    <w:rsid w:val="00771324"/>
    <w:rsid w:val="007724CB"/>
    <w:rsid w:val="007750C7"/>
    <w:rsid w:val="00776130"/>
    <w:rsid w:val="00777F1E"/>
    <w:rsid w:val="007818B8"/>
    <w:rsid w:val="0078598E"/>
    <w:rsid w:val="00787824"/>
    <w:rsid w:val="00791760"/>
    <w:rsid w:val="00794CA9"/>
    <w:rsid w:val="007955E9"/>
    <w:rsid w:val="00797E56"/>
    <w:rsid w:val="00797EBB"/>
    <w:rsid w:val="007A09E2"/>
    <w:rsid w:val="007A19D1"/>
    <w:rsid w:val="007A21C2"/>
    <w:rsid w:val="007A58F4"/>
    <w:rsid w:val="007A5A92"/>
    <w:rsid w:val="007A5B44"/>
    <w:rsid w:val="007A631A"/>
    <w:rsid w:val="007B0D37"/>
    <w:rsid w:val="007B2DAC"/>
    <w:rsid w:val="007B3703"/>
    <w:rsid w:val="007B598D"/>
    <w:rsid w:val="007B60FB"/>
    <w:rsid w:val="007B6138"/>
    <w:rsid w:val="007C0106"/>
    <w:rsid w:val="007C0A3D"/>
    <w:rsid w:val="007C0B38"/>
    <w:rsid w:val="007C201D"/>
    <w:rsid w:val="007C211B"/>
    <w:rsid w:val="007C2A87"/>
    <w:rsid w:val="007C3929"/>
    <w:rsid w:val="007C5689"/>
    <w:rsid w:val="007C611B"/>
    <w:rsid w:val="007D0685"/>
    <w:rsid w:val="007D0CF8"/>
    <w:rsid w:val="007D1049"/>
    <w:rsid w:val="007D244D"/>
    <w:rsid w:val="007D2C63"/>
    <w:rsid w:val="007D3004"/>
    <w:rsid w:val="007D3551"/>
    <w:rsid w:val="007D3B36"/>
    <w:rsid w:val="007D5064"/>
    <w:rsid w:val="007D5288"/>
    <w:rsid w:val="007D62C7"/>
    <w:rsid w:val="007D67A8"/>
    <w:rsid w:val="007D6E6F"/>
    <w:rsid w:val="007E02FF"/>
    <w:rsid w:val="007E03CA"/>
    <w:rsid w:val="007E3A8C"/>
    <w:rsid w:val="007E43D4"/>
    <w:rsid w:val="007E494B"/>
    <w:rsid w:val="007E50C8"/>
    <w:rsid w:val="007E52FF"/>
    <w:rsid w:val="007E5C65"/>
    <w:rsid w:val="007E6C79"/>
    <w:rsid w:val="007E777B"/>
    <w:rsid w:val="007E7F39"/>
    <w:rsid w:val="007F41B3"/>
    <w:rsid w:val="007F4650"/>
    <w:rsid w:val="007F4DFC"/>
    <w:rsid w:val="007F7B3A"/>
    <w:rsid w:val="00800269"/>
    <w:rsid w:val="008008BE"/>
    <w:rsid w:val="00800A07"/>
    <w:rsid w:val="008028DF"/>
    <w:rsid w:val="0080386F"/>
    <w:rsid w:val="00804084"/>
    <w:rsid w:val="00804257"/>
    <w:rsid w:val="008069B7"/>
    <w:rsid w:val="00811BD9"/>
    <w:rsid w:val="008133D5"/>
    <w:rsid w:val="00814CF1"/>
    <w:rsid w:val="008157CA"/>
    <w:rsid w:val="00817614"/>
    <w:rsid w:val="00820642"/>
    <w:rsid w:val="00820709"/>
    <w:rsid w:val="008222E4"/>
    <w:rsid w:val="00826249"/>
    <w:rsid w:val="00826D73"/>
    <w:rsid w:val="00831C69"/>
    <w:rsid w:val="0083307A"/>
    <w:rsid w:val="00834695"/>
    <w:rsid w:val="00834CB9"/>
    <w:rsid w:val="008356F8"/>
    <w:rsid w:val="00837335"/>
    <w:rsid w:val="008378D5"/>
    <w:rsid w:val="008403D7"/>
    <w:rsid w:val="0084042D"/>
    <w:rsid w:val="008404AF"/>
    <w:rsid w:val="00840D3E"/>
    <w:rsid w:val="00842BFF"/>
    <w:rsid w:val="00843302"/>
    <w:rsid w:val="00844245"/>
    <w:rsid w:val="00844F7C"/>
    <w:rsid w:val="00845679"/>
    <w:rsid w:val="00846143"/>
    <w:rsid w:val="008477FF"/>
    <w:rsid w:val="008505AC"/>
    <w:rsid w:val="008519E7"/>
    <w:rsid w:val="00852575"/>
    <w:rsid w:val="0085495B"/>
    <w:rsid w:val="00855283"/>
    <w:rsid w:val="00856613"/>
    <w:rsid w:val="00857BB4"/>
    <w:rsid w:val="008605AF"/>
    <w:rsid w:val="00861161"/>
    <w:rsid w:val="00861D7E"/>
    <w:rsid w:val="0086344C"/>
    <w:rsid w:val="00863735"/>
    <w:rsid w:val="00866357"/>
    <w:rsid w:val="00870222"/>
    <w:rsid w:val="0087193D"/>
    <w:rsid w:val="00872C77"/>
    <w:rsid w:val="00876E1F"/>
    <w:rsid w:val="00880C33"/>
    <w:rsid w:val="00882CA9"/>
    <w:rsid w:val="00883786"/>
    <w:rsid w:val="00884999"/>
    <w:rsid w:val="00885082"/>
    <w:rsid w:val="00885735"/>
    <w:rsid w:val="0088574C"/>
    <w:rsid w:val="00885BF7"/>
    <w:rsid w:val="00885F6E"/>
    <w:rsid w:val="00885F71"/>
    <w:rsid w:val="00886EE6"/>
    <w:rsid w:val="00887D3F"/>
    <w:rsid w:val="0089147F"/>
    <w:rsid w:val="0089245D"/>
    <w:rsid w:val="008931E2"/>
    <w:rsid w:val="00895658"/>
    <w:rsid w:val="008961E5"/>
    <w:rsid w:val="00896D37"/>
    <w:rsid w:val="008A2BB3"/>
    <w:rsid w:val="008A3F25"/>
    <w:rsid w:val="008A4725"/>
    <w:rsid w:val="008A520F"/>
    <w:rsid w:val="008A52DA"/>
    <w:rsid w:val="008A58E7"/>
    <w:rsid w:val="008B0B9B"/>
    <w:rsid w:val="008B2418"/>
    <w:rsid w:val="008B303C"/>
    <w:rsid w:val="008B51FF"/>
    <w:rsid w:val="008B624F"/>
    <w:rsid w:val="008B7611"/>
    <w:rsid w:val="008C0D9B"/>
    <w:rsid w:val="008C416E"/>
    <w:rsid w:val="008C4601"/>
    <w:rsid w:val="008C526F"/>
    <w:rsid w:val="008C7D15"/>
    <w:rsid w:val="008D224A"/>
    <w:rsid w:val="008D3CD3"/>
    <w:rsid w:val="008D636A"/>
    <w:rsid w:val="008D68BB"/>
    <w:rsid w:val="008D6B49"/>
    <w:rsid w:val="008E0483"/>
    <w:rsid w:val="008E0E16"/>
    <w:rsid w:val="008E184E"/>
    <w:rsid w:val="008E1CDA"/>
    <w:rsid w:val="008E2192"/>
    <w:rsid w:val="008E2680"/>
    <w:rsid w:val="008E5592"/>
    <w:rsid w:val="008E5E03"/>
    <w:rsid w:val="008E6140"/>
    <w:rsid w:val="008E7D58"/>
    <w:rsid w:val="008F0596"/>
    <w:rsid w:val="008F12FE"/>
    <w:rsid w:val="008F1E95"/>
    <w:rsid w:val="008F2A1D"/>
    <w:rsid w:val="008F36FB"/>
    <w:rsid w:val="008F44BA"/>
    <w:rsid w:val="008F77C3"/>
    <w:rsid w:val="0090050D"/>
    <w:rsid w:val="009006BA"/>
    <w:rsid w:val="00903AAB"/>
    <w:rsid w:val="00904D5B"/>
    <w:rsid w:val="00907AF6"/>
    <w:rsid w:val="00910133"/>
    <w:rsid w:val="00910F1D"/>
    <w:rsid w:val="009147A1"/>
    <w:rsid w:val="00915EF2"/>
    <w:rsid w:val="00917FFC"/>
    <w:rsid w:val="009219F5"/>
    <w:rsid w:val="00921B34"/>
    <w:rsid w:val="009230CF"/>
    <w:rsid w:val="009249D3"/>
    <w:rsid w:val="00930022"/>
    <w:rsid w:val="00930BAF"/>
    <w:rsid w:val="00931791"/>
    <w:rsid w:val="00931CBD"/>
    <w:rsid w:val="00932AD6"/>
    <w:rsid w:val="0093301D"/>
    <w:rsid w:val="009353CD"/>
    <w:rsid w:val="009358B8"/>
    <w:rsid w:val="00940A9F"/>
    <w:rsid w:val="00942292"/>
    <w:rsid w:val="00943539"/>
    <w:rsid w:val="009438E0"/>
    <w:rsid w:val="00946044"/>
    <w:rsid w:val="0095134E"/>
    <w:rsid w:val="009515BF"/>
    <w:rsid w:val="00951DC8"/>
    <w:rsid w:val="0095201B"/>
    <w:rsid w:val="00954608"/>
    <w:rsid w:val="0095496B"/>
    <w:rsid w:val="00954AF5"/>
    <w:rsid w:val="009554C0"/>
    <w:rsid w:val="00955E28"/>
    <w:rsid w:val="009566D4"/>
    <w:rsid w:val="009577E0"/>
    <w:rsid w:val="0096075F"/>
    <w:rsid w:val="00961095"/>
    <w:rsid w:val="00962235"/>
    <w:rsid w:val="00962D31"/>
    <w:rsid w:val="009630DE"/>
    <w:rsid w:val="009648F1"/>
    <w:rsid w:val="00964A6B"/>
    <w:rsid w:val="009653F8"/>
    <w:rsid w:val="00965EC0"/>
    <w:rsid w:val="00966A22"/>
    <w:rsid w:val="00966A4C"/>
    <w:rsid w:val="00967DD8"/>
    <w:rsid w:val="00971220"/>
    <w:rsid w:val="009712F3"/>
    <w:rsid w:val="00971551"/>
    <w:rsid w:val="00971909"/>
    <w:rsid w:val="009728DB"/>
    <w:rsid w:val="00973502"/>
    <w:rsid w:val="00973510"/>
    <w:rsid w:val="00983951"/>
    <w:rsid w:val="00984398"/>
    <w:rsid w:val="009848AF"/>
    <w:rsid w:val="00985CEF"/>
    <w:rsid w:val="00985E77"/>
    <w:rsid w:val="00987024"/>
    <w:rsid w:val="009877C4"/>
    <w:rsid w:val="00987BF1"/>
    <w:rsid w:val="0099145C"/>
    <w:rsid w:val="009944AB"/>
    <w:rsid w:val="00995774"/>
    <w:rsid w:val="0099745F"/>
    <w:rsid w:val="009A17CD"/>
    <w:rsid w:val="009A2520"/>
    <w:rsid w:val="009A32B3"/>
    <w:rsid w:val="009A4853"/>
    <w:rsid w:val="009A5433"/>
    <w:rsid w:val="009A5D68"/>
    <w:rsid w:val="009A6282"/>
    <w:rsid w:val="009A7235"/>
    <w:rsid w:val="009B0859"/>
    <w:rsid w:val="009B13DA"/>
    <w:rsid w:val="009B1601"/>
    <w:rsid w:val="009B1C64"/>
    <w:rsid w:val="009B319E"/>
    <w:rsid w:val="009B31F6"/>
    <w:rsid w:val="009B31FE"/>
    <w:rsid w:val="009B47F9"/>
    <w:rsid w:val="009C1B54"/>
    <w:rsid w:val="009C3070"/>
    <w:rsid w:val="009C4554"/>
    <w:rsid w:val="009C463A"/>
    <w:rsid w:val="009C5C7A"/>
    <w:rsid w:val="009C6EF7"/>
    <w:rsid w:val="009D07DF"/>
    <w:rsid w:val="009D0808"/>
    <w:rsid w:val="009D2AA4"/>
    <w:rsid w:val="009D2DDF"/>
    <w:rsid w:val="009D3B54"/>
    <w:rsid w:val="009D3BC6"/>
    <w:rsid w:val="009D3FCC"/>
    <w:rsid w:val="009D5784"/>
    <w:rsid w:val="009D6C86"/>
    <w:rsid w:val="009E0458"/>
    <w:rsid w:val="009E144F"/>
    <w:rsid w:val="009E1562"/>
    <w:rsid w:val="009E2B67"/>
    <w:rsid w:val="009E39FC"/>
    <w:rsid w:val="009E4425"/>
    <w:rsid w:val="009E5D23"/>
    <w:rsid w:val="009F0261"/>
    <w:rsid w:val="009F02BB"/>
    <w:rsid w:val="009F0C49"/>
    <w:rsid w:val="009F3B22"/>
    <w:rsid w:val="009F3F73"/>
    <w:rsid w:val="009F4FDE"/>
    <w:rsid w:val="009F5BB8"/>
    <w:rsid w:val="009F6F91"/>
    <w:rsid w:val="00A00FE1"/>
    <w:rsid w:val="00A02BE3"/>
    <w:rsid w:val="00A04450"/>
    <w:rsid w:val="00A068F1"/>
    <w:rsid w:val="00A111C3"/>
    <w:rsid w:val="00A12BA8"/>
    <w:rsid w:val="00A12C69"/>
    <w:rsid w:val="00A132AC"/>
    <w:rsid w:val="00A14BB1"/>
    <w:rsid w:val="00A14BFC"/>
    <w:rsid w:val="00A15951"/>
    <w:rsid w:val="00A1652B"/>
    <w:rsid w:val="00A21773"/>
    <w:rsid w:val="00A2285F"/>
    <w:rsid w:val="00A2310F"/>
    <w:rsid w:val="00A23712"/>
    <w:rsid w:val="00A23DB2"/>
    <w:rsid w:val="00A249B3"/>
    <w:rsid w:val="00A24B2D"/>
    <w:rsid w:val="00A25B82"/>
    <w:rsid w:val="00A30616"/>
    <w:rsid w:val="00A317E4"/>
    <w:rsid w:val="00A33019"/>
    <w:rsid w:val="00A334F0"/>
    <w:rsid w:val="00A33914"/>
    <w:rsid w:val="00A3461F"/>
    <w:rsid w:val="00A348CF"/>
    <w:rsid w:val="00A35CA4"/>
    <w:rsid w:val="00A3700E"/>
    <w:rsid w:val="00A3717B"/>
    <w:rsid w:val="00A3766E"/>
    <w:rsid w:val="00A3782E"/>
    <w:rsid w:val="00A40AAC"/>
    <w:rsid w:val="00A42148"/>
    <w:rsid w:val="00A42CA6"/>
    <w:rsid w:val="00A42ED7"/>
    <w:rsid w:val="00A43421"/>
    <w:rsid w:val="00A43683"/>
    <w:rsid w:val="00A437D1"/>
    <w:rsid w:val="00A447AB"/>
    <w:rsid w:val="00A44F91"/>
    <w:rsid w:val="00A458D5"/>
    <w:rsid w:val="00A45A69"/>
    <w:rsid w:val="00A47D21"/>
    <w:rsid w:val="00A5154E"/>
    <w:rsid w:val="00A54A1A"/>
    <w:rsid w:val="00A56C33"/>
    <w:rsid w:val="00A57122"/>
    <w:rsid w:val="00A60BEC"/>
    <w:rsid w:val="00A60BF0"/>
    <w:rsid w:val="00A64541"/>
    <w:rsid w:val="00A64788"/>
    <w:rsid w:val="00A65344"/>
    <w:rsid w:val="00A66F56"/>
    <w:rsid w:val="00A706C0"/>
    <w:rsid w:val="00A70C8F"/>
    <w:rsid w:val="00A721B3"/>
    <w:rsid w:val="00A72CCB"/>
    <w:rsid w:val="00A75B0A"/>
    <w:rsid w:val="00A7700A"/>
    <w:rsid w:val="00A771DE"/>
    <w:rsid w:val="00A77C02"/>
    <w:rsid w:val="00A80AE4"/>
    <w:rsid w:val="00A80E16"/>
    <w:rsid w:val="00A8105E"/>
    <w:rsid w:val="00A83690"/>
    <w:rsid w:val="00A83CF7"/>
    <w:rsid w:val="00A87552"/>
    <w:rsid w:val="00A90106"/>
    <w:rsid w:val="00A91560"/>
    <w:rsid w:val="00A92FC9"/>
    <w:rsid w:val="00A93823"/>
    <w:rsid w:val="00A9628D"/>
    <w:rsid w:val="00AA29FB"/>
    <w:rsid w:val="00AA4462"/>
    <w:rsid w:val="00AA4659"/>
    <w:rsid w:val="00AA66DE"/>
    <w:rsid w:val="00AA686A"/>
    <w:rsid w:val="00AA787F"/>
    <w:rsid w:val="00AB12C5"/>
    <w:rsid w:val="00AB1739"/>
    <w:rsid w:val="00AB24CA"/>
    <w:rsid w:val="00AB25E8"/>
    <w:rsid w:val="00AB322F"/>
    <w:rsid w:val="00AB5A22"/>
    <w:rsid w:val="00AB5AAD"/>
    <w:rsid w:val="00AB610B"/>
    <w:rsid w:val="00AB6AFB"/>
    <w:rsid w:val="00AB72D4"/>
    <w:rsid w:val="00AC0090"/>
    <w:rsid w:val="00AC05F5"/>
    <w:rsid w:val="00AC1F1F"/>
    <w:rsid w:val="00AC20BC"/>
    <w:rsid w:val="00AC3E18"/>
    <w:rsid w:val="00AC4DED"/>
    <w:rsid w:val="00AC5DCF"/>
    <w:rsid w:val="00AC6523"/>
    <w:rsid w:val="00AC6921"/>
    <w:rsid w:val="00AC7872"/>
    <w:rsid w:val="00AC797F"/>
    <w:rsid w:val="00AD0A61"/>
    <w:rsid w:val="00AD3CB5"/>
    <w:rsid w:val="00AD5931"/>
    <w:rsid w:val="00AD6E7C"/>
    <w:rsid w:val="00AE0277"/>
    <w:rsid w:val="00AE1B08"/>
    <w:rsid w:val="00AE2652"/>
    <w:rsid w:val="00AE3A6D"/>
    <w:rsid w:val="00AE5A20"/>
    <w:rsid w:val="00AE5B6F"/>
    <w:rsid w:val="00AE5F9B"/>
    <w:rsid w:val="00AE78AF"/>
    <w:rsid w:val="00AF2429"/>
    <w:rsid w:val="00AF35B2"/>
    <w:rsid w:val="00AF4204"/>
    <w:rsid w:val="00AF4B51"/>
    <w:rsid w:val="00AF7427"/>
    <w:rsid w:val="00B003FB"/>
    <w:rsid w:val="00B00E06"/>
    <w:rsid w:val="00B013E1"/>
    <w:rsid w:val="00B018FE"/>
    <w:rsid w:val="00B04FE0"/>
    <w:rsid w:val="00B05001"/>
    <w:rsid w:val="00B067CD"/>
    <w:rsid w:val="00B0765B"/>
    <w:rsid w:val="00B0769B"/>
    <w:rsid w:val="00B07907"/>
    <w:rsid w:val="00B108B6"/>
    <w:rsid w:val="00B11A23"/>
    <w:rsid w:val="00B12DD6"/>
    <w:rsid w:val="00B13248"/>
    <w:rsid w:val="00B135E9"/>
    <w:rsid w:val="00B13D17"/>
    <w:rsid w:val="00B1454F"/>
    <w:rsid w:val="00B170D0"/>
    <w:rsid w:val="00B1726B"/>
    <w:rsid w:val="00B17984"/>
    <w:rsid w:val="00B20424"/>
    <w:rsid w:val="00B21860"/>
    <w:rsid w:val="00B21C5C"/>
    <w:rsid w:val="00B24208"/>
    <w:rsid w:val="00B24AF9"/>
    <w:rsid w:val="00B26558"/>
    <w:rsid w:val="00B26EA6"/>
    <w:rsid w:val="00B30229"/>
    <w:rsid w:val="00B339CC"/>
    <w:rsid w:val="00B34BC3"/>
    <w:rsid w:val="00B3500F"/>
    <w:rsid w:val="00B36203"/>
    <w:rsid w:val="00B37467"/>
    <w:rsid w:val="00B3796E"/>
    <w:rsid w:val="00B379F0"/>
    <w:rsid w:val="00B37F3C"/>
    <w:rsid w:val="00B40371"/>
    <w:rsid w:val="00B41405"/>
    <w:rsid w:val="00B41DB5"/>
    <w:rsid w:val="00B43142"/>
    <w:rsid w:val="00B434DD"/>
    <w:rsid w:val="00B43F55"/>
    <w:rsid w:val="00B442C2"/>
    <w:rsid w:val="00B45E81"/>
    <w:rsid w:val="00B46124"/>
    <w:rsid w:val="00B462D2"/>
    <w:rsid w:val="00B472BA"/>
    <w:rsid w:val="00B475D6"/>
    <w:rsid w:val="00B50C6B"/>
    <w:rsid w:val="00B50ECF"/>
    <w:rsid w:val="00B5123D"/>
    <w:rsid w:val="00B53F45"/>
    <w:rsid w:val="00B54159"/>
    <w:rsid w:val="00B5487F"/>
    <w:rsid w:val="00B56057"/>
    <w:rsid w:val="00B56207"/>
    <w:rsid w:val="00B57353"/>
    <w:rsid w:val="00B60122"/>
    <w:rsid w:val="00B6105C"/>
    <w:rsid w:val="00B6124E"/>
    <w:rsid w:val="00B61253"/>
    <w:rsid w:val="00B63DAF"/>
    <w:rsid w:val="00B641F6"/>
    <w:rsid w:val="00B6491E"/>
    <w:rsid w:val="00B6543A"/>
    <w:rsid w:val="00B66278"/>
    <w:rsid w:val="00B66A3B"/>
    <w:rsid w:val="00B70738"/>
    <w:rsid w:val="00B778D8"/>
    <w:rsid w:val="00B8019E"/>
    <w:rsid w:val="00B80C8B"/>
    <w:rsid w:val="00B8241E"/>
    <w:rsid w:val="00B82927"/>
    <w:rsid w:val="00B83FA0"/>
    <w:rsid w:val="00B850FE"/>
    <w:rsid w:val="00B85E32"/>
    <w:rsid w:val="00B863BD"/>
    <w:rsid w:val="00B871B7"/>
    <w:rsid w:val="00B87CB2"/>
    <w:rsid w:val="00B9027C"/>
    <w:rsid w:val="00B920DE"/>
    <w:rsid w:val="00B92801"/>
    <w:rsid w:val="00B936F0"/>
    <w:rsid w:val="00B94D71"/>
    <w:rsid w:val="00B95430"/>
    <w:rsid w:val="00B95F96"/>
    <w:rsid w:val="00BA1A13"/>
    <w:rsid w:val="00BA377E"/>
    <w:rsid w:val="00BA54AF"/>
    <w:rsid w:val="00BA7C87"/>
    <w:rsid w:val="00BB13F4"/>
    <w:rsid w:val="00BB3C59"/>
    <w:rsid w:val="00BB3E2C"/>
    <w:rsid w:val="00BB5F7F"/>
    <w:rsid w:val="00BB71D7"/>
    <w:rsid w:val="00BC06F3"/>
    <w:rsid w:val="00BC0AB0"/>
    <w:rsid w:val="00BC37F3"/>
    <w:rsid w:val="00BC4FF4"/>
    <w:rsid w:val="00BC5AA5"/>
    <w:rsid w:val="00BC5C69"/>
    <w:rsid w:val="00BC678C"/>
    <w:rsid w:val="00BC7DB9"/>
    <w:rsid w:val="00BD099C"/>
    <w:rsid w:val="00BD140A"/>
    <w:rsid w:val="00BD3781"/>
    <w:rsid w:val="00BD4066"/>
    <w:rsid w:val="00BD6536"/>
    <w:rsid w:val="00BD7E2A"/>
    <w:rsid w:val="00BD7F38"/>
    <w:rsid w:val="00BE28DC"/>
    <w:rsid w:val="00BE4837"/>
    <w:rsid w:val="00BE58DA"/>
    <w:rsid w:val="00BE784E"/>
    <w:rsid w:val="00BF069E"/>
    <w:rsid w:val="00BF06C2"/>
    <w:rsid w:val="00BF0F75"/>
    <w:rsid w:val="00BF1275"/>
    <w:rsid w:val="00BF3CDD"/>
    <w:rsid w:val="00BF4838"/>
    <w:rsid w:val="00BF5077"/>
    <w:rsid w:val="00BF668A"/>
    <w:rsid w:val="00C01E9E"/>
    <w:rsid w:val="00C02A60"/>
    <w:rsid w:val="00C03E20"/>
    <w:rsid w:val="00C0403B"/>
    <w:rsid w:val="00C05CBE"/>
    <w:rsid w:val="00C122EC"/>
    <w:rsid w:val="00C1322C"/>
    <w:rsid w:val="00C13487"/>
    <w:rsid w:val="00C143F7"/>
    <w:rsid w:val="00C15D68"/>
    <w:rsid w:val="00C16F8E"/>
    <w:rsid w:val="00C20028"/>
    <w:rsid w:val="00C21527"/>
    <w:rsid w:val="00C2259D"/>
    <w:rsid w:val="00C24D93"/>
    <w:rsid w:val="00C26DA3"/>
    <w:rsid w:val="00C31ACA"/>
    <w:rsid w:val="00C334DD"/>
    <w:rsid w:val="00C342EC"/>
    <w:rsid w:val="00C34708"/>
    <w:rsid w:val="00C34E7E"/>
    <w:rsid w:val="00C35414"/>
    <w:rsid w:val="00C36AF3"/>
    <w:rsid w:val="00C3706E"/>
    <w:rsid w:val="00C37091"/>
    <w:rsid w:val="00C4415D"/>
    <w:rsid w:val="00C450D7"/>
    <w:rsid w:val="00C45EF3"/>
    <w:rsid w:val="00C461E4"/>
    <w:rsid w:val="00C46208"/>
    <w:rsid w:val="00C50C2A"/>
    <w:rsid w:val="00C51314"/>
    <w:rsid w:val="00C52A3E"/>
    <w:rsid w:val="00C53359"/>
    <w:rsid w:val="00C53F33"/>
    <w:rsid w:val="00C54560"/>
    <w:rsid w:val="00C55B2F"/>
    <w:rsid w:val="00C55C61"/>
    <w:rsid w:val="00C55ECB"/>
    <w:rsid w:val="00C57A4E"/>
    <w:rsid w:val="00C633A3"/>
    <w:rsid w:val="00C633A8"/>
    <w:rsid w:val="00C6443F"/>
    <w:rsid w:val="00C6451B"/>
    <w:rsid w:val="00C64EC0"/>
    <w:rsid w:val="00C6593B"/>
    <w:rsid w:val="00C65F95"/>
    <w:rsid w:val="00C6669C"/>
    <w:rsid w:val="00C666EA"/>
    <w:rsid w:val="00C672CB"/>
    <w:rsid w:val="00C713A3"/>
    <w:rsid w:val="00C72289"/>
    <w:rsid w:val="00C7623D"/>
    <w:rsid w:val="00C80E74"/>
    <w:rsid w:val="00C81DB7"/>
    <w:rsid w:val="00C81FB8"/>
    <w:rsid w:val="00C8457F"/>
    <w:rsid w:val="00C8540A"/>
    <w:rsid w:val="00C85B60"/>
    <w:rsid w:val="00C861CB"/>
    <w:rsid w:val="00C87EA0"/>
    <w:rsid w:val="00C900FB"/>
    <w:rsid w:val="00C9216D"/>
    <w:rsid w:val="00C9285D"/>
    <w:rsid w:val="00C92B09"/>
    <w:rsid w:val="00C92EB7"/>
    <w:rsid w:val="00C930BC"/>
    <w:rsid w:val="00C959C6"/>
    <w:rsid w:val="00C97BC2"/>
    <w:rsid w:val="00CA04A1"/>
    <w:rsid w:val="00CA1CFE"/>
    <w:rsid w:val="00CA4BCE"/>
    <w:rsid w:val="00CA592A"/>
    <w:rsid w:val="00CA65FB"/>
    <w:rsid w:val="00CB2A39"/>
    <w:rsid w:val="00CB3BB1"/>
    <w:rsid w:val="00CB4375"/>
    <w:rsid w:val="00CB4C80"/>
    <w:rsid w:val="00CB52C5"/>
    <w:rsid w:val="00CB5FF9"/>
    <w:rsid w:val="00CC1156"/>
    <w:rsid w:val="00CC27B6"/>
    <w:rsid w:val="00CC3F6F"/>
    <w:rsid w:val="00CC485C"/>
    <w:rsid w:val="00CC4FAF"/>
    <w:rsid w:val="00CC53BE"/>
    <w:rsid w:val="00CC54A9"/>
    <w:rsid w:val="00CC64E8"/>
    <w:rsid w:val="00CC6EEE"/>
    <w:rsid w:val="00CC728F"/>
    <w:rsid w:val="00CC7AFF"/>
    <w:rsid w:val="00CD019F"/>
    <w:rsid w:val="00CD1992"/>
    <w:rsid w:val="00CD3875"/>
    <w:rsid w:val="00CD4D4A"/>
    <w:rsid w:val="00CD5349"/>
    <w:rsid w:val="00CD56B8"/>
    <w:rsid w:val="00CD62BA"/>
    <w:rsid w:val="00CE10F7"/>
    <w:rsid w:val="00CE1489"/>
    <w:rsid w:val="00CE28FA"/>
    <w:rsid w:val="00CE362A"/>
    <w:rsid w:val="00CE55E9"/>
    <w:rsid w:val="00CE7A40"/>
    <w:rsid w:val="00CE7B85"/>
    <w:rsid w:val="00CF2C7E"/>
    <w:rsid w:val="00CF5955"/>
    <w:rsid w:val="00CF7119"/>
    <w:rsid w:val="00CF77EB"/>
    <w:rsid w:val="00D01D6D"/>
    <w:rsid w:val="00D01DEF"/>
    <w:rsid w:val="00D02FC5"/>
    <w:rsid w:val="00D037D1"/>
    <w:rsid w:val="00D053E2"/>
    <w:rsid w:val="00D05DCB"/>
    <w:rsid w:val="00D063BC"/>
    <w:rsid w:val="00D071AE"/>
    <w:rsid w:val="00D07696"/>
    <w:rsid w:val="00D11E0D"/>
    <w:rsid w:val="00D13704"/>
    <w:rsid w:val="00D14E4E"/>
    <w:rsid w:val="00D152EF"/>
    <w:rsid w:val="00D20425"/>
    <w:rsid w:val="00D22AFC"/>
    <w:rsid w:val="00D23D91"/>
    <w:rsid w:val="00D255FC"/>
    <w:rsid w:val="00D259B5"/>
    <w:rsid w:val="00D26432"/>
    <w:rsid w:val="00D266CF"/>
    <w:rsid w:val="00D272DC"/>
    <w:rsid w:val="00D27EA8"/>
    <w:rsid w:val="00D303C6"/>
    <w:rsid w:val="00D3081F"/>
    <w:rsid w:val="00D314C1"/>
    <w:rsid w:val="00D32F35"/>
    <w:rsid w:val="00D33A3D"/>
    <w:rsid w:val="00D33BDA"/>
    <w:rsid w:val="00D34117"/>
    <w:rsid w:val="00D3761D"/>
    <w:rsid w:val="00D40537"/>
    <w:rsid w:val="00D41DC3"/>
    <w:rsid w:val="00D4340D"/>
    <w:rsid w:val="00D45283"/>
    <w:rsid w:val="00D50231"/>
    <w:rsid w:val="00D50676"/>
    <w:rsid w:val="00D5121C"/>
    <w:rsid w:val="00D51B39"/>
    <w:rsid w:val="00D521F1"/>
    <w:rsid w:val="00D52DB7"/>
    <w:rsid w:val="00D53E83"/>
    <w:rsid w:val="00D57046"/>
    <w:rsid w:val="00D60103"/>
    <w:rsid w:val="00D63967"/>
    <w:rsid w:val="00D66F77"/>
    <w:rsid w:val="00D71C84"/>
    <w:rsid w:val="00D729E4"/>
    <w:rsid w:val="00D7300B"/>
    <w:rsid w:val="00D747E8"/>
    <w:rsid w:val="00D757ED"/>
    <w:rsid w:val="00D76686"/>
    <w:rsid w:val="00D766B2"/>
    <w:rsid w:val="00D7750C"/>
    <w:rsid w:val="00D7776E"/>
    <w:rsid w:val="00D8019B"/>
    <w:rsid w:val="00D81D54"/>
    <w:rsid w:val="00D84C5C"/>
    <w:rsid w:val="00D84DA1"/>
    <w:rsid w:val="00D84FE7"/>
    <w:rsid w:val="00D85E48"/>
    <w:rsid w:val="00D86ECD"/>
    <w:rsid w:val="00D92E3B"/>
    <w:rsid w:val="00D933EC"/>
    <w:rsid w:val="00D94E11"/>
    <w:rsid w:val="00D95D21"/>
    <w:rsid w:val="00D9759A"/>
    <w:rsid w:val="00D97A8F"/>
    <w:rsid w:val="00DA202F"/>
    <w:rsid w:val="00DA223A"/>
    <w:rsid w:val="00DA2BEF"/>
    <w:rsid w:val="00DA3316"/>
    <w:rsid w:val="00DA343B"/>
    <w:rsid w:val="00DA35EE"/>
    <w:rsid w:val="00DA3D90"/>
    <w:rsid w:val="00DA452B"/>
    <w:rsid w:val="00DA4BC7"/>
    <w:rsid w:val="00DA6CEE"/>
    <w:rsid w:val="00DB3882"/>
    <w:rsid w:val="00DB6CBE"/>
    <w:rsid w:val="00DB72D2"/>
    <w:rsid w:val="00DC0DE8"/>
    <w:rsid w:val="00DC2860"/>
    <w:rsid w:val="00DC3E97"/>
    <w:rsid w:val="00DC618B"/>
    <w:rsid w:val="00DC71CA"/>
    <w:rsid w:val="00DD6911"/>
    <w:rsid w:val="00DE04A8"/>
    <w:rsid w:val="00DE2774"/>
    <w:rsid w:val="00DE298D"/>
    <w:rsid w:val="00DE4379"/>
    <w:rsid w:val="00DE4FD6"/>
    <w:rsid w:val="00DE5CCD"/>
    <w:rsid w:val="00DF1543"/>
    <w:rsid w:val="00DF16E7"/>
    <w:rsid w:val="00DF2D6F"/>
    <w:rsid w:val="00DF315F"/>
    <w:rsid w:val="00DF3E20"/>
    <w:rsid w:val="00DF40EB"/>
    <w:rsid w:val="00DF4497"/>
    <w:rsid w:val="00DF7FDB"/>
    <w:rsid w:val="00E00B85"/>
    <w:rsid w:val="00E00C7A"/>
    <w:rsid w:val="00E01F25"/>
    <w:rsid w:val="00E02DA2"/>
    <w:rsid w:val="00E048B6"/>
    <w:rsid w:val="00E04F35"/>
    <w:rsid w:val="00E063B8"/>
    <w:rsid w:val="00E11895"/>
    <w:rsid w:val="00E11F76"/>
    <w:rsid w:val="00E13155"/>
    <w:rsid w:val="00E14A6C"/>
    <w:rsid w:val="00E16337"/>
    <w:rsid w:val="00E164D2"/>
    <w:rsid w:val="00E1669B"/>
    <w:rsid w:val="00E176D3"/>
    <w:rsid w:val="00E205C2"/>
    <w:rsid w:val="00E21724"/>
    <w:rsid w:val="00E228C7"/>
    <w:rsid w:val="00E22E54"/>
    <w:rsid w:val="00E23040"/>
    <w:rsid w:val="00E231AE"/>
    <w:rsid w:val="00E24DB3"/>
    <w:rsid w:val="00E27593"/>
    <w:rsid w:val="00E3060B"/>
    <w:rsid w:val="00E32656"/>
    <w:rsid w:val="00E34744"/>
    <w:rsid w:val="00E34C59"/>
    <w:rsid w:val="00E353CA"/>
    <w:rsid w:val="00E35AC7"/>
    <w:rsid w:val="00E360C3"/>
    <w:rsid w:val="00E36E56"/>
    <w:rsid w:val="00E4011C"/>
    <w:rsid w:val="00E405BB"/>
    <w:rsid w:val="00E41271"/>
    <w:rsid w:val="00E420D6"/>
    <w:rsid w:val="00E428EB"/>
    <w:rsid w:val="00E42B81"/>
    <w:rsid w:val="00E45159"/>
    <w:rsid w:val="00E507C9"/>
    <w:rsid w:val="00E512CD"/>
    <w:rsid w:val="00E51BFC"/>
    <w:rsid w:val="00E51C4E"/>
    <w:rsid w:val="00E51C9C"/>
    <w:rsid w:val="00E52F7C"/>
    <w:rsid w:val="00E536A7"/>
    <w:rsid w:val="00E54D73"/>
    <w:rsid w:val="00E5592D"/>
    <w:rsid w:val="00E5675F"/>
    <w:rsid w:val="00E57155"/>
    <w:rsid w:val="00E57763"/>
    <w:rsid w:val="00E57B8E"/>
    <w:rsid w:val="00E57C0D"/>
    <w:rsid w:val="00E57E3A"/>
    <w:rsid w:val="00E60EA4"/>
    <w:rsid w:val="00E62E7A"/>
    <w:rsid w:val="00E62FE9"/>
    <w:rsid w:val="00E63020"/>
    <w:rsid w:val="00E63506"/>
    <w:rsid w:val="00E70D6F"/>
    <w:rsid w:val="00E726E2"/>
    <w:rsid w:val="00E73488"/>
    <w:rsid w:val="00E73925"/>
    <w:rsid w:val="00E73F89"/>
    <w:rsid w:val="00E74437"/>
    <w:rsid w:val="00E75559"/>
    <w:rsid w:val="00E757C4"/>
    <w:rsid w:val="00E75F90"/>
    <w:rsid w:val="00E768E2"/>
    <w:rsid w:val="00E771CE"/>
    <w:rsid w:val="00E77D26"/>
    <w:rsid w:val="00E805A3"/>
    <w:rsid w:val="00E80CE1"/>
    <w:rsid w:val="00E80EA8"/>
    <w:rsid w:val="00E81A7B"/>
    <w:rsid w:val="00E81B66"/>
    <w:rsid w:val="00E82277"/>
    <w:rsid w:val="00E82649"/>
    <w:rsid w:val="00E83B9A"/>
    <w:rsid w:val="00E841C2"/>
    <w:rsid w:val="00E859DF"/>
    <w:rsid w:val="00E85A58"/>
    <w:rsid w:val="00E87909"/>
    <w:rsid w:val="00E87BA2"/>
    <w:rsid w:val="00E923AB"/>
    <w:rsid w:val="00E92C2C"/>
    <w:rsid w:val="00E9569B"/>
    <w:rsid w:val="00E9645C"/>
    <w:rsid w:val="00E976D7"/>
    <w:rsid w:val="00E97A5B"/>
    <w:rsid w:val="00EA0E69"/>
    <w:rsid w:val="00EA20E5"/>
    <w:rsid w:val="00EA2623"/>
    <w:rsid w:val="00EA2DB8"/>
    <w:rsid w:val="00EA38DA"/>
    <w:rsid w:val="00EA49BC"/>
    <w:rsid w:val="00EA7012"/>
    <w:rsid w:val="00EA76D2"/>
    <w:rsid w:val="00EA79DE"/>
    <w:rsid w:val="00EA7A7D"/>
    <w:rsid w:val="00EB0660"/>
    <w:rsid w:val="00EB130B"/>
    <w:rsid w:val="00EB6E28"/>
    <w:rsid w:val="00EB794E"/>
    <w:rsid w:val="00EB7A97"/>
    <w:rsid w:val="00EC21DE"/>
    <w:rsid w:val="00EC3D88"/>
    <w:rsid w:val="00EC6A31"/>
    <w:rsid w:val="00EC79FC"/>
    <w:rsid w:val="00ED10DB"/>
    <w:rsid w:val="00ED1421"/>
    <w:rsid w:val="00ED14A9"/>
    <w:rsid w:val="00ED1903"/>
    <w:rsid w:val="00ED27A2"/>
    <w:rsid w:val="00ED371F"/>
    <w:rsid w:val="00ED3EF3"/>
    <w:rsid w:val="00ED587A"/>
    <w:rsid w:val="00ED5BA1"/>
    <w:rsid w:val="00ED6D44"/>
    <w:rsid w:val="00EE1ED0"/>
    <w:rsid w:val="00EE2253"/>
    <w:rsid w:val="00EE2B02"/>
    <w:rsid w:val="00EE2FC8"/>
    <w:rsid w:val="00EE3147"/>
    <w:rsid w:val="00EE52B0"/>
    <w:rsid w:val="00EE54BB"/>
    <w:rsid w:val="00EE73DA"/>
    <w:rsid w:val="00EE7C0A"/>
    <w:rsid w:val="00EF08A0"/>
    <w:rsid w:val="00EF1C77"/>
    <w:rsid w:val="00EF1D81"/>
    <w:rsid w:val="00EF2970"/>
    <w:rsid w:val="00EF2A9F"/>
    <w:rsid w:val="00F009D6"/>
    <w:rsid w:val="00F02629"/>
    <w:rsid w:val="00F02B1F"/>
    <w:rsid w:val="00F0599A"/>
    <w:rsid w:val="00F063D2"/>
    <w:rsid w:val="00F06BB0"/>
    <w:rsid w:val="00F1145A"/>
    <w:rsid w:val="00F115C1"/>
    <w:rsid w:val="00F122F0"/>
    <w:rsid w:val="00F14E4E"/>
    <w:rsid w:val="00F14F57"/>
    <w:rsid w:val="00F15EE0"/>
    <w:rsid w:val="00F16347"/>
    <w:rsid w:val="00F16359"/>
    <w:rsid w:val="00F16D55"/>
    <w:rsid w:val="00F17E07"/>
    <w:rsid w:val="00F20502"/>
    <w:rsid w:val="00F20BC0"/>
    <w:rsid w:val="00F21DB3"/>
    <w:rsid w:val="00F22BE6"/>
    <w:rsid w:val="00F23502"/>
    <w:rsid w:val="00F23C31"/>
    <w:rsid w:val="00F23D7B"/>
    <w:rsid w:val="00F247FC"/>
    <w:rsid w:val="00F25396"/>
    <w:rsid w:val="00F2664E"/>
    <w:rsid w:val="00F274AE"/>
    <w:rsid w:val="00F30777"/>
    <w:rsid w:val="00F30B14"/>
    <w:rsid w:val="00F31388"/>
    <w:rsid w:val="00F32ADF"/>
    <w:rsid w:val="00F34E3E"/>
    <w:rsid w:val="00F34E9A"/>
    <w:rsid w:val="00F35B82"/>
    <w:rsid w:val="00F35EDD"/>
    <w:rsid w:val="00F3713D"/>
    <w:rsid w:val="00F37CA6"/>
    <w:rsid w:val="00F409DC"/>
    <w:rsid w:val="00F40A12"/>
    <w:rsid w:val="00F40B96"/>
    <w:rsid w:val="00F41370"/>
    <w:rsid w:val="00F42AF8"/>
    <w:rsid w:val="00F450F8"/>
    <w:rsid w:val="00F50D18"/>
    <w:rsid w:val="00F53148"/>
    <w:rsid w:val="00F544DF"/>
    <w:rsid w:val="00F54651"/>
    <w:rsid w:val="00F552B6"/>
    <w:rsid w:val="00F554DD"/>
    <w:rsid w:val="00F57953"/>
    <w:rsid w:val="00F57F06"/>
    <w:rsid w:val="00F6031D"/>
    <w:rsid w:val="00F6089F"/>
    <w:rsid w:val="00F61B03"/>
    <w:rsid w:val="00F63459"/>
    <w:rsid w:val="00F647C1"/>
    <w:rsid w:val="00F64AE0"/>
    <w:rsid w:val="00F64D3A"/>
    <w:rsid w:val="00F651EA"/>
    <w:rsid w:val="00F66F4D"/>
    <w:rsid w:val="00F734B1"/>
    <w:rsid w:val="00F75263"/>
    <w:rsid w:val="00F75620"/>
    <w:rsid w:val="00F76F15"/>
    <w:rsid w:val="00F801A0"/>
    <w:rsid w:val="00F8249C"/>
    <w:rsid w:val="00F824F4"/>
    <w:rsid w:val="00F827C8"/>
    <w:rsid w:val="00F835D7"/>
    <w:rsid w:val="00F84385"/>
    <w:rsid w:val="00F85209"/>
    <w:rsid w:val="00F85654"/>
    <w:rsid w:val="00F858CE"/>
    <w:rsid w:val="00F865FC"/>
    <w:rsid w:val="00F9042D"/>
    <w:rsid w:val="00F905AE"/>
    <w:rsid w:val="00F90A6D"/>
    <w:rsid w:val="00F91429"/>
    <w:rsid w:val="00F925B9"/>
    <w:rsid w:val="00F93077"/>
    <w:rsid w:val="00F93B13"/>
    <w:rsid w:val="00F93D44"/>
    <w:rsid w:val="00F95D49"/>
    <w:rsid w:val="00FA154D"/>
    <w:rsid w:val="00FA22FC"/>
    <w:rsid w:val="00FA3223"/>
    <w:rsid w:val="00FA5A3A"/>
    <w:rsid w:val="00FA72F1"/>
    <w:rsid w:val="00FA730C"/>
    <w:rsid w:val="00FA7F02"/>
    <w:rsid w:val="00FB00FB"/>
    <w:rsid w:val="00FB1D4E"/>
    <w:rsid w:val="00FB2D52"/>
    <w:rsid w:val="00FB3BDE"/>
    <w:rsid w:val="00FB4651"/>
    <w:rsid w:val="00FC0507"/>
    <w:rsid w:val="00FC185B"/>
    <w:rsid w:val="00FC1DAD"/>
    <w:rsid w:val="00FC2EC9"/>
    <w:rsid w:val="00FC57A1"/>
    <w:rsid w:val="00FC59D9"/>
    <w:rsid w:val="00FC6130"/>
    <w:rsid w:val="00FC7EFE"/>
    <w:rsid w:val="00FD0706"/>
    <w:rsid w:val="00FD0723"/>
    <w:rsid w:val="00FD16C7"/>
    <w:rsid w:val="00FD30D3"/>
    <w:rsid w:val="00FD49EB"/>
    <w:rsid w:val="00FD61C6"/>
    <w:rsid w:val="00FD71F7"/>
    <w:rsid w:val="00FE190E"/>
    <w:rsid w:val="00FE1B67"/>
    <w:rsid w:val="00FE1F6B"/>
    <w:rsid w:val="00FE220C"/>
    <w:rsid w:val="00FE2686"/>
    <w:rsid w:val="00FE2B6F"/>
    <w:rsid w:val="00FE387D"/>
    <w:rsid w:val="00FE39DD"/>
    <w:rsid w:val="00FE40D7"/>
    <w:rsid w:val="00FE4E2E"/>
    <w:rsid w:val="00FE5936"/>
    <w:rsid w:val="00FE7C16"/>
    <w:rsid w:val="00FF1379"/>
    <w:rsid w:val="00FF3DF5"/>
    <w:rsid w:val="00FF52AB"/>
    <w:rsid w:val="00FF5EC9"/>
    <w:rsid w:val="02820C1C"/>
    <w:rsid w:val="03890D69"/>
    <w:rsid w:val="03D49533"/>
    <w:rsid w:val="04C6E5D5"/>
    <w:rsid w:val="073F34BF"/>
    <w:rsid w:val="0744CC03"/>
    <w:rsid w:val="0758A3BA"/>
    <w:rsid w:val="0786E13A"/>
    <w:rsid w:val="09DC5618"/>
    <w:rsid w:val="0ABE81FC"/>
    <w:rsid w:val="0B04E812"/>
    <w:rsid w:val="0BA75413"/>
    <w:rsid w:val="0BBA9621"/>
    <w:rsid w:val="0D432C66"/>
    <w:rsid w:val="126C8693"/>
    <w:rsid w:val="139C40F1"/>
    <w:rsid w:val="140696E0"/>
    <w:rsid w:val="15381152"/>
    <w:rsid w:val="15FCD371"/>
    <w:rsid w:val="17EE3296"/>
    <w:rsid w:val="1886D04C"/>
    <w:rsid w:val="198A02F7"/>
    <w:rsid w:val="19F2F7FB"/>
    <w:rsid w:val="1A319916"/>
    <w:rsid w:val="1D4B10BD"/>
    <w:rsid w:val="1DBE1827"/>
    <w:rsid w:val="1E191933"/>
    <w:rsid w:val="213D2B17"/>
    <w:rsid w:val="213ED27B"/>
    <w:rsid w:val="221E81E0"/>
    <w:rsid w:val="230ADB57"/>
    <w:rsid w:val="2438D1A4"/>
    <w:rsid w:val="255E62BA"/>
    <w:rsid w:val="27556E9A"/>
    <w:rsid w:val="28E049F1"/>
    <w:rsid w:val="297CA046"/>
    <w:rsid w:val="2E30E633"/>
    <w:rsid w:val="30DBBB84"/>
    <w:rsid w:val="31F25E74"/>
    <w:rsid w:val="3352ED62"/>
    <w:rsid w:val="345C15CC"/>
    <w:rsid w:val="390865FE"/>
    <w:rsid w:val="3B2FB9CA"/>
    <w:rsid w:val="3CE6038C"/>
    <w:rsid w:val="3CE73B5C"/>
    <w:rsid w:val="3D185A56"/>
    <w:rsid w:val="3F0FE621"/>
    <w:rsid w:val="40E9D76D"/>
    <w:rsid w:val="419518F4"/>
    <w:rsid w:val="41F26FB4"/>
    <w:rsid w:val="42CD5A43"/>
    <w:rsid w:val="43E1F348"/>
    <w:rsid w:val="44BE3907"/>
    <w:rsid w:val="44C1346B"/>
    <w:rsid w:val="47A086A8"/>
    <w:rsid w:val="49520C7F"/>
    <w:rsid w:val="4BE5E344"/>
    <w:rsid w:val="4D6CF8BF"/>
    <w:rsid w:val="4DEE02E4"/>
    <w:rsid w:val="4F009366"/>
    <w:rsid w:val="4FA0D1B4"/>
    <w:rsid w:val="522FA7E1"/>
    <w:rsid w:val="543F897F"/>
    <w:rsid w:val="57FDBE20"/>
    <w:rsid w:val="597DB946"/>
    <w:rsid w:val="5AA09208"/>
    <w:rsid w:val="5C317307"/>
    <w:rsid w:val="5D3EB5F5"/>
    <w:rsid w:val="61A3AD00"/>
    <w:rsid w:val="6256022F"/>
    <w:rsid w:val="6487C11D"/>
    <w:rsid w:val="66253298"/>
    <w:rsid w:val="69917D72"/>
    <w:rsid w:val="69EF6A33"/>
    <w:rsid w:val="6A6A255F"/>
    <w:rsid w:val="6B69F892"/>
    <w:rsid w:val="6CB88B20"/>
    <w:rsid w:val="70BAE148"/>
    <w:rsid w:val="71553AE5"/>
    <w:rsid w:val="736E02E2"/>
    <w:rsid w:val="74C00FC7"/>
    <w:rsid w:val="7768CFE9"/>
    <w:rsid w:val="7904A04A"/>
    <w:rsid w:val="7C7865E5"/>
    <w:rsid w:val="7E01A880"/>
    <w:rsid w:val="7E6F4A12"/>
    <w:rsid w:val="7F73E1CE"/>
    <w:rsid w:val="7F744731"/>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76437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F00"/>
    <w:pPr>
      <w:tabs>
        <w:tab w:val="left" w:pos="284"/>
        <w:tab w:val="left" w:pos="567"/>
      </w:tabs>
      <w:spacing w:line="240" w:lineRule="auto"/>
    </w:pPr>
    <w:rPr>
      <w:sz w:val="21"/>
    </w:rPr>
  </w:style>
  <w:style w:type="paragraph" w:styleId="Heading1">
    <w:name w:val="heading 1"/>
    <w:basedOn w:val="Normal"/>
    <w:next w:val="Normal"/>
    <w:link w:val="Heading1Char"/>
    <w:qFormat/>
    <w:rsid w:val="00B56207"/>
    <w:pPr>
      <w:keepNext/>
      <w:keepLines/>
      <w:pBdr>
        <w:top w:val="single" w:sz="18" w:space="1" w:color="047F88"/>
        <w:left w:val="single" w:sz="18" w:space="4" w:color="047F88"/>
        <w:bottom w:val="single" w:sz="18" w:space="1" w:color="047F88"/>
        <w:right w:val="single" w:sz="18" w:space="4" w:color="047F88"/>
      </w:pBdr>
      <w:shd w:val="clear" w:color="auto" w:fill="047F88"/>
      <w:spacing w:after="120"/>
      <w:ind w:left="113" w:right="113"/>
      <w:outlineLvl w:val="0"/>
    </w:pPr>
    <w:rPr>
      <w:rFonts w:asciiTheme="majorHAnsi" w:eastAsia="Yu Gothic Light" w:hAnsiTheme="majorHAnsi" w:cstheme="majorHAnsi"/>
      <w:noProof/>
      <w:color w:val="FFFFFF" w:themeColor="background1" w:themeTint="E6"/>
      <w:sz w:val="40"/>
      <w:szCs w:val="40"/>
    </w:rPr>
  </w:style>
  <w:style w:type="paragraph" w:styleId="Heading2">
    <w:name w:val="heading 2"/>
    <w:basedOn w:val="Normal"/>
    <w:next w:val="Normal"/>
    <w:link w:val="Heading2Char"/>
    <w:unhideWhenUsed/>
    <w:qFormat/>
    <w:rsid w:val="007571A7"/>
    <w:pPr>
      <w:keepNext/>
      <w:keepLines/>
      <w:spacing w:after="120"/>
      <w:outlineLvl w:val="1"/>
    </w:pPr>
    <w:rPr>
      <w:rFonts w:asciiTheme="majorHAnsi" w:eastAsia="Yu Gothic Light" w:hAnsiTheme="majorHAnsi" w:cstheme="majorBidi"/>
      <w:noProof/>
      <w:color w:val="047F88"/>
      <w:sz w:val="30"/>
      <w:szCs w:val="30"/>
      <w:lang w:val="en-US"/>
    </w:rPr>
  </w:style>
  <w:style w:type="paragraph" w:styleId="Heading3">
    <w:name w:val="heading 3"/>
    <w:basedOn w:val="Heading2"/>
    <w:next w:val="Normal"/>
    <w:link w:val="Heading3Char"/>
    <w:unhideWhenUsed/>
    <w:qFormat/>
    <w:rsid w:val="00D272DC"/>
    <w:pPr>
      <w:outlineLvl w:val="2"/>
    </w:pPr>
    <w:rPr>
      <w:color w:val="035C62"/>
      <w:sz w:val="28"/>
      <w:szCs w:val="28"/>
    </w:rPr>
  </w:style>
  <w:style w:type="paragraph" w:styleId="Heading4">
    <w:name w:val="heading 4"/>
    <w:basedOn w:val="Normal"/>
    <w:next w:val="Normal"/>
    <w:link w:val="Heading4Char"/>
    <w:unhideWhenUsed/>
    <w:rsid w:val="00C8540A"/>
    <w:pPr>
      <w:keepNext/>
      <w:keepLines/>
      <w:spacing w:before="240" w:after="120"/>
      <w:outlineLvl w:val="3"/>
    </w:pPr>
    <w:rPr>
      <w:rFonts w:asciiTheme="majorHAnsi" w:eastAsia="Calibri" w:hAnsiTheme="majorHAnsi" w:cstheme="majorBidi"/>
      <w:color w:val="035C62"/>
      <w:sz w:val="24"/>
      <w:szCs w:val="24"/>
    </w:rPr>
  </w:style>
  <w:style w:type="paragraph" w:styleId="Heading5">
    <w:name w:val="heading 5"/>
    <w:basedOn w:val="Normal"/>
    <w:next w:val="Normal"/>
    <w:link w:val="Heading5Char"/>
    <w:unhideWhenUsed/>
    <w:rsid w:val="007571A7"/>
    <w:pPr>
      <w:keepNext/>
      <w:keepLines/>
      <w:spacing w:before="40"/>
      <w:outlineLvl w:val="4"/>
    </w:pPr>
    <w:rPr>
      <w:rFonts w:asciiTheme="majorHAnsi" w:eastAsiaTheme="majorEastAsia" w:hAnsiTheme="majorHAnsi" w:cstheme="majorBidi"/>
      <w:color w:val="024449" w:themeColor="accent1" w:themeShade="BF"/>
    </w:rPr>
  </w:style>
  <w:style w:type="paragraph" w:styleId="Heading6">
    <w:name w:val="heading 6"/>
    <w:basedOn w:val="Normal"/>
    <w:next w:val="Normal"/>
    <w:link w:val="Heading6Char"/>
    <w:rsid w:val="007571A7"/>
    <w:pPr>
      <w:keepNext/>
      <w:tabs>
        <w:tab w:val="center" w:pos="4153"/>
        <w:tab w:val="right" w:pos="8306"/>
      </w:tabs>
      <w:spacing w:before="240" w:after="240"/>
      <w:jc w:val="center"/>
      <w:outlineLvl w:val="5"/>
    </w:pPr>
    <w:rPr>
      <w:rFonts w:ascii="Arial Mäori" w:eastAsia="Times New Roman" w:hAnsi="Arial Mäori" w:cstheme="minorHAnsi"/>
      <w:b/>
      <w:caps/>
      <w:sz w:val="28"/>
      <w:szCs w:val="20"/>
      <w:lang w:val="en-GB"/>
    </w:rPr>
  </w:style>
  <w:style w:type="paragraph" w:styleId="Heading7">
    <w:name w:val="heading 7"/>
    <w:basedOn w:val="Normal"/>
    <w:next w:val="Normal"/>
    <w:link w:val="Heading7Char"/>
    <w:rsid w:val="007571A7"/>
    <w:pPr>
      <w:keepNext/>
      <w:widowControl w:val="0"/>
      <w:tabs>
        <w:tab w:val="center" w:pos="4153"/>
        <w:tab w:val="right" w:pos="8306"/>
      </w:tabs>
      <w:jc w:val="both"/>
      <w:outlineLvl w:val="6"/>
    </w:pPr>
    <w:rPr>
      <w:rFonts w:ascii="Arial Mäori" w:eastAsia="Times New Roman" w:hAnsi="Arial Mäori" w:cstheme="minorHAnsi"/>
      <w:b/>
      <w:i/>
      <w:szCs w:val="20"/>
    </w:rPr>
  </w:style>
  <w:style w:type="paragraph" w:styleId="Heading8">
    <w:name w:val="heading 8"/>
    <w:basedOn w:val="Normal"/>
    <w:next w:val="Normal"/>
    <w:link w:val="Heading8Char"/>
    <w:rsid w:val="007571A7"/>
    <w:pPr>
      <w:keepNext/>
      <w:widowControl w:val="0"/>
      <w:tabs>
        <w:tab w:val="center" w:pos="4153"/>
        <w:tab w:val="right" w:pos="8306"/>
      </w:tabs>
      <w:jc w:val="both"/>
      <w:outlineLvl w:val="7"/>
    </w:pPr>
    <w:rPr>
      <w:rFonts w:eastAsia="Times New Roman" w:cstheme="minorHAnsi"/>
      <w:i/>
      <w:szCs w:val="20"/>
    </w:rPr>
  </w:style>
  <w:style w:type="paragraph" w:styleId="Heading9">
    <w:name w:val="heading 9"/>
    <w:basedOn w:val="Normal"/>
    <w:next w:val="Normal"/>
    <w:link w:val="Heading9Char"/>
    <w:rsid w:val="007571A7"/>
    <w:pPr>
      <w:keepNext/>
      <w:widowControl w:val="0"/>
      <w:tabs>
        <w:tab w:val="center" w:pos="4153"/>
        <w:tab w:val="right" w:pos="8306"/>
      </w:tabs>
      <w:jc w:val="both"/>
      <w:outlineLvl w:val="8"/>
    </w:pPr>
    <w:rPr>
      <w:rFonts w:ascii="Arial Mäori" w:eastAsia="Times New Roman" w:hAnsi="Arial Mäori" w:cstheme="minorHAns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6207"/>
    <w:rPr>
      <w:rFonts w:asciiTheme="majorHAnsi" w:eastAsia="Yu Gothic Light" w:hAnsiTheme="majorHAnsi" w:cstheme="majorHAnsi"/>
      <w:noProof/>
      <w:color w:val="FFFFFF" w:themeColor="background1" w:themeTint="E6"/>
      <w:sz w:val="40"/>
      <w:szCs w:val="40"/>
      <w:shd w:val="clear" w:color="auto" w:fill="047F88"/>
    </w:rPr>
  </w:style>
  <w:style w:type="paragraph" w:styleId="Title">
    <w:name w:val="Title"/>
    <w:basedOn w:val="Normal"/>
    <w:next w:val="Normal"/>
    <w:link w:val="TitleChar"/>
    <w:rsid w:val="00F93D44"/>
    <w:pPr>
      <w:spacing w:before="60"/>
      <w:contextualSpacing/>
    </w:pPr>
    <w:rPr>
      <w:rFonts w:ascii="Franklin Gothic Book" w:eastAsia="Times New Roman" w:hAnsi="Franklin Gothic Book" w:cstheme="minorHAnsi"/>
      <w:color w:val="FFFFFF" w:themeColor="background1"/>
      <w:kern w:val="28"/>
      <w:sz w:val="44"/>
      <w:szCs w:val="44"/>
      <w:lang w:val="en-US"/>
    </w:rPr>
  </w:style>
  <w:style w:type="character" w:customStyle="1" w:styleId="TitleChar">
    <w:name w:val="Title Char"/>
    <w:basedOn w:val="DefaultParagraphFont"/>
    <w:link w:val="Title"/>
    <w:rsid w:val="00F93D44"/>
    <w:rPr>
      <w:rFonts w:ascii="Franklin Gothic Book" w:eastAsia="Times New Roman" w:hAnsi="Franklin Gothic Book" w:cstheme="minorHAnsi"/>
      <w:color w:val="FFFFFF" w:themeColor="background1"/>
      <w:kern w:val="28"/>
      <w:sz w:val="44"/>
      <w:szCs w:val="44"/>
      <w:lang w:val="en-US"/>
    </w:rPr>
  </w:style>
  <w:style w:type="paragraph" w:styleId="ListBullet">
    <w:name w:val="List Bullet"/>
    <w:basedOn w:val="Normal"/>
    <w:uiPriority w:val="99"/>
    <w:unhideWhenUsed/>
    <w:qFormat/>
    <w:rsid w:val="00E74437"/>
    <w:pPr>
      <w:numPr>
        <w:numId w:val="2"/>
      </w:numPr>
      <w:spacing w:before="120"/>
    </w:pPr>
  </w:style>
  <w:style w:type="character" w:customStyle="1" w:styleId="Heading2Char">
    <w:name w:val="Heading 2 Char"/>
    <w:basedOn w:val="DefaultParagraphFont"/>
    <w:link w:val="Heading2"/>
    <w:rsid w:val="007571A7"/>
    <w:rPr>
      <w:rFonts w:asciiTheme="majorHAnsi" w:eastAsia="Yu Gothic Light" w:hAnsiTheme="majorHAnsi" w:cstheme="majorBidi"/>
      <w:noProof/>
      <w:color w:val="047F88"/>
      <w:sz w:val="30"/>
      <w:szCs w:val="30"/>
      <w:lang w:val="en-US"/>
    </w:rPr>
  </w:style>
  <w:style w:type="character" w:customStyle="1" w:styleId="Heading3Char">
    <w:name w:val="Heading 3 Char"/>
    <w:basedOn w:val="DefaultParagraphFont"/>
    <w:link w:val="Heading3"/>
    <w:rsid w:val="00D272DC"/>
    <w:rPr>
      <w:rFonts w:asciiTheme="majorHAnsi" w:eastAsia="Yu Gothic Light" w:hAnsiTheme="majorHAnsi" w:cstheme="majorBidi"/>
      <w:noProof/>
      <w:color w:val="035C62"/>
      <w:sz w:val="28"/>
      <w:szCs w:val="28"/>
      <w:lang w:val="en-US"/>
    </w:rPr>
  </w:style>
  <w:style w:type="paragraph" w:styleId="ListBullet2">
    <w:name w:val="List Bullet 2"/>
    <w:basedOn w:val="Normal"/>
    <w:uiPriority w:val="99"/>
    <w:unhideWhenUsed/>
    <w:qFormat/>
    <w:rsid w:val="00E74437"/>
    <w:pPr>
      <w:numPr>
        <w:numId w:val="3"/>
      </w:numPr>
      <w:tabs>
        <w:tab w:val="clear" w:pos="643"/>
      </w:tabs>
      <w:spacing w:before="120"/>
      <w:ind w:left="794" w:hanging="397"/>
    </w:pPr>
  </w:style>
  <w:style w:type="character" w:styleId="Hyperlink">
    <w:name w:val="Hyperlink"/>
    <w:basedOn w:val="DefaultParagraphFont"/>
    <w:uiPriority w:val="99"/>
    <w:unhideWhenUsed/>
    <w:rsid w:val="00C8540A"/>
    <w:rPr>
      <w:color w:val="06B9C5"/>
      <w:u w:val="single"/>
    </w:rPr>
  </w:style>
  <w:style w:type="character" w:styleId="FollowedHyperlink">
    <w:name w:val="FollowedHyperlink"/>
    <w:basedOn w:val="DefaultParagraphFont"/>
    <w:unhideWhenUsed/>
    <w:rsid w:val="00797E56"/>
    <w:rPr>
      <w:color w:val="7030A0" w:themeColor="followedHyperlink"/>
      <w:u w:val="single"/>
    </w:rPr>
  </w:style>
  <w:style w:type="character" w:styleId="UnresolvedMention">
    <w:name w:val="Unresolved Mention"/>
    <w:basedOn w:val="DefaultParagraphFont"/>
    <w:uiPriority w:val="99"/>
    <w:semiHidden/>
    <w:unhideWhenUsed/>
    <w:rsid w:val="00B66278"/>
    <w:rPr>
      <w:color w:val="605E5C"/>
      <w:shd w:val="clear" w:color="auto" w:fill="E1DFDD"/>
    </w:rPr>
  </w:style>
  <w:style w:type="character" w:styleId="SmartHyperlink">
    <w:name w:val="Smart Hyperlink"/>
    <w:basedOn w:val="DefaultParagraphFont"/>
    <w:uiPriority w:val="99"/>
    <w:semiHidden/>
    <w:unhideWhenUsed/>
    <w:rsid w:val="00E164D2"/>
    <w:rPr>
      <w:color w:val="06B8C5" w:themeColor="accent1" w:themeTint="BF"/>
      <w:u w:val="dotted"/>
    </w:rPr>
  </w:style>
  <w:style w:type="table" w:styleId="ListTable7Colorful-Accent6">
    <w:name w:val="List Table 7 Colorful Accent 6"/>
    <w:basedOn w:val="TableNormal"/>
    <w:uiPriority w:val="52"/>
    <w:rsid w:val="00C50C2A"/>
    <w:pPr>
      <w:spacing w:line="240" w:lineRule="auto"/>
    </w:pPr>
    <w:rPr>
      <w:color w:val="02444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5C6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5C6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5C6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5C62" w:themeColor="accent6"/>
        </w:tcBorders>
        <w:shd w:val="clear" w:color="auto" w:fill="FFFFFF" w:themeFill="background1"/>
      </w:tcPr>
    </w:tblStylePr>
    <w:tblStylePr w:type="band1Vert">
      <w:tblPr/>
      <w:tcPr>
        <w:shd w:val="clear" w:color="auto" w:fill="AFF7FC" w:themeFill="accent6" w:themeFillTint="33"/>
      </w:tcPr>
    </w:tblStylePr>
    <w:tblStylePr w:type="band1Horz">
      <w:tblPr/>
      <w:tcPr>
        <w:shd w:val="clear" w:color="auto" w:fill="AFF7F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rsid w:val="00C8540A"/>
    <w:rPr>
      <w:rFonts w:asciiTheme="majorHAnsi" w:eastAsia="Calibri" w:hAnsiTheme="majorHAnsi" w:cstheme="majorBidi"/>
      <w:color w:val="035C62"/>
      <w:sz w:val="24"/>
      <w:szCs w:val="24"/>
    </w:rPr>
  </w:style>
  <w:style w:type="paragraph" w:styleId="ListNumber">
    <w:name w:val="List Number"/>
    <w:basedOn w:val="Normal"/>
    <w:uiPriority w:val="99"/>
    <w:unhideWhenUsed/>
    <w:qFormat/>
    <w:rsid w:val="009E5D23"/>
    <w:pPr>
      <w:numPr>
        <w:numId w:val="4"/>
      </w:numPr>
      <w:ind w:left="284" w:hanging="284"/>
    </w:pPr>
    <w:rPr>
      <w:rFonts w:eastAsia="Yu Gothic"/>
      <w:szCs w:val="24"/>
      <w:lang w:val="en-US" w:eastAsia="ja-JP"/>
    </w:rPr>
  </w:style>
  <w:style w:type="paragraph" w:styleId="ListNumber2">
    <w:name w:val="List Number 2"/>
    <w:basedOn w:val="Normal"/>
    <w:uiPriority w:val="99"/>
    <w:unhideWhenUsed/>
    <w:qFormat/>
    <w:rsid w:val="00E74437"/>
    <w:pPr>
      <w:numPr>
        <w:ilvl w:val="1"/>
        <w:numId w:val="4"/>
      </w:numPr>
      <w:spacing w:before="120"/>
      <w:ind w:left="794" w:hanging="397"/>
    </w:pPr>
  </w:style>
  <w:style w:type="paragraph" w:styleId="Header">
    <w:name w:val="header"/>
    <w:basedOn w:val="Normal"/>
    <w:link w:val="HeaderChar"/>
    <w:unhideWhenUsed/>
    <w:rsid w:val="00C8540A"/>
    <w:pPr>
      <w:tabs>
        <w:tab w:val="center" w:pos="4513"/>
        <w:tab w:val="right" w:pos="9026"/>
      </w:tabs>
    </w:pPr>
    <w:rPr>
      <w:noProof/>
      <w:color w:val="035C62"/>
    </w:rPr>
  </w:style>
  <w:style w:type="character" w:customStyle="1" w:styleId="HeaderChar">
    <w:name w:val="Header Char"/>
    <w:basedOn w:val="DefaultParagraphFont"/>
    <w:link w:val="Header"/>
    <w:rsid w:val="00C8540A"/>
    <w:rPr>
      <w:noProof/>
      <w:color w:val="035C62"/>
    </w:rPr>
  </w:style>
  <w:style w:type="paragraph" w:styleId="Footer">
    <w:name w:val="footer"/>
    <w:basedOn w:val="Normal"/>
    <w:link w:val="FooterChar"/>
    <w:unhideWhenUsed/>
    <w:rsid w:val="002E5220"/>
    <w:pPr>
      <w:tabs>
        <w:tab w:val="right" w:pos="9639"/>
      </w:tabs>
    </w:pPr>
    <w:rPr>
      <w:noProof/>
      <w:color w:val="035C62"/>
      <w:sz w:val="18"/>
      <w:szCs w:val="20"/>
    </w:rPr>
  </w:style>
  <w:style w:type="character" w:customStyle="1" w:styleId="FooterChar">
    <w:name w:val="Footer Char"/>
    <w:basedOn w:val="DefaultParagraphFont"/>
    <w:link w:val="Footer"/>
    <w:rsid w:val="002E5220"/>
    <w:rPr>
      <w:noProof/>
      <w:color w:val="035C62"/>
      <w:sz w:val="18"/>
      <w:szCs w:val="20"/>
    </w:rPr>
  </w:style>
  <w:style w:type="paragraph" w:styleId="Caption">
    <w:name w:val="caption"/>
    <w:basedOn w:val="Normal"/>
    <w:next w:val="Normal"/>
    <w:uiPriority w:val="35"/>
    <w:unhideWhenUsed/>
    <w:rsid w:val="009C5C7A"/>
    <w:pPr>
      <w:spacing w:before="240" w:after="120"/>
    </w:pPr>
    <w:rPr>
      <w:i/>
      <w:iCs/>
      <w:color w:val="024D4E" w:themeColor="text2"/>
      <w:sz w:val="20"/>
      <w:szCs w:val="18"/>
    </w:rPr>
  </w:style>
  <w:style w:type="table" w:styleId="TableGrid">
    <w:name w:val="Table Grid"/>
    <w:basedOn w:val="TableNormal"/>
    <w:uiPriority w:val="59"/>
    <w:rsid w:val="00C2002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afterLines="0" w:after="0" w:afterAutospacing="0" w:line="240" w:lineRule="auto"/>
      </w:pPr>
    </w:tblStylePr>
  </w:style>
  <w:style w:type="character" w:styleId="CommentReference">
    <w:name w:val="annotation reference"/>
    <w:basedOn w:val="DefaultParagraphFont"/>
    <w:uiPriority w:val="99"/>
    <w:semiHidden/>
    <w:unhideWhenUsed/>
    <w:rsid w:val="00D85E48"/>
    <w:rPr>
      <w:sz w:val="16"/>
      <w:szCs w:val="16"/>
    </w:rPr>
  </w:style>
  <w:style w:type="table" w:styleId="GridTable1Light">
    <w:name w:val="Grid Table 1 Light"/>
    <w:basedOn w:val="TableNormal"/>
    <w:uiPriority w:val="46"/>
    <w:rsid w:val="00500745"/>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Normal"/>
    <w:next w:val="Normal"/>
    <w:link w:val="CommentSubjectChar"/>
    <w:uiPriority w:val="99"/>
    <w:semiHidden/>
    <w:unhideWhenUsed/>
    <w:rsid w:val="00636700"/>
    <w:rPr>
      <w:b/>
      <w:bCs/>
      <w:sz w:val="20"/>
      <w:szCs w:val="20"/>
    </w:rPr>
  </w:style>
  <w:style w:type="character" w:customStyle="1" w:styleId="CommentSubjectChar">
    <w:name w:val="Comment Subject Char"/>
    <w:basedOn w:val="DefaultParagraphFont"/>
    <w:link w:val="CommentSubject"/>
    <w:uiPriority w:val="99"/>
    <w:semiHidden/>
    <w:rsid w:val="00636700"/>
    <w:rPr>
      <w:b/>
      <w:bCs/>
      <w:sz w:val="20"/>
      <w:szCs w:val="20"/>
    </w:rPr>
  </w:style>
  <w:style w:type="table" w:customStyle="1" w:styleId="ERO2">
    <w:name w:val="ERO2"/>
    <w:basedOn w:val="TableNormal"/>
    <w:uiPriority w:val="99"/>
    <w:rsid w:val="00337DF0"/>
    <w:pPr>
      <w:spacing w:beforeLines="60" w:before="60" w:afterLines="60" w:after="60" w:line="240" w:lineRule="auto"/>
    </w:pPr>
    <w:rPr>
      <w:rFonts w:eastAsia="Yu Gothic"/>
      <w:szCs w:val="24"/>
      <w:lang w:val="en-US" w:eastAsia="ja-JP"/>
    </w:rPr>
    <w:tblPr>
      <w:tblBorders>
        <w:insideH w:val="single" w:sz="4" w:space="0" w:color="04B4B6" w:themeColor="text2" w:themeTint="BF"/>
        <w:insideV w:val="single" w:sz="4" w:space="0" w:color="04B4B6" w:themeColor="text2" w:themeTint="BF"/>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tcBorders>
          <w:top w:val="nil"/>
          <w:bottom w:val="single" w:sz="18" w:space="0" w:color="04B4B6" w:themeColor="text2" w:themeTint="BF"/>
        </w:tcBorders>
      </w:tcPr>
    </w:tblStylePr>
  </w:style>
  <w:style w:type="paragraph" w:styleId="TOCHeading">
    <w:name w:val="TOC Heading"/>
    <w:basedOn w:val="Heading1"/>
    <w:next w:val="Normal"/>
    <w:uiPriority w:val="39"/>
    <w:unhideWhenUsed/>
    <w:qFormat/>
    <w:rsid w:val="00B43F55"/>
    <w:pPr>
      <w:spacing w:after="0"/>
      <w:outlineLvl w:val="9"/>
    </w:pPr>
    <w:rPr>
      <w:rFonts w:eastAsiaTheme="majorEastAsia"/>
      <w:bCs/>
      <w:sz w:val="32"/>
      <w:szCs w:val="32"/>
    </w:rPr>
  </w:style>
  <w:style w:type="paragraph" w:styleId="TOC1">
    <w:name w:val="toc 1"/>
    <w:basedOn w:val="Normal"/>
    <w:next w:val="Normal"/>
    <w:autoRedefine/>
    <w:uiPriority w:val="39"/>
    <w:unhideWhenUsed/>
    <w:rsid w:val="00B379F0"/>
    <w:pPr>
      <w:tabs>
        <w:tab w:val="right" w:leader="dot" w:pos="6237"/>
      </w:tabs>
      <w:spacing w:before="120"/>
    </w:pPr>
    <w:rPr>
      <w:b/>
    </w:rPr>
  </w:style>
  <w:style w:type="paragraph" w:styleId="TOC2">
    <w:name w:val="toc 2"/>
    <w:basedOn w:val="Normal"/>
    <w:next w:val="Normal"/>
    <w:autoRedefine/>
    <w:uiPriority w:val="39"/>
    <w:unhideWhenUsed/>
    <w:rsid w:val="008133D5"/>
    <w:pPr>
      <w:tabs>
        <w:tab w:val="left" w:pos="709"/>
        <w:tab w:val="right" w:leader="dot" w:pos="9639"/>
      </w:tabs>
      <w:spacing w:before="120"/>
      <w:ind w:left="284"/>
    </w:pPr>
    <w:rPr>
      <w:noProof/>
    </w:rPr>
  </w:style>
  <w:style w:type="paragraph" w:styleId="TOC3">
    <w:name w:val="toc 3"/>
    <w:basedOn w:val="Normal"/>
    <w:next w:val="Normal"/>
    <w:autoRedefine/>
    <w:uiPriority w:val="39"/>
    <w:unhideWhenUsed/>
    <w:rsid w:val="008133D5"/>
    <w:pPr>
      <w:tabs>
        <w:tab w:val="right" w:leader="dot" w:pos="9639"/>
      </w:tabs>
      <w:spacing w:before="120"/>
      <w:ind w:left="567"/>
      <w:contextualSpacing/>
    </w:pPr>
    <w:rPr>
      <w:noProof/>
    </w:rPr>
  </w:style>
  <w:style w:type="paragraph" w:customStyle="1" w:styleId="ListArrow">
    <w:name w:val="List Arrow"/>
    <w:basedOn w:val="Normal"/>
    <w:link w:val="ListArrowChar"/>
    <w:uiPriority w:val="1"/>
    <w:qFormat/>
    <w:rsid w:val="00CD3875"/>
    <w:pPr>
      <w:numPr>
        <w:numId w:val="8"/>
      </w:numPr>
      <w:spacing w:before="60" w:after="60"/>
      <w:ind w:left="227" w:hanging="227"/>
      <w:contextualSpacing/>
    </w:pPr>
    <w:rPr>
      <w:rFonts w:eastAsia="Yu Gothic"/>
      <w:szCs w:val="24"/>
      <w:lang w:eastAsia="ja-JP"/>
    </w:rPr>
  </w:style>
  <w:style w:type="paragraph" w:customStyle="1" w:styleId="TableBullet">
    <w:name w:val="Table Bullet"/>
    <w:basedOn w:val="Normal"/>
    <w:link w:val="TableBulletChar"/>
    <w:qFormat/>
    <w:rsid w:val="006344EC"/>
    <w:pPr>
      <w:numPr>
        <w:numId w:val="5"/>
      </w:numPr>
      <w:ind w:left="284" w:hanging="284"/>
    </w:pPr>
  </w:style>
  <w:style w:type="paragraph" w:customStyle="1" w:styleId="TableNumber">
    <w:name w:val="Table Number"/>
    <w:basedOn w:val="Normal"/>
    <w:qFormat/>
    <w:rsid w:val="00C450D7"/>
    <w:pPr>
      <w:numPr>
        <w:numId w:val="6"/>
      </w:numPr>
      <w:ind w:left="284" w:hanging="284"/>
    </w:pPr>
  </w:style>
  <w:style w:type="character" w:customStyle="1" w:styleId="ListArrowChar">
    <w:name w:val="List Arrow Char"/>
    <w:basedOn w:val="DefaultParagraphFont"/>
    <w:link w:val="ListArrow"/>
    <w:uiPriority w:val="1"/>
    <w:rsid w:val="00CD3875"/>
    <w:rPr>
      <w:rFonts w:eastAsia="Yu Gothic"/>
      <w:sz w:val="21"/>
      <w:szCs w:val="24"/>
      <w:lang w:eastAsia="ja-JP"/>
    </w:rPr>
  </w:style>
  <w:style w:type="paragraph" w:customStyle="1" w:styleId="Heading2A">
    <w:name w:val="Heading 2A"/>
    <w:basedOn w:val="Heading2"/>
    <w:next w:val="Normal"/>
    <w:link w:val="Heading2AChar"/>
    <w:uiPriority w:val="1"/>
    <w:rsid w:val="00C8540A"/>
    <w:pPr>
      <w:pBdr>
        <w:bottom w:val="single" w:sz="4" w:space="6" w:color="5EC5BE"/>
      </w:pBdr>
    </w:pPr>
  </w:style>
  <w:style w:type="character" w:customStyle="1" w:styleId="Heading2AChar">
    <w:name w:val="Heading 2A Char"/>
    <w:basedOn w:val="Heading2Char"/>
    <w:link w:val="Heading2A"/>
    <w:uiPriority w:val="1"/>
    <w:rsid w:val="00C8540A"/>
    <w:rPr>
      <w:rFonts w:asciiTheme="majorHAnsi" w:eastAsia="Yu Gothic Light" w:hAnsiTheme="majorHAnsi" w:cstheme="majorBidi"/>
      <w:noProof/>
      <w:color w:val="047F88"/>
      <w:sz w:val="34"/>
      <w:szCs w:val="34"/>
      <w:lang w:val="en-US"/>
    </w:rPr>
  </w:style>
  <w:style w:type="table" w:customStyle="1" w:styleId="ERO2contrast">
    <w:name w:val="ERO2 contrast"/>
    <w:basedOn w:val="ERO2"/>
    <w:uiPriority w:val="99"/>
    <w:rsid w:val="00337DF0"/>
    <w:tblPr>
      <w:tblBorders>
        <w:insideH w:val="single" w:sz="4" w:space="0" w:color="D57566" w:themeColor="accent4"/>
        <w:insideV w:val="single" w:sz="4" w:space="0" w:color="D57566" w:themeColor="accent4"/>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tcBorders>
          <w:top w:val="nil"/>
          <w:bottom w:val="single" w:sz="18" w:space="0" w:color="D57566" w:themeColor="accent4"/>
        </w:tcBorders>
      </w:tcPr>
    </w:tblStylePr>
  </w:style>
  <w:style w:type="paragraph" w:customStyle="1" w:styleId="TableBullet2">
    <w:name w:val="Table Bullet2"/>
    <w:basedOn w:val="TableBullet"/>
    <w:link w:val="TableBullet2Char"/>
    <w:qFormat/>
    <w:rsid w:val="00B41DB5"/>
    <w:pPr>
      <w:numPr>
        <w:numId w:val="7"/>
      </w:numPr>
      <w:ind w:left="568" w:hanging="284"/>
    </w:pPr>
  </w:style>
  <w:style w:type="character" w:customStyle="1" w:styleId="TableBulletChar">
    <w:name w:val="Table Bullet Char"/>
    <w:basedOn w:val="DefaultParagraphFont"/>
    <w:link w:val="TableBullet"/>
    <w:rsid w:val="00B41DB5"/>
    <w:rPr>
      <w:sz w:val="21"/>
    </w:rPr>
  </w:style>
  <w:style w:type="character" w:customStyle="1" w:styleId="TableBullet2Char">
    <w:name w:val="Table Bullet2 Char"/>
    <w:basedOn w:val="TableBulletChar"/>
    <w:link w:val="TableBullet2"/>
    <w:rsid w:val="00B41DB5"/>
    <w:rPr>
      <w:sz w:val="21"/>
    </w:rPr>
  </w:style>
  <w:style w:type="paragraph" w:styleId="Subtitle">
    <w:name w:val="Subtitle"/>
    <w:basedOn w:val="Normal"/>
    <w:next w:val="Normal"/>
    <w:link w:val="SubtitleChar"/>
    <w:rsid w:val="00557F00"/>
    <w:pPr>
      <w:numPr>
        <w:ilvl w:val="1"/>
      </w:numPr>
      <w:spacing w:before="120" w:after="120"/>
    </w:pPr>
    <w:rPr>
      <w:rFonts w:ascii="Franklin Gothic Book" w:eastAsiaTheme="minorEastAsia" w:hAnsi="Franklin Gothic Book" w:cstheme="minorHAnsi"/>
      <w:color w:val="FFFFFF" w:themeColor="background1"/>
      <w:sz w:val="36"/>
      <w:lang w:val="en-US"/>
    </w:rPr>
  </w:style>
  <w:style w:type="character" w:customStyle="1" w:styleId="SubtitleChar">
    <w:name w:val="Subtitle Char"/>
    <w:basedOn w:val="DefaultParagraphFont"/>
    <w:link w:val="Subtitle"/>
    <w:rsid w:val="00557F00"/>
    <w:rPr>
      <w:rFonts w:ascii="Franklin Gothic Book" w:eastAsiaTheme="minorEastAsia" w:hAnsi="Franklin Gothic Book" w:cstheme="minorHAnsi"/>
      <w:color w:val="FFFFFF" w:themeColor="background1"/>
      <w:sz w:val="36"/>
      <w:lang w:val="en-US"/>
    </w:rPr>
  </w:style>
  <w:style w:type="paragraph" w:styleId="Revision">
    <w:name w:val="Revision"/>
    <w:hidden/>
    <w:uiPriority w:val="99"/>
    <w:semiHidden/>
    <w:rsid w:val="0036287A"/>
    <w:pPr>
      <w:spacing w:line="240" w:lineRule="auto"/>
    </w:pPr>
    <w:rPr>
      <w:lang w:val="en-GB"/>
    </w:rPr>
  </w:style>
  <w:style w:type="table" w:customStyle="1" w:styleId="ERO4">
    <w:name w:val="ERO4"/>
    <w:basedOn w:val="TableNormal"/>
    <w:uiPriority w:val="99"/>
    <w:rsid w:val="00337DF0"/>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DEF3F2"/>
    </w:tcPr>
    <w:tblStylePr w:type="firstCol">
      <w:rPr>
        <w:rFonts w:asciiTheme="minorHAnsi" w:hAnsiTheme="minorHAnsi"/>
        <w:b/>
        <w:color w:val="FFFFFF" w:themeColor="background1"/>
        <w:sz w:val="22"/>
      </w:rPr>
      <w:tblPr/>
      <w:tcPr>
        <w:shd w:val="clear" w:color="auto" w:fill="035C62"/>
      </w:tcPr>
    </w:tblStylePr>
  </w:style>
  <w:style w:type="table" w:customStyle="1" w:styleId="ERO1">
    <w:name w:val="ERO1"/>
    <w:basedOn w:val="TableNormal"/>
    <w:uiPriority w:val="99"/>
    <w:rsid w:val="00240ADA"/>
    <w:pPr>
      <w:spacing w:line="240" w:lineRule="auto"/>
    </w:pPr>
    <w:rPr>
      <w:color w:val="000000" w:themeColor="text1"/>
    </w:rPr>
    <w:tblP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Pr>
    <w:trPr>
      <w:cantSplit/>
    </w:trPr>
    <w:tblStylePr w:type="firstRow">
      <w:pPr>
        <w:wordWrap/>
        <w:spacing w:beforeLines="0" w:before="60" w:beforeAutospacing="0" w:afterLines="0" w:after="60" w:afterAutospacing="0" w:line="240" w:lineRule="auto"/>
        <w:contextualSpacing w:val="0"/>
      </w:pPr>
      <w:rPr>
        <w:b/>
      </w:rPr>
      <w:tblPr/>
      <w:tcPr>
        <w:shd w:val="clear" w:color="auto" w:fill="D9D9D9" w:themeFill="background1" w:themeFillShade="D9"/>
      </w:tcPr>
    </w:tblStylePr>
    <w:tblStylePr w:type="firstCol">
      <w:pPr>
        <w:wordWrap/>
        <w:jc w:val="center"/>
      </w:pPr>
      <w:tblPr/>
      <w:tcPr>
        <w:shd w:val="clear" w:color="auto" w:fill="D9D9D9" w:themeFill="background1" w:themeFillShade="D9"/>
      </w:tcPr>
    </w:tblStylePr>
  </w:style>
  <w:style w:type="table" w:customStyle="1" w:styleId="ERO3B">
    <w:name w:val="ERO3B"/>
    <w:basedOn w:val="TableNormal"/>
    <w:uiPriority w:val="99"/>
    <w:rsid w:val="00337DF0"/>
    <w:pPr>
      <w:spacing w:beforeLines="60" w:before="60" w:afterLines="60" w:line="240" w:lineRule="auto"/>
    </w:pPr>
    <w:tblPr>
      <w:tblStyleRowBandSize w:val="1"/>
      <w:tblBorders>
        <w:insideH w:val="single" w:sz="24" w:space="0" w:color="FFFFFF" w:themeColor="background1"/>
        <w:insideV w:val="single" w:sz="24" w:space="0" w:color="FFFFFF" w:themeColor="background1"/>
      </w:tblBorders>
    </w:tblPr>
    <w:tcPr>
      <w:shd w:val="clear" w:color="auto" w:fill="DBE9E9"/>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035C62"/>
      </w:tcPr>
    </w:tblStylePr>
    <w:tblStylePr w:type="band1Horz">
      <w:tblPr/>
      <w:tcPr>
        <w:shd w:val="clear" w:color="auto" w:fill="E3F5F4"/>
      </w:tcPr>
    </w:tblStylePr>
    <w:tblStylePr w:type="band2Horz">
      <w:tblPr/>
      <w:tcPr>
        <w:shd w:val="clear" w:color="auto" w:fill="CAE1E0"/>
      </w:tcPr>
    </w:tblStylePr>
  </w:style>
  <w:style w:type="table" w:customStyle="1" w:styleId="ERO3contrast">
    <w:name w:val="ERO3 contrast"/>
    <w:basedOn w:val="TableNormal"/>
    <w:uiPriority w:val="99"/>
    <w:rsid w:val="00337DF0"/>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F6E3E0" w:themeFill="accent4" w:themeFillTint="33"/>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D57566" w:themeFill="accent4"/>
      </w:tcPr>
    </w:tblStylePr>
  </w:style>
  <w:style w:type="table" w:customStyle="1" w:styleId="ERO3">
    <w:name w:val="ERO3"/>
    <w:basedOn w:val="TableNormal"/>
    <w:uiPriority w:val="99"/>
    <w:rsid w:val="00337DF0"/>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E3F5F4"/>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035C62"/>
      </w:tcPr>
    </w:tblStylePr>
  </w:style>
  <w:style w:type="table" w:styleId="PlainTable5">
    <w:name w:val="Plain Table 5"/>
    <w:basedOn w:val="TableNormal"/>
    <w:uiPriority w:val="45"/>
    <w:rsid w:val="0058475A"/>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RO4contrast">
    <w:name w:val="ERO4 contrast"/>
    <w:basedOn w:val="ERO4"/>
    <w:uiPriority w:val="99"/>
    <w:rsid w:val="00337DF0"/>
    <w:tblPr/>
    <w:tcPr>
      <w:shd w:val="clear" w:color="auto" w:fill="F6E3E0" w:themeFill="accent4" w:themeFillTint="33"/>
    </w:tcPr>
    <w:tblStylePr w:type="firstCol">
      <w:rPr>
        <w:rFonts w:asciiTheme="minorHAnsi" w:hAnsiTheme="minorHAnsi"/>
        <w:b/>
        <w:color w:val="FFFFFF" w:themeColor="background1"/>
        <w:sz w:val="22"/>
      </w:rPr>
      <w:tblPr/>
      <w:tcPr>
        <w:shd w:val="clear" w:color="auto" w:fill="D57566" w:themeFill="accent4"/>
      </w:tcPr>
    </w:tblStylePr>
  </w:style>
  <w:style w:type="character" w:styleId="PlaceholderText">
    <w:name w:val="Placeholder Text"/>
    <w:basedOn w:val="DefaultParagraphFont"/>
    <w:uiPriority w:val="99"/>
    <w:semiHidden/>
    <w:rsid w:val="006E58EB"/>
    <w:rPr>
      <w:color w:val="808080"/>
    </w:rPr>
  </w:style>
  <w:style w:type="table" w:customStyle="1" w:styleId="ERO1contrast">
    <w:name w:val="ERO1 contrast"/>
    <w:basedOn w:val="TableNormal"/>
    <w:uiPriority w:val="99"/>
    <w:rsid w:val="00337DF0"/>
    <w:pPr>
      <w:spacing w:beforeLines="60" w:before="60" w:afterLines="60" w:line="240" w:lineRule="auto"/>
    </w:pPr>
    <w:tblPr>
      <w:tblBorders>
        <w:top w:val="single" w:sz="4" w:space="0" w:color="E5ACA3" w:themeColor="accent4" w:themeTint="99"/>
        <w:left w:val="single" w:sz="4" w:space="0" w:color="E5ACA3" w:themeColor="accent4" w:themeTint="99"/>
        <w:bottom w:val="single" w:sz="4" w:space="0" w:color="E5ACA3" w:themeColor="accent4" w:themeTint="99"/>
        <w:right w:val="single" w:sz="4" w:space="0" w:color="E5ACA3" w:themeColor="accent4" w:themeTint="99"/>
        <w:insideH w:val="single" w:sz="4" w:space="0" w:color="E5ACA3" w:themeColor="accent4" w:themeTint="99"/>
        <w:insideV w:val="single" w:sz="4" w:space="0" w:color="E5ACA3" w:themeColor="accent4" w:themeTint="99"/>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shd w:val="clear" w:color="auto" w:fill="EEC7C1" w:themeFill="accent4" w:themeFillTint="66"/>
      </w:tcPr>
    </w:tblStylePr>
  </w:style>
  <w:style w:type="table" w:styleId="GridTable1Light-Accent1">
    <w:name w:val="Grid Table 1 Light Accent 1"/>
    <w:basedOn w:val="TableNormal"/>
    <w:uiPriority w:val="46"/>
    <w:rsid w:val="00DB72D2"/>
    <w:pPr>
      <w:spacing w:line="240" w:lineRule="auto"/>
    </w:pPr>
    <w:tblPr>
      <w:tblStyleRowBandSize w:val="1"/>
      <w:tblStyleColBandSize w:val="1"/>
      <w:tblBorders>
        <w:top w:val="single" w:sz="4" w:space="0" w:color="60EFFA" w:themeColor="accent1" w:themeTint="66"/>
        <w:left w:val="single" w:sz="4" w:space="0" w:color="60EFFA" w:themeColor="accent1" w:themeTint="66"/>
        <w:bottom w:val="single" w:sz="4" w:space="0" w:color="60EFFA" w:themeColor="accent1" w:themeTint="66"/>
        <w:right w:val="single" w:sz="4" w:space="0" w:color="60EFFA" w:themeColor="accent1" w:themeTint="66"/>
        <w:insideH w:val="single" w:sz="4" w:space="0" w:color="60EFFA" w:themeColor="accent1" w:themeTint="66"/>
        <w:insideV w:val="single" w:sz="4" w:space="0" w:color="60EFFA" w:themeColor="accent1" w:themeTint="66"/>
      </w:tblBorders>
    </w:tblPr>
    <w:tblStylePr w:type="firstRow">
      <w:rPr>
        <w:b/>
        <w:bCs/>
      </w:rPr>
      <w:tblPr/>
      <w:tcPr>
        <w:tcBorders>
          <w:bottom w:val="single" w:sz="12" w:space="0" w:color="10E8F7" w:themeColor="accent1" w:themeTint="99"/>
        </w:tcBorders>
      </w:tcPr>
    </w:tblStylePr>
    <w:tblStylePr w:type="lastRow">
      <w:rPr>
        <w:b/>
        <w:bCs/>
      </w:rPr>
      <w:tblPr/>
      <w:tcPr>
        <w:tcBorders>
          <w:top w:val="double" w:sz="2" w:space="0" w:color="10E8F7" w:themeColor="accent1" w:themeTint="99"/>
        </w:tcBorders>
      </w:tcPr>
    </w:tblStylePr>
    <w:tblStylePr w:type="firstCol">
      <w:rPr>
        <w:b/>
        <w:bCs/>
      </w:rPr>
    </w:tblStylePr>
    <w:tblStylePr w:type="lastCol">
      <w:rPr>
        <w:b/>
        <w:bCs/>
      </w:rPr>
    </w:tblStylePr>
  </w:style>
  <w:style w:type="paragraph" w:customStyle="1" w:styleId="Level1">
    <w:name w:val="Level 1"/>
    <w:basedOn w:val="Normal"/>
    <w:link w:val="Level1Char"/>
    <w:qFormat/>
    <w:rsid w:val="00FA22FC"/>
    <w:pPr>
      <w:tabs>
        <w:tab w:val="clear" w:pos="284"/>
        <w:tab w:val="clear" w:pos="567"/>
        <w:tab w:val="left" w:pos="340"/>
      </w:tabs>
      <w:ind w:left="340" w:hanging="340"/>
    </w:pPr>
    <w:rPr>
      <w:rFonts w:eastAsia="Yu Gothic"/>
      <w:color w:val="000000" w:themeColor="text1"/>
      <w:szCs w:val="24"/>
      <w:lang w:eastAsia="ja-JP"/>
    </w:rPr>
  </w:style>
  <w:style w:type="paragraph" w:customStyle="1" w:styleId="Level2">
    <w:name w:val="Level 2"/>
    <w:basedOn w:val="Level1"/>
    <w:link w:val="Level2Char"/>
    <w:qFormat/>
    <w:rsid w:val="00CD3875"/>
    <w:pPr>
      <w:ind w:left="680"/>
    </w:pPr>
  </w:style>
  <w:style w:type="character" w:customStyle="1" w:styleId="Level1Char">
    <w:name w:val="Level 1 Char"/>
    <w:basedOn w:val="DefaultParagraphFont"/>
    <w:link w:val="Level1"/>
    <w:rsid w:val="00FA22FC"/>
    <w:rPr>
      <w:rFonts w:eastAsia="Yu Gothic"/>
      <w:color w:val="000000" w:themeColor="text1"/>
      <w:sz w:val="21"/>
      <w:szCs w:val="24"/>
      <w:lang w:eastAsia="ja-JP"/>
    </w:rPr>
  </w:style>
  <w:style w:type="paragraph" w:styleId="FootnoteText">
    <w:name w:val="footnote text"/>
    <w:basedOn w:val="Normal"/>
    <w:link w:val="FootnoteTextChar"/>
    <w:uiPriority w:val="99"/>
    <w:semiHidden/>
    <w:rsid w:val="004C571F"/>
    <w:pPr>
      <w:widowControl w:val="0"/>
      <w:tabs>
        <w:tab w:val="center" w:pos="4153"/>
        <w:tab w:val="right" w:pos="8306"/>
      </w:tabs>
      <w:jc w:val="both"/>
    </w:pPr>
    <w:rPr>
      <w:rFonts w:eastAsia="Times New Roman" w:cstheme="minorHAnsi"/>
      <w:sz w:val="16"/>
      <w:szCs w:val="20"/>
    </w:rPr>
  </w:style>
  <w:style w:type="character" w:customStyle="1" w:styleId="FootnoteTextChar">
    <w:name w:val="Footnote Text Char"/>
    <w:basedOn w:val="DefaultParagraphFont"/>
    <w:link w:val="FootnoteText"/>
    <w:uiPriority w:val="99"/>
    <w:semiHidden/>
    <w:rsid w:val="004C571F"/>
    <w:rPr>
      <w:rFonts w:eastAsia="Times New Roman" w:cstheme="minorHAnsi"/>
      <w:sz w:val="16"/>
      <w:szCs w:val="20"/>
    </w:rPr>
  </w:style>
  <w:style w:type="character" w:styleId="FootnoteReference">
    <w:name w:val="footnote reference"/>
    <w:basedOn w:val="DefaultParagraphFont"/>
    <w:uiPriority w:val="99"/>
    <w:semiHidden/>
    <w:rsid w:val="007571A7"/>
    <w:rPr>
      <w:vertAlign w:val="superscript"/>
    </w:rPr>
  </w:style>
  <w:style w:type="character" w:customStyle="1" w:styleId="Heading5Char">
    <w:name w:val="Heading 5 Char"/>
    <w:basedOn w:val="DefaultParagraphFont"/>
    <w:link w:val="Heading5"/>
    <w:rsid w:val="007571A7"/>
    <w:rPr>
      <w:rFonts w:asciiTheme="majorHAnsi" w:eastAsiaTheme="majorEastAsia" w:hAnsiTheme="majorHAnsi" w:cstheme="majorBidi"/>
      <w:color w:val="024449" w:themeColor="accent1" w:themeShade="BF"/>
    </w:rPr>
  </w:style>
  <w:style w:type="character" w:customStyle="1" w:styleId="Heading6Char">
    <w:name w:val="Heading 6 Char"/>
    <w:basedOn w:val="DefaultParagraphFont"/>
    <w:link w:val="Heading6"/>
    <w:rsid w:val="007571A7"/>
    <w:rPr>
      <w:rFonts w:ascii="Arial Mäori" w:eastAsia="Times New Roman" w:hAnsi="Arial Mäori" w:cstheme="minorHAnsi"/>
      <w:b/>
      <w:caps/>
      <w:sz w:val="28"/>
      <w:szCs w:val="20"/>
      <w:lang w:val="en-GB"/>
    </w:rPr>
  </w:style>
  <w:style w:type="character" w:customStyle="1" w:styleId="Heading7Char">
    <w:name w:val="Heading 7 Char"/>
    <w:basedOn w:val="DefaultParagraphFont"/>
    <w:link w:val="Heading7"/>
    <w:rsid w:val="007571A7"/>
    <w:rPr>
      <w:rFonts w:ascii="Arial Mäori" w:eastAsia="Times New Roman" w:hAnsi="Arial Mäori" w:cstheme="minorHAnsi"/>
      <w:b/>
      <w:i/>
      <w:szCs w:val="20"/>
    </w:rPr>
  </w:style>
  <w:style w:type="character" w:customStyle="1" w:styleId="Heading8Char">
    <w:name w:val="Heading 8 Char"/>
    <w:basedOn w:val="DefaultParagraphFont"/>
    <w:link w:val="Heading8"/>
    <w:rsid w:val="007571A7"/>
    <w:rPr>
      <w:rFonts w:eastAsia="Times New Roman" w:cstheme="minorHAnsi"/>
      <w:i/>
      <w:szCs w:val="20"/>
    </w:rPr>
  </w:style>
  <w:style w:type="character" w:customStyle="1" w:styleId="Heading9Char">
    <w:name w:val="Heading 9 Char"/>
    <w:basedOn w:val="DefaultParagraphFont"/>
    <w:link w:val="Heading9"/>
    <w:rsid w:val="007571A7"/>
    <w:rPr>
      <w:rFonts w:ascii="Arial Mäori" w:eastAsia="Times New Roman" w:hAnsi="Arial Mäori" w:cstheme="minorHAnsi"/>
      <w:b/>
      <w:sz w:val="20"/>
      <w:szCs w:val="20"/>
    </w:rPr>
  </w:style>
  <w:style w:type="paragraph" w:styleId="TOC4">
    <w:name w:val="toc 4"/>
    <w:basedOn w:val="Normal"/>
    <w:next w:val="Normal"/>
    <w:autoRedefine/>
    <w:semiHidden/>
    <w:rsid w:val="007571A7"/>
    <w:pPr>
      <w:widowControl w:val="0"/>
      <w:tabs>
        <w:tab w:val="center" w:pos="4153"/>
        <w:tab w:val="right" w:pos="8306"/>
      </w:tabs>
      <w:ind w:left="720"/>
      <w:jc w:val="both"/>
    </w:pPr>
    <w:rPr>
      <w:rFonts w:eastAsia="Times New Roman" w:cstheme="minorHAnsi"/>
      <w:sz w:val="18"/>
      <w:szCs w:val="20"/>
    </w:rPr>
  </w:style>
  <w:style w:type="paragraph" w:styleId="BodyText">
    <w:name w:val="Body Text"/>
    <w:basedOn w:val="Normal"/>
    <w:link w:val="BodyTextChar"/>
    <w:semiHidden/>
    <w:rsid w:val="007571A7"/>
    <w:pPr>
      <w:tabs>
        <w:tab w:val="center" w:pos="4153"/>
        <w:tab w:val="right" w:pos="8306"/>
      </w:tabs>
      <w:jc w:val="both"/>
    </w:pPr>
    <w:rPr>
      <w:rFonts w:eastAsia="Times New Roman" w:cstheme="minorHAnsi"/>
      <w:color w:val="000000"/>
      <w:szCs w:val="20"/>
      <w:lang w:val="en-GB"/>
    </w:rPr>
  </w:style>
  <w:style w:type="character" w:customStyle="1" w:styleId="BodyTextChar">
    <w:name w:val="Body Text Char"/>
    <w:basedOn w:val="DefaultParagraphFont"/>
    <w:link w:val="BodyText"/>
    <w:semiHidden/>
    <w:rsid w:val="007571A7"/>
    <w:rPr>
      <w:rFonts w:eastAsia="Times New Roman" w:cstheme="minorHAnsi"/>
      <w:color w:val="000000"/>
      <w:szCs w:val="20"/>
      <w:lang w:val="en-GB"/>
    </w:rPr>
  </w:style>
  <w:style w:type="paragraph" w:styleId="BodyTextIndent">
    <w:name w:val="Body Text Indent"/>
    <w:basedOn w:val="Normal"/>
    <w:link w:val="BodyTextIndentChar"/>
    <w:semiHidden/>
    <w:rsid w:val="007571A7"/>
    <w:pPr>
      <w:widowControl w:val="0"/>
      <w:tabs>
        <w:tab w:val="center" w:pos="4153"/>
        <w:tab w:val="right" w:pos="8306"/>
      </w:tabs>
      <w:ind w:left="567"/>
      <w:jc w:val="both"/>
    </w:pPr>
    <w:rPr>
      <w:rFonts w:eastAsia="Times New Roman" w:cstheme="minorHAnsi"/>
      <w:szCs w:val="20"/>
    </w:rPr>
  </w:style>
  <w:style w:type="character" w:customStyle="1" w:styleId="BodyTextIndentChar">
    <w:name w:val="Body Text Indent Char"/>
    <w:basedOn w:val="DefaultParagraphFont"/>
    <w:link w:val="BodyTextIndent"/>
    <w:semiHidden/>
    <w:rsid w:val="007571A7"/>
    <w:rPr>
      <w:rFonts w:eastAsia="Times New Roman" w:cstheme="minorHAnsi"/>
      <w:szCs w:val="20"/>
    </w:rPr>
  </w:style>
  <w:style w:type="paragraph" w:styleId="BodyTextIndent2">
    <w:name w:val="Body Text Indent 2"/>
    <w:basedOn w:val="Normal"/>
    <w:link w:val="BodyTextIndent2Char"/>
    <w:semiHidden/>
    <w:rsid w:val="007571A7"/>
    <w:pPr>
      <w:widowControl w:val="0"/>
      <w:tabs>
        <w:tab w:val="center" w:pos="4153"/>
        <w:tab w:val="right" w:pos="8306"/>
      </w:tabs>
      <w:ind w:left="567" w:hanging="567"/>
      <w:jc w:val="both"/>
    </w:pPr>
    <w:rPr>
      <w:rFonts w:eastAsia="Times New Roman" w:cstheme="minorHAnsi"/>
      <w:szCs w:val="20"/>
    </w:rPr>
  </w:style>
  <w:style w:type="character" w:customStyle="1" w:styleId="BodyTextIndent2Char">
    <w:name w:val="Body Text Indent 2 Char"/>
    <w:basedOn w:val="DefaultParagraphFont"/>
    <w:link w:val="BodyTextIndent2"/>
    <w:semiHidden/>
    <w:rsid w:val="007571A7"/>
    <w:rPr>
      <w:rFonts w:eastAsia="Times New Roman" w:cstheme="minorHAnsi"/>
      <w:szCs w:val="20"/>
    </w:rPr>
  </w:style>
  <w:style w:type="paragraph" w:styleId="BodyTextIndent3">
    <w:name w:val="Body Text Indent 3"/>
    <w:basedOn w:val="Normal"/>
    <w:link w:val="BodyTextIndent3Char"/>
    <w:semiHidden/>
    <w:rsid w:val="007571A7"/>
    <w:pPr>
      <w:widowControl w:val="0"/>
      <w:tabs>
        <w:tab w:val="center" w:pos="4153"/>
        <w:tab w:val="right" w:pos="8306"/>
      </w:tabs>
      <w:ind w:left="1134" w:hanging="708"/>
      <w:jc w:val="both"/>
    </w:pPr>
    <w:rPr>
      <w:rFonts w:eastAsia="Times New Roman" w:cstheme="minorHAnsi"/>
      <w:szCs w:val="20"/>
    </w:rPr>
  </w:style>
  <w:style w:type="character" w:customStyle="1" w:styleId="BodyTextIndent3Char">
    <w:name w:val="Body Text Indent 3 Char"/>
    <w:basedOn w:val="DefaultParagraphFont"/>
    <w:link w:val="BodyTextIndent3"/>
    <w:semiHidden/>
    <w:rsid w:val="007571A7"/>
    <w:rPr>
      <w:rFonts w:eastAsia="Times New Roman" w:cstheme="minorHAnsi"/>
      <w:szCs w:val="20"/>
    </w:rPr>
  </w:style>
  <w:style w:type="paragraph" w:styleId="BodyText2">
    <w:name w:val="Body Text 2"/>
    <w:basedOn w:val="Normal"/>
    <w:link w:val="BodyText2Char"/>
    <w:semiHidden/>
    <w:rsid w:val="007571A7"/>
    <w:pPr>
      <w:widowControl w:val="0"/>
      <w:tabs>
        <w:tab w:val="center" w:pos="4153"/>
        <w:tab w:val="right" w:pos="8306"/>
      </w:tabs>
      <w:jc w:val="both"/>
    </w:pPr>
    <w:rPr>
      <w:rFonts w:eastAsia="Times New Roman" w:cstheme="minorHAnsi"/>
      <w:i/>
      <w:szCs w:val="20"/>
    </w:rPr>
  </w:style>
  <w:style w:type="character" w:customStyle="1" w:styleId="BodyText2Char">
    <w:name w:val="Body Text 2 Char"/>
    <w:basedOn w:val="DefaultParagraphFont"/>
    <w:link w:val="BodyText2"/>
    <w:semiHidden/>
    <w:rsid w:val="007571A7"/>
    <w:rPr>
      <w:rFonts w:eastAsia="Times New Roman" w:cstheme="minorHAnsi"/>
      <w:i/>
      <w:szCs w:val="20"/>
    </w:rPr>
  </w:style>
  <w:style w:type="paragraph" w:styleId="BodyText3">
    <w:name w:val="Body Text 3"/>
    <w:basedOn w:val="Normal"/>
    <w:link w:val="BodyText3Char"/>
    <w:semiHidden/>
    <w:rsid w:val="007571A7"/>
    <w:pPr>
      <w:widowControl w:val="0"/>
      <w:tabs>
        <w:tab w:val="center" w:pos="4153"/>
        <w:tab w:val="right" w:pos="8306"/>
      </w:tabs>
      <w:spacing w:before="120"/>
      <w:jc w:val="both"/>
    </w:pPr>
    <w:rPr>
      <w:rFonts w:ascii="Times New Roman Mäori" w:eastAsia="Times New Roman" w:hAnsi="Times New Roman Mäori" w:cstheme="minorHAnsi"/>
      <w:szCs w:val="20"/>
    </w:rPr>
  </w:style>
  <w:style w:type="character" w:customStyle="1" w:styleId="BodyText3Char">
    <w:name w:val="Body Text 3 Char"/>
    <w:basedOn w:val="DefaultParagraphFont"/>
    <w:link w:val="BodyText3"/>
    <w:semiHidden/>
    <w:rsid w:val="007571A7"/>
    <w:rPr>
      <w:rFonts w:ascii="Times New Roman Mäori" w:eastAsia="Times New Roman" w:hAnsi="Times New Roman Mäori" w:cstheme="minorHAnsi"/>
      <w:szCs w:val="20"/>
    </w:rPr>
  </w:style>
  <w:style w:type="character" w:styleId="PageNumber">
    <w:name w:val="page number"/>
    <w:basedOn w:val="DefaultParagraphFont"/>
    <w:semiHidden/>
    <w:rsid w:val="007571A7"/>
  </w:style>
  <w:style w:type="paragraph" w:styleId="TOC5">
    <w:name w:val="toc 5"/>
    <w:basedOn w:val="Normal"/>
    <w:next w:val="Normal"/>
    <w:autoRedefine/>
    <w:semiHidden/>
    <w:rsid w:val="007571A7"/>
    <w:pPr>
      <w:widowControl w:val="0"/>
      <w:tabs>
        <w:tab w:val="center" w:pos="4153"/>
        <w:tab w:val="right" w:pos="8306"/>
      </w:tabs>
      <w:ind w:left="960"/>
      <w:jc w:val="both"/>
    </w:pPr>
    <w:rPr>
      <w:rFonts w:eastAsia="Times New Roman" w:cstheme="minorHAnsi"/>
      <w:sz w:val="18"/>
      <w:szCs w:val="20"/>
    </w:rPr>
  </w:style>
  <w:style w:type="paragraph" w:styleId="TOC6">
    <w:name w:val="toc 6"/>
    <w:basedOn w:val="Normal"/>
    <w:next w:val="Normal"/>
    <w:autoRedefine/>
    <w:semiHidden/>
    <w:rsid w:val="007571A7"/>
    <w:pPr>
      <w:widowControl w:val="0"/>
      <w:tabs>
        <w:tab w:val="center" w:pos="4153"/>
        <w:tab w:val="right" w:pos="8306"/>
      </w:tabs>
      <w:ind w:left="1200"/>
      <w:jc w:val="both"/>
    </w:pPr>
    <w:rPr>
      <w:rFonts w:eastAsia="Times New Roman" w:cstheme="minorHAnsi"/>
      <w:sz w:val="18"/>
      <w:szCs w:val="20"/>
    </w:rPr>
  </w:style>
  <w:style w:type="paragraph" w:styleId="TOC7">
    <w:name w:val="toc 7"/>
    <w:basedOn w:val="Normal"/>
    <w:next w:val="Normal"/>
    <w:autoRedefine/>
    <w:semiHidden/>
    <w:rsid w:val="007571A7"/>
    <w:pPr>
      <w:widowControl w:val="0"/>
      <w:tabs>
        <w:tab w:val="center" w:pos="4153"/>
        <w:tab w:val="right" w:pos="8306"/>
      </w:tabs>
      <w:ind w:left="1440"/>
      <w:jc w:val="both"/>
    </w:pPr>
    <w:rPr>
      <w:rFonts w:eastAsia="Times New Roman" w:cstheme="minorHAnsi"/>
      <w:sz w:val="18"/>
      <w:szCs w:val="20"/>
    </w:rPr>
  </w:style>
  <w:style w:type="paragraph" w:styleId="TOC8">
    <w:name w:val="toc 8"/>
    <w:basedOn w:val="Normal"/>
    <w:next w:val="Normal"/>
    <w:autoRedefine/>
    <w:semiHidden/>
    <w:rsid w:val="007571A7"/>
    <w:pPr>
      <w:widowControl w:val="0"/>
      <w:tabs>
        <w:tab w:val="center" w:pos="4153"/>
        <w:tab w:val="right" w:pos="8306"/>
      </w:tabs>
      <w:ind w:left="1680"/>
      <w:jc w:val="both"/>
    </w:pPr>
    <w:rPr>
      <w:rFonts w:eastAsia="Times New Roman" w:cstheme="minorHAnsi"/>
      <w:sz w:val="18"/>
      <w:szCs w:val="20"/>
    </w:rPr>
  </w:style>
  <w:style w:type="paragraph" w:styleId="TOC9">
    <w:name w:val="toc 9"/>
    <w:basedOn w:val="Normal"/>
    <w:next w:val="Normal"/>
    <w:autoRedefine/>
    <w:semiHidden/>
    <w:rsid w:val="007571A7"/>
    <w:pPr>
      <w:widowControl w:val="0"/>
      <w:tabs>
        <w:tab w:val="center" w:pos="4153"/>
        <w:tab w:val="right" w:pos="8306"/>
      </w:tabs>
      <w:ind w:left="1920"/>
      <w:jc w:val="both"/>
    </w:pPr>
    <w:rPr>
      <w:rFonts w:eastAsia="Times New Roman" w:cstheme="minorHAnsi"/>
      <w:sz w:val="18"/>
      <w:szCs w:val="20"/>
    </w:rPr>
  </w:style>
  <w:style w:type="paragraph" w:styleId="NormalWeb">
    <w:name w:val="Normal (Web)"/>
    <w:basedOn w:val="Normal"/>
    <w:uiPriority w:val="99"/>
    <w:semiHidden/>
    <w:rsid w:val="007571A7"/>
    <w:pPr>
      <w:tabs>
        <w:tab w:val="center" w:pos="4153"/>
        <w:tab w:val="right" w:pos="8306"/>
      </w:tabs>
      <w:spacing w:before="100" w:beforeAutospacing="1" w:after="100" w:afterAutospacing="1"/>
    </w:pPr>
    <w:rPr>
      <w:rFonts w:eastAsia="Times New Roman" w:cstheme="minorHAnsi"/>
      <w:szCs w:val="24"/>
      <w:lang w:val="en-AU"/>
    </w:rPr>
  </w:style>
  <w:style w:type="paragraph" w:styleId="BalloonText">
    <w:name w:val="Balloon Text"/>
    <w:basedOn w:val="Normal"/>
    <w:link w:val="BalloonTextChar"/>
    <w:uiPriority w:val="99"/>
    <w:semiHidden/>
    <w:unhideWhenUsed/>
    <w:rsid w:val="007571A7"/>
    <w:pPr>
      <w:widowControl w:val="0"/>
      <w:tabs>
        <w:tab w:val="center" w:pos="4153"/>
        <w:tab w:val="right" w:pos="8306"/>
      </w:tabs>
      <w:jc w:val="both"/>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7571A7"/>
    <w:rPr>
      <w:rFonts w:ascii="Tahoma" w:eastAsia="Times New Roman" w:hAnsi="Tahoma" w:cs="Tahoma"/>
      <w:sz w:val="16"/>
      <w:szCs w:val="16"/>
    </w:rPr>
  </w:style>
  <w:style w:type="character" w:styleId="HTMLDefinition">
    <w:name w:val="HTML Definition"/>
    <w:basedOn w:val="DefaultParagraphFont"/>
    <w:uiPriority w:val="99"/>
    <w:semiHidden/>
    <w:unhideWhenUsed/>
    <w:rsid w:val="007571A7"/>
    <w:rPr>
      <w:i/>
      <w:iCs/>
    </w:rPr>
  </w:style>
  <w:style w:type="paragraph" w:styleId="EndnoteText">
    <w:name w:val="endnote text"/>
    <w:basedOn w:val="Normal"/>
    <w:link w:val="EndnoteTextChar"/>
    <w:uiPriority w:val="99"/>
    <w:semiHidden/>
    <w:unhideWhenUsed/>
    <w:rsid w:val="007571A7"/>
    <w:pPr>
      <w:widowControl w:val="0"/>
      <w:tabs>
        <w:tab w:val="center" w:pos="4153"/>
        <w:tab w:val="right" w:pos="8306"/>
      </w:tabs>
      <w:jc w:val="both"/>
    </w:pPr>
    <w:rPr>
      <w:rFonts w:eastAsia="Times New Roman" w:cstheme="minorHAnsi"/>
      <w:sz w:val="20"/>
      <w:szCs w:val="20"/>
    </w:rPr>
  </w:style>
  <w:style w:type="character" w:customStyle="1" w:styleId="EndnoteTextChar">
    <w:name w:val="Endnote Text Char"/>
    <w:basedOn w:val="DefaultParagraphFont"/>
    <w:link w:val="EndnoteText"/>
    <w:uiPriority w:val="99"/>
    <w:semiHidden/>
    <w:rsid w:val="007571A7"/>
    <w:rPr>
      <w:rFonts w:eastAsia="Times New Roman" w:cstheme="minorHAnsi"/>
      <w:sz w:val="20"/>
      <w:szCs w:val="20"/>
    </w:rPr>
  </w:style>
  <w:style w:type="character" w:styleId="EndnoteReference">
    <w:name w:val="endnote reference"/>
    <w:basedOn w:val="DefaultParagraphFont"/>
    <w:uiPriority w:val="99"/>
    <w:semiHidden/>
    <w:unhideWhenUsed/>
    <w:rsid w:val="007571A7"/>
    <w:rPr>
      <w:vertAlign w:val="superscript"/>
    </w:rPr>
  </w:style>
  <w:style w:type="table" w:styleId="TableGridLight">
    <w:name w:val="Grid Table Light"/>
    <w:basedOn w:val="TableNormal"/>
    <w:uiPriority w:val="40"/>
    <w:rsid w:val="00661D4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evel3">
    <w:name w:val="Level 3"/>
    <w:basedOn w:val="Level1"/>
    <w:link w:val="Level3Char"/>
    <w:qFormat/>
    <w:rsid w:val="00FA22FC"/>
    <w:pPr>
      <w:tabs>
        <w:tab w:val="clear" w:pos="340"/>
      </w:tabs>
      <w:ind w:left="1020"/>
    </w:pPr>
  </w:style>
  <w:style w:type="character" w:customStyle="1" w:styleId="Level2Char">
    <w:name w:val="Level 2 Char"/>
    <w:basedOn w:val="Level1Char"/>
    <w:link w:val="Level2"/>
    <w:rsid w:val="00CD3875"/>
    <w:rPr>
      <w:rFonts w:eastAsia="Yu Gothic"/>
      <w:color w:val="000000" w:themeColor="text1"/>
      <w:sz w:val="21"/>
      <w:szCs w:val="24"/>
      <w:lang w:eastAsia="ja-JP"/>
    </w:rPr>
  </w:style>
  <w:style w:type="character" w:customStyle="1" w:styleId="Level3Char">
    <w:name w:val="Level 3 Char"/>
    <w:basedOn w:val="Level1Char"/>
    <w:link w:val="Level3"/>
    <w:rsid w:val="00FA22FC"/>
    <w:rPr>
      <w:rFonts w:eastAsia="Yu Gothic"/>
      <w:color w:val="000000" w:themeColor="text1"/>
      <w:sz w:val="21"/>
      <w:szCs w:val="24"/>
      <w:lang w:eastAsia="ja-JP"/>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customStyle="1" w:styleId="Notes">
    <w:name w:val="Notes"/>
    <w:basedOn w:val="Normal"/>
    <w:link w:val="NotesChar"/>
    <w:qFormat/>
    <w:rsid w:val="005A60C4"/>
    <w:pPr>
      <w:spacing w:before="60"/>
    </w:pPr>
    <w:rPr>
      <w:color w:val="000000" w:themeColor="text1"/>
      <w:sz w:val="20"/>
      <w:szCs w:val="20"/>
    </w:rPr>
  </w:style>
  <w:style w:type="character" w:customStyle="1" w:styleId="NotesChar">
    <w:name w:val="Notes Char"/>
    <w:basedOn w:val="DefaultParagraphFont"/>
    <w:link w:val="Notes"/>
    <w:rsid w:val="005A60C4"/>
    <w:rPr>
      <w:color w:val="000000" w:themeColor="text1"/>
      <w:sz w:val="20"/>
      <w:szCs w:val="20"/>
    </w:rPr>
  </w:style>
  <w:style w:type="paragraph" w:customStyle="1" w:styleId="Shadedtext">
    <w:name w:val="Shaded text"/>
    <w:basedOn w:val="Normal"/>
    <w:link w:val="ShadedtextChar"/>
    <w:qFormat/>
    <w:rsid w:val="00621081"/>
    <w:pPr>
      <w:pBdr>
        <w:top w:val="single" w:sz="2" w:space="4" w:color="DEF3F2"/>
        <w:left w:val="single" w:sz="2" w:space="4" w:color="DEF3F2"/>
        <w:bottom w:val="single" w:sz="2" w:space="4" w:color="DEF3F2"/>
        <w:right w:val="single" w:sz="2" w:space="4" w:color="DEF3F2"/>
      </w:pBdr>
      <w:shd w:val="clear" w:color="auto" w:fill="DEF3F2"/>
      <w:spacing w:before="120" w:after="120"/>
    </w:pPr>
  </w:style>
  <w:style w:type="character" w:customStyle="1" w:styleId="ShadedtextChar">
    <w:name w:val="Shaded text Char"/>
    <w:basedOn w:val="DefaultParagraphFont"/>
    <w:link w:val="Shadedtext"/>
    <w:rsid w:val="00621081"/>
    <w:rPr>
      <w:sz w:val="21"/>
      <w:shd w:val="clear" w:color="auto" w:fill="DEF3F2"/>
    </w:rPr>
  </w:style>
  <w:style w:type="character" w:customStyle="1" w:styleId="normaltextrun">
    <w:name w:val="normaltextrun"/>
    <w:basedOn w:val="DefaultParagraphFont"/>
    <w:rsid w:val="00622263"/>
  </w:style>
  <w:style w:type="character" w:customStyle="1" w:styleId="eop">
    <w:name w:val="eop"/>
    <w:basedOn w:val="DefaultParagraphFont"/>
    <w:rsid w:val="00622263"/>
  </w:style>
  <w:style w:type="paragraph" w:styleId="ListParagraph">
    <w:name w:val="List Paragraph"/>
    <w:basedOn w:val="Normal"/>
    <w:uiPriority w:val="34"/>
    <w:rsid w:val="006230FF"/>
    <w:pPr>
      <w:ind w:left="720"/>
      <w:contextualSpacing/>
    </w:pPr>
  </w:style>
  <w:style w:type="character" w:styleId="Mention">
    <w:name w:val="Mention"/>
    <w:basedOn w:val="DefaultParagraphFont"/>
    <w:uiPriority w:val="99"/>
    <w:unhideWhenUsed/>
    <w:rsid w:val="00EE2FC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78274">
      <w:bodyDiv w:val="1"/>
      <w:marLeft w:val="0"/>
      <w:marRight w:val="0"/>
      <w:marTop w:val="0"/>
      <w:marBottom w:val="0"/>
      <w:divBdr>
        <w:top w:val="none" w:sz="0" w:space="0" w:color="auto"/>
        <w:left w:val="none" w:sz="0" w:space="0" w:color="auto"/>
        <w:bottom w:val="none" w:sz="0" w:space="0" w:color="auto"/>
        <w:right w:val="none" w:sz="0" w:space="0" w:color="auto"/>
      </w:divBdr>
    </w:div>
    <w:div w:id="436800858">
      <w:bodyDiv w:val="1"/>
      <w:marLeft w:val="0"/>
      <w:marRight w:val="0"/>
      <w:marTop w:val="0"/>
      <w:marBottom w:val="0"/>
      <w:divBdr>
        <w:top w:val="none" w:sz="0" w:space="0" w:color="auto"/>
        <w:left w:val="none" w:sz="0" w:space="0" w:color="auto"/>
        <w:bottom w:val="none" w:sz="0" w:space="0" w:color="auto"/>
        <w:right w:val="none" w:sz="0" w:space="0" w:color="auto"/>
      </w:divBdr>
    </w:div>
    <w:div w:id="578640695">
      <w:bodyDiv w:val="1"/>
      <w:marLeft w:val="0"/>
      <w:marRight w:val="0"/>
      <w:marTop w:val="0"/>
      <w:marBottom w:val="0"/>
      <w:divBdr>
        <w:top w:val="none" w:sz="0" w:space="0" w:color="auto"/>
        <w:left w:val="none" w:sz="0" w:space="0" w:color="auto"/>
        <w:bottom w:val="none" w:sz="0" w:space="0" w:color="auto"/>
        <w:right w:val="none" w:sz="0" w:space="0" w:color="auto"/>
      </w:divBdr>
    </w:div>
    <w:div w:id="809056436">
      <w:bodyDiv w:val="1"/>
      <w:marLeft w:val="0"/>
      <w:marRight w:val="0"/>
      <w:marTop w:val="0"/>
      <w:marBottom w:val="0"/>
      <w:divBdr>
        <w:top w:val="none" w:sz="0" w:space="0" w:color="auto"/>
        <w:left w:val="none" w:sz="0" w:space="0" w:color="auto"/>
        <w:bottom w:val="none" w:sz="0" w:space="0" w:color="auto"/>
        <w:right w:val="none" w:sz="0" w:space="0" w:color="auto"/>
      </w:divBdr>
    </w:div>
    <w:div w:id="902908789">
      <w:bodyDiv w:val="1"/>
      <w:marLeft w:val="0"/>
      <w:marRight w:val="0"/>
      <w:marTop w:val="0"/>
      <w:marBottom w:val="0"/>
      <w:divBdr>
        <w:top w:val="none" w:sz="0" w:space="0" w:color="auto"/>
        <w:left w:val="none" w:sz="0" w:space="0" w:color="auto"/>
        <w:bottom w:val="none" w:sz="0" w:space="0" w:color="auto"/>
        <w:right w:val="none" w:sz="0" w:space="0" w:color="auto"/>
      </w:divBdr>
    </w:div>
    <w:div w:id="1150169085">
      <w:bodyDiv w:val="1"/>
      <w:marLeft w:val="0"/>
      <w:marRight w:val="0"/>
      <w:marTop w:val="0"/>
      <w:marBottom w:val="0"/>
      <w:divBdr>
        <w:top w:val="none" w:sz="0" w:space="0" w:color="auto"/>
        <w:left w:val="none" w:sz="0" w:space="0" w:color="auto"/>
        <w:bottom w:val="none" w:sz="0" w:space="0" w:color="auto"/>
        <w:right w:val="none" w:sz="0" w:space="0" w:color="auto"/>
      </w:divBdr>
    </w:div>
    <w:div w:id="1241670364">
      <w:bodyDiv w:val="1"/>
      <w:marLeft w:val="0"/>
      <w:marRight w:val="0"/>
      <w:marTop w:val="0"/>
      <w:marBottom w:val="0"/>
      <w:divBdr>
        <w:top w:val="none" w:sz="0" w:space="0" w:color="auto"/>
        <w:left w:val="none" w:sz="0" w:space="0" w:color="auto"/>
        <w:bottom w:val="none" w:sz="0" w:space="0" w:color="auto"/>
        <w:right w:val="none" w:sz="0" w:space="0" w:color="auto"/>
      </w:divBdr>
    </w:div>
    <w:div w:id="1494761654">
      <w:bodyDiv w:val="1"/>
      <w:marLeft w:val="0"/>
      <w:marRight w:val="0"/>
      <w:marTop w:val="0"/>
      <w:marBottom w:val="0"/>
      <w:divBdr>
        <w:top w:val="none" w:sz="0" w:space="0" w:color="auto"/>
        <w:left w:val="none" w:sz="0" w:space="0" w:color="auto"/>
        <w:bottom w:val="none" w:sz="0" w:space="0" w:color="auto"/>
        <w:right w:val="none" w:sz="0" w:space="0" w:color="auto"/>
      </w:divBdr>
    </w:div>
    <w:div w:id="1790976720">
      <w:bodyDiv w:val="1"/>
      <w:marLeft w:val="0"/>
      <w:marRight w:val="0"/>
      <w:marTop w:val="0"/>
      <w:marBottom w:val="0"/>
      <w:divBdr>
        <w:top w:val="none" w:sz="0" w:space="0" w:color="auto"/>
        <w:left w:val="none" w:sz="0" w:space="0" w:color="auto"/>
        <w:bottom w:val="none" w:sz="0" w:space="0" w:color="auto"/>
        <w:right w:val="none" w:sz="0" w:space="0" w:color="auto"/>
      </w:divBdr>
    </w:div>
    <w:div w:id="2014916531">
      <w:bodyDiv w:val="1"/>
      <w:marLeft w:val="0"/>
      <w:marRight w:val="0"/>
      <w:marTop w:val="0"/>
      <w:marBottom w:val="0"/>
      <w:divBdr>
        <w:top w:val="none" w:sz="0" w:space="0" w:color="auto"/>
        <w:left w:val="none" w:sz="0" w:space="0" w:color="auto"/>
        <w:bottom w:val="none" w:sz="0" w:space="0" w:color="auto"/>
        <w:right w:val="none" w:sz="0" w:space="0" w:color="auto"/>
      </w:divBdr>
    </w:div>
    <w:div w:id="210318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legislation.govt.nz" TargetMode="External"/><Relationship Id="rId21" Type="http://schemas.openxmlformats.org/officeDocument/2006/relationships/hyperlink" Target="https://www.education.govt.nz/school/boards-information/boards-of-schools-and-kura/code-of-conduct/" TargetMode="External"/><Relationship Id="rId42" Type="http://schemas.openxmlformats.org/officeDocument/2006/relationships/hyperlink" Target="https://legislation.govt.nz/regulation/public/2022/0290/latest/LMS778054.html?search=ta_regulation%40regulation_E_rc%40rinf%40rnif_an%40bn%40rn_25_a&amp;p=1" TargetMode="External"/><Relationship Id="rId63" Type="http://schemas.openxmlformats.org/officeDocument/2006/relationships/hyperlink" Target="https://legislation.govt.nz/act/public/2020/0038/latest/LMS274508.html?search=sw_096be8ed81d95f34_127_25_se&amp;p=1&amp;sr=3" TargetMode="External"/><Relationship Id="rId84" Type="http://schemas.openxmlformats.org/officeDocument/2006/relationships/hyperlink" Target="https://assets.education.govt.nz/public/Documents/NELP-TES-documents/FULL-NELP-2020.pdf" TargetMode="External"/><Relationship Id="rId138" Type="http://schemas.openxmlformats.org/officeDocument/2006/relationships/hyperlink" Target="https://assets.education.govt.nz/public/MOE-Physical-Restraint-Guidelines-FINAL-Web-singles.pdf" TargetMode="External"/><Relationship Id="rId159" Type="http://schemas.openxmlformats.org/officeDocument/2006/relationships/hyperlink" Target="http://www.legislation.govt.nz/act/public/2020/0038/latest/link.aspx?search=ta_act_E_ac%40ainf%40anif_an%40bn%40rn_25_a&amp;p=1&amp;id=LMS267847" TargetMode="External"/><Relationship Id="rId170" Type="http://schemas.openxmlformats.org/officeDocument/2006/relationships/hyperlink" Target="http://www.education.govt.nz/school/funding-and-financials/resourcing/operational-funding/" TargetMode="External"/><Relationship Id="rId191" Type="http://schemas.openxmlformats.org/officeDocument/2006/relationships/hyperlink" Target="https://www.legislation.govt.nz/act/public/2004/0072/latest/DLM309341.html?search=qs_act%40bill%40regulation%40deemedreg_Building+Act+2004_resel_25_h&amp;p=1" TargetMode="External"/><Relationship Id="rId205" Type="http://schemas.openxmlformats.org/officeDocument/2006/relationships/hyperlink" Target="https://education.govt.nz/school/property/state-schools/day-to-day-management/checking-your-property-after-a-major-incident/" TargetMode="External"/><Relationship Id="rId16" Type="http://schemas.openxmlformats.org/officeDocument/2006/relationships/hyperlink" Target="https://ero.govt.nz/sites/default/files/media-documents/2024-01/Guidelines%20for%20Board%20Assurance%20Statement%20-%20January%202024%20-%20%5B629885%5D.pdf" TargetMode="External"/><Relationship Id="rId107" Type="http://schemas.openxmlformats.org/officeDocument/2006/relationships/hyperlink" Target="https://www.legislation.govt.nz/act/public/2020/0038/latest/link.aspx?id=LMS171367" TargetMode="External"/><Relationship Id="rId11" Type="http://schemas.openxmlformats.org/officeDocument/2006/relationships/hyperlink" Target="mailto:info@ero.govt.nz" TargetMode="External"/><Relationship Id="rId32" Type="http://schemas.openxmlformats.org/officeDocument/2006/relationships/hyperlink" Target="https://legislation.govt.nz/act/public/2020/0038/latest/LMS262280.html?search=sw_096be8ed81d95f34_164_25_se&amp;p=1" TargetMode="External"/><Relationship Id="rId37" Type="http://schemas.openxmlformats.org/officeDocument/2006/relationships/hyperlink" Target="https://legislation.govt.nz/act/public/2020/0038/latest/LMS262286.html?search=ta_regulation%40regulation_E_rc%40rinf%40rnif_an%40bn%40rn_25_a&amp;p=1" TargetMode="External"/><Relationship Id="rId53" Type="http://schemas.openxmlformats.org/officeDocument/2006/relationships/hyperlink" Target="https://legislation.govt.nz/act/public/2020/0038/latest/whole.html?search=ta_act_E_ac%40ainf%40anif_an%40bn%40rn_25_a&amp;p=1" TargetMode="External"/><Relationship Id="rId58" Type="http://schemas.openxmlformats.org/officeDocument/2006/relationships/hyperlink" Target="https://legislation.govt.nz/act/public/2020/0038/latest/LMS262183.html?search=ta_act%40act_E_ac%40ainf%40anif_an%40bn%40rn_25_a&amp;p=1" TargetMode="External"/><Relationship Id="rId74" Type="http://schemas.openxmlformats.org/officeDocument/2006/relationships/hyperlink" Target="http://nzcurriculum.tki.org.nz/The-New-Zealand-Curriculum/Technology" TargetMode="External"/><Relationship Id="rId79" Type="http://schemas.openxmlformats.org/officeDocument/2006/relationships/hyperlink" Target="https://nzcurriculum.tki.org.nz/The-New-Zealand-Curriculum/Technology" TargetMode="External"/><Relationship Id="rId102" Type="http://schemas.openxmlformats.org/officeDocument/2006/relationships/hyperlink" Target="http://www.education.govt.nz/school/health-safety-and-wellbeing/emergencies-and-traumatic-incidents/preparing-for-emergencies-and-traumatic-incidents/" TargetMode="External"/><Relationship Id="rId123" Type="http://schemas.openxmlformats.org/officeDocument/2006/relationships/hyperlink" Target="https://www.education.govt.nz/assets/Documents/Firearms/Firearms-in-Schools-Guidelines-and-Tool-Kit.pdf" TargetMode="External"/><Relationship Id="rId128" Type="http://schemas.openxmlformats.org/officeDocument/2006/relationships/hyperlink" Target="https://www.legislation.govt.nz/regulation/public/2016/0013/latest/DLM6727530.html" TargetMode="External"/><Relationship Id="rId144" Type="http://schemas.openxmlformats.org/officeDocument/2006/relationships/hyperlink" Target="http://www.legislation.govt.nz/act/public/2020/0038/latest/link.aspx?search=ta_act_E_ac%40ainf%40anif_an%40bn%40rn_25_a&amp;p=1&amp;id=LMS267849" TargetMode="External"/><Relationship Id="rId149" Type="http://schemas.openxmlformats.org/officeDocument/2006/relationships/hyperlink" Target="https://www.legislation.govt.nz/regulation/public/2015/0106/latest/DLM6482207.html" TargetMode="External"/><Relationship Id="rId5" Type="http://schemas.openxmlformats.org/officeDocument/2006/relationships/numbering" Target="numbering.xml"/><Relationship Id="rId90" Type="http://schemas.openxmlformats.org/officeDocument/2006/relationships/hyperlink" Target="https://www.legislation.govt.nz/act/public/1993/0082/latest/whole.html" TargetMode="External"/><Relationship Id="rId95" Type="http://schemas.openxmlformats.org/officeDocument/2006/relationships/hyperlink" Target="https://www.healthed.govt.nz/resource/immunisation-guidelines-early-childhood-services-and-primary-schools-%E2%80%93-english-version" TargetMode="External"/><Relationship Id="rId160" Type="http://schemas.openxmlformats.org/officeDocument/2006/relationships/hyperlink" Target="http://www.legislation.govt.nz/act/public/2020/0038/latest/link.aspx?search=ta_act_E_ac%40ainf%40anif_an%40bn%40rn_25_a&amp;p=1&amp;id=LMS172226" TargetMode="External"/><Relationship Id="rId165" Type="http://schemas.openxmlformats.org/officeDocument/2006/relationships/hyperlink" Target="https://legislation.govt.nz/act/public/2022/0020/latest/whole.html" TargetMode="External"/><Relationship Id="rId181" Type="http://schemas.openxmlformats.org/officeDocument/2006/relationships/hyperlink" Target="http://www.legislation.govt.nz/act/public/2020/0038/latest/link.aspx?search=ta_act_E_ac%40ainf%40anif_an%40bn%40rn_25_a&amp;p=1&amp;id=LMS259697" TargetMode="External"/><Relationship Id="rId186" Type="http://schemas.openxmlformats.org/officeDocument/2006/relationships/hyperlink" Target="http://www.legislation.govt.nz/act/public/2020/0038/latest/link.aspx?search=ta_act_E_ac%40ainf%40anif_an%40bn%40rn_25_a&amp;p=1&amp;id=LMS289484" TargetMode="External"/><Relationship Id="rId22" Type="http://schemas.openxmlformats.org/officeDocument/2006/relationships/hyperlink" Target="https://legislation.govt.nz/regulation/public/2020/0193/latest/LMS382668.html?search=ta_regulation%40regulation_E_rc%40rinf%40rnif_an%40bn%40rn_25_a&amp;p=1" TargetMode="External"/><Relationship Id="rId27" Type="http://schemas.openxmlformats.org/officeDocument/2006/relationships/hyperlink" Target="https://legislation.govt.nz/regulation/public/2023/0155/latest/LMS858842.html?search=ta_regulation%40regulation_E_rc%40rinf%40rnif_an%40bn%40rn_25_a&amp;p=1" TargetMode="External"/><Relationship Id="rId43" Type="http://schemas.openxmlformats.org/officeDocument/2006/relationships/hyperlink" Target="https://assets.education.govt.nz/public/Documents/NELP-TES-documents/FULL-NELP-2020.pdf" TargetMode="External"/><Relationship Id="rId48" Type="http://schemas.openxmlformats.org/officeDocument/2006/relationships/hyperlink" Target="http://www.legislation.govt.nz/act/public/2020/0038/latest/link.aspx?search=ta_act_E_ac%40ainf%40anif_an%40bn%40rn_25_a&amp;p=1&amp;id=LMS203542" TargetMode="External"/><Relationship Id="rId64" Type="http://schemas.openxmlformats.org/officeDocument/2006/relationships/hyperlink" Target="https://legislation.govt.nz/act/public/2020/0038/latest/LMS262183.html?search=ta_act%40act_E_ac%40ainf%40anif_an%40bn%40rn_25_a&amp;p=1" TargetMode="External"/><Relationship Id="rId69" Type="http://schemas.openxmlformats.org/officeDocument/2006/relationships/hyperlink" Target="https://hpe.tki.org.nz/assets/healthpe/pdfs/RSE+Guide+y1-8.pdf" TargetMode="External"/><Relationship Id="rId113" Type="http://schemas.openxmlformats.org/officeDocument/2006/relationships/hyperlink" Target="https://www.legislation.govt.nz/act/public/2014/0040/latest/DLM5501668.html?search=ad_act%40bill%40regulation%40deemedreg_children%27s+act_____25_ac%40bc%40rc%40dc%40apub%40aloc%40apri%40apro%40aimp%40bgov%40bloc%40bpri%40bmem%40rpub%40rimp_ac%40bc%40rc%40ainf%40anif%40bcur%40rinf%40rnif_h_ew_se_&amp;p=1" TargetMode="External"/><Relationship Id="rId118" Type="http://schemas.openxmlformats.org/officeDocument/2006/relationships/hyperlink" Target="http://www.education.govt.nz" TargetMode="External"/><Relationship Id="rId134" Type="http://schemas.openxmlformats.org/officeDocument/2006/relationships/hyperlink" Target="https://www.education.govt.nz/school/property-and-transport/school-facilities/running-a-hostel/education-hostel-regulations-guidelines/" TargetMode="External"/><Relationship Id="rId139" Type="http://schemas.openxmlformats.org/officeDocument/2006/relationships/hyperlink" Target="https://www.education.govt.nz/school/student-support/special-education/behaviour-services-to-help-schools-and-students/responding-to-akonga-distress-without-restraint/" TargetMode="External"/><Relationship Id="rId80" Type="http://schemas.openxmlformats.org/officeDocument/2006/relationships/hyperlink" Target="https://gazette.govt.nz/notice/id/2009-go8817" TargetMode="External"/><Relationship Id="rId85" Type="http://schemas.openxmlformats.org/officeDocument/2006/relationships/hyperlink" Target="https://www.ombudsman.parliament.nz/sites/default/files/2019-03/Good%20complaints%20handling%20by%20school%20boards%20of%20trustees.docx" TargetMode="External"/><Relationship Id="rId150" Type="http://schemas.openxmlformats.org/officeDocument/2006/relationships/hyperlink" Target="http://www.legislation.govt.nz/act/public/2020/0038/latest/whole.html?search=ta_act_E_ac%40ainf%40anif_an%40bn%40rn_25_a&amp;p=1" TargetMode="External"/><Relationship Id="rId155" Type="http://schemas.openxmlformats.org/officeDocument/2006/relationships/hyperlink" Target="https://teachingcouncil.nz/assets/Files/Code-and-Standards/Our-Code-Our-Standards-Nga-Tikanga-Matatika-Nga-Paerewa.pdf" TargetMode="External"/><Relationship Id="rId171" Type="http://schemas.openxmlformats.org/officeDocument/2006/relationships/hyperlink" Target="https://www.education.govt.nz/school/funding-and-financials/resourcing/operational-funding/operational-funding-components/" TargetMode="External"/><Relationship Id="rId176" Type="http://schemas.openxmlformats.org/officeDocument/2006/relationships/hyperlink" Target="https://www.legislation.govt.nz/act/public/2004/0115/latest/whole.html?search=qs_act%40bill%40regulation%40deemedreg_crown_resel_25_h&amp;p=1" TargetMode="External"/><Relationship Id="rId192" Type="http://schemas.openxmlformats.org/officeDocument/2006/relationships/hyperlink" Target="https://assets.education.govt.nz/public/Documents/Primary-Secondary/Property/Roles-and-responsibilities/Property-Occupancy-Document-POD-2022.pdf" TargetMode="External"/><Relationship Id="rId197" Type="http://schemas.openxmlformats.org/officeDocument/2006/relationships/hyperlink" Target="https://assets.education.govt.nz/public/Documents/Primary-Secondary/Property/Roles-and-responsibilities/Property-Occupancy-Document-POD-2022.pdf" TargetMode="External"/><Relationship Id="rId206" Type="http://schemas.openxmlformats.org/officeDocument/2006/relationships/footer" Target="footer1.xml"/><Relationship Id="rId201" Type="http://schemas.openxmlformats.org/officeDocument/2006/relationships/hyperlink" Target="https://www.legislation.govt.nz/regulation/public/2018/0096/latest/whole.html" TargetMode="External"/><Relationship Id="rId12" Type="http://schemas.openxmlformats.org/officeDocument/2006/relationships/hyperlink" Target="http://www.ero.govt.nz" TargetMode="External"/><Relationship Id="rId17" Type="http://schemas.openxmlformats.org/officeDocument/2006/relationships/hyperlink" Target="http://www.legislation.govt.nz/act/public/2020/0038/latest/link.aspx?search=ta_act_E_ac%40ainf%40anif_an%40bn%40rn_25_a&amp;p=1&amp;id=LMS177784" TargetMode="External"/><Relationship Id="rId33" Type="http://schemas.openxmlformats.org/officeDocument/2006/relationships/hyperlink" Target="https://assets.education.govt.nz/public/Documents/NELP-TES-documents/FULL-NELP-2020.pdf" TargetMode="External"/><Relationship Id="rId38" Type="http://schemas.openxmlformats.org/officeDocument/2006/relationships/hyperlink" Target="https://legislation.govt.nz/act/public/2020/0038/latest/LMS262288.html?search=ta_act%40act_E_ac%40ainf%40anif_an%40bn%40rn_25_a&amp;p=1" TargetMode="External"/><Relationship Id="rId59" Type="http://schemas.openxmlformats.org/officeDocument/2006/relationships/hyperlink" Target="https://legislation.govt.nz/act/public/2020/0038/latest/LMS262184.html?search=ta_act%40act_E_ac%40ainf%40anif_an%40bn%40rn_25_a&amp;p=1" TargetMode="External"/><Relationship Id="rId103" Type="http://schemas.openxmlformats.org/officeDocument/2006/relationships/hyperlink" Target="http://www.education.govt.nz/school/student-support/emergencies/" TargetMode="External"/><Relationship Id="rId108" Type="http://schemas.openxmlformats.org/officeDocument/2006/relationships/hyperlink" Target="http://www.legislation.govt.nz/act/public/2020/0038/latest/whole.html?search=ta_act_E_ac%40ainf%40anif_an%40bn%40rn_25_a&amp;p=1" TargetMode="External"/><Relationship Id="rId124" Type="http://schemas.openxmlformats.org/officeDocument/2006/relationships/hyperlink" Target="http://www.education.govt.nz/assets/Documents/Firearms/Quick-guide-to-the-Firearms-in-Schools-Guidelines.pdf" TargetMode="External"/><Relationship Id="rId129" Type="http://schemas.openxmlformats.org/officeDocument/2006/relationships/hyperlink" Target="http://www.legislation.govt.nz/act/public/2020/0038/latest/link.aspx?search=ta_act_E_ac%40ainf%40anif_an%40bn%40rn_25_a&amp;p=1&amp;id=LMS171476" TargetMode="External"/><Relationship Id="rId54" Type="http://schemas.openxmlformats.org/officeDocument/2006/relationships/hyperlink" Target="https://legislation.govt.nz/act/public/2020/0038/latest/whole.html?search=ta_act%40act_E_ac%40ainf%40anif_an%40bn%40rn_25_a&amp;p=1" TargetMode="External"/><Relationship Id="rId70" Type="http://schemas.openxmlformats.org/officeDocument/2006/relationships/hyperlink" Target="https://hpe.tki.org.nz/assets/healthpe/pdfs/RSE+Guide+y9-13.pdf" TargetMode="External"/><Relationship Id="rId75" Type="http://schemas.openxmlformats.org/officeDocument/2006/relationships/hyperlink" Target="https://nzcurriculum.tki.org.nz/The-New-Zealand-Curriculum/Social-sciences/" TargetMode="External"/><Relationship Id="rId91" Type="http://schemas.openxmlformats.org/officeDocument/2006/relationships/hyperlink" Target="https://www.legislation.govt.nz/act/public/2000/0024/latest/DLM60340.html" TargetMode="External"/><Relationship Id="rId96" Type="http://schemas.openxmlformats.org/officeDocument/2006/relationships/hyperlink" Target="https://legislation.govt.nz/regulation/public/2022/0290/latest/LMS778054.html?search=ta_regulation%40regulation_E_rc%40rinf%40rnif_an%40bn%40rn_25_a&amp;p=1" TargetMode="External"/><Relationship Id="rId140" Type="http://schemas.openxmlformats.org/officeDocument/2006/relationships/hyperlink" Target="https://www.legislation.govt.nz/act/public/2020/0038/latest/LMS375831.html?search=sw_096be8ed81d95f34_101_25_se&amp;p=1" TargetMode="External"/><Relationship Id="rId145" Type="http://schemas.openxmlformats.org/officeDocument/2006/relationships/hyperlink" Target="https://assets.education.govt.nz/public/Documents/School/people-and-employment/principals-and-teachers/Principal-Eligibility-Critiera_.pdf" TargetMode="External"/><Relationship Id="rId161" Type="http://schemas.openxmlformats.org/officeDocument/2006/relationships/hyperlink" Target="http://www.legislation.govt.nz/act/public/2020/0038/latest/link.aspx?search=ta_act_E_ac%40ainf%40anif_an%40bn%40rn_25_a&amp;p=1&amp;id=LMS172226" TargetMode="External"/><Relationship Id="rId166" Type="http://schemas.openxmlformats.org/officeDocument/2006/relationships/hyperlink" Target="https://legislation.govt.nz/act/public/2020/0038/latest/LMS274508.html?search=sw_096be8ed81d95f34_127_25_se&amp;p=1&amp;sr=3" TargetMode="External"/><Relationship Id="rId182" Type="http://schemas.openxmlformats.org/officeDocument/2006/relationships/hyperlink" Target="http://www.legislation.govt.nz/act/public/2020/0038/latest/link.aspx?search=ta_act_E_ac%40ainf%40anif_an%40bn%40rn_25_a&amp;p=1&amp;id=LMS259698" TargetMode="External"/><Relationship Id="rId187" Type="http://schemas.openxmlformats.org/officeDocument/2006/relationships/hyperlink" Target="https://legislation.govt.nz/act/public/2020/0038/latest/link.aspx?search=ta_act%40act_E_ac%40ainf%40anif_an%40bn%40rn_25_a&amp;p=1&amp;id=LMS262217"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legislation.govt.nz/act/public/1987/0174/latest/whole.html" TargetMode="External"/><Relationship Id="rId28" Type="http://schemas.openxmlformats.org/officeDocument/2006/relationships/hyperlink" Target="https://www.education.govt.nz/school/schools-planning-and-reporting/" TargetMode="External"/><Relationship Id="rId49" Type="http://schemas.openxmlformats.org/officeDocument/2006/relationships/hyperlink" Target="https://www.legislation.govt.nz/act/public/2020/0038/latest/LMS171477.html?search=sw_096be8ed81d95f34_103_25_se&amp;p=1&amp;sr=1" TargetMode="External"/><Relationship Id="rId114" Type="http://schemas.openxmlformats.org/officeDocument/2006/relationships/hyperlink" Target="https://www.education.govt.nz/assets/Uploads/VCAPracticalGuide.pdf" TargetMode="External"/><Relationship Id="rId119" Type="http://schemas.openxmlformats.org/officeDocument/2006/relationships/hyperlink" Target="http://www.legislation.govt.nz/act/public/2020/0038/latest/link.aspx?search=ta_act_E_ac%40ainf%40anif_an%40bn%40rn_25_a&amp;p=1&amp;id=LMS284386" TargetMode="External"/><Relationship Id="rId44" Type="http://schemas.openxmlformats.org/officeDocument/2006/relationships/hyperlink" Target="https://legislation.govt.nz/regulation/public/2022/0302/latest/LMS772254.html?search=ta_regulation%40regulation_E_rc%40rinf%40rnif_an%40bn%40rn_25_a&amp;p=2" TargetMode="External"/><Relationship Id="rId60" Type="http://schemas.openxmlformats.org/officeDocument/2006/relationships/hyperlink" Target="https://legislation.govt.nz/act/public/2020/0038/latest/LMS262183.html?search=ta_act%40act_E_ac%40ainf%40anif_an%40bn%40rn_25_a&amp;p=1" TargetMode="External"/><Relationship Id="rId65" Type="http://schemas.openxmlformats.org/officeDocument/2006/relationships/hyperlink" Target="https://legislation.govt.nz/act/public/2020/0038/latest/LMS262184.html?search=ta_act%40act_E_ac%40ainf%40anif_an%40bn%40rn_25_a&amp;p=1" TargetMode="External"/><Relationship Id="rId81" Type="http://schemas.openxmlformats.org/officeDocument/2006/relationships/hyperlink" Target="https://kauwhatareo.govt.nz/en/resource/te-marautanga-o-aotearoa/tikanga-a-iwi/" TargetMode="External"/><Relationship Id="rId86" Type="http://schemas.openxmlformats.org/officeDocument/2006/relationships/hyperlink" Target="https://www.legislation.govt.nz/act/public/2020/0031/latest/LMS23223.html" TargetMode="External"/><Relationship Id="rId130" Type="http://schemas.openxmlformats.org/officeDocument/2006/relationships/hyperlink" Target="https://gazette.govt.nz/notice/id/2004-go7907" TargetMode="External"/><Relationship Id="rId135" Type="http://schemas.openxmlformats.org/officeDocument/2006/relationships/hyperlink" Target="https://www.nzqa.govt.nz/assets/Providers-and-partners/Code-of-Practice/Tertiary-and-International-Learners-Code-2021/Education-Pastoral-Care-of-Tertiary-and-International-Learners-Code-of-Practice-2021.docx" TargetMode="External"/><Relationship Id="rId151" Type="http://schemas.openxmlformats.org/officeDocument/2006/relationships/hyperlink" Target="http://www.legislation.govt.nz/act/public/2020/0038/latest/link.aspx?search=ta_act_E_ac%40ainf%40anif_an%40bn%40rn_25_a&amp;p=1&amp;id=LMS176165" TargetMode="External"/><Relationship Id="rId156" Type="http://schemas.openxmlformats.org/officeDocument/2006/relationships/hyperlink" Target="http://www.legislation.govt.nz/act/public/2020/0038/latest/link.aspx?search=ta_act_E_ac%40ainf%40anif_an%40bn%40rn_25_a&amp;p=1&amp;id=LMS172517" TargetMode="External"/><Relationship Id="rId177" Type="http://schemas.openxmlformats.org/officeDocument/2006/relationships/hyperlink" Target="https://assets.education.govt.nz/public/Financial-Information-for-Schools-Handbook-April-2023.pdf" TargetMode="External"/><Relationship Id="rId198" Type="http://schemas.openxmlformats.org/officeDocument/2006/relationships/hyperlink" Target="https://www.education.govt.nz/school/property-and-transport/school-facilities/swimming-pools/build-replace-or-remove-a-school-pool/" TargetMode="External"/><Relationship Id="rId172" Type="http://schemas.openxmlformats.org/officeDocument/2006/relationships/hyperlink" Target="https://www.education.govt.nz/school/funding-and-financials/resourcing/operational-funding/operational-funding-components/" TargetMode="External"/><Relationship Id="rId193" Type="http://schemas.openxmlformats.org/officeDocument/2006/relationships/hyperlink" Target="https://www.legislation.govt.nz/act/public/2020/0038/latest/LMS325634.html?search=sw_096be8ed81d95f34_161_25_se&amp;p=1&amp;sr=2" TargetMode="External"/><Relationship Id="rId202" Type="http://schemas.openxmlformats.org/officeDocument/2006/relationships/hyperlink" Target="https://assets.education.govt.nz/public/Documents/Primary-Secondary/Property/Roles-and-responsibilities/Property-Occupancy-Document-POD-2022.pdf" TargetMode="External"/><Relationship Id="rId207" Type="http://schemas.openxmlformats.org/officeDocument/2006/relationships/fontTable" Target="fontTable.xml"/><Relationship Id="rId13" Type="http://schemas.openxmlformats.org/officeDocument/2006/relationships/hyperlink" Target="mailto:info@ero.govt.nz" TargetMode="External"/><Relationship Id="rId18" Type="http://schemas.openxmlformats.org/officeDocument/2006/relationships/hyperlink" Target="http://www.legislation.govt.nz/act/public/2020/0038/latest/link.aspx?search=ta_act_E_ac%40ainf%40anif_an%40bn%40rn_25_a&amp;p=1&amp;id=LMS177823" TargetMode="External"/><Relationship Id="rId39" Type="http://schemas.openxmlformats.org/officeDocument/2006/relationships/hyperlink" Target="https://legislation.govt.nz/act/public/2020/0038/latest/whole.html?search=ta_act%40act_E_ac%40ainf%40anif_an%40bn%40rn_25_a&amp;p=1" TargetMode="External"/><Relationship Id="rId109" Type="http://schemas.openxmlformats.org/officeDocument/2006/relationships/hyperlink" Target="https://assets.education.govt.nz/public/Documents/NELP-TES-documents/FULL-NELP-2020.pdf" TargetMode="External"/><Relationship Id="rId34" Type="http://schemas.openxmlformats.org/officeDocument/2006/relationships/hyperlink" Target="https://legislation.govt.nz/act/public/2020/0038/latest/whole.html?search=ta_act%40act_E_ac%40ainf%40anif_an%40bn%40rn_25_a&amp;p=1" TargetMode="External"/><Relationship Id="rId50" Type="http://schemas.openxmlformats.org/officeDocument/2006/relationships/hyperlink" Target="https://www.education.govt.nz/school/managing-and-supporting-students/archiving-and-disposing-of-school-records/" TargetMode="External"/><Relationship Id="rId55" Type="http://schemas.openxmlformats.org/officeDocument/2006/relationships/hyperlink" Target="https://legislation.govt.nz/act/public/2020/0038/latest/LMS262183.html?search=ta_act%40act_E_ac%40ainf%40anif_an%40bn%40rn_25_a&amp;p=1" TargetMode="External"/><Relationship Id="rId76" Type="http://schemas.openxmlformats.org/officeDocument/2006/relationships/hyperlink" Target="https://legislation.govt.nz/act/public/2020/0038/latest/LMS274508.html?search=sw_096be8ed81d95f34_127_25_se&amp;p=1&amp;sr=3" TargetMode="External"/><Relationship Id="rId97" Type="http://schemas.openxmlformats.org/officeDocument/2006/relationships/hyperlink" Target="https://www.legislation.govt.nz/act/public/2015/0070/latest/DLM5976660.html" TargetMode="External"/><Relationship Id="rId104" Type="http://schemas.openxmlformats.org/officeDocument/2006/relationships/hyperlink" Target="http://www.education.govt.nz/school/property/state-schools/day-to-day-management/checking-your-property-after-a-major-incident/" TargetMode="External"/><Relationship Id="rId120" Type="http://schemas.openxmlformats.org/officeDocument/2006/relationships/hyperlink" Target="https://legislation.govt.nz/regulation/public/2013/0469/latest/DLM5744101.html?search=ta_regulation%40regulation_E_rc%40rinf%40rnif_an%40bn%40rn_25_a&amp;p=1" TargetMode="External"/><Relationship Id="rId125" Type="http://schemas.openxmlformats.org/officeDocument/2006/relationships/hyperlink" Target="http://www.education.govt.nz/school/student-support/student-wellbeing/" TargetMode="External"/><Relationship Id="rId141" Type="http://schemas.openxmlformats.org/officeDocument/2006/relationships/hyperlink" Target="https://www.legislation.govt.nz/act/public/2020/0038/latest/LMS376536.html?search=sw_096be8ed81d95f34_101_25_se&amp;p=1" TargetMode="External"/><Relationship Id="rId146" Type="http://schemas.openxmlformats.org/officeDocument/2006/relationships/hyperlink" Target="https://legislation.govt.nz/act/public/2020/0038/latest/link.aspx?search=ta_act%40act_E_ac%40ainf%40anif_an%40bn%40rn_25_a&amp;p=1&amp;id=LMS272556" TargetMode="External"/><Relationship Id="rId167" Type="http://schemas.openxmlformats.org/officeDocument/2006/relationships/hyperlink" Target="https://assets.education.govt.nz/public/Financial-Information-for-Schools-Handbook-April-2023.pdf" TargetMode="External"/><Relationship Id="rId188" Type="http://schemas.openxmlformats.org/officeDocument/2006/relationships/hyperlink" Target="https://legislation.govt.nz/act/public/2020/0038/latest/link.aspx?search=ta_act%40act_E_ac%40ainf%40anif_an%40bn%40rn_25_a&amp;p=1&amp;id=LMS262217" TargetMode="External"/><Relationship Id="rId7" Type="http://schemas.openxmlformats.org/officeDocument/2006/relationships/settings" Target="settings.xml"/><Relationship Id="rId71" Type="http://schemas.openxmlformats.org/officeDocument/2006/relationships/hyperlink" Target="https://aus01.safelinks.protection.outlook.com/?url=https%3A%2F%2Fnzcurriculum.tki.org.nz%2FThe-New-Zealand-Curriculum%2FHealth-and-physical-education&amp;data=05%7C01%7CShan.Pather%40ero.govt.nz%7C34b33fd0f9534143af1208dae2c044f9%7Cba8cb0bf974b4580b10477d78377502f%7C0%7C0%7C638071612665172045%7CUnknown%7CTWFpbGZsb3d8eyJWIjoiMC4wLjAwMDAiLCJQIjoiV2luMzIiLCJBTiI6Ik1haWwiLCJXVCI6Mn0%3D%7C3000%7C%7C%7C&amp;sdata=DSenvAzXdNrUoGMiY4AUq8J4GmWxwwkb%2F9xqe67KGBA%3D&amp;reserved=0" TargetMode="External"/><Relationship Id="rId92" Type="http://schemas.openxmlformats.org/officeDocument/2006/relationships/hyperlink" Target="https://www.legislation.govt.nz/act/public/2015/0070/latest/DLM5976660.html" TargetMode="External"/><Relationship Id="rId162" Type="http://schemas.openxmlformats.org/officeDocument/2006/relationships/hyperlink" Target="http://www.legislation.govt.nz/act/public/2020/0038/latest/link.aspx?search=ta_act_E_ac%40ainf%40anif_an%40bn%40rn_25_a&amp;p=1&amp;id=LMS172227" TargetMode="External"/><Relationship Id="rId183" Type="http://schemas.openxmlformats.org/officeDocument/2006/relationships/hyperlink" Target="https://www.education.govt.nz/school/funding-and-financials/fees-charges-and-donations/schools-and-kura-with-an-eqi-of-432-and-above-choosing-to-opt-in-to-the-donations-scheme/" TargetMode="External"/><Relationship Id="rId2" Type="http://schemas.openxmlformats.org/officeDocument/2006/relationships/customXml" Target="../customXml/item2.xml"/><Relationship Id="rId29" Type="http://schemas.openxmlformats.org/officeDocument/2006/relationships/hyperlink" Target="https://assets.education.govt.nz/public/Documents/School/Running-a-school/Planning-and-reporting/Te-Whakangarahu-Ngatahi-Toolkit-on-school-planning-and-reporting-for-boards-and-principals-July-2023.pdf" TargetMode="External"/><Relationship Id="rId24" Type="http://schemas.openxmlformats.org/officeDocument/2006/relationships/hyperlink" Target="https://legislation.govt.nz/regulation/public/2020/0193/latest/LMS382668.html?search=ta_regulation%40regulation_E_rc%40rinf%40rnif_an%40bn%40rn_25_a&amp;p=1" TargetMode="External"/><Relationship Id="rId40" Type="http://schemas.openxmlformats.org/officeDocument/2006/relationships/hyperlink" Target="https://legislation.govt.nz/regulation/public/2023/0155/latest/LMS858842.html?search=ta_regulation%40regulation_E_rc%40rinf%40rnif_an%40bn%40rn_25_a&amp;p=1" TargetMode="External"/><Relationship Id="rId45" Type="http://schemas.openxmlformats.org/officeDocument/2006/relationships/hyperlink" Target="https://www.legislation.govt.nz/act/public/2020/0038/latest/link.aspx?id=LMS171382" TargetMode="External"/><Relationship Id="rId66" Type="http://schemas.openxmlformats.org/officeDocument/2006/relationships/hyperlink" Target="https://assets.education.govt.nz/public/Documents/NELP-TES-documents/FULL-NELP-2020.pdf" TargetMode="External"/><Relationship Id="rId87" Type="http://schemas.openxmlformats.org/officeDocument/2006/relationships/hyperlink" Target="https://www.education.govt.nz/school/digital-technology/ict-incidents/digital-technology-guide-for-schools/" TargetMode="External"/><Relationship Id="rId110" Type="http://schemas.openxmlformats.org/officeDocument/2006/relationships/hyperlink" Target="https://www.education.govt.nz/school/student-support/inclusive-education/" TargetMode="External"/><Relationship Id="rId115" Type="http://schemas.openxmlformats.org/officeDocument/2006/relationships/hyperlink" Target="http://www.education.govt.nz/school/health-safety-and-wellbeing/managing-risks-and-hazards-at-school/food-safety-for-schools-and-kura-food-act-requirements/" TargetMode="External"/><Relationship Id="rId131" Type="http://schemas.openxmlformats.org/officeDocument/2006/relationships/hyperlink" Target="https://gazette.govt.nz/notice/id/2004-go7907" TargetMode="External"/><Relationship Id="rId136" Type="http://schemas.openxmlformats.org/officeDocument/2006/relationships/hyperlink" Target="https://www.nzqa.govt.nz/assets/Providers-and-partners/Code-of-Practice/Tertiary-and-International-Learners-Code-2021/Education-Pastoral-Care-of-Tertiary-and-International-Learners-Code-of-Practice-2021.docx" TargetMode="External"/><Relationship Id="rId157" Type="http://schemas.openxmlformats.org/officeDocument/2006/relationships/hyperlink" Target="http://www.legislation.govt.nz/act/public/2020/0038/latest/link.aspx?search=ta_act_E_ac%40ainf%40anif_an%40bn%40rn_25_a&amp;p=1&amp;id=LMS172522" TargetMode="External"/><Relationship Id="rId178" Type="http://schemas.openxmlformats.org/officeDocument/2006/relationships/hyperlink" Target="https://www.legislation.govt.nz/act/public/2004/0115/latest/whole.html?search=qs_act%40bill%40regulation%40deemedreg_crown_resel_25_h&amp;p=1" TargetMode="External"/><Relationship Id="rId61" Type="http://schemas.openxmlformats.org/officeDocument/2006/relationships/hyperlink" Target="https://legislation.govt.nz/act/public/2020/0038/latest/LMS262184.html?search=ta_act%40act_E_ac%40ainf%40anif_an%40bn%40rn_25_a&amp;p=1" TargetMode="External"/><Relationship Id="rId82" Type="http://schemas.openxmlformats.org/officeDocument/2006/relationships/hyperlink" Target="https://gazette.govt.nz/notice/id/2009-go8817" TargetMode="External"/><Relationship Id="rId152" Type="http://schemas.openxmlformats.org/officeDocument/2006/relationships/hyperlink" Target="https://www.education.govt.nz/school/people-and-employment/principals-and-teachers/risk-assessments-for-police-vets-under-the-education-and-training-act-2020/" TargetMode="External"/><Relationship Id="rId173" Type="http://schemas.openxmlformats.org/officeDocument/2006/relationships/hyperlink" Target="https://www.education.govt.nz/school/funding-and-financials/resourcing/entitlements-for-the-ongoing-resourcing-scheme/" TargetMode="External"/><Relationship Id="rId194" Type="http://schemas.openxmlformats.org/officeDocument/2006/relationships/hyperlink" Target="https://www.education.govt.nz/school/property-and-transport/roles/state-schools/" TargetMode="External"/><Relationship Id="rId199" Type="http://schemas.openxmlformats.org/officeDocument/2006/relationships/hyperlink" Target="https://assets.education.govt.nz/public/Documents/Primary-Secondary/Property/Roles-and-responsibilities/Property-Occupancy-Document-POD-2022.pdf" TargetMode="External"/><Relationship Id="rId203" Type="http://schemas.openxmlformats.org/officeDocument/2006/relationships/hyperlink" Target="http://www.education.govt.nz/school/property/state-schools/design-standards/fire-safety-design/" TargetMode="External"/><Relationship Id="rId208" Type="http://schemas.openxmlformats.org/officeDocument/2006/relationships/glossaryDocument" Target="glossary/document.xml"/><Relationship Id="rId19" Type="http://schemas.openxmlformats.org/officeDocument/2006/relationships/hyperlink" Target="https://www.legislation.govt.nz/act/public/2014/0040/latest/link.aspx?search=ta_act%40act_C_ac%40ainf%40anif_an%40bn%40rn_25_a&amp;p=2&amp;id=DLM5501909" TargetMode="External"/><Relationship Id="rId14" Type="http://schemas.openxmlformats.org/officeDocument/2006/relationships/hyperlink" Target="http://www.ero.govt.nz" TargetMode="External"/><Relationship Id="rId30" Type="http://schemas.openxmlformats.org/officeDocument/2006/relationships/hyperlink" Target="https://legislation.govt.nz/act/public/2020/0038/latest/LMS262284.html?search=ta_regulation%40regulation_E_rc%40rinf%40rnif_an%40bn%40rn_25_a&amp;p=1" TargetMode="External"/><Relationship Id="rId35" Type="http://schemas.openxmlformats.org/officeDocument/2006/relationships/hyperlink" Target="https://legislation.govt.nz/regulation/public/2023/0155/latest/LMS858842.html?search=ta_regulation%40regulation_E_rc%40rinf%40rnif_an%40bn%40rn_25_a&amp;p=1" TargetMode="External"/><Relationship Id="rId56" Type="http://schemas.openxmlformats.org/officeDocument/2006/relationships/hyperlink" Target="https://gazette.govt.nz/notice/id/2023-go5904" TargetMode="External"/><Relationship Id="rId77" Type="http://schemas.openxmlformats.org/officeDocument/2006/relationships/hyperlink" Target="https://legislation.govt.nz/act/public/2020/0038/latest/LMS262183.html?search=ta_act%40act_E_ac%40ainf%40anif_an%40bn%40rn_25_a&amp;p=1" TargetMode="External"/><Relationship Id="rId100" Type="http://schemas.openxmlformats.org/officeDocument/2006/relationships/hyperlink" Target="https://nzase.org.nz/animal-ethics/use-of-animals-in-teaching-and-schools/" TargetMode="External"/><Relationship Id="rId105" Type="http://schemas.openxmlformats.org/officeDocument/2006/relationships/hyperlink" Target="https://www.legislation.govt.nz/act/public/2020/0038/latest/LMS171538.html?search=ta_act_E_ac%40ainf%40anif_an%40bn%40rn_25_a&amp;p=1" TargetMode="External"/><Relationship Id="rId126" Type="http://schemas.openxmlformats.org/officeDocument/2006/relationships/hyperlink" Target="https://eotc.tki.org.nz/EOTC-home/EOTC-Guidelines" TargetMode="External"/><Relationship Id="rId147" Type="http://schemas.openxmlformats.org/officeDocument/2006/relationships/hyperlink" Target="http://www.legislation.govt.nz/act/public/2020/0038/latest/link.aspx?search=ta_act_E_ac%40ainf%40anif_an%40bn%40rn_25_a&amp;p=1&amp;id=LMS176239" TargetMode="External"/><Relationship Id="rId168" Type="http://schemas.openxmlformats.org/officeDocument/2006/relationships/hyperlink" Target="http://www.education.govt.nz/school/funding-and-financials/resourcing/operational-funding/" TargetMode="External"/><Relationship Id="rId8" Type="http://schemas.openxmlformats.org/officeDocument/2006/relationships/webSettings" Target="webSettings.xml"/><Relationship Id="rId51" Type="http://schemas.openxmlformats.org/officeDocument/2006/relationships/hyperlink" Target="https://legislation.govt.nz/regulation/public/2023/0294/latest/LMS927308.html?search=ta_regulation%40regulation_E_rc%40rinf%40rnif_an%40bn%40rn_25_a&amp;p=1" TargetMode="External"/><Relationship Id="rId72" Type="http://schemas.openxmlformats.org/officeDocument/2006/relationships/hyperlink" Target="https://gazette.govt.nz/notice/id/2009-go8817" TargetMode="External"/><Relationship Id="rId93" Type="http://schemas.openxmlformats.org/officeDocument/2006/relationships/hyperlink" Target="https://www.legislation.govt.nz/regulation/public/2016/0013/latest/DLM6727530.html" TargetMode="External"/><Relationship Id="rId98" Type="http://schemas.openxmlformats.org/officeDocument/2006/relationships/hyperlink" Target="https://www.legislation.govt.nz/regulation/public/2016/0013/latest/DLM6727530.html" TargetMode="External"/><Relationship Id="rId121" Type="http://schemas.openxmlformats.org/officeDocument/2006/relationships/hyperlink" Target="https://www.education.govt.nz/assets/Documents/School/Guidelines-for-the-surrender-and-retention-of-property-and-searches.pdf" TargetMode="External"/><Relationship Id="rId142" Type="http://schemas.openxmlformats.org/officeDocument/2006/relationships/hyperlink" Target="https://www.legislation.govt.nz/act/public/2020/0038/latest/LMS376537.html?search=sw_096be8ed81d95f34_101_25_se&amp;p=1&amp;sr=2" TargetMode="External"/><Relationship Id="rId163" Type="http://schemas.openxmlformats.org/officeDocument/2006/relationships/hyperlink" Target="http://www.legislation.govt.nz/act/public/2020/0038/latest/link.aspx?search=ta_act_E_ac%40ainf%40anif_an%40bn%40rn_25_a&amp;p=1&amp;id=LMS172228" TargetMode="External"/><Relationship Id="rId184" Type="http://schemas.openxmlformats.org/officeDocument/2006/relationships/hyperlink" Target="https://www.legislation.govt.nz/act/public/2004/0115/latest/DLM330574.html?search=qs_act%40bill%40regulation%40deemedreg_crown_resel_25_h&amp;p=1" TargetMode="External"/><Relationship Id="rId189" Type="http://schemas.openxmlformats.org/officeDocument/2006/relationships/hyperlink" Target="http://www.legislation.govt.nz/act/public/2020/0038/latest/link.aspx?search=ta_act_E_ac%40ainf%40anif_an%40bn%40rn_25_a&amp;p=1&amp;id=LMS177765" TargetMode="External"/><Relationship Id="rId3" Type="http://schemas.openxmlformats.org/officeDocument/2006/relationships/customXml" Target="../customXml/item3.xml"/><Relationship Id="rId25" Type="http://schemas.openxmlformats.org/officeDocument/2006/relationships/hyperlink" Target="https://www.legislation.govt.nz/act/public/1987/0174/latest/whole.html" TargetMode="External"/><Relationship Id="rId46" Type="http://schemas.openxmlformats.org/officeDocument/2006/relationships/hyperlink" Target="https://legislation.govt.nz/regulation/public/1951/0181/4.0/DLM5709.html" TargetMode="External"/><Relationship Id="rId67" Type="http://schemas.openxmlformats.org/officeDocument/2006/relationships/hyperlink" Target="https://legislation.govt.nz/act/public/2020/0038/latest/LMS171477.html?search=sw_096be8ed81d95f34_164_25_se&amp;p=1" TargetMode="External"/><Relationship Id="rId116" Type="http://schemas.openxmlformats.org/officeDocument/2006/relationships/hyperlink" Target="https://www.mpi.govt.nz/document-vault/5260" TargetMode="External"/><Relationship Id="rId137" Type="http://schemas.openxmlformats.org/officeDocument/2006/relationships/hyperlink" Target="https://assets.education.govt.nz/public/MOE-Physical-Restraint-Rules-FINAL.pdf" TargetMode="External"/><Relationship Id="rId158" Type="http://schemas.openxmlformats.org/officeDocument/2006/relationships/hyperlink" Target="http://www.legislation.govt.nz/act/public/2020/0038/latest/link.aspx?search=ta_act_E_ac%40ainf%40anif_an%40bn%40rn_25_a&amp;p=1&amp;id=LMS177671" TargetMode="External"/><Relationship Id="rId20" Type="http://schemas.openxmlformats.org/officeDocument/2006/relationships/hyperlink" Target="http://www.legislation.govt.nz/act/public/2020/0038/latest/link.aspx?search=ta_act_E_ac%40ainf%40anif_an%40bn%40rn_25_a&amp;p=1&amp;id=LMS177824" TargetMode="External"/><Relationship Id="rId41" Type="http://schemas.openxmlformats.org/officeDocument/2006/relationships/hyperlink" Target="https://legislation.govt.nz/act/public/2020/0038/latest/LMS262287.html?search=ta_act%40act_E_ac%40ainf%40anif_an%40bn%40rn_25_a&amp;p=1" TargetMode="External"/><Relationship Id="rId62" Type="http://schemas.openxmlformats.org/officeDocument/2006/relationships/hyperlink" Target="https://assets.education.govt.nz/public/Documents/NELP-TES-documents/FULL-NELP-2020.pdf" TargetMode="External"/><Relationship Id="rId83" Type="http://schemas.openxmlformats.org/officeDocument/2006/relationships/hyperlink" Target="https://legislation.govt.nz/act/public/2020/0038/latest/LMS274508.html?search=sw_096be8ed81d95f34_127_25_se&amp;p=1&amp;sr=3" TargetMode="External"/><Relationship Id="rId88" Type="http://schemas.openxmlformats.org/officeDocument/2006/relationships/hyperlink" Target="http://www.education.govt.nz/school/digital-technology/your-schools-ict-network/" TargetMode="External"/><Relationship Id="rId111" Type="http://schemas.openxmlformats.org/officeDocument/2006/relationships/hyperlink" Target="https://www.education.govt.nz/school/student-support/student-wellbeing/" TargetMode="External"/><Relationship Id="rId132" Type="http://schemas.openxmlformats.org/officeDocument/2006/relationships/hyperlink" Target="https://www.education.govt.nz/assets/Uploads/SES-Students-on-Work-Experience-HS.PDF" TargetMode="External"/><Relationship Id="rId153" Type="http://schemas.openxmlformats.org/officeDocument/2006/relationships/hyperlink" Target="https://www.education.govt.nz/school/people-and-employment/principals-and-teachers/risk-assessments-for-police-vets-under-the-education-and-training-act-2020/" TargetMode="External"/><Relationship Id="rId174" Type="http://schemas.openxmlformats.org/officeDocument/2006/relationships/hyperlink" Target="https://www.legislation.govt.nz/act/public/2004/0115/latest/whole.html?search=qs_act%40bill%40regulation%40deemedreg_crown_resel_25_h&amp;p=1" TargetMode="External"/><Relationship Id="rId179" Type="http://schemas.openxmlformats.org/officeDocument/2006/relationships/hyperlink" Target="https://www.legislation.govt.nz/regulation/public/2005/0068/7.0/DLM319722.html" TargetMode="External"/><Relationship Id="rId195" Type="http://schemas.openxmlformats.org/officeDocument/2006/relationships/hyperlink" Target="https://www.legislation.govt.nz/act/public/2015/0070/latest/DLM5976660.html" TargetMode="External"/><Relationship Id="rId209" Type="http://schemas.openxmlformats.org/officeDocument/2006/relationships/theme" Target="theme/theme1.xml"/><Relationship Id="rId190" Type="http://schemas.openxmlformats.org/officeDocument/2006/relationships/hyperlink" Target="https://www.legislation.govt.nz/act/public/2004/0072/latest/DLM306889.html?search=qs_act%40bill%40regulation%40deemedreg_Building+Act+2004_resel_25_h&amp;p=1" TargetMode="External"/><Relationship Id="rId204" Type="http://schemas.openxmlformats.org/officeDocument/2006/relationships/hyperlink" Target="https://www.legislation.govt.nz/regulation/public/2018/0096/latest/whole.html" TargetMode="External"/><Relationship Id="rId15" Type="http://schemas.openxmlformats.org/officeDocument/2006/relationships/image" Target="media/image1.jpeg"/><Relationship Id="rId36" Type="http://schemas.openxmlformats.org/officeDocument/2006/relationships/hyperlink" Target="https://legislation.govt.nz/act/public/2020/0038/latest/LMS262279.html?search=ta_regulation%40regulation_E_rc%40rinf%40rnif_an%40bn%40rn_25_a&amp;p=1" TargetMode="External"/><Relationship Id="rId57" Type="http://schemas.openxmlformats.org/officeDocument/2006/relationships/hyperlink" Target="https://legislation.govt.nz/act/public/2020/0038/latest/whole.html?search=ta_act%40act_E_ac%40ainf%40anif_an%40bn%40rn_25_a&amp;p=1" TargetMode="External"/><Relationship Id="rId106" Type="http://schemas.openxmlformats.org/officeDocument/2006/relationships/hyperlink" Target="https://www.legislation.govt.nz/act/public/2020/0038/latest/LMS197125.html?search=sw_096be8ed81d95f34_98_25_se&amp;p=1&amp;sr=1" TargetMode="External"/><Relationship Id="rId127" Type="http://schemas.openxmlformats.org/officeDocument/2006/relationships/hyperlink" Target="https://www.legislation.govt.nz/act/public/2015/0070/latest/DLM5976660.html" TargetMode="External"/><Relationship Id="rId10" Type="http://schemas.openxmlformats.org/officeDocument/2006/relationships/endnotes" Target="endnotes.xml"/><Relationship Id="rId31" Type="http://schemas.openxmlformats.org/officeDocument/2006/relationships/hyperlink" Target="https://legislation.govt.nz/act/public/2020/0038/latest/LMS274508.html?search=sw_096be8ed81d95f34_127_25_se&amp;p=1&amp;sr=3" TargetMode="External"/><Relationship Id="rId52" Type="http://schemas.openxmlformats.org/officeDocument/2006/relationships/hyperlink" Target="https://legislation.govt.nz/act/public/2020/0038/latest/LMS274508.html?search=sw_096be8ed81d95f34_127_25_se&amp;p=1&amp;sr=3" TargetMode="External"/><Relationship Id="rId73" Type="http://schemas.openxmlformats.org/officeDocument/2006/relationships/hyperlink" Target="https://nzcurriculum.tki.org.nz/The-New-Zealand-Curriculum/Social-sciences/" TargetMode="External"/><Relationship Id="rId78" Type="http://schemas.openxmlformats.org/officeDocument/2006/relationships/hyperlink" Target="https://assets.education.govt.nz/public/Documents/NELP-TES-documents/FULL-NELP-2020.pdf" TargetMode="External"/><Relationship Id="rId94" Type="http://schemas.openxmlformats.org/officeDocument/2006/relationships/hyperlink" Target="https://legislation.govt.nz/act/public/1990/0108/latest/link.aspx?search=ta_act_S_ac%40ainf%40anif_an%40bn%40rn_25_a&amp;p=2&amp;id=DLM223933" TargetMode="External"/><Relationship Id="rId99" Type="http://schemas.openxmlformats.org/officeDocument/2006/relationships/hyperlink" Target="https://worksafe.govt.nz/topic-and-industry/hazardous-substances/guidance/hazardous-substances-cop/" TargetMode="External"/><Relationship Id="rId101" Type="http://schemas.openxmlformats.org/officeDocument/2006/relationships/hyperlink" Target="https://www.legislation.govt.nz/regulation/public/2015/0140/latest/DLM6486669.html" TargetMode="External"/><Relationship Id="rId122" Type="http://schemas.openxmlformats.org/officeDocument/2006/relationships/hyperlink" Target="https://www.education.govt.nz/assets/Documents/Ministry/Initiatives/Health-and-safety/Tools/Health-and-Safety-at-Work-Act-2015-practical-guide.pdf" TargetMode="External"/><Relationship Id="rId143" Type="http://schemas.openxmlformats.org/officeDocument/2006/relationships/hyperlink" Target="http://www.legislation.govt.nz/act/public/2020/0038/latest/link.aspx?search=ta_act_E_ac%40ainf%40anif_an%40bn%40rn_25_a&amp;p=1&amp;id=LMS242159" TargetMode="External"/><Relationship Id="rId148" Type="http://schemas.openxmlformats.org/officeDocument/2006/relationships/hyperlink" Target="https://www.legislation.govt.nz/act/public/2014/0040/latest/whole.html?search=ad_act%40bill%40regulation%40deemedreg_children%27s+act_____25_ac%40bc%40rc%40dc%40apub%40aloc%40apri%40apro%40aimp%40bgov%40bloc%40bpri%40bmem%40rpub%40rimp_ac%40bc%40rc%40ainf%40anif%40bcur%40rinf%40rnif_h_ew_se_&amp;p=1" TargetMode="External"/><Relationship Id="rId164" Type="http://schemas.openxmlformats.org/officeDocument/2006/relationships/hyperlink" Target="http://www.legislation.govt.nz/act/public/2020/0038/latest/link.aspx?search=ta_act_E_ac%40ainf%40anif_an%40bn%40rn_25_a&amp;p=1&amp;id=LMS172229" TargetMode="External"/><Relationship Id="rId169" Type="http://schemas.openxmlformats.org/officeDocument/2006/relationships/hyperlink" Target="https://www.education.govt.nz/school/funding-and-financials/resourcing/operational-funding/operational-funding-components/" TargetMode="External"/><Relationship Id="rId185" Type="http://schemas.openxmlformats.org/officeDocument/2006/relationships/hyperlink" Target="https://www.legislation.govt.nz/act/public/1989/0044/latest/DLM160809.html?search=ts_act%40bill%40regulation%40deemedreg_Public+Finance+Act+1989+_resel_25_a&amp;p=1"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assets.education.govt.nz/public/Financial-Information-for-Schools-Handbook-April-2023.pdf" TargetMode="External"/><Relationship Id="rId26" Type="http://schemas.openxmlformats.org/officeDocument/2006/relationships/hyperlink" Target="https://www.legislation.govt.nz/act/public/2005/0040/latest/DLM345529.html" TargetMode="External"/><Relationship Id="rId47" Type="http://schemas.openxmlformats.org/officeDocument/2006/relationships/hyperlink" Target="http://www.education.govt.nz/school/managing-and-supporting-students/managing-student-attendance/legal-responsibilities/" TargetMode="External"/><Relationship Id="rId68" Type="http://schemas.openxmlformats.org/officeDocument/2006/relationships/hyperlink" Target="https://www.odi.govt.nz/nz-disability-strategy/" TargetMode="External"/><Relationship Id="rId89" Type="http://schemas.openxmlformats.org/officeDocument/2006/relationships/hyperlink" Target="https://www.netsafe.org.nz/advice/education/" TargetMode="External"/><Relationship Id="rId112" Type="http://schemas.openxmlformats.org/officeDocument/2006/relationships/hyperlink" Target="https://www.legislation.govt.nz/act/public/1989/0024/latest/DLM149467.html" TargetMode="External"/><Relationship Id="rId133" Type="http://schemas.openxmlformats.org/officeDocument/2006/relationships/hyperlink" Target="https://www.legislation.govt.nz/regulation/public/2005/0332/25.0/DLM362025.html" TargetMode="External"/><Relationship Id="rId154" Type="http://schemas.openxmlformats.org/officeDocument/2006/relationships/hyperlink" Target="http://www.legislation.govt.nz/act/public/2020/0038/latest/link.aspx?search=ta_act_E_ac%40ainf%40anif_an%40bn%40rn_25_a&amp;p=1&amp;id=LMS242159" TargetMode="External"/><Relationship Id="rId175" Type="http://schemas.openxmlformats.org/officeDocument/2006/relationships/hyperlink" Target="https://assets.education.govt.nz/public/Financial-Information-for-Schools-Handbook-April-2023.pdf" TargetMode="External"/><Relationship Id="rId196" Type="http://schemas.openxmlformats.org/officeDocument/2006/relationships/hyperlink" Target="https://www.legislation.govt.nz/regulation/public/2016/0013/latest/DLM6727530.html" TargetMode="External"/><Relationship Id="rId200" Type="http://schemas.openxmlformats.org/officeDocument/2006/relationships/hyperlink" Target="https://assets.education.govt.nz/public/Documents/Primary-Secondary/Property/Roles-and-responsibilities/Property-Occupancy-Document-POD-2022.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442BE499-586D-442D-A96E-10A4EA621434}"/>
      </w:docPartPr>
      <w:docPartBody>
        <w:p w:rsidR="00785A94" w:rsidRDefault="00527B3B">
          <w:r w:rsidRPr="000D14E7">
            <w:rPr>
              <w:rStyle w:val="PlaceholderText"/>
            </w:rPr>
            <w:t>Choose an item.</w:t>
          </w:r>
        </w:p>
      </w:docPartBody>
    </w:docPart>
    <w:docPart>
      <w:docPartPr>
        <w:name w:val="5BF3934E06FF4D66A3CDF8AE2A805F6C"/>
        <w:category>
          <w:name w:val="General"/>
          <w:gallery w:val="placeholder"/>
        </w:category>
        <w:types>
          <w:type w:val="bbPlcHdr"/>
        </w:types>
        <w:behaviors>
          <w:behavior w:val="content"/>
        </w:behaviors>
        <w:guid w:val="{6A70CE26-038F-4E6C-8481-4CF71BD9D680}"/>
      </w:docPartPr>
      <w:docPartBody>
        <w:p w:rsidR="00785A94" w:rsidRDefault="00527B3B" w:rsidP="00527B3B">
          <w:pPr>
            <w:pStyle w:val="5BF3934E06FF4D66A3CDF8AE2A805F6C"/>
          </w:pPr>
          <w:r>
            <w:rPr>
              <w:rStyle w:val="PlaceholderText"/>
            </w:rPr>
            <w:t>Select an Option</w:t>
          </w:r>
          <w:r w:rsidRPr="000D14E7">
            <w:rPr>
              <w:rStyle w:val="PlaceholderText"/>
            </w:rPr>
            <w:t>.</w:t>
          </w:r>
        </w:p>
      </w:docPartBody>
    </w:docPart>
    <w:docPart>
      <w:docPartPr>
        <w:name w:val="5D490BEF4C314438BDFF6A9DDE9B6B31"/>
        <w:category>
          <w:name w:val="General"/>
          <w:gallery w:val="placeholder"/>
        </w:category>
        <w:types>
          <w:type w:val="bbPlcHdr"/>
        </w:types>
        <w:behaviors>
          <w:behavior w:val="content"/>
        </w:behaviors>
        <w:guid w:val="{84D41D4A-0164-4C4F-AC54-13F62D33076E}"/>
      </w:docPartPr>
      <w:docPartBody>
        <w:p w:rsidR="00785A94" w:rsidRDefault="00527B3B" w:rsidP="00527B3B">
          <w:pPr>
            <w:pStyle w:val="5D490BEF4C314438BDFF6A9DDE9B6B31"/>
          </w:pPr>
          <w:r>
            <w:rPr>
              <w:rStyle w:val="PlaceholderText"/>
            </w:rPr>
            <w:t>Select an Option</w:t>
          </w:r>
          <w:r w:rsidRPr="000D14E7">
            <w:rPr>
              <w:rStyle w:val="PlaceholderText"/>
            </w:rPr>
            <w:t>.</w:t>
          </w:r>
        </w:p>
      </w:docPartBody>
    </w:docPart>
    <w:docPart>
      <w:docPartPr>
        <w:name w:val="8AEEA42E1794407EA6A093A5A9EB6E40"/>
        <w:category>
          <w:name w:val="General"/>
          <w:gallery w:val="placeholder"/>
        </w:category>
        <w:types>
          <w:type w:val="bbPlcHdr"/>
        </w:types>
        <w:behaviors>
          <w:behavior w:val="content"/>
        </w:behaviors>
        <w:guid w:val="{47529517-ECA0-4982-AB92-42CD7D063A24}"/>
      </w:docPartPr>
      <w:docPartBody>
        <w:p w:rsidR="00785A94" w:rsidRDefault="00527B3B" w:rsidP="00527B3B">
          <w:pPr>
            <w:pStyle w:val="8AEEA42E1794407EA6A093A5A9EB6E40"/>
          </w:pPr>
          <w:r>
            <w:rPr>
              <w:rStyle w:val="PlaceholderText"/>
            </w:rPr>
            <w:t>Select an Option</w:t>
          </w:r>
          <w:r w:rsidRPr="000D14E7">
            <w:rPr>
              <w:rStyle w:val="PlaceholderText"/>
            </w:rPr>
            <w:t>.</w:t>
          </w:r>
        </w:p>
      </w:docPartBody>
    </w:docPart>
    <w:docPart>
      <w:docPartPr>
        <w:name w:val="9B0907F1B4F347809D79D02387D9C897"/>
        <w:category>
          <w:name w:val="General"/>
          <w:gallery w:val="placeholder"/>
        </w:category>
        <w:types>
          <w:type w:val="bbPlcHdr"/>
        </w:types>
        <w:behaviors>
          <w:behavior w:val="content"/>
        </w:behaviors>
        <w:guid w:val="{11794A9A-410E-4535-BF5A-D65DCCBA8584}"/>
      </w:docPartPr>
      <w:docPartBody>
        <w:p w:rsidR="00785A94" w:rsidRDefault="00527B3B" w:rsidP="00527B3B">
          <w:pPr>
            <w:pStyle w:val="9B0907F1B4F347809D79D02387D9C897"/>
          </w:pPr>
          <w:r>
            <w:rPr>
              <w:rStyle w:val="PlaceholderText"/>
            </w:rPr>
            <w:t>Select an Option</w:t>
          </w:r>
          <w:r w:rsidRPr="000D14E7">
            <w:rPr>
              <w:rStyle w:val="PlaceholderText"/>
            </w:rPr>
            <w:t>.</w:t>
          </w:r>
        </w:p>
      </w:docPartBody>
    </w:docPart>
    <w:docPart>
      <w:docPartPr>
        <w:name w:val="63381B99AC424825838C5307F6B815F5"/>
        <w:category>
          <w:name w:val="General"/>
          <w:gallery w:val="placeholder"/>
        </w:category>
        <w:types>
          <w:type w:val="bbPlcHdr"/>
        </w:types>
        <w:behaviors>
          <w:behavior w:val="content"/>
        </w:behaviors>
        <w:guid w:val="{81B80D5C-16D4-43E1-9192-4048BACC31BC}"/>
      </w:docPartPr>
      <w:docPartBody>
        <w:p w:rsidR="00785A94" w:rsidRDefault="00527B3B" w:rsidP="00527B3B">
          <w:pPr>
            <w:pStyle w:val="63381B99AC424825838C5307F6B815F5"/>
          </w:pPr>
          <w:r>
            <w:rPr>
              <w:rStyle w:val="PlaceholderText"/>
            </w:rPr>
            <w:t>Select an Option</w:t>
          </w:r>
          <w:r w:rsidRPr="000D14E7">
            <w:rPr>
              <w:rStyle w:val="PlaceholderText"/>
            </w:rPr>
            <w:t>.</w:t>
          </w:r>
        </w:p>
      </w:docPartBody>
    </w:docPart>
    <w:docPart>
      <w:docPartPr>
        <w:name w:val="AABF49F4AF454C92A7EA6F1CF6CDF6BA"/>
        <w:category>
          <w:name w:val="General"/>
          <w:gallery w:val="placeholder"/>
        </w:category>
        <w:types>
          <w:type w:val="bbPlcHdr"/>
        </w:types>
        <w:behaviors>
          <w:behavior w:val="content"/>
        </w:behaviors>
        <w:guid w:val="{1644E03D-90DD-4EF0-8529-CB36F033475A}"/>
      </w:docPartPr>
      <w:docPartBody>
        <w:p w:rsidR="00785A94" w:rsidRDefault="00527B3B" w:rsidP="00527B3B">
          <w:pPr>
            <w:pStyle w:val="AABF49F4AF454C92A7EA6F1CF6CDF6BA"/>
          </w:pPr>
          <w:r>
            <w:rPr>
              <w:rStyle w:val="PlaceholderText"/>
            </w:rPr>
            <w:t>Select an Option</w:t>
          </w:r>
          <w:r w:rsidRPr="000D14E7">
            <w:rPr>
              <w:rStyle w:val="PlaceholderText"/>
            </w:rPr>
            <w:t>.</w:t>
          </w:r>
        </w:p>
      </w:docPartBody>
    </w:docPart>
    <w:docPart>
      <w:docPartPr>
        <w:name w:val="C1CC33C797B7437E879B540C7F1FE019"/>
        <w:category>
          <w:name w:val="General"/>
          <w:gallery w:val="placeholder"/>
        </w:category>
        <w:types>
          <w:type w:val="bbPlcHdr"/>
        </w:types>
        <w:behaviors>
          <w:behavior w:val="content"/>
        </w:behaviors>
        <w:guid w:val="{BC5E1CD9-8406-4384-97FD-FA558CB8BBAE}"/>
      </w:docPartPr>
      <w:docPartBody>
        <w:p w:rsidR="00785A94" w:rsidRDefault="00527B3B" w:rsidP="00527B3B">
          <w:pPr>
            <w:pStyle w:val="C1CC33C797B7437E879B540C7F1FE019"/>
          </w:pPr>
          <w:r>
            <w:rPr>
              <w:rStyle w:val="PlaceholderText"/>
            </w:rPr>
            <w:t>Select an Option</w:t>
          </w:r>
          <w:r w:rsidRPr="000D14E7">
            <w:rPr>
              <w:rStyle w:val="PlaceholderText"/>
            </w:rPr>
            <w:t>.</w:t>
          </w:r>
        </w:p>
      </w:docPartBody>
    </w:docPart>
    <w:docPart>
      <w:docPartPr>
        <w:name w:val="E686A51515BC48D494071E6490037880"/>
        <w:category>
          <w:name w:val="General"/>
          <w:gallery w:val="placeholder"/>
        </w:category>
        <w:types>
          <w:type w:val="bbPlcHdr"/>
        </w:types>
        <w:behaviors>
          <w:behavior w:val="content"/>
        </w:behaviors>
        <w:guid w:val="{5788D394-044B-4E33-BE5C-E702FD3CEBAB}"/>
      </w:docPartPr>
      <w:docPartBody>
        <w:p w:rsidR="00785A94" w:rsidRDefault="00527B3B" w:rsidP="00527B3B">
          <w:pPr>
            <w:pStyle w:val="E686A51515BC48D494071E6490037880"/>
          </w:pPr>
          <w:r>
            <w:rPr>
              <w:rStyle w:val="PlaceholderText"/>
            </w:rPr>
            <w:t>Select an Option</w:t>
          </w:r>
          <w:r w:rsidRPr="000D14E7">
            <w:rPr>
              <w:rStyle w:val="PlaceholderText"/>
            </w:rPr>
            <w:t>.</w:t>
          </w:r>
        </w:p>
      </w:docPartBody>
    </w:docPart>
    <w:docPart>
      <w:docPartPr>
        <w:name w:val="E5B9F8322C5848C6B64BC2EB54A989D9"/>
        <w:category>
          <w:name w:val="General"/>
          <w:gallery w:val="placeholder"/>
        </w:category>
        <w:types>
          <w:type w:val="bbPlcHdr"/>
        </w:types>
        <w:behaviors>
          <w:behavior w:val="content"/>
        </w:behaviors>
        <w:guid w:val="{44E9CA7E-ECE8-404D-83C7-BA780255B766}"/>
      </w:docPartPr>
      <w:docPartBody>
        <w:p w:rsidR="00785A94" w:rsidRDefault="00527B3B" w:rsidP="00527B3B">
          <w:pPr>
            <w:pStyle w:val="E5B9F8322C5848C6B64BC2EB54A989D9"/>
          </w:pPr>
          <w:r>
            <w:rPr>
              <w:rStyle w:val="PlaceholderText"/>
            </w:rPr>
            <w:t>Select an Option</w:t>
          </w:r>
          <w:r w:rsidRPr="000D14E7">
            <w:rPr>
              <w:rStyle w:val="PlaceholderText"/>
            </w:rPr>
            <w:t>.</w:t>
          </w:r>
        </w:p>
      </w:docPartBody>
    </w:docPart>
    <w:docPart>
      <w:docPartPr>
        <w:name w:val="BBE899E0CD17455CBFC08EB66F5C9B1E"/>
        <w:category>
          <w:name w:val="General"/>
          <w:gallery w:val="placeholder"/>
        </w:category>
        <w:types>
          <w:type w:val="bbPlcHdr"/>
        </w:types>
        <w:behaviors>
          <w:behavior w:val="content"/>
        </w:behaviors>
        <w:guid w:val="{AAC2C6C1-6300-4455-9581-2C1866579BE9}"/>
      </w:docPartPr>
      <w:docPartBody>
        <w:p w:rsidR="00785A94" w:rsidRDefault="00527B3B" w:rsidP="00527B3B">
          <w:pPr>
            <w:pStyle w:val="BBE899E0CD17455CBFC08EB66F5C9B1E"/>
          </w:pPr>
          <w:r>
            <w:rPr>
              <w:rStyle w:val="PlaceholderText"/>
            </w:rPr>
            <w:t>Select an Option</w:t>
          </w:r>
          <w:r w:rsidRPr="000D14E7">
            <w:rPr>
              <w:rStyle w:val="PlaceholderText"/>
            </w:rPr>
            <w:t>.</w:t>
          </w:r>
        </w:p>
      </w:docPartBody>
    </w:docPart>
    <w:docPart>
      <w:docPartPr>
        <w:name w:val="AE7CF2EA0EBA4EC08FED8F25F2FC0699"/>
        <w:category>
          <w:name w:val="General"/>
          <w:gallery w:val="placeholder"/>
        </w:category>
        <w:types>
          <w:type w:val="bbPlcHdr"/>
        </w:types>
        <w:behaviors>
          <w:behavior w:val="content"/>
        </w:behaviors>
        <w:guid w:val="{29820427-0DA3-4874-9E6A-937132007B9C}"/>
      </w:docPartPr>
      <w:docPartBody>
        <w:p w:rsidR="00785A94" w:rsidRDefault="00527B3B" w:rsidP="00527B3B">
          <w:pPr>
            <w:pStyle w:val="AE7CF2EA0EBA4EC08FED8F25F2FC0699"/>
          </w:pPr>
          <w:r>
            <w:rPr>
              <w:rStyle w:val="PlaceholderText"/>
            </w:rPr>
            <w:t>Select an Option</w:t>
          </w:r>
          <w:r w:rsidRPr="000D14E7">
            <w:rPr>
              <w:rStyle w:val="PlaceholderText"/>
            </w:rPr>
            <w:t>.</w:t>
          </w:r>
        </w:p>
      </w:docPartBody>
    </w:docPart>
    <w:docPart>
      <w:docPartPr>
        <w:name w:val="CE550150066F4B279BA4F960C544CC6D"/>
        <w:category>
          <w:name w:val="General"/>
          <w:gallery w:val="placeholder"/>
        </w:category>
        <w:types>
          <w:type w:val="bbPlcHdr"/>
        </w:types>
        <w:behaviors>
          <w:behavior w:val="content"/>
        </w:behaviors>
        <w:guid w:val="{9D78E080-86F1-42A5-B5BE-568134079B7B}"/>
      </w:docPartPr>
      <w:docPartBody>
        <w:p w:rsidR="00785A94" w:rsidRDefault="00527B3B" w:rsidP="00527B3B">
          <w:pPr>
            <w:pStyle w:val="CE550150066F4B279BA4F960C544CC6D"/>
          </w:pPr>
          <w:r>
            <w:rPr>
              <w:rStyle w:val="PlaceholderText"/>
            </w:rPr>
            <w:t>Select an Option</w:t>
          </w:r>
          <w:r w:rsidRPr="000D14E7">
            <w:rPr>
              <w:rStyle w:val="PlaceholderText"/>
            </w:rPr>
            <w:t>.</w:t>
          </w:r>
        </w:p>
      </w:docPartBody>
    </w:docPart>
    <w:docPart>
      <w:docPartPr>
        <w:name w:val="C15FA001D8B74B5986A84C5588D88705"/>
        <w:category>
          <w:name w:val="General"/>
          <w:gallery w:val="placeholder"/>
        </w:category>
        <w:types>
          <w:type w:val="bbPlcHdr"/>
        </w:types>
        <w:behaviors>
          <w:behavior w:val="content"/>
        </w:behaviors>
        <w:guid w:val="{4AA626A9-E1EA-4DB0-A12F-FD2F62C0941B}"/>
      </w:docPartPr>
      <w:docPartBody>
        <w:p w:rsidR="00785A94" w:rsidRDefault="00527B3B" w:rsidP="00527B3B">
          <w:pPr>
            <w:pStyle w:val="C15FA001D8B74B5986A84C5588D88705"/>
          </w:pPr>
          <w:r>
            <w:rPr>
              <w:rStyle w:val="PlaceholderText"/>
            </w:rPr>
            <w:t>Select an Option</w:t>
          </w:r>
          <w:r w:rsidRPr="000D14E7">
            <w:rPr>
              <w:rStyle w:val="PlaceholderText"/>
            </w:rPr>
            <w:t>.</w:t>
          </w:r>
        </w:p>
      </w:docPartBody>
    </w:docPart>
    <w:docPart>
      <w:docPartPr>
        <w:name w:val="F0E25EBA88574C3DA3887534A79BBD4F"/>
        <w:category>
          <w:name w:val="General"/>
          <w:gallery w:val="placeholder"/>
        </w:category>
        <w:types>
          <w:type w:val="bbPlcHdr"/>
        </w:types>
        <w:behaviors>
          <w:behavior w:val="content"/>
        </w:behaviors>
        <w:guid w:val="{E1F97F82-F770-40ED-AE5D-07C1D2FA9FEA}"/>
      </w:docPartPr>
      <w:docPartBody>
        <w:p w:rsidR="00785A94" w:rsidRDefault="00527B3B" w:rsidP="00527B3B">
          <w:pPr>
            <w:pStyle w:val="F0E25EBA88574C3DA3887534A79BBD4F"/>
          </w:pPr>
          <w:r>
            <w:rPr>
              <w:rStyle w:val="PlaceholderText"/>
            </w:rPr>
            <w:t>Select an Option</w:t>
          </w:r>
          <w:r w:rsidRPr="000D14E7">
            <w:rPr>
              <w:rStyle w:val="PlaceholderText"/>
            </w:rPr>
            <w:t>.</w:t>
          </w:r>
        </w:p>
      </w:docPartBody>
    </w:docPart>
    <w:docPart>
      <w:docPartPr>
        <w:name w:val="6227B68F7AB74B819FBE3F3DB7C05CA4"/>
        <w:category>
          <w:name w:val="General"/>
          <w:gallery w:val="placeholder"/>
        </w:category>
        <w:types>
          <w:type w:val="bbPlcHdr"/>
        </w:types>
        <w:behaviors>
          <w:behavior w:val="content"/>
        </w:behaviors>
        <w:guid w:val="{939F464D-C09A-4856-B245-CA2F7321C137}"/>
      </w:docPartPr>
      <w:docPartBody>
        <w:p w:rsidR="00785A94" w:rsidRDefault="00527B3B" w:rsidP="00527B3B">
          <w:pPr>
            <w:pStyle w:val="6227B68F7AB74B819FBE3F3DB7C05CA4"/>
          </w:pPr>
          <w:r>
            <w:rPr>
              <w:rStyle w:val="PlaceholderText"/>
            </w:rPr>
            <w:t>Select an Option</w:t>
          </w:r>
          <w:r w:rsidRPr="000D14E7">
            <w:rPr>
              <w:rStyle w:val="PlaceholderText"/>
            </w:rPr>
            <w:t>.</w:t>
          </w:r>
        </w:p>
      </w:docPartBody>
    </w:docPart>
    <w:docPart>
      <w:docPartPr>
        <w:name w:val="9948A75818B34D3C9FFD732A7545F728"/>
        <w:category>
          <w:name w:val="General"/>
          <w:gallery w:val="placeholder"/>
        </w:category>
        <w:types>
          <w:type w:val="bbPlcHdr"/>
        </w:types>
        <w:behaviors>
          <w:behavior w:val="content"/>
        </w:behaviors>
        <w:guid w:val="{2F081E14-7776-4AA2-9B86-4BE9AE490CF4}"/>
      </w:docPartPr>
      <w:docPartBody>
        <w:p w:rsidR="00785A94" w:rsidRDefault="00527B3B" w:rsidP="00527B3B">
          <w:pPr>
            <w:pStyle w:val="9948A75818B34D3C9FFD732A7545F728"/>
          </w:pPr>
          <w:r>
            <w:rPr>
              <w:rStyle w:val="PlaceholderText"/>
            </w:rPr>
            <w:t>Select an Option</w:t>
          </w:r>
          <w:r w:rsidRPr="000D14E7">
            <w:rPr>
              <w:rStyle w:val="PlaceholderText"/>
            </w:rPr>
            <w:t>.</w:t>
          </w:r>
        </w:p>
      </w:docPartBody>
    </w:docPart>
    <w:docPart>
      <w:docPartPr>
        <w:name w:val="A4F7EBFF9C3D4558A21F2DBC7FBB5E9F"/>
        <w:category>
          <w:name w:val="General"/>
          <w:gallery w:val="placeholder"/>
        </w:category>
        <w:types>
          <w:type w:val="bbPlcHdr"/>
        </w:types>
        <w:behaviors>
          <w:behavior w:val="content"/>
        </w:behaviors>
        <w:guid w:val="{0F65D18C-EFE0-4574-81B7-BDF99CC70593}"/>
      </w:docPartPr>
      <w:docPartBody>
        <w:p w:rsidR="00785A94" w:rsidRDefault="00527B3B" w:rsidP="00527B3B">
          <w:pPr>
            <w:pStyle w:val="A4F7EBFF9C3D4558A21F2DBC7FBB5E9F"/>
          </w:pPr>
          <w:r>
            <w:rPr>
              <w:rStyle w:val="PlaceholderText"/>
            </w:rPr>
            <w:t>Select an Option</w:t>
          </w:r>
          <w:r w:rsidRPr="000D14E7">
            <w:rPr>
              <w:rStyle w:val="PlaceholderText"/>
            </w:rPr>
            <w:t>.</w:t>
          </w:r>
        </w:p>
      </w:docPartBody>
    </w:docPart>
    <w:docPart>
      <w:docPartPr>
        <w:name w:val="A24897A6834B4F6CB26D039261EE36EB"/>
        <w:category>
          <w:name w:val="General"/>
          <w:gallery w:val="placeholder"/>
        </w:category>
        <w:types>
          <w:type w:val="bbPlcHdr"/>
        </w:types>
        <w:behaviors>
          <w:behavior w:val="content"/>
        </w:behaviors>
        <w:guid w:val="{615579D6-FB9D-4F52-8BA0-C0874138FE7A}"/>
      </w:docPartPr>
      <w:docPartBody>
        <w:p w:rsidR="00785A94" w:rsidRDefault="00527B3B" w:rsidP="00527B3B">
          <w:pPr>
            <w:pStyle w:val="A24897A6834B4F6CB26D039261EE36EB"/>
          </w:pPr>
          <w:r>
            <w:rPr>
              <w:rStyle w:val="PlaceholderText"/>
            </w:rPr>
            <w:t>Select an Option</w:t>
          </w:r>
          <w:r w:rsidRPr="000D14E7">
            <w:rPr>
              <w:rStyle w:val="PlaceholderText"/>
            </w:rPr>
            <w:t>.</w:t>
          </w:r>
        </w:p>
      </w:docPartBody>
    </w:docPart>
    <w:docPart>
      <w:docPartPr>
        <w:name w:val="F77AD8A3E5E34FDF824648B40898F16C"/>
        <w:category>
          <w:name w:val="General"/>
          <w:gallery w:val="placeholder"/>
        </w:category>
        <w:types>
          <w:type w:val="bbPlcHdr"/>
        </w:types>
        <w:behaviors>
          <w:behavior w:val="content"/>
        </w:behaviors>
        <w:guid w:val="{1026CC4C-EEC3-4039-85DD-E56B7EBCF5C5}"/>
      </w:docPartPr>
      <w:docPartBody>
        <w:p w:rsidR="00785A94" w:rsidRDefault="00527B3B" w:rsidP="00527B3B">
          <w:pPr>
            <w:pStyle w:val="F77AD8A3E5E34FDF824648B40898F16C"/>
          </w:pPr>
          <w:r>
            <w:rPr>
              <w:rStyle w:val="PlaceholderText"/>
            </w:rPr>
            <w:t>Select an Option</w:t>
          </w:r>
          <w:r w:rsidRPr="000D14E7">
            <w:rPr>
              <w:rStyle w:val="PlaceholderText"/>
            </w:rPr>
            <w:t>.</w:t>
          </w:r>
        </w:p>
      </w:docPartBody>
    </w:docPart>
    <w:docPart>
      <w:docPartPr>
        <w:name w:val="D5D83D6954374940BDF9DFE77F843B4C"/>
        <w:category>
          <w:name w:val="General"/>
          <w:gallery w:val="placeholder"/>
        </w:category>
        <w:types>
          <w:type w:val="bbPlcHdr"/>
        </w:types>
        <w:behaviors>
          <w:behavior w:val="content"/>
        </w:behaviors>
        <w:guid w:val="{5145C31B-4C21-42C7-A4BA-B607153353F7}"/>
      </w:docPartPr>
      <w:docPartBody>
        <w:p w:rsidR="00785A94" w:rsidRDefault="00527B3B" w:rsidP="00527B3B">
          <w:pPr>
            <w:pStyle w:val="D5D83D6954374940BDF9DFE77F843B4C"/>
          </w:pPr>
          <w:r>
            <w:rPr>
              <w:rStyle w:val="PlaceholderText"/>
            </w:rPr>
            <w:t>Select an Option</w:t>
          </w:r>
          <w:r w:rsidRPr="000D14E7">
            <w:rPr>
              <w:rStyle w:val="PlaceholderText"/>
            </w:rPr>
            <w:t>.</w:t>
          </w:r>
        </w:p>
      </w:docPartBody>
    </w:docPart>
    <w:docPart>
      <w:docPartPr>
        <w:name w:val="DA9D3ABAA5F442788CC1FA449D2A7774"/>
        <w:category>
          <w:name w:val="General"/>
          <w:gallery w:val="placeholder"/>
        </w:category>
        <w:types>
          <w:type w:val="bbPlcHdr"/>
        </w:types>
        <w:behaviors>
          <w:behavior w:val="content"/>
        </w:behaviors>
        <w:guid w:val="{974B82EA-4595-4FF2-A48D-7AB7600B721B}"/>
      </w:docPartPr>
      <w:docPartBody>
        <w:p w:rsidR="00785A94" w:rsidRDefault="00527B3B" w:rsidP="00527B3B">
          <w:pPr>
            <w:pStyle w:val="DA9D3ABAA5F442788CC1FA449D2A7774"/>
          </w:pPr>
          <w:r>
            <w:rPr>
              <w:rStyle w:val="PlaceholderText"/>
            </w:rPr>
            <w:t>Select an Option</w:t>
          </w:r>
          <w:r w:rsidRPr="000D14E7">
            <w:rPr>
              <w:rStyle w:val="PlaceholderText"/>
            </w:rPr>
            <w:t>.</w:t>
          </w:r>
        </w:p>
      </w:docPartBody>
    </w:docPart>
    <w:docPart>
      <w:docPartPr>
        <w:name w:val="FE9B33231246485D89C04D5E232EDD9C"/>
        <w:category>
          <w:name w:val="General"/>
          <w:gallery w:val="placeholder"/>
        </w:category>
        <w:types>
          <w:type w:val="bbPlcHdr"/>
        </w:types>
        <w:behaviors>
          <w:behavior w:val="content"/>
        </w:behaviors>
        <w:guid w:val="{A08007E3-AA39-4AEF-A001-FC42F39006C9}"/>
      </w:docPartPr>
      <w:docPartBody>
        <w:p w:rsidR="00785A94" w:rsidRDefault="00527B3B" w:rsidP="00527B3B">
          <w:pPr>
            <w:pStyle w:val="FE9B33231246485D89C04D5E232EDD9C"/>
          </w:pPr>
          <w:r>
            <w:rPr>
              <w:rStyle w:val="PlaceholderText"/>
            </w:rPr>
            <w:t>Select an Option</w:t>
          </w:r>
          <w:r w:rsidRPr="000D14E7">
            <w:rPr>
              <w:rStyle w:val="PlaceholderText"/>
            </w:rPr>
            <w:t>.</w:t>
          </w:r>
        </w:p>
      </w:docPartBody>
    </w:docPart>
    <w:docPart>
      <w:docPartPr>
        <w:name w:val="3C1276D4B7384D74B1F0B0DB50C25CCF"/>
        <w:category>
          <w:name w:val="General"/>
          <w:gallery w:val="placeholder"/>
        </w:category>
        <w:types>
          <w:type w:val="bbPlcHdr"/>
        </w:types>
        <w:behaviors>
          <w:behavior w:val="content"/>
        </w:behaviors>
        <w:guid w:val="{3D75E2EA-64B9-4CC8-B8BC-348ECB260883}"/>
      </w:docPartPr>
      <w:docPartBody>
        <w:p w:rsidR="00785A94" w:rsidRDefault="00527B3B" w:rsidP="00527B3B">
          <w:pPr>
            <w:pStyle w:val="3C1276D4B7384D74B1F0B0DB50C25CCF"/>
          </w:pPr>
          <w:r>
            <w:rPr>
              <w:rStyle w:val="PlaceholderText"/>
            </w:rPr>
            <w:t>Select an Option</w:t>
          </w:r>
          <w:r w:rsidRPr="000D14E7">
            <w:rPr>
              <w:rStyle w:val="PlaceholderText"/>
            </w:rPr>
            <w:t>.</w:t>
          </w:r>
        </w:p>
      </w:docPartBody>
    </w:docPart>
    <w:docPart>
      <w:docPartPr>
        <w:name w:val="989215D4EA29468C939288EA622E9694"/>
        <w:category>
          <w:name w:val="General"/>
          <w:gallery w:val="placeholder"/>
        </w:category>
        <w:types>
          <w:type w:val="bbPlcHdr"/>
        </w:types>
        <w:behaviors>
          <w:behavior w:val="content"/>
        </w:behaviors>
        <w:guid w:val="{83D01D4E-7143-4E2A-BA40-2174B6AC4658}"/>
      </w:docPartPr>
      <w:docPartBody>
        <w:p w:rsidR="00785A94" w:rsidRDefault="00527B3B" w:rsidP="00527B3B">
          <w:pPr>
            <w:pStyle w:val="989215D4EA29468C939288EA622E9694"/>
          </w:pPr>
          <w:r>
            <w:rPr>
              <w:rStyle w:val="PlaceholderText"/>
            </w:rPr>
            <w:t>Select an Option</w:t>
          </w:r>
          <w:r w:rsidRPr="000D14E7">
            <w:rPr>
              <w:rStyle w:val="PlaceholderText"/>
            </w:rPr>
            <w:t>.</w:t>
          </w:r>
        </w:p>
      </w:docPartBody>
    </w:docPart>
    <w:docPart>
      <w:docPartPr>
        <w:name w:val="7E8BDA67E0324B4AA20789CC3C689DDC"/>
        <w:category>
          <w:name w:val="General"/>
          <w:gallery w:val="placeholder"/>
        </w:category>
        <w:types>
          <w:type w:val="bbPlcHdr"/>
        </w:types>
        <w:behaviors>
          <w:behavior w:val="content"/>
        </w:behaviors>
        <w:guid w:val="{3EC9DBD1-7370-46A7-8857-E9CA48F37DEA}"/>
      </w:docPartPr>
      <w:docPartBody>
        <w:p w:rsidR="00785A94" w:rsidRDefault="00527B3B" w:rsidP="00527B3B">
          <w:pPr>
            <w:pStyle w:val="7E8BDA67E0324B4AA20789CC3C689DDC"/>
          </w:pPr>
          <w:r>
            <w:rPr>
              <w:rStyle w:val="PlaceholderText"/>
            </w:rPr>
            <w:t>Select an Option</w:t>
          </w:r>
          <w:r w:rsidRPr="000D14E7">
            <w:rPr>
              <w:rStyle w:val="PlaceholderText"/>
            </w:rPr>
            <w:t>.</w:t>
          </w:r>
        </w:p>
      </w:docPartBody>
    </w:docPart>
    <w:docPart>
      <w:docPartPr>
        <w:name w:val="857DF0632C624DBDACE9798BF9E6F250"/>
        <w:category>
          <w:name w:val="General"/>
          <w:gallery w:val="placeholder"/>
        </w:category>
        <w:types>
          <w:type w:val="bbPlcHdr"/>
        </w:types>
        <w:behaviors>
          <w:behavior w:val="content"/>
        </w:behaviors>
        <w:guid w:val="{6FD7F367-C741-44BC-B2C0-58428B2C38AD}"/>
      </w:docPartPr>
      <w:docPartBody>
        <w:p w:rsidR="00785A94" w:rsidRDefault="00527B3B" w:rsidP="00527B3B">
          <w:pPr>
            <w:pStyle w:val="857DF0632C624DBDACE9798BF9E6F250"/>
          </w:pPr>
          <w:r>
            <w:rPr>
              <w:rStyle w:val="PlaceholderText"/>
            </w:rPr>
            <w:t>Select an Option</w:t>
          </w:r>
          <w:r w:rsidRPr="000D14E7">
            <w:rPr>
              <w:rStyle w:val="PlaceholderText"/>
            </w:rPr>
            <w:t>.</w:t>
          </w:r>
        </w:p>
      </w:docPartBody>
    </w:docPart>
    <w:docPart>
      <w:docPartPr>
        <w:name w:val="A578BFEC9E0D417A84F7838DA8E54E83"/>
        <w:category>
          <w:name w:val="General"/>
          <w:gallery w:val="placeholder"/>
        </w:category>
        <w:types>
          <w:type w:val="bbPlcHdr"/>
        </w:types>
        <w:behaviors>
          <w:behavior w:val="content"/>
        </w:behaviors>
        <w:guid w:val="{8BA23ACD-2608-437D-93CA-FEEB536C0538}"/>
      </w:docPartPr>
      <w:docPartBody>
        <w:p w:rsidR="00785A94" w:rsidRDefault="00527B3B" w:rsidP="00527B3B">
          <w:pPr>
            <w:pStyle w:val="A578BFEC9E0D417A84F7838DA8E54E83"/>
          </w:pPr>
          <w:r>
            <w:rPr>
              <w:rStyle w:val="PlaceholderText"/>
            </w:rPr>
            <w:t>Select an Option</w:t>
          </w:r>
          <w:r w:rsidRPr="000D14E7">
            <w:rPr>
              <w:rStyle w:val="PlaceholderText"/>
            </w:rPr>
            <w:t>.</w:t>
          </w:r>
        </w:p>
      </w:docPartBody>
    </w:docPart>
    <w:docPart>
      <w:docPartPr>
        <w:name w:val="BB18A0362E534DC0A675BC56CFD7D604"/>
        <w:category>
          <w:name w:val="General"/>
          <w:gallery w:val="placeholder"/>
        </w:category>
        <w:types>
          <w:type w:val="bbPlcHdr"/>
        </w:types>
        <w:behaviors>
          <w:behavior w:val="content"/>
        </w:behaviors>
        <w:guid w:val="{BCF85888-8D6C-4CF5-96C8-80B710D8639D}"/>
      </w:docPartPr>
      <w:docPartBody>
        <w:p w:rsidR="00785A94" w:rsidRDefault="00527B3B" w:rsidP="00527B3B">
          <w:pPr>
            <w:pStyle w:val="BB18A0362E534DC0A675BC56CFD7D604"/>
          </w:pPr>
          <w:r>
            <w:rPr>
              <w:rStyle w:val="PlaceholderText"/>
            </w:rPr>
            <w:t>Select an Option</w:t>
          </w:r>
          <w:r w:rsidRPr="000D14E7">
            <w:rPr>
              <w:rStyle w:val="PlaceholderText"/>
            </w:rPr>
            <w:t>.</w:t>
          </w:r>
        </w:p>
      </w:docPartBody>
    </w:docPart>
    <w:docPart>
      <w:docPartPr>
        <w:name w:val="A87BE15430A94699BD8FBDFF9387344C"/>
        <w:category>
          <w:name w:val="General"/>
          <w:gallery w:val="placeholder"/>
        </w:category>
        <w:types>
          <w:type w:val="bbPlcHdr"/>
        </w:types>
        <w:behaviors>
          <w:behavior w:val="content"/>
        </w:behaviors>
        <w:guid w:val="{99FB401B-FE3E-4F1B-94E7-9D82193B0E99}"/>
      </w:docPartPr>
      <w:docPartBody>
        <w:p w:rsidR="00785A94" w:rsidRDefault="00527B3B" w:rsidP="00527B3B">
          <w:pPr>
            <w:pStyle w:val="A87BE15430A94699BD8FBDFF9387344C"/>
          </w:pPr>
          <w:r>
            <w:rPr>
              <w:rStyle w:val="PlaceholderText"/>
            </w:rPr>
            <w:t>Select an Option</w:t>
          </w:r>
          <w:r w:rsidRPr="000D14E7">
            <w:rPr>
              <w:rStyle w:val="PlaceholderText"/>
            </w:rPr>
            <w:t>.</w:t>
          </w:r>
        </w:p>
      </w:docPartBody>
    </w:docPart>
    <w:docPart>
      <w:docPartPr>
        <w:name w:val="0D63732D56D14F56BC5355C1C37C3CFC"/>
        <w:category>
          <w:name w:val="General"/>
          <w:gallery w:val="placeholder"/>
        </w:category>
        <w:types>
          <w:type w:val="bbPlcHdr"/>
        </w:types>
        <w:behaviors>
          <w:behavior w:val="content"/>
        </w:behaviors>
        <w:guid w:val="{5279D33E-CE4E-44B3-904C-88ABAD5BEF2C}"/>
      </w:docPartPr>
      <w:docPartBody>
        <w:p w:rsidR="00785A94" w:rsidRDefault="00527B3B" w:rsidP="00527B3B">
          <w:pPr>
            <w:pStyle w:val="0D63732D56D14F56BC5355C1C37C3CFC"/>
          </w:pPr>
          <w:r>
            <w:rPr>
              <w:rStyle w:val="PlaceholderText"/>
            </w:rPr>
            <w:t>Select an Option</w:t>
          </w:r>
          <w:r w:rsidRPr="000D14E7">
            <w:rPr>
              <w:rStyle w:val="PlaceholderText"/>
            </w:rPr>
            <w:t>.</w:t>
          </w:r>
        </w:p>
      </w:docPartBody>
    </w:docPart>
    <w:docPart>
      <w:docPartPr>
        <w:name w:val="CD9D548BDBF14863AE79F17B9B1719E9"/>
        <w:category>
          <w:name w:val="General"/>
          <w:gallery w:val="placeholder"/>
        </w:category>
        <w:types>
          <w:type w:val="bbPlcHdr"/>
        </w:types>
        <w:behaviors>
          <w:behavior w:val="content"/>
        </w:behaviors>
        <w:guid w:val="{11F0C585-9256-4542-B48D-5A9E753BB7DB}"/>
      </w:docPartPr>
      <w:docPartBody>
        <w:p w:rsidR="00785A94" w:rsidRDefault="00527B3B" w:rsidP="00527B3B">
          <w:pPr>
            <w:pStyle w:val="CD9D548BDBF14863AE79F17B9B1719E9"/>
          </w:pPr>
          <w:r>
            <w:rPr>
              <w:rStyle w:val="PlaceholderText"/>
            </w:rPr>
            <w:t>Select an Option</w:t>
          </w:r>
          <w:r w:rsidRPr="000D14E7">
            <w:rPr>
              <w:rStyle w:val="PlaceholderText"/>
            </w:rPr>
            <w:t>.</w:t>
          </w:r>
        </w:p>
      </w:docPartBody>
    </w:docPart>
    <w:docPart>
      <w:docPartPr>
        <w:name w:val="82C3E4A2622A400CB4B363AFF5710AFA"/>
        <w:category>
          <w:name w:val="General"/>
          <w:gallery w:val="placeholder"/>
        </w:category>
        <w:types>
          <w:type w:val="bbPlcHdr"/>
        </w:types>
        <w:behaviors>
          <w:behavior w:val="content"/>
        </w:behaviors>
        <w:guid w:val="{9EFDD8C2-9BF0-4168-8C5D-79939D9CA3AD}"/>
      </w:docPartPr>
      <w:docPartBody>
        <w:p w:rsidR="00785A94" w:rsidRDefault="00527B3B" w:rsidP="00527B3B">
          <w:pPr>
            <w:pStyle w:val="82C3E4A2622A400CB4B363AFF5710AFA"/>
          </w:pPr>
          <w:r>
            <w:rPr>
              <w:rStyle w:val="PlaceholderText"/>
            </w:rPr>
            <w:t>Select an Option</w:t>
          </w:r>
          <w:r w:rsidRPr="000D14E7">
            <w:rPr>
              <w:rStyle w:val="PlaceholderText"/>
            </w:rPr>
            <w:t>.</w:t>
          </w:r>
        </w:p>
      </w:docPartBody>
    </w:docPart>
    <w:docPart>
      <w:docPartPr>
        <w:name w:val="FCD441D6908A426899808B7CADBD0465"/>
        <w:category>
          <w:name w:val="General"/>
          <w:gallery w:val="placeholder"/>
        </w:category>
        <w:types>
          <w:type w:val="bbPlcHdr"/>
        </w:types>
        <w:behaviors>
          <w:behavior w:val="content"/>
        </w:behaviors>
        <w:guid w:val="{C62FE994-05F5-4CFA-BBCE-64DD22C699FE}"/>
      </w:docPartPr>
      <w:docPartBody>
        <w:p w:rsidR="00785A94" w:rsidRDefault="00527B3B" w:rsidP="00527B3B">
          <w:pPr>
            <w:pStyle w:val="FCD441D6908A426899808B7CADBD0465"/>
          </w:pPr>
          <w:r>
            <w:rPr>
              <w:rStyle w:val="PlaceholderText"/>
            </w:rPr>
            <w:t>Select an Option</w:t>
          </w:r>
          <w:r w:rsidRPr="000D14E7">
            <w:rPr>
              <w:rStyle w:val="PlaceholderText"/>
            </w:rPr>
            <w:t>.</w:t>
          </w:r>
        </w:p>
      </w:docPartBody>
    </w:docPart>
    <w:docPart>
      <w:docPartPr>
        <w:name w:val="6BBE0A31F51E4281B6BE57A38D03750D"/>
        <w:category>
          <w:name w:val="General"/>
          <w:gallery w:val="placeholder"/>
        </w:category>
        <w:types>
          <w:type w:val="bbPlcHdr"/>
        </w:types>
        <w:behaviors>
          <w:behavior w:val="content"/>
        </w:behaviors>
        <w:guid w:val="{8F149783-8176-42A9-9228-C39B632E9557}"/>
      </w:docPartPr>
      <w:docPartBody>
        <w:p w:rsidR="00785A94" w:rsidRDefault="00527B3B" w:rsidP="00527B3B">
          <w:pPr>
            <w:pStyle w:val="6BBE0A31F51E4281B6BE57A38D03750D"/>
          </w:pPr>
          <w:r>
            <w:rPr>
              <w:rStyle w:val="PlaceholderText"/>
            </w:rPr>
            <w:t>Select an Option</w:t>
          </w:r>
          <w:r w:rsidRPr="000D14E7">
            <w:rPr>
              <w:rStyle w:val="PlaceholderText"/>
            </w:rPr>
            <w:t>.</w:t>
          </w:r>
        </w:p>
      </w:docPartBody>
    </w:docPart>
    <w:docPart>
      <w:docPartPr>
        <w:name w:val="CDFF205C2FC84924A60D933668852131"/>
        <w:category>
          <w:name w:val="General"/>
          <w:gallery w:val="placeholder"/>
        </w:category>
        <w:types>
          <w:type w:val="bbPlcHdr"/>
        </w:types>
        <w:behaviors>
          <w:behavior w:val="content"/>
        </w:behaviors>
        <w:guid w:val="{308F632D-7B84-4E13-B820-4A8FB76D7C75}"/>
      </w:docPartPr>
      <w:docPartBody>
        <w:p w:rsidR="00785A94" w:rsidRDefault="00527B3B" w:rsidP="00527B3B">
          <w:pPr>
            <w:pStyle w:val="CDFF205C2FC84924A60D933668852131"/>
          </w:pPr>
          <w:r>
            <w:rPr>
              <w:rStyle w:val="PlaceholderText"/>
            </w:rPr>
            <w:t>Select an Option</w:t>
          </w:r>
          <w:r w:rsidRPr="000D14E7">
            <w:rPr>
              <w:rStyle w:val="PlaceholderText"/>
            </w:rPr>
            <w:t>.</w:t>
          </w:r>
        </w:p>
      </w:docPartBody>
    </w:docPart>
    <w:docPart>
      <w:docPartPr>
        <w:name w:val="535A2507183C4464B547C320E96F0FC7"/>
        <w:category>
          <w:name w:val="General"/>
          <w:gallery w:val="placeholder"/>
        </w:category>
        <w:types>
          <w:type w:val="bbPlcHdr"/>
        </w:types>
        <w:behaviors>
          <w:behavior w:val="content"/>
        </w:behaviors>
        <w:guid w:val="{5CF38779-8DDF-457F-B0C2-A4418FBDC345}"/>
      </w:docPartPr>
      <w:docPartBody>
        <w:p w:rsidR="00785A94" w:rsidRDefault="00527B3B" w:rsidP="00527B3B">
          <w:pPr>
            <w:pStyle w:val="535A2507183C4464B547C320E96F0FC7"/>
          </w:pPr>
          <w:r>
            <w:rPr>
              <w:rStyle w:val="PlaceholderText"/>
            </w:rPr>
            <w:t>Select an Option</w:t>
          </w:r>
          <w:r w:rsidRPr="000D14E7">
            <w:rPr>
              <w:rStyle w:val="PlaceholderText"/>
            </w:rPr>
            <w:t>.</w:t>
          </w:r>
        </w:p>
      </w:docPartBody>
    </w:docPart>
    <w:docPart>
      <w:docPartPr>
        <w:name w:val="05239616305949568D459CF218710B70"/>
        <w:category>
          <w:name w:val="General"/>
          <w:gallery w:val="placeholder"/>
        </w:category>
        <w:types>
          <w:type w:val="bbPlcHdr"/>
        </w:types>
        <w:behaviors>
          <w:behavior w:val="content"/>
        </w:behaviors>
        <w:guid w:val="{85CBBABB-78D6-438C-9298-C89582052FFE}"/>
      </w:docPartPr>
      <w:docPartBody>
        <w:p w:rsidR="00785A94" w:rsidRDefault="00527B3B" w:rsidP="00527B3B">
          <w:pPr>
            <w:pStyle w:val="05239616305949568D459CF218710B70"/>
          </w:pPr>
          <w:r>
            <w:rPr>
              <w:rStyle w:val="PlaceholderText"/>
            </w:rPr>
            <w:t>Select an Option</w:t>
          </w:r>
          <w:r w:rsidRPr="000D14E7">
            <w:rPr>
              <w:rStyle w:val="PlaceholderText"/>
            </w:rPr>
            <w:t>.</w:t>
          </w:r>
        </w:p>
      </w:docPartBody>
    </w:docPart>
    <w:docPart>
      <w:docPartPr>
        <w:name w:val="F7C2FD02D41B45B3A404A57CCE1E0FCF"/>
        <w:category>
          <w:name w:val="General"/>
          <w:gallery w:val="placeholder"/>
        </w:category>
        <w:types>
          <w:type w:val="bbPlcHdr"/>
        </w:types>
        <w:behaviors>
          <w:behavior w:val="content"/>
        </w:behaviors>
        <w:guid w:val="{A208C344-A51B-4633-8A87-BE7BDD37F9A6}"/>
      </w:docPartPr>
      <w:docPartBody>
        <w:p w:rsidR="00785A94" w:rsidRDefault="00527B3B" w:rsidP="00527B3B">
          <w:pPr>
            <w:pStyle w:val="F7C2FD02D41B45B3A404A57CCE1E0FCF"/>
          </w:pPr>
          <w:r>
            <w:rPr>
              <w:rStyle w:val="PlaceholderText"/>
            </w:rPr>
            <w:t>Select an Option</w:t>
          </w:r>
          <w:r w:rsidRPr="000D14E7">
            <w:rPr>
              <w:rStyle w:val="PlaceholderText"/>
            </w:rPr>
            <w:t>.</w:t>
          </w:r>
        </w:p>
      </w:docPartBody>
    </w:docPart>
    <w:docPart>
      <w:docPartPr>
        <w:name w:val="AFD72433BAF048ED9EA4DD4C3E5553AF"/>
        <w:category>
          <w:name w:val="General"/>
          <w:gallery w:val="placeholder"/>
        </w:category>
        <w:types>
          <w:type w:val="bbPlcHdr"/>
        </w:types>
        <w:behaviors>
          <w:behavior w:val="content"/>
        </w:behaviors>
        <w:guid w:val="{B40F34E1-CAD9-48FB-944B-F1946CA1BC69}"/>
      </w:docPartPr>
      <w:docPartBody>
        <w:p w:rsidR="00785A94" w:rsidRDefault="00527B3B" w:rsidP="00527B3B">
          <w:pPr>
            <w:pStyle w:val="AFD72433BAF048ED9EA4DD4C3E5553AF"/>
          </w:pPr>
          <w:r>
            <w:rPr>
              <w:rStyle w:val="PlaceholderText"/>
            </w:rPr>
            <w:t>Select an Option</w:t>
          </w:r>
          <w:r w:rsidRPr="000D14E7">
            <w:rPr>
              <w:rStyle w:val="PlaceholderText"/>
            </w:rPr>
            <w:t>.</w:t>
          </w:r>
        </w:p>
      </w:docPartBody>
    </w:docPart>
    <w:docPart>
      <w:docPartPr>
        <w:name w:val="4D1E26620A5A479C97C76A1659F788A0"/>
        <w:category>
          <w:name w:val="General"/>
          <w:gallery w:val="placeholder"/>
        </w:category>
        <w:types>
          <w:type w:val="bbPlcHdr"/>
        </w:types>
        <w:behaviors>
          <w:behavior w:val="content"/>
        </w:behaviors>
        <w:guid w:val="{0D1EE277-BEC0-47D1-8B3C-15134551F810}"/>
      </w:docPartPr>
      <w:docPartBody>
        <w:p w:rsidR="00785A94" w:rsidRDefault="00527B3B" w:rsidP="00527B3B">
          <w:pPr>
            <w:pStyle w:val="4D1E26620A5A479C97C76A1659F788A0"/>
          </w:pPr>
          <w:r>
            <w:rPr>
              <w:rStyle w:val="PlaceholderText"/>
            </w:rPr>
            <w:t>Select an Option</w:t>
          </w:r>
          <w:r w:rsidRPr="000D14E7">
            <w:rPr>
              <w:rStyle w:val="PlaceholderText"/>
            </w:rPr>
            <w:t>.</w:t>
          </w:r>
        </w:p>
      </w:docPartBody>
    </w:docPart>
    <w:docPart>
      <w:docPartPr>
        <w:name w:val="50F75ACAFE6E45C5882A76DFD377E71C"/>
        <w:category>
          <w:name w:val="General"/>
          <w:gallery w:val="placeholder"/>
        </w:category>
        <w:types>
          <w:type w:val="bbPlcHdr"/>
        </w:types>
        <w:behaviors>
          <w:behavior w:val="content"/>
        </w:behaviors>
        <w:guid w:val="{1E37F724-5BCB-4D00-A043-50F983AFE7E0}"/>
      </w:docPartPr>
      <w:docPartBody>
        <w:p w:rsidR="00785A94" w:rsidRDefault="00527B3B" w:rsidP="00527B3B">
          <w:pPr>
            <w:pStyle w:val="50F75ACAFE6E45C5882A76DFD377E71C"/>
          </w:pPr>
          <w:r>
            <w:rPr>
              <w:rStyle w:val="PlaceholderText"/>
            </w:rPr>
            <w:t>Select an Option</w:t>
          </w:r>
          <w:r w:rsidRPr="000D14E7">
            <w:rPr>
              <w:rStyle w:val="PlaceholderText"/>
            </w:rPr>
            <w:t>.</w:t>
          </w:r>
        </w:p>
      </w:docPartBody>
    </w:docPart>
    <w:docPart>
      <w:docPartPr>
        <w:name w:val="23B025E6CE174765B7FE548FBFC9C4F2"/>
        <w:category>
          <w:name w:val="General"/>
          <w:gallery w:val="placeholder"/>
        </w:category>
        <w:types>
          <w:type w:val="bbPlcHdr"/>
        </w:types>
        <w:behaviors>
          <w:behavior w:val="content"/>
        </w:behaviors>
        <w:guid w:val="{C2B58AFC-FC85-4F38-8754-80BCAE838A70}"/>
      </w:docPartPr>
      <w:docPartBody>
        <w:p w:rsidR="00785A94" w:rsidRDefault="00527B3B" w:rsidP="00527B3B">
          <w:pPr>
            <w:pStyle w:val="23B025E6CE174765B7FE548FBFC9C4F2"/>
          </w:pPr>
          <w:r>
            <w:rPr>
              <w:rStyle w:val="PlaceholderText"/>
            </w:rPr>
            <w:t>Select an Option</w:t>
          </w:r>
          <w:r w:rsidRPr="000D14E7">
            <w:rPr>
              <w:rStyle w:val="PlaceholderText"/>
            </w:rPr>
            <w:t>.</w:t>
          </w:r>
        </w:p>
      </w:docPartBody>
    </w:docPart>
    <w:docPart>
      <w:docPartPr>
        <w:name w:val="F847287126AA4C1AB8551A267A897651"/>
        <w:category>
          <w:name w:val="General"/>
          <w:gallery w:val="placeholder"/>
        </w:category>
        <w:types>
          <w:type w:val="bbPlcHdr"/>
        </w:types>
        <w:behaviors>
          <w:behavior w:val="content"/>
        </w:behaviors>
        <w:guid w:val="{AC80CA2B-A854-443A-89C5-30F484163F83}"/>
      </w:docPartPr>
      <w:docPartBody>
        <w:p w:rsidR="00785A94" w:rsidRDefault="00527B3B" w:rsidP="00527B3B">
          <w:pPr>
            <w:pStyle w:val="F847287126AA4C1AB8551A267A897651"/>
          </w:pPr>
          <w:r>
            <w:rPr>
              <w:rStyle w:val="PlaceholderText"/>
            </w:rPr>
            <w:t>Select an Option</w:t>
          </w:r>
          <w:r w:rsidRPr="000D14E7">
            <w:rPr>
              <w:rStyle w:val="PlaceholderText"/>
            </w:rPr>
            <w:t>.</w:t>
          </w:r>
        </w:p>
      </w:docPartBody>
    </w:docPart>
    <w:docPart>
      <w:docPartPr>
        <w:name w:val="DDA53F18C2EB4966934588CC2130654A"/>
        <w:category>
          <w:name w:val="General"/>
          <w:gallery w:val="placeholder"/>
        </w:category>
        <w:types>
          <w:type w:val="bbPlcHdr"/>
        </w:types>
        <w:behaviors>
          <w:behavior w:val="content"/>
        </w:behaviors>
        <w:guid w:val="{2A8E1721-D8A0-4824-86BB-FDE74641C2BB}"/>
      </w:docPartPr>
      <w:docPartBody>
        <w:p w:rsidR="00785A94" w:rsidRDefault="00527B3B" w:rsidP="00527B3B">
          <w:pPr>
            <w:pStyle w:val="DDA53F18C2EB4966934588CC2130654A"/>
          </w:pPr>
          <w:r>
            <w:rPr>
              <w:rStyle w:val="PlaceholderText"/>
            </w:rPr>
            <w:t>Select an Option</w:t>
          </w:r>
          <w:r w:rsidRPr="000D14E7">
            <w:rPr>
              <w:rStyle w:val="PlaceholderText"/>
            </w:rPr>
            <w:t>.</w:t>
          </w:r>
        </w:p>
      </w:docPartBody>
    </w:docPart>
    <w:docPart>
      <w:docPartPr>
        <w:name w:val="FCD53B1BBB0844999D15479B1605EBE7"/>
        <w:category>
          <w:name w:val="General"/>
          <w:gallery w:val="placeholder"/>
        </w:category>
        <w:types>
          <w:type w:val="bbPlcHdr"/>
        </w:types>
        <w:behaviors>
          <w:behavior w:val="content"/>
        </w:behaviors>
        <w:guid w:val="{FFC2C9AE-2EB5-467A-BCEE-F1EEF896F3D6}"/>
      </w:docPartPr>
      <w:docPartBody>
        <w:p w:rsidR="00785A94" w:rsidRDefault="00527B3B" w:rsidP="00527B3B">
          <w:pPr>
            <w:pStyle w:val="FCD53B1BBB0844999D15479B1605EBE7"/>
          </w:pPr>
          <w:r>
            <w:rPr>
              <w:rStyle w:val="PlaceholderText"/>
            </w:rPr>
            <w:t>Select an Option</w:t>
          </w:r>
          <w:r w:rsidRPr="000D14E7">
            <w:rPr>
              <w:rStyle w:val="PlaceholderText"/>
            </w:rPr>
            <w:t>.</w:t>
          </w:r>
        </w:p>
      </w:docPartBody>
    </w:docPart>
    <w:docPart>
      <w:docPartPr>
        <w:name w:val="BFF5464A54BF48AF8DA53F0F320CA792"/>
        <w:category>
          <w:name w:val="General"/>
          <w:gallery w:val="placeholder"/>
        </w:category>
        <w:types>
          <w:type w:val="bbPlcHdr"/>
        </w:types>
        <w:behaviors>
          <w:behavior w:val="content"/>
        </w:behaviors>
        <w:guid w:val="{EAD46169-2E29-49F9-B645-25004A65A838}"/>
      </w:docPartPr>
      <w:docPartBody>
        <w:p w:rsidR="00785A94" w:rsidRDefault="00527B3B" w:rsidP="00527B3B">
          <w:pPr>
            <w:pStyle w:val="BFF5464A54BF48AF8DA53F0F320CA792"/>
          </w:pPr>
          <w:r>
            <w:rPr>
              <w:rStyle w:val="PlaceholderText"/>
            </w:rPr>
            <w:t>Select an Option</w:t>
          </w:r>
          <w:r w:rsidRPr="000D14E7">
            <w:rPr>
              <w:rStyle w:val="PlaceholderText"/>
            </w:rPr>
            <w:t>.</w:t>
          </w:r>
        </w:p>
      </w:docPartBody>
    </w:docPart>
    <w:docPart>
      <w:docPartPr>
        <w:name w:val="5C9487C304C44BF9A93AC273B0FBC8EF"/>
        <w:category>
          <w:name w:val="General"/>
          <w:gallery w:val="placeholder"/>
        </w:category>
        <w:types>
          <w:type w:val="bbPlcHdr"/>
        </w:types>
        <w:behaviors>
          <w:behavior w:val="content"/>
        </w:behaviors>
        <w:guid w:val="{3DBF2124-0319-4028-B818-76D7CE80C5DD}"/>
      </w:docPartPr>
      <w:docPartBody>
        <w:p w:rsidR="00785A94" w:rsidRDefault="00527B3B" w:rsidP="00527B3B">
          <w:pPr>
            <w:pStyle w:val="5C9487C304C44BF9A93AC273B0FBC8EF"/>
          </w:pPr>
          <w:r>
            <w:rPr>
              <w:rStyle w:val="PlaceholderText"/>
            </w:rPr>
            <w:t>Select an Option</w:t>
          </w:r>
          <w:r w:rsidRPr="000D14E7">
            <w:rPr>
              <w:rStyle w:val="PlaceholderText"/>
            </w:rPr>
            <w:t>.</w:t>
          </w:r>
        </w:p>
      </w:docPartBody>
    </w:docPart>
    <w:docPart>
      <w:docPartPr>
        <w:name w:val="49B3AE90EDA94ED48274D4E38EBFC55C"/>
        <w:category>
          <w:name w:val="General"/>
          <w:gallery w:val="placeholder"/>
        </w:category>
        <w:types>
          <w:type w:val="bbPlcHdr"/>
        </w:types>
        <w:behaviors>
          <w:behavior w:val="content"/>
        </w:behaviors>
        <w:guid w:val="{A69610E4-70B5-4CD5-BF6E-5CB08449D6C5}"/>
      </w:docPartPr>
      <w:docPartBody>
        <w:p w:rsidR="00785A94" w:rsidRDefault="00527B3B" w:rsidP="00527B3B">
          <w:pPr>
            <w:pStyle w:val="49B3AE90EDA94ED48274D4E38EBFC55C"/>
          </w:pPr>
          <w:r>
            <w:rPr>
              <w:rStyle w:val="PlaceholderText"/>
            </w:rPr>
            <w:t>Select an Option</w:t>
          </w:r>
          <w:r w:rsidRPr="000D14E7">
            <w:rPr>
              <w:rStyle w:val="PlaceholderText"/>
            </w:rPr>
            <w:t>.</w:t>
          </w:r>
        </w:p>
      </w:docPartBody>
    </w:docPart>
    <w:docPart>
      <w:docPartPr>
        <w:name w:val="B8BB8ED9FF16432A93DBABB5C59845AF"/>
        <w:category>
          <w:name w:val="General"/>
          <w:gallery w:val="placeholder"/>
        </w:category>
        <w:types>
          <w:type w:val="bbPlcHdr"/>
        </w:types>
        <w:behaviors>
          <w:behavior w:val="content"/>
        </w:behaviors>
        <w:guid w:val="{9FF559B8-AB13-42C8-A18D-3EEC04550D47}"/>
      </w:docPartPr>
      <w:docPartBody>
        <w:p w:rsidR="00785A94" w:rsidRDefault="00527B3B" w:rsidP="00527B3B">
          <w:pPr>
            <w:pStyle w:val="B8BB8ED9FF16432A93DBABB5C59845AF"/>
          </w:pPr>
          <w:r>
            <w:rPr>
              <w:rStyle w:val="PlaceholderText"/>
            </w:rPr>
            <w:t>Select an Option</w:t>
          </w:r>
          <w:r w:rsidRPr="000D14E7">
            <w:rPr>
              <w:rStyle w:val="PlaceholderText"/>
            </w:rPr>
            <w:t>.</w:t>
          </w:r>
        </w:p>
      </w:docPartBody>
    </w:docPart>
    <w:docPart>
      <w:docPartPr>
        <w:name w:val="3FB7D8147B17438BA56DF678C242D0EC"/>
        <w:category>
          <w:name w:val="General"/>
          <w:gallery w:val="placeholder"/>
        </w:category>
        <w:types>
          <w:type w:val="bbPlcHdr"/>
        </w:types>
        <w:behaviors>
          <w:behavior w:val="content"/>
        </w:behaviors>
        <w:guid w:val="{F19A534D-CD9A-455E-94AB-BFCF246FD9BF}"/>
      </w:docPartPr>
      <w:docPartBody>
        <w:p w:rsidR="00785A94" w:rsidRDefault="00527B3B" w:rsidP="00527B3B">
          <w:pPr>
            <w:pStyle w:val="3FB7D8147B17438BA56DF678C242D0EC"/>
          </w:pPr>
          <w:r>
            <w:rPr>
              <w:rStyle w:val="PlaceholderText"/>
            </w:rPr>
            <w:t>Select an Option</w:t>
          </w:r>
          <w:r w:rsidRPr="000D14E7">
            <w:rPr>
              <w:rStyle w:val="PlaceholderText"/>
            </w:rPr>
            <w:t>.</w:t>
          </w:r>
        </w:p>
      </w:docPartBody>
    </w:docPart>
    <w:docPart>
      <w:docPartPr>
        <w:name w:val="30E5A60894984CC6833299E28D1F6966"/>
        <w:category>
          <w:name w:val="General"/>
          <w:gallery w:val="placeholder"/>
        </w:category>
        <w:types>
          <w:type w:val="bbPlcHdr"/>
        </w:types>
        <w:behaviors>
          <w:behavior w:val="content"/>
        </w:behaviors>
        <w:guid w:val="{DFFF85A6-A38A-41D7-81DE-BDA892A167A4}"/>
      </w:docPartPr>
      <w:docPartBody>
        <w:p w:rsidR="00785A94" w:rsidRDefault="00527B3B" w:rsidP="00527B3B">
          <w:pPr>
            <w:pStyle w:val="30E5A60894984CC6833299E28D1F6966"/>
          </w:pPr>
          <w:r>
            <w:rPr>
              <w:rStyle w:val="PlaceholderText"/>
            </w:rPr>
            <w:t>Select an Option</w:t>
          </w:r>
          <w:r w:rsidRPr="000D14E7">
            <w:rPr>
              <w:rStyle w:val="PlaceholderText"/>
            </w:rPr>
            <w:t>.</w:t>
          </w:r>
        </w:p>
      </w:docPartBody>
    </w:docPart>
    <w:docPart>
      <w:docPartPr>
        <w:name w:val="9176EC11F52D4B8C9AED0A26CDCE71C3"/>
        <w:category>
          <w:name w:val="General"/>
          <w:gallery w:val="placeholder"/>
        </w:category>
        <w:types>
          <w:type w:val="bbPlcHdr"/>
        </w:types>
        <w:behaviors>
          <w:behavior w:val="content"/>
        </w:behaviors>
        <w:guid w:val="{635AFD9B-4987-442E-8FD5-02408DFE06CF}"/>
      </w:docPartPr>
      <w:docPartBody>
        <w:p w:rsidR="00785A94" w:rsidRDefault="00527B3B" w:rsidP="00527B3B">
          <w:pPr>
            <w:pStyle w:val="9176EC11F52D4B8C9AED0A26CDCE71C3"/>
          </w:pPr>
          <w:r>
            <w:rPr>
              <w:rStyle w:val="PlaceholderText"/>
            </w:rPr>
            <w:t>Select an Option</w:t>
          </w:r>
          <w:r w:rsidRPr="000D14E7">
            <w:rPr>
              <w:rStyle w:val="PlaceholderText"/>
            </w:rPr>
            <w:t>.</w:t>
          </w:r>
        </w:p>
      </w:docPartBody>
    </w:docPart>
    <w:docPart>
      <w:docPartPr>
        <w:name w:val="0FAD14C7DA98424A8BDF7DDE414EEA99"/>
        <w:category>
          <w:name w:val="General"/>
          <w:gallery w:val="placeholder"/>
        </w:category>
        <w:types>
          <w:type w:val="bbPlcHdr"/>
        </w:types>
        <w:behaviors>
          <w:behavior w:val="content"/>
        </w:behaviors>
        <w:guid w:val="{B0F3640B-F5B2-42C4-B323-7F4CA5E338E1}"/>
      </w:docPartPr>
      <w:docPartBody>
        <w:p w:rsidR="00785A94" w:rsidRDefault="00527B3B" w:rsidP="00527B3B">
          <w:pPr>
            <w:pStyle w:val="0FAD14C7DA98424A8BDF7DDE414EEA99"/>
          </w:pPr>
          <w:r>
            <w:rPr>
              <w:rStyle w:val="PlaceholderText"/>
            </w:rPr>
            <w:t>Select an Option</w:t>
          </w:r>
          <w:r w:rsidRPr="000D14E7">
            <w:rPr>
              <w:rStyle w:val="PlaceholderText"/>
            </w:rPr>
            <w:t>.</w:t>
          </w:r>
        </w:p>
      </w:docPartBody>
    </w:docPart>
    <w:docPart>
      <w:docPartPr>
        <w:name w:val="1FB148C61B3F48BFBDBB0407E985BBE9"/>
        <w:category>
          <w:name w:val="General"/>
          <w:gallery w:val="placeholder"/>
        </w:category>
        <w:types>
          <w:type w:val="bbPlcHdr"/>
        </w:types>
        <w:behaviors>
          <w:behavior w:val="content"/>
        </w:behaviors>
        <w:guid w:val="{0823C8E6-87FB-413A-A4DE-79DC314B8336}"/>
      </w:docPartPr>
      <w:docPartBody>
        <w:p w:rsidR="00785A94" w:rsidRDefault="00527B3B" w:rsidP="00527B3B">
          <w:pPr>
            <w:pStyle w:val="1FB148C61B3F48BFBDBB0407E985BBE9"/>
          </w:pPr>
          <w:r>
            <w:rPr>
              <w:rStyle w:val="PlaceholderText"/>
            </w:rPr>
            <w:t>Select an Option</w:t>
          </w:r>
          <w:r w:rsidRPr="000D14E7">
            <w:rPr>
              <w:rStyle w:val="PlaceholderText"/>
            </w:rPr>
            <w:t>.</w:t>
          </w:r>
        </w:p>
      </w:docPartBody>
    </w:docPart>
    <w:docPart>
      <w:docPartPr>
        <w:name w:val="D144C7CE108E4FA5BF59A03367734221"/>
        <w:category>
          <w:name w:val="General"/>
          <w:gallery w:val="placeholder"/>
        </w:category>
        <w:types>
          <w:type w:val="bbPlcHdr"/>
        </w:types>
        <w:behaviors>
          <w:behavior w:val="content"/>
        </w:behaviors>
        <w:guid w:val="{B10082E9-34C3-4877-BCD2-B0C5FDBF2956}"/>
      </w:docPartPr>
      <w:docPartBody>
        <w:p w:rsidR="00785A94" w:rsidRDefault="00527B3B" w:rsidP="00527B3B">
          <w:pPr>
            <w:pStyle w:val="D144C7CE108E4FA5BF59A03367734221"/>
          </w:pPr>
          <w:r>
            <w:rPr>
              <w:rStyle w:val="PlaceholderText"/>
            </w:rPr>
            <w:t>Select an Option</w:t>
          </w:r>
          <w:r w:rsidRPr="000D14E7">
            <w:rPr>
              <w:rStyle w:val="PlaceholderText"/>
            </w:rPr>
            <w:t>.</w:t>
          </w:r>
        </w:p>
      </w:docPartBody>
    </w:docPart>
    <w:docPart>
      <w:docPartPr>
        <w:name w:val="1448173F27944CCEB69B16CB20D46CF9"/>
        <w:category>
          <w:name w:val="General"/>
          <w:gallery w:val="placeholder"/>
        </w:category>
        <w:types>
          <w:type w:val="bbPlcHdr"/>
        </w:types>
        <w:behaviors>
          <w:behavior w:val="content"/>
        </w:behaviors>
        <w:guid w:val="{80B915E0-7545-4602-B2DA-4CA5FC0D2D10}"/>
      </w:docPartPr>
      <w:docPartBody>
        <w:p w:rsidR="00785A94" w:rsidRDefault="00527B3B" w:rsidP="00527B3B">
          <w:pPr>
            <w:pStyle w:val="1448173F27944CCEB69B16CB20D46CF9"/>
          </w:pPr>
          <w:r>
            <w:rPr>
              <w:rStyle w:val="PlaceholderText"/>
            </w:rPr>
            <w:t>Select an Option</w:t>
          </w:r>
          <w:r w:rsidRPr="000D14E7">
            <w:rPr>
              <w:rStyle w:val="PlaceholderText"/>
            </w:rPr>
            <w:t>.</w:t>
          </w:r>
        </w:p>
      </w:docPartBody>
    </w:docPart>
    <w:docPart>
      <w:docPartPr>
        <w:name w:val="0C4F22BC994A4ED0A14D184585AB1613"/>
        <w:category>
          <w:name w:val="General"/>
          <w:gallery w:val="placeholder"/>
        </w:category>
        <w:types>
          <w:type w:val="bbPlcHdr"/>
        </w:types>
        <w:behaviors>
          <w:behavior w:val="content"/>
        </w:behaviors>
        <w:guid w:val="{82311E71-A2A8-4590-8552-F5053DB1AB6B}"/>
      </w:docPartPr>
      <w:docPartBody>
        <w:p w:rsidR="00785A94" w:rsidRDefault="00527B3B" w:rsidP="00527B3B">
          <w:pPr>
            <w:pStyle w:val="0C4F22BC994A4ED0A14D184585AB1613"/>
          </w:pPr>
          <w:r>
            <w:rPr>
              <w:rStyle w:val="PlaceholderText"/>
            </w:rPr>
            <w:t>Select an Option</w:t>
          </w:r>
          <w:r w:rsidRPr="000D14E7">
            <w:rPr>
              <w:rStyle w:val="PlaceholderText"/>
            </w:rPr>
            <w:t>.</w:t>
          </w:r>
        </w:p>
      </w:docPartBody>
    </w:docPart>
    <w:docPart>
      <w:docPartPr>
        <w:name w:val="6BA8B74516D04782AD24DC49E1EA3234"/>
        <w:category>
          <w:name w:val="General"/>
          <w:gallery w:val="placeholder"/>
        </w:category>
        <w:types>
          <w:type w:val="bbPlcHdr"/>
        </w:types>
        <w:behaviors>
          <w:behavior w:val="content"/>
        </w:behaviors>
        <w:guid w:val="{6D2FF8FE-0152-4F21-A0ED-91DF75CB9E67}"/>
      </w:docPartPr>
      <w:docPartBody>
        <w:p w:rsidR="00785A94" w:rsidRDefault="00527B3B" w:rsidP="00527B3B">
          <w:pPr>
            <w:pStyle w:val="6BA8B74516D04782AD24DC49E1EA3234"/>
          </w:pPr>
          <w:r>
            <w:rPr>
              <w:rStyle w:val="PlaceholderText"/>
            </w:rPr>
            <w:t>Select an Option</w:t>
          </w:r>
          <w:r w:rsidRPr="000D14E7">
            <w:rPr>
              <w:rStyle w:val="PlaceholderText"/>
            </w:rPr>
            <w:t>.</w:t>
          </w:r>
        </w:p>
      </w:docPartBody>
    </w:docPart>
    <w:docPart>
      <w:docPartPr>
        <w:name w:val="CE79090A47354CF8904546822571F6FD"/>
        <w:category>
          <w:name w:val="General"/>
          <w:gallery w:val="placeholder"/>
        </w:category>
        <w:types>
          <w:type w:val="bbPlcHdr"/>
        </w:types>
        <w:behaviors>
          <w:behavior w:val="content"/>
        </w:behaviors>
        <w:guid w:val="{2A7C1466-E5BA-4B8E-B241-8B0673CF42E8}"/>
      </w:docPartPr>
      <w:docPartBody>
        <w:p w:rsidR="00785A94" w:rsidRDefault="00527B3B" w:rsidP="00527B3B">
          <w:pPr>
            <w:pStyle w:val="CE79090A47354CF8904546822571F6FD"/>
          </w:pPr>
          <w:r>
            <w:rPr>
              <w:rStyle w:val="PlaceholderText"/>
            </w:rPr>
            <w:t>Select an Option</w:t>
          </w:r>
          <w:r w:rsidRPr="000D14E7">
            <w:rPr>
              <w:rStyle w:val="PlaceholderText"/>
            </w:rPr>
            <w:t>.</w:t>
          </w:r>
        </w:p>
      </w:docPartBody>
    </w:docPart>
    <w:docPart>
      <w:docPartPr>
        <w:name w:val="4A1B8F99536A48D2A7C0611075058738"/>
        <w:category>
          <w:name w:val="General"/>
          <w:gallery w:val="placeholder"/>
        </w:category>
        <w:types>
          <w:type w:val="bbPlcHdr"/>
        </w:types>
        <w:behaviors>
          <w:behavior w:val="content"/>
        </w:behaviors>
        <w:guid w:val="{4B090EF8-12DC-4A6C-960F-B46E45DB0C51}"/>
      </w:docPartPr>
      <w:docPartBody>
        <w:p w:rsidR="00785A94" w:rsidRDefault="00527B3B" w:rsidP="00527B3B">
          <w:pPr>
            <w:pStyle w:val="4A1B8F99536A48D2A7C0611075058738"/>
          </w:pPr>
          <w:r>
            <w:rPr>
              <w:rStyle w:val="PlaceholderText"/>
            </w:rPr>
            <w:t>Select an Option</w:t>
          </w:r>
          <w:r w:rsidRPr="000D14E7">
            <w:rPr>
              <w:rStyle w:val="PlaceholderText"/>
            </w:rPr>
            <w:t>.</w:t>
          </w:r>
        </w:p>
      </w:docPartBody>
    </w:docPart>
    <w:docPart>
      <w:docPartPr>
        <w:name w:val="F38FE37B2E354DCF9B4CBE4AEF425338"/>
        <w:category>
          <w:name w:val="General"/>
          <w:gallery w:val="placeholder"/>
        </w:category>
        <w:types>
          <w:type w:val="bbPlcHdr"/>
        </w:types>
        <w:behaviors>
          <w:behavior w:val="content"/>
        </w:behaviors>
        <w:guid w:val="{9FF06438-F56F-469E-9FD1-5A230F98B656}"/>
      </w:docPartPr>
      <w:docPartBody>
        <w:p w:rsidR="00785A94" w:rsidRDefault="00527B3B" w:rsidP="00527B3B">
          <w:pPr>
            <w:pStyle w:val="F38FE37B2E354DCF9B4CBE4AEF425338"/>
          </w:pPr>
          <w:r>
            <w:rPr>
              <w:rStyle w:val="PlaceholderText"/>
            </w:rPr>
            <w:t>Select an Option</w:t>
          </w:r>
          <w:r w:rsidRPr="000D14E7">
            <w:rPr>
              <w:rStyle w:val="PlaceholderText"/>
            </w:rPr>
            <w:t>.</w:t>
          </w:r>
        </w:p>
      </w:docPartBody>
    </w:docPart>
    <w:docPart>
      <w:docPartPr>
        <w:name w:val="F6839F7CBDA34F29BA7BC669AF9B03E3"/>
        <w:category>
          <w:name w:val="General"/>
          <w:gallery w:val="placeholder"/>
        </w:category>
        <w:types>
          <w:type w:val="bbPlcHdr"/>
        </w:types>
        <w:behaviors>
          <w:behavior w:val="content"/>
        </w:behaviors>
        <w:guid w:val="{44542223-B342-4EE0-B410-ACDD98A9924E}"/>
      </w:docPartPr>
      <w:docPartBody>
        <w:p w:rsidR="00785A94" w:rsidRDefault="00527B3B" w:rsidP="00527B3B">
          <w:pPr>
            <w:pStyle w:val="F6839F7CBDA34F29BA7BC669AF9B03E3"/>
          </w:pPr>
          <w:r>
            <w:rPr>
              <w:rStyle w:val="PlaceholderText"/>
            </w:rPr>
            <w:t>Select an Option</w:t>
          </w:r>
          <w:r w:rsidRPr="000D14E7">
            <w:rPr>
              <w:rStyle w:val="PlaceholderText"/>
            </w:rPr>
            <w:t>.</w:t>
          </w:r>
        </w:p>
      </w:docPartBody>
    </w:docPart>
    <w:docPart>
      <w:docPartPr>
        <w:name w:val="772CBFEEA66B4BFE8AAEAA7E9B38CE8F"/>
        <w:category>
          <w:name w:val="General"/>
          <w:gallery w:val="placeholder"/>
        </w:category>
        <w:types>
          <w:type w:val="bbPlcHdr"/>
        </w:types>
        <w:behaviors>
          <w:behavior w:val="content"/>
        </w:behaviors>
        <w:guid w:val="{F2E67EFC-8442-46D5-9843-92C0EC964099}"/>
      </w:docPartPr>
      <w:docPartBody>
        <w:p w:rsidR="00785A94" w:rsidRDefault="00527B3B" w:rsidP="00527B3B">
          <w:pPr>
            <w:pStyle w:val="772CBFEEA66B4BFE8AAEAA7E9B38CE8F"/>
          </w:pPr>
          <w:r>
            <w:rPr>
              <w:rStyle w:val="PlaceholderText"/>
            </w:rPr>
            <w:t>Select an Option</w:t>
          </w:r>
          <w:r w:rsidRPr="000D14E7">
            <w:rPr>
              <w:rStyle w:val="PlaceholderText"/>
            </w:rPr>
            <w:t>.</w:t>
          </w:r>
        </w:p>
      </w:docPartBody>
    </w:docPart>
    <w:docPart>
      <w:docPartPr>
        <w:name w:val="518221D0B2AC46F788D11B8C3EE01337"/>
        <w:category>
          <w:name w:val="General"/>
          <w:gallery w:val="placeholder"/>
        </w:category>
        <w:types>
          <w:type w:val="bbPlcHdr"/>
        </w:types>
        <w:behaviors>
          <w:behavior w:val="content"/>
        </w:behaviors>
        <w:guid w:val="{DC6C618F-A050-45FB-B08C-FED5CAB435E1}"/>
      </w:docPartPr>
      <w:docPartBody>
        <w:p w:rsidR="00785A94" w:rsidRDefault="00527B3B" w:rsidP="00527B3B">
          <w:pPr>
            <w:pStyle w:val="518221D0B2AC46F788D11B8C3EE01337"/>
          </w:pPr>
          <w:r>
            <w:rPr>
              <w:rStyle w:val="PlaceholderText"/>
            </w:rPr>
            <w:t>Select an Option</w:t>
          </w:r>
          <w:r w:rsidRPr="000D14E7">
            <w:rPr>
              <w:rStyle w:val="PlaceholderText"/>
            </w:rPr>
            <w:t>.</w:t>
          </w:r>
        </w:p>
      </w:docPartBody>
    </w:docPart>
    <w:docPart>
      <w:docPartPr>
        <w:name w:val="C86967F80AE24E2C8FBAC99378BB0520"/>
        <w:category>
          <w:name w:val="General"/>
          <w:gallery w:val="placeholder"/>
        </w:category>
        <w:types>
          <w:type w:val="bbPlcHdr"/>
        </w:types>
        <w:behaviors>
          <w:behavior w:val="content"/>
        </w:behaviors>
        <w:guid w:val="{C40E195E-1AB2-4D0F-A777-D6D7E9BC3677}"/>
      </w:docPartPr>
      <w:docPartBody>
        <w:p w:rsidR="00785A94" w:rsidRDefault="00527B3B" w:rsidP="00527B3B">
          <w:pPr>
            <w:pStyle w:val="C86967F80AE24E2C8FBAC99378BB0520"/>
          </w:pPr>
          <w:r>
            <w:rPr>
              <w:rStyle w:val="PlaceholderText"/>
            </w:rPr>
            <w:t>Select an Option</w:t>
          </w:r>
          <w:r w:rsidRPr="000D14E7">
            <w:rPr>
              <w:rStyle w:val="PlaceholderText"/>
            </w:rPr>
            <w:t>.</w:t>
          </w:r>
        </w:p>
      </w:docPartBody>
    </w:docPart>
    <w:docPart>
      <w:docPartPr>
        <w:name w:val="D1335F360AE94FD890A1008DCACB092E"/>
        <w:category>
          <w:name w:val="General"/>
          <w:gallery w:val="placeholder"/>
        </w:category>
        <w:types>
          <w:type w:val="bbPlcHdr"/>
        </w:types>
        <w:behaviors>
          <w:behavior w:val="content"/>
        </w:behaviors>
        <w:guid w:val="{01EBE3C1-5DC4-4398-B253-54779BD921E4}"/>
      </w:docPartPr>
      <w:docPartBody>
        <w:p w:rsidR="00785A94" w:rsidRDefault="00527B3B" w:rsidP="00527B3B">
          <w:pPr>
            <w:pStyle w:val="D1335F360AE94FD890A1008DCACB092E"/>
          </w:pPr>
          <w:r>
            <w:rPr>
              <w:rStyle w:val="PlaceholderText"/>
            </w:rPr>
            <w:t>Select an Option</w:t>
          </w:r>
          <w:r w:rsidRPr="000D14E7">
            <w:rPr>
              <w:rStyle w:val="PlaceholderText"/>
            </w:rPr>
            <w:t>.</w:t>
          </w:r>
        </w:p>
      </w:docPartBody>
    </w:docPart>
    <w:docPart>
      <w:docPartPr>
        <w:name w:val="6475D9BC639D4FF1A4DBC4177EA2FD7F"/>
        <w:category>
          <w:name w:val="General"/>
          <w:gallery w:val="placeholder"/>
        </w:category>
        <w:types>
          <w:type w:val="bbPlcHdr"/>
        </w:types>
        <w:behaviors>
          <w:behavior w:val="content"/>
        </w:behaviors>
        <w:guid w:val="{B3A81AF7-62F0-4736-9B9D-68685AD6620D}"/>
      </w:docPartPr>
      <w:docPartBody>
        <w:p w:rsidR="00785A94" w:rsidRDefault="00527B3B" w:rsidP="00527B3B">
          <w:pPr>
            <w:pStyle w:val="6475D9BC639D4FF1A4DBC4177EA2FD7F"/>
          </w:pPr>
          <w:r>
            <w:rPr>
              <w:rStyle w:val="PlaceholderText"/>
            </w:rPr>
            <w:t>Select an Option</w:t>
          </w:r>
          <w:r w:rsidRPr="000D14E7">
            <w:rPr>
              <w:rStyle w:val="PlaceholderText"/>
            </w:rPr>
            <w:t>.</w:t>
          </w:r>
        </w:p>
      </w:docPartBody>
    </w:docPart>
    <w:docPart>
      <w:docPartPr>
        <w:name w:val="D38860FDB3B24F3AB546203A004E90A2"/>
        <w:category>
          <w:name w:val="General"/>
          <w:gallery w:val="placeholder"/>
        </w:category>
        <w:types>
          <w:type w:val="bbPlcHdr"/>
        </w:types>
        <w:behaviors>
          <w:behavior w:val="content"/>
        </w:behaviors>
        <w:guid w:val="{9A0AE840-4777-4557-979C-661A415EB62E}"/>
      </w:docPartPr>
      <w:docPartBody>
        <w:p w:rsidR="00785A94" w:rsidRDefault="00527B3B" w:rsidP="00527B3B">
          <w:pPr>
            <w:pStyle w:val="D38860FDB3B24F3AB546203A004E90A2"/>
          </w:pPr>
          <w:r>
            <w:rPr>
              <w:rStyle w:val="PlaceholderText"/>
            </w:rPr>
            <w:t>Select an Option</w:t>
          </w:r>
          <w:r w:rsidRPr="000D14E7">
            <w:rPr>
              <w:rStyle w:val="PlaceholderText"/>
            </w:rPr>
            <w:t>.</w:t>
          </w:r>
        </w:p>
      </w:docPartBody>
    </w:docPart>
    <w:docPart>
      <w:docPartPr>
        <w:name w:val="BBF65A0CA32348A2B04552970D9EF80F"/>
        <w:category>
          <w:name w:val="General"/>
          <w:gallery w:val="placeholder"/>
        </w:category>
        <w:types>
          <w:type w:val="bbPlcHdr"/>
        </w:types>
        <w:behaviors>
          <w:behavior w:val="content"/>
        </w:behaviors>
        <w:guid w:val="{F3A02A39-068F-4E47-A781-A39A8AAD3625}"/>
      </w:docPartPr>
      <w:docPartBody>
        <w:p w:rsidR="00785A94" w:rsidRDefault="00527B3B" w:rsidP="00527B3B">
          <w:pPr>
            <w:pStyle w:val="BBF65A0CA32348A2B04552970D9EF80F"/>
          </w:pPr>
          <w:r>
            <w:rPr>
              <w:rStyle w:val="PlaceholderText"/>
            </w:rPr>
            <w:t>Select an Option</w:t>
          </w:r>
          <w:r w:rsidRPr="000D14E7">
            <w:rPr>
              <w:rStyle w:val="PlaceholderText"/>
            </w:rPr>
            <w:t>.</w:t>
          </w:r>
        </w:p>
      </w:docPartBody>
    </w:docPart>
    <w:docPart>
      <w:docPartPr>
        <w:name w:val="67648E74D41C40019BC23FAAF27ACE6A"/>
        <w:category>
          <w:name w:val="General"/>
          <w:gallery w:val="placeholder"/>
        </w:category>
        <w:types>
          <w:type w:val="bbPlcHdr"/>
        </w:types>
        <w:behaviors>
          <w:behavior w:val="content"/>
        </w:behaviors>
        <w:guid w:val="{56BEAB0D-33C2-48AC-B9D6-6C9BAB28E73F}"/>
      </w:docPartPr>
      <w:docPartBody>
        <w:p w:rsidR="00785A94" w:rsidRDefault="00527B3B" w:rsidP="00527B3B">
          <w:pPr>
            <w:pStyle w:val="67648E74D41C40019BC23FAAF27ACE6A"/>
          </w:pPr>
          <w:r>
            <w:rPr>
              <w:rStyle w:val="PlaceholderText"/>
            </w:rPr>
            <w:t>Select an Option</w:t>
          </w:r>
          <w:r w:rsidRPr="000D14E7">
            <w:rPr>
              <w:rStyle w:val="PlaceholderText"/>
            </w:rPr>
            <w:t>.</w:t>
          </w:r>
        </w:p>
      </w:docPartBody>
    </w:docPart>
    <w:docPart>
      <w:docPartPr>
        <w:name w:val="DA7A3176E3DE4C5DBFF2FEBA4A2CDD09"/>
        <w:category>
          <w:name w:val="General"/>
          <w:gallery w:val="placeholder"/>
        </w:category>
        <w:types>
          <w:type w:val="bbPlcHdr"/>
        </w:types>
        <w:behaviors>
          <w:behavior w:val="content"/>
        </w:behaviors>
        <w:guid w:val="{F8B98FC4-7752-4348-862B-4561B5C7AF42}"/>
      </w:docPartPr>
      <w:docPartBody>
        <w:p w:rsidR="00785A94" w:rsidRDefault="00527B3B" w:rsidP="00527B3B">
          <w:pPr>
            <w:pStyle w:val="DA7A3176E3DE4C5DBFF2FEBA4A2CDD09"/>
          </w:pPr>
          <w:r>
            <w:rPr>
              <w:rStyle w:val="PlaceholderText"/>
            </w:rPr>
            <w:t>Select an Option</w:t>
          </w:r>
          <w:r w:rsidRPr="000D14E7">
            <w:rPr>
              <w:rStyle w:val="PlaceholderText"/>
            </w:rPr>
            <w:t>.</w:t>
          </w:r>
        </w:p>
      </w:docPartBody>
    </w:docPart>
    <w:docPart>
      <w:docPartPr>
        <w:name w:val="E25F9E0341A248898C6EB59D1793FAF3"/>
        <w:category>
          <w:name w:val="General"/>
          <w:gallery w:val="placeholder"/>
        </w:category>
        <w:types>
          <w:type w:val="bbPlcHdr"/>
        </w:types>
        <w:behaviors>
          <w:behavior w:val="content"/>
        </w:behaviors>
        <w:guid w:val="{1A258440-A9A1-4687-BAA1-D07618AF2198}"/>
      </w:docPartPr>
      <w:docPartBody>
        <w:p w:rsidR="00785A94" w:rsidRDefault="00527B3B" w:rsidP="00527B3B">
          <w:pPr>
            <w:pStyle w:val="E25F9E0341A248898C6EB59D1793FAF3"/>
          </w:pPr>
          <w:r>
            <w:rPr>
              <w:rStyle w:val="PlaceholderText"/>
            </w:rPr>
            <w:t>Select an Option</w:t>
          </w:r>
          <w:r w:rsidRPr="000D14E7">
            <w:rPr>
              <w:rStyle w:val="PlaceholderText"/>
            </w:rPr>
            <w:t>.</w:t>
          </w:r>
        </w:p>
      </w:docPartBody>
    </w:docPart>
    <w:docPart>
      <w:docPartPr>
        <w:name w:val="91D02A4EB78B475AB80FD85FFCCA91FE"/>
        <w:category>
          <w:name w:val="General"/>
          <w:gallery w:val="placeholder"/>
        </w:category>
        <w:types>
          <w:type w:val="bbPlcHdr"/>
        </w:types>
        <w:behaviors>
          <w:behavior w:val="content"/>
        </w:behaviors>
        <w:guid w:val="{8126FA6C-1132-4578-A96A-1C0268B1321C}"/>
      </w:docPartPr>
      <w:docPartBody>
        <w:p w:rsidR="00785A94" w:rsidRDefault="00527B3B" w:rsidP="00527B3B">
          <w:pPr>
            <w:pStyle w:val="91D02A4EB78B475AB80FD85FFCCA91FE"/>
          </w:pPr>
          <w:r>
            <w:rPr>
              <w:rStyle w:val="PlaceholderText"/>
            </w:rPr>
            <w:t>Select an Option</w:t>
          </w:r>
          <w:r w:rsidRPr="000D14E7">
            <w:rPr>
              <w:rStyle w:val="PlaceholderText"/>
            </w:rPr>
            <w:t>.</w:t>
          </w:r>
        </w:p>
      </w:docPartBody>
    </w:docPart>
    <w:docPart>
      <w:docPartPr>
        <w:name w:val="CB8A609AAFFF4713B00AE38640B44E01"/>
        <w:category>
          <w:name w:val="General"/>
          <w:gallery w:val="placeholder"/>
        </w:category>
        <w:types>
          <w:type w:val="bbPlcHdr"/>
        </w:types>
        <w:behaviors>
          <w:behavior w:val="content"/>
        </w:behaviors>
        <w:guid w:val="{6B812CF5-2544-4309-910F-D4834B5B32A5}"/>
      </w:docPartPr>
      <w:docPartBody>
        <w:p w:rsidR="00785A94" w:rsidRDefault="00527B3B" w:rsidP="00527B3B">
          <w:pPr>
            <w:pStyle w:val="CB8A609AAFFF4713B00AE38640B44E01"/>
          </w:pPr>
          <w:r>
            <w:rPr>
              <w:rStyle w:val="PlaceholderText"/>
            </w:rPr>
            <w:t>Select an Option</w:t>
          </w:r>
          <w:r w:rsidRPr="000D14E7">
            <w:rPr>
              <w:rStyle w:val="PlaceholderText"/>
            </w:rPr>
            <w:t>.</w:t>
          </w:r>
        </w:p>
      </w:docPartBody>
    </w:docPart>
    <w:docPart>
      <w:docPartPr>
        <w:name w:val="4C73D9AF873743E1A56E0E89E9B0E654"/>
        <w:category>
          <w:name w:val="General"/>
          <w:gallery w:val="placeholder"/>
        </w:category>
        <w:types>
          <w:type w:val="bbPlcHdr"/>
        </w:types>
        <w:behaviors>
          <w:behavior w:val="content"/>
        </w:behaviors>
        <w:guid w:val="{4CC7A7D8-FA9E-49FC-B983-920B436D31F7}"/>
      </w:docPartPr>
      <w:docPartBody>
        <w:p w:rsidR="00785A94" w:rsidRDefault="00527B3B" w:rsidP="00527B3B">
          <w:pPr>
            <w:pStyle w:val="4C73D9AF873743E1A56E0E89E9B0E654"/>
          </w:pPr>
          <w:r>
            <w:rPr>
              <w:rStyle w:val="PlaceholderText"/>
            </w:rPr>
            <w:t>Select an Option</w:t>
          </w:r>
          <w:r w:rsidRPr="000D14E7">
            <w:rPr>
              <w:rStyle w:val="PlaceholderText"/>
            </w:rPr>
            <w:t>.</w:t>
          </w:r>
        </w:p>
      </w:docPartBody>
    </w:docPart>
    <w:docPart>
      <w:docPartPr>
        <w:name w:val="31B1EC8B9446465D9190E045FD6810D0"/>
        <w:category>
          <w:name w:val="General"/>
          <w:gallery w:val="placeholder"/>
        </w:category>
        <w:types>
          <w:type w:val="bbPlcHdr"/>
        </w:types>
        <w:behaviors>
          <w:behavior w:val="content"/>
        </w:behaviors>
        <w:guid w:val="{B1615E7B-079B-4DD8-90BF-E95AF9468CB8}"/>
      </w:docPartPr>
      <w:docPartBody>
        <w:p w:rsidR="00785A94" w:rsidRDefault="00527B3B" w:rsidP="00527B3B">
          <w:pPr>
            <w:pStyle w:val="31B1EC8B9446465D9190E045FD6810D0"/>
          </w:pPr>
          <w:r>
            <w:rPr>
              <w:rStyle w:val="PlaceholderText"/>
            </w:rPr>
            <w:t>Select an Option</w:t>
          </w:r>
          <w:r w:rsidRPr="000D14E7">
            <w:rPr>
              <w:rStyle w:val="PlaceholderText"/>
            </w:rPr>
            <w:t>.</w:t>
          </w:r>
        </w:p>
      </w:docPartBody>
    </w:docPart>
    <w:docPart>
      <w:docPartPr>
        <w:name w:val="49C8A29A6018450FAE4EF839B7784B61"/>
        <w:category>
          <w:name w:val="General"/>
          <w:gallery w:val="placeholder"/>
        </w:category>
        <w:types>
          <w:type w:val="bbPlcHdr"/>
        </w:types>
        <w:behaviors>
          <w:behavior w:val="content"/>
        </w:behaviors>
        <w:guid w:val="{6EB13265-8B00-46DF-B5DC-869FC2143CF9}"/>
      </w:docPartPr>
      <w:docPartBody>
        <w:p w:rsidR="00785A94" w:rsidRDefault="00527B3B" w:rsidP="00527B3B">
          <w:pPr>
            <w:pStyle w:val="49C8A29A6018450FAE4EF839B7784B61"/>
          </w:pPr>
          <w:r>
            <w:rPr>
              <w:rStyle w:val="PlaceholderText"/>
            </w:rPr>
            <w:t>Select an Option</w:t>
          </w:r>
          <w:r w:rsidRPr="000D14E7">
            <w:rPr>
              <w:rStyle w:val="PlaceholderText"/>
            </w:rPr>
            <w:t>.</w:t>
          </w:r>
        </w:p>
      </w:docPartBody>
    </w:docPart>
    <w:docPart>
      <w:docPartPr>
        <w:name w:val="C5D225384263446BA74527207FBF7255"/>
        <w:category>
          <w:name w:val="General"/>
          <w:gallery w:val="placeholder"/>
        </w:category>
        <w:types>
          <w:type w:val="bbPlcHdr"/>
        </w:types>
        <w:behaviors>
          <w:behavior w:val="content"/>
        </w:behaviors>
        <w:guid w:val="{B7A65DC2-7E81-407A-939E-6175A80294C8}"/>
      </w:docPartPr>
      <w:docPartBody>
        <w:p w:rsidR="00785A94" w:rsidRDefault="00527B3B" w:rsidP="00527B3B">
          <w:pPr>
            <w:pStyle w:val="C5D225384263446BA74527207FBF7255"/>
          </w:pPr>
          <w:r>
            <w:rPr>
              <w:rStyle w:val="PlaceholderText"/>
            </w:rPr>
            <w:t>Select an Option</w:t>
          </w:r>
          <w:r w:rsidRPr="000D14E7">
            <w:rPr>
              <w:rStyle w:val="PlaceholderText"/>
            </w:rPr>
            <w:t>.</w:t>
          </w:r>
        </w:p>
      </w:docPartBody>
    </w:docPart>
    <w:docPart>
      <w:docPartPr>
        <w:name w:val="4FDDB7F1800541DDAC25F74105FB2DEE"/>
        <w:category>
          <w:name w:val="General"/>
          <w:gallery w:val="placeholder"/>
        </w:category>
        <w:types>
          <w:type w:val="bbPlcHdr"/>
        </w:types>
        <w:behaviors>
          <w:behavior w:val="content"/>
        </w:behaviors>
        <w:guid w:val="{2D3D2EC8-D32B-44BC-8FE4-4E351B13066C}"/>
      </w:docPartPr>
      <w:docPartBody>
        <w:p w:rsidR="00785A94" w:rsidRDefault="00527B3B" w:rsidP="00527B3B">
          <w:pPr>
            <w:pStyle w:val="4FDDB7F1800541DDAC25F74105FB2DEE"/>
          </w:pPr>
          <w:r>
            <w:rPr>
              <w:rStyle w:val="PlaceholderText"/>
            </w:rPr>
            <w:t>Select an Option</w:t>
          </w:r>
          <w:r w:rsidRPr="000D14E7">
            <w:rPr>
              <w:rStyle w:val="PlaceholderText"/>
            </w:rPr>
            <w:t>.</w:t>
          </w:r>
        </w:p>
      </w:docPartBody>
    </w:docPart>
    <w:docPart>
      <w:docPartPr>
        <w:name w:val="34AF14123B634788B7EDC1639E577810"/>
        <w:category>
          <w:name w:val="General"/>
          <w:gallery w:val="placeholder"/>
        </w:category>
        <w:types>
          <w:type w:val="bbPlcHdr"/>
        </w:types>
        <w:behaviors>
          <w:behavior w:val="content"/>
        </w:behaviors>
        <w:guid w:val="{D39F9E80-196E-43EF-915D-DA33D5635EB7}"/>
      </w:docPartPr>
      <w:docPartBody>
        <w:p w:rsidR="00785A94" w:rsidRDefault="00527B3B" w:rsidP="00527B3B">
          <w:pPr>
            <w:pStyle w:val="34AF14123B634788B7EDC1639E577810"/>
          </w:pPr>
          <w:r>
            <w:rPr>
              <w:rStyle w:val="PlaceholderText"/>
            </w:rPr>
            <w:t>Select an Option</w:t>
          </w:r>
          <w:r w:rsidRPr="000D14E7">
            <w:rPr>
              <w:rStyle w:val="PlaceholderText"/>
            </w:rPr>
            <w:t>.</w:t>
          </w:r>
        </w:p>
      </w:docPartBody>
    </w:docPart>
    <w:docPart>
      <w:docPartPr>
        <w:name w:val="7606F15DF4A84047AB9FCF3053973AB8"/>
        <w:category>
          <w:name w:val="General"/>
          <w:gallery w:val="placeholder"/>
        </w:category>
        <w:types>
          <w:type w:val="bbPlcHdr"/>
        </w:types>
        <w:behaviors>
          <w:behavior w:val="content"/>
        </w:behaviors>
        <w:guid w:val="{101C966B-389F-4D82-9007-5A03FDE9998A}"/>
      </w:docPartPr>
      <w:docPartBody>
        <w:p w:rsidR="00785A94" w:rsidRDefault="00527B3B" w:rsidP="00527B3B">
          <w:pPr>
            <w:pStyle w:val="7606F15DF4A84047AB9FCF3053973AB8"/>
          </w:pPr>
          <w:r>
            <w:rPr>
              <w:rStyle w:val="PlaceholderText"/>
            </w:rPr>
            <w:t>Select an Option</w:t>
          </w:r>
          <w:r w:rsidRPr="000D14E7">
            <w:rPr>
              <w:rStyle w:val="PlaceholderText"/>
            </w:rPr>
            <w:t>.</w:t>
          </w:r>
        </w:p>
      </w:docPartBody>
    </w:docPart>
    <w:docPart>
      <w:docPartPr>
        <w:name w:val="534433A9B44A4338B3D0626BFDB80022"/>
        <w:category>
          <w:name w:val="General"/>
          <w:gallery w:val="placeholder"/>
        </w:category>
        <w:types>
          <w:type w:val="bbPlcHdr"/>
        </w:types>
        <w:behaviors>
          <w:behavior w:val="content"/>
        </w:behaviors>
        <w:guid w:val="{1C9C40E2-49C3-4E15-A09E-3774C36BC947}"/>
      </w:docPartPr>
      <w:docPartBody>
        <w:p w:rsidR="00785A94" w:rsidRDefault="00527B3B" w:rsidP="00527B3B">
          <w:pPr>
            <w:pStyle w:val="534433A9B44A4338B3D0626BFDB80022"/>
          </w:pPr>
          <w:r>
            <w:rPr>
              <w:rStyle w:val="PlaceholderText"/>
            </w:rPr>
            <w:t>Select an Option</w:t>
          </w:r>
          <w:r w:rsidRPr="000D14E7">
            <w:rPr>
              <w:rStyle w:val="PlaceholderText"/>
            </w:rPr>
            <w:t>.</w:t>
          </w:r>
        </w:p>
      </w:docPartBody>
    </w:docPart>
    <w:docPart>
      <w:docPartPr>
        <w:name w:val="19FF9C00207D49BE91594B6AD4007139"/>
        <w:category>
          <w:name w:val="General"/>
          <w:gallery w:val="placeholder"/>
        </w:category>
        <w:types>
          <w:type w:val="bbPlcHdr"/>
        </w:types>
        <w:behaviors>
          <w:behavior w:val="content"/>
        </w:behaviors>
        <w:guid w:val="{6D242C59-9374-4625-B5E6-87D7E3B8AE22}"/>
      </w:docPartPr>
      <w:docPartBody>
        <w:p w:rsidR="00785A94" w:rsidRDefault="00527B3B" w:rsidP="00527B3B">
          <w:pPr>
            <w:pStyle w:val="19FF9C00207D49BE91594B6AD4007139"/>
          </w:pPr>
          <w:r>
            <w:rPr>
              <w:rStyle w:val="PlaceholderText"/>
            </w:rPr>
            <w:t>Select an Option</w:t>
          </w:r>
          <w:r w:rsidRPr="000D14E7">
            <w:rPr>
              <w:rStyle w:val="PlaceholderText"/>
            </w:rPr>
            <w:t>.</w:t>
          </w:r>
        </w:p>
      </w:docPartBody>
    </w:docPart>
    <w:docPart>
      <w:docPartPr>
        <w:name w:val="4C1628F1B54A4FE9820C1868BA9D135A"/>
        <w:category>
          <w:name w:val="General"/>
          <w:gallery w:val="placeholder"/>
        </w:category>
        <w:types>
          <w:type w:val="bbPlcHdr"/>
        </w:types>
        <w:behaviors>
          <w:behavior w:val="content"/>
        </w:behaviors>
        <w:guid w:val="{8786D3A1-A103-436D-B8FD-59D518ABD1B5}"/>
      </w:docPartPr>
      <w:docPartBody>
        <w:p w:rsidR="00785A94" w:rsidRDefault="00527B3B" w:rsidP="00527B3B">
          <w:pPr>
            <w:pStyle w:val="4C1628F1B54A4FE9820C1868BA9D135A"/>
          </w:pPr>
          <w:r>
            <w:rPr>
              <w:rStyle w:val="PlaceholderText"/>
            </w:rPr>
            <w:t>Select an Option</w:t>
          </w:r>
          <w:r w:rsidRPr="000D14E7">
            <w:rPr>
              <w:rStyle w:val="PlaceholderText"/>
            </w:rPr>
            <w:t>.</w:t>
          </w:r>
        </w:p>
      </w:docPartBody>
    </w:docPart>
    <w:docPart>
      <w:docPartPr>
        <w:name w:val="1F1F6F3788434978B26121F06A503417"/>
        <w:category>
          <w:name w:val="General"/>
          <w:gallery w:val="placeholder"/>
        </w:category>
        <w:types>
          <w:type w:val="bbPlcHdr"/>
        </w:types>
        <w:behaviors>
          <w:behavior w:val="content"/>
        </w:behaviors>
        <w:guid w:val="{0F376526-69AE-40EA-BEBD-47B3FDAF26D9}"/>
      </w:docPartPr>
      <w:docPartBody>
        <w:p w:rsidR="00785A94" w:rsidRDefault="00527B3B" w:rsidP="00527B3B">
          <w:pPr>
            <w:pStyle w:val="1F1F6F3788434978B26121F06A503417"/>
          </w:pPr>
          <w:r>
            <w:rPr>
              <w:rStyle w:val="PlaceholderText"/>
            </w:rPr>
            <w:t>Select an Option</w:t>
          </w:r>
          <w:r w:rsidRPr="000D14E7">
            <w:rPr>
              <w:rStyle w:val="PlaceholderText"/>
            </w:rPr>
            <w:t>.</w:t>
          </w:r>
        </w:p>
      </w:docPartBody>
    </w:docPart>
    <w:docPart>
      <w:docPartPr>
        <w:name w:val="125F9968735A46E1820A6B50022C5D2F"/>
        <w:category>
          <w:name w:val="General"/>
          <w:gallery w:val="placeholder"/>
        </w:category>
        <w:types>
          <w:type w:val="bbPlcHdr"/>
        </w:types>
        <w:behaviors>
          <w:behavior w:val="content"/>
        </w:behaviors>
        <w:guid w:val="{7DADAFF3-B8C0-4178-9A44-E6EDDF7AD4AD}"/>
      </w:docPartPr>
      <w:docPartBody>
        <w:p w:rsidR="00785A94" w:rsidRDefault="00527B3B" w:rsidP="00527B3B">
          <w:pPr>
            <w:pStyle w:val="125F9968735A46E1820A6B50022C5D2F"/>
          </w:pPr>
          <w:r>
            <w:rPr>
              <w:rStyle w:val="PlaceholderText"/>
            </w:rPr>
            <w:t>Select an Option</w:t>
          </w:r>
          <w:r w:rsidRPr="000D14E7">
            <w:rPr>
              <w:rStyle w:val="PlaceholderText"/>
            </w:rPr>
            <w:t>.</w:t>
          </w:r>
        </w:p>
      </w:docPartBody>
    </w:docPart>
    <w:docPart>
      <w:docPartPr>
        <w:name w:val="16FF858E183F4411A54840E096C4CC78"/>
        <w:category>
          <w:name w:val="General"/>
          <w:gallery w:val="placeholder"/>
        </w:category>
        <w:types>
          <w:type w:val="bbPlcHdr"/>
        </w:types>
        <w:behaviors>
          <w:behavior w:val="content"/>
        </w:behaviors>
        <w:guid w:val="{2238B407-CA33-48F5-8C9A-0A61573952FA}"/>
      </w:docPartPr>
      <w:docPartBody>
        <w:p w:rsidR="00785A94" w:rsidRDefault="00527B3B" w:rsidP="00527B3B">
          <w:pPr>
            <w:pStyle w:val="16FF858E183F4411A54840E096C4CC78"/>
          </w:pPr>
          <w:r>
            <w:rPr>
              <w:rStyle w:val="PlaceholderText"/>
            </w:rPr>
            <w:t>Select an Option</w:t>
          </w:r>
          <w:r w:rsidRPr="000D14E7">
            <w:rPr>
              <w:rStyle w:val="PlaceholderText"/>
            </w:rPr>
            <w:t>.</w:t>
          </w:r>
        </w:p>
      </w:docPartBody>
    </w:docPart>
    <w:docPart>
      <w:docPartPr>
        <w:name w:val="0FF234CCE1934F098EAF858789BFDDD5"/>
        <w:category>
          <w:name w:val="General"/>
          <w:gallery w:val="placeholder"/>
        </w:category>
        <w:types>
          <w:type w:val="bbPlcHdr"/>
        </w:types>
        <w:behaviors>
          <w:behavior w:val="content"/>
        </w:behaviors>
        <w:guid w:val="{3DDAF2AD-3092-40A3-82B6-5399A94ADA86}"/>
      </w:docPartPr>
      <w:docPartBody>
        <w:p w:rsidR="00785A94" w:rsidRDefault="00527B3B" w:rsidP="00527B3B">
          <w:pPr>
            <w:pStyle w:val="0FF234CCE1934F098EAF858789BFDDD5"/>
          </w:pPr>
          <w:r>
            <w:rPr>
              <w:rStyle w:val="PlaceholderText"/>
            </w:rPr>
            <w:t>Select an Option</w:t>
          </w:r>
          <w:r w:rsidRPr="000D14E7">
            <w:rPr>
              <w:rStyle w:val="PlaceholderText"/>
            </w:rPr>
            <w:t>.</w:t>
          </w:r>
        </w:p>
      </w:docPartBody>
    </w:docPart>
    <w:docPart>
      <w:docPartPr>
        <w:name w:val="6D89D8D026FE4DABAFFA231133B667B5"/>
        <w:category>
          <w:name w:val="General"/>
          <w:gallery w:val="placeholder"/>
        </w:category>
        <w:types>
          <w:type w:val="bbPlcHdr"/>
        </w:types>
        <w:behaviors>
          <w:behavior w:val="content"/>
        </w:behaviors>
        <w:guid w:val="{900DB18D-3593-4320-8541-0318F2ABBE7F}"/>
      </w:docPartPr>
      <w:docPartBody>
        <w:p w:rsidR="00785A94" w:rsidRDefault="00527B3B" w:rsidP="00527B3B">
          <w:pPr>
            <w:pStyle w:val="6D89D8D026FE4DABAFFA231133B667B5"/>
          </w:pPr>
          <w:r>
            <w:rPr>
              <w:rStyle w:val="PlaceholderText"/>
            </w:rPr>
            <w:t>Select an Option</w:t>
          </w:r>
          <w:r w:rsidRPr="000D14E7">
            <w:rPr>
              <w:rStyle w:val="PlaceholderText"/>
            </w:rPr>
            <w:t>.</w:t>
          </w:r>
        </w:p>
      </w:docPartBody>
    </w:docPart>
    <w:docPart>
      <w:docPartPr>
        <w:name w:val="F683B22F12044DFD99B8C0D3CE504889"/>
        <w:category>
          <w:name w:val="General"/>
          <w:gallery w:val="placeholder"/>
        </w:category>
        <w:types>
          <w:type w:val="bbPlcHdr"/>
        </w:types>
        <w:behaviors>
          <w:behavior w:val="content"/>
        </w:behaviors>
        <w:guid w:val="{822E493E-FD8D-4AD1-823D-DC953F668074}"/>
      </w:docPartPr>
      <w:docPartBody>
        <w:p w:rsidR="00785A94" w:rsidRDefault="00527B3B" w:rsidP="00527B3B">
          <w:pPr>
            <w:pStyle w:val="F683B22F12044DFD99B8C0D3CE504889"/>
          </w:pPr>
          <w:r>
            <w:rPr>
              <w:rStyle w:val="PlaceholderText"/>
            </w:rPr>
            <w:t>Select an Option</w:t>
          </w:r>
          <w:r w:rsidRPr="000D14E7">
            <w:rPr>
              <w:rStyle w:val="PlaceholderText"/>
            </w:rPr>
            <w:t>.</w:t>
          </w:r>
        </w:p>
      </w:docPartBody>
    </w:docPart>
    <w:docPart>
      <w:docPartPr>
        <w:name w:val="F91666F255F9489B8C132E85A06C37AD"/>
        <w:category>
          <w:name w:val="General"/>
          <w:gallery w:val="placeholder"/>
        </w:category>
        <w:types>
          <w:type w:val="bbPlcHdr"/>
        </w:types>
        <w:behaviors>
          <w:behavior w:val="content"/>
        </w:behaviors>
        <w:guid w:val="{29F0FC8C-B913-4696-AC37-52AB152B135E}"/>
      </w:docPartPr>
      <w:docPartBody>
        <w:p w:rsidR="00785A94" w:rsidRDefault="00527B3B" w:rsidP="00527B3B">
          <w:pPr>
            <w:pStyle w:val="F91666F255F9489B8C132E85A06C37AD"/>
          </w:pPr>
          <w:r>
            <w:rPr>
              <w:rStyle w:val="PlaceholderText"/>
            </w:rPr>
            <w:t>Select an Option</w:t>
          </w:r>
          <w:r w:rsidRPr="000D14E7">
            <w:rPr>
              <w:rStyle w:val="PlaceholderText"/>
            </w:rPr>
            <w:t>.</w:t>
          </w:r>
        </w:p>
      </w:docPartBody>
    </w:docPart>
    <w:docPart>
      <w:docPartPr>
        <w:name w:val="E57E76A317D046AFAD4CAA3BDB8D9F9F"/>
        <w:category>
          <w:name w:val="General"/>
          <w:gallery w:val="placeholder"/>
        </w:category>
        <w:types>
          <w:type w:val="bbPlcHdr"/>
        </w:types>
        <w:behaviors>
          <w:behavior w:val="content"/>
        </w:behaviors>
        <w:guid w:val="{79B1DA8C-63EC-4957-9572-5D413CDD5483}"/>
      </w:docPartPr>
      <w:docPartBody>
        <w:p w:rsidR="00785A94" w:rsidRDefault="00527B3B" w:rsidP="00527B3B">
          <w:pPr>
            <w:pStyle w:val="E57E76A317D046AFAD4CAA3BDB8D9F9F"/>
          </w:pPr>
          <w:r>
            <w:rPr>
              <w:rStyle w:val="PlaceholderText"/>
            </w:rPr>
            <w:t>Select an Option</w:t>
          </w:r>
          <w:r w:rsidRPr="000D14E7">
            <w:rPr>
              <w:rStyle w:val="PlaceholderText"/>
            </w:rPr>
            <w:t>.</w:t>
          </w:r>
        </w:p>
      </w:docPartBody>
    </w:docPart>
    <w:docPart>
      <w:docPartPr>
        <w:name w:val="3195C52D057641D39F99C5F414CE0C5D"/>
        <w:category>
          <w:name w:val="General"/>
          <w:gallery w:val="placeholder"/>
        </w:category>
        <w:types>
          <w:type w:val="bbPlcHdr"/>
        </w:types>
        <w:behaviors>
          <w:behavior w:val="content"/>
        </w:behaviors>
        <w:guid w:val="{230BE22D-C3F5-4BD3-84F9-84F2DC35E4B9}"/>
      </w:docPartPr>
      <w:docPartBody>
        <w:p w:rsidR="00785A94" w:rsidRDefault="00527B3B" w:rsidP="00527B3B">
          <w:pPr>
            <w:pStyle w:val="3195C52D057641D39F99C5F414CE0C5D"/>
          </w:pPr>
          <w:r>
            <w:rPr>
              <w:rStyle w:val="PlaceholderText"/>
            </w:rPr>
            <w:t>Select an Option</w:t>
          </w:r>
          <w:r w:rsidRPr="000D14E7">
            <w:rPr>
              <w:rStyle w:val="PlaceholderText"/>
            </w:rPr>
            <w:t>.</w:t>
          </w:r>
        </w:p>
      </w:docPartBody>
    </w:docPart>
    <w:docPart>
      <w:docPartPr>
        <w:name w:val="8366D64A7685424B8A5FEB2BFBCD60BF"/>
        <w:category>
          <w:name w:val="General"/>
          <w:gallery w:val="placeholder"/>
        </w:category>
        <w:types>
          <w:type w:val="bbPlcHdr"/>
        </w:types>
        <w:behaviors>
          <w:behavior w:val="content"/>
        </w:behaviors>
        <w:guid w:val="{DF6FB70F-69DD-493F-94E8-9C09BD040FE6}"/>
      </w:docPartPr>
      <w:docPartBody>
        <w:p w:rsidR="00785A94" w:rsidRDefault="00527B3B" w:rsidP="00527B3B">
          <w:pPr>
            <w:pStyle w:val="8366D64A7685424B8A5FEB2BFBCD60BF"/>
          </w:pPr>
          <w:r>
            <w:rPr>
              <w:rStyle w:val="PlaceholderText"/>
            </w:rPr>
            <w:t>Select an Option</w:t>
          </w:r>
          <w:r w:rsidRPr="000D14E7">
            <w:rPr>
              <w:rStyle w:val="PlaceholderText"/>
            </w:rPr>
            <w:t>.</w:t>
          </w:r>
        </w:p>
      </w:docPartBody>
    </w:docPart>
    <w:docPart>
      <w:docPartPr>
        <w:name w:val="374A128442FE4A0B910A0CA5E361BC3F"/>
        <w:category>
          <w:name w:val="General"/>
          <w:gallery w:val="placeholder"/>
        </w:category>
        <w:types>
          <w:type w:val="bbPlcHdr"/>
        </w:types>
        <w:behaviors>
          <w:behavior w:val="content"/>
        </w:behaviors>
        <w:guid w:val="{D998977C-066D-4EAF-83F2-4036B8216B0E}"/>
      </w:docPartPr>
      <w:docPartBody>
        <w:p w:rsidR="00785A94" w:rsidRDefault="00527B3B" w:rsidP="00527B3B">
          <w:pPr>
            <w:pStyle w:val="374A128442FE4A0B910A0CA5E361BC3F"/>
          </w:pPr>
          <w:r>
            <w:rPr>
              <w:rStyle w:val="PlaceholderText"/>
            </w:rPr>
            <w:t>Select an Option</w:t>
          </w:r>
          <w:r w:rsidRPr="000D14E7">
            <w:rPr>
              <w:rStyle w:val="PlaceholderText"/>
            </w:rPr>
            <w:t>.</w:t>
          </w:r>
        </w:p>
      </w:docPartBody>
    </w:docPart>
    <w:docPart>
      <w:docPartPr>
        <w:name w:val="C8FDB9BD4F7A4FB397075770A28E4D19"/>
        <w:category>
          <w:name w:val="General"/>
          <w:gallery w:val="placeholder"/>
        </w:category>
        <w:types>
          <w:type w:val="bbPlcHdr"/>
        </w:types>
        <w:behaviors>
          <w:behavior w:val="content"/>
        </w:behaviors>
        <w:guid w:val="{039E9B0A-E7C2-46E7-A164-F06597596338}"/>
      </w:docPartPr>
      <w:docPartBody>
        <w:p w:rsidR="00785A94" w:rsidRDefault="00527B3B" w:rsidP="00527B3B">
          <w:pPr>
            <w:pStyle w:val="C8FDB9BD4F7A4FB397075770A28E4D19"/>
          </w:pPr>
          <w:r>
            <w:rPr>
              <w:rStyle w:val="PlaceholderText"/>
            </w:rPr>
            <w:t>Select an Option</w:t>
          </w:r>
          <w:r w:rsidRPr="000D14E7">
            <w:rPr>
              <w:rStyle w:val="PlaceholderText"/>
            </w:rPr>
            <w:t>.</w:t>
          </w:r>
        </w:p>
      </w:docPartBody>
    </w:docPart>
    <w:docPart>
      <w:docPartPr>
        <w:name w:val="B590A0E006E94C658C4304AE975579DF"/>
        <w:category>
          <w:name w:val="General"/>
          <w:gallery w:val="placeholder"/>
        </w:category>
        <w:types>
          <w:type w:val="bbPlcHdr"/>
        </w:types>
        <w:behaviors>
          <w:behavior w:val="content"/>
        </w:behaviors>
        <w:guid w:val="{57B88951-C01D-4A1E-9E67-21194B1E0322}"/>
      </w:docPartPr>
      <w:docPartBody>
        <w:p w:rsidR="00785A94" w:rsidRDefault="00527B3B" w:rsidP="00527B3B">
          <w:pPr>
            <w:pStyle w:val="B590A0E006E94C658C4304AE975579DF"/>
          </w:pPr>
          <w:r>
            <w:rPr>
              <w:rStyle w:val="PlaceholderText"/>
            </w:rPr>
            <w:t>Select an Option</w:t>
          </w:r>
          <w:r w:rsidRPr="000D14E7">
            <w:rPr>
              <w:rStyle w:val="PlaceholderText"/>
            </w:rPr>
            <w:t>.</w:t>
          </w:r>
        </w:p>
      </w:docPartBody>
    </w:docPart>
    <w:docPart>
      <w:docPartPr>
        <w:name w:val="2296E27013E64C9BAEDB81A7526C2721"/>
        <w:category>
          <w:name w:val="General"/>
          <w:gallery w:val="placeholder"/>
        </w:category>
        <w:types>
          <w:type w:val="bbPlcHdr"/>
        </w:types>
        <w:behaviors>
          <w:behavior w:val="content"/>
        </w:behaviors>
        <w:guid w:val="{1614B33D-40CD-42C0-B6D1-4D36F05EA80F}"/>
      </w:docPartPr>
      <w:docPartBody>
        <w:p w:rsidR="00785A94" w:rsidRDefault="00527B3B" w:rsidP="00527B3B">
          <w:pPr>
            <w:pStyle w:val="2296E27013E64C9BAEDB81A7526C2721"/>
          </w:pPr>
          <w:r>
            <w:rPr>
              <w:rStyle w:val="PlaceholderText"/>
            </w:rPr>
            <w:t>Select an Option</w:t>
          </w:r>
          <w:r w:rsidRPr="000D14E7">
            <w:rPr>
              <w:rStyle w:val="PlaceholderText"/>
            </w:rPr>
            <w:t>.</w:t>
          </w:r>
        </w:p>
      </w:docPartBody>
    </w:docPart>
    <w:docPart>
      <w:docPartPr>
        <w:name w:val="DD82DA51B84F4DC996E0A501E9FF3FF8"/>
        <w:category>
          <w:name w:val="General"/>
          <w:gallery w:val="placeholder"/>
        </w:category>
        <w:types>
          <w:type w:val="bbPlcHdr"/>
        </w:types>
        <w:behaviors>
          <w:behavior w:val="content"/>
        </w:behaviors>
        <w:guid w:val="{770D94A3-48E5-48AA-A34F-99903BF7991B}"/>
      </w:docPartPr>
      <w:docPartBody>
        <w:p w:rsidR="00785A94" w:rsidRDefault="00527B3B" w:rsidP="00527B3B">
          <w:pPr>
            <w:pStyle w:val="DD82DA51B84F4DC996E0A501E9FF3FF8"/>
          </w:pPr>
          <w:r>
            <w:rPr>
              <w:rStyle w:val="PlaceholderText"/>
            </w:rPr>
            <w:t>Select an Option</w:t>
          </w:r>
          <w:r w:rsidRPr="000D14E7">
            <w:rPr>
              <w:rStyle w:val="PlaceholderText"/>
            </w:rPr>
            <w:t>.</w:t>
          </w:r>
        </w:p>
      </w:docPartBody>
    </w:docPart>
    <w:docPart>
      <w:docPartPr>
        <w:name w:val="6A1351AEBBDD46F6B647FECE9000CA7B"/>
        <w:category>
          <w:name w:val="General"/>
          <w:gallery w:val="placeholder"/>
        </w:category>
        <w:types>
          <w:type w:val="bbPlcHdr"/>
        </w:types>
        <w:behaviors>
          <w:behavior w:val="content"/>
        </w:behaviors>
        <w:guid w:val="{47FDC511-CA0D-47A9-AE55-406E2BC45665}"/>
      </w:docPartPr>
      <w:docPartBody>
        <w:p w:rsidR="00785A94" w:rsidRDefault="00527B3B" w:rsidP="00527B3B">
          <w:pPr>
            <w:pStyle w:val="6A1351AEBBDD46F6B647FECE9000CA7B"/>
          </w:pPr>
          <w:r>
            <w:rPr>
              <w:rStyle w:val="PlaceholderText"/>
            </w:rPr>
            <w:t>Select an Option</w:t>
          </w:r>
          <w:r w:rsidRPr="000D14E7">
            <w:rPr>
              <w:rStyle w:val="PlaceholderText"/>
            </w:rPr>
            <w:t>.</w:t>
          </w:r>
        </w:p>
      </w:docPartBody>
    </w:docPart>
    <w:docPart>
      <w:docPartPr>
        <w:name w:val="9B9BE7B0C2F54758AC827FBF05BE1B4A"/>
        <w:category>
          <w:name w:val="General"/>
          <w:gallery w:val="placeholder"/>
        </w:category>
        <w:types>
          <w:type w:val="bbPlcHdr"/>
        </w:types>
        <w:behaviors>
          <w:behavior w:val="content"/>
        </w:behaviors>
        <w:guid w:val="{5F40B3D8-78C6-40C9-AE95-534CB5FEA487}"/>
      </w:docPartPr>
      <w:docPartBody>
        <w:p w:rsidR="00785A94" w:rsidRDefault="00527B3B" w:rsidP="00527B3B">
          <w:pPr>
            <w:pStyle w:val="9B9BE7B0C2F54758AC827FBF05BE1B4A"/>
          </w:pPr>
          <w:r>
            <w:rPr>
              <w:rStyle w:val="PlaceholderText"/>
            </w:rPr>
            <w:t>Select an Option</w:t>
          </w:r>
          <w:r w:rsidRPr="000D14E7">
            <w:rPr>
              <w:rStyle w:val="PlaceholderText"/>
            </w:rPr>
            <w:t>.</w:t>
          </w:r>
        </w:p>
      </w:docPartBody>
    </w:docPart>
    <w:docPart>
      <w:docPartPr>
        <w:name w:val="758B695FC1AD42F3B97A561771B612C9"/>
        <w:category>
          <w:name w:val="General"/>
          <w:gallery w:val="placeholder"/>
        </w:category>
        <w:types>
          <w:type w:val="bbPlcHdr"/>
        </w:types>
        <w:behaviors>
          <w:behavior w:val="content"/>
        </w:behaviors>
        <w:guid w:val="{0402B011-FE21-4335-A21D-AB24CB4CFAAC}"/>
      </w:docPartPr>
      <w:docPartBody>
        <w:p w:rsidR="00785A94" w:rsidRDefault="00527B3B" w:rsidP="00527B3B">
          <w:pPr>
            <w:pStyle w:val="758B695FC1AD42F3B97A561771B612C9"/>
          </w:pPr>
          <w:r>
            <w:rPr>
              <w:rStyle w:val="PlaceholderText"/>
            </w:rPr>
            <w:t>Select an Option</w:t>
          </w:r>
          <w:r w:rsidRPr="000D14E7">
            <w:rPr>
              <w:rStyle w:val="PlaceholderText"/>
            </w:rPr>
            <w:t>.</w:t>
          </w:r>
        </w:p>
      </w:docPartBody>
    </w:docPart>
    <w:docPart>
      <w:docPartPr>
        <w:name w:val="648A70FC587B457C8A8FB4776B32B549"/>
        <w:category>
          <w:name w:val="General"/>
          <w:gallery w:val="placeholder"/>
        </w:category>
        <w:types>
          <w:type w:val="bbPlcHdr"/>
        </w:types>
        <w:behaviors>
          <w:behavior w:val="content"/>
        </w:behaviors>
        <w:guid w:val="{268868F4-4862-49A3-97DC-690576F50AA3}"/>
      </w:docPartPr>
      <w:docPartBody>
        <w:p w:rsidR="00785A94" w:rsidRDefault="00527B3B" w:rsidP="00527B3B">
          <w:pPr>
            <w:pStyle w:val="648A70FC587B457C8A8FB4776B32B549"/>
          </w:pPr>
          <w:r>
            <w:rPr>
              <w:rStyle w:val="PlaceholderText"/>
            </w:rPr>
            <w:t>Select an Option</w:t>
          </w:r>
          <w:r w:rsidRPr="000D14E7">
            <w:rPr>
              <w:rStyle w:val="PlaceholderText"/>
            </w:rPr>
            <w:t>.</w:t>
          </w:r>
        </w:p>
      </w:docPartBody>
    </w:docPart>
    <w:docPart>
      <w:docPartPr>
        <w:name w:val="18E86B4AE21846F58011B6FBD773A61D"/>
        <w:category>
          <w:name w:val="General"/>
          <w:gallery w:val="placeholder"/>
        </w:category>
        <w:types>
          <w:type w:val="bbPlcHdr"/>
        </w:types>
        <w:behaviors>
          <w:behavior w:val="content"/>
        </w:behaviors>
        <w:guid w:val="{88D94DF7-B739-40F4-A7AC-82BB51499BE6}"/>
      </w:docPartPr>
      <w:docPartBody>
        <w:p w:rsidR="00785A94" w:rsidRDefault="00527B3B" w:rsidP="00527B3B">
          <w:pPr>
            <w:pStyle w:val="18E86B4AE21846F58011B6FBD773A61D"/>
          </w:pPr>
          <w:r>
            <w:rPr>
              <w:rStyle w:val="PlaceholderText"/>
            </w:rPr>
            <w:t>Select an Option</w:t>
          </w:r>
          <w:r w:rsidRPr="000D14E7">
            <w:rPr>
              <w:rStyle w:val="PlaceholderText"/>
            </w:rPr>
            <w:t>.</w:t>
          </w:r>
        </w:p>
      </w:docPartBody>
    </w:docPart>
    <w:docPart>
      <w:docPartPr>
        <w:name w:val="6875F829F14D40419921BB8FC448CCC4"/>
        <w:category>
          <w:name w:val="General"/>
          <w:gallery w:val="placeholder"/>
        </w:category>
        <w:types>
          <w:type w:val="bbPlcHdr"/>
        </w:types>
        <w:behaviors>
          <w:behavior w:val="content"/>
        </w:behaviors>
        <w:guid w:val="{743E90AE-545F-4518-8BB9-1BA461F45AEB}"/>
      </w:docPartPr>
      <w:docPartBody>
        <w:p w:rsidR="00785A94" w:rsidRDefault="00527B3B" w:rsidP="00527B3B">
          <w:pPr>
            <w:pStyle w:val="6875F829F14D40419921BB8FC448CCC4"/>
          </w:pPr>
          <w:r>
            <w:rPr>
              <w:rStyle w:val="PlaceholderText"/>
            </w:rPr>
            <w:t>Select an Option</w:t>
          </w:r>
          <w:r w:rsidRPr="000D14E7">
            <w:rPr>
              <w:rStyle w:val="PlaceholderText"/>
            </w:rPr>
            <w:t>.</w:t>
          </w:r>
        </w:p>
      </w:docPartBody>
    </w:docPart>
    <w:docPart>
      <w:docPartPr>
        <w:name w:val="BB1DF2DA40E940128308C5F720ED2734"/>
        <w:category>
          <w:name w:val="General"/>
          <w:gallery w:val="placeholder"/>
        </w:category>
        <w:types>
          <w:type w:val="bbPlcHdr"/>
        </w:types>
        <w:behaviors>
          <w:behavior w:val="content"/>
        </w:behaviors>
        <w:guid w:val="{FBB8E5DF-C41F-4341-A5E0-8A2CB9B7A73E}"/>
      </w:docPartPr>
      <w:docPartBody>
        <w:p w:rsidR="00785A94" w:rsidRDefault="00527B3B" w:rsidP="00527B3B">
          <w:pPr>
            <w:pStyle w:val="BB1DF2DA40E940128308C5F720ED2734"/>
          </w:pPr>
          <w:r>
            <w:rPr>
              <w:rStyle w:val="PlaceholderText"/>
            </w:rPr>
            <w:t>Select an Option</w:t>
          </w:r>
          <w:r w:rsidRPr="000D14E7">
            <w:rPr>
              <w:rStyle w:val="PlaceholderText"/>
            </w:rPr>
            <w:t>.</w:t>
          </w:r>
        </w:p>
      </w:docPartBody>
    </w:docPart>
    <w:docPart>
      <w:docPartPr>
        <w:name w:val="33A1EC7DF1A944A19B83F59759E9EC52"/>
        <w:category>
          <w:name w:val="General"/>
          <w:gallery w:val="placeholder"/>
        </w:category>
        <w:types>
          <w:type w:val="bbPlcHdr"/>
        </w:types>
        <w:behaviors>
          <w:behavior w:val="content"/>
        </w:behaviors>
        <w:guid w:val="{C9AA9C42-480D-4CC8-BD4D-D4CEC3EE275B}"/>
      </w:docPartPr>
      <w:docPartBody>
        <w:p w:rsidR="00785A94" w:rsidRDefault="00527B3B" w:rsidP="00527B3B">
          <w:pPr>
            <w:pStyle w:val="33A1EC7DF1A944A19B83F59759E9EC52"/>
          </w:pPr>
          <w:r>
            <w:rPr>
              <w:rStyle w:val="PlaceholderText"/>
            </w:rPr>
            <w:t>Select an Option</w:t>
          </w:r>
          <w:r w:rsidRPr="000D14E7">
            <w:rPr>
              <w:rStyle w:val="PlaceholderText"/>
            </w:rPr>
            <w:t>.</w:t>
          </w:r>
        </w:p>
      </w:docPartBody>
    </w:docPart>
    <w:docPart>
      <w:docPartPr>
        <w:name w:val="54292E9927574FF0B3C7DC4451AA1A7F"/>
        <w:category>
          <w:name w:val="General"/>
          <w:gallery w:val="placeholder"/>
        </w:category>
        <w:types>
          <w:type w:val="bbPlcHdr"/>
        </w:types>
        <w:behaviors>
          <w:behavior w:val="content"/>
        </w:behaviors>
        <w:guid w:val="{4C7D820D-AF37-4716-A17B-65C8BBED5B5B}"/>
      </w:docPartPr>
      <w:docPartBody>
        <w:p w:rsidR="00785A94" w:rsidRDefault="00527B3B" w:rsidP="00527B3B">
          <w:pPr>
            <w:pStyle w:val="54292E9927574FF0B3C7DC4451AA1A7F"/>
          </w:pPr>
          <w:r>
            <w:rPr>
              <w:rStyle w:val="PlaceholderText"/>
            </w:rPr>
            <w:t>Select an Option</w:t>
          </w:r>
          <w:r w:rsidRPr="000D14E7">
            <w:rPr>
              <w:rStyle w:val="PlaceholderText"/>
            </w:rPr>
            <w:t>.</w:t>
          </w:r>
        </w:p>
      </w:docPartBody>
    </w:docPart>
    <w:docPart>
      <w:docPartPr>
        <w:name w:val="E44D30AFD2064490946E4B72213E67D9"/>
        <w:category>
          <w:name w:val="General"/>
          <w:gallery w:val="placeholder"/>
        </w:category>
        <w:types>
          <w:type w:val="bbPlcHdr"/>
        </w:types>
        <w:behaviors>
          <w:behavior w:val="content"/>
        </w:behaviors>
        <w:guid w:val="{07CB05A2-1CDC-4AC3-A276-CE7097A584E0}"/>
      </w:docPartPr>
      <w:docPartBody>
        <w:p w:rsidR="00785A94" w:rsidRDefault="00527B3B" w:rsidP="00527B3B">
          <w:pPr>
            <w:pStyle w:val="E44D30AFD2064490946E4B72213E67D9"/>
          </w:pPr>
          <w:r>
            <w:rPr>
              <w:rStyle w:val="PlaceholderText"/>
            </w:rPr>
            <w:t>Select an Option</w:t>
          </w:r>
          <w:r w:rsidRPr="000D14E7">
            <w:rPr>
              <w:rStyle w:val="PlaceholderText"/>
            </w:rPr>
            <w:t>.</w:t>
          </w:r>
        </w:p>
      </w:docPartBody>
    </w:docPart>
    <w:docPart>
      <w:docPartPr>
        <w:name w:val="D12893A9BEC7414F9706F1395CBED48F"/>
        <w:category>
          <w:name w:val="General"/>
          <w:gallery w:val="placeholder"/>
        </w:category>
        <w:types>
          <w:type w:val="bbPlcHdr"/>
        </w:types>
        <w:behaviors>
          <w:behavior w:val="content"/>
        </w:behaviors>
        <w:guid w:val="{EEC10BD6-1E73-4FF1-903D-1F440F7505C8}"/>
      </w:docPartPr>
      <w:docPartBody>
        <w:p w:rsidR="00785A94" w:rsidRDefault="00527B3B" w:rsidP="00527B3B">
          <w:pPr>
            <w:pStyle w:val="D12893A9BEC7414F9706F1395CBED48F"/>
          </w:pPr>
          <w:r>
            <w:rPr>
              <w:rStyle w:val="PlaceholderText"/>
            </w:rPr>
            <w:t>Select an Option</w:t>
          </w:r>
          <w:r w:rsidRPr="000D14E7">
            <w:rPr>
              <w:rStyle w:val="PlaceholderText"/>
            </w:rPr>
            <w:t>.</w:t>
          </w:r>
        </w:p>
      </w:docPartBody>
    </w:docPart>
    <w:docPart>
      <w:docPartPr>
        <w:name w:val="40EFFD2E051A432D8813D44C053AC06E"/>
        <w:category>
          <w:name w:val="General"/>
          <w:gallery w:val="placeholder"/>
        </w:category>
        <w:types>
          <w:type w:val="bbPlcHdr"/>
        </w:types>
        <w:behaviors>
          <w:behavior w:val="content"/>
        </w:behaviors>
        <w:guid w:val="{1FAF3042-6C64-4056-AA02-8B9E4EB0EB89}"/>
      </w:docPartPr>
      <w:docPartBody>
        <w:p w:rsidR="00785A94" w:rsidRDefault="00527B3B" w:rsidP="00527B3B">
          <w:pPr>
            <w:pStyle w:val="40EFFD2E051A432D8813D44C053AC06E"/>
          </w:pPr>
          <w:r>
            <w:rPr>
              <w:rStyle w:val="PlaceholderText"/>
            </w:rPr>
            <w:t>Select an Option</w:t>
          </w:r>
          <w:r w:rsidRPr="000D14E7">
            <w:rPr>
              <w:rStyle w:val="PlaceholderText"/>
            </w:rPr>
            <w:t>.</w:t>
          </w:r>
        </w:p>
      </w:docPartBody>
    </w:docPart>
    <w:docPart>
      <w:docPartPr>
        <w:name w:val="DFC33A8F0300484696304B1CCE7EDC73"/>
        <w:category>
          <w:name w:val="General"/>
          <w:gallery w:val="placeholder"/>
        </w:category>
        <w:types>
          <w:type w:val="bbPlcHdr"/>
        </w:types>
        <w:behaviors>
          <w:behavior w:val="content"/>
        </w:behaviors>
        <w:guid w:val="{1E8DEDFE-C81D-432A-88EA-DE7A8BA99947}"/>
      </w:docPartPr>
      <w:docPartBody>
        <w:p w:rsidR="00785A94" w:rsidRDefault="00527B3B" w:rsidP="00527B3B">
          <w:pPr>
            <w:pStyle w:val="DFC33A8F0300484696304B1CCE7EDC73"/>
          </w:pPr>
          <w:r>
            <w:rPr>
              <w:rStyle w:val="PlaceholderText"/>
            </w:rPr>
            <w:t>Select an Option</w:t>
          </w:r>
          <w:r w:rsidRPr="000D14E7">
            <w:rPr>
              <w:rStyle w:val="PlaceholderText"/>
            </w:rPr>
            <w:t>.</w:t>
          </w:r>
        </w:p>
      </w:docPartBody>
    </w:docPart>
    <w:docPart>
      <w:docPartPr>
        <w:name w:val="0A3F444C60354B6389A875ABAA859297"/>
        <w:category>
          <w:name w:val="General"/>
          <w:gallery w:val="placeholder"/>
        </w:category>
        <w:types>
          <w:type w:val="bbPlcHdr"/>
        </w:types>
        <w:behaviors>
          <w:behavior w:val="content"/>
        </w:behaviors>
        <w:guid w:val="{E7DCAFD5-A414-485E-96C1-8B329460AE65}"/>
      </w:docPartPr>
      <w:docPartBody>
        <w:p w:rsidR="00785A94" w:rsidRDefault="00527B3B" w:rsidP="00527B3B">
          <w:pPr>
            <w:pStyle w:val="0A3F444C60354B6389A875ABAA859297"/>
          </w:pPr>
          <w:r>
            <w:rPr>
              <w:rStyle w:val="PlaceholderText"/>
            </w:rPr>
            <w:t>Select an Option</w:t>
          </w:r>
          <w:r w:rsidRPr="000D14E7">
            <w:rPr>
              <w:rStyle w:val="PlaceholderText"/>
            </w:rPr>
            <w:t>.</w:t>
          </w:r>
        </w:p>
      </w:docPartBody>
    </w:docPart>
    <w:docPart>
      <w:docPartPr>
        <w:name w:val="1C139DACF1224CE7942A5FC8F4F999B8"/>
        <w:category>
          <w:name w:val="General"/>
          <w:gallery w:val="placeholder"/>
        </w:category>
        <w:types>
          <w:type w:val="bbPlcHdr"/>
        </w:types>
        <w:behaviors>
          <w:behavior w:val="content"/>
        </w:behaviors>
        <w:guid w:val="{76379882-ACF2-410F-BBD6-053FD81DB94F}"/>
      </w:docPartPr>
      <w:docPartBody>
        <w:p w:rsidR="00785A94" w:rsidRDefault="00527B3B" w:rsidP="00527B3B">
          <w:pPr>
            <w:pStyle w:val="1C139DACF1224CE7942A5FC8F4F999B8"/>
          </w:pPr>
          <w:r>
            <w:rPr>
              <w:rStyle w:val="PlaceholderText"/>
            </w:rPr>
            <w:t>Select an Option</w:t>
          </w:r>
          <w:r w:rsidRPr="000D14E7">
            <w:rPr>
              <w:rStyle w:val="PlaceholderText"/>
            </w:rPr>
            <w:t>.</w:t>
          </w:r>
        </w:p>
      </w:docPartBody>
    </w:docPart>
    <w:docPart>
      <w:docPartPr>
        <w:name w:val="DE2F20F9FE114A96AC3777D67F0B4CD1"/>
        <w:category>
          <w:name w:val="General"/>
          <w:gallery w:val="placeholder"/>
        </w:category>
        <w:types>
          <w:type w:val="bbPlcHdr"/>
        </w:types>
        <w:behaviors>
          <w:behavior w:val="content"/>
        </w:behaviors>
        <w:guid w:val="{BECAB5BB-CC16-45C3-90DE-7EC18A555C96}"/>
      </w:docPartPr>
      <w:docPartBody>
        <w:p w:rsidR="00785A94" w:rsidRDefault="00527B3B" w:rsidP="00527B3B">
          <w:pPr>
            <w:pStyle w:val="DE2F20F9FE114A96AC3777D67F0B4CD1"/>
          </w:pPr>
          <w:r>
            <w:rPr>
              <w:rStyle w:val="PlaceholderText"/>
            </w:rPr>
            <w:t>Select an Option</w:t>
          </w:r>
          <w:r w:rsidRPr="000D14E7">
            <w:rPr>
              <w:rStyle w:val="PlaceholderText"/>
            </w:rPr>
            <w:t>.</w:t>
          </w:r>
        </w:p>
      </w:docPartBody>
    </w:docPart>
    <w:docPart>
      <w:docPartPr>
        <w:name w:val="E91349303F024F11AE02A55590D27702"/>
        <w:category>
          <w:name w:val="General"/>
          <w:gallery w:val="placeholder"/>
        </w:category>
        <w:types>
          <w:type w:val="bbPlcHdr"/>
        </w:types>
        <w:behaviors>
          <w:behavior w:val="content"/>
        </w:behaviors>
        <w:guid w:val="{6339195B-6F85-41BD-99F7-9640C13C2FA9}"/>
      </w:docPartPr>
      <w:docPartBody>
        <w:p w:rsidR="00785A94" w:rsidRDefault="00527B3B" w:rsidP="00527B3B">
          <w:pPr>
            <w:pStyle w:val="E91349303F024F11AE02A55590D27702"/>
          </w:pPr>
          <w:r>
            <w:rPr>
              <w:rStyle w:val="PlaceholderText"/>
            </w:rPr>
            <w:t>Select an Option</w:t>
          </w:r>
          <w:r w:rsidRPr="000D14E7">
            <w:rPr>
              <w:rStyle w:val="PlaceholderText"/>
            </w:rPr>
            <w:t>.</w:t>
          </w:r>
        </w:p>
      </w:docPartBody>
    </w:docPart>
    <w:docPart>
      <w:docPartPr>
        <w:name w:val="EAA99F53DB97449097E74482BA9941CE"/>
        <w:category>
          <w:name w:val="General"/>
          <w:gallery w:val="placeholder"/>
        </w:category>
        <w:types>
          <w:type w:val="bbPlcHdr"/>
        </w:types>
        <w:behaviors>
          <w:behavior w:val="content"/>
        </w:behaviors>
        <w:guid w:val="{D79B162A-BD9B-4312-AEC7-AC8273B2C8C3}"/>
      </w:docPartPr>
      <w:docPartBody>
        <w:p w:rsidR="00785A94" w:rsidRDefault="00527B3B" w:rsidP="00527B3B">
          <w:pPr>
            <w:pStyle w:val="EAA99F53DB97449097E74482BA9941CE"/>
          </w:pPr>
          <w:r>
            <w:rPr>
              <w:rStyle w:val="PlaceholderText"/>
            </w:rPr>
            <w:t>Select an Option</w:t>
          </w:r>
          <w:r w:rsidRPr="000D14E7">
            <w:rPr>
              <w:rStyle w:val="PlaceholderText"/>
            </w:rPr>
            <w:t>.</w:t>
          </w:r>
        </w:p>
      </w:docPartBody>
    </w:docPart>
    <w:docPart>
      <w:docPartPr>
        <w:name w:val="F382F0291F494181972283C7D20F8A5A"/>
        <w:category>
          <w:name w:val="General"/>
          <w:gallery w:val="placeholder"/>
        </w:category>
        <w:types>
          <w:type w:val="bbPlcHdr"/>
        </w:types>
        <w:behaviors>
          <w:behavior w:val="content"/>
        </w:behaviors>
        <w:guid w:val="{C354D3E6-0F9D-486C-B265-96712EEA7005}"/>
      </w:docPartPr>
      <w:docPartBody>
        <w:p w:rsidR="00785A94" w:rsidRDefault="00527B3B" w:rsidP="00527B3B">
          <w:pPr>
            <w:pStyle w:val="F382F0291F494181972283C7D20F8A5A"/>
          </w:pPr>
          <w:r>
            <w:rPr>
              <w:rStyle w:val="PlaceholderText"/>
            </w:rPr>
            <w:t>Select an Option</w:t>
          </w:r>
          <w:r w:rsidRPr="000D14E7">
            <w:rPr>
              <w:rStyle w:val="PlaceholderText"/>
            </w:rPr>
            <w:t>.</w:t>
          </w:r>
        </w:p>
      </w:docPartBody>
    </w:docPart>
    <w:docPart>
      <w:docPartPr>
        <w:name w:val="264095CB460F4E4EAD0BF441AC488306"/>
        <w:category>
          <w:name w:val="General"/>
          <w:gallery w:val="placeholder"/>
        </w:category>
        <w:types>
          <w:type w:val="bbPlcHdr"/>
        </w:types>
        <w:behaviors>
          <w:behavior w:val="content"/>
        </w:behaviors>
        <w:guid w:val="{2D9B0621-8866-44B0-BDBF-EE2BAA20249F}"/>
      </w:docPartPr>
      <w:docPartBody>
        <w:p w:rsidR="00785A94" w:rsidRDefault="00527B3B" w:rsidP="00527B3B">
          <w:pPr>
            <w:pStyle w:val="264095CB460F4E4EAD0BF441AC488306"/>
          </w:pPr>
          <w:r>
            <w:rPr>
              <w:rStyle w:val="PlaceholderText"/>
            </w:rPr>
            <w:t>Select an Option</w:t>
          </w:r>
          <w:r w:rsidRPr="000D14E7">
            <w:rPr>
              <w:rStyle w:val="PlaceholderText"/>
            </w:rPr>
            <w:t>.</w:t>
          </w:r>
        </w:p>
      </w:docPartBody>
    </w:docPart>
    <w:docPart>
      <w:docPartPr>
        <w:name w:val="7BCAF4EAADAC4AF89E3FB2E8E0E9B9D0"/>
        <w:category>
          <w:name w:val="General"/>
          <w:gallery w:val="placeholder"/>
        </w:category>
        <w:types>
          <w:type w:val="bbPlcHdr"/>
        </w:types>
        <w:behaviors>
          <w:behavior w:val="content"/>
        </w:behaviors>
        <w:guid w:val="{16C870DE-ACB9-45D2-9E3B-3B972350EB31}"/>
      </w:docPartPr>
      <w:docPartBody>
        <w:p w:rsidR="00785A94" w:rsidRDefault="00527B3B" w:rsidP="00527B3B">
          <w:pPr>
            <w:pStyle w:val="7BCAF4EAADAC4AF89E3FB2E8E0E9B9D0"/>
          </w:pPr>
          <w:r>
            <w:rPr>
              <w:rStyle w:val="PlaceholderText"/>
            </w:rPr>
            <w:t>Select an Option</w:t>
          </w:r>
          <w:r w:rsidRPr="000D14E7">
            <w:rPr>
              <w:rStyle w:val="PlaceholderText"/>
            </w:rPr>
            <w:t>.</w:t>
          </w:r>
        </w:p>
      </w:docPartBody>
    </w:docPart>
    <w:docPart>
      <w:docPartPr>
        <w:name w:val="89621BE0012F4119A59FFB511EDEE18C"/>
        <w:category>
          <w:name w:val="General"/>
          <w:gallery w:val="placeholder"/>
        </w:category>
        <w:types>
          <w:type w:val="bbPlcHdr"/>
        </w:types>
        <w:behaviors>
          <w:behavior w:val="content"/>
        </w:behaviors>
        <w:guid w:val="{8C59901A-C497-4709-BAFB-31F8FDDE2853}"/>
      </w:docPartPr>
      <w:docPartBody>
        <w:p w:rsidR="00785A94" w:rsidRDefault="00527B3B" w:rsidP="00527B3B">
          <w:pPr>
            <w:pStyle w:val="89621BE0012F4119A59FFB511EDEE18C"/>
          </w:pPr>
          <w:r>
            <w:rPr>
              <w:rStyle w:val="PlaceholderText"/>
            </w:rPr>
            <w:t>Select an Option</w:t>
          </w:r>
          <w:r w:rsidRPr="000D14E7">
            <w:rPr>
              <w:rStyle w:val="PlaceholderText"/>
            </w:rPr>
            <w:t>.</w:t>
          </w:r>
        </w:p>
      </w:docPartBody>
    </w:docPart>
    <w:docPart>
      <w:docPartPr>
        <w:name w:val="94E3AF096B504A02A6F8E9649BAD78D2"/>
        <w:category>
          <w:name w:val="General"/>
          <w:gallery w:val="placeholder"/>
        </w:category>
        <w:types>
          <w:type w:val="bbPlcHdr"/>
        </w:types>
        <w:behaviors>
          <w:behavior w:val="content"/>
        </w:behaviors>
        <w:guid w:val="{350BF648-E74B-4BF5-B9B5-F94A1C2C2F23}"/>
      </w:docPartPr>
      <w:docPartBody>
        <w:p w:rsidR="00785A94" w:rsidRDefault="00527B3B" w:rsidP="00527B3B">
          <w:pPr>
            <w:pStyle w:val="94E3AF096B504A02A6F8E9649BAD78D2"/>
          </w:pPr>
          <w:r>
            <w:rPr>
              <w:rStyle w:val="PlaceholderText"/>
            </w:rPr>
            <w:t>Select an Option</w:t>
          </w:r>
          <w:r w:rsidRPr="000D14E7">
            <w:rPr>
              <w:rStyle w:val="PlaceholderText"/>
            </w:rPr>
            <w:t>.</w:t>
          </w:r>
        </w:p>
      </w:docPartBody>
    </w:docPart>
    <w:docPart>
      <w:docPartPr>
        <w:name w:val="88DAF17F467A4FA6B3CB86BC7EAC98FF"/>
        <w:category>
          <w:name w:val="General"/>
          <w:gallery w:val="placeholder"/>
        </w:category>
        <w:types>
          <w:type w:val="bbPlcHdr"/>
        </w:types>
        <w:behaviors>
          <w:behavior w:val="content"/>
        </w:behaviors>
        <w:guid w:val="{244D19DB-8964-46A7-8A72-8B0FA42271A4}"/>
      </w:docPartPr>
      <w:docPartBody>
        <w:p w:rsidR="00785A94" w:rsidRDefault="00527B3B" w:rsidP="00527B3B">
          <w:pPr>
            <w:pStyle w:val="88DAF17F467A4FA6B3CB86BC7EAC98FF"/>
          </w:pPr>
          <w:r>
            <w:rPr>
              <w:rStyle w:val="PlaceholderText"/>
            </w:rPr>
            <w:t>Select an Option</w:t>
          </w:r>
          <w:r w:rsidRPr="000D14E7">
            <w:rPr>
              <w:rStyle w:val="PlaceholderText"/>
            </w:rPr>
            <w:t>.</w:t>
          </w:r>
        </w:p>
      </w:docPartBody>
    </w:docPart>
    <w:docPart>
      <w:docPartPr>
        <w:name w:val="795BBF678CDE43C0BA371B1D80962BCF"/>
        <w:category>
          <w:name w:val="General"/>
          <w:gallery w:val="placeholder"/>
        </w:category>
        <w:types>
          <w:type w:val="bbPlcHdr"/>
        </w:types>
        <w:behaviors>
          <w:behavior w:val="content"/>
        </w:behaviors>
        <w:guid w:val="{DD31DAA9-D616-487D-99F5-B521582B1F1E}"/>
      </w:docPartPr>
      <w:docPartBody>
        <w:p w:rsidR="00785A94" w:rsidRDefault="00527B3B" w:rsidP="00527B3B">
          <w:pPr>
            <w:pStyle w:val="795BBF678CDE43C0BA371B1D80962BCF"/>
          </w:pPr>
          <w:r>
            <w:rPr>
              <w:rStyle w:val="PlaceholderText"/>
            </w:rPr>
            <w:t>Select an Option</w:t>
          </w:r>
          <w:r w:rsidRPr="000D14E7">
            <w:rPr>
              <w:rStyle w:val="PlaceholderText"/>
            </w:rPr>
            <w:t>.</w:t>
          </w:r>
        </w:p>
      </w:docPartBody>
    </w:docPart>
    <w:docPart>
      <w:docPartPr>
        <w:name w:val="C43FE27728404C76A82670252648293A"/>
        <w:category>
          <w:name w:val="General"/>
          <w:gallery w:val="placeholder"/>
        </w:category>
        <w:types>
          <w:type w:val="bbPlcHdr"/>
        </w:types>
        <w:behaviors>
          <w:behavior w:val="content"/>
        </w:behaviors>
        <w:guid w:val="{B30A2583-65A8-469A-81B7-34F1288FD9E9}"/>
      </w:docPartPr>
      <w:docPartBody>
        <w:p w:rsidR="00785A94" w:rsidRDefault="00527B3B" w:rsidP="00527B3B">
          <w:pPr>
            <w:pStyle w:val="C43FE27728404C76A82670252648293A"/>
          </w:pPr>
          <w:r>
            <w:rPr>
              <w:rStyle w:val="PlaceholderText"/>
            </w:rPr>
            <w:t>Select an Option</w:t>
          </w:r>
          <w:r w:rsidRPr="000D14E7">
            <w:rPr>
              <w:rStyle w:val="PlaceholderText"/>
            </w:rPr>
            <w:t>.</w:t>
          </w:r>
        </w:p>
      </w:docPartBody>
    </w:docPart>
    <w:docPart>
      <w:docPartPr>
        <w:name w:val="DC9AF696F68C460A87CDCA61AC379D44"/>
        <w:category>
          <w:name w:val="General"/>
          <w:gallery w:val="placeholder"/>
        </w:category>
        <w:types>
          <w:type w:val="bbPlcHdr"/>
        </w:types>
        <w:behaviors>
          <w:behavior w:val="content"/>
        </w:behaviors>
        <w:guid w:val="{5A194299-0CCC-49DF-9675-04B135717EB2}"/>
      </w:docPartPr>
      <w:docPartBody>
        <w:p w:rsidR="00785A94" w:rsidRDefault="00527B3B" w:rsidP="00527B3B">
          <w:pPr>
            <w:pStyle w:val="DC9AF696F68C460A87CDCA61AC379D44"/>
          </w:pPr>
          <w:r>
            <w:rPr>
              <w:rStyle w:val="PlaceholderText"/>
            </w:rPr>
            <w:t>Select an Option</w:t>
          </w:r>
          <w:r w:rsidRPr="000D14E7">
            <w:rPr>
              <w:rStyle w:val="PlaceholderText"/>
            </w:rPr>
            <w:t>.</w:t>
          </w:r>
        </w:p>
      </w:docPartBody>
    </w:docPart>
    <w:docPart>
      <w:docPartPr>
        <w:name w:val="4BF78F29ABC44319A70E256CDF2E0969"/>
        <w:category>
          <w:name w:val="General"/>
          <w:gallery w:val="placeholder"/>
        </w:category>
        <w:types>
          <w:type w:val="bbPlcHdr"/>
        </w:types>
        <w:behaviors>
          <w:behavior w:val="content"/>
        </w:behaviors>
        <w:guid w:val="{B0FC1FEF-973E-46E7-904D-E679CF5D2324}"/>
      </w:docPartPr>
      <w:docPartBody>
        <w:p w:rsidR="00785A94" w:rsidRDefault="00527B3B" w:rsidP="00527B3B">
          <w:pPr>
            <w:pStyle w:val="4BF78F29ABC44319A70E256CDF2E0969"/>
          </w:pPr>
          <w:r>
            <w:rPr>
              <w:rStyle w:val="PlaceholderText"/>
            </w:rPr>
            <w:t>Select an Option</w:t>
          </w:r>
          <w:r w:rsidRPr="000D14E7">
            <w:rPr>
              <w:rStyle w:val="PlaceholderText"/>
            </w:rPr>
            <w:t>.</w:t>
          </w:r>
        </w:p>
      </w:docPartBody>
    </w:docPart>
    <w:docPart>
      <w:docPartPr>
        <w:name w:val="1324A7592C73445EA936F910C68C1E03"/>
        <w:category>
          <w:name w:val="General"/>
          <w:gallery w:val="placeholder"/>
        </w:category>
        <w:types>
          <w:type w:val="bbPlcHdr"/>
        </w:types>
        <w:behaviors>
          <w:behavior w:val="content"/>
        </w:behaviors>
        <w:guid w:val="{D0340B17-1254-40F1-9A1E-E7CD419381AB}"/>
      </w:docPartPr>
      <w:docPartBody>
        <w:p w:rsidR="00785A94" w:rsidRDefault="00527B3B" w:rsidP="00527B3B">
          <w:pPr>
            <w:pStyle w:val="1324A7592C73445EA936F910C68C1E03"/>
          </w:pPr>
          <w:r>
            <w:rPr>
              <w:rStyle w:val="PlaceholderText"/>
            </w:rPr>
            <w:t>Select an Option</w:t>
          </w:r>
          <w:r w:rsidRPr="000D14E7">
            <w:rPr>
              <w:rStyle w:val="PlaceholderText"/>
            </w:rPr>
            <w:t>.</w:t>
          </w:r>
        </w:p>
      </w:docPartBody>
    </w:docPart>
    <w:docPart>
      <w:docPartPr>
        <w:name w:val="0A4A71FC8F2744EB928BD35C3AF22F49"/>
        <w:category>
          <w:name w:val="General"/>
          <w:gallery w:val="placeholder"/>
        </w:category>
        <w:types>
          <w:type w:val="bbPlcHdr"/>
        </w:types>
        <w:behaviors>
          <w:behavior w:val="content"/>
        </w:behaviors>
        <w:guid w:val="{D4CD800A-B931-4F4C-81A6-BA8E242E23AC}"/>
      </w:docPartPr>
      <w:docPartBody>
        <w:p w:rsidR="00785A94" w:rsidRDefault="00527B3B" w:rsidP="00527B3B">
          <w:pPr>
            <w:pStyle w:val="0A4A71FC8F2744EB928BD35C3AF22F49"/>
          </w:pPr>
          <w:r>
            <w:rPr>
              <w:rStyle w:val="PlaceholderText"/>
            </w:rPr>
            <w:t>Select an Option</w:t>
          </w:r>
          <w:r w:rsidRPr="000D14E7">
            <w:rPr>
              <w:rStyle w:val="PlaceholderText"/>
            </w:rPr>
            <w:t>.</w:t>
          </w:r>
        </w:p>
      </w:docPartBody>
    </w:docPart>
    <w:docPart>
      <w:docPartPr>
        <w:name w:val="08677D309C664868A94B459A513A1ABD"/>
        <w:category>
          <w:name w:val="General"/>
          <w:gallery w:val="placeholder"/>
        </w:category>
        <w:types>
          <w:type w:val="bbPlcHdr"/>
        </w:types>
        <w:behaviors>
          <w:behavior w:val="content"/>
        </w:behaviors>
        <w:guid w:val="{0D1457B6-EE9A-46AB-98EC-C232278D820C}"/>
      </w:docPartPr>
      <w:docPartBody>
        <w:p w:rsidR="00785A94" w:rsidRDefault="00527B3B" w:rsidP="00527B3B">
          <w:pPr>
            <w:pStyle w:val="08677D309C664868A94B459A513A1ABD"/>
          </w:pPr>
          <w:r>
            <w:rPr>
              <w:rStyle w:val="PlaceholderText"/>
            </w:rPr>
            <w:t>Select an Option</w:t>
          </w:r>
          <w:r w:rsidRPr="000D14E7">
            <w:rPr>
              <w:rStyle w:val="PlaceholderText"/>
            </w:rPr>
            <w:t>.</w:t>
          </w:r>
        </w:p>
      </w:docPartBody>
    </w:docPart>
    <w:docPart>
      <w:docPartPr>
        <w:name w:val="BA3A5D8FFAE84B488D191F3294705EF0"/>
        <w:category>
          <w:name w:val="General"/>
          <w:gallery w:val="placeholder"/>
        </w:category>
        <w:types>
          <w:type w:val="bbPlcHdr"/>
        </w:types>
        <w:behaviors>
          <w:behavior w:val="content"/>
        </w:behaviors>
        <w:guid w:val="{7E975FDA-F276-4784-A447-D3E102AAC367}"/>
      </w:docPartPr>
      <w:docPartBody>
        <w:p w:rsidR="00785A94" w:rsidRDefault="00527B3B" w:rsidP="00527B3B">
          <w:pPr>
            <w:pStyle w:val="BA3A5D8FFAE84B488D191F3294705EF0"/>
          </w:pPr>
          <w:r>
            <w:rPr>
              <w:rStyle w:val="PlaceholderText"/>
            </w:rPr>
            <w:t>Select an Option</w:t>
          </w:r>
          <w:r w:rsidRPr="000D14E7">
            <w:rPr>
              <w:rStyle w:val="PlaceholderText"/>
            </w:rPr>
            <w:t>.</w:t>
          </w:r>
        </w:p>
      </w:docPartBody>
    </w:docPart>
    <w:docPart>
      <w:docPartPr>
        <w:name w:val="8581E7A806714C5DBEA1807EE45ADDD2"/>
        <w:category>
          <w:name w:val="General"/>
          <w:gallery w:val="placeholder"/>
        </w:category>
        <w:types>
          <w:type w:val="bbPlcHdr"/>
        </w:types>
        <w:behaviors>
          <w:behavior w:val="content"/>
        </w:behaviors>
        <w:guid w:val="{1488F69C-E78B-48AE-A89D-4AB16D236BB6}"/>
      </w:docPartPr>
      <w:docPartBody>
        <w:p w:rsidR="00785A94" w:rsidRDefault="00527B3B" w:rsidP="00527B3B">
          <w:pPr>
            <w:pStyle w:val="8581E7A806714C5DBEA1807EE45ADDD2"/>
          </w:pPr>
          <w:r>
            <w:rPr>
              <w:rStyle w:val="PlaceholderText"/>
            </w:rPr>
            <w:t>Select an Option</w:t>
          </w:r>
          <w:r w:rsidRPr="000D14E7">
            <w:rPr>
              <w:rStyle w:val="PlaceholderText"/>
            </w:rPr>
            <w:t>.</w:t>
          </w:r>
        </w:p>
      </w:docPartBody>
    </w:docPart>
    <w:docPart>
      <w:docPartPr>
        <w:name w:val="F3242DE2E8C84EB89F756E5E5839A27E"/>
        <w:category>
          <w:name w:val="General"/>
          <w:gallery w:val="placeholder"/>
        </w:category>
        <w:types>
          <w:type w:val="bbPlcHdr"/>
        </w:types>
        <w:behaviors>
          <w:behavior w:val="content"/>
        </w:behaviors>
        <w:guid w:val="{D5F25EE0-4F89-4257-82E2-3FA00F561EB8}"/>
      </w:docPartPr>
      <w:docPartBody>
        <w:p w:rsidR="00785A94" w:rsidRDefault="00527B3B" w:rsidP="00527B3B">
          <w:pPr>
            <w:pStyle w:val="F3242DE2E8C84EB89F756E5E5839A27E"/>
          </w:pPr>
          <w:r>
            <w:rPr>
              <w:rStyle w:val="PlaceholderText"/>
            </w:rPr>
            <w:t>Select an Option</w:t>
          </w:r>
          <w:r w:rsidRPr="000D14E7">
            <w:rPr>
              <w:rStyle w:val="PlaceholderText"/>
            </w:rPr>
            <w:t>.</w:t>
          </w:r>
        </w:p>
      </w:docPartBody>
    </w:docPart>
    <w:docPart>
      <w:docPartPr>
        <w:name w:val="5BE63301491D41C98BDE0558B6128AB3"/>
        <w:category>
          <w:name w:val="General"/>
          <w:gallery w:val="placeholder"/>
        </w:category>
        <w:types>
          <w:type w:val="bbPlcHdr"/>
        </w:types>
        <w:behaviors>
          <w:behavior w:val="content"/>
        </w:behaviors>
        <w:guid w:val="{BD3C6489-6EBA-4616-A37B-D460E0941D64}"/>
      </w:docPartPr>
      <w:docPartBody>
        <w:p w:rsidR="00785A94" w:rsidRDefault="00527B3B" w:rsidP="00527B3B">
          <w:pPr>
            <w:pStyle w:val="5BE63301491D41C98BDE0558B6128AB3"/>
          </w:pPr>
          <w:r>
            <w:rPr>
              <w:rStyle w:val="PlaceholderText"/>
            </w:rPr>
            <w:t>Select an Option</w:t>
          </w:r>
          <w:r w:rsidRPr="000D14E7">
            <w:rPr>
              <w:rStyle w:val="PlaceholderText"/>
            </w:rPr>
            <w:t>.</w:t>
          </w:r>
        </w:p>
      </w:docPartBody>
    </w:docPart>
    <w:docPart>
      <w:docPartPr>
        <w:name w:val="B7B51F9BBF3A46859A5361B7F047034D"/>
        <w:category>
          <w:name w:val="General"/>
          <w:gallery w:val="placeholder"/>
        </w:category>
        <w:types>
          <w:type w:val="bbPlcHdr"/>
        </w:types>
        <w:behaviors>
          <w:behavior w:val="content"/>
        </w:behaviors>
        <w:guid w:val="{29016420-3E11-4002-BF16-569D65BBD07C}"/>
      </w:docPartPr>
      <w:docPartBody>
        <w:p w:rsidR="00785A94" w:rsidRDefault="00527B3B" w:rsidP="00527B3B">
          <w:pPr>
            <w:pStyle w:val="B7B51F9BBF3A46859A5361B7F047034D"/>
          </w:pPr>
          <w:r>
            <w:rPr>
              <w:rStyle w:val="PlaceholderText"/>
            </w:rPr>
            <w:t>Select an Option</w:t>
          </w:r>
          <w:r w:rsidRPr="000D14E7">
            <w:rPr>
              <w:rStyle w:val="PlaceholderText"/>
            </w:rPr>
            <w:t>.</w:t>
          </w:r>
        </w:p>
      </w:docPartBody>
    </w:docPart>
    <w:docPart>
      <w:docPartPr>
        <w:name w:val="5C453956ADA04DE6A3EF76D2CA9B2B33"/>
        <w:category>
          <w:name w:val="General"/>
          <w:gallery w:val="placeholder"/>
        </w:category>
        <w:types>
          <w:type w:val="bbPlcHdr"/>
        </w:types>
        <w:behaviors>
          <w:behavior w:val="content"/>
        </w:behaviors>
        <w:guid w:val="{6FBFBDAB-C119-424E-915F-F99E94359642}"/>
      </w:docPartPr>
      <w:docPartBody>
        <w:p w:rsidR="00785A94" w:rsidRDefault="00527B3B" w:rsidP="00527B3B">
          <w:pPr>
            <w:pStyle w:val="5C453956ADA04DE6A3EF76D2CA9B2B33"/>
          </w:pPr>
          <w:r>
            <w:rPr>
              <w:rStyle w:val="PlaceholderText"/>
            </w:rPr>
            <w:t>Select an Option</w:t>
          </w:r>
          <w:r w:rsidRPr="000D14E7">
            <w:rPr>
              <w:rStyle w:val="PlaceholderText"/>
            </w:rPr>
            <w:t>.</w:t>
          </w:r>
        </w:p>
      </w:docPartBody>
    </w:docPart>
    <w:docPart>
      <w:docPartPr>
        <w:name w:val="D37746D372734837A36BDFCBA7D0984B"/>
        <w:category>
          <w:name w:val="General"/>
          <w:gallery w:val="placeholder"/>
        </w:category>
        <w:types>
          <w:type w:val="bbPlcHdr"/>
        </w:types>
        <w:behaviors>
          <w:behavior w:val="content"/>
        </w:behaviors>
        <w:guid w:val="{90B85DD7-D740-4EDD-ACF6-B547609BC171}"/>
      </w:docPartPr>
      <w:docPartBody>
        <w:p w:rsidR="00785A94" w:rsidRDefault="00527B3B" w:rsidP="00527B3B">
          <w:pPr>
            <w:pStyle w:val="D37746D372734837A36BDFCBA7D0984B"/>
          </w:pPr>
          <w:r>
            <w:rPr>
              <w:rStyle w:val="PlaceholderText"/>
            </w:rPr>
            <w:t>Select an Option</w:t>
          </w:r>
          <w:r w:rsidRPr="000D14E7">
            <w:rPr>
              <w:rStyle w:val="PlaceholderText"/>
            </w:rPr>
            <w:t>.</w:t>
          </w:r>
        </w:p>
      </w:docPartBody>
    </w:docPart>
    <w:docPart>
      <w:docPartPr>
        <w:name w:val="C38CB9E8E4A34ACEB323E1F543CA3D65"/>
        <w:category>
          <w:name w:val="General"/>
          <w:gallery w:val="placeholder"/>
        </w:category>
        <w:types>
          <w:type w:val="bbPlcHdr"/>
        </w:types>
        <w:behaviors>
          <w:behavior w:val="content"/>
        </w:behaviors>
        <w:guid w:val="{3C22113B-C1E6-47E5-A2E3-87E57BC4A1EA}"/>
      </w:docPartPr>
      <w:docPartBody>
        <w:p w:rsidR="00785A94" w:rsidRDefault="00527B3B" w:rsidP="00527B3B">
          <w:pPr>
            <w:pStyle w:val="C38CB9E8E4A34ACEB323E1F543CA3D65"/>
          </w:pPr>
          <w:r>
            <w:rPr>
              <w:rStyle w:val="PlaceholderText"/>
            </w:rPr>
            <w:t>Select an Option</w:t>
          </w:r>
          <w:r w:rsidRPr="000D14E7">
            <w:rPr>
              <w:rStyle w:val="PlaceholderText"/>
            </w:rPr>
            <w:t>.</w:t>
          </w:r>
        </w:p>
      </w:docPartBody>
    </w:docPart>
    <w:docPart>
      <w:docPartPr>
        <w:name w:val="7FCADF7AA52441A39FA91452F9CC0CC7"/>
        <w:category>
          <w:name w:val="General"/>
          <w:gallery w:val="placeholder"/>
        </w:category>
        <w:types>
          <w:type w:val="bbPlcHdr"/>
        </w:types>
        <w:behaviors>
          <w:behavior w:val="content"/>
        </w:behaviors>
        <w:guid w:val="{F19EF4E3-667A-43F4-9A2D-A3B391065469}"/>
      </w:docPartPr>
      <w:docPartBody>
        <w:p w:rsidR="00785A94" w:rsidRDefault="00527B3B" w:rsidP="00527B3B">
          <w:pPr>
            <w:pStyle w:val="7FCADF7AA52441A39FA91452F9CC0CC7"/>
          </w:pPr>
          <w:r>
            <w:rPr>
              <w:rStyle w:val="PlaceholderText"/>
            </w:rPr>
            <w:t>Select an Option</w:t>
          </w:r>
          <w:r w:rsidRPr="000D14E7">
            <w:rPr>
              <w:rStyle w:val="PlaceholderText"/>
            </w:rPr>
            <w:t>.</w:t>
          </w:r>
        </w:p>
      </w:docPartBody>
    </w:docPart>
    <w:docPart>
      <w:docPartPr>
        <w:name w:val="E8A3CDF2E2BD4B378D40235E81C70838"/>
        <w:category>
          <w:name w:val="General"/>
          <w:gallery w:val="placeholder"/>
        </w:category>
        <w:types>
          <w:type w:val="bbPlcHdr"/>
        </w:types>
        <w:behaviors>
          <w:behavior w:val="content"/>
        </w:behaviors>
        <w:guid w:val="{1265EE0E-A010-482B-9374-D42CDED00AF7}"/>
      </w:docPartPr>
      <w:docPartBody>
        <w:p w:rsidR="00785A94" w:rsidRDefault="00527B3B" w:rsidP="00527B3B">
          <w:pPr>
            <w:pStyle w:val="E8A3CDF2E2BD4B378D40235E81C70838"/>
          </w:pPr>
          <w:r>
            <w:rPr>
              <w:rStyle w:val="PlaceholderText"/>
            </w:rPr>
            <w:t>Select an Option</w:t>
          </w:r>
          <w:r w:rsidRPr="000D14E7">
            <w:rPr>
              <w:rStyle w:val="PlaceholderText"/>
            </w:rPr>
            <w:t>.</w:t>
          </w:r>
        </w:p>
      </w:docPartBody>
    </w:docPart>
    <w:docPart>
      <w:docPartPr>
        <w:name w:val="B3CB3911284F4BA7A07B65D9F91E833B"/>
        <w:category>
          <w:name w:val="General"/>
          <w:gallery w:val="placeholder"/>
        </w:category>
        <w:types>
          <w:type w:val="bbPlcHdr"/>
        </w:types>
        <w:behaviors>
          <w:behavior w:val="content"/>
        </w:behaviors>
        <w:guid w:val="{2B91E115-6D74-4959-A7D2-CBB9CEDD129D}"/>
      </w:docPartPr>
      <w:docPartBody>
        <w:p w:rsidR="00785A94" w:rsidRDefault="00527B3B" w:rsidP="00527B3B">
          <w:pPr>
            <w:pStyle w:val="B3CB3911284F4BA7A07B65D9F91E833B"/>
          </w:pPr>
          <w:r>
            <w:rPr>
              <w:rStyle w:val="PlaceholderText"/>
            </w:rPr>
            <w:t>Select an Option</w:t>
          </w:r>
          <w:r w:rsidRPr="000D14E7">
            <w:rPr>
              <w:rStyle w:val="PlaceholderText"/>
            </w:rPr>
            <w:t>.</w:t>
          </w:r>
        </w:p>
      </w:docPartBody>
    </w:docPart>
    <w:docPart>
      <w:docPartPr>
        <w:name w:val="302C4DFE64A54B198276266645C49F1B"/>
        <w:category>
          <w:name w:val="General"/>
          <w:gallery w:val="placeholder"/>
        </w:category>
        <w:types>
          <w:type w:val="bbPlcHdr"/>
        </w:types>
        <w:behaviors>
          <w:behavior w:val="content"/>
        </w:behaviors>
        <w:guid w:val="{031E8E98-49B3-4EB4-A943-1AA1D4084BFF}"/>
      </w:docPartPr>
      <w:docPartBody>
        <w:p w:rsidR="00785A94" w:rsidRDefault="00527B3B" w:rsidP="00527B3B">
          <w:pPr>
            <w:pStyle w:val="302C4DFE64A54B198276266645C49F1B"/>
          </w:pPr>
          <w:r>
            <w:rPr>
              <w:rStyle w:val="PlaceholderText"/>
            </w:rPr>
            <w:t>Select an Option</w:t>
          </w:r>
          <w:r w:rsidRPr="000D14E7">
            <w:rPr>
              <w:rStyle w:val="PlaceholderText"/>
            </w:rPr>
            <w:t>.</w:t>
          </w:r>
        </w:p>
      </w:docPartBody>
    </w:docPart>
    <w:docPart>
      <w:docPartPr>
        <w:name w:val="1F842FBD50A64ED89B349E1A071CD570"/>
        <w:category>
          <w:name w:val="General"/>
          <w:gallery w:val="placeholder"/>
        </w:category>
        <w:types>
          <w:type w:val="bbPlcHdr"/>
        </w:types>
        <w:behaviors>
          <w:behavior w:val="content"/>
        </w:behaviors>
        <w:guid w:val="{B834962A-8979-4EB7-994F-70E08EB52FA0}"/>
      </w:docPartPr>
      <w:docPartBody>
        <w:p w:rsidR="00785A94" w:rsidRDefault="00527B3B" w:rsidP="00527B3B">
          <w:pPr>
            <w:pStyle w:val="1F842FBD50A64ED89B349E1A071CD570"/>
          </w:pPr>
          <w:r>
            <w:rPr>
              <w:rStyle w:val="PlaceholderText"/>
            </w:rPr>
            <w:t>Select an Option</w:t>
          </w:r>
          <w:r w:rsidRPr="000D14E7">
            <w:rPr>
              <w:rStyle w:val="PlaceholderText"/>
            </w:rPr>
            <w:t>.</w:t>
          </w:r>
        </w:p>
      </w:docPartBody>
    </w:docPart>
    <w:docPart>
      <w:docPartPr>
        <w:name w:val="90795AA335B84933AC004B207B8548A4"/>
        <w:category>
          <w:name w:val="General"/>
          <w:gallery w:val="placeholder"/>
        </w:category>
        <w:types>
          <w:type w:val="bbPlcHdr"/>
        </w:types>
        <w:behaviors>
          <w:behavior w:val="content"/>
        </w:behaviors>
        <w:guid w:val="{24D0805B-910F-4590-BD89-D16EC3CD5E72}"/>
      </w:docPartPr>
      <w:docPartBody>
        <w:p w:rsidR="00785A94" w:rsidRDefault="00527B3B" w:rsidP="00527B3B">
          <w:pPr>
            <w:pStyle w:val="90795AA335B84933AC004B207B8548A4"/>
          </w:pPr>
          <w:r>
            <w:rPr>
              <w:rStyle w:val="PlaceholderText"/>
            </w:rPr>
            <w:t>Select an Option</w:t>
          </w:r>
          <w:r w:rsidRPr="000D14E7">
            <w:rPr>
              <w:rStyle w:val="PlaceholderText"/>
            </w:rPr>
            <w:t>.</w:t>
          </w:r>
        </w:p>
      </w:docPartBody>
    </w:docPart>
    <w:docPart>
      <w:docPartPr>
        <w:name w:val="0F62DD34B01543D5B2D94C39603CC71D"/>
        <w:category>
          <w:name w:val="General"/>
          <w:gallery w:val="placeholder"/>
        </w:category>
        <w:types>
          <w:type w:val="bbPlcHdr"/>
        </w:types>
        <w:behaviors>
          <w:behavior w:val="content"/>
        </w:behaviors>
        <w:guid w:val="{79D5721F-C488-4FAF-AC0D-0143EC27BAD4}"/>
      </w:docPartPr>
      <w:docPartBody>
        <w:p w:rsidR="00785A94" w:rsidRDefault="00527B3B" w:rsidP="00527B3B">
          <w:pPr>
            <w:pStyle w:val="0F62DD34B01543D5B2D94C39603CC71D"/>
          </w:pPr>
          <w:r>
            <w:rPr>
              <w:rStyle w:val="PlaceholderText"/>
            </w:rPr>
            <w:t>Select an Option</w:t>
          </w:r>
          <w:r w:rsidRPr="000D14E7">
            <w:rPr>
              <w:rStyle w:val="PlaceholderText"/>
            </w:rPr>
            <w:t>.</w:t>
          </w:r>
        </w:p>
      </w:docPartBody>
    </w:docPart>
    <w:docPart>
      <w:docPartPr>
        <w:name w:val="450A4A02C31B4FC988F67B5656AD82DC"/>
        <w:category>
          <w:name w:val="General"/>
          <w:gallery w:val="placeholder"/>
        </w:category>
        <w:types>
          <w:type w:val="bbPlcHdr"/>
        </w:types>
        <w:behaviors>
          <w:behavior w:val="content"/>
        </w:behaviors>
        <w:guid w:val="{2843B38A-AB47-49B9-93BB-FADF6E68663B}"/>
      </w:docPartPr>
      <w:docPartBody>
        <w:p w:rsidR="00785A94" w:rsidRDefault="00527B3B" w:rsidP="00527B3B">
          <w:pPr>
            <w:pStyle w:val="450A4A02C31B4FC988F67B5656AD82DC"/>
          </w:pPr>
          <w:r>
            <w:rPr>
              <w:rStyle w:val="PlaceholderText"/>
            </w:rPr>
            <w:t>Select an Option</w:t>
          </w:r>
          <w:r w:rsidRPr="000D14E7">
            <w:rPr>
              <w:rStyle w:val="PlaceholderText"/>
            </w:rPr>
            <w:t>.</w:t>
          </w:r>
        </w:p>
      </w:docPartBody>
    </w:docPart>
    <w:docPart>
      <w:docPartPr>
        <w:name w:val="BAD3082F5CA14D23B424B21372505D7F"/>
        <w:category>
          <w:name w:val="General"/>
          <w:gallery w:val="placeholder"/>
        </w:category>
        <w:types>
          <w:type w:val="bbPlcHdr"/>
        </w:types>
        <w:behaviors>
          <w:behavior w:val="content"/>
        </w:behaviors>
        <w:guid w:val="{A8FF2E04-0915-4487-B839-1259952F986D}"/>
      </w:docPartPr>
      <w:docPartBody>
        <w:p w:rsidR="00785A94" w:rsidRDefault="00527B3B" w:rsidP="00527B3B">
          <w:pPr>
            <w:pStyle w:val="BAD3082F5CA14D23B424B21372505D7F"/>
          </w:pPr>
          <w:r>
            <w:rPr>
              <w:rStyle w:val="PlaceholderText"/>
            </w:rPr>
            <w:t>Select an Option</w:t>
          </w:r>
          <w:r w:rsidRPr="000D14E7">
            <w:rPr>
              <w:rStyle w:val="PlaceholderText"/>
            </w:rPr>
            <w:t>.</w:t>
          </w:r>
        </w:p>
      </w:docPartBody>
    </w:docPart>
    <w:docPart>
      <w:docPartPr>
        <w:name w:val="55272370B02742E0821833072EB94A90"/>
        <w:category>
          <w:name w:val="General"/>
          <w:gallery w:val="placeholder"/>
        </w:category>
        <w:types>
          <w:type w:val="bbPlcHdr"/>
        </w:types>
        <w:behaviors>
          <w:behavior w:val="content"/>
        </w:behaviors>
        <w:guid w:val="{7ACECE56-5FC6-4FD4-96D7-6B9A7C4232AD}"/>
      </w:docPartPr>
      <w:docPartBody>
        <w:p w:rsidR="00785A94" w:rsidRDefault="00527B3B" w:rsidP="00527B3B">
          <w:pPr>
            <w:pStyle w:val="55272370B02742E0821833072EB94A90"/>
          </w:pPr>
          <w:r>
            <w:rPr>
              <w:rStyle w:val="PlaceholderText"/>
            </w:rPr>
            <w:t>Select an Option</w:t>
          </w:r>
          <w:r w:rsidRPr="000D14E7">
            <w:rPr>
              <w:rStyle w:val="PlaceholderText"/>
            </w:rPr>
            <w:t>.</w:t>
          </w:r>
        </w:p>
      </w:docPartBody>
    </w:docPart>
    <w:docPart>
      <w:docPartPr>
        <w:name w:val="49CDB5B927E848849C3F29358FD16CED"/>
        <w:category>
          <w:name w:val="General"/>
          <w:gallery w:val="placeholder"/>
        </w:category>
        <w:types>
          <w:type w:val="bbPlcHdr"/>
        </w:types>
        <w:behaviors>
          <w:behavior w:val="content"/>
        </w:behaviors>
        <w:guid w:val="{A427830F-458F-4EA7-B200-76F3D9C32018}"/>
      </w:docPartPr>
      <w:docPartBody>
        <w:p w:rsidR="00785A94" w:rsidRDefault="00527B3B" w:rsidP="00527B3B">
          <w:pPr>
            <w:pStyle w:val="49CDB5B927E848849C3F29358FD16CED"/>
          </w:pPr>
          <w:r>
            <w:rPr>
              <w:rStyle w:val="PlaceholderText"/>
            </w:rPr>
            <w:t>Select an Option</w:t>
          </w:r>
          <w:r w:rsidRPr="000D14E7">
            <w:rPr>
              <w:rStyle w:val="PlaceholderText"/>
            </w:rPr>
            <w:t>.</w:t>
          </w:r>
        </w:p>
      </w:docPartBody>
    </w:docPart>
    <w:docPart>
      <w:docPartPr>
        <w:name w:val="B797310F32E6404F8EDF5D6E5E49DFBC"/>
        <w:category>
          <w:name w:val="General"/>
          <w:gallery w:val="placeholder"/>
        </w:category>
        <w:types>
          <w:type w:val="bbPlcHdr"/>
        </w:types>
        <w:behaviors>
          <w:behavior w:val="content"/>
        </w:behaviors>
        <w:guid w:val="{FA809BF4-D5EC-4723-A4C8-CF377BD15C4C}"/>
      </w:docPartPr>
      <w:docPartBody>
        <w:p w:rsidR="00785A94" w:rsidRDefault="00527B3B" w:rsidP="00527B3B">
          <w:pPr>
            <w:pStyle w:val="B797310F32E6404F8EDF5D6E5E49DFBC"/>
          </w:pPr>
          <w:r>
            <w:rPr>
              <w:rStyle w:val="PlaceholderText"/>
            </w:rPr>
            <w:t>Select an Option</w:t>
          </w:r>
          <w:r w:rsidRPr="000D14E7">
            <w:rPr>
              <w:rStyle w:val="PlaceholderText"/>
            </w:rPr>
            <w:t>.</w:t>
          </w:r>
        </w:p>
      </w:docPartBody>
    </w:docPart>
    <w:docPart>
      <w:docPartPr>
        <w:name w:val="A563CA3B03D24CA58C11A836AA49F1B8"/>
        <w:category>
          <w:name w:val="General"/>
          <w:gallery w:val="placeholder"/>
        </w:category>
        <w:types>
          <w:type w:val="bbPlcHdr"/>
        </w:types>
        <w:behaviors>
          <w:behavior w:val="content"/>
        </w:behaviors>
        <w:guid w:val="{634861CC-5D11-4DEA-B4EF-4E7EB92332F3}"/>
      </w:docPartPr>
      <w:docPartBody>
        <w:p w:rsidR="00785A94" w:rsidRDefault="00527B3B" w:rsidP="00527B3B">
          <w:pPr>
            <w:pStyle w:val="A563CA3B03D24CA58C11A836AA49F1B8"/>
          </w:pPr>
          <w:r>
            <w:rPr>
              <w:rStyle w:val="PlaceholderText"/>
            </w:rPr>
            <w:t>Select an Option</w:t>
          </w:r>
          <w:r w:rsidRPr="000D14E7">
            <w:rPr>
              <w:rStyle w:val="PlaceholderText"/>
            </w:rPr>
            <w:t>.</w:t>
          </w:r>
        </w:p>
      </w:docPartBody>
    </w:docPart>
    <w:docPart>
      <w:docPartPr>
        <w:name w:val="22931E5766D54418B37B934353B7FE03"/>
        <w:category>
          <w:name w:val="General"/>
          <w:gallery w:val="placeholder"/>
        </w:category>
        <w:types>
          <w:type w:val="bbPlcHdr"/>
        </w:types>
        <w:behaviors>
          <w:behavior w:val="content"/>
        </w:behaviors>
        <w:guid w:val="{77220C08-42CF-4493-8A40-74BB65EAB305}"/>
      </w:docPartPr>
      <w:docPartBody>
        <w:p w:rsidR="00785A94" w:rsidRDefault="00527B3B" w:rsidP="00527B3B">
          <w:pPr>
            <w:pStyle w:val="22931E5766D54418B37B934353B7FE03"/>
          </w:pPr>
          <w:r>
            <w:rPr>
              <w:rStyle w:val="PlaceholderText"/>
            </w:rPr>
            <w:t>Select an Option</w:t>
          </w:r>
          <w:r w:rsidRPr="000D14E7">
            <w:rPr>
              <w:rStyle w:val="PlaceholderText"/>
            </w:rPr>
            <w:t>.</w:t>
          </w:r>
        </w:p>
      </w:docPartBody>
    </w:docPart>
    <w:docPart>
      <w:docPartPr>
        <w:name w:val="5BE341AC714A48F7BAB21B951723E5B7"/>
        <w:category>
          <w:name w:val="General"/>
          <w:gallery w:val="placeholder"/>
        </w:category>
        <w:types>
          <w:type w:val="bbPlcHdr"/>
        </w:types>
        <w:behaviors>
          <w:behavior w:val="content"/>
        </w:behaviors>
        <w:guid w:val="{7F3F9894-ADD4-4D2A-BA85-E5A315BBAB55}"/>
      </w:docPartPr>
      <w:docPartBody>
        <w:p w:rsidR="00785A94" w:rsidRDefault="00527B3B" w:rsidP="00527B3B">
          <w:pPr>
            <w:pStyle w:val="5BE341AC714A48F7BAB21B951723E5B7"/>
          </w:pPr>
          <w:r>
            <w:rPr>
              <w:rStyle w:val="PlaceholderText"/>
            </w:rPr>
            <w:t>Select an Option</w:t>
          </w:r>
          <w:r w:rsidRPr="000D14E7">
            <w:rPr>
              <w:rStyle w:val="PlaceholderText"/>
            </w:rPr>
            <w:t>.</w:t>
          </w:r>
        </w:p>
      </w:docPartBody>
    </w:docPart>
    <w:docPart>
      <w:docPartPr>
        <w:name w:val="EA10D3026F2542938BAA4DC0D8D3E38C"/>
        <w:category>
          <w:name w:val="General"/>
          <w:gallery w:val="placeholder"/>
        </w:category>
        <w:types>
          <w:type w:val="bbPlcHdr"/>
        </w:types>
        <w:behaviors>
          <w:behavior w:val="content"/>
        </w:behaviors>
        <w:guid w:val="{FE50AD00-BCD7-4F3D-95E2-6578699EF159}"/>
      </w:docPartPr>
      <w:docPartBody>
        <w:p w:rsidR="00785A94" w:rsidRDefault="00527B3B" w:rsidP="00527B3B">
          <w:pPr>
            <w:pStyle w:val="EA10D3026F2542938BAA4DC0D8D3E38C"/>
          </w:pPr>
          <w:r>
            <w:rPr>
              <w:rStyle w:val="PlaceholderText"/>
            </w:rPr>
            <w:t>Select an Option</w:t>
          </w:r>
          <w:r w:rsidRPr="000D14E7">
            <w:rPr>
              <w:rStyle w:val="PlaceholderText"/>
            </w:rPr>
            <w:t>.</w:t>
          </w:r>
        </w:p>
      </w:docPartBody>
    </w:docPart>
    <w:docPart>
      <w:docPartPr>
        <w:name w:val="B7A58ADE4A024907AA2240A2DAC61A56"/>
        <w:category>
          <w:name w:val="General"/>
          <w:gallery w:val="placeholder"/>
        </w:category>
        <w:types>
          <w:type w:val="bbPlcHdr"/>
        </w:types>
        <w:behaviors>
          <w:behavior w:val="content"/>
        </w:behaviors>
        <w:guid w:val="{0637534A-F22D-427D-BA03-43FFF4C643AC}"/>
      </w:docPartPr>
      <w:docPartBody>
        <w:p w:rsidR="00785A94" w:rsidRDefault="00527B3B" w:rsidP="00527B3B">
          <w:pPr>
            <w:pStyle w:val="B7A58ADE4A024907AA2240A2DAC61A56"/>
          </w:pPr>
          <w:r>
            <w:rPr>
              <w:rStyle w:val="PlaceholderText"/>
            </w:rPr>
            <w:t>Select an Option</w:t>
          </w:r>
          <w:r w:rsidRPr="000D14E7">
            <w:rPr>
              <w:rStyle w:val="PlaceholderText"/>
            </w:rPr>
            <w:t>.</w:t>
          </w:r>
        </w:p>
      </w:docPartBody>
    </w:docPart>
    <w:docPart>
      <w:docPartPr>
        <w:name w:val="B67E44A775A04F6597868312E40AA8EA"/>
        <w:category>
          <w:name w:val="General"/>
          <w:gallery w:val="placeholder"/>
        </w:category>
        <w:types>
          <w:type w:val="bbPlcHdr"/>
        </w:types>
        <w:behaviors>
          <w:behavior w:val="content"/>
        </w:behaviors>
        <w:guid w:val="{8556B9A3-3D91-4C1B-A69C-E7111F6991E5}"/>
      </w:docPartPr>
      <w:docPartBody>
        <w:p w:rsidR="00785A94" w:rsidRDefault="00527B3B" w:rsidP="00527B3B">
          <w:pPr>
            <w:pStyle w:val="B67E44A775A04F6597868312E40AA8EA"/>
          </w:pPr>
          <w:r>
            <w:rPr>
              <w:rStyle w:val="PlaceholderText"/>
            </w:rPr>
            <w:t>Select an Option</w:t>
          </w:r>
          <w:r w:rsidRPr="000D14E7">
            <w:rPr>
              <w:rStyle w:val="PlaceholderText"/>
            </w:rPr>
            <w:t>.</w:t>
          </w:r>
        </w:p>
      </w:docPartBody>
    </w:docPart>
    <w:docPart>
      <w:docPartPr>
        <w:name w:val="5ED2243CE9204371B6F089646E21CB8F"/>
        <w:category>
          <w:name w:val="General"/>
          <w:gallery w:val="placeholder"/>
        </w:category>
        <w:types>
          <w:type w:val="bbPlcHdr"/>
        </w:types>
        <w:behaviors>
          <w:behavior w:val="content"/>
        </w:behaviors>
        <w:guid w:val="{2D2C42B8-CF4E-4CDB-805E-007C40583E3E}"/>
      </w:docPartPr>
      <w:docPartBody>
        <w:p w:rsidR="00785A94" w:rsidRDefault="00527B3B" w:rsidP="00527B3B">
          <w:pPr>
            <w:pStyle w:val="5ED2243CE9204371B6F089646E21CB8F"/>
          </w:pPr>
          <w:r>
            <w:rPr>
              <w:rStyle w:val="PlaceholderText"/>
            </w:rPr>
            <w:t>Select an Option</w:t>
          </w:r>
          <w:r w:rsidRPr="000D14E7">
            <w:rPr>
              <w:rStyle w:val="PlaceholderText"/>
            </w:rPr>
            <w:t>.</w:t>
          </w:r>
        </w:p>
      </w:docPartBody>
    </w:docPart>
    <w:docPart>
      <w:docPartPr>
        <w:name w:val="08DA273927DA4658AF41EE0F99565393"/>
        <w:category>
          <w:name w:val="General"/>
          <w:gallery w:val="placeholder"/>
        </w:category>
        <w:types>
          <w:type w:val="bbPlcHdr"/>
        </w:types>
        <w:behaviors>
          <w:behavior w:val="content"/>
        </w:behaviors>
        <w:guid w:val="{E88A9638-15BB-4A51-8138-9A8CB887DCE6}"/>
      </w:docPartPr>
      <w:docPartBody>
        <w:p w:rsidR="00785A94" w:rsidRDefault="00527B3B" w:rsidP="00527B3B">
          <w:pPr>
            <w:pStyle w:val="08DA273927DA4658AF41EE0F99565393"/>
          </w:pPr>
          <w:r>
            <w:rPr>
              <w:rStyle w:val="PlaceholderText"/>
            </w:rPr>
            <w:t>Select an Option</w:t>
          </w:r>
          <w:r w:rsidRPr="000D14E7">
            <w:rPr>
              <w:rStyle w:val="PlaceholderText"/>
            </w:rPr>
            <w:t>.</w:t>
          </w:r>
        </w:p>
      </w:docPartBody>
    </w:docPart>
    <w:docPart>
      <w:docPartPr>
        <w:name w:val="89E3D97BA9804BE3A9F0E96157DC8387"/>
        <w:category>
          <w:name w:val="General"/>
          <w:gallery w:val="placeholder"/>
        </w:category>
        <w:types>
          <w:type w:val="bbPlcHdr"/>
        </w:types>
        <w:behaviors>
          <w:behavior w:val="content"/>
        </w:behaviors>
        <w:guid w:val="{A6B65E94-C709-4375-BC97-B3114802DC0C}"/>
      </w:docPartPr>
      <w:docPartBody>
        <w:p w:rsidR="00785A94" w:rsidRDefault="00527B3B" w:rsidP="00527B3B">
          <w:pPr>
            <w:pStyle w:val="89E3D97BA9804BE3A9F0E96157DC8387"/>
          </w:pPr>
          <w:r>
            <w:rPr>
              <w:rStyle w:val="PlaceholderText"/>
            </w:rPr>
            <w:t>Select an Option</w:t>
          </w:r>
          <w:r w:rsidRPr="000D14E7">
            <w:rPr>
              <w:rStyle w:val="PlaceholderText"/>
            </w:rPr>
            <w:t>.</w:t>
          </w:r>
        </w:p>
      </w:docPartBody>
    </w:docPart>
    <w:docPart>
      <w:docPartPr>
        <w:name w:val="0DB7DBA681144FB8AFF9D7E0EDAABB58"/>
        <w:category>
          <w:name w:val="General"/>
          <w:gallery w:val="placeholder"/>
        </w:category>
        <w:types>
          <w:type w:val="bbPlcHdr"/>
        </w:types>
        <w:behaviors>
          <w:behavior w:val="content"/>
        </w:behaviors>
        <w:guid w:val="{6423A5C3-14EF-4039-9F54-6A350194D781}"/>
      </w:docPartPr>
      <w:docPartBody>
        <w:p w:rsidR="00785A94" w:rsidRDefault="00527B3B" w:rsidP="00527B3B">
          <w:pPr>
            <w:pStyle w:val="0DB7DBA681144FB8AFF9D7E0EDAABB58"/>
          </w:pPr>
          <w:r>
            <w:rPr>
              <w:rStyle w:val="PlaceholderText"/>
            </w:rPr>
            <w:t>Select an Option</w:t>
          </w:r>
          <w:r w:rsidRPr="000D14E7">
            <w:rPr>
              <w:rStyle w:val="PlaceholderText"/>
            </w:rPr>
            <w:t>.</w:t>
          </w:r>
        </w:p>
      </w:docPartBody>
    </w:docPart>
    <w:docPart>
      <w:docPartPr>
        <w:name w:val="6819EEF215C249659BC25809EFB65861"/>
        <w:category>
          <w:name w:val="General"/>
          <w:gallery w:val="placeholder"/>
        </w:category>
        <w:types>
          <w:type w:val="bbPlcHdr"/>
        </w:types>
        <w:behaviors>
          <w:behavior w:val="content"/>
        </w:behaviors>
        <w:guid w:val="{B8843DF6-F1E4-498C-B3E9-DB2BA52496BD}"/>
      </w:docPartPr>
      <w:docPartBody>
        <w:p w:rsidR="00785A94" w:rsidRDefault="00527B3B" w:rsidP="00527B3B">
          <w:pPr>
            <w:pStyle w:val="6819EEF215C249659BC25809EFB65861"/>
          </w:pPr>
          <w:r>
            <w:rPr>
              <w:rStyle w:val="PlaceholderText"/>
            </w:rPr>
            <w:t>Select an Option</w:t>
          </w:r>
          <w:r w:rsidRPr="000D14E7">
            <w:rPr>
              <w:rStyle w:val="PlaceholderText"/>
            </w:rPr>
            <w:t>.</w:t>
          </w:r>
        </w:p>
      </w:docPartBody>
    </w:docPart>
    <w:docPart>
      <w:docPartPr>
        <w:name w:val="F280B9C2D1EC433CA01FA668979C8D69"/>
        <w:category>
          <w:name w:val="General"/>
          <w:gallery w:val="placeholder"/>
        </w:category>
        <w:types>
          <w:type w:val="bbPlcHdr"/>
        </w:types>
        <w:behaviors>
          <w:behavior w:val="content"/>
        </w:behaviors>
        <w:guid w:val="{109CDC68-DA83-47D3-986F-9C8133616531}"/>
      </w:docPartPr>
      <w:docPartBody>
        <w:p w:rsidR="00785A94" w:rsidRDefault="00527B3B" w:rsidP="00527B3B">
          <w:pPr>
            <w:pStyle w:val="F280B9C2D1EC433CA01FA668979C8D69"/>
          </w:pPr>
          <w:r>
            <w:rPr>
              <w:rStyle w:val="PlaceholderText"/>
            </w:rPr>
            <w:t>Select an Option</w:t>
          </w:r>
          <w:r w:rsidRPr="000D14E7">
            <w:rPr>
              <w:rStyle w:val="PlaceholderText"/>
            </w:rPr>
            <w:t>.</w:t>
          </w:r>
        </w:p>
      </w:docPartBody>
    </w:docPart>
    <w:docPart>
      <w:docPartPr>
        <w:name w:val="8A2A3FD43FBB42FEAE1FBE6EE3F85449"/>
        <w:category>
          <w:name w:val="General"/>
          <w:gallery w:val="placeholder"/>
        </w:category>
        <w:types>
          <w:type w:val="bbPlcHdr"/>
        </w:types>
        <w:behaviors>
          <w:behavior w:val="content"/>
        </w:behaviors>
        <w:guid w:val="{3746B49B-C32C-43FF-A043-D95906CB18E4}"/>
      </w:docPartPr>
      <w:docPartBody>
        <w:p w:rsidR="00785A94" w:rsidRDefault="00527B3B" w:rsidP="00527B3B">
          <w:pPr>
            <w:pStyle w:val="8A2A3FD43FBB42FEAE1FBE6EE3F85449"/>
          </w:pPr>
          <w:r>
            <w:rPr>
              <w:rStyle w:val="PlaceholderText"/>
            </w:rPr>
            <w:t>Select an Option</w:t>
          </w:r>
          <w:r w:rsidRPr="000D14E7">
            <w:rPr>
              <w:rStyle w:val="PlaceholderText"/>
            </w:rPr>
            <w:t>.</w:t>
          </w:r>
        </w:p>
      </w:docPartBody>
    </w:docPart>
    <w:docPart>
      <w:docPartPr>
        <w:name w:val="F439B4400E25471FAD9B38CB5EF442F0"/>
        <w:category>
          <w:name w:val="General"/>
          <w:gallery w:val="placeholder"/>
        </w:category>
        <w:types>
          <w:type w:val="bbPlcHdr"/>
        </w:types>
        <w:behaviors>
          <w:behavior w:val="content"/>
        </w:behaviors>
        <w:guid w:val="{6728EC29-93DF-428C-9544-0D95F389F831}"/>
      </w:docPartPr>
      <w:docPartBody>
        <w:p w:rsidR="00785A94" w:rsidRDefault="00527B3B" w:rsidP="00527B3B">
          <w:pPr>
            <w:pStyle w:val="F439B4400E25471FAD9B38CB5EF442F0"/>
          </w:pPr>
          <w:r>
            <w:rPr>
              <w:rStyle w:val="PlaceholderText"/>
            </w:rPr>
            <w:t>Select an Option</w:t>
          </w:r>
          <w:r w:rsidRPr="000D14E7">
            <w:rPr>
              <w:rStyle w:val="PlaceholderText"/>
            </w:rPr>
            <w:t>.</w:t>
          </w:r>
        </w:p>
      </w:docPartBody>
    </w:docPart>
    <w:docPart>
      <w:docPartPr>
        <w:name w:val="C67B9B3C6343408590A51A84E4B813F4"/>
        <w:category>
          <w:name w:val="General"/>
          <w:gallery w:val="placeholder"/>
        </w:category>
        <w:types>
          <w:type w:val="bbPlcHdr"/>
        </w:types>
        <w:behaviors>
          <w:behavior w:val="content"/>
        </w:behaviors>
        <w:guid w:val="{C7F3D2A4-A5E7-4205-A8AE-37B28ED8C67F}"/>
      </w:docPartPr>
      <w:docPartBody>
        <w:p w:rsidR="00785A94" w:rsidRDefault="00527B3B" w:rsidP="00527B3B">
          <w:pPr>
            <w:pStyle w:val="C67B9B3C6343408590A51A84E4B813F4"/>
          </w:pPr>
          <w:r>
            <w:rPr>
              <w:rStyle w:val="PlaceholderText"/>
            </w:rPr>
            <w:t>Select an Option</w:t>
          </w:r>
          <w:r w:rsidRPr="000D14E7">
            <w:rPr>
              <w:rStyle w:val="PlaceholderText"/>
            </w:rPr>
            <w:t>.</w:t>
          </w:r>
        </w:p>
      </w:docPartBody>
    </w:docPart>
    <w:docPart>
      <w:docPartPr>
        <w:name w:val="35ED8BCF57F24D6394E63E62C0A192E2"/>
        <w:category>
          <w:name w:val="General"/>
          <w:gallery w:val="placeholder"/>
        </w:category>
        <w:types>
          <w:type w:val="bbPlcHdr"/>
        </w:types>
        <w:behaviors>
          <w:behavior w:val="content"/>
        </w:behaviors>
        <w:guid w:val="{FA80E62B-59A4-4722-AE2C-0A2799901BF6}"/>
      </w:docPartPr>
      <w:docPartBody>
        <w:p w:rsidR="00785A94" w:rsidRDefault="00527B3B" w:rsidP="00527B3B">
          <w:pPr>
            <w:pStyle w:val="35ED8BCF57F24D6394E63E62C0A192E2"/>
          </w:pPr>
          <w:r>
            <w:rPr>
              <w:rStyle w:val="PlaceholderText"/>
            </w:rPr>
            <w:t>Select an Option</w:t>
          </w:r>
          <w:r w:rsidRPr="000D14E7">
            <w:rPr>
              <w:rStyle w:val="PlaceholderText"/>
            </w:rPr>
            <w:t>.</w:t>
          </w:r>
        </w:p>
      </w:docPartBody>
    </w:docPart>
    <w:docPart>
      <w:docPartPr>
        <w:name w:val="3A85221580964B6980ED2D1F9398FEC5"/>
        <w:category>
          <w:name w:val="General"/>
          <w:gallery w:val="placeholder"/>
        </w:category>
        <w:types>
          <w:type w:val="bbPlcHdr"/>
        </w:types>
        <w:behaviors>
          <w:behavior w:val="content"/>
        </w:behaviors>
        <w:guid w:val="{EEA5C708-483C-44C3-8A3A-12334ABB99DA}"/>
      </w:docPartPr>
      <w:docPartBody>
        <w:p w:rsidR="00785A94" w:rsidRDefault="00527B3B" w:rsidP="00527B3B">
          <w:pPr>
            <w:pStyle w:val="3A85221580964B6980ED2D1F9398FEC5"/>
          </w:pPr>
          <w:r>
            <w:rPr>
              <w:rStyle w:val="PlaceholderText"/>
            </w:rPr>
            <w:t>Select an Option</w:t>
          </w:r>
          <w:r w:rsidRPr="000D14E7">
            <w:rPr>
              <w:rStyle w:val="PlaceholderText"/>
            </w:rPr>
            <w:t>.</w:t>
          </w:r>
        </w:p>
      </w:docPartBody>
    </w:docPart>
    <w:docPart>
      <w:docPartPr>
        <w:name w:val="D43F3984F5D34DFDA87A10A3CA78714F"/>
        <w:category>
          <w:name w:val="General"/>
          <w:gallery w:val="placeholder"/>
        </w:category>
        <w:types>
          <w:type w:val="bbPlcHdr"/>
        </w:types>
        <w:behaviors>
          <w:behavior w:val="content"/>
        </w:behaviors>
        <w:guid w:val="{F9AB8658-D7AC-4FB4-AAA6-7D82292BA132}"/>
      </w:docPartPr>
      <w:docPartBody>
        <w:p w:rsidR="00785A94" w:rsidRDefault="00527B3B" w:rsidP="00527B3B">
          <w:pPr>
            <w:pStyle w:val="D43F3984F5D34DFDA87A10A3CA78714F"/>
          </w:pPr>
          <w:r>
            <w:rPr>
              <w:rStyle w:val="PlaceholderText"/>
            </w:rPr>
            <w:t>Select an Option</w:t>
          </w:r>
          <w:r w:rsidRPr="000D14E7">
            <w:rPr>
              <w:rStyle w:val="PlaceholderText"/>
            </w:rPr>
            <w:t>.</w:t>
          </w:r>
        </w:p>
      </w:docPartBody>
    </w:docPart>
    <w:docPart>
      <w:docPartPr>
        <w:name w:val="7E090EB29C604D52A6FC7326EC8D2B01"/>
        <w:category>
          <w:name w:val="General"/>
          <w:gallery w:val="placeholder"/>
        </w:category>
        <w:types>
          <w:type w:val="bbPlcHdr"/>
        </w:types>
        <w:behaviors>
          <w:behavior w:val="content"/>
        </w:behaviors>
        <w:guid w:val="{731901C3-248F-48C5-B15A-FE121984162D}"/>
      </w:docPartPr>
      <w:docPartBody>
        <w:p w:rsidR="00785A94" w:rsidRDefault="00527B3B" w:rsidP="00527B3B">
          <w:pPr>
            <w:pStyle w:val="7E090EB29C604D52A6FC7326EC8D2B01"/>
          </w:pPr>
          <w:r>
            <w:rPr>
              <w:rStyle w:val="PlaceholderText"/>
            </w:rPr>
            <w:t>Select an Option</w:t>
          </w:r>
          <w:r w:rsidRPr="000D14E7">
            <w:rPr>
              <w:rStyle w:val="PlaceholderText"/>
            </w:rPr>
            <w:t>.</w:t>
          </w:r>
        </w:p>
      </w:docPartBody>
    </w:docPart>
    <w:docPart>
      <w:docPartPr>
        <w:name w:val="C5FB199B2AED409D8D94A7C7EF9F7880"/>
        <w:category>
          <w:name w:val="General"/>
          <w:gallery w:val="placeholder"/>
        </w:category>
        <w:types>
          <w:type w:val="bbPlcHdr"/>
        </w:types>
        <w:behaviors>
          <w:behavior w:val="content"/>
        </w:behaviors>
        <w:guid w:val="{546709AD-E8CE-494F-8043-86DF5494B975}"/>
      </w:docPartPr>
      <w:docPartBody>
        <w:p w:rsidR="00785A94" w:rsidRDefault="00527B3B" w:rsidP="00527B3B">
          <w:pPr>
            <w:pStyle w:val="C5FB199B2AED409D8D94A7C7EF9F7880"/>
          </w:pPr>
          <w:r>
            <w:rPr>
              <w:rStyle w:val="PlaceholderText"/>
            </w:rPr>
            <w:t>Select an Option</w:t>
          </w:r>
          <w:r w:rsidRPr="000D14E7">
            <w:rPr>
              <w:rStyle w:val="PlaceholderText"/>
            </w:rPr>
            <w:t>.</w:t>
          </w:r>
        </w:p>
      </w:docPartBody>
    </w:docPart>
    <w:docPart>
      <w:docPartPr>
        <w:name w:val="48DA931D6572446DB4250C7B1EEADD9A"/>
        <w:category>
          <w:name w:val="General"/>
          <w:gallery w:val="placeholder"/>
        </w:category>
        <w:types>
          <w:type w:val="bbPlcHdr"/>
        </w:types>
        <w:behaviors>
          <w:behavior w:val="content"/>
        </w:behaviors>
        <w:guid w:val="{5AD36A52-DBF7-4A3F-BAA8-A327C602320B}"/>
      </w:docPartPr>
      <w:docPartBody>
        <w:p w:rsidR="00785A94" w:rsidRDefault="00527B3B" w:rsidP="00527B3B">
          <w:pPr>
            <w:pStyle w:val="48DA931D6572446DB4250C7B1EEADD9A"/>
          </w:pPr>
          <w:r>
            <w:rPr>
              <w:rStyle w:val="PlaceholderText"/>
            </w:rPr>
            <w:t>Select an Option</w:t>
          </w:r>
          <w:r w:rsidRPr="000D14E7">
            <w:rPr>
              <w:rStyle w:val="PlaceholderText"/>
            </w:rPr>
            <w:t>.</w:t>
          </w:r>
        </w:p>
      </w:docPartBody>
    </w:docPart>
    <w:docPart>
      <w:docPartPr>
        <w:name w:val="B89DA4BD275042C59DFE3F030A3C79A5"/>
        <w:category>
          <w:name w:val="General"/>
          <w:gallery w:val="placeholder"/>
        </w:category>
        <w:types>
          <w:type w:val="bbPlcHdr"/>
        </w:types>
        <w:behaviors>
          <w:behavior w:val="content"/>
        </w:behaviors>
        <w:guid w:val="{7FA7F2C1-61AC-4DC1-A816-B6467C2CE55C}"/>
      </w:docPartPr>
      <w:docPartBody>
        <w:p w:rsidR="00785A94" w:rsidRDefault="00527B3B" w:rsidP="00527B3B">
          <w:pPr>
            <w:pStyle w:val="B89DA4BD275042C59DFE3F030A3C79A5"/>
          </w:pPr>
          <w:r>
            <w:rPr>
              <w:rStyle w:val="PlaceholderText"/>
            </w:rPr>
            <w:t>Select an Option</w:t>
          </w:r>
          <w:r w:rsidRPr="000D14E7">
            <w:rPr>
              <w:rStyle w:val="PlaceholderText"/>
            </w:rPr>
            <w:t>.</w:t>
          </w:r>
        </w:p>
      </w:docPartBody>
    </w:docPart>
    <w:docPart>
      <w:docPartPr>
        <w:name w:val="F35C945B56CA456284990D8EF6303E87"/>
        <w:category>
          <w:name w:val="General"/>
          <w:gallery w:val="placeholder"/>
        </w:category>
        <w:types>
          <w:type w:val="bbPlcHdr"/>
        </w:types>
        <w:behaviors>
          <w:behavior w:val="content"/>
        </w:behaviors>
        <w:guid w:val="{66D94EB4-ADCE-41D7-9B5B-2195B35F6C4A}"/>
      </w:docPartPr>
      <w:docPartBody>
        <w:p w:rsidR="00785A94" w:rsidRDefault="00527B3B" w:rsidP="00527B3B">
          <w:pPr>
            <w:pStyle w:val="F35C945B56CA456284990D8EF6303E87"/>
          </w:pPr>
          <w:r>
            <w:rPr>
              <w:rStyle w:val="PlaceholderText"/>
            </w:rPr>
            <w:t>Select an Option</w:t>
          </w:r>
          <w:r w:rsidRPr="000D14E7">
            <w:rPr>
              <w:rStyle w:val="PlaceholderText"/>
            </w:rPr>
            <w:t>.</w:t>
          </w:r>
        </w:p>
      </w:docPartBody>
    </w:docPart>
    <w:docPart>
      <w:docPartPr>
        <w:name w:val="8282D7772C2E455CA4E4A038F888C58B"/>
        <w:category>
          <w:name w:val="General"/>
          <w:gallery w:val="placeholder"/>
        </w:category>
        <w:types>
          <w:type w:val="bbPlcHdr"/>
        </w:types>
        <w:behaviors>
          <w:behavior w:val="content"/>
        </w:behaviors>
        <w:guid w:val="{5B231395-BCFA-486D-9E95-73F898F14E2D}"/>
      </w:docPartPr>
      <w:docPartBody>
        <w:p w:rsidR="00785A94" w:rsidRDefault="00527B3B" w:rsidP="00527B3B">
          <w:pPr>
            <w:pStyle w:val="8282D7772C2E455CA4E4A038F888C58B"/>
          </w:pPr>
          <w:r>
            <w:rPr>
              <w:rStyle w:val="PlaceholderText"/>
            </w:rPr>
            <w:t>Select an Option</w:t>
          </w:r>
          <w:r w:rsidRPr="000D14E7">
            <w:rPr>
              <w:rStyle w:val="PlaceholderText"/>
            </w:rPr>
            <w:t>.</w:t>
          </w:r>
        </w:p>
      </w:docPartBody>
    </w:docPart>
    <w:docPart>
      <w:docPartPr>
        <w:name w:val="35D4299B72304DC2828590FC3FA30D2F"/>
        <w:category>
          <w:name w:val="General"/>
          <w:gallery w:val="placeholder"/>
        </w:category>
        <w:types>
          <w:type w:val="bbPlcHdr"/>
        </w:types>
        <w:behaviors>
          <w:behavior w:val="content"/>
        </w:behaviors>
        <w:guid w:val="{6BCA0234-FB6C-4D35-8818-DD033B627F72}"/>
      </w:docPartPr>
      <w:docPartBody>
        <w:p w:rsidR="00785A94" w:rsidRDefault="00527B3B" w:rsidP="00527B3B">
          <w:pPr>
            <w:pStyle w:val="35D4299B72304DC2828590FC3FA30D2F"/>
          </w:pPr>
          <w:r>
            <w:rPr>
              <w:rStyle w:val="PlaceholderText"/>
            </w:rPr>
            <w:t>Select an Option</w:t>
          </w:r>
          <w:r w:rsidRPr="000D14E7">
            <w:rPr>
              <w:rStyle w:val="PlaceholderText"/>
            </w:rPr>
            <w:t>.</w:t>
          </w:r>
        </w:p>
      </w:docPartBody>
    </w:docPart>
    <w:docPart>
      <w:docPartPr>
        <w:name w:val="7F44490138414AEF9AE1A364D2DC6BDD"/>
        <w:category>
          <w:name w:val="General"/>
          <w:gallery w:val="placeholder"/>
        </w:category>
        <w:types>
          <w:type w:val="bbPlcHdr"/>
        </w:types>
        <w:behaviors>
          <w:behavior w:val="content"/>
        </w:behaviors>
        <w:guid w:val="{992DA915-5051-4C69-9A3C-98B0597B583D}"/>
      </w:docPartPr>
      <w:docPartBody>
        <w:p w:rsidR="00785A94" w:rsidRDefault="00527B3B" w:rsidP="00527B3B">
          <w:pPr>
            <w:pStyle w:val="7F44490138414AEF9AE1A364D2DC6BDD"/>
          </w:pPr>
          <w:r>
            <w:rPr>
              <w:rStyle w:val="PlaceholderText"/>
            </w:rPr>
            <w:t>Select an Option</w:t>
          </w:r>
          <w:r w:rsidRPr="000D14E7">
            <w:rPr>
              <w:rStyle w:val="PlaceholderText"/>
            </w:rPr>
            <w:t>.</w:t>
          </w:r>
        </w:p>
      </w:docPartBody>
    </w:docPart>
    <w:docPart>
      <w:docPartPr>
        <w:name w:val="170C2C59ECF943BBA3BAB17BE2E65110"/>
        <w:category>
          <w:name w:val="General"/>
          <w:gallery w:val="placeholder"/>
        </w:category>
        <w:types>
          <w:type w:val="bbPlcHdr"/>
        </w:types>
        <w:behaviors>
          <w:behavior w:val="content"/>
        </w:behaviors>
        <w:guid w:val="{63132ADE-C815-42FA-94F1-FDCFC177722B}"/>
      </w:docPartPr>
      <w:docPartBody>
        <w:p w:rsidR="00785A94" w:rsidRDefault="00527B3B" w:rsidP="00527B3B">
          <w:pPr>
            <w:pStyle w:val="170C2C59ECF943BBA3BAB17BE2E65110"/>
          </w:pPr>
          <w:r>
            <w:rPr>
              <w:rStyle w:val="PlaceholderText"/>
            </w:rPr>
            <w:t>Select an Option</w:t>
          </w:r>
          <w:r w:rsidRPr="000D14E7">
            <w:rPr>
              <w:rStyle w:val="PlaceholderText"/>
            </w:rPr>
            <w:t>.</w:t>
          </w:r>
        </w:p>
      </w:docPartBody>
    </w:docPart>
    <w:docPart>
      <w:docPartPr>
        <w:name w:val="85FEB8DF807F466F9A6568245B1E4433"/>
        <w:category>
          <w:name w:val="General"/>
          <w:gallery w:val="placeholder"/>
        </w:category>
        <w:types>
          <w:type w:val="bbPlcHdr"/>
        </w:types>
        <w:behaviors>
          <w:behavior w:val="content"/>
        </w:behaviors>
        <w:guid w:val="{0509C826-AE5A-4E69-A00F-8D82EAD90725}"/>
      </w:docPartPr>
      <w:docPartBody>
        <w:p w:rsidR="00785A94" w:rsidRDefault="00527B3B" w:rsidP="00527B3B">
          <w:pPr>
            <w:pStyle w:val="85FEB8DF807F466F9A6568245B1E4433"/>
          </w:pPr>
          <w:r>
            <w:rPr>
              <w:rStyle w:val="PlaceholderText"/>
            </w:rPr>
            <w:t>Select an Option</w:t>
          </w:r>
          <w:r w:rsidRPr="000D14E7">
            <w:rPr>
              <w:rStyle w:val="PlaceholderText"/>
            </w:rPr>
            <w:t>.</w:t>
          </w:r>
        </w:p>
      </w:docPartBody>
    </w:docPart>
    <w:docPart>
      <w:docPartPr>
        <w:name w:val="FB378D9CCDC04C0E9AC88E91C6C0759D"/>
        <w:category>
          <w:name w:val="General"/>
          <w:gallery w:val="placeholder"/>
        </w:category>
        <w:types>
          <w:type w:val="bbPlcHdr"/>
        </w:types>
        <w:behaviors>
          <w:behavior w:val="content"/>
        </w:behaviors>
        <w:guid w:val="{110A3DBE-AD9F-4D37-B19E-4429AF210F6F}"/>
      </w:docPartPr>
      <w:docPartBody>
        <w:p w:rsidR="00785A94" w:rsidRDefault="00527B3B" w:rsidP="00527B3B">
          <w:pPr>
            <w:pStyle w:val="FB378D9CCDC04C0E9AC88E91C6C0759D"/>
          </w:pPr>
          <w:r>
            <w:rPr>
              <w:rStyle w:val="PlaceholderText"/>
            </w:rPr>
            <w:t>Select an Option</w:t>
          </w:r>
          <w:r w:rsidRPr="000D14E7">
            <w:rPr>
              <w:rStyle w:val="PlaceholderText"/>
            </w:rPr>
            <w:t>.</w:t>
          </w:r>
        </w:p>
      </w:docPartBody>
    </w:docPart>
    <w:docPart>
      <w:docPartPr>
        <w:name w:val="454499694C594793982B94F27285B3A7"/>
        <w:category>
          <w:name w:val="General"/>
          <w:gallery w:val="placeholder"/>
        </w:category>
        <w:types>
          <w:type w:val="bbPlcHdr"/>
        </w:types>
        <w:behaviors>
          <w:behavior w:val="content"/>
        </w:behaviors>
        <w:guid w:val="{E0EDB99F-BA76-4ACC-A7B1-1951BACD756B}"/>
      </w:docPartPr>
      <w:docPartBody>
        <w:p w:rsidR="00785A94" w:rsidRDefault="00527B3B" w:rsidP="00527B3B">
          <w:pPr>
            <w:pStyle w:val="454499694C594793982B94F27285B3A7"/>
          </w:pPr>
          <w:r>
            <w:rPr>
              <w:rStyle w:val="PlaceholderText"/>
            </w:rPr>
            <w:t>Select an Option</w:t>
          </w:r>
          <w:r w:rsidRPr="000D14E7">
            <w:rPr>
              <w:rStyle w:val="PlaceholderText"/>
            </w:rPr>
            <w:t>.</w:t>
          </w:r>
        </w:p>
      </w:docPartBody>
    </w:docPart>
    <w:docPart>
      <w:docPartPr>
        <w:name w:val="2FFE4C0A02454C70A6D82B99B20B78F8"/>
        <w:category>
          <w:name w:val="General"/>
          <w:gallery w:val="placeholder"/>
        </w:category>
        <w:types>
          <w:type w:val="bbPlcHdr"/>
        </w:types>
        <w:behaviors>
          <w:behavior w:val="content"/>
        </w:behaviors>
        <w:guid w:val="{52CE46F9-FF68-4062-B0CD-B3893655CB40}"/>
      </w:docPartPr>
      <w:docPartBody>
        <w:p w:rsidR="00785A94" w:rsidRDefault="00527B3B" w:rsidP="00527B3B">
          <w:pPr>
            <w:pStyle w:val="2FFE4C0A02454C70A6D82B99B20B78F8"/>
          </w:pPr>
          <w:r>
            <w:rPr>
              <w:rStyle w:val="PlaceholderText"/>
            </w:rPr>
            <w:t>Select an Option</w:t>
          </w:r>
          <w:r w:rsidRPr="000D14E7">
            <w:rPr>
              <w:rStyle w:val="PlaceholderText"/>
            </w:rPr>
            <w:t>.</w:t>
          </w:r>
        </w:p>
      </w:docPartBody>
    </w:docPart>
    <w:docPart>
      <w:docPartPr>
        <w:name w:val="2A22ED3AA0DB428C87E405F2DF7B4FDE"/>
        <w:category>
          <w:name w:val="General"/>
          <w:gallery w:val="placeholder"/>
        </w:category>
        <w:types>
          <w:type w:val="bbPlcHdr"/>
        </w:types>
        <w:behaviors>
          <w:behavior w:val="content"/>
        </w:behaviors>
        <w:guid w:val="{73C53BE1-2986-4772-9F2C-8407B4183655}"/>
      </w:docPartPr>
      <w:docPartBody>
        <w:p w:rsidR="00785A94" w:rsidRDefault="00527B3B" w:rsidP="00527B3B">
          <w:pPr>
            <w:pStyle w:val="2A22ED3AA0DB428C87E405F2DF7B4FDE"/>
          </w:pPr>
          <w:r>
            <w:rPr>
              <w:rStyle w:val="PlaceholderText"/>
            </w:rPr>
            <w:t>Select an Option</w:t>
          </w:r>
          <w:r w:rsidRPr="000D14E7">
            <w:rPr>
              <w:rStyle w:val="PlaceholderText"/>
            </w:rPr>
            <w:t>.</w:t>
          </w:r>
        </w:p>
      </w:docPartBody>
    </w:docPart>
    <w:docPart>
      <w:docPartPr>
        <w:name w:val="DE3827D1EB404BFDA4E17A19E0A290CF"/>
        <w:category>
          <w:name w:val="General"/>
          <w:gallery w:val="placeholder"/>
        </w:category>
        <w:types>
          <w:type w:val="bbPlcHdr"/>
        </w:types>
        <w:behaviors>
          <w:behavior w:val="content"/>
        </w:behaviors>
        <w:guid w:val="{A269EE33-35B9-46A4-BAB3-ACB537D796A2}"/>
      </w:docPartPr>
      <w:docPartBody>
        <w:p w:rsidR="00785A94" w:rsidRDefault="00527B3B" w:rsidP="00527B3B">
          <w:pPr>
            <w:pStyle w:val="DE3827D1EB404BFDA4E17A19E0A290CF"/>
          </w:pPr>
          <w:r>
            <w:rPr>
              <w:rStyle w:val="PlaceholderText"/>
            </w:rPr>
            <w:t>Select an Option</w:t>
          </w:r>
          <w:r w:rsidRPr="000D14E7">
            <w:rPr>
              <w:rStyle w:val="PlaceholderText"/>
            </w:rPr>
            <w:t>.</w:t>
          </w:r>
        </w:p>
      </w:docPartBody>
    </w:docPart>
    <w:docPart>
      <w:docPartPr>
        <w:name w:val="29F938821D2F4DE5B40B5420F2BC7920"/>
        <w:category>
          <w:name w:val="General"/>
          <w:gallery w:val="placeholder"/>
        </w:category>
        <w:types>
          <w:type w:val="bbPlcHdr"/>
        </w:types>
        <w:behaviors>
          <w:behavior w:val="content"/>
        </w:behaviors>
        <w:guid w:val="{823B74AA-063E-4F5E-BA47-BAA73F629F60}"/>
      </w:docPartPr>
      <w:docPartBody>
        <w:p w:rsidR="00785A94" w:rsidRDefault="00527B3B" w:rsidP="00527B3B">
          <w:pPr>
            <w:pStyle w:val="29F938821D2F4DE5B40B5420F2BC7920"/>
          </w:pPr>
          <w:r>
            <w:rPr>
              <w:rStyle w:val="PlaceholderText"/>
            </w:rPr>
            <w:t>Select an Option</w:t>
          </w:r>
          <w:r w:rsidRPr="000D14E7">
            <w:rPr>
              <w:rStyle w:val="PlaceholderText"/>
            </w:rPr>
            <w:t>.</w:t>
          </w:r>
        </w:p>
      </w:docPartBody>
    </w:docPart>
    <w:docPart>
      <w:docPartPr>
        <w:name w:val="2F3E84141AED47C9BC235D53C01E8454"/>
        <w:category>
          <w:name w:val="General"/>
          <w:gallery w:val="placeholder"/>
        </w:category>
        <w:types>
          <w:type w:val="bbPlcHdr"/>
        </w:types>
        <w:behaviors>
          <w:behavior w:val="content"/>
        </w:behaviors>
        <w:guid w:val="{156F8AE7-2968-4129-B5BF-36000BCA6857}"/>
      </w:docPartPr>
      <w:docPartBody>
        <w:p w:rsidR="00785A94" w:rsidRDefault="00527B3B" w:rsidP="00527B3B">
          <w:pPr>
            <w:pStyle w:val="2F3E84141AED47C9BC235D53C01E8454"/>
          </w:pPr>
          <w:r>
            <w:rPr>
              <w:rStyle w:val="PlaceholderText"/>
            </w:rPr>
            <w:t>Select an Option</w:t>
          </w:r>
          <w:r w:rsidRPr="000D14E7">
            <w:rPr>
              <w:rStyle w:val="PlaceholderText"/>
            </w:rPr>
            <w:t>.</w:t>
          </w:r>
        </w:p>
      </w:docPartBody>
    </w:docPart>
    <w:docPart>
      <w:docPartPr>
        <w:name w:val="B1F938D881DD457C854BF20DFD756504"/>
        <w:category>
          <w:name w:val="General"/>
          <w:gallery w:val="placeholder"/>
        </w:category>
        <w:types>
          <w:type w:val="bbPlcHdr"/>
        </w:types>
        <w:behaviors>
          <w:behavior w:val="content"/>
        </w:behaviors>
        <w:guid w:val="{0F36D8C8-306D-42CD-8387-4D09909CAD17}"/>
      </w:docPartPr>
      <w:docPartBody>
        <w:p w:rsidR="00785A94" w:rsidRDefault="00527B3B" w:rsidP="00527B3B">
          <w:pPr>
            <w:pStyle w:val="B1F938D881DD457C854BF20DFD756504"/>
          </w:pPr>
          <w:r>
            <w:rPr>
              <w:rStyle w:val="PlaceholderText"/>
            </w:rPr>
            <w:t>Select an Option</w:t>
          </w:r>
          <w:r w:rsidRPr="000D14E7">
            <w:rPr>
              <w:rStyle w:val="PlaceholderText"/>
            </w:rPr>
            <w:t>.</w:t>
          </w:r>
        </w:p>
      </w:docPartBody>
    </w:docPart>
    <w:docPart>
      <w:docPartPr>
        <w:name w:val="F959BA473B6D4D9B90038727A1F081FE"/>
        <w:category>
          <w:name w:val="General"/>
          <w:gallery w:val="placeholder"/>
        </w:category>
        <w:types>
          <w:type w:val="bbPlcHdr"/>
        </w:types>
        <w:behaviors>
          <w:behavior w:val="content"/>
        </w:behaviors>
        <w:guid w:val="{CD87E2C3-1338-4E90-9461-003815F9D9A5}"/>
      </w:docPartPr>
      <w:docPartBody>
        <w:p w:rsidR="00785A94" w:rsidRDefault="00527B3B" w:rsidP="00527B3B">
          <w:pPr>
            <w:pStyle w:val="F959BA473B6D4D9B90038727A1F081FE"/>
          </w:pPr>
          <w:r>
            <w:rPr>
              <w:rStyle w:val="PlaceholderText"/>
            </w:rPr>
            <w:t>Select an Option</w:t>
          </w:r>
          <w:r w:rsidRPr="000D14E7">
            <w:rPr>
              <w:rStyle w:val="PlaceholderText"/>
            </w:rPr>
            <w:t>.</w:t>
          </w:r>
        </w:p>
      </w:docPartBody>
    </w:docPart>
    <w:docPart>
      <w:docPartPr>
        <w:name w:val="860A89575E8841E084BCF3F5D2446701"/>
        <w:category>
          <w:name w:val="General"/>
          <w:gallery w:val="placeholder"/>
        </w:category>
        <w:types>
          <w:type w:val="bbPlcHdr"/>
        </w:types>
        <w:behaviors>
          <w:behavior w:val="content"/>
        </w:behaviors>
        <w:guid w:val="{28ECFC92-54B0-44E3-8B79-D14B948EA3F3}"/>
      </w:docPartPr>
      <w:docPartBody>
        <w:p w:rsidR="00785A94" w:rsidRDefault="00527B3B" w:rsidP="00527B3B">
          <w:pPr>
            <w:pStyle w:val="860A89575E8841E084BCF3F5D2446701"/>
          </w:pPr>
          <w:r>
            <w:rPr>
              <w:rStyle w:val="PlaceholderText"/>
            </w:rPr>
            <w:t>Select an Option</w:t>
          </w:r>
          <w:r w:rsidRPr="000D14E7">
            <w:rPr>
              <w:rStyle w:val="PlaceholderText"/>
            </w:rPr>
            <w:t>.</w:t>
          </w:r>
        </w:p>
      </w:docPartBody>
    </w:docPart>
    <w:docPart>
      <w:docPartPr>
        <w:name w:val="688179CC68CD4B1784A61054D2EE27C6"/>
        <w:category>
          <w:name w:val="General"/>
          <w:gallery w:val="placeholder"/>
        </w:category>
        <w:types>
          <w:type w:val="bbPlcHdr"/>
        </w:types>
        <w:behaviors>
          <w:behavior w:val="content"/>
        </w:behaviors>
        <w:guid w:val="{96EFE11B-E45F-4475-9887-CB3FB4F7D736}"/>
      </w:docPartPr>
      <w:docPartBody>
        <w:p w:rsidR="00785A94" w:rsidRDefault="00527B3B" w:rsidP="00527B3B">
          <w:pPr>
            <w:pStyle w:val="688179CC68CD4B1784A61054D2EE27C6"/>
          </w:pPr>
          <w:r>
            <w:rPr>
              <w:rStyle w:val="PlaceholderText"/>
            </w:rPr>
            <w:t>Select an Option</w:t>
          </w:r>
          <w:r w:rsidRPr="000D14E7">
            <w:rPr>
              <w:rStyle w:val="PlaceholderText"/>
            </w:rPr>
            <w:t>.</w:t>
          </w:r>
        </w:p>
      </w:docPartBody>
    </w:docPart>
    <w:docPart>
      <w:docPartPr>
        <w:name w:val="09288C8F92714B5985E98D47B1A47047"/>
        <w:category>
          <w:name w:val="General"/>
          <w:gallery w:val="placeholder"/>
        </w:category>
        <w:types>
          <w:type w:val="bbPlcHdr"/>
        </w:types>
        <w:behaviors>
          <w:behavior w:val="content"/>
        </w:behaviors>
        <w:guid w:val="{2AB440E7-E631-406D-B612-4DF78FAFF99A}"/>
      </w:docPartPr>
      <w:docPartBody>
        <w:p w:rsidR="00785A94" w:rsidRDefault="00527B3B" w:rsidP="00527B3B">
          <w:pPr>
            <w:pStyle w:val="09288C8F92714B5985E98D47B1A47047"/>
          </w:pPr>
          <w:r>
            <w:rPr>
              <w:rStyle w:val="PlaceholderText"/>
            </w:rPr>
            <w:t>Select an Option</w:t>
          </w:r>
          <w:r w:rsidRPr="000D14E7">
            <w:rPr>
              <w:rStyle w:val="PlaceholderText"/>
            </w:rPr>
            <w:t>.</w:t>
          </w:r>
        </w:p>
      </w:docPartBody>
    </w:docPart>
    <w:docPart>
      <w:docPartPr>
        <w:name w:val="34880A17EA5A47918476705DE77097FC"/>
        <w:category>
          <w:name w:val="General"/>
          <w:gallery w:val="placeholder"/>
        </w:category>
        <w:types>
          <w:type w:val="bbPlcHdr"/>
        </w:types>
        <w:behaviors>
          <w:behavior w:val="content"/>
        </w:behaviors>
        <w:guid w:val="{E50515C4-A636-4DA5-A56F-80A606B23F55}"/>
      </w:docPartPr>
      <w:docPartBody>
        <w:p w:rsidR="00785A94" w:rsidRDefault="00527B3B" w:rsidP="00527B3B">
          <w:pPr>
            <w:pStyle w:val="34880A17EA5A47918476705DE77097FC"/>
          </w:pPr>
          <w:r>
            <w:rPr>
              <w:rStyle w:val="PlaceholderText"/>
            </w:rPr>
            <w:t>Select an Option</w:t>
          </w:r>
          <w:r w:rsidRPr="000D14E7">
            <w:rPr>
              <w:rStyle w:val="PlaceholderText"/>
            </w:rPr>
            <w:t>.</w:t>
          </w:r>
        </w:p>
      </w:docPartBody>
    </w:docPart>
    <w:docPart>
      <w:docPartPr>
        <w:name w:val="A1925141D70B45D2B923CBC016C27B3D"/>
        <w:category>
          <w:name w:val="General"/>
          <w:gallery w:val="placeholder"/>
        </w:category>
        <w:types>
          <w:type w:val="bbPlcHdr"/>
        </w:types>
        <w:behaviors>
          <w:behavior w:val="content"/>
        </w:behaviors>
        <w:guid w:val="{FAC021A7-0D60-43B1-8DC2-90B29D4F1FD1}"/>
      </w:docPartPr>
      <w:docPartBody>
        <w:p w:rsidR="00785A94" w:rsidRDefault="00527B3B" w:rsidP="00527B3B">
          <w:pPr>
            <w:pStyle w:val="A1925141D70B45D2B923CBC016C27B3D"/>
          </w:pPr>
          <w:r>
            <w:rPr>
              <w:rStyle w:val="PlaceholderText"/>
            </w:rPr>
            <w:t>Select an Option</w:t>
          </w:r>
          <w:r w:rsidRPr="000D14E7">
            <w:rPr>
              <w:rStyle w:val="PlaceholderText"/>
            </w:rPr>
            <w:t>.</w:t>
          </w:r>
        </w:p>
      </w:docPartBody>
    </w:docPart>
    <w:docPart>
      <w:docPartPr>
        <w:name w:val="0CD8206560B24F11B5552B55737DD276"/>
        <w:category>
          <w:name w:val="General"/>
          <w:gallery w:val="placeholder"/>
        </w:category>
        <w:types>
          <w:type w:val="bbPlcHdr"/>
        </w:types>
        <w:behaviors>
          <w:behavior w:val="content"/>
        </w:behaviors>
        <w:guid w:val="{FA4D3C33-5CB8-44F7-B150-C13A4F427F40}"/>
      </w:docPartPr>
      <w:docPartBody>
        <w:p w:rsidR="00785A94" w:rsidRDefault="00527B3B" w:rsidP="00527B3B">
          <w:pPr>
            <w:pStyle w:val="0CD8206560B24F11B5552B55737DD276"/>
          </w:pPr>
          <w:r>
            <w:rPr>
              <w:rStyle w:val="PlaceholderText"/>
            </w:rPr>
            <w:t>Select an Option</w:t>
          </w:r>
          <w:r w:rsidRPr="000D14E7">
            <w:rPr>
              <w:rStyle w:val="PlaceholderText"/>
            </w:rPr>
            <w:t>.</w:t>
          </w:r>
        </w:p>
      </w:docPartBody>
    </w:docPart>
    <w:docPart>
      <w:docPartPr>
        <w:name w:val="A37B4774F46D437081D60378FE9630C0"/>
        <w:category>
          <w:name w:val="General"/>
          <w:gallery w:val="placeholder"/>
        </w:category>
        <w:types>
          <w:type w:val="bbPlcHdr"/>
        </w:types>
        <w:behaviors>
          <w:behavior w:val="content"/>
        </w:behaviors>
        <w:guid w:val="{AA63EE33-40CB-49CC-BA21-B474A2EF2D17}"/>
      </w:docPartPr>
      <w:docPartBody>
        <w:p w:rsidR="00785A94" w:rsidRDefault="00527B3B" w:rsidP="00527B3B">
          <w:pPr>
            <w:pStyle w:val="A37B4774F46D437081D60378FE9630C0"/>
          </w:pPr>
          <w:r>
            <w:rPr>
              <w:rStyle w:val="PlaceholderText"/>
            </w:rPr>
            <w:t>Select an Option</w:t>
          </w:r>
          <w:r w:rsidRPr="000D14E7">
            <w:rPr>
              <w:rStyle w:val="PlaceholderText"/>
            </w:rPr>
            <w:t>.</w:t>
          </w:r>
        </w:p>
      </w:docPartBody>
    </w:docPart>
    <w:docPart>
      <w:docPartPr>
        <w:name w:val="B872F10928BC40BEA05F9F5A524056AD"/>
        <w:category>
          <w:name w:val="General"/>
          <w:gallery w:val="placeholder"/>
        </w:category>
        <w:types>
          <w:type w:val="bbPlcHdr"/>
        </w:types>
        <w:behaviors>
          <w:behavior w:val="content"/>
        </w:behaviors>
        <w:guid w:val="{75EA203B-5C88-4B67-8F5B-CE1367CB1DE6}"/>
      </w:docPartPr>
      <w:docPartBody>
        <w:p w:rsidR="00785A94" w:rsidRDefault="00527B3B" w:rsidP="00527B3B">
          <w:pPr>
            <w:pStyle w:val="B872F10928BC40BEA05F9F5A524056AD"/>
          </w:pPr>
          <w:r>
            <w:rPr>
              <w:rStyle w:val="PlaceholderText"/>
            </w:rPr>
            <w:t>Select an Option</w:t>
          </w:r>
          <w:r w:rsidRPr="000D14E7">
            <w:rPr>
              <w:rStyle w:val="PlaceholderText"/>
            </w:rPr>
            <w:t>.</w:t>
          </w:r>
        </w:p>
      </w:docPartBody>
    </w:docPart>
    <w:docPart>
      <w:docPartPr>
        <w:name w:val="C10460EF96234FF9A3BF4B8E1B8A8FA0"/>
        <w:category>
          <w:name w:val="General"/>
          <w:gallery w:val="placeholder"/>
        </w:category>
        <w:types>
          <w:type w:val="bbPlcHdr"/>
        </w:types>
        <w:behaviors>
          <w:behavior w:val="content"/>
        </w:behaviors>
        <w:guid w:val="{73EB8DB5-E811-452D-B157-CF7B8C4073EE}"/>
      </w:docPartPr>
      <w:docPartBody>
        <w:p w:rsidR="00785A94" w:rsidRDefault="00527B3B" w:rsidP="00527B3B">
          <w:pPr>
            <w:pStyle w:val="C10460EF96234FF9A3BF4B8E1B8A8FA0"/>
          </w:pPr>
          <w:r>
            <w:rPr>
              <w:rStyle w:val="PlaceholderText"/>
            </w:rPr>
            <w:t>Select an Option</w:t>
          </w:r>
          <w:r w:rsidRPr="000D14E7">
            <w:rPr>
              <w:rStyle w:val="PlaceholderText"/>
            </w:rPr>
            <w:t>.</w:t>
          </w:r>
        </w:p>
      </w:docPartBody>
    </w:docPart>
    <w:docPart>
      <w:docPartPr>
        <w:name w:val="2501D39359904DB1AD717C725848D16D"/>
        <w:category>
          <w:name w:val="General"/>
          <w:gallery w:val="placeholder"/>
        </w:category>
        <w:types>
          <w:type w:val="bbPlcHdr"/>
        </w:types>
        <w:behaviors>
          <w:behavior w:val="content"/>
        </w:behaviors>
        <w:guid w:val="{7A5AD472-B56F-4502-AA10-954B7CE3788D}"/>
      </w:docPartPr>
      <w:docPartBody>
        <w:p w:rsidR="00785A94" w:rsidRDefault="00527B3B" w:rsidP="00527B3B">
          <w:pPr>
            <w:pStyle w:val="2501D39359904DB1AD717C725848D16D"/>
          </w:pPr>
          <w:r>
            <w:rPr>
              <w:rStyle w:val="PlaceholderText"/>
            </w:rPr>
            <w:t>Select an Option</w:t>
          </w:r>
          <w:r w:rsidRPr="000D14E7">
            <w:rPr>
              <w:rStyle w:val="PlaceholderText"/>
            </w:rPr>
            <w:t>.</w:t>
          </w:r>
        </w:p>
      </w:docPartBody>
    </w:docPart>
    <w:docPart>
      <w:docPartPr>
        <w:name w:val="9D8C1E96E9E3416880F91EBA846A9DED"/>
        <w:category>
          <w:name w:val="General"/>
          <w:gallery w:val="placeholder"/>
        </w:category>
        <w:types>
          <w:type w:val="bbPlcHdr"/>
        </w:types>
        <w:behaviors>
          <w:behavior w:val="content"/>
        </w:behaviors>
        <w:guid w:val="{84E0F6D5-4282-4B7A-8155-599F55F2AD94}"/>
      </w:docPartPr>
      <w:docPartBody>
        <w:p w:rsidR="00785A94" w:rsidRDefault="00527B3B" w:rsidP="00527B3B">
          <w:pPr>
            <w:pStyle w:val="9D8C1E96E9E3416880F91EBA846A9DED"/>
          </w:pPr>
          <w:r>
            <w:rPr>
              <w:rStyle w:val="PlaceholderText"/>
            </w:rPr>
            <w:t>Select an Option</w:t>
          </w:r>
          <w:r w:rsidRPr="000D14E7">
            <w:rPr>
              <w:rStyle w:val="PlaceholderText"/>
            </w:rPr>
            <w:t>.</w:t>
          </w:r>
        </w:p>
      </w:docPartBody>
    </w:docPart>
    <w:docPart>
      <w:docPartPr>
        <w:name w:val="83A4EFBFEF5F4A1C827341D86DCB2B07"/>
        <w:category>
          <w:name w:val="General"/>
          <w:gallery w:val="placeholder"/>
        </w:category>
        <w:types>
          <w:type w:val="bbPlcHdr"/>
        </w:types>
        <w:behaviors>
          <w:behavior w:val="content"/>
        </w:behaviors>
        <w:guid w:val="{BD78AD0D-4173-4930-A69E-C91A727158F7}"/>
      </w:docPartPr>
      <w:docPartBody>
        <w:p w:rsidR="00785A94" w:rsidRDefault="00527B3B" w:rsidP="00527B3B">
          <w:pPr>
            <w:pStyle w:val="83A4EFBFEF5F4A1C827341D86DCB2B07"/>
          </w:pPr>
          <w:r>
            <w:rPr>
              <w:rStyle w:val="PlaceholderText"/>
            </w:rPr>
            <w:t>Select an Option</w:t>
          </w:r>
          <w:r w:rsidRPr="000D14E7">
            <w:rPr>
              <w:rStyle w:val="PlaceholderText"/>
            </w:rPr>
            <w:t>.</w:t>
          </w:r>
        </w:p>
      </w:docPartBody>
    </w:docPart>
    <w:docPart>
      <w:docPartPr>
        <w:name w:val="678FAAE291274DD1AB84FE7C114F1749"/>
        <w:category>
          <w:name w:val="General"/>
          <w:gallery w:val="placeholder"/>
        </w:category>
        <w:types>
          <w:type w:val="bbPlcHdr"/>
        </w:types>
        <w:behaviors>
          <w:behavior w:val="content"/>
        </w:behaviors>
        <w:guid w:val="{D7E72212-AA7C-4640-8E26-A4BBFB84F7A4}"/>
      </w:docPartPr>
      <w:docPartBody>
        <w:p w:rsidR="00785A94" w:rsidRDefault="00527B3B" w:rsidP="00527B3B">
          <w:pPr>
            <w:pStyle w:val="678FAAE291274DD1AB84FE7C114F1749"/>
          </w:pPr>
          <w:r>
            <w:rPr>
              <w:rStyle w:val="PlaceholderText"/>
            </w:rPr>
            <w:t>Select an Option</w:t>
          </w:r>
          <w:r w:rsidRPr="000D14E7">
            <w:rPr>
              <w:rStyle w:val="PlaceholderText"/>
            </w:rPr>
            <w:t>.</w:t>
          </w:r>
        </w:p>
      </w:docPartBody>
    </w:docPart>
    <w:docPart>
      <w:docPartPr>
        <w:name w:val="A59269F2DB524C1C858BF7C05DC72224"/>
        <w:category>
          <w:name w:val="General"/>
          <w:gallery w:val="placeholder"/>
        </w:category>
        <w:types>
          <w:type w:val="bbPlcHdr"/>
        </w:types>
        <w:behaviors>
          <w:behavior w:val="content"/>
        </w:behaviors>
        <w:guid w:val="{2798CBEA-D897-4DF1-A83E-6A7EBF2A7FAA}"/>
      </w:docPartPr>
      <w:docPartBody>
        <w:p w:rsidR="00785A94" w:rsidRDefault="00527B3B" w:rsidP="00527B3B">
          <w:pPr>
            <w:pStyle w:val="A59269F2DB524C1C858BF7C05DC72224"/>
          </w:pPr>
          <w:r>
            <w:rPr>
              <w:rStyle w:val="PlaceholderText"/>
            </w:rPr>
            <w:t>Select an Option</w:t>
          </w:r>
          <w:r w:rsidRPr="000D14E7">
            <w:rPr>
              <w:rStyle w:val="PlaceholderText"/>
            </w:rPr>
            <w:t>.</w:t>
          </w:r>
        </w:p>
      </w:docPartBody>
    </w:docPart>
    <w:docPart>
      <w:docPartPr>
        <w:name w:val="9F95D0CAB3C84A72AA0CE9C4391D1B0F"/>
        <w:category>
          <w:name w:val="General"/>
          <w:gallery w:val="placeholder"/>
        </w:category>
        <w:types>
          <w:type w:val="bbPlcHdr"/>
        </w:types>
        <w:behaviors>
          <w:behavior w:val="content"/>
        </w:behaviors>
        <w:guid w:val="{059A8E0C-AFBC-4D92-B684-C179F8E13A50}"/>
      </w:docPartPr>
      <w:docPartBody>
        <w:p w:rsidR="00785A94" w:rsidRDefault="00527B3B" w:rsidP="00527B3B">
          <w:pPr>
            <w:pStyle w:val="9F95D0CAB3C84A72AA0CE9C4391D1B0F"/>
          </w:pPr>
          <w:r>
            <w:rPr>
              <w:rStyle w:val="PlaceholderText"/>
            </w:rPr>
            <w:t>Select an Option</w:t>
          </w:r>
          <w:r w:rsidRPr="000D14E7">
            <w:rPr>
              <w:rStyle w:val="PlaceholderText"/>
            </w:rPr>
            <w:t>.</w:t>
          </w:r>
        </w:p>
      </w:docPartBody>
    </w:docPart>
    <w:docPart>
      <w:docPartPr>
        <w:name w:val="F0E089DD5DBB44CB878757248EF2E0AB"/>
        <w:category>
          <w:name w:val="General"/>
          <w:gallery w:val="placeholder"/>
        </w:category>
        <w:types>
          <w:type w:val="bbPlcHdr"/>
        </w:types>
        <w:behaviors>
          <w:behavior w:val="content"/>
        </w:behaviors>
        <w:guid w:val="{497090FC-16CB-4C1E-8068-7AD643FA0553}"/>
      </w:docPartPr>
      <w:docPartBody>
        <w:p w:rsidR="00785A94" w:rsidRDefault="00527B3B" w:rsidP="00527B3B">
          <w:pPr>
            <w:pStyle w:val="F0E089DD5DBB44CB878757248EF2E0AB"/>
          </w:pPr>
          <w:r>
            <w:rPr>
              <w:rStyle w:val="PlaceholderText"/>
            </w:rPr>
            <w:t>Select an Option</w:t>
          </w:r>
          <w:r w:rsidRPr="000D14E7">
            <w:rPr>
              <w:rStyle w:val="PlaceholderText"/>
            </w:rPr>
            <w:t>.</w:t>
          </w:r>
        </w:p>
      </w:docPartBody>
    </w:docPart>
    <w:docPart>
      <w:docPartPr>
        <w:name w:val="4205446770574732A48CC72AFCF7EB92"/>
        <w:category>
          <w:name w:val="General"/>
          <w:gallery w:val="placeholder"/>
        </w:category>
        <w:types>
          <w:type w:val="bbPlcHdr"/>
        </w:types>
        <w:behaviors>
          <w:behavior w:val="content"/>
        </w:behaviors>
        <w:guid w:val="{F7BA5E21-680C-4BC0-8EBA-9C1457DA5F3C}"/>
      </w:docPartPr>
      <w:docPartBody>
        <w:p w:rsidR="00785A94" w:rsidRDefault="00527B3B" w:rsidP="00527B3B">
          <w:pPr>
            <w:pStyle w:val="4205446770574732A48CC72AFCF7EB92"/>
          </w:pPr>
          <w:r>
            <w:rPr>
              <w:rStyle w:val="PlaceholderText"/>
            </w:rPr>
            <w:t>Select an Option</w:t>
          </w:r>
          <w:r w:rsidRPr="000D14E7">
            <w:rPr>
              <w:rStyle w:val="PlaceholderText"/>
            </w:rPr>
            <w:t>.</w:t>
          </w:r>
        </w:p>
      </w:docPartBody>
    </w:docPart>
    <w:docPart>
      <w:docPartPr>
        <w:name w:val="C2665ABD7C294BFBB50D696438967762"/>
        <w:category>
          <w:name w:val="General"/>
          <w:gallery w:val="placeholder"/>
        </w:category>
        <w:types>
          <w:type w:val="bbPlcHdr"/>
        </w:types>
        <w:behaviors>
          <w:behavior w:val="content"/>
        </w:behaviors>
        <w:guid w:val="{1BCC07BC-B12C-4F80-AC92-BA486A78C42F}"/>
      </w:docPartPr>
      <w:docPartBody>
        <w:p w:rsidR="00785A94" w:rsidRDefault="00527B3B" w:rsidP="00527B3B">
          <w:pPr>
            <w:pStyle w:val="C2665ABD7C294BFBB50D696438967762"/>
          </w:pPr>
          <w:r>
            <w:rPr>
              <w:rStyle w:val="PlaceholderText"/>
            </w:rPr>
            <w:t>Select an Option</w:t>
          </w:r>
          <w:r w:rsidRPr="000D14E7">
            <w:rPr>
              <w:rStyle w:val="PlaceholderText"/>
            </w:rPr>
            <w:t>.</w:t>
          </w:r>
        </w:p>
      </w:docPartBody>
    </w:docPart>
    <w:docPart>
      <w:docPartPr>
        <w:name w:val="EB1C8EB12078491FBB8AFC93E2C0DC1D"/>
        <w:category>
          <w:name w:val="General"/>
          <w:gallery w:val="placeholder"/>
        </w:category>
        <w:types>
          <w:type w:val="bbPlcHdr"/>
        </w:types>
        <w:behaviors>
          <w:behavior w:val="content"/>
        </w:behaviors>
        <w:guid w:val="{36518A42-6C7F-47F3-A0C4-BDCD2AFE6855}"/>
      </w:docPartPr>
      <w:docPartBody>
        <w:p w:rsidR="00785A94" w:rsidRDefault="00527B3B" w:rsidP="00527B3B">
          <w:pPr>
            <w:pStyle w:val="EB1C8EB12078491FBB8AFC93E2C0DC1D"/>
          </w:pPr>
          <w:r>
            <w:rPr>
              <w:rStyle w:val="PlaceholderText"/>
            </w:rPr>
            <w:t>Select an Option</w:t>
          </w:r>
          <w:r w:rsidRPr="000D14E7">
            <w:rPr>
              <w:rStyle w:val="PlaceholderText"/>
            </w:rPr>
            <w:t>.</w:t>
          </w:r>
        </w:p>
      </w:docPartBody>
    </w:docPart>
    <w:docPart>
      <w:docPartPr>
        <w:name w:val="758F242A91134E3781A62A078F54F410"/>
        <w:category>
          <w:name w:val="General"/>
          <w:gallery w:val="placeholder"/>
        </w:category>
        <w:types>
          <w:type w:val="bbPlcHdr"/>
        </w:types>
        <w:behaviors>
          <w:behavior w:val="content"/>
        </w:behaviors>
        <w:guid w:val="{CA7B5116-A304-45F9-808B-6D9AE6E93BB7}"/>
      </w:docPartPr>
      <w:docPartBody>
        <w:p w:rsidR="00785A94" w:rsidRDefault="00527B3B" w:rsidP="00527B3B">
          <w:pPr>
            <w:pStyle w:val="758F242A91134E3781A62A078F54F410"/>
          </w:pPr>
          <w:r>
            <w:rPr>
              <w:rStyle w:val="PlaceholderText"/>
            </w:rPr>
            <w:t>Select an Option</w:t>
          </w:r>
          <w:r w:rsidRPr="000D14E7">
            <w:rPr>
              <w:rStyle w:val="PlaceholderText"/>
            </w:rPr>
            <w:t>.</w:t>
          </w:r>
        </w:p>
      </w:docPartBody>
    </w:docPart>
    <w:docPart>
      <w:docPartPr>
        <w:name w:val="4E6900BCEFE646C2BF56B41C4FA0273B"/>
        <w:category>
          <w:name w:val="General"/>
          <w:gallery w:val="placeholder"/>
        </w:category>
        <w:types>
          <w:type w:val="bbPlcHdr"/>
        </w:types>
        <w:behaviors>
          <w:behavior w:val="content"/>
        </w:behaviors>
        <w:guid w:val="{C05C974A-2EAC-4218-957B-D04462ADDA2B}"/>
      </w:docPartPr>
      <w:docPartBody>
        <w:p w:rsidR="00785A94" w:rsidRDefault="00527B3B" w:rsidP="00527B3B">
          <w:pPr>
            <w:pStyle w:val="4E6900BCEFE646C2BF56B41C4FA0273B"/>
          </w:pPr>
          <w:r>
            <w:rPr>
              <w:rStyle w:val="PlaceholderText"/>
            </w:rPr>
            <w:t>Select an Option</w:t>
          </w:r>
          <w:r w:rsidRPr="000D14E7">
            <w:rPr>
              <w:rStyle w:val="PlaceholderText"/>
            </w:rPr>
            <w:t>.</w:t>
          </w:r>
        </w:p>
      </w:docPartBody>
    </w:docPart>
    <w:docPart>
      <w:docPartPr>
        <w:name w:val="9627C80D82DF4B04A10C552193BC71A4"/>
        <w:category>
          <w:name w:val="General"/>
          <w:gallery w:val="placeholder"/>
        </w:category>
        <w:types>
          <w:type w:val="bbPlcHdr"/>
        </w:types>
        <w:behaviors>
          <w:behavior w:val="content"/>
        </w:behaviors>
        <w:guid w:val="{D72EC3F0-9118-423F-AD40-23DCA27A98B8}"/>
      </w:docPartPr>
      <w:docPartBody>
        <w:p w:rsidR="00785A94" w:rsidRDefault="00527B3B" w:rsidP="00527B3B">
          <w:pPr>
            <w:pStyle w:val="9627C80D82DF4B04A10C552193BC71A4"/>
          </w:pPr>
          <w:r>
            <w:rPr>
              <w:rStyle w:val="PlaceholderText"/>
            </w:rPr>
            <w:t>Select an Option</w:t>
          </w:r>
          <w:r w:rsidRPr="000D14E7">
            <w:rPr>
              <w:rStyle w:val="PlaceholderText"/>
            </w:rPr>
            <w:t>.</w:t>
          </w:r>
        </w:p>
      </w:docPartBody>
    </w:docPart>
    <w:docPart>
      <w:docPartPr>
        <w:name w:val="8A9912976E0949B7928B5C10A2A11A42"/>
        <w:category>
          <w:name w:val="General"/>
          <w:gallery w:val="placeholder"/>
        </w:category>
        <w:types>
          <w:type w:val="bbPlcHdr"/>
        </w:types>
        <w:behaviors>
          <w:behavior w:val="content"/>
        </w:behaviors>
        <w:guid w:val="{35FC054D-F906-478F-99B6-6BBA7E2FCD10}"/>
      </w:docPartPr>
      <w:docPartBody>
        <w:p w:rsidR="00785A94" w:rsidRDefault="00527B3B" w:rsidP="00527B3B">
          <w:pPr>
            <w:pStyle w:val="8A9912976E0949B7928B5C10A2A11A42"/>
          </w:pPr>
          <w:r>
            <w:rPr>
              <w:rStyle w:val="PlaceholderText"/>
            </w:rPr>
            <w:t>Select an Option</w:t>
          </w:r>
          <w:r w:rsidRPr="000D14E7">
            <w:rPr>
              <w:rStyle w:val="PlaceholderText"/>
            </w:rPr>
            <w:t>.</w:t>
          </w:r>
        </w:p>
      </w:docPartBody>
    </w:docPart>
    <w:docPart>
      <w:docPartPr>
        <w:name w:val="9F8D5F2F631F4465BD964BBCC7F291E7"/>
        <w:category>
          <w:name w:val="General"/>
          <w:gallery w:val="placeholder"/>
        </w:category>
        <w:types>
          <w:type w:val="bbPlcHdr"/>
        </w:types>
        <w:behaviors>
          <w:behavior w:val="content"/>
        </w:behaviors>
        <w:guid w:val="{4919B245-403C-4329-BFB1-CDE7F753FB08}"/>
      </w:docPartPr>
      <w:docPartBody>
        <w:p w:rsidR="00785A94" w:rsidRDefault="00527B3B" w:rsidP="00527B3B">
          <w:pPr>
            <w:pStyle w:val="9F8D5F2F631F4465BD964BBCC7F291E7"/>
          </w:pPr>
          <w:r>
            <w:rPr>
              <w:rStyle w:val="PlaceholderText"/>
            </w:rPr>
            <w:t>Select an Option</w:t>
          </w:r>
          <w:r w:rsidRPr="000D14E7">
            <w:rPr>
              <w:rStyle w:val="PlaceholderText"/>
            </w:rPr>
            <w:t>.</w:t>
          </w:r>
        </w:p>
      </w:docPartBody>
    </w:docPart>
    <w:docPart>
      <w:docPartPr>
        <w:name w:val="65018F4856F7453DBCAF7547F7BBF9B9"/>
        <w:category>
          <w:name w:val="General"/>
          <w:gallery w:val="placeholder"/>
        </w:category>
        <w:types>
          <w:type w:val="bbPlcHdr"/>
        </w:types>
        <w:behaviors>
          <w:behavior w:val="content"/>
        </w:behaviors>
        <w:guid w:val="{D13B0DE2-D5CF-43E8-943C-A1B04293D85C}"/>
      </w:docPartPr>
      <w:docPartBody>
        <w:p w:rsidR="00785A94" w:rsidRDefault="00527B3B" w:rsidP="00527B3B">
          <w:pPr>
            <w:pStyle w:val="65018F4856F7453DBCAF7547F7BBF9B9"/>
          </w:pPr>
          <w:r>
            <w:rPr>
              <w:rStyle w:val="PlaceholderText"/>
            </w:rPr>
            <w:t>Select an Option</w:t>
          </w:r>
          <w:r w:rsidRPr="000D14E7">
            <w:rPr>
              <w:rStyle w:val="PlaceholderText"/>
            </w:rPr>
            <w:t>.</w:t>
          </w:r>
        </w:p>
      </w:docPartBody>
    </w:docPart>
    <w:docPart>
      <w:docPartPr>
        <w:name w:val="383FEDD7FD3A41C3BBCDE017B732579F"/>
        <w:category>
          <w:name w:val="General"/>
          <w:gallery w:val="placeholder"/>
        </w:category>
        <w:types>
          <w:type w:val="bbPlcHdr"/>
        </w:types>
        <w:behaviors>
          <w:behavior w:val="content"/>
        </w:behaviors>
        <w:guid w:val="{B54981EF-065D-412A-B385-A5175DBC54E0}"/>
      </w:docPartPr>
      <w:docPartBody>
        <w:p w:rsidR="00785A94" w:rsidRDefault="00527B3B" w:rsidP="00527B3B">
          <w:pPr>
            <w:pStyle w:val="383FEDD7FD3A41C3BBCDE017B732579F"/>
          </w:pPr>
          <w:r>
            <w:rPr>
              <w:rStyle w:val="PlaceholderText"/>
            </w:rPr>
            <w:t>Select an Option</w:t>
          </w:r>
          <w:r w:rsidRPr="000D14E7">
            <w:rPr>
              <w:rStyle w:val="PlaceholderText"/>
            </w:rPr>
            <w:t>.</w:t>
          </w:r>
        </w:p>
      </w:docPartBody>
    </w:docPart>
    <w:docPart>
      <w:docPartPr>
        <w:name w:val="B9BC3610BC854E37B6CF980941BA435C"/>
        <w:category>
          <w:name w:val="General"/>
          <w:gallery w:val="placeholder"/>
        </w:category>
        <w:types>
          <w:type w:val="bbPlcHdr"/>
        </w:types>
        <w:behaviors>
          <w:behavior w:val="content"/>
        </w:behaviors>
        <w:guid w:val="{AE63AC13-45F9-4482-8669-B556C944F421}"/>
      </w:docPartPr>
      <w:docPartBody>
        <w:p w:rsidR="00785A94" w:rsidRDefault="00527B3B" w:rsidP="00527B3B">
          <w:pPr>
            <w:pStyle w:val="B9BC3610BC854E37B6CF980941BA435C"/>
          </w:pPr>
          <w:r>
            <w:rPr>
              <w:rStyle w:val="PlaceholderText"/>
            </w:rPr>
            <w:t>Select an Option</w:t>
          </w:r>
          <w:r w:rsidRPr="000D14E7">
            <w:rPr>
              <w:rStyle w:val="PlaceholderText"/>
            </w:rPr>
            <w:t>.</w:t>
          </w:r>
        </w:p>
      </w:docPartBody>
    </w:docPart>
    <w:docPart>
      <w:docPartPr>
        <w:name w:val="E9DA2B761A904ABA816B90036F970FCB"/>
        <w:category>
          <w:name w:val="General"/>
          <w:gallery w:val="placeholder"/>
        </w:category>
        <w:types>
          <w:type w:val="bbPlcHdr"/>
        </w:types>
        <w:behaviors>
          <w:behavior w:val="content"/>
        </w:behaviors>
        <w:guid w:val="{A377A134-DAAF-450F-927E-E0DA255E01C1}"/>
      </w:docPartPr>
      <w:docPartBody>
        <w:p w:rsidR="00785A94" w:rsidRDefault="00B8778D">
          <w:pPr>
            <w:pStyle w:val="E9DA2B761A904ABA816B90036F970FCB"/>
          </w:pPr>
          <w:r>
            <w:rPr>
              <w:rStyle w:val="PlaceholderText"/>
            </w:rPr>
            <w:t>Select an Option</w:t>
          </w:r>
          <w:r w:rsidRPr="000D14E7">
            <w:rPr>
              <w:rStyle w:val="PlaceholderText"/>
            </w:rPr>
            <w:t>.</w:t>
          </w:r>
        </w:p>
      </w:docPartBody>
    </w:docPart>
    <w:docPart>
      <w:docPartPr>
        <w:name w:val="619DC8EB19C841FBAB250ED78656D2CD"/>
        <w:category>
          <w:name w:val="General"/>
          <w:gallery w:val="placeholder"/>
        </w:category>
        <w:types>
          <w:type w:val="bbPlcHdr"/>
        </w:types>
        <w:behaviors>
          <w:behavior w:val="content"/>
        </w:behaviors>
        <w:guid w:val="{FF379CA5-DB90-421C-AE39-275069DBC5EE}"/>
      </w:docPartPr>
      <w:docPartBody>
        <w:p w:rsidR="00785A94" w:rsidRDefault="00B8778D">
          <w:pPr>
            <w:pStyle w:val="619DC8EB19C841FBAB250ED78656D2CD"/>
          </w:pPr>
          <w:r>
            <w:rPr>
              <w:rStyle w:val="PlaceholderText"/>
            </w:rPr>
            <w:t>Select an Option</w:t>
          </w:r>
          <w:r w:rsidRPr="000D14E7">
            <w:rPr>
              <w:rStyle w:val="PlaceholderText"/>
            </w:rPr>
            <w:t>.</w:t>
          </w:r>
        </w:p>
      </w:docPartBody>
    </w:docPart>
    <w:docPart>
      <w:docPartPr>
        <w:name w:val="6CBAE24B0461447585D2D00515E75692"/>
        <w:category>
          <w:name w:val="General"/>
          <w:gallery w:val="placeholder"/>
        </w:category>
        <w:types>
          <w:type w:val="bbPlcHdr"/>
        </w:types>
        <w:behaviors>
          <w:behavior w:val="content"/>
        </w:behaviors>
        <w:guid w:val="{0E475065-1FA8-439D-BC50-4E3C56E26A7F}"/>
      </w:docPartPr>
      <w:docPartBody>
        <w:p w:rsidR="00785A94" w:rsidRDefault="00B8778D">
          <w:pPr>
            <w:pStyle w:val="6CBAE24B0461447585D2D00515E75692"/>
          </w:pPr>
          <w:r>
            <w:rPr>
              <w:rStyle w:val="PlaceholderText"/>
            </w:rPr>
            <w:t>Select an Option</w:t>
          </w:r>
          <w:r w:rsidRPr="000D14E7">
            <w:rPr>
              <w:rStyle w:val="PlaceholderText"/>
            </w:rPr>
            <w:t>.</w:t>
          </w:r>
        </w:p>
      </w:docPartBody>
    </w:docPart>
    <w:docPart>
      <w:docPartPr>
        <w:name w:val="E19E7C5A60C54A7F8FAEE8085AF431BC"/>
        <w:category>
          <w:name w:val="General"/>
          <w:gallery w:val="placeholder"/>
        </w:category>
        <w:types>
          <w:type w:val="bbPlcHdr"/>
        </w:types>
        <w:behaviors>
          <w:behavior w:val="content"/>
        </w:behaviors>
        <w:guid w:val="{1F2D81F4-DD82-4B5B-8D71-6C325FBFAC43}"/>
      </w:docPartPr>
      <w:docPartBody>
        <w:p w:rsidR="00785A94" w:rsidRDefault="00B8778D">
          <w:pPr>
            <w:pStyle w:val="E19E7C5A60C54A7F8FAEE8085AF431BC"/>
          </w:pPr>
          <w:r>
            <w:rPr>
              <w:rStyle w:val="PlaceholderText"/>
            </w:rPr>
            <w:t>Select an Option</w:t>
          </w:r>
          <w:r w:rsidRPr="000D14E7">
            <w:rPr>
              <w:rStyle w:val="PlaceholderText"/>
            </w:rPr>
            <w:t>.</w:t>
          </w:r>
        </w:p>
      </w:docPartBody>
    </w:docPart>
    <w:docPart>
      <w:docPartPr>
        <w:name w:val="6F22ED8607C84AF48C3C80B3EC15E168"/>
        <w:category>
          <w:name w:val="General"/>
          <w:gallery w:val="placeholder"/>
        </w:category>
        <w:types>
          <w:type w:val="bbPlcHdr"/>
        </w:types>
        <w:behaviors>
          <w:behavior w:val="content"/>
        </w:behaviors>
        <w:guid w:val="{334C1897-889C-48D2-82EA-E4B5941EE15E}"/>
      </w:docPartPr>
      <w:docPartBody>
        <w:p w:rsidR="00785A94" w:rsidRDefault="00B8778D">
          <w:pPr>
            <w:pStyle w:val="6F22ED8607C84AF48C3C80B3EC15E168"/>
          </w:pPr>
          <w:r w:rsidRPr="000D14E7">
            <w:rPr>
              <w:rStyle w:val="PlaceholderText"/>
            </w:rPr>
            <w:t>Choose an item.</w:t>
          </w:r>
        </w:p>
      </w:docPartBody>
    </w:docPart>
    <w:docPart>
      <w:docPartPr>
        <w:name w:val="46EBE22B0FE5455C869996177B546D26"/>
        <w:category>
          <w:name w:val="General"/>
          <w:gallery w:val="placeholder"/>
        </w:category>
        <w:types>
          <w:type w:val="bbPlcHdr"/>
        </w:types>
        <w:behaviors>
          <w:behavior w:val="content"/>
        </w:behaviors>
        <w:guid w:val="{446F6258-5B79-40C6-BF82-DD796E604457}"/>
      </w:docPartPr>
      <w:docPartBody>
        <w:p w:rsidR="00785A94" w:rsidRDefault="00B8778D">
          <w:pPr>
            <w:pStyle w:val="46EBE22B0FE5455C869996177B546D26"/>
          </w:pPr>
          <w:r w:rsidRPr="000D14E7">
            <w:rPr>
              <w:rStyle w:val="PlaceholderText"/>
            </w:rPr>
            <w:t>Choose an item.</w:t>
          </w:r>
        </w:p>
      </w:docPartBody>
    </w:docPart>
    <w:docPart>
      <w:docPartPr>
        <w:name w:val="968A5B8C29BA4A029980C6205A5323A5"/>
        <w:category>
          <w:name w:val="General"/>
          <w:gallery w:val="placeholder"/>
        </w:category>
        <w:types>
          <w:type w:val="bbPlcHdr"/>
        </w:types>
        <w:behaviors>
          <w:behavior w:val="content"/>
        </w:behaviors>
        <w:guid w:val="{B849F5D7-8E17-4E2A-A5BB-8243EC944EC6}"/>
      </w:docPartPr>
      <w:docPartBody>
        <w:p w:rsidR="00785A94" w:rsidRDefault="00B8778D">
          <w:pPr>
            <w:pStyle w:val="968A5B8C29BA4A029980C6205A5323A5"/>
          </w:pPr>
          <w:r w:rsidRPr="000D14E7">
            <w:rPr>
              <w:rStyle w:val="PlaceholderText"/>
            </w:rPr>
            <w:t>Choose an item.</w:t>
          </w:r>
        </w:p>
      </w:docPartBody>
    </w:docPart>
    <w:docPart>
      <w:docPartPr>
        <w:name w:val="E8A1452109174BB3A271CB9612561455"/>
        <w:category>
          <w:name w:val="General"/>
          <w:gallery w:val="placeholder"/>
        </w:category>
        <w:types>
          <w:type w:val="bbPlcHdr"/>
        </w:types>
        <w:behaviors>
          <w:behavior w:val="content"/>
        </w:behaviors>
        <w:guid w:val="{A31E6482-F161-417E-84E7-64BA216F54F0}"/>
      </w:docPartPr>
      <w:docPartBody>
        <w:p w:rsidR="00785A94" w:rsidRDefault="00B8778D">
          <w:pPr>
            <w:pStyle w:val="E8A1452109174BB3A271CB9612561455"/>
          </w:pPr>
          <w:r w:rsidRPr="000D14E7">
            <w:rPr>
              <w:rStyle w:val="PlaceholderText"/>
            </w:rPr>
            <w:t>Choose an item.</w:t>
          </w:r>
        </w:p>
      </w:docPartBody>
    </w:docPart>
    <w:docPart>
      <w:docPartPr>
        <w:name w:val="9AEC532960CB462ABCC964E37F703BE4"/>
        <w:category>
          <w:name w:val="General"/>
          <w:gallery w:val="placeholder"/>
        </w:category>
        <w:types>
          <w:type w:val="bbPlcHdr"/>
        </w:types>
        <w:behaviors>
          <w:behavior w:val="content"/>
        </w:behaviors>
        <w:guid w:val="{E471C7CC-80F2-4C16-87F2-5E9D1F7CB4BA}"/>
      </w:docPartPr>
      <w:docPartBody>
        <w:p w:rsidR="00785A94" w:rsidRDefault="00B8778D">
          <w:pPr>
            <w:pStyle w:val="9AEC532960CB462ABCC964E37F703BE4"/>
          </w:pPr>
          <w:r w:rsidRPr="000D14E7">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834503B-8096-4E5A-942D-70992E8B23C5}"/>
      </w:docPartPr>
      <w:docPartBody>
        <w:p w:rsidR="00785A94" w:rsidRDefault="00B8778D">
          <w:r w:rsidRPr="009E4FFC">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A7FDA0F1-E0B2-478F-B3AC-81F547C7B2CE}"/>
      </w:docPartPr>
      <w:docPartBody>
        <w:p w:rsidR="00785A94" w:rsidRDefault="00B8778D">
          <w:r w:rsidRPr="009E4FFC">
            <w:rPr>
              <w:rStyle w:val="PlaceholderText"/>
            </w:rPr>
            <w:t>Click or tap to enter a date.</w:t>
          </w:r>
        </w:p>
      </w:docPartBody>
    </w:docPart>
    <w:docPart>
      <w:docPartPr>
        <w:name w:val="CB27CA093A8A4CA6886FEB694DC6EF2F"/>
        <w:category>
          <w:name w:val="General"/>
          <w:gallery w:val="placeholder"/>
        </w:category>
        <w:types>
          <w:type w:val="bbPlcHdr"/>
        </w:types>
        <w:behaviors>
          <w:behavior w:val="content"/>
        </w:behaviors>
        <w:guid w:val="{B2FB7EF9-8EDE-4B4D-B8B1-084EEF5B43DD}"/>
      </w:docPartPr>
      <w:docPartBody>
        <w:p w:rsidR="00D4367B" w:rsidRDefault="00D4367B">
          <w:pPr>
            <w:pStyle w:val="CB27CA093A8A4CA6886FEB694DC6EF2F"/>
          </w:pPr>
          <w:r>
            <w:rPr>
              <w:rStyle w:val="PlaceholderText"/>
            </w:rPr>
            <w:t>Select an Option</w:t>
          </w:r>
          <w:r w:rsidRPr="000D14E7">
            <w:rPr>
              <w:rStyle w:val="PlaceholderText"/>
            </w:rPr>
            <w:t>.</w:t>
          </w:r>
        </w:p>
      </w:docPartBody>
    </w:docPart>
    <w:docPart>
      <w:docPartPr>
        <w:name w:val="ECE5A318FF09432A892A12BEB76BE394"/>
        <w:category>
          <w:name w:val="General"/>
          <w:gallery w:val="placeholder"/>
        </w:category>
        <w:types>
          <w:type w:val="bbPlcHdr"/>
        </w:types>
        <w:behaviors>
          <w:behavior w:val="content"/>
        </w:behaviors>
        <w:guid w:val="{8920AD96-FE95-40E3-A0BF-2316B5312FBF}"/>
      </w:docPartPr>
      <w:docPartBody>
        <w:p w:rsidR="00D4367B" w:rsidRDefault="00D4367B">
          <w:pPr>
            <w:pStyle w:val="ECE5A318FF09432A892A12BEB76BE394"/>
          </w:pPr>
          <w:r>
            <w:rPr>
              <w:rStyle w:val="PlaceholderText"/>
            </w:rPr>
            <w:t>Select an Option</w:t>
          </w:r>
          <w:r w:rsidRPr="000D14E7">
            <w:rPr>
              <w:rStyle w:val="PlaceholderText"/>
            </w:rPr>
            <w:t>.</w:t>
          </w:r>
        </w:p>
      </w:docPartBody>
    </w:docPart>
    <w:docPart>
      <w:docPartPr>
        <w:name w:val="10904760236A4E64B649F6123DC23DBE"/>
        <w:category>
          <w:name w:val="General"/>
          <w:gallery w:val="placeholder"/>
        </w:category>
        <w:types>
          <w:type w:val="bbPlcHdr"/>
        </w:types>
        <w:behaviors>
          <w:behavior w:val="content"/>
        </w:behaviors>
        <w:guid w:val="{7E78F36D-5B82-4469-81EB-064B12C811B6}"/>
      </w:docPartPr>
      <w:docPartBody>
        <w:p w:rsidR="00D4367B" w:rsidRDefault="00D4367B">
          <w:pPr>
            <w:pStyle w:val="10904760236A4E64B649F6123DC23DBE"/>
          </w:pPr>
          <w:r>
            <w:rPr>
              <w:rStyle w:val="PlaceholderText"/>
            </w:rPr>
            <w:t>Select an Option</w:t>
          </w:r>
          <w:r w:rsidRPr="000D14E7">
            <w:rPr>
              <w:rStyle w:val="PlaceholderText"/>
            </w:rPr>
            <w:t>.</w:t>
          </w:r>
        </w:p>
      </w:docPartBody>
    </w:docPart>
    <w:docPart>
      <w:docPartPr>
        <w:name w:val="C1E5A8134E49440E938A42F5BC22E9AD"/>
        <w:category>
          <w:name w:val="General"/>
          <w:gallery w:val="placeholder"/>
        </w:category>
        <w:types>
          <w:type w:val="bbPlcHdr"/>
        </w:types>
        <w:behaviors>
          <w:behavior w:val="content"/>
        </w:behaviors>
        <w:guid w:val="{4CAEC512-DF57-4F37-AECF-9B27C9CD196F}"/>
      </w:docPartPr>
      <w:docPartBody>
        <w:p w:rsidR="00D4367B" w:rsidRDefault="00D4367B">
          <w:pPr>
            <w:pStyle w:val="C1E5A8134E49440E938A42F5BC22E9AD"/>
          </w:pPr>
          <w:r>
            <w:rPr>
              <w:rStyle w:val="PlaceholderText"/>
            </w:rPr>
            <w:t>Select an Option</w:t>
          </w:r>
          <w:r w:rsidRPr="000D14E7">
            <w:rPr>
              <w:rStyle w:val="PlaceholderText"/>
            </w:rPr>
            <w:t>.</w:t>
          </w:r>
        </w:p>
      </w:docPartBody>
    </w:docPart>
    <w:docPart>
      <w:docPartPr>
        <w:name w:val="DFC8B3A4DEC2440999B2467AF5F92F0E"/>
        <w:category>
          <w:name w:val="General"/>
          <w:gallery w:val="placeholder"/>
        </w:category>
        <w:types>
          <w:type w:val="bbPlcHdr"/>
        </w:types>
        <w:behaviors>
          <w:behavior w:val="content"/>
        </w:behaviors>
        <w:guid w:val="{2C7EAE44-A5B3-46A4-93D0-37E2D86AE6EF}"/>
      </w:docPartPr>
      <w:docPartBody>
        <w:p w:rsidR="00D4367B" w:rsidRDefault="00D4367B">
          <w:pPr>
            <w:pStyle w:val="DFC8B3A4DEC2440999B2467AF5F92F0E"/>
          </w:pPr>
          <w:r>
            <w:rPr>
              <w:rStyle w:val="PlaceholderText"/>
            </w:rPr>
            <w:t>Select an Option</w:t>
          </w:r>
          <w:r w:rsidRPr="000D14E7">
            <w:rPr>
              <w:rStyle w:val="PlaceholderText"/>
            </w:rPr>
            <w:t>.</w:t>
          </w:r>
        </w:p>
      </w:docPartBody>
    </w:docPart>
    <w:docPart>
      <w:docPartPr>
        <w:name w:val="AF7CBBFB06784C4DA4D6B1C8929B12D0"/>
        <w:category>
          <w:name w:val="General"/>
          <w:gallery w:val="placeholder"/>
        </w:category>
        <w:types>
          <w:type w:val="bbPlcHdr"/>
        </w:types>
        <w:behaviors>
          <w:behavior w:val="content"/>
        </w:behaviors>
        <w:guid w:val="{AD9410A7-AB6D-48F8-978F-4DC135C99598}"/>
      </w:docPartPr>
      <w:docPartBody>
        <w:p w:rsidR="00D4367B" w:rsidRDefault="00D4367B">
          <w:pPr>
            <w:pStyle w:val="AF7CBBFB06784C4DA4D6B1C8929B12D0"/>
          </w:pPr>
          <w:r>
            <w:rPr>
              <w:rStyle w:val="PlaceholderText"/>
            </w:rPr>
            <w:t>Select an Option</w:t>
          </w:r>
          <w:r w:rsidRPr="000D14E7">
            <w:rPr>
              <w:rStyle w:val="PlaceholderText"/>
            </w:rPr>
            <w:t>.</w:t>
          </w:r>
        </w:p>
      </w:docPartBody>
    </w:docPart>
    <w:docPart>
      <w:docPartPr>
        <w:name w:val="22DDC77972BC46E69DD74985BE301FD1"/>
        <w:category>
          <w:name w:val="General"/>
          <w:gallery w:val="placeholder"/>
        </w:category>
        <w:types>
          <w:type w:val="bbPlcHdr"/>
        </w:types>
        <w:behaviors>
          <w:behavior w:val="content"/>
        </w:behaviors>
        <w:guid w:val="{26C11DAB-05DF-4650-9DDC-31B8AB375D07}"/>
      </w:docPartPr>
      <w:docPartBody>
        <w:p w:rsidR="00D4367B" w:rsidRDefault="00D4367B">
          <w:pPr>
            <w:pStyle w:val="22DDC77972BC46E69DD74985BE301FD1"/>
          </w:pPr>
          <w:r>
            <w:rPr>
              <w:rStyle w:val="PlaceholderText"/>
            </w:rPr>
            <w:t>Select an Option</w:t>
          </w:r>
          <w:r w:rsidRPr="000D14E7">
            <w:rPr>
              <w:rStyle w:val="PlaceholderText"/>
            </w:rPr>
            <w:t>.</w:t>
          </w:r>
        </w:p>
      </w:docPartBody>
    </w:docPart>
    <w:docPart>
      <w:docPartPr>
        <w:name w:val="ACEDBAF6A19B4494AB386C2C4EEA2D3F"/>
        <w:category>
          <w:name w:val="General"/>
          <w:gallery w:val="placeholder"/>
        </w:category>
        <w:types>
          <w:type w:val="bbPlcHdr"/>
        </w:types>
        <w:behaviors>
          <w:behavior w:val="content"/>
        </w:behaviors>
        <w:guid w:val="{9211B49B-C9DB-4E36-9E47-40BB39B6E77F}"/>
      </w:docPartPr>
      <w:docPartBody>
        <w:p w:rsidR="00D4367B" w:rsidRDefault="00D4367B">
          <w:pPr>
            <w:pStyle w:val="ACEDBAF6A19B4494AB386C2C4EEA2D3F"/>
          </w:pPr>
          <w:r>
            <w:rPr>
              <w:rStyle w:val="PlaceholderText"/>
            </w:rPr>
            <w:t>Select an Option</w:t>
          </w:r>
          <w:r w:rsidRPr="000D14E7">
            <w:rPr>
              <w:rStyle w:val="PlaceholderText"/>
            </w:rPr>
            <w:t>.</w:t>
          </w:r>
        </w:p>
      </w:docPartBody>
    </w:docPart>
    <w:docPart>
      <w:docPartPr>
        <w:name w:val="1D525D4FD05A48AAB1DB37FBF50E3E78"/>
        <w:category>
          <w:name w:val="General"/>
          <w:gallery w:val="placeholder"/>
        </w:category>
        <w:types>
          <w:type w:val="bbPlcHdr"/>
        </w:types>
        <w:behaviors>
          <w:behavior w:val="content"/>
        </w:behaviors>
        <w:guid w:val="{EEAC7179-8810-4C46-B258-F62F0A729DAF}"/>
      </w:docPartPr>
      <w:docPartBody>
        <w:p w:rsidR="00554CAA" w:rsidRDefault="00554CAA">
          <w:pPr>
            <w:pStyle w:val="1D525D4FD05A48AAB1DB37FBF50E3E78"/>
          </w:pPr>
          <w:r>
            <w:rPr>
              <w:rStyle w:val="PlaceholderText"/>
            </w:rPr>
            <w:t>Select an Option</w:t>
          </w:r>
          <w:r w:rsidRPr="000D14E7">
            <w:rPr>
              <w:rStyle w:val="PlaceholderText"/>
            </w:rPr>
            <w:t>.</w:t>
          </w:r>
        </w:p>
      </w:docPartBody>
    </w:docPart>
    <w:docPart>
      <w:docPartPr>
        <w:name w:val="2F813F1BB1C74D76AAB4F67C0ED4566E"/>
        <w:category>
          <w:name w:val="General"/>
          <w:gallery w:val="placeholder"/>
        </w:category>
        <w:types>
          <w:type w:val="bbPlcHdr"/>
        </w:types>
        <w:behaviors>
          <w:behavior w:val="content"/>
        </w:behaviors>
        <w:guid w:val="{82553ECD-F289-4977-B4DC-97C47D08A5A3}"/>
      </w:docPartPr>
      <w:docPartBody>
        <w:p w:rsidR="00554CAA" w:rsidRDefault="00554CAA">
          <w:pPr>
            <w:pStyle w:val="2F813F1BB1C74D76AAB4F67C0ED4566E"/>
          </w:pPr>
          <w:r>
            <w:rPr>
              <w:rStyle w:val="PlaceholderText"/>
            </w:rPr>
            <w:t>Select an Option</w:t>
          </w:r>
          <w:r w:rsidRPr="000D14E7">
            <w:rPr>
              <w:rStyle w:val="PlaceholderText"/>
            </w:rPr>
            <w:t>.</w:t>
          </w:r>
        </w:p>
      </w:docPartBody>
    </w:docPart>
    <w:docPart>
      <w:docPartPr>
        <w:name w:val="FF78143804FD4A06AE62383C62B54156"/>
        <w:category>
          <w:name w:val="General"/>
          <w:gallery w:val="placeholder"/>
        </w:category>
        <w:types>
          <w:type w:val="bbPlcHdr"/>
        </w:types>
        <w:behaviors>
          <w:behavior w:val="content"/>
        </w:behaviors>
        <w:guid w:val="{512373F5-9C0B-4A8B-A073-71053CD8A86B}"/>
      </w:docPartPr>
      <w:docPartBody>
        <w:p w:rsidR="00554CAA" w:rsidRDefault="00554CAA">
          <w:pPr>
            <w:pStyle w:val="FF78143804FD4A06AE62383C62B54156"/>
          </w:pPr>
          <w:r>
            <w:rPr>
              <w:rStyle w:val="PlaceholderText"/>
            </w:rPr>
            <w:t>Select an Option</w:t>
          </w:r>
          <w:r w:rsidRPr="000D14E7">
            <w:rPr>
              <w:rStyle w:val="PlaceholderText"/>
            </w:rPr>
            <w:t>.</w:t>
          </w:r>
        </w:p>
      </w:docPartBody>
    </w:docPart>
    <w:docPart>
      <w:docPartPr>
        <w:name w:val="AF88178198024DCDB75F134AB6E51DAB"/>
        <w:category>
          <w:name w:val="General"/>
          <w:gallery w:val="placeholder"/>
        </w:category>
        <w:types>
          <w:type w:val="bbPlcHdr"/>
        </w:types>
        <w:behaviors>
          <w:behavior w:val="content"/>
        </w:behaviors>
        <w:guid w:val="{5D02C849-6B08-4087-BE5E-FA1672066BC6}"/>
      </w:docPartPr>
      <w:docPartBody>
        <w:p w:rsidR="00554CAA" w:rsidRDefault="00554CAA">
          <w:pPr>
            <w:pStyle w:val="AF88178198024DCDB75F134AB6E51DAB"/>
          </w:pPr>
          <w:r>
            <w:rPr>
              <w:rStyle w:val="PlaceholderText"/>
            </w:rPr>
            <w:t>Select an Option</w:t>
          </w:r>
          <w:r w:rsidRPr="000D14E7">
            <w:rPr>
              <w:rStyle w:val="PlaceholderText"/>
            </w:rPr>
            <w:t>.</w:t>
          </w:r>
        </w:p>
      </w:docPartBody>
    </w:docPart>
    <w:docPart>
      <w:docPartPr>
        <w:name w:val="859461159B9148628A187B624E8BCAE9"/>
        <w:category>
          <w:name w:val="General"/>
          <w:gallery w:val="placeholder"/>
        </w:category>
        <w:types>
          <w:type w:val="bbPlcHdr"/>
        </w:types>
        <w:behaviors>
          <w:behavior w:val="content"/>
        </w:behaviors>
        <w:guid w:val="{692FA1B5-E3AC-4D78-8C7B-686905602791}"/>
      </w:docPartPr>
      <w:docPartBody>
        <w:p w:rsidR="00554CAA" w:rsidRDefault="00554CAA">
          <w:pPr>
            <w:pStyle w:val="859461159B9148628A187B624E8BCAE9"/>
          </w:pPr>
          <w:r>
            <w:rPr>
              <w:rStyle w:val="PlaceholderText"/>
            </w:rPr>
            <w:t>Select an Option</w:t>
          </w:r>
          <w:r w:rsidRPr="000D14E7">
            <w:rPr>
              <w:rStyle w:val="PlaceholderText"/>
            </w:rPr>
            <w:t>.</w:t>
          </w:r>
        </w:p>
      </w:docPartBody>
    </w:docPart>
    <w:docPart>
      <w:docPartPr>
        <w:name w:val="6250B404090C407C95E0D947237B367D"/>
        <w:category>
          <w:name w:val="General"/>
          <w:gallery w:val="placeholder"/>
        </w:category>
        <w:types>
          <w:type w:val="bbPlcHdr"/>
        </w:types>
        <w:behaviors>
          <w:behavior w:val="content"/>
        </w:behaviors>
        <w:guid w:val="{48C0017F-3ED6-45AD-8E1D-850E4E158282}"/>
      </w:docPartPr>
      <w:docPartBody>
        <w:p w:rsidR="00554CAA" w:rsidRDefault="00554CAA">
          <w:pPr>
            <w:pStyle w:val="6250B404090C407C95E0D947237B367D"/>
          </w:pPr>
          <w:r>
            <w:rPr>
              <w:rStyle w:val="PlaceholderText"/>
            </w:rPr>
            <w:t>Select an Option</w:t>
          </w:r>
          <w:r w:rsidRPr="000D14E7">
            <w:rPr>
              <w:rStyle w:val="PlaceholderText"/>
            </w:rPr>
            <w:t>.</w:t>
          </w:r>
        </w:p>
      </w:docPartBody>
    </w:docPart>
    <w:docPart>
      <w:docPartPr>
        <w:name w:val="D7EB1B317E0345D08BA09B81D2AD9EEE"/>
        <w:category>
          <w:name w:val="General"/>
          <w:gallery w:val="placeholder"/>
        </w:category>
        <w:types>
          <w:type w:val="bbPlcHdr"/>
        </w:types>
        <w:behaviors>
          <w:behavior w:val="content"/>
        </w:behaviors>
        <w:guid w:val="{BBC33C03-EA7D-45A4-AB3A-CEAEAE4A11AD}"/>
      </w:docPartPr>
      <w:docPartBody>
        <w:p w:rsidR="00554CAA" w:rsidRDefault="00554CAA">
          <w:pPr>
            <w:pStyle w:val="D7EB1B317E0345D08BA09B81D2AD9EEE"/>
          </w:pPr>
          <w:r>
            <w:rPr>
              <w:rStyle w:val="PlaceholderText"/>
            </w:rPr>
            <w:t>Select an Option</w:t>
          </w:r>
          <w:r w:rsidRPr="000D14E7">
            <w:rPr>
              <w:rStyle w:val="PlaceholderText"/>
            </w:rPr>
            <w:t>.</w:t>
          </w:r>
        </w:p>
      </w:docPartBody>
    </w:docPart>
    <w:docPart>
      <w:docPartPr>
        <w:name w:val="F83F49F5047A4DDF8DEE0E7B1C41F11F"/>
        <w:category>
          <w:name w:val="General"/>
          <w:gallery w:val="placeholder"/>
        </w:category>
        <w:types>
          <w:type w:val="bbPlcHdr"/>
        </w:types>
        <w:behaviors>
          <w:behavior w:val="content"/>
        </w:behaviors>
        <w:guid w:val="{58E9F62C-E31C-46D3-9522-6801FC53BAA5}"/>
      </w:docPartPr>
      <w:docPartBody>
        <w:p w:rsidR="00554CAA" w:rsidRDefault="00554CAA">
          <w:pPr>
            <w:pStyle w:val="F83F49F5047A4DDF8DEE0E7B1C41F11F"/>
          </w:pPr>
          <w:r>
            <w:rPr>
              <w:rStyle w:val="PlaceholderText"/>
            </w:rPr>
            <w:t>Select an Option</w:t>
          </w:r>
          <w:r w:rsidRPr="000D14E7">
            <w:rPr>
              <w:rStyle w:val="PlaceholderText"/>
            </w:rPr>
            <w:t>.</w:t>
          </w:r>
        </w:p>
      </w:docPartBody>
    </w:docPart>
    <w:docPart>
      <w:docPartPr>
        <w:name w:val="8E8586E6329E4F88ADDAF6E20AFE480A"/>
        <w:category>
          <w:name w:val="General"/>
          <w:gallery w:val="placeholder"/>
        </w:category>
        <w:types>
          <w:type w:val="bbPlcHdr"/>
        </w:types>
        <w:behaviors>
          <w:behavior w:val="content"/>
        </w:behaviors>
        <w:guid w:val="{D69DD21C-9682-4C67-9F02-7C703C333C86}"/>
      </w:docPartPr>
      <w:docPartBody>
        <w:p w:rsidR="00554CAA" w:rsidRDefault="00554CAA">
          <w:pPr>
            <w:pStyle w:val="8E8586E6329E4F88ADDAF6E20AFE480A"/>
          </w:pPr>
          <w:r>
            <w:rPr>
              <w:rStyle w:val="PlaceholderText"/>
            </w:rPr>
            <w:t>Select an Option</w:t>
          </w:r>
          <w:r w:rsidRPr="000D14E7">
            <w:rPr>
              <w:rStyle w:val="PlaceholderText"/>
            </w:rPr>
            <w:t>.</w:t>
          </w:r>
        </w:p>
      </w:docPartBody>
    </w:docPart>
    <w:docPart>
      <w:docPartPr>
        <w:name w:val="A084F08D367C432FA781F818C9367147"/>
        <w:category>
          <w:name w:val="General"/>
          <w:gallery w:val="placeholder"/>
        </w:category>
        <w:types>
          <w:type w:val="bbPlcHdr"/>
        </w:types>
        <w:behaviors>
          <w:behavior w:val="content"/>
        </w:behaviors>
        <w:guid w:val="{AA77A5B6-A42D-4C73-A360-44EA61A4C488}"/>
      </w:docPartPr>
      <w:docPartBody>
        <w:p w:rsidR="00554CAA" w:rsidRDefault="00554CAA">
          <w:pPr>
            <w:pStyle w:val="A084F08D367C432FA781F818C9367147"/>
          </w:pPr>
          <w:r>
            <w:rPr>
              <w:rStyle w:val="PlaceholderText"/>
            </w:rPr>
            <w:t>Select an Option</w:t>
          </w:r>
          <w:r w:rsidRPr="000D14E7">
            <w:rPr>
              <w:rStyle w:val="PlaceholderText"/>
            </w:rPr>
            <w:t>.</w:t>
          </w:r>
        </w:p>
      </w:docPartBody>
    </w:docPart>
    <w:docPart>
      <w:docPartPr>
        <w:name w:val="0C96E4E6B76C414799B53CA93327973D"/>
        <w:category>
          <w:name w:val="General"/>
          <w:gallery w:val="placeholder"/>
        </w:category>
        <w:types>
          <w:type w:val="bbPlcHdr"/>
        </w:types>
        <w:behaviors>
          <w:behavior w:val="content"/>
        </w:behaviors>
        <w:guid w:val="{58ADB7F1-6C5B-45C3-AC64-2952BDB2FE23}"/>
      </w:docPartPr>
      <w:docPartBody>
        <w:p w:rsidR="00554CAA" w:rsidRDefault="00554CAA">
          <w:pPr>
            <w:pStyle w:val="0C96E4E6B76C414799B53CA93327973D"/>
          </w:pPr>
          <w:r>
            <w:rPr>
              <w:rStyle w:val="PlaceholderText"/>
            </w:rPr>
            <w:t>Select an Option</w:t>
          </w:r>
          <w:r w:rsidRPr="000D14E7">
            <w:rPr>
              <w:rStyle w:val="PlaceholderText"/>
            </w:rPr>
            <w:t>.</w:t>
          </w:r>
        </w:p>
      </w:docPartBody>
    </w:docPart>
    <w:docPart>
      <w:docPartPr>
        <w:name w:val="4E6910E8B9E0423D9EA0B7D37CED0A76"/>
        <w:category>
          <w:name w:val="General"/>
          <w:gallery w:val="placeholder"/>
        </w:category>
        <w:types>
          <w:type w:val="bbPlcHdr"/>
        </w:types>
        <w:behaviors>
          <w:behavior w:val="content"/>
        </w:behaviors>
        <w:guid w:val="{0ADAAF58-1767-4417-9F94-E4B03908794F}"/>
      </w:docPartPr>
      <w:docPartBody>
        <w:p w:rsidR="00554CAA" w:rsidRDefault="00554CAA">
          <w:pPr>
            <w:pStyle w:val="4E6910E8B9E0423D9EA0B7D37CED0A76"/>
          </w:pPr>
          <w:r>
            <w:rPr>
              <w:rStyle w:val="PlaceholderText"/>
            </w:rPr>
            <w:t>Select an Option</w:t>
          </w:r>
          <w:r w:rsidRPr="000D14E7">
            <w:rPr>
              <w:rStyle w:val="PlaceholderText"/>
            </w:rPr>
            <w:t>.</w:t>
          </w:r>
        </w:p>
      </w:docPartBody>
    </w:docPart>
    <w:docPart>
      <w:docPartPr>
        <w:name w:val="C0AF510387BC408E955FDEE01F101EB2"/>
        <w:category>
          <w:name w:val="General"/>
          <w:gallery w:val="placeholder"/>
        </w:category>
        <w:types>
          <w:type w:val="bbPlcHdr"/>
        </w:types>
        <w:behaviors>
          <w:behavior w:val="content"/>
        </w:behaviors>
        <w:guid w:val="{B0391110-0AEB-47D2-B886-2A3E5CAF94B4}"/>
      </w:docPartPr>
      <w:docPartBody>
        <w:p w:rsidR="00554CAA" w:rsidRDefault="00554CAA">
          <w:pPr>
            <w:pStyle w:val="C0AF510387BC408E955FDEE01F101EB2"/>
          </w:pPr>
          <w:r>
            <w:rPr>
              <w:rStyle w:val="PlaceholderText"/>
            </w:rPr>
            <w:t>Select an Option</w:t>
          </w:r>
          <w:r w:rsidRPr="000D14E7">
            <w:rPr>
              <w:rStyle w:val="PlaceholderText"/>
            </w:rPr>
            <w:t>.</w:t>
          </w:r>
        </w:p>
      </w:docPartBody>
    </w:docPart>
    <w:docPart>
      <w:docPartPr>
        <w:name w:val="4D2F84629FAA41D89B0D189F56CB4857"/>
        <w:category>
          <w:name w:val="General"/>
          <w:gallery w:val="placeholder"/>
        </w:category>
        <w:types>
          <w:type w:val="bbPlcHdr"/>
        </w:types>
        <w:behaviors>
          <w:behavior w:val="content"/>
        </w:behaviors>
        <w:guid w:val="{E23C2E8A-66A8-43BD-A6F3-DA8DD8338631}"/>
      </w:docPartPr>
      <w:docPartBody>
        <w:p w:rsidR="00554CAA" w:rsidRDefault="00554CAA">
          <w:pPr>
            <w:pStyle w:val="4D2F84629FAA41D89B0D189F56CB4857"/>
          </w:pPr>
          <w:r>
            <w:rPr>
              <w:rStyle w:val="PlaceholderText"/>
            </w:rPr>
            <w:t>Select an Option</w:t>
          </w:r>
          <w:r w:rsidRPr="000D14E7">
            <w:rPr>
              <w:rStyle w:val="PlaceholderText"/>
            </w:rPr>
            <w:t>.</w:t>
          </w:r>
        </w:p>
      </w:docPartBody>
    </w:docPart>
    <w:docPart>
      <w:docPartPr>
        <w:name w:val="98A9EFB727104B818F916D927338974C"/>
        <w:category>
          <w:name w:val="General"/>
          <w:gallery w:val="placeholder"/>
        </w:category>
        <w:types>
          <w:type w:val="bbPlcHdr"/>
        </w:types>
        <w:behaviors>
          <w:behavior w:val="content"/>
        </w:behaviors>
        <w:guid w:val="{424C1FBD-A127-4554-AE62-4F598CAD78F5}"/>
      </w:docPartPr>
      <w:docPartBody>
        <w:p w:rsidR="00554CAA" w:rsidRDefault="00554CAA">
          <w:pPr>
            <w:pStyle w:val="98A9EFB727104B818F916D927338974C"/>
          </w:pPr>
          <w:r>
            <w:rPr>
              <w:rStyle w:val="PlaceholderText"/>
            </w:rPr>
            <w:t>Select an Option</w:t>
          </w:r>
          <w:r w:rsidRPr="000D14E7">
            <w:rPr>
              <w:rStyle w:val="PlaceholderText"/>
            </w:rPr>
            <w:t>.</w:t>
          </w:r>
        </w:p>
      </w:docPartBody>
    </w:docPart>
    <w:docPart>
      <w:docPartPr>
        <w:name w:val="620B5AACDBB44185878E1B897D02B453"/>
        <w:category>
          <w:name w:val="General"/>
          <w:gallery w:val="placeholder"/>
        </w:category>
        <w:types>
          <w:type w:val="bbPlcHdr"/>
        </w:types>
        <w:behaviors>
          <w:behavior w:val="content"/>
        </w:behaviors>
        <w:guid w:val="{CAB87298-90E1-4965-9D57-66B12CD16210}"/>
      </w:docPartPr>
      <w:docPartBody>
        <w:p w:rsidR="00554CAA" w:rsidRDefault="00554CAA">
          <w:pPr>
            <w:pStyle w:val="620B5AACDBB44185878E1B897D02B453"/>
          </w:pPr>
          <w:r>
            <w:rPr>
              <w:rStyle w:val="PlaceholderText"/>
            </w:rPr>
            <w:t>Select an Option</w:t>
          </w:r>
          <w:r w:rsidRPr="000D14E7">
            <w:rPr>
              <w:rStyle w:val="PlaceholderText"/>
            </w:rPr>
            <w:t>.</w:t>
          </w:r>
        </w:p>
      </w:docPartBody>
    </w:docPart>
    <w:docPart>
      <w:docPartPr>
        <w:name w:val="00EE4FFF352945848DD7C8A73F255B4F"/>
        <w:category>
          <w:name w:val="General"/>
          <w:gallery w:val="placeholder"/>
        </w:category>
        <w:types>
          <w:type w:val="bbPlcHdr"/>
        </w:types>
        <w:behaviors>
          <w:behavior w:val="content"/>
        </w:behaviors>
        <w:guid w:val="{C3FBF2F7-D6E2-44D0-923A-0A9B55E49EA3}"/>
      </w:docPartPr>
      <w:docPartBody>
        <w:p w:rsidR="00554CAA" w:rsidRDefault="00554CAA">
          <w:pPr>
            <w:pStyle w:val="00EE4FFF352945848DD7C8A73F255B4F"/>
          </w:pPr>
          <w:r>
            <w:rPr>
              <w:rStyle w:val="PlaceholderText"/>
            </w:rPr>
            <w:t>Select an Option</w:t>
          </w:r>
          <w:r w:rsidRPr="000D14E7">
            <w:rPr>
              <w:rStyle w:val="PlaceholderText"/>
            </w:rPr>
            <w:t>.</w:t>
          </w:r>
        </w:p>
      </w:docPartBody>
    </w:docPart>
    <w:docPart>
      <w:docPartPr>
        <w:name w:val="B277A6BB032347B69D19ABD9EC397B8D"/>
        <w:category>
          <w:name w:val="General"/>
          <w:gallery w:val="placeholder"/>
        </w:category>
        <w:types>
          <w:type w:val="bbPlcHdr"/>
        </w:types>
        <w:behaviors>
          <w:behavior w:val="content"/>
        </w:behaviors>
        <w:guid w:val="{B2DA22A8-B5A9-46FF-9C8A-3D9268BA5F8C}"/>
      </w:docPartPr>
      <w:docPartBody>
        <w:p w:rsidR="00554CAA" w:rsidRDefault="00554CAA">
          <w:pPr>
            <w:pStyle w:val="B277A6BB032347B69D19ABD9EC397B8D"/>
          </w:pPr>
          <w:r>
            <w:rPr>
              <w:rStyle w:val="PlaceholderText"/>
            </w:rPr>
            <w:t>Select an Option</w:t>
          </w:r>
          <w:r w:rsidRPr="000D14E7">
            <w:rPr>
              <w:rStyle w:val="PlaceholderText"/>
            </w:rPr>
            <w:t>.</w:t>
          </w:r>
        </w:p>
      </w:docPartBody>
    </w:docPart>
    <w:docPart>
      <w:docPartPr>
        <w:name w:val="8BE174BF9FD34C3CB200A0C07DB52918"/>
        <w:category>
          <w:name w:val="General"/>
          <w:gallery w:val="placeholder"/>
        </w:category>
        <w:types>
          <w:type w:val="bbPlcHdr"/>
        </w:types>
        <w:behaviors>
          <w:behavior w:val="content"/>
        </w:behaviors>
        <w:guid w:val="{B018FF1E-8A07-42BC-9F9B-47098078DC68}"/>
      </w:docPartPr>
      <w:docPartBody>
        <w:p w:rsidR="00554CAA" w:rsidRDefault="00554CAA">
          <w:pPr>
            <w:pStyle w:val="8BE174BF9FD34C3CB200A0C07DB52918"/>
          </w:pPr>
          <w:r>
            <w:rPr>
              <w:rStyle w:val="PlaceholderText"/>
            </w:rPr>
            <w:t>Select an Option</w:t>
          </w:r>
          <w:r w:rsidRPr="000D14E7">
            <w:rPr>
              <w:rStyle w:val="PlaceholderText"/>
            </w:rPr>
            <w:t>.</w:t>
          </w:r>
        </w:p>
      </w:docPartBody>
    </w:docPart>
    <w:docPart>
      <w:docPartPr>
        <w:name w:val="7B9FA3C96FCF49FDA9299AAB36477133"/>
        <w:category>
          <w:name w:val="General"/>
          <w:gallery w:val="placeholder"/>
        </w:category>
        <w:types>
          <w:type w:val="bbPlcHdr"/>
        </w:types>
        <w:behaviors>
          <w:behavior w:val="content"/>
        </w:behaviors>
        <w:guid w:val="{CBDFC6FB-C8C9-4583-9BAC-D3FB859B4A3F}"/>
      </w:docPartPr>
      <w:docPartBody>
        <w:p w:rsidR="00554CAA" w:rsidRDefault="00554CAA">
          <w:pPr>
            <w:pStyle w:val="7B9FA3C96FCF49FDA9299AAB36477133"/>
          </w:pPr>
          <w:r>
            <w:rPr>
              <w:rStyle w:val="PlaceholderText"/>
            </w:rPr>
            <w:t>Select an Option</w:t>
          </w:r>
          <w:r w:rsidRPr="000D14E7">
            <w:rPr>
              <w:rStyle w:val="PlaceholderText"/>
            </w:rPr>
            <w:t>.</w:t>
          </w:r>
        </w:p>
      </w:docPartBody>
    </w:docPart>
    <w:docPart>
      <w:docPartPr>
        <w:name w:val="567058950A974D4781A071291A5E03A8"/>
        <w:category>
          <w:name w:val="General"/>
          <w:gallery w:val="placeholder"/>
        </w:category>
        <w:types>
          <w:type w:val="bbPlcHdr"/>
        </w:types>
        <w:behaviors>
          <w:behavior w:val="content"/>
        </w:behaviors>
        <w:guid w:val="{F16F06B2-EB7C-4271-8F25-A8DA1F1FDACA}"/>
      </w:docPartPr>
      <w:docPartBody>
        <w:p w:rsidR="00554CAA" w:rsidRDefault="00554CAA">
          <w:pPr>
            <w:pStyle w:val="567058950A974D4781A071291A5E03A8"/>
          </w:pPr>
          <w:r>
            <w:rPr>
              <w:rStyle w:val="PlaceholderText"/>
            </w:rPr>
            <w:t>Select an Option</w:t>
          </w:r>
          <w:r w:rsidRPr="000D14E7">
            <w:rPr>
              <w:rStyle w:val="PlaceholderText"/>
            </w:rPr>
            <w:t>.</w:t>
          </w:r>
        </w:p>
      </w:docPartBody>
    </w:docPart>
    <w:docPart>
      <w:docPartPr>
        <w:name w:val="7301519438354EF6AD77AE621BA3DC67"/>
        <w:category>
          <w:name w:val="General"/>
          <w:gallery w:val="placeholder"/>
        </w:category>
        <w:types>
          <w:type w:val="bbPlcHdr"/>
        </w:types>
        <w:behaviors>
          <w:behavior w:val="content"/>
        </w:behaviors>
        <w:guid w:val="{5D1EB796-971A-48D4-B446-859B9E6F1894}"/>
      </w:docPartPr>
      <w:docPartBody>
        <w:p w:rsidR="00554CAA" w:rsidRDefault="00554CAA">
          <w:pPr>
            <w:pStyle w:val="7301519438354EF6AD77AE621BA3DC67"/>
          </w:pPr>
          <w:r>
            <w:rPr>
              <w:rStyle w:val="PlaceholderText"/>
            </w:rPr>
            <w:t>Select an Option</w:t>
          </w:r>
          <w:r w:rsidRPr="000D14E7">
            <w:rPr>
              <w:rStyle w:val="PlaceholderText"/>
            </w:rPr>
            <w:t>.</w:t>
          </w:r>
        </w:p>
      </w:docPartBody>
    </w:docPart>
    <w:docPart>
      <w:docPartPr>
        <w:name w:val="F0161AEE21AF4BA4A7EF204B20B59CD7"/>
        <w:category>
          <w:name w:val="General"/>
          <w:gallery w:val="placeholder"/>
        </w:category>
        <w:types>
          <w:type w:val="bbPlcHdr"/>
        </w:types>
        <w:behaviors>
          <w:behavior w:val="content"/>
        </w:behaviors>
        <w:guid w:val="{660FA579-B2FF-445E-AC61-3BDA00795972}"/>
      </w:docPartPr>
      <w:docPartBody>
        <w:p w:rsidR="00554CAA" w:rsidRDefault="00554CAA">
          <w:pPr>
            <w:pStyle w:val="F0161AEE21AF4BA4A7EF204B20B59CD7"/>
          </w:pPr>
          <w:r>
            <w:rPr>
              <w:rStyle w:val="PlaceholderText"/>
            </w:rPr>
            <w:t>Select an Option</w:t>
          </w:r>
          <w:r w:rsidRPr="000D14E7">
            <w:rPr>
              <w:rStyle w:val="PlaceholderText"/>
            </w:rPr>
            <w:t>.</w:t>
          </w:r>
        </w:p>
      </w:docPartBody>
    </w:docPart>
    <w:docPart>
      <w:docPartPr>
        <w:name w:val="033DB2F8D5DF43C9A137C52330416359"/>
        <w:category>
          <w:name w:val="General"/>
          <w:gallery w:val="placeholder"/>
        </w:category>
        <w:types>
          <w:type w:val="bbPlcHdr"/>
        </w:types>
        <w:behaviors>
          <w:behavior w:val="content"/>
        </w:behaviors>
        <w:guid w:val="{3FA8CAEA-F410-47FA-82D9-29A3377CBDEC}"/>
      </w:docPartPr>
      <w:docPartBody>
        <w:p w:rsidR="00554CAA" w:rsidRDefault="00554CAA">
          <w:pPr>
            <w:pStyle w:val="033DB2F8D5DF43C9A137C52330416359"/>
          </w:pPr>
          <w:r>
            <w:rPr>
              <w:rStyle w:val="PlaceholderText"/>
            </w:rPr>
            <w:t>Select an Option</w:t>
          </w:r>
          <w:r w:rsidRPr="000D14E7">
            <w:rPr>
              <w:rStyle w:val="PlaceholderText"/>
            </w:rPr>
            <w:t>.</w:t>
          </w:r>
        </w:p>
      </w:docPartBody>
    </w:docPart>
    <w:docPart>
      <w:docPartPr>
        <w:name w:val="6BDC91DE95F9415CA7C8700A3FDA0DA4"/>
        <w:category>
          <w:name w:val="General"/>
          <w:gallery w:val="placeholder"/>
        </w:category>
        <w:types>
          <w:type w:val="bbPlcHdr"/>
        </w:types>
        <w:behaviors>
          <w:behavior w:val="content"/>
        </w:behaviors>
        <w:guid w:val="{CD8216D3-2F92-4202-9B62-CC07BA4CE3AA}"/>
      </w:docPartPr>
      <w:docPartBody>
        <w:p w:rsidR="00DB0197" w:rsidRDefault="00DB0197" w:rsidP="00DB0197">
          <w:pPr>
            <w:pStyle w:val="6BDC91DE95F9415CA7C8700A3FDA0DA4"/>
          </w:pPr>
          <w:r>
            <w:rPr>
              <w:rStyle w:val="PlaceholderText"/>
            </w:rPr>
            <w:t>Select an Option</w:t>
          </w:r>
          <w:r w:rsidRPr="000D14E7">
            <w:rPr>
              <w:rStyle w:val="PlaceholderText"/>
            </w:rPr>
            <w:t>.</w:t>
          </w:r>
        </w:p>
      </w:docPartBody>
    </w:docPart>
    <w:docPart>
      <w:docPartPr>
        <w:name w:val="13013B9ED34D470BB5F052577E9DDF79"/>
        <w:category>
          <w:name w:val="General"/>
          <w:gallery w:val="placeholder"/>
        </w:category>
        <w:types>
          <w:type w:val="bbPlcHdr"/>
        </w:types>
        <w:behaviors>
          <w:behavior w:val="content"/>
        </w:behaviors>
        <w:guid w:val="{EAC81295-4420-47E7-9317-8F5FD1F37BA4}"/>
      </w:docPartPr>
      <w:docPartBody>
        <w:p w:rsidR="00DB0197" w:rsidRDefault="00DB0197" w:rsidP="00DB0197">
          <w:pPr>
            <w:pStyle w:val="13013B9ED34D470BB5F052577E9DDF79"/>
          </w:pPr>
          <w:r>
            <w:rPr>
              <w:rStyle w:val="PlaceholderText"/>
            </w:rPr>
            <w:t>Select an Option</w:t>
          </w:r>
          <w:r w:rsidRPr="000D14E7">
            <w:rPr>
              <w:rStyle w:val="PlaceholderText"/>
            </w:rPr>
            <w:t>.</w:t>
          </w:r>
        </w:p>
      </w:docPartBody>
    </w:docPart>
    <w:docPart>
      <w:docPartPr>
        <w:name w:val="4CC009906CF3410199E09CB377318181"/>
        <w:category>
          <w:name w:val="General"/>
          <w:gallery w:val="placeholder"/>
        </w:category>
        <w:types>
          <w:type w:val="bbPlcHdr"/>
        </w:types>
        <w:behaviors>
          <w:behavior w:val="content"/>
        </w:behaviors>
        <w:guid w:val="{FCDD0F4D-48FD-4CC2-98A6-D4826DA3E7CB}"/>
      </w:docPartPr>
      <w:docPartBody>
        <w:p w:rsidR="00DB0197" w:rsidRDefault="00DB0197" w:rsidP="00DB0197">
          <w:pPr>
            <w:pStyle w:val="4CC009906CF3410199E09CB377318181"/>
          </w:pPr>
          <w:r>
            <w:rPr>
              <w:rStyle w:val="PlaceholderText"/>
            </w:rPr>
            <w:t>Select an Option</w:t>
          </w:r>
          <w:r w:rsidRPr="000D14E7">
            <w:rPr>
              <w:rStyle w:val="PlaceholderText"/>
            </w:rPr>
            <w:t>.</w:t>
          </w:r>
        </w:p>
      </w:docPartBody>
    </w:docPart>
    <w:docPart>
      <w:docPartPr>
        <w:name w:val="D27B325D7DEF4D82B75FA72899780F2F"/>
        <w:category>
          <w:name w:val="General"/>
          <w:gallery w:val="placeholder"/>
        </w:category>
        <w:types>
          <w:type w:val="bbPlcHdr"/>
        </w:types>
        <w:behaviors>
          <w:behavior w:val="content"/>
        </w:behaviors>
        <w:guid w:val="{17B653E2-C1AB-4609-B217-3F64B3163B8F}"/>
      </w:docPartPr>
      <w:docPartBody>
        <w:p w:rsidR="00DB0197" w:rsidRDefault="00DB0197" w:rsidP="00DB0197">
          <w:pPr>
            <w:pStyle w:val="D27B325D7DEF4D82B75FA72899780F2F"/>
          </w:pPr>
          <w:r>
            <w:rPr>
              <w:rStyle w:val="PlaceholderText"/>
            </w:rPr>
            <w:t>Select an Option</w:t>
          </w:r>
          <w:r w:rsidRPr="000D14E7">
            <w:rPr>
              <w:rStyle w:val="PlaceholderText"/>
            </w:rPr>
            <w:t>.</w:t>
          </w:r>
        </w:p>
      </w:docPartBody>
    </w:docPart>
    <w:docPart>
      <w:docPartPr>
        <w:name w:val="8D22BE07635C48D0962A8B27E56E6F4E"/>
        <w:category>
          <w:name w:val="General"/>
          <w:gallery w:val="placeholder"/>
        </w:category>
        <w:types>
          <w:type w:val="bbPlcHdr"/>
        </w:types>
        <w:behaviors>
          <w:behavior w:val="content"/>
        </w:behaviors>
        <w:guid w:val="{316372C7-6325-42A5-8E63-5CAA44A31989}"/>
      </w:docPartPr>
      <w:docPartBody>
        <w:p w:rsidR="00DB0197" w:rsidRDefault="00DB0197" w:rsidP="00DB0197">
          <w:pPr>
            <w:pStyle w:val="8D22BE07635C48D0962A8B27E56E6F4E"/>
          </w:pPr>
          <w:r>
            <w:rPr>
              <w:rStyle w:val="PlaceholderText"/>
            </w:rPr>
            <w:t>Select an Option</w:t>
          </w:r>
          <w:r w:rsidRPr="000D14E7">
            <w:rPr>
              <w:rStyle w:val="PlaceholderText"/>
            </w:rPr>
            <w:t>.</w:t>
          </w:r>
        </w:p>
      </w:docPartBody>
    </w:docPart>
    <w:docPart>
      <w:docPartPr>
        <w:name w:val="A4D112F3B6AD4F7BB9CE8EC74C09D393"/>
        <w:category>
          <w:name w:val="General"/>
          <w:gallery w:val="placeholder"/>
        </w:category>
        <w:types>
          <w:type w:val="bbPlcHdr"/>
        </w:types>
        <w:behaviors>
          <w:behavior w:val="content"/>
        </w:behaviors>
        <w:guid w:val="{D27C0DFB-48F5-46A1-B9F8-9748CEADC9CE}"/>
      </w:docPartPr>
      <w:docPartBody>
        <w:p w:rsidR="00DB0197" w:rsidRDefault="00DB0197" w:rsidP="00DB0197">
          <w:pPr>
            <w:pStyle w:val="A4D112F3B6AD4F7BB9CE8EC74C09D393"/>
          </w:pPr>
          <w:r>
            <w:rPr>
              <w:rStyle w:val="PlaceholderText"/>
            </w:rPr>
            <w:t>Select an Option</w:t>
          </w:r>
          <w:r w:rsidRPr="000D14E7">
            <w:rPr>
              <w:rStyle w:val="PlaceholderText"/>
            </w:rPr>
            <w:t>.</w:t>
          </w:r>
        </w:p>
      </w:docPartBody>
    </w:docPart>
    <w:docPart>
      <w:docPartPr>
        <w:name w:val="2B633D233D044991AB484DDF1FA86EBE"/>
        <w:category>
          <w:name w:val="General"/>
          <w:gallery w:val="placeholder"/>
        </w:category>
        <w:types>
          <w:type w:val="bbPlcHdr"/>
        </w:types>
        <w:behaviors>
          <w:behavior w:val="content"/>
        </w:behaviors>
        <w:guid w:val="{F4A4DF88-BF92-4B19-ADE8-7F22408E53D7}"/>
      </w:docPartPr>
      <w:docPartBody>
        <w:p w:rsidR="00DB0197" w:rsidRDefault="00DB0197" w:rsidP="00DB0197">
          <w:pPr>
            <w:pStyle w:val="2B633D233D044991AB484DDF1FA86EBE"/>
          </w:pPr>
          <w:r>
            <w:rPr>
              <w:rStyle w:val="PlaceholderText"/>
            </w:rPr>
            <w:t>Select an Option</w:t>
          </w:r>
          <w:r w:rsidRPr="000D14E7">
            <w:rPr>
              <w:rStyle w:val="PlaceholderText"/>
            </w:rPr>
            <w:t>.</w:t>
          </w:r>
        </w:p>
      </w:docPartBody>
    </w:docPart>
    <w:docPart>
      <w:docPartPr>
        <w:name w:val="DE65C2BC8F104DA58B2CFDD55ECB7D1D"/>
        <w:category>
          <w:name w:val="General"/>
          <w:gallery w:val="placeholder"/>
        </w:category>
        <w:types>
          <w:type w:val="bbPlcHdr"/>
        </w:types>
        <w:behaviors>
          <w:behavior w:val="content"/>
        </w:behaviors>
        <w:guid w:val="{43AF3C9C-3787-4FAB-94BA-83B0F6498A87}"/>
      </w:docPartPr>
      <w:docPartBody>
        <w:p w:rsidR="00ED532C" w:rsidRDefault="00ED532C" w:rsidP="00ED532C">
          <w:pPr>
            <w:pStyle w:val="DE65C2BC8F104DA58B2CFDD55ECB7D1D"/>
          </w:pPr>
          <w:r>
            <w:rPr>
              <w:rStyle w:val="PlaceholderText"/>
            </w:rPr>
            <w:t>Select an Option</w:t>
          </w:r>
          <w:r w:rsidRPr="000D14E7">
            <w:rPr>
              <w:rStyle w:val="PlaceholderText"/>
            </w:rPr>
            <w:t>.</w:t>
          </w:r>
        </w:p>
      </w:docPartBody>
    </w:docPart>
    <w:docPart>
      <w:docPartPr>
        <w:name w:val="EF4E6C4DB09C4FEC97D59847DDF40834"/>
        <w:category>
          <w:name w:val="General"/>
          <w:gallery w:val="placeholder"/>
        </w:category>
        <w:types>
          <w:type w:val="bbPlcHdr"/>
        </w:types>
        <w:behaviors>
          <w:behavior w:val="content"/>
        </w:behaviors>
        <w:guid w:val="{949AADEC-1562-4157-83E5-8C04F1A03BA4}"/>
      </w:docPartPr>
      <w:docPartBody>
        <w:p w:rsidR="00ED532C" w:rsidRDefault="00ED532C" w:rsidP="00ED532C">
          <w:pPr>
            <w:pStyle w:val="EF4E6C4DB09C4FEC97D59847DDF40834"/>
          </w:pPr>
          <w:r>
            <w:rPr>
              <w:rStyle w:val="PlaceholderText"/>
            </w:rPr>
            <w:t>Select an Option</w:t>
          </w:r>
          <w:r w:rsidRPr="000D14E7">
            <w:rPr>
              <w:rStyle w:val="PlaceholderText"/>
            </w:rPr>
            <w:t>.</w:t>
          </w:r>
        </w:p>
      </w:docPartBody>
    </w:docPart>
    <w:docPart>
      <w:docPartPr>
        <w:name w:val="2400557DA517416C8B48EBC74D548806"/>
        <w:category>
          <w:name w:val="General"/>
          <w:gallery w:val="placeholder"/>
        </w:category>
        <w:types>
          <w:type w:val="bbPlcHdr"/>
        </w:types>
        <w:behaviors>
          <w:behavior w:val="content"/>
        </w:behaviors>
        <w:guid w:val="{56CA807E-6A3E-4A65-AA2D-8E64DE217FB4}"/>
      </w:docPartPr>
      <w:docPartBody>
        <w:p w:rsidR="00ED532C" w:rsidRDefault="00ED532C" w:rsidP="00ED532C">
          <w:pPr>
            <w:pStyle w:val="2400557DA517416C8B48EBC74D548806"/>
          </w:pPr>
          <w:r>
            <w:rPr>
              <w:rStyle w:val="PlaceholderText"/>
            </w:rPr>
            <w:t>Select an Option</w:t>
          </w:r>
          <w:r w:rsidRPr="000D14E7">
            <w:rPr>
              <w:rStyle w:val="PlaceholderText"/>
            </w:rPr>
            <w:t>.</w:t>
          </w:r>
        </w:p>
      </w:docPartBody>
    </w:docPart>
    <w:docPart>
      <w:docPartPr>
        <w:name w:val="F5DF2473DD6C423DBAFE09F11033AD03"/>
        <w:category>
          <w:name w:val="General"/>
          <w:gallery w:val="placeholder"/>
        </w:category>
        <w:types>
          <w:type w:val="bbPlcHdr"/>
        </w:types>
        <w:behaviors>
          <w:behavior w:val="content"/>
        </w:behaviors>
        <w:guid w:val="{C9B5B75C-D7A7-447C-B4A3-8F8519073D78}"/>
      </w:docPartPr>
      <w:docPartBody>
        <w:p w:rsidR="00ED532C" w:rsidRDefault="00ED532C" w:rsidP="00ED532C">
          <w:pPr>
            <w:pStyle w:val="F5DF2473DD6C423DBAFE09F11033AD03"/>
          </w:pPr>
          <w:r>
            <w:rPr>
              <w:rStyle w:val="PlaceholderText"/>
            </w:rPr>
            <w:t>Select an Option</w:t>
          </w:r>
          <w:r w:rsidRPr="000D14E7">
            <w:rPr>
              <w:rStyle w:val="PlaceholderText"/>
            </w:rPr>
            <w:t>.</w:t>
          </w:r>
        </w:p>
      </w:docPartBody>
    </w:docPart>
    <w:docPart>
      <w:docPartPr>
        <w:name w:val="42E2B3C70D9E419DA9EB454FCB3826F2"/>
        <w:category>
          <w:name w:val="General"/>
          <w:gallery w:val="placeholder"/>
        </w:category>
        <w:types>
          <w:type w:val="bbPlcHdr"/>
        </w:types>
        <w:behaviors>
          <w:behavior w:val="content"/>
        </w:behaviors>
        <w:guid w:val="{6E8E62B9-F513-4962-A892-B5EBE9684DA0}"/>
      </w:docPartPr>
      <w:docPartBody>
        <w:p w:rsidR="00ED532C" w:rsidRDefault="00ED532C" w:rsidP="00ED532C">
          <w:pPr>
            <w:pStyle w:val="42E2B3C70D9E419DA9EB454FCB3826F2"/>
          </w:pPr>
          <w:r>
            <w:rPr>
              <w:rStyle w:val="PlaceholderText"/>
            </w:rPr>
            <w:t>Select an Option</w:t>
          </w:r>
          <w:r w:rsidRPr="000D14E7">
            <w:rPr>
              <w:rStyle w:val="PlaceholderText"/>
            </w:rPr>
            <w:t>.</w:t>
          </w:r>
        </w:p>
      </w:docPartBody>
    </w:docPart>
    <w:docPart>
      <w:docPartPr>
        <w:name w:val="63143A1FA5124EC6A54A3CC1E0994BF5"/>
        <w:category>
          <w:name w:val="General"/>
          <w:gallery w:val="placeholder"/>
        </w:category>
        <w:types>
          <w:type w:val="bbPlcHdr"/>
        </w:types>
        <w:behaviors>
          <w:behavior w:val="content"/>
        </w:behaviors>
        <w:guid w:val="{0F5D8184-4F64-4871-A08C-0441B53BAED1}"/>
      </w:docPartPr>
      <w:docPartBody>
        <w:p w:rsidR="00ED532C" w:rsidRDefault="00ED532C" w:rsidP="00ED532C">
          <w:pPr>
            <w:pStyle w:val="63143A1FA5124EC6A54A3CC1E0994BF5"/>
          </w:pPr>
          <w:r>
            <w:rPr>
              <w:rStyle w:val="PlaceholderText"/>
            </w:rPr>
            <w:t>Select an Option</w:t>
          </w:r>
          <w:r w:rsidRPr="000D14E7">
            <w:rPr>
              <w:rStyle w:val="PlaceholderText"/>
            </w:rPr>
            <w:t>.</w:t>
          </w:r>
        </w:p>
      </w:docPartBody>
    </w:docPart>
    <w:docPart>
      <w:docPartPr>
        <w:name w:val="8D103506DF9348F7931B569DFBAF365E"/>
        <w:category>
          <w:name w:val="General"/>
          <w:gallery w:val="placeholder"/>
        </w:category>
        <w:types>
          <w:type w:val="bbPlcHdr"/>
        </w:types>
        <w:behaviors>
          <w:behavior w:val="content"/>
        </w:behaviors>
        <w:guid w:val="{1D6804C4-CE3D-44BE-B3EA-D62713D55327}"/>
      </w:docPartPr>
      <w:docPartBody>
        <w:p w:rsidR="00ED532C" w:rsidRDefault="00ED532C" w:rsidP="00ED532C">
          <w:pPr>
            <w:pStyle w:val="8D103506DF9348F7931B569DFBAF365E"/>
          </w:pPr>
          <w:r>
            <w:rPr>
              <w:rStyle w:val="PlaceholderText"/>
            </w:rPr>
            <w:t>Select an Option</w:t>
          </w:r>
          <w:r w:rsidRPr="000D14E7">
            <w:rPr>
              <w:rStyle w:val="PlaceholderText"/>
            </w:rPr>
            <w:t>.</w:t>
          </w:r>
        </w:p>
      </w:docPartBody>
    </w:docPart>
    <w:docPart>
      <w:docPartPr>
        <w:name w:val="C650D30174F94EDB8B99C873DB80836A"/>
        <w:category>
          <w:name w:val="General"/>
          <w:gallery w:val="placeholder"/>
        </w:category>
        <w:types>
          <w:type w:val="bbPlcHdr"/>
        </w:types>
        <w:behaviors>
          <w:behavior w:val="content"/>
        </w:behaviors>
        <w:guid w:val="{881F28FB-A357-4B37-924B-096F10FD52F6}"/>
      </w:docPartPr>
      <w:docPartBody>
        <w:p w:rsidR="00ED532C" w:rsidRDefault="00ED532C" w:rsidP="00ED532C">
          <w:pPr>
            <w:pStyle w:val="C650D30174F94EDB8B99C873DB80836A"/>
          </w:pPr>
          <w:r>
            <w:rPr>
              <w:rStyle w:val="PlaceholderText"/>
            </w:rPr>
            <w:t>Select an Option</w:t>
          </w:r>
          <w:r w:rsidRPr="000D14E7">
            <w:rPr>
              <w:rStyle w:val="PlaceholderText"/>
            </w:rPr>
            <w:t>.</w:t>
          </w:r>
        </w:p>
      </w:docPartBody>
    </w:docPart>
    <w:docPart>
      <w:docPartPr>
        <w:name w:val="7AD9F42CA0CE4819A123BBF508E9AE81"/>
        <w:category>
          <w:name w:val="General"/>
          <w:gallery w:val="placeholder"/>
        </w:category>
        <w:types>
          <w:type w:val="bbPlcHdr"/>
        </w:types>
        <w:behaviors>
          <w:behavior w:val="content"/>
        </w:behaviors>
        <w:guid w:val="{2CCD40BA-E40A-4C64-9E87-B9C109855EB4}"/>
      </w:docPartPr>
      <w:docPartBody>
        <w:p w:rsidR="00ED532C" w:rsidRDefault="00ED532C" w:rsidP="00ED532C">
          <w:pPr>
            <w:pStyle w:val="7AD9F42CA0CE4819A123BBF508E9AE81"/>
          </w:pPr>
          <w:r>
            <w:rPr>
              <w:rStyle w:val="PlaceholderText"/>
            </w:rPr>
            <w:t>Select an Option</w:t>
          </w:r>
          <w:r w:rsidRPr="000D14E7">
            <w:rPr>
              <w:rStyle w:val="PlaceholderText"/>
            </w:rPr>
            <w:t>.</w:t>
          </w:r>
        </w:p>
      </w:docPartBody>
    </w:docPart>
    <w:docPart>
      <w:docPartPr>
        <w:name w:val="58AF1E7C8FAE4B888B52F0BA3BAF22E4"/>
        <w:category>
          <w:name w:val="General"/>
          <w:gallery w:val="placeholder"/>
        </w:category>
        <w:types>
          <w:type w:val="bbPlcHdr"/>
        </w:types>
        <w:behaviors>
          <w:behavior w:val="content"/>
        </w:behaviors>
        <w:guid w:val="{99F8A058-E555-4DDA-AA60-1C72D52940AE}"/>
      </w:docPartPr>
      <w:docPartBody>
        <w:p w:rsidR="00ED532C" w:rsidRDefault="00ED532C" w:rsidP="00ED532C">
          <w:pPr>
            <w:pStyle w:val="58AF1E7C8FAE4B888B52F0BA3BAF22E4"/>
          </w:pPr>
          <w:r>
            <w:rPr>
              <w:rStyle w:val="PlaceholderText"/>
            </w:rPr>
            <w:t>Select an Option</w:t>
          </w:r>
          <w:r w:rsidRPr="000D14E7">
            <w:rPr>
              <w:rStyle w:val="PlaceholderText"/>
            </w:rPr>
            <w:t>.</w:t>
          </w:r>
        </w:p>
      </w:docPartBody>
    </w:docPart>
    <w:docPart>
      <w:docPartPr>
        <w:name w:val="1A401229D46E4D8BBD795200DB1869C2"/>
        <w:category>
          <w:name w:val="General"/>
          <w:gallery w:val="placeholder"/>
        </w:category>
        <w:types>
          <w:type w:val="bbPlcHdr"/>
        </w:types>
        <w:behaviors>
          <w:behavior w:val="content"/>
        </w:behaviors>
        <w:guid w:val="{295A1395-3318-4682-9873-A1999622B070}"/>
      </w:docPartPr>
      <w:docPartBody>
        <w:p w:rsidR="00ED532C" w:rsidRDefault="00ED532C" w:rsidP="00ED532C">
          <w:pPr>
            <w:pStyle w:val="1A401229D46E4D8BBD795200DB1869C2"/>
          </w:pPr>
          <w:r>
            <w:rPr>
              <w:rStyle w:val="PlaceholderText"/>
            </w:rPr>
            <w:t>Select an Option</w:t>
          </w:r>
          <w:r w:rsidRPr="000D14E7">
            <w:rPr>
              <w:rStyle w:val="PlaceholderText"/>
            </w:rPr>
            <w:t>.</w:t>
          </w:r>
        </w:p>
      </w:docPartBody>
    </w:docPart>
    <w:docPart>
      <w:docPartPr>
        <w:name w:val="34B1AB15655C49159BEA0F2E27EEC836"/>
        <w:category>
          <w:name w:val="General"/>
          <w:gallery w:val="placeholder"/>
        </w:category>
        <w:types>
          <w:type w:val="bbPlcHdr"/>
        </w:types>
        <w:behaviors>
          <w:behavior w:val="content"/>
        </w:behaviors>
        <w:guid w:val="{0922B7B8-3ADE-4A86-952B-C0BDD9BB3137}"/>
      </w:docPartPr>
      <w:docPartBody>
        <w:p w:rsidR="00ED532C" w:rsidRDefault="00ED532C" w:rsidP="00ED532C">
          <w:pPr>
            <w:pStyle w:val="34B1AB15655C49159BEA0F2E27EEC836"/>
          </w:pPr>
          <w:r>
            <w:rPr>
              <w:rStyle w:val="PlaceholderText"/>
            </w:rPr>
            <w:t>Select an Option</w:t>
          </w:r>
          <w:r w:rsidRPr="000D14E7">
            <w:rPr>
              <w:rStyle w:val="PlaceholderText"/>
            </w:rPr>
            <w:t>.</w:t>
          </w:r>
        </w:p>
      </w:docPartBody>
    </w:docPart>
    <w:docPart>
      <w:docPartPr>
        <w:name w:val="4F55EDFCA22C416583DBD71949573F20"/>
        <w:category>
          <w:name w:val="General"/>
          <w:gallery w:val="placeholder"/>
        </w:category>
        <w:types>
          <w:type w:val="bbPlcHdr"/>
        </w:types>
        <w:behaviors>
          <w:behavior w:val="content"/>
        </w:behaviors>
        <w:guid w:val="{1D9A30C1-D2FC-41C2-A56C-F12F0B0E44C0}"/>
      </w:docPartPr>
      <w:docPartBody>
        <w:p w:rsidR="00ED532C" w:rsidRDefault="00ED532C" w:rsidP="00ED532C">
          <w:pPr>
            <w:pStyle w:val="4F55EDFCA22C416583DBD71949573F20"/>
          </w:pPr>
          <w:r>
            <w:rPr>
              <w:rStyle w:val="PlaceholderText"/>
            </w:rPr>
            <w:t>Select an Option</w:t>
          </w:r>
          <w:r w:rsidRPr="000D14E7">
            <w:rPr>
              <w:rStyle w:val="PlaceholderText"/>
            </w:rPr>
            <w:t>.</w:t>
          </w:r>
        </w:p>
      </w:docPartBody>
    </w:docPart>
    <w:docPart>
      <w:docPartPr>
        <w:name w:val="E06195451CA94BCBA8140A5AC3458F9E"/>
        <w:category>
          <w:name w:val="General"/>
          <w:gallery w:val="placeholder"/>
        </w:category>
        <w:types>
          <w:type w:val="bbPlcHdr"/>
        </w:types>
        <w:behaviors>
          <w:behavior w:val="content"/>
        </w:behaviors>
        <w:guid w:val="{AEBE0E81-9684-4A3A-822B-F7483A22528D}"/>
      </w:docPartPr>
      <w:docPartBody>
        <w:p w:rsidR="00ED532C" w:rsidRDefault="00ED532C" w:rsidP="00ED532C">
          <w:pPr>
            <w:pStyle w:val="E06195451CA94BCBA8140A5AC3458F9E"/>
          </w:pPr>
          <w:r>
            <w:rPr>
              <w:rStyle w:val="PlaceholderText"/>
            </w:rPr>
            <w:t>Select an Option</w:t>
          </w:r>
          <w:r w:rsidRPr="000D14E7">
            <w:rPr>
              <w:rStyle w:val="PlaceholderText"/>
            </w:rPr>
            <w:t>.</w:t>
          </w:r>
        </w:p>
      </w:docPartBody>
    </w:docPart>
    <w:docPart>
      <w:docPartPr>
        <w:name w:val="41343EE5E3134AC790E08099CD16BA7E"/>
        <w:category>
          <w:name w:val="General"/>
          <w:gallery w:val="placeholder"/>
        </w:category>
        <w:types>
          <w:type w:val="bbPlcHdr"/>
        </w:types>
        <w:behaviors>
          <w:behavior w:val="content"/>
        </w:behaviors>
        <w:guid w:val="{6E954531-84B7-445A-894D-23676FBDFD84}"/>
      </w:docPartPr>
      <w:docPartBody>
        <w:p w:rsidR="00ED532C" w:rsidRDefault="00ED532C" w:rsidP="00ED532C">
          <w:pPr>
            <w:pStyle w:val="41343EE5E3134AC790E08099CD16BA7E"/>
          </w:pPr>
          <w:r>
            <w:rPr>
              <w:rStyle w:val="PlaceholderText"/>
            </w:rPr>
            <w:t>Select an Option</w:t>
          </w:r>
          <w:r w:rsidRPr="000D14E7">
            <w:rPr>
              <w:rStyle w:val="PlaceholderText"/>
            </w:rPr>
            <w:t>.</w:t>
          </w:r>
        </w:p>
      </w:docPartBody>
    </w:docPart>
    <w:docPart>
      <w:docPartPr>
        <w:name w:val="E6C77889D8FF449599DC65D30E0C3A10"/>
        <w:category>
          <w:name w:val="General"/>
          <w:gallery w:val="placeholder"/>
        </w:category>
        <w:types>
          <w:type w:val="bbPlcHdr"/>
        </w:types>
        <w:behaviors>
          <w:behavior w:val="content"/>
        </w:behaviors>
        <w:guid w:val="{ED80AD01-E238-477C-A0AB-76AA81763E87}"/>
      </w:docPartPr>
      <w:docPartBody>
        <w:p w:rsidR="00ED532C" w:rsidRDefault="00ED532C" w:rsidP="00ED532C">
          <w:pPr>
            <w:pStyle w:val="E6C77889D8FF449599DC65D30E0C3A10"/>
          </w:pPr>
          <w:r>
            <w:rPr>
              <w:rStyle w:val="PlaceholderText"/>
            </w:rPr>
            <w:t>Select an Option</w:t>
          </w:r>
          <w:r w:rsidRPr="000D14E7">
            <w:rPr>
              <w:rStyle w:val="PlaceholderText"/>
            </w:rPr>
            <w:t>.</w:t>
          </w:r>
        </w:p>
      </w:docPartBody>
    </w:docPart>
    <w:docPart>
      <w:docPartPr>
        <w:name w:val="B36A9187F00944F8A0E5040AE12EFF96"/>
        <w:category>
          <w:name w:val="General"/>
          <w:gallery w:val="placeholder"/>
        </w:category>
        <w:types>
          <w:type w:val="bbPlcHdr"/>
        </w:types>
        <w:behaviors>
          <w:behavior w:val="content"/>
        </w:behaviors>
        <w:guid w:val="{28891CA4-E95C-435A-B0DF-706992FFF16B}"/>
      </w:docPartPr>
      <w:docPartBody>
        <w:p w:rsidR="00ED532C" w:rsidRDefault="00ED532C" w:rsidP="00ED532C">
          <w:pPr>
            <w:pStyle w:val="B36A9187F00944F8A0E5040AE12EFF96"/>
          </w:pPr>
          <w:r>
            <w:rPr>
              <w:rStyle w:val="PlaceholderText"/>
            </w:rPr>
            <w:t>Select an Option</w:t>
          </w:r>
          <w:r w:rsidRPr="000D14E7">
            <w:rPr>
              <w:rStyle w:val="PlaceholderText"/>
            </w:rPr>
            <w:t>.</w:t>
          </w:r>
        </w:p>
      </w:docPartBody>
    </w:docPart>
    <w:docPart>
      <w:docPartPr>
        <w:name w:val="D876F6161E5349D0B5579ED08322B829"/>
        <w:category>
          <w:name w:val="General"/>
          <w:gallery w:val="placeholder"/>
        </w:category>
        <w:types>
          <w:type w:val="bbPlcHdr"/>
        </w:types>
        <w:behaviors>
          <w:behavior w:val="content"/>
        </w:behaviors>
        <w:guid w:val="{105C2B53-8400-4370-8664-C8F3AD400C11}"/>
      </w:docPartPr>
      <w:docPartBody>
        <w:p w:rsidR="00ED532C" w:rsidRDefault="00ED532C" w:rsidP="00ED532C">
          <w:pPr>
            <w:pStyle w:val="D876F6161E5349D0B5579ED08322B829"/>
          </w:pPr>
          <w:r>
            <w:rPr>
              <w:rStyle w:val="PlaceholderText"/>
            </w:rPr>
            <w:t>Select an Option</w:t>
          </w:r>
          <w:r w:rsidRPr="000D14E7">
            <w:rPr>
              <w:rStyle w:val="PlaceholderText"/>
            </w:rPr>
            <w:t>.</w:t>
          </w:r>
        </w:p>
      </w:docPartBody>
    </w:docPart>
    <w:docPart>
      <w:docPartPr>
        <w:name w:val="DD9D748F45404D0DB7A65B76D478BE75"/>
        <w:category>
          <w:name w:val="General"/>
          <w:gallery w:val="placeholder"/>
        </w:category>
        <w:types>
          <w:type w:val="bbPlcHdr"/>
        </w:types>
        <w:behaviors>
          <w:behavior w:val="content"/>
        </w:behaviors>
        <w:guid w:val="{D78E52DE-29C6-4B4A-A520-0113D370A370}"/>
      </w:docPartPr>
      <w:docPartBody>
        <w:p w:rsidR="00ED532C" w:rsidRDefault="00ED532C" w:rsidP="00ED532C">
          <w:pPr>
            <w:pStyle w:val="DD9D748F45404D0DB7A65B76D478BE75"/>
          </w:pPr>
          <w:r>
            <w:rPr>
              <w:rStyle w:val="PlaceholderText"/>
            </w:rPr>
            <w:t>Select an Option</w:t>
          </w:r>
          <w:r w:rsidRPr="000D14E7">
            <w:rPr>
              <w:rStyle w:val="PlaceholderText"/>
            </w:rPr>
            <w:t>.</w:t>
          </w:r>
        </w:p>
      </w:docPartBody>
    </w:docPart>
    <w:docPart>
      <w:docPartPr>
        <w:name w:val="445E6233EE4E41F5825A4CA98006DF12"/>
        <w:category>
          <w:name w:val="General"/>
          <w:gallery w:val="placeholder"/>
        </w:category>
        <w:types>
          <w:type w:val="bbPlcHdr"/>
        </w:types>
        <w:behaviors>
          <w:behavior w:val="content"/>
        </w:behaviors>
        <w:guid w:val="{E5D1124C-BE1F-403E-ABEB-7FCDC2B5F7A6}"/>
      </w:docPartPr>
      <w:docPartBody>
        <w:p w:rsidR="00ED532C" w:rsidRDefault="00ED532C" w:rsidP="00ED532C">
          <w:pPr>
            <w:pStyle w:val="445E6233EE4E41F5825A4CA98006DF12"/>
          </w:pPr>
          <w:r>
            <w:rPr>
              <w:rStyle w:val="PlaceholderText"/>
            </w:rPr>
            <w:t>Select an Option</w:t>
          </w:r>
          <w:r w:rsidRPr="000D14E7">
            <w:rPr>
              <w:rStyle w:val="PlaceholderText"/>
            </w:rPr>
            <w:t>.</w:t>
          </w:r>
        </w:p>
      </w:docPartBody>
    </w:docPart>
    <w:docPart>
      <w:docPartPr>
        <w:name w:val="6AC1C41C9CEA400FAFC7BE630E810BD2"/>
        <w:category>
          <w:name w:val="General"/>
          <w:gallery w:val="placeholder"/>
        </w:category>
        <w:types>
          <w:type w:val="bbPlcHdr"/>
        </w:types>
        <w:behaviors>
          <w:behavior w:val="content"/>
        </w:behaviors>
        <w:guid w:val="{BE93C465-B380-4CC3-91DC-D2D1078BF041}"/>
      </w:docPartPr>
      <w:docPartBody>
        <w:p w:rsidR="00ED532C" w:rsidRDefault="00ED532C" w:rsidP="00ED532C">
          <w:pPr>
            <w:pStyle w:val="6AC1C41C9CEA400FAFC7BE630E810BD2"/>
          </w:pPr>
          <w:r>
            <w:rPr>
              <w:rStyle w:val="PlaceholderText"/>
            </w:rPr>
            <w:t>Select an Option</w:t>
          </w:r>
          <w:r w:rsidRPr="000D14E7">
            <w:rPr>
              <w:rStyle w:val="PlaceholderText"/>
            </w:rPr>
            <w:t>.</w:t>
          </w:r>
        </w:p>
      </w:docPartBody>
    </w:docPart>
    <w:docPart>
      <w:docPartPr>
        <w:name w:val="2FE327565D414939A1973DAB5BD69435"/>
        <w:category>
          <w:name w:val="General"/>
          <w:gallery w:val="placeholder"/>
        </w:category>
        <w:types>
          <w:type w:val="bbPlcHdr"/>
        </w:types>
        <w:behaviors>
          <w:behavior w:val="content"/>
        </w:behaviors>
        <w:guid w:val="{1D59D4BC-CC9A-42DD-B7F1-EDBE9D506CBD}"/>
      </w:docPartPr>
      <w:docPartBody>
        <w:p w:rsidR="00ED532C" w:rsidRDefault="00ED532C" w:rsidP="00ED532C">
          <w:pPr>
            <w:pStyle w:val="2FE327565D414939A1973DAB5BD69435"/>
          </w:pPr>
          <w:r>
            <w:rPr>
              <w:rStyle w:val="PlaceholderText"/>
            </w:rPr>
            <w:t>Select an Option</w:t>
          </w:r>
          <w:r w:rsidRPr="000D14E7">
            <w:rPr>
              <w:rStyle w:val="PlaceholderText"/>
            </w:rPr>
            <w:t>.</w:t>
          </w:r>
        </w:p>
      </w:docPartBody>
    </w:docPart>
    <w:docPart>
      <w:docPartPr>
        <w:name w:val="0E3D0ACB29C84515B798FDFEBB7E08AD"/>
        <w:category>
          <w:name w:val="General"/>
          <w:gallery w:val="placeholder"/>
        </w:category>
        <w:types>
          <w:type w:val="bbPlcHdr"/>
        </w:types>
        <w:behaviors>
          <w:behavior w:val="content"/>
        </w:behaviors>
        <w:guid w:val="{0CCAA0C3-DAD9-4C3A-97BE-99F0751A3B50}"/>
      </w:docPartPr>
      <w:docPartBody>
        <w:p w:rsidR="00ED532C" w:rsidRDefault="00ED532C" w:rsidP="00ED532C">
          <w:pPr>
            <w:pStyle w:val="0E3D0ACB29C84515B798FDFEBB7E08AD"/>
          </w:pPr>
          <w:r>
            <w:rPr>
              <w:rStyle w:val="PlaceholderText"/>
            </w:rPr>
            <w:t>Select an Option</w:t>
          </w:r>
          <w:r w:rsidRPr="000D14E7">
            <w:rPr>
              <w:rStyle w:val="PlaceholderText"/>
            </w:rPr>
            <w:t>.</w:t>
          </w:r>
        </w:p>
      </w:docPartBody>
    </w:docPart>
    <w:docPart>
      <w:docPartPr>
        <w:name w:val="D732137992414797AD365FCA9CD0A563"/>
        <w:category>
          <w:name w:val="General"/>
          <w:gallery w:val="placeholder"/>
        </w:category>
        <w:types>
          <w:type w:val="bbPlcHdr"/>
        </w:types>
        <w:behaviors>
          <w:behavior w:val="content"/>
        </w:behaviors>
        <w:guid w:val="{480506F1-FAB3-4726-B1ED-B773D077F79D}"/>
      </w:docPartPr>
      <w:docPartBody>
        <w:p w:rsidR="00ED532C" w:rsidRDefault="00ED532C" w:rsidP="00ED532C">
          <w:pPr>
            <w:pStyle w:val="D732137992414797AD365FCA9CD0A563"/>
          </w:pPr>
          <w:r>
            <w:rPr>
              <w:rStyle w:val="PlaceholderText"/>
            </w:rPr>
            <w:t>Select an Option</w:t>
          </w:r>
          <w:r w:rsidRPr="000D14E7">
            <w:rPr>
              <w:rStyle w:val="PlaceholderText"/>
            </w:rPr>
            <w:t>.</w:t>
          </w:r>
        </w:p>
      </w:docPartBody>
    </w:docPart>
    <w:docPart>
      <w:docPartPr>
        <w:name w:val="95C2162177BB472EA8B960D8A583FA9F"/>
        <w:category>
          <w:name w:val="General"/>
          <w:gallery w:val="placeholder"/>
        </w:category>
        <w:types>
          <w:type w:val="bbPlcHdr"/>
        </w:types>
        <w:behaviors>
          <w:behavior w:val="content"/>
        </w:behaviors>
        <w:guid w:val="{CEB03B10-B690-4DE0-A612-007ED12DBFC9}"/>
      </w:docPartPr>
      <w:docPartBody>
        <w:p w:rsidR="00ED532C" w:rsidRDefault="00ED532C" w:rsidP="00ED532C">
          <w:pPr>
            <w:pStyle w:val="95C2162177BB472EA8B960D8A583FA9F"/>
          </w:pPr>
          <w:r>
            <w:rPr>
              <w:rStyle w:val="PlaceholderText"/>
            </w:rPr>
            <w:t>Select an Option</w:t>
          </w:r>
          <w:r w:rsidRPr="000D14E7">
            <w:rPr>
              <w:rStyle w:val="PlaceholderText"/>
            </w:rPr>
            <w:t>.</w:t>
          </w:r>
        </w:p>
      </w:docPartBody>
    </w:docPart>
    <w:docPart>
      <w:docPartPr>
        <w:name w:val="F491FE7DB1E64462A7E1F92233B33744"/>
        <w:category>
          <w:name w:val="General"/>
          <w:gallery w:val="placeholder"/>
        </w:category>
        <w:types>
          <w:type w:val="bbPlcHdr"/>
        </w:types>
        <w:behaviors>
          <w:behavior w:val="content"/>
        </w:behaviors>
        <w:guid w:val="{EA7F2991-5299-4288-BD73-571FA0082509}"/>
      </w:docPartPr>
      <w:docPartBody>
        <w:p w:rsidR="00ED532C" w:rsidRDefault="00ED532C" w:rsidP="00ED532C">
          <w:pPr>
            <w:pStyle w:val="F491FE7DB1E64462A7E1F92233B33744"/>
          </w:pPr>
          <w:r>
            <w:rPr>
              <w:rStyle w:val="PlaceholderText"/>
            </w:rPr>
            <w:t>Select an Option</w:t>
          </w:r>
          <w:r w:rsidRPr="000D14E7">
            <w:rPr>
              <w:rStyle w:val="PlaceholderText"/>
            </w:rPr>
            <w:t>.</w:t>
          </w:r>
        </w:p>
      </w:docPartBody>
    </w:docPart>
    <w:docPart>
      <w:docPartPr>
        <w:name w:val="02090E43B8CD4A42A446A115411D352E"/>
        <w:category>
          <w:name w:val="General"/>
          <w:gallery w:val="placeholder"/>
        </w:category>
        <w:types>
          <w:type w:val="bbPlcHdr"/>
        </w:types>
        <w:behaviors>
          <w:behavior w:val="content"/>
        </w:behaviors>
        <w:guid w:val="{45C52B8E-7323-43CC-B69A-0DD073DBF8CD}"/>
      </w:docPartPr>
      <w:docPartBody>
        <w:p w:rsidR="00ED532C" w:rsidRDefault="00ED532C" w:rsidP="00ED532C">
          <w:pPr>
            <w:pStyle w:val="02090E43B8CD4A42A446A115411D352E"/>
          </w:pPr>
          <w:r>
            <w:rPr>
              <w:rStyle w:val="PlaceholderText"/>
            </w:rPr>
            <w:t>Select an Option</w:t>
          </w:r>
          <w:r w:rsidRPr="000D14E7">
            <w:rPr>
              <w:rStyle w:val="PlaceholderText"/>
            </w:rPr>
            <w:t>.</w:t>
          </w:r>
        </w:p>
      </w:docPartBody>
    </w:docPart>
    <w:docPart>
      <w:docPartPr>
        <w:name w:val="5C1ACB5C52334E6680D2D203D26BC499"/>
        <w:category>
          <w:name w:val="General"/>
          <w:gallery w:val="placeholder"/>
        </w:category>
        <w:types>
          <w:type w:val="bbPlcHdr"/>
        </w:types>
        <w:behaviors>
          <w:behavior w:val="content"/>
        </w:behaviors>
        <w:guid w:val="{68339F09-91A2-4EF2-A109-211A7CF63C72}"/>
      </w:docPartPr>
      <w:docPartBody>
        <w:p w:rsidR="00ED532C" w:rsidRDefault="00ED532C" w:rsidP="00ED532C">
          <w:pPr>
            <w:pStyle w:val="5C1ACB5C52334E6680D2D203D26BC499"/>
          </w:pPr>
          <w:r>
            <w:rPr>
              <w:rStyle w:val="PlaceholderText"/>
            </w:rPr>
            <w:t>Select an Option</w:t>
          </w:r>
          <w:r w:rsidRPr="000D14E7">
            <w:rPr>
              <w:rStyle w:val="PlaceholderText"/>
            </w:rPr>
            <w:t>.</w:t>
          </w:r>
        </w:p>
      </w:docPartBody>
    </w:docPart>
    <w:docPart>
      <w:docPartPr>
        <w:name w:val="0954095EB5534F9591CB39A7691B0AFB"/>
        <w:category>
          <w:name w:val="General"/>
          <w:gallery w:val="placeholder"/>
        </w:category>
        <w:types>
          <w:type w:val="bbPlcHdr"/>
        </w:types>
        <w:behaviors>
          <w:behavior w:val="content"/>
        </w:behaviors>
        <w:guid w:val="{08630571-DD4B-443F-88AF-A000E9D10EEB}"/>
      </w:docPartPr>
      <w:docPartBody>
        <w:p w:rsidR="00ED532C" w:rsidRDefault="00ED532C" w:rsidP="00ED532C">
          <w:pPr>
            <w:pStyle w:val="0954095EB5534F9591CB39A7691B0AFB"/>
          </w:pPr>
          <w:r>
            <w:rPr>
              <w:rStyle w:val="PlaceholderText"/>
            </w:rPr>
            <w:t>Select an Option</w:t>
          </w:r>
          <w:r w:rsidRPr="000D14E7">
            <w:rPr>
              <w:rStyle w:val="PlaceholderText"/>
            </w:rPr>
            <w:t>.</w:t>
          </w:r>
        </w:p>
      </w:docPartBody>
    </w:docPart>
    <w:docPart>
      <w:docPartPr>
        <w:name w:val="01FE3926BB294B52B8B1B9A055F320BD"/>
        <w:category>
          <w:name w:val="General"/>
          <w:gallery w:val="placeholder"/>
        </w:category>
        <w:types>
          <w:type w:val="bbPlcHdr"/>
        </w:types>
        <w:behaviors>
          <w:behavior w:val="content"/>
        </w:behaviors>
        <w:guid w:val="{2C885F28-ADE1-4290-8535-6F64B909500E}"/>
      </w:docPartPr>
      <w:docPartBody>
        <w:p w:rsidR="00ED532C" w:rsidRDefault="00ED532C" w:rsidP="00ED532C">
          <w:pPr>
            <w:pStyle w:val="01FE3926BB294B52B8B1B9A055F320BD"/>
          </w:pPr>
          <w:r>
            <w:rPr>
              <w:rStyle w:val="PlaceholderText"/>
            </w:rPr>
            <w:t>Select an Option</w:t>
          </w:r>
          <w:r w:rsidRPr="000D14E7">
            <w:rPr>
              <w:rStyle w:val="PlaceholderText"/>
            </w:rPr>
            <w:t>.</w:t>
          </w:r>
        </w:p>
      </w:docPartBody>
    </w:docPart>
    <w:docPart>
      <w:docPartPr>
        <w:name w:val="8743319E444D464FBF950DBB47570409"/>
        <w:category>
          <w:name w:val="General"/>
          <w:gallery w:val="placeholder"/>
        </w:category>
        <w:types>
          <w:type w:val="bbPlcHdr"/>
        </w:types>
        <w:behaviors>
          <w:behavior w:val="content"/>
        </w:behaviors>
        <w:guid w:val="{CF10E1EF-9749-4312-81F5-75E7B8870F41}"/>
      </w:docPartPr>
      <w:docPartBody>
        <w:p w:rsidR="00ED532C" w:rsidRDefault="00ED532C" w:rsidP="00ED532C">
          <w:pPr>
            <w:pStyle w:val="8743319E444D464FBF950DBB47570409"/>
          </w:pPr>
          <w:r>
            <w:rPr>
              <w:rStyle w:val="PlaceholderText"/>
            </w:rPr>
            <w:t>Select an Option</w:t>
          </w:r>
          <w:r w:rsidRPr="000D14E7">
            <w:rPr>
              <w:rStyle w:val="PlaceholderText"/>
            </w:rPr>
            <w:t>.</w:t>
          </w:r>
        </w:p>
      </w:docPartBody>
    </w:docPart>
    <w:docPart>
      <w:docPartPr>
        <w:name w:val="A4C24061AB8A4F30A88FFF32CFB8C59B"/>
        <w:category>
          <w:name w:val="General"/>
          <w:gallery w:val="placeholder"/>
        </w:category>
        <w:types>
          <w:type w:val="bbPlcHdr"/>
        </w:types>
        <w:behaviors>
          <w:behavior w:val="content"/>
        </w:behaviors>
        <w:guid w:val="{81B943AA-63D1-4EBB-8F29-55F5C10E35AD}"/>
      </w:docPartPr>
      <w:docPartBody>
        <w:p w:rsidR="00ED532C" w:rsidRDefault="00ED532C" w:rsidP="00ED532C">
          <w:pPr>
            <w:pStyle w:val="A4C24061AB8A4F30A88FFF32CFB8C59B"/>
          </w:pPr>
          <w:r>
            <w:rPr>
              <w:rStyle w:val="PlaceholderText"/>
            </w:rPr>
            <w:t>Select an Option</w:t>
          </w:r>
          <w:r w:rsidRPr="000D14E7">
            <w:rPr>
              <w:rStyle w:val="PlaceholderText"/>
            </w:rPr>
            <w:t>.</w:t>
          </w:r>
        </w:p>
      </w:docPartBody>
    </w:docPart>
    <w:docPart>
      <w:docPartPr>
        <w:name w:val="58CFBBB6DB7146E082AAA6557E1D148E"/>
        <w:category>
          <w:name w:val="General"/>
          <w:gallery w:val="placeholder"/>
        </w:category>
        <w:types>
          <w:type w:val="bbPlcHdr"/>
        </w:types>
        <w:behaviors>
          <w:behavior w:val="content"/>
        </w:behaviors>
        <w:guid w:val="{00C85C2B-6DE8-43E8-8F52-371FD8068B03}"/>
      </w:docPartPr>
      <w:docPartBody>
        <w:p w:rsidR="00ED532C" w:rsidRDefault="00ED532C" w:rsidP="00ED532C">
          <w:pPr>
            <w:pStyle w:val="58CFBBB6DB7146E082AAA6557E1D148E"/>
          </w:pPr>
          <w:r>
            <w:rPr>
              <w:rStyle w:val="PlaceholderText"/>
            </w:rPr>
            <w:t>Select an Option</w:t>
          </w:r>
          <w:r w:rsidRPr="000D14E7">
            <w:rPr>
              <w:rStyle w:val="PlaceholderText"/>
            </w:rPr>
            <w:t>.</w:t>
          </w:r>
        </w:p>
      </w:docPartBody>
    </w:docPart>
    <w:docPart>
      <w:docPartPr>
        <w:name w:val="012C75E395454D78933905A9E69BEB59"/>
        <w:category>
          <w:name w:val="General"/>
          <w:gallery w:val="placeholder"/>
        </w:category>
        <w:types>
          <w:type w:val="bbPlcHdr"/>
        </w:types>
        <w:behaviors>
          <w:behavior w:val="content"/>
        </w:behaviors>
        <w:guid w:val="{CB53CB04-1925-4A8B-8020-6FB4B7EF6D37}"/>
      </w:docPartPr>
      <w:docPartBody>
        <w:p w:rsidR="00ED532C" w:rsidRDefault="00ED532C" w:rsidP="00ED532C">
          <w:pPr>
            <w:pStyle w:val="012C75E395454D78933905A9E69BEB59"/>
          </w:pPr>
          <w:r>
            <w:rPr>
              <w:rStyle w:val="PlaceholderText"/>
            </w:rPr>
            <w:t>Select an Option</w:t>
          </w:r>
          <w:r w:rsidRPr="000D14E7">
            <w:rPr>
              <w:rStyle w:val="PlaceholderText"/>
            </w:rPr>
            <w:t>.</w:t>
          </w:r>
        </w:p>
      </w:docPartBody>
    </w:docPart>
    <w:docPart>
      <w:docPartPr>
        <w:name w:val="1F372E72446E49C5A2D7A0B657F22FBA"/>
        <w:category>
          <w:name w:val="General"/>
          <w:gallery w:val="placeholder"/>
        </w:category>
        <w:types>
          <w:type w:val="bbPlcHdr"/>
        </w:types>
        <w:behaviors>
          <w:behavior w:val="content"/>
        </w:behaviors>
        <w:guid w:val="{D01E9447-F7B1-465A-8C6B-1A58AE4C4253}"/>
      </w:docPartPr>
      <w:docPartBody>
        <w:p w:rsidR="00ED532C" w:rsidRDefault="00ED532C" w:rsidP="00ED532C">
          <w:pPr>
            <w:pStyle w:val="1F372E72446E49C5A2D7A0B657F22FBA"/>
          </w:pPr>
          <w:r>
            <w:rPr>
              <w:rStyle w:val="PlaceholderText"/>
            </w:rPr>
            <w:t>Select an Option</w:t>
          </w:r>
          <w:r w:rsidRPr="000D14E7">
            <w:rPr>
              <w:rStyle w:val="PlaceholderText"/>
            </w:rPr>
            <w:t>.</w:t>
          </w:r>
        </w:p>
      </w:docPartBody>
    </w:docPart>
    <w:docPart>
      <w:docPartPr>
        <w:name w:val="FA3FA8DFB4984166AEF67FD1DBC65845"/>
        <w:category>
          <w:name w:val="General"/>
          <w:gallery w:val="placeholder"/>
        </w:category>
        <w:types>
          <w:type w:val="bbPlcHdr"/>
        </w:types>
        <w:behaviors>
          <w:behavior w:val="content"/>
        </w:behaviors>
        <w:guid w:val="{F69DDF4D-18C6-4E82-8089-7CC8B884E6A5}"/>
      </w:docPartPr>
      <w:docPartBody>
        <w:p w:rsidR="00ED532C" w:rsidRDefault="00ED532C" w:rsidP="00ED532C">
          <w:pPr>
            <w:pStyle w:val="FA3FA8DFB4984166AEF67FD1DBC65845"/>
          </w:pPr>
          <w:r>
            <w:rPr>
              <w:rStyle w:val="PlaceholderText"/>
            </w:rPr>
            <w:t>Select an Option</w:t>
          </w:r>
          <w:r w:rsidRPr="000D14E7">
            <w:rPr>
              <w:rStyle w:val="PlaceholderText"/>
            </w:rPr>
            <w:t>.</w:t>
          </w:r>
        </w:p>
      </w:docPartBody>
    </w:docPart>
    <w:docPart>
      <w:docPartPr>
        <w:name w:val="721CF0FE612A4FBEBF916823A8CB079B"/>
        <w:category>
          <w:name w:val="General"/>
          <w:gallery w:val="placeholder"/>
        </w:category>
        <w:types>
          <w:type w:val="bbPlcHdr"/>
        </w:types>
        <w:behaviors>
          <w:behavior w:val="content"/>
        </w:behaviors>
        <w:guid w:val="{F1EA045F-C35C-442A-8E49-F2BEB3A1BDD3}"/>
      </w:docPartPr>
      <w:docPartBody>
        <w:p w:rsidR="00ED532C" w:rsidRDefault="00ED532C" w:rsidP="00ED532C">
          <w:pPr>
            <w:pStyle w:val="721CF0FE612A4FBEBF916823A8CB079B"/>
          </w:pPr>
          <w:r>
            <w:rPr>
              <w:rStyle w:val="PlaceholderText"/>
            </w:rPr>
            <w:t>Select an Option</w:t>
          </w:r>
          <w:r w:rsidRPr="000D14E7">
            <w:rPr>
              <w:rStyle w:val="PlaceholderText"/>
            </w:rPr>
            <w:t>.</w:t>
          </w:r>
        </w:p>
      </w:docPartBody>
    </w:docPart>
    <w:docPart>
      <w:docPartPr>
        <w:name w:val="B88DD744CF5248758C8715C64FA61CC2"/>
        <w:category>
          <w:name w:val="General"/>
          <w:gallery w:val="placeholder"/>
        </w:category>
        <w:types>
          <w:type w:val="bbPlcHdr"/>
        </w:types>
        <w:behaviors>
          <w:behavior w:val="content"/>
        </w:behaviors>
        <w:guid w:val="{84FC6BC0-247E-4927-B803-AF2EDA3A2B0F}"/>
      </w:docPartPr>
      <w:docPartBody>
        <w:p w:rsidR="00ED532C" w:rsidRDefault="00ED532C" w:rsidP="00ED532C">
          <w:pPr>
            <w:pStyle w:val="B88DD744CF5248758C8715C64FA61CC2"/>
          </w:pPr>
          <w:r>
            <w:rPr>
              <w:rStyle w:val="PlaceholderText"/>
            </w:rPr>
            <w:t>Select an Option</w:t>
          </w:r>
          <w:r w:rsidRPr="000D14E7">
            <w:rPr>
              <w:rStyle w:val="PlaceholderText"/>
            </w:rPr>
            <w:t>.</w:t>
          </w:r>
        </w:p>
      </w:docPartBody>
    </w:docPart>
    <w:docPart>
      <w:docPartPr>
        <w:name w:val="686B712B9BD0410AA8CEE5EF2A7E6B07"/>
        <w:category>
          <w:name w:val="General"/>
          <w:gallery w:val="placeholder"/>
        </w:category>
        <w:types>
          <w:type w:val="bbPlcHdr"/>
        </w:types>
        <w:behaviors>
          <w:behavior w:val="content"/>
        </w:behaviors>
        <w:guid w:val="{C03A6B20-1F16-430F-A91C-A066B9702A08}"/>
      </w:docPartPr>
      <w:docPartBody>
        <w:p w:rsidR="00ED532C" w:rsidRDefault="00ED532C" w:rsidP="00ED532C">
          <w:pPr>
            <w:pStyle w:val="686B712B9BD0410AA8CEE5EF2A7E6B07"/>
          </w:pPr>
          <w:r>
            <w:rPr>
              <w:rStyle w:val="PlaceholderText"/>
            </w:rPr>
            <w:t>Select an Option</w:t>
          </w:r>
          <w:r w:rsidRPr="000D14E7">
            <w:rPr>
              <w:rStyle w:val="PlaceholderText"/>
            </w:rPr>
            <w:t>.</w:t>
          </w:r>
        </w:p>
      </w:docPartBody>
    </w:docPart>
    <w:docPart>
      <w:docPartPr>
        <w:name w:val="0C23351B37584D43BAEDCC37B06BD2B6"/>
        <w:category>
          <w:name w:val="General"/>
          <w:gallery w:val="placeholder"/>
        </w:category>
        <w:types>
          <w:type w:val="bbPlcHdr"/>
        </w:types>
        <w:behaviors>
          <w:behavior w:val="content"/>
        </w:behaviors>
        <w:guid w:val="{0617BFE5-7D8E-40A6-B3ED-4460E3BDA430}"/>
      </w:docPartPr>
      <w:docPartBody>
        <w:p w:rsidR="00ED532C" w:rsidRDefault="00ED532C" w:rsidP="00ED532C">
          <w:pPr>
            <w:pStyle w:val="0C23351B37584D43BAEDCC37B06BD2B6"/>
          </w:pPr>
          <w:r>
            <w:rPr>
              <w:rStyle w:val="PlaceholderText"/>
            </w:rPr>
            <w:t>Select an Option</w:t>
          </w:r>
          <w:r w:rsidRPr="000D14E7">
            <w:rPr>
              <w:rStyle w:val="PlaceholderText"/>
            </w:rPr>
            <w:t>.</w:t>
          </w:r>
        </w:p>
      </w:docPartBody>
    </w:docPart>
    <w:docPart>
      <w:docPartPr>
        <w:name w:val="5D4EFA1973DE4F808F36EBC61315F220"/>
        <w:category>
          <w:name w:val="General"/>
          <w:gallery w:val="placeholder"/>
        </w:category>
        <w:types>
          <w:type w:val="bbPlcHdr"/>
        </w:types>
        <w:behaviors>
          <w:behavior w:val="content"/>
        </w:behaviors>
        <w:guid w:val="{D8A87069-D2BD-40E6-8EAA-6A33228022F4}"/>
      </w:docPartPr>
      <w:docPartBody>
        <w:p w:rsidR="00ED532C" w:rsidRDefault="00ED532C" w:rsidP="00ED532C">
          <w:pPr>
            <w:pStyle w:val="5D4EFA1973DE4F808F36EBC61315F220"/>
          </w:pPr>
          <w:r>
            <w:rPr>
              <w:rStyle w:val="PlaceholderText"/>
            </w:rPr>
            <w:t>Select an Option</w:t>
          </w:r>
          <w:r w:rsidRPr="000D14E7">
            <w:rPr>
              <w:rStyle w:val="PlaceholderText"/>
            </w:rPr>
            <w:t>.</w:t>
          </w:r>
        </w:p>
      </w:docPartBody>
    </w:docPart>
    <w:docPart>
      <w:docPartPr>
        <w:name w:val="D285D90022D044B8B270FC44C3AF002F"/>
        <w:category>
          <w:name w:val="General"/>
          <w:gallery w:val="placeholder"/>
        </w:category>
        <w:types>
          <w:type w:val="bbPlcHdr"/>
        </w:types>
        <w:behaviors>
          <w:behavior w:val="content"/>
        </w:behaviors>
        <w:guid w:val="{A5808022-D301-48E9-8310-A757C83D06DF}"/>
      </w:docPartPr>
      <w:docPartBody>
        <w:p w:rsidR="00ED532C" w:rsidRDefault="00ED532C" w:rsidP="00ED532C">
          <w:pPr>
            <w:pStyle w:val="D285D90022D044B8B270FC44C3AF002F"/>
          </w:pPr>
          <w:r>
            <w:rPr>
              <w:rStyle w:val="PlaceholderText"/>
            </w:rPr>
            <w:t>Select an Option</w:t>
          </w:r>
          <w:r w:rsidRPr="000D14E7">
            <w:rPr>
              <w:rStyle w:val="PlaceholderText"/>
            </w:rPr>
            <w:t>.</w:t>
          </w:r>
        </w:p>
      </w:docPartBody>
    </w:docPart>
    <w:docPart>
      <w:docPartPr>
        <w:name w:val="5906FA6C217349E1B319D610BFECD363"/>
        <w:category>
          <w:name w:val="General"/>
          <w:gallery w:val="placeholder"/>
        </w:category>
        <w:types>
          <w:type w:val="bbPlcHdr"/>
        </w:types>
        <w:behaviors>
          <w:behavior w:val="content"/>
        </w:behaviors>
        <w:guid w:val="{F54EC403-178C-4D36-BDD3-45B702DE80CC}"/>
      </w:docPartPr>
      <w:docPartBody>
        <w:p w:rsidR="00ED532C" w:rsidRDefault="00ED532C" w:rsidP="00ED532C">
          <w:pPr>
            <w:pStyle w:val="5906FA6C217349E1B319D610BFECD363"/>
          </w:pPr>
          <w:r>
            <w:rPr>
              <w:rStyle w:val="PlaceholderText"/>
            </w:rPr>
            <w:t>Select an Option</w:t>
          </w:r>
          <w:r w:rsidRPr="000D14E7">
            <w:rPr>
              <w:rStyle w:val="PlaceholderText"/>
            </w:rPr>
            <w:t>.</w:t>
          </w:r>
        </w:p>
      </w:docPartBody>
    </w:docPart>
    <w:docPart>
      <w:docPartPr>
        <w:name w:val="2866F058AD9541F3B12BDC9D7F7CDA11"/>
        <w:category>
          <w:name w:val="General"/>
          <w:gallery w:val="placeholder"/>
        </w:category>
        <w:types>
          <w:type w:val="bbPlcHdr"/>
        </w:types>
        <w:behaviors>
          <w:behavior w:val="content"/>
        </w:behaviors>
        <w:guid w:val="{72470BE1-1482-4BE1-89C8-BCE431F6AEE7}"/>
      </w:docPartPr>
      <w:docPartBody>
        <w:p w:rsidR="00ED532C" w:rsidRDefault="00ED532C" w:rsidP="00ED532C">
          <w:pPr>
            <w:pStyle w:val="2866F058AD9541F3B12BDC9D7F7CDA11"/>
          </w:pPr>
          <w:r>
            <w:rPr>
              <w:rStyle w:val="PlaceholderText"/>
            </w:rPr>
            <w:t>Select an Option</w:t>
          </w:r>
          <w:r w:rsidRPr="000D14E7">
            <w:rPr>
              <w:rStyle w:val="PlaceholderText"/>
            </w:rPr>
            <w:t>.</w:t>
          </w:r>
        </w:p>
      </w:docPartBody>
    </w:docPart>
    <w:docPart>
      <w:docPartPr>
        <w:name w:val="113785486F934B9D8F18696F6A032705"/>
        <w:category>
          <w:name w:val="General"/>
          <w:gallery w:val="placeholder"/>
        </w:category>
        <w:types>
          <w:type w:val="bbPlcHdr"/>
        </w:types>
        <w:behaviors>
          <w:behavior w:val="content"/>
        </w:behaviors>
        <w:guid w:val="{934BEC2D-97D5-4B14-9A1F-AACEC3B8F34D}"/>
      </w:docPartPr>
      <w:docPartBody>
        <w:p w:rsidR="00ED532C" w:rsidRDefault="00ED532C" w:rsidP="00ED532C">
          <w:pPr>
            <w:pStyle w:val="113785486F934B9D8F18696F6A032705"/>
          </w:pPr>
          <w:r>
            <w:rPr>
              <w:rStyle w:val="PlaceholderText"/>
            </w:rPr>
            <w:t>Select an Option</w:t>
          </w:r>
          <w:r w:rsidRPr="000D14E7">
            <w:rPr>
              <w:rStyle w:val="PlaceholderText"/>
            </w:rPr>
            <w:t>.</w:t>
          </w:r>
        </w:p>
      </w:docPartBody>
    </w:docPart>
    <w:docPart>
      <w:docPartPr>
        <w:name w:val="52835A614F5346268F7473DF7F4E9EF5"/>
        <w:category>
          <w:name w:val="General"/>
          <w:gallery w:val="placeholder"/>
        </w:category>
        <w:types>
          <w:type w:val="bbPlcHdr"/>
        </w:types>
        <w:behaviors>
          <w:behavior w:val="content"/>
        </w:behaviors>
        <w:guid w:val="{8A52E521-8D68-434C-B142-B37F9A6F741B}"/>
      </w:docPartPr>
      <w:docPartBody>
        <w:p w:rsidR="00ED532C" w:rsidRDefault="00ED532C" w:rsidP="00ED532C">
          <w:pPr>
            <w:pStyle w:val="52835A614F5346268F7473DF7F4E9EF5"/>
          </w:pPr>
          <w:r>
            <w:rPr>
              <w:rStyle w:val="PlaceholderText"/>
            </w:rPr>
            <w:t>Select an Option</w:t>
          </w:r>
          <w:r w:rsidRPr="000D14E7">
            <w:rPr>
              <w:rStyle w:val="PlaceholderText"/>
            </w:rPr>
            <w:t>.</w:t>
          </w:r>
        </w:p>
      </w:docPartBody>
    </w:docPart>
    <w:docPart>
      <w:docPartPr>
        <w:name w:val="2A916A9096164119B459465E7A60FC4E"/>
        <w:category>
          <w:name w:val="General"/>
          <w:gallery w:val="placeholder"/>
        </w:category>
        <w:types>
          <w:type w:val="bbPlcHdr"/>
        </w:types>
        <w:behaviors>
          <w:behavior w:val="content"/>
        </w:behaviors>
        <w:guid w:val="{EC12875A-DBE9-4F3A-B010-1B0215F3F912}"/>
      </w:docPartPr>
      <w:docPartBody>
        <w:p w:rsidR="00ED532C" w:rsidRDefault="00ED532C" w:rsidP="00ED532C">
          <w:pPr>
            <w:pStyle w:val="2A916A9096164119B459465E7A60FC4E"/>
          </w:pPr>
          <w:r>
            <w:rPr>
              <w:rStyle w:val="PlaceholderText"/>
            </w:rPr>
            <w:t>Select an Option</w:t>
          </w:r>
          <w:r w:rsidRPr="000D14E7">
            <w:rPr>
              <w:rStyle w:val="PlaceholderText"/>
            </w:rPr>
            <w:t>.</w:t>
          </w:r>
        </w:p>
      </w:docPartBody>
    </w:docPart>
    <w:docPart>
      <w:docPartPr>
        <w:name w:val="0791B531236B4A4897C9E3ADD56F230F"/>
        <w:category>
          <w:name w:val="General"/>
          <w:gallery w:val="placeholder"/>
        </w:category>
        <w:types>
          <w:type w:val="bbPlcHdr"/>
        </w:types>
        <w:behaviors>
          <w:behavior w:val="content"/>
        </w:behaviors>
        <w:guid w:val="{7F8F3AF3-DDF3-4122-A3E3-A3883B1851FB}"/>
      </w:docPartPr>
      <w:docPartBody>
        <w:p w:rsidR="00ED532C" w:rsidRDefault="00ED532C" w:rsidP="00ED532C">
          <w:pPr>
            <w:pStyle w:val="0791B531236B4A4897C9E3ADD56F230F"/>
          </w:pPr>
          <w:r>
            <w:rPr>
              <w:rStyle w:val="PlaceholderText"/>
            </w:rPr>
            <w:t>Select an Option</w:t>
          </w:r>
          <w:r w:rsidRPr="000D14E7">
            <w:rPr>
              <w:rStyle w:val="PlaceholderText"/>
            </w:rPr>
            <w:t>.</w:t>
          </w:r>
        </w:p>
      </w:docPartBody>
    </w:docPart>
    <w:docPart>
      <w:docPartPr>
        <w:name w:val="FEB82FB9189A461E88B3C4EDD4D4F0F6"/>
        <w:category>
          <w:name w:val="General"/>
          <w:gallery w:val="placeholder"/>
        </w:category>
        <w:types>
          <w:type w:val="bbPlcHdr"/>
        </w:types>
        <w:behaviors>
          <w:behavior w:val="content"/>
        </w:behaviors>
        <w:guid w:val="{0394CE6B-B678-4D38-91E9-0D9B65BF7864}"/>
      </w:docPartPr>
      <w:docPartBody>
        <w:p w:rsidR="00ED532C" w:rsidRDefault="00ED532C" w:rsidP="00ED532C">
          <w:pPr>
            <w:pStyle w:val="FEB82FB9189A461E88B3C4EDD4D4F0F6"/>
          </w:pPr>
          <w:r>
            <w:rPr>
              <w:rStyle w:val="PlaceholderText"/>
            </w:rPr>
            <w:t>Select an Option</w:t>
          </w:r>
          <w:r w:rsidRPr="000D14E7">
            <w:rPr>
              <w:rStyle w:val="PlaceholderText"/>
            </w:rPr>
            <w:t>.</w:t>
          </w:r>
        </w:p>
      </w:docPartBody>
    </w:docPart>
    <w:docPart>
      <w:docPartPr>
        <w:name w:val="4CDB1D8708B843C69B098ACA57179FB4"/>
        <w:category>
          <w:name w:val="General"/>
          <w:gallery w:val="placeholder"/>
        </w:category>
        <w:types>
          <w:type w:val="bbPlcHdr"/>
        </w:types>
        <w:behaviors>
          <w:behavior w:val="content"/>
        </w:behaviors>
        <w:guid w:val="{9C5C61C7-9D6E-44A8-9B0F-0C3425D5771D}"/>
      </w:docPartPr>
      <w:docPartBody>
        <w:p w:rsidR="00ED532C" w:rsidRDefault="00ED532C" w:rsidP="00ED532C">
          <w:pPr>
            <w:pStyle w:val="4CDB1D8708B843C69B098ACA57179FB4"/>
          </w:pPr>
          <w:r>
            <w:rPr>
              <w:rStyle w:val="PlaceholderText"/>
            </w:rPr>
            <w:t>Select an Option</w:t>
          </w:r>
          <w:r w:rsidRPr="000D14E7">
            <w:rPr>
              <w:rStyle w:val="PlaceholderText"/>
            </w:rPr>
            <w:t>.</w:t>
          </w:r>
        </w:p>
      </w:docPartBody>
    </w:docPart>
    <w:docPart>
      <w:docPartPr>
        <w:name w:val="0F737B428E204914AF5FA3DC1A875E80"/>
        <w:category>
          <w:name w:val="General"/>
          <w:gallery w:val="placeholder"/>
        </w:category>
        <w:types>
          <w:type w:val="bbPlcHdr"/>
        </w:types>
        <w:behaviors>
          <w:behavior w:val="content"/>
        </w:behaviors>
        <w:guid w:val="{5541F517-FC9B-4DC8-8514-C90B3B600AFF}"/>
      </w:docPartPr>
      <w:docPartBody>
        <w:p w:rsidR="00ED532C" w:rsidRDefault="00ED532C" w:rsidP="00ED532C">
          <w:pPr>
            <w:pStyle w:val="0F737B428E204914AF5FA3DC1A875E80"/>
          </w:pPr>
          <w:r>
            <w:rPr>
              <w:rStyle w:val="PlaceholderText"/>
            </w:rPr>
            <w:t>Select an Option</w:t>
          </w:r>
          <w:r w:rsidRPr="000D14E7">
            <w:rPr>
              <w:rStyle w:val="PlaceholderText"/>
            </w:rPr>
            <w:t>.</w:t>
          </w:r>
        </w:p>
      </w:docPartBody>
    </w:docPart>
    <w:docPart>
      <w:docPartPr>
        <w:name w:val="31C7D4282E0C4FE18D92EE7382797F03"/>
        <w:category>
          <w:name w:val="General"/>
          <w:gallery w:val="placeholder"/>
        </w:category>
        <w:types>
          <w:type w:val="bbPlcHdr"/>
        </w:types>
        <w:behaviors>
          <w:behavior w:val="content"/>
        </w:behaviors>
        <w:guid w:val="{4FC4EE3A-A5E5-4205-8FE6-740AD9E450FA}"/>
      </w:docPartPr>
      <w:docPartBody>
        <w:p w:rsidR="00ED532C" w:rsidRDefault="00ED532C" w:rsidP="00ED532C">
          <w:pPr>
            <w:pStyle w:val="31C7D4282E0C4FE18D92EE7382797F03"/>
          </w:pPr>
          <w:r>
            <w:rPr>
              <w:rStyle w:val="PlaceholderText"/>
            </w:rPr>
            <w:t>Select an Option</w:t>
          </w:r>
          <w:r w:rsidRPr="000D14E7">
            <w:rPr>
              <w:rStyle w:val="PlaceholderText"/>
            </w:rPr>
            <w:t>.</w:t>
          </w:r>
        </w:p>
      </w:docPartBody>
    </w:docPart>
    <w:docPart>
      <w:docPartPr>
        <w:name w:val="7EBBE66B6C9D45819CF358A726873F99"/>
        <w:category>
          <w:name w:val="General"/>
          <w:gallery w:val="placeholder"/>
        </w:category>
        <w:types>
          <w:type w:val="bbPlcHdr"/>
        </w:types>
        <w:behaviors>
          <w:behavior w:val="content"/>
        </w:behaviors>
        <w:guid w:val="{52EC7509-A21B-4384-A1A8-2F804385BEE0}"/>
      </w:docPartPr>
      <w:docPartBody>
        <w:p w:rsidR="00ED532C" w:rsidRDefault="00ED532C" w:rsidP="00ED532C">
          <w:pPr>
            <w:pStyle w:val="7EBBE66B6C9D45819CF358A726873F99"/>
          </w:pPr>
          <w:r>
            <w:rPr>
              <w:rStyle w:val="PlaceholderText"/>
            </w:rPr>
            <w:t>Select an Option</w:t>
          </w:r>
          <w:r w:rsidRPr="000D14E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Mäori">
    <w:altName w:val="Arial"/>
    <w:charset w:val="00"/>
    <w:family w:val="swiss"/>
    <w:pitch w:val="variable"/>
    <w:sig w:usb0="00000000" w:usb1="80000000" w:usb2="00000008"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Mäori">
    <w:altName w:val="Times New Roman"/>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7B3B"/>
    <w:rsid w:val="000C274C"/>
    <w:rsid w:val="000E0E3E"/>
    <w:rsid w:val="00364FA1"/>
    <w:rsid w:val="00527B3B"/>
    <w:rsid w:val="00554CAA"/>
    <w:rsid w:val="0055573F"/>
    <w:rsid w:val="00567F1B"/>
    <w:rsid w:val="00666B27"/>
    <w:rsid w:val="00700FBA"/>
    <w:rsid w:val="00785A94"/>
    <w:rsid w:val="00997200"/>
    <w:rsid w:val="00B031E4"/>
    <w:rsid w:val="00B8778D"/>
    <w:rsid w:val="00CA3C4F"/>
    <w:rsid w:val="00D4367B"/>
    <w:rsid w:val="00D8112B"/>
    <w:rsid w:val="00DB0197"/>
    <w:rsid w:val="00ED532C"/>
    <w:rsid w:val="00F825AB"/>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NZ" w:eastAsia="en-NZ"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532C"/>
    <w:rPr>
      <w:color w:val="808080"/>
    </w:rPr>
  </w:style>
  <w:style w:type="paragraph" w:customStyle="1" w:styleId="E9DA2B761A904ABA816B90036F970FCB">
    <w:name w:val="E9DA2B761A904ABA816B90036F970FCB"/>
  </w:style>
  <w:style w:type="paragraph" w:customStyle="1" w:styleId="5BF3934E06FF4D66A3CDF8AE2A805F6C">
    <w:name w:val="5BF3934E06FF4D66A3CDF8AE2A805F6C"/>
    <w:rsid w:val="00527B3B"/>
    <w:pPr>
      <w:tabs>
        <w:tab w:val="left" w:pos="284"/>
        <w:tab w:val="left" w:pos="567"/>
      </w:tabs>
      <w:spacing w:after="0" w:line="240" w:lineRule="auto"/>
    </w:pPr>
    <w:rPr>
      <w:rFonts w:eastAsiaTheme="minorHAnsi"/>
      <w:kern w:val="0"/>
      <w:sz w:val="21"/>
      <w:lang w:eastAsia="en-US"/>
      <w14:ligatures w14:val="none"/>
    </w:rPr>
  </w:style>
  <w:style w:type="paragraph" w:customStyle="1" w:styleId="5D490BEF4C314438BDFF6A9DDE9B6B31">
    <w:name w:val="5D490BEF4C314438BDFF6A9DDE9B6B31"/>
    <w:rsid w:val="00527B3B"/>
  </w:style>
  <w:style w:type="paragraph" w:customStyle="1" w:styleId="8AEEA42E1794407EA6A093A5A9EB6E40">
    <w:name w:val="8AEEA42E1794407EA6A093A5A9EB6E40"/>
    <w:rsid w:val="00527B3B"/>
  </w:style>
  <w:style w:type="paragraph" w:customStyle="1" w:styleId="9B0907F1B4F347809D79D02387D9C897">
    <w:name w:val="9B0907F1B4F347809D79D02387D9C897"/>
    <w:rsid w:val="00527B3B"/>
  </w:style>
  <w:style w:type="paragraph" w:customStyle="1" w:styleId="63381B99AC424825838C5307F6B815F5">
    <w:name w:val="63381B99AC424825838C5307F6B815F5"/>
    <w:rsid w:val="00527B3B"/>
  </w:style>
  <w:style w:type="paragraph" w:customStyle="1" w:styleId="AABF49F4AF454C92A7EA6F1CF6CDF6BA">
    <w:name w:val="AABF49F4AF454C92A7EA6F1CF6CDF6BA"/>
    <w:rsid w:val="00527B3B"/>
  </w:style>
  <w:style w:type="paragraph" w:customStyle="1" w:styleId="C1CC33C797B7437E879B540C7F1FE019">
    <w:name w:val="C1CC33C797B7437E879B540C7F1FE019"/>
    <w:rsid w:val="00527B3B"/>
  </w:style>
  <w:style w:type="paragraph" w:customStyle="1" w:styleId="E686A51515BC48D494071E6490037880">
    <w:name w:val="E686A51515BC48D494071E6490037880"/>
    <w:rsid w:val="00527B3B"/>
  </w:style>
  <w:style w:type="paragraph" w:customStyle="1" w:styleId="E5B9F8322C5848C6B64BC2EB54A989D9">
    <w:name w:val="E5B9F8322C5848C6B64BC2EB54A989D9"/>
    <w:rsid w:val="00527B3B"/>
  </w:style>
  <w:style w:type="paragraph" w:customStyle="1" w:styleId="BBE899E0CD17455CBFC08EB66F5C9B1E">
    <w:name w:val="BBE899E0CD17455CBFC08EB66F5C9B1E"/>
    <w:rsid w:val="00527B3B"/>
  </w:style>
  <w:style w:type="paragraph" w:customStyle="1" w:styleId="AE7CF2EA0EBA4EC08FED8F25F2FC0699">
    <w:name w:val="AE7CF2EA0EBA4EC08FED8F25F2FC0699"/>
    <w:rsid w:val="00527B3B"/>
  </w:style>
  <w:style w:type="paragraph" w:customStyle="1" w:styleId="CE550150066F4B279BA4F960C544CC6D">
    <w:name w:val="CE550150066F4B279BA4F960C544CC6D"/>
    <w:rsid w:val="00527B3B"/>
  </w:style>
  <w:style w:type="paragraph" w:customStyle="1" w:styleId="C15FA001D8B74B5986A84C5588D88705">
    <w:name w:val="C15FA001D8B74B5986A84C5588D88705"/>
    <w:rsid w:val="00527B3B"/>
  </w:style>
  <w:style w:type="paragraph" w:customStyle="1" w:styleId="F0E25EBA88574C3DA3887534A79BBD4F">
    <w:name w:val="F0E25EBA88574C3DA3887534A79BBD4F"/>
    <w:rsid w:val="00527B3B"/>
  </w:style>
  <w:style w:type="paragraph" w:customStyle="1" w:styleId="6227B68F7AB74B819FBE3F3DB7C05CA4">
    <w:name w:val="6227B68F7AB74B819FBE3F3DB7C05CA4"/>
    <w:rsid w:val="00527B3B"/>
  </w:style>
  <w:style w:type="paragraph" w:customStyle="1" w:styleId="9948A75818B34D3C9FFD732A7545F728">
    <w:name w:val="9948A75818B34D3C9FFD732A7545F728"/>
    <w:rsid w:val="00527B3B"/>
  </w:style>
  <w:style w:type="paragraph" w:customStyle="1" w:styleId="A4F7EBFF9C3D4558A21F2DBC7FBB5E9F">
    <w:name w:val="A4F7EBFF9C3D4558A21F2DBC7FBB5E9F"/>
    <w:rsid w:val="00527B3B"/>
  </w:style>
  <w:style w:type="paragraph" w:customStyle="1" w:styleId="A24897A6834B4F6CB26D039261EE36EB">
    <w:name w:val="A24897A6834B4F6CB26D039261EE36EB"/>
    <w:rsid w:val="00527B3B"/>
  </w:style>
  <w:style w:type="paragraph" w:customStyle="1" w:styleId="F77AD8A3E5E34FDF824648B40898F16C">
    <w:name w:val="F77AD8A3E5E34FDF824648B40898F16C"/>
    <w:rsid w:val="00527B3B"/>
  </w:style>
  <w:style w:type="paragraph" w:customStyle="1" w:styleId="D5D83D6954374940BDF9DFE77F843B4C">
    <w:name w:val="D5D83D6954374940BDF9DFE77F843B4C"/>
    <w:rsid w:val="00527B3B"/>
  </w:style>
  <w:style w:type="paragraph" w:customStyle="1" w:styleId="DA9D3ABAA5F442788CC1FA449D2A7774">
    <w:name w:val="DA9D3ABAA5F442788CC1FA449D2A7774"/>
    <w:rsid w:val="00527B3B"/>
  </w:style>
  <w:style w:type="paragraph" w:customStyle="1" w:styleId="FE9B33231246485D89C04D5E232EDD9C">
    <w:name w:val="FE9B33231246485D89C04D5E232EDD9C"/>
    <w:rsid w:val="00527B3B"/>
  </w:style>
  <w:style w:type="paragraph" w:customStyle="1" w:styleId="3C1276D4B7384D74B1F0B0DB50C25CCF">
    <w:name w:val="3C1276D4B7384D74B1F0B0DB50C25CCF"/>
    <w:rsid w:val="00527B3B"/>
  </w:style>
  <w:style w:type="paragraph" w:customStyle="1" w:styleId="989215D4EA29468C939288EA622E9694">
    <w:name w:val="989215D4EA29468C939288EA622E9694"/>
    <w:rsid w:val="00527B3B"/>
  </w:style>
  <w:style w:type="paragraph" w:customStyle="1" w:styleId="7E8BDA67E0324B4AA20789CC3C689DDC">
    <w:name w:val="7E8BDA67E0324B4AA20789CC3C689DDC"/>
    <w:rsid w:val="00527B3B"/>
  </w:style>
  <w:style w:type="paragraph" w:customStyle="1" w:styleId="857DF0632C624DBDACE9798BF9E6F250">
    <w:name w:val="857DF0632C624DBDACE9798BF9E6F250"/>
    <w:rsid w:val="00527B3B"/>
  </w:style>
  <w:style w:type="paragraph" w:customStyle="1" w:styleId="A578BFEC9E0D417A84F7838DA8E54E83">
    <w:name w:val="A578BFEC9E0D417A84F7838DA8E54E83"/>
    <w:rsid w:val="00527B3B"/>
  </w:style>
  <w:style w:type="paragraph" w:customStyle="1" w:styleId="BB18A0362E534DC0A675BC56CFD7D604">
    <w:name w:val="BB18A0362E534DC0A675BC56CFD7D604"/>
    <w:rsid w:val="00527B3B"/>
  </w:style>
  <w:style w:type="paragraph" w:customStyle="1" w:styleId="A87BE15430A94699BD8FBDFF9387344C">
    <w:name w:val="A87BE15430A94699BD8FBDFF9387344C"/>
    <w:rsid w:val="00527B3B"/>
  </w:style>
  <w:style w:type="paragraph" w:customStyle="1" w:styleId="0D63732D56D14F56BC5355C1C37C3CFC">
    <w:name w:val="0D63732D56D14F56BC5355C1C37C3CFC"/>
    <w:rsid w:val="00527B3B"/>
  </w:style>
  <w:style w:type="paragraph" w:customStyle="1" w:styleId="CD9D548BDBF14863AE79F17B9B1719E9">
    <w:name w:val="CD9D548BDBF14863AE79F17B9B1719E9"/>
    <w:rsid w:val="00527B3B"/>
  </w:style>
  <w:style w:type="paragraph" w:customStyle="1" w:styleId="82C3E4A2622A400CB4B363AFF5710AFA">
    <w:name w:val="82C3E4A2622A400CB4B363AFF5710AFA"/>
    <w:rsid w:val="00527B3B"/>
  </w:style>
  <w:style w:type="paragraph" w:customStyle="1" w:styleId="FCD441D6908A426899808B7CADBD0465">
    <w:name w:val="FCD441D6908A426899808B7CADBD0465"/>
    <w:rsid w:val="00527B3B"/>
  </w:style>
  <w:style w:type="paragraph" w:customStyle="1" w:styleId="6BBE0A31F51E4281B6BE57A38D03750D">
    <w:name w:val="6BBE0A31F51E4281B6BE57A38D03750D"/>
    <w:rsid w:val="00527B3B"/>
  </w:style>
  <w:style w:type="paragraph" w:customStyle="1" w:styleId="CDFF205C2FC84924A60D933668852131">
    <w:name w:val="CDFF205C2FC84924A60D933668852131"/>
    <w:rsid w:val="00527B3B"/>
  </w:style>
  <w:style w:type="paragraph" w:customStyle="1" w:styleId="535A2507183C4464B547C320E96F0FC7">
    <w:name w:val="535A2507183C4464B547C320E96F0FC7"/>
    <w:rsid w:val="00527B3B"/>
  </w:style>
  <w:style w:type="paragraph" w:customStyle="1" w:styleId="05239616305949568D459CF218710B70">
    <w:name w:val="05239616305949568D459CF218710B70"/>
    <w:rsid w:val="00527B3B"/>
  </w:style>
  <w:style w:type="paragraph" w:customStyle="1" w:styleId="F7C2FD02D41B45B3A404A57CCE1E0FCF">
    <w:name w:val="F7C2FD02D41B45B3A404A57CCE1E0FCF"/>
    <w:rsid w:val="00527B3B"/>
  </w:style>
  <w:style w:type="paragraph" w:customStyle="1" w:styleId="AFD72433BAF048ED9EA4DD4C3E5553AF">
    <w:name w:val="AFD72433BAF048ED9EA4DD4C3E5553AF"/>
    <w:rsid w:val="00527B3B"/>
  </w:style>
  <w:style w:type="paragraph" w:customStyle="1" w:styleId="4D1E26620A5A479C97C76A1659F788A0">
    <w:name w:val="4D1E26620A5A479C97C76A1659F788A0"/>
    <w:rsid w:val="00527B3B"/>
  </w:style>
  <w:style w:type="paragraph" w:customStyle="1" w:styleId="50F75ACAFE6E45C5882A76DFD377E71C">
    <w:name w:val="50F75ACAFE6E45C5882A76DFD377E71C"/>
    <w:rsid w:val="00527B3B"/>
  </w:style>
  <w:style w:type="paragraph" w:customStyle="1" w:styleId="23B025E6CE174765B7FE548FBFC9C4F2">
    <w:name w:val="23B025E6CE174765B7FE548FBFC9C4F2"/>
    <w:rsid w:val="00527B3B"/>
  </w:style>
  <w:style w:type="paragraph" w:customStyle="1" w:styleId="F847287126AA4C1AB8551A267A897651">
    <w:name w:val="F847287126AA4C1AB8551A267A897651"/>
    <w:rsid w:val="00527B3B"/>
  </w:style>
  <w:style w:type="paragraph" w:customStyle="1" w:styleId="DDA53F18C2EB4966934588CC2130654A">
    <w:name w:val="DDA53F18C2EB4966934588CC2130654A"/>
    <w:rsid w:val="00527B3B"/>
  </w:style>
  <w:style w:type="paragraph" w:customStyle="1" w:styleId="FCD53B1BBB0844999D15479B1605EBE7">
    <w:name w:val="FCD53B1BBB0844999D15479B1605EBE7"/>
    <w:rsid w:val="00527B3B"/>
  </w:style>
  <w:style w:type="paragraph" w:customStyle="1" w:styleId="BFF5464A54BF48AF8DA53F0F320CA792">
    <w:name w:val="BFF5464A54BF48AF8DA53F0F320CA792"/>
    <w:rsid w:val="00527B3B"/>
  </w:style>
  <w:style w:type="paragraph" w:customStyle="1" w:styleId="5C9487C304C44BF9A93AC273B0FBC8EF">
    <w:name w:val="5C9487C304C44BF9A93AC273B0FBC8EF"/>
    <w:rsid w:val="00527B3B"/>
  </w:style>
  <w:style w:type="paragraph" w:customStyle="1" w:styleId="49B3AE90EDA94ED48274D4E38EBFC55C">
    <w:name w:val="49B3AE90EDA94ED48274D4E38EBFC55C"/>
    <w:rsid w:val="00527B3B"/>
  </w:style>
  <w:style w:type="paragraph" w:customStyle="1" w:styleId="B8BB8ED9FF16432A93DBABB5C59845AF">
    <w:name w:val="B8BB8ED9FF16432A93DBABB5C59845AF"/>
    <w:rsid w:val="00527B3B"/>
  </w:style>
  <w:style w:type="paragraph" w:customStyle="1" w:styleId="3FB7D8147B17438BA56DF678C242D0EC">
    <w:name w:val="3FB7D8147B17438BA56DF678C242D0EC"/>
    <w:rsid w:val="00527B3B"/>
  </w:style>
  <w:style w:type="paragraph" w:customStyle="1" w:styleId="30E5A60894984CC6833299E28D1F6966">
    <w:name w:val="30E5A60894984CC6833299E28D1F6966"/>
    <w:rsid w:val="00527B3B"/>
  </w:style>
  <w:style w:type="paragraph" w:customStyle="1" w:styleId="9176EC11F52D4B8C9AED0A26CDCE71C3">
    <w:name w:val="9176EC11F52D4B8C9AED0A26CDCE71C3"/>
    <w:rsid w:val="00527B3B"/>
  </w:style>
  <w:style w:type="paragraph" w:customStyle="1" w:styleId="0FAD14C7DA98424A8BDF7DDE414EEA99">
    <w:name w:val="0FAD14C7DA98424A8BDF7DDE414EEA99"/>
    <w:rsid w:val="00527B3B"/>
  </w:style>
  <w:style w:type="paragraph" w:customStyle="1" w:styleId="1FB148C61B3F48BFBDBB0407E985BBE9">
    <w:name w:val="1FB148C61B3F48BFBDBB0407E985BBE9"/>
    <w:rsid w:val="00527B3B"/>
  </w:style>
  <w:style w:type="paragraph" w:customStyle="1" w:styleId="D144C7CE108E4FA5BF59A03367734221">
    <w:name w:val="D144C7CE108E4FA5BF59A03367734221"/>
    <w:rsid w:val="00527B3B"/>
  </w:style>
  <w:style w:type="paragraph" w:customStyle="1" w:styleId="1448173F27944CCEB69B16CB20D46CF9">
    <w:name w:val="1448173F27944CCEB69B16CB20D46CF9"/>
    <w:rsid w:val="00527B3B"/>
  </w:style>
  <w:style w:type="paragraph" w:customStyle="1" w:styleId="0C4F22BC994A4ED0A14D184585AB1613">
    <w:name w:val="0C4F22BC994A4ED0A14D184585AB1613"/>
    <w:rsid w:val="00527B3B"/>
  </w:style>
  <w:style w:type="paragraph" w:customStyle="1" w:styleId="6BA8B74516D04782AD24DC49E1EA3234">
    <w:name w:val="6BA8B74516D04782AD24DC49E1EA3234"/>
    <w:rsid w:val="00527B3B"/>
  </w:style>
  <w:style w:type="paragraph" w:customStyle="1" w:styleId="CE79090A47354CF8904546822571F6FD">
    <w:name w:val="CE79090A47354CF8904546822571F6FD"/>
    <w:rsid w:val="00527B3B"/>
  </w:style>
  <w:style w:type="paragraph" w:customStyle="1" w:styleId="4A1B8F99536A48D2A7C0611075058738">
    <w:name w:val="4A1B8F99536A48D2A7C0611075058738"/>
    <w:rsid w:val="00527B3B"/>
  </w:style>
  <w:style w:type="paragraph" w:customStyle="1" w:styleId="F38FE37B2E354DCF9B4CBE4AEF425338">
    <w:name w:val="F38FE37B2E354DCF9B4CBE4AEF425338"/>
    <w:rsid w:val="00527B3B"/>
  </w:style>
  <w:style w:type="paragraph" w:customStyle="1" w:styleId="F6839F7CBDA34F29BA7BC669AF9B03E3">
    <w:name w:val="F6839F7CBDA34F29BA7BC669AF9B03E3"/>
    <w:rsid w:val="00527B3B"/>
  </w:style>
  <w:style w:type="paragraph" w:customStyle="1" w:styleId="772CBFEEA66B4BFE8AAEAA7E9B38CE8F">
    <w:name w:val="772CBFEEA66B4BFE8AAEAA7E9B38CE8F"/>
    <w:rsid w:val="00527B3B"/>
  </w:style>
  <w:style w:type="paragraph" w:customStyle="1" w:styleId="518221D0B2AC46F788D11B8C3EE01337">
    <w:name w:val="518221D0B2AC46F788D11B8C3EE01337"/>
    <w:rsid w:val="00527B3B"/>
  </w:style>
  <w:style w:type="paragraph" w:customStyle="1" w:styleId="C86967F80AE24E2C8FBAC99378BB0520">
    <w:name w:val="C86967F80AE24E2C8FBAC99378BB0520"/>
    <w:rsid w:val="00527B3B"/>
  </w:style>
  <w:style w:type="paragraph" w:customStyle="1" w:styleId="D1335F360AE94FD890A1008DCACB092E">
    <w:name w:val="D1335F360AE94FD890A1008DCACB092E"/>
    <w:rsid w:val="00527B3B"/>
  </w:style>
  <w:style w:type="paragraph" w:customStyle="1" w:styleId="6475D9BC639D4FF1A4DBC4177EA2FD7F">
    <w:name w:val="6475D9BC639D4FF1A4DBC4177EA2FD7F"/>
    <w:rsid w:val="00527B3B"/>
  </w:style>
  <w:style w:type="paragraph" w:customStyle="1" w:styleId="D38860FDB3B24F3AB546203A004E90A2">
    <w:name w:val="D38860FDB3B24F3AB546203A004E90A2"/>
    <w:rsid w:val="00527B3B"/>
  </w:style>
  <w:style w:type="paragraph" w:customStyle="1" w:styleId="BBF65A0CA32348A2B04552970D9EF80F">
    <w:name w:val="BBF65A0CA32348A2B04552970D9EF80F"/>
    <w:rsid w:val="00527B3B"/>
  </w:style>
  <w:style w:type="paragraph" w:customStyle="1" w:styleId="67648E74D41C40019BC23FAAF27ACE6A">
    <w:name w:val="67648E74D41C40019BC23FAAF27ACE6A"/>
    <w:rsid w:val="00527B3B"/>
  </w:style>
  <w:style w:type="paragraph" w:customStyle="1" w:styleId="DA7A3176E3DE4C5DBFF2FEBA4A2CDD09">
    <w:name w:val="DA7A3176E3DE4C5DBFF2FEBA4A2CDD09"/>
    <w:rsid w:val="00527B3B"/>
  </w:style>
  <w:style w:type="paragraph" w:customStyle="1" w:styleId="E25F9E0341A248898C6EB59D1793FAF3">
    <w:name w:val="E25F9E0341A248898C6EB59D1793FAF3"/>
    <w:rsid w:val="00527B3B"/>
  </w:style>
  <w:style w:type="paragraph" w:customStyle="1" w:styleId="91D02A4EB78B475AB80FD85FFCCA91FE">
    <w:name w:val="91D02A4EB78B475AB80FD85FFCCA91FE"/>
    <w:rsid w:val="00527B3B"/>
  </w:style>
  <w:style w:type="paragraph" w:customStyle="1" w:styleId="CB8A609AAFFF4713B00AE38640B44E01">
    <w:name w:val="CB8A609AAFFF4713B00AE38640B44E01"/>
    <w:rsid w:val="00527B3B"/>
  </w:style>
  <w:style w:type="paragraph" w:customStyle="1" w:styleId="4C73D9AF873743E1A56E0E89E9B0E654">
    <w:name w:val="4C73D9AF873743E1A56E0E89E9B0E654"/>
    <w:rsid w:val="00527B3B"/>
  </w:style>
  <w:style w:type="paragraph" w:customStyle="1" w:styleId="31B1EC8B9446465D9190E045FD6810D0">
    <w:name w:val="31B1EC8B9446465D9190E045FD6810D0"/>
    <w:rsid w:val="00527B3B"/>
  </w:style>
  <w:style w:type="paragraph" w:customStyle="1" w:styleId="49C8A29A6018450FAE4EF839B7784B61">
    <w:name w:val="49C8A29A6018450FAE4EF839B7784B61"/>
    <w:rsid w:val="00527B3B"/>
  </w:style>
  <w:style w:type="paragraph" w:customStyle="1" w:styleId="C5D225384263446BA74527207FBF7255">
    <w:name w:val="C5D225384263446BA74527207FBF7255"/>
    <w:rsid w:val="00527B3B"/>
  </w:style>
  <w:style w:type="paragraph" w:customStyle="1" w:styleId="4FDDB7F1800541DDAC25F74105FB2DEE">
    <w:name w:val="4FDDB7F1800541DDAC25F74105FB2DEE"/>
    <w:rsid w:val="00527B3B"/>
  </w:style>
  <w:style w:type="paragraph" w:customStyle="1" w:styleId="34AF14123B634788B7EDC1639E577810">
    <w:name w:val="34AF14123B634788B7EDC1639E577810"/>
    <w:rsid w:val="00527B3B"/>
  </w:style>
  <w:style w:type="paragraph" w:customStyle="1" w:styleId="7606F15DF4A84047AB9FCF3053973AB8">
    <w:name w:val="7606F15DF4A84047AB9FCF3053973AB8"/>
    <w:rsid w:val="00527B3B"/>
  </w:style>
  <w:style w:type="paragraph" w:customStyle="1" w:styleId="534433A9B44A4338B3D0626BFDB80022">
    <w:name w:val="534433A9B44A4338B3D0626BFDB80022"/>
    <w:rsid w:val="00527B3B"/>
  </w:style>
  <w:style w:type="paragraph" w:customStyle="1" w:styleId="19FF9C00207D49BE91594B6AD4007139">
    <w:name w:val="19FF9C00207D49BE91594B6AD4007139"/>
    <w:rsid w:val="00527B3B"/>
  </w:style>
  <w:style w:type="paragraph" w:customStyle="1" w:styleId="4C1628F1B54A4FE9820C1868BA9D135A">
    <w:name w:val="4C1628F1B54A4FE9820C1868BA9D135A"/>
    <w:rsid w:val="00527B3B"/>
  </w:style>
  <w:style w:type="paragraph" w:customStyle="1" w:styleId="1F1F6F3788434978B26121F06A503417">
    <w:name w:val="1F1F6F3788434978B26121F06A503417"/>
    <w:rsid w:val="00527B3B"/>
  </w:style>
  <w:style w:type="paragraph" w:customStyle="1" w:styleId="125F9968735A46E1820A6B50022C5D2F">
    <w:name w:val="125F9968735A46E1820A6B50022C5D2F"/>
    <w:rsid w:val="00527B3B"/>
  </w:style>
  <w:style w:type="paragraph" w:customStyle="1" w:styleId="16FF858E183F4411A54840E096C4CC78">
    <w:name w:val="16FF858E183F4411A54840E096C4CC78"/>
    <w:rsid w:val="00527B3B"/>
  </w:style>
  <w:style w:type="paragraph" w:customStyle="1" w:styleId="0FF234CCE1934F098EAF858789BFDDD5">
    <w:name w:val="0FF234CCE1934F098EAF858789BFDDD5"/>
    <w:rsid w:val="00527B3B"/>
  </w:style>
  <w:style w:type="paragraph" w:customStyle="1" w:styleId="6D89D8D026FE4DABAFFA231133B667B5">
    <w:name w:val="6D89D8D026FE4DABAFFA231133B667B5"/>
    <w:rsid w:val="00527B3B"/>
  </w:style>
  <w:style w:type="paragraph" w:customStyle="1" w:styleId="F683B22F12044DFD99B8C0D3CE504889">
    <w:name w:val="F683B22F12044DFD99B8C0D3CE504889"/>
    <w:rsid w:val="00527B3B"/>
  </w:style>
  <w:style w:type="paragraph" w:customStyle="1" w:styleId="F91666F255F9489B8C132E85A06C37AD">
    <w:name w:val="F91666F255F9489B8C132E85A06C37AD"/>
    <w:rsid w:val="00527B3B"/>
  </w:style>
  <w:style w:type="paragraph" w:customStyle="1" w:styleId="E57E76A317D046AFAD4CAA3BDB8D9F9F">
    <w:name w:val="E57E76A317D046AFAD4CAA3BDB8D9F9F"/>
    <w:rsid w:val="00527B3B"/>
  </w:style>
  <w:style w:type="paragraph" w:customStyle="1" w:styleId="3195C52D057641D39F99C5F414CE0C5D">
    <w:name w:val="3195C52D057641D39F99C5F414CE0C5D"/>
    <w:rsid w:val="00527B3B"/>
  </w:style>
  <w:style w:type="paragraph" w:customStyle="1" w:styleId="8366D64A7685424B8A5FEB2BFBCD60BF">
    <w:name w:val="8366D64A7685424B8A5FEB2BFBCD60BF"/>
    <w:rsid w:val="00527B3B"/>
  </w:style>
  <w:style w:type="paragraph" w:customStyle="1" w:styleId="374A128442FE4A0B910A0CA5E361BC3F">
    <w:name w:val="374A128442FE4A0B910A0CA5E361BC3F"/>
    <w:rsid w:val="00527B3B"/>
  </w:style>
  <w:style w:type="paragraph" w:customStyle="1" w:styleId="C8FDB9BD4F7A4FB397075770A28E4D19">
    <w:name w:val="C8FDB9BD4F7A4FB397075770A28E4D19"/>
    <w:rsid w:val="00527B3B"/>
  </w:style>
  <w:style w:type="paragraph" w:customStyle="1" w:styleId="B590A0E006E94C658C4304AE975579DF">
    <w:name w:val="B590A0E006E94C658C4304AE975579DF"/>
    <w:rsid w:val="00527B3B"/>
  </w:style>
  <w:style w:type="paragraph" w:customStyle="1" w:styleId="2296E27013E64C9BAEDB81A7526C2721">
    <w:name w:val="2296E27013E64C9BAEDB81A7526C2721"/>
    <w:rsid w:val="00527B3B"/>
  </w:style>
  <w:style w:type="paragraph" w:customStyle="1" w:styleId="DD82DA51B84F4DC996E0A501E9FF3FF8">
    <w:name w:val="DD82DA51B84F4DC996E0A501E9FF3FF8"/>
    <w:rsid w:val="00527B3B"/>
  </w:style>
  <w:style w:type="paragraph" w:customStyle="1" w:styleId="6A1351AEBBDD46F6B647FECE9000CA7B">
    <w:name w:val="6A1351AEBBDD46F6B647FECE9000CA7B"/>
    <w:rsid w:val="00527B3B"/>
  </w:style>
  <w:style w:type="paragraph" w:customStyle="1" w:styleId="9B9BE7B0C2F54758AC827FBF05BE1B4A">
    <w:name w:val="9B9BE7B0C2F54758AC827FBF05BE1B4A"/>
    <w:rsid w:val="00527B3B"/>
  </w:style>
  <w:style w:type="paragraph" w:customStyle="1" w:styleId="758B695FC1AD42F3B97A561771B612C9">
    <w:name w:val="758B695FC1AD42F3B97A561771B612C9"/>
    <w:rsid w:val="00527B3B"/>
  </w:style>
  <w:style w:type="paragraph" w:customStyle="1" w:styleId="648A70FC587B457C8A8FB4776B32B549">
    <w:name w:val="648A70FC587B457C8A8FB4776B32B549"/>
    <w:rsid w:val="00527B3B"/>
  </w:style>
  <w:style w:type="paragraph" w:customStyle="1" w:styleId="18E86B4AE21846F58011B6FBD773A61D">
    <w:name w:val="18E86B4AE21846F58011B6FBD773A61D"/>
    <w:rsid w:val="00527B3B"/>
  </w:style>
  <w:style w:type="paragraph" w:customStyle="1" w:styleId="6875F829F14D40419921BB8FC448CCC4">
    <w:name w:val="6875F829F14D40419921BB8FC448CCC4"/>
    <w:rsid w:val="00527B3B"/>
  </w:style>
  <w:style w:type="paragraph" w:customStyle="1" w:styleId="BB1DF2DA40E940128308C5F720ED2734">
    <w:name w:val="BB1DF2DA40E940128308C5F720ED2734"/>
    <w:rsid w:val="00527B3B"/>
  </w:style>
  <w:style w:type="paragraph" w:customStyle="1" w:styleId="33A1EC7DF1A944A19B83F59759E9EC52">
    <w:name w:val="33A1EC7DF1A944A19B83F59759E9EC52"/>
    <w:rsid w:val="00527B3B"/>
  </w:style>
  <w:style w:type="paragraph" w:customStyle="1" w:styleId="54292E9927574FF0B3C7DC4451AA1A7F">
    <w:name w:val="54292E9927574FF0B3C7DC4451AA1A7F"/>
    <w:rsid w:val="00527B3B"/>
  </w:style>
  <w:style w:type="paragraph" w:customStyle="1" w:styleId="E44D30AFD2064490946E4B72213E67D9">
    <w:name w:val="E44D30AFD2064490946E4B72213E67D9"/>
    <w:rsid w:val="00527B3B"/>
  </w:style>
  <w:style w:type="paragraph" w:customStyle="1" w:styleId="D12893A9BEC7414F9706F1395CBED48F">
    <w:name w:val="D12893A9BEC7414F9706F1395CBED48F"/>
    <w:rsid w:val="00527B3B"/>
  </w:style>
  <w:style w:type="paragraph" w:customStyle="1" w:styleId="40EFFD2E051A432D8813D44C053AC06E">
    <w:name w:val="40EFFD2E051A432D8813D44C053AC06E"/>
    <w:rsid w:val="00527B3B"/>
  </w:style>
  <w:style w:type="paragraph" w:customStyle="1" w:styleId="DFC33A8F0300484696304B1CCE7EDC73">
    <w:name w:val="DFC33A8F0300484696304B1CCE7EDC73"/>
    <w:rsid w:val="00527B3B"/>
  </w:style>
  <w:style w:type="paragraph" w:customStyle="1" w:styleId="0A3F444C60354B6389A875ABAA859297">
    <w:name w:val="0A3F444C60354B6389A875ABAA859297"/>
    <w:rsid w:val="00527B3B"/>
  </w:style>
  <w:style w:type="paragraph" w:customStyle="1" w:styleId="1C139DACF1224CE7942A5FC8F4F999B8">
    <w:name w:val="1C139DACF1224CE7942A5FC8F4F999B8"/>
    <w:rsid w:val="00527B3B"/>
  </w:style>
  <w:style w:type="paragraph" w:customStyle="1" w:styleId="DE2F20F9FE114A96AC3777D67F0B4CD1">
    <w:name w:val="DE2F20F9FE114A96AC3777D67F0B4CD1"/>
    <w:rsid w:val="00527B3B"/>
  </w:style>
  <w:style w:type="paragraph" w:customStyle="1" w:styleId="E91349303F024F11AE02A55590D27702">
    <w:name w:val="E91349303F024F11AE02A55590D27702"/>
    <w:rsid w:val="00527B3B"/>
  </w:style>
  <w:style w:type="paragraph" w:customStyle="1" w:styleId="EAA99F53DB97449097E74482BA9941CE">
    <w:name w:val="EAA99F53DB97449097E74482BA9941CE"/>
    <w:rsid w:val="00527B3B"/>
  </w:style>
  <w:style w:type="paragraph" w:customStyle="1" w:styleId="F382F0291F494181972283C7D20F8A5A">
    <w:name w:val="F382F0291F494181972283C7D20F8A5A"/>
    <w:rsid w:val="00527B3B"/>
  </w:style>
  <w:style w:type="paragraph" w:customStyle="1" w:styleId="264095CB460F4E4EAD0BF441AC488306">
    <w:name w:val="264095CB460F4E4EAD0BF441AC488306"/>
    <w:rsid w:val="00527B3B"/>
  </w:style>
  <w:style w:type="paragraph" w:customStyle="1" w:styleId="7BCAF4EAADAC4AF89E3FB2E8E0E9B9D0">
    <w:name w:val="7BCAF4EAADAC4AF89E3FB2E8E0E9B9D0"/>
    <w:rsid w:val="00527B3B"/>
  </w:style>
  <w:style w:type="paragraph" w:customStyle="1" w:styleId="89621BE0012F4119A59FFB511EDEE18C">
    <w:name w:val="89621BE0012F4119A59FFB511EDEE18C"/>
    <w:rsid w:val="00527B3B"/>
  </w:style>
  <w:style w:type="paragraph" w:customStyle="1" w:styleId="94E3AF096B504A02A6F8E9649BAD78D2">
    <w:name w:val="94E3AF096B504A02A6F8E9649BAD78D2"/>
    <w:rsid w:val="00527B3B"/>
  </w:style>
  <w:style w:type="paragraph" w:customStyle="1" w:styleId="88DAF17F467A4FA6B3CB86BC7EAC98FF">
    <w:name w:val="88DAF17F467A4FA6B3CB86BC7EAC98FF"/>
    <w:rsid w:val="00527B3B"/>
  </w:style>
  <w:style w:type="paragraph" w:customStyle="1" w:styleId="795BBF678CDE43C0BA371B1D80962BCF">
    <w:name w:val="795BBF678CDE43C0BA371B1D80962BCF"/>
    <w:rsid w:val="00527B3B"/>
  </w:style>
  <w:style w:type="paragraph" w:customStyle="1" w:styleId="C43FE27728404C76A82670252648293A">
    <w:name w:val="C43FE27728404C76A82670252648293A"/>
    <w:rsid w:val="00527B3B"/>
  </w:style>
  <w:style w:type="paragraph" w:customStyle="1" w:styleId="DC9AF696F68C460A87CDCA61AC379D44">
    <w:name w:val="DC9AF696F68C460A87CDCA61AC379D44"/>
    <w:rsid w:val="00527B3B"/>
  </w:style>
  <w:style w:type="paragraph" w:customStyle="1" w:styleId="4BF78F29ABC44319A70E256CDF2E0969">
    <w:name w:val="4BF78F29ABC44319A70E256CDF2E0969"/>
    <w:rsid w:val="00527B3B"/>
  </w:style>
  <w:style w:type="paragraph" w:customStyle="1" w:styleId="1324A7592C73445EA936F910C68C1E03">
    <w:name w:val="1324A7592C73445EA936F910C68C1E03"/>
    <w:rsid w:val="00527B3B"/>
  </w:style>
  <w:style w:type="paragraph" w:customStyle="1" w:styleId="0A4A71FC8F2744EB928BD35C3AF22F49">
    <w:name w:val="0A4A71FC8F2744EB928BD35C3AF22F49"/>
    <w:rsid w:val="00527B3B"/>
  </w:style>
  <w:style w:type="paragraph" w:customStyle="1" w:styleId="08677D309C664868A94B459A513A1ABD">
    <w:name w:val="08677D309C664868A94B459A513A1ABD"/>
    <w:rsid w:val="00527B3B"/>
  </w:style>
  <w:style w:type="paragraph" w:customStyle="1" w:styleId="BA3A5D8FFAE84B488D191F3294705EF0">
    <w:name w:val="BA3A5D8FFAE84B488D191F3294705EF0"/>
    <w:rsid w:val="00527B3B"/>
  </w:style>
  <w:style w:type="paragraph" w:customStyle="1" w:styleId="8581E7A806714C5DBEA1807EE45ADDD2">
    <w:name w:val="8581E7A806714C5DBEA1807EE45ADDD2"/>
    <w:rsid w:val="00527B3B"/>
  </w:style>
  <w:style w:type="paragraph" w:customStyle="1" w:styleId="F3242DE2E8C84EB89F756E5E5839A27E">
    <w:name w:val="F3242DE2E8C84EB89F756E5E5839A27E"/>
    <w:rsid w:val="00527B3B"/>
  </w:style>
  <w:style w:type="paragraph" w:customStyle="1" w:styleId="5BE63301491D41C98BDE0558B6128AB3">
    <w:name w:val="5BE63301491D41C98BDE0558B6128AB3"/>
    <w:rsid w:val="00527B3B"/>
  </w:style>
  <w:style w:type="paragraph" w:customStyle="1" w:styleId="B7B51F9BBF3A46859A5361B7F047034D">
    <w:name w:val="B7B51F9BBF3A46859A5361B7F047034D"/>
    <w:rsid w:val="00527B3B"/>
  </w:style>
  <w:style w:type="paragraph" w:customStyle="1" w:styleId="5C453956ADA04DE6A3EF76D2CA9B2B33">
    <w:name w:val="5C453956ADA04DE6A3EF76D2CA9B2B33"/>
    <w:rsid w:val="00527B3B"/>
  </w:style>
  <w:style w:type="paragraph" w:customStyle="1" w:styleId="D37746D372734837A36BDFCBA7D0984B">
    <w:name w:val="D37746D372734837A36BDFCBA7D0984B"/>
    <w:rsid w:val="00527B3B"/>
  </w:style>
  <w:style w:type="paragraph" w:customStyle="1" w:styleId="C38CB9E8E4A34ACEB323E1F543CA3D65">
    <w:name w:val="C38CB9E8E4A34ACEB323E1F543CA3D65"/>
    <w:rsid w:val="00527B3B"/>
  </w:style>
  <w:style w:type="paragraph" w:customStyle="1" w:styleId="7FCADF7AA52441A39FA91452F9CC0CC7">
    <w:name w:val="7FCADF7AA52441A39FA91452F9CC0CC7"/>
    <w:rsid w:val="00527B3B"/>
  </w:style>
  <w:style w:type="paragraph" w:customStyle="1" w:styleId="E8A3CDF2E2BD4B378D40235E81C70838">
    <w:name w:val="E8A3CDF2E2BD4B378D40235E81C70838"/>
    <w:rsid w:val="00527B3B"/>
  </w:style>
  <w:style w:type="paragraph" w:customStyle="1" w:styleId="B3CB3911284F4BA7A07B65D9F91E833B">
    <w:name w:val="B3CB3911284F4BA7A07B65D9F91E833B"/>
    <w:rsid w:val="00527B3B"/>
  </w:style>
  <w:style w:type="paragraph" w:customStyle="1" w:styleId="302C4DFE64A54B198276266645C49F1B">
    <w:name w:val="302C4DFE64A54B198276266645C49F1B"/>
    <w:rsid w:val="00527B3B"/>
  </w:style>
  <w:style w:type="paragraph" w:customStyle="1" w:styleId="1F842FBD50A64ED89B349E1A071CD570">
    <w:name w:val="1F842FBD50A64ED89B349E1A071CD570"/>
    <w:rsid w:val="00527B3B"/>
  </w:style>
  <w:style w:type="paragraph" w:customStyle="1" w:styleId="90795AA335B84933AC004B207B8548A4">
    <w:name w:val="90795AA335B84933AC004B207B8548A4"/>
    <w:rsid w:val="00527B3B"/>
  </w:style>
  <w:style w:type="paragraph" w:customStyle="1" w:styleId="0F62DD34B01543D5B2D94C39603CC71D">
    <w:name w:val="0F62DD34B01543D5B2D94C39603CC71D"/>
    <w:rsid w:val="00527B3B"/>
  </w:style>
  <w:style w:type="paragraph" w:customStyle="1" w:styleId="450A4A02C31B4FC988F67B5656AD82DC">
    <w:name w:val="450A4A02C31B4FC988F67B5656AD82DC"/>
    <w:rsid w:val="00527B3B"/>
  </w:style>
  <w:style w:type="paragraph" w:customStyle="1" w:styleId="BAD3082F5CA14D23B424B21372505D7F">
    <w:name w:val="BAD3082F5CA14D23B424B21372505D7F"/>
    <w:rsid w:val="00527B3B"/>
  </w:style>
  <w:style w:type="paragraph" w:customStyle="1" w:styleId="55272370B02742E0821833072EB94A90">
    <w:name w:val="55272370B02742E0821833072EB94A90"/>
    <w:rsid w:val="00527B3B"/>
  </w:style>
  <w:style w:type="paragraph" w:customStyle="1" w:styleId="49CDB5B927E848849C3F29358FD16CED">
    <w:name w:val="49CDB5B927E848849C3F29358FD16CED"/>
    <w:rsid w:val="00527B3B"/>
  </w:style>
  <w:style w:type="paragraph" w:customStyle="1" w:styleId="B797310F32E6404F8EDF5D6E5E49DFBC">
    <w:name w:val="B797310F32E6404F8EDF5D6E5E49DFBC"/>
    <w:rsid w:val="00527B3B"/>
  </w:style>
  <w:style w:type="paragraph" w:customStyle="1" w:styleId="A563CA3B03D24CA58C11A836AA49F1B8">
    <w:name w:val="A563CA3B03D24CA58C11A836AA49F1B8"/>
    <w:rsid w:val="00527B3B"/>
  </w:style>
  <w:style w:type="paragraph" w:customStyle="1" w:styleId="22931E5766D54418B37B934353B7FE03">
    <w:name w:val="22931E5766D54418B37B934353B7FE03"/>
    <w:rsid w:val="00527B3B"/>
  </w:style>
  <w:style w:type="paragraph" w:customStyle="1" w:styleId="5BE341AC714A48F7BAB21B951723E5B7">
    <w:name w:val="5BE341AC714A48F7BAB21B951723E5B7"/>
    <w:rsid w:val="00527B3B"/>
  </w:style>
  <w:style w:type="paragraph" w:customStyle="1" w:styleId="EA10D3026F2542938BAA4DC0D8D3E38C">
    <w:name w:val="EA10D3026F2542938BAA4DC0D8D3E38C"/>
    <w:rsid w:val="00527B3B"/>
  </w:style>
  <w:style w:type="paragraph" w:customStyle="1" w:styleId="B7A58ADE4A024907AA2240A2DAC61A56">
    <w:name w:val="B7A58ADE4A024907AA2240A2DAC61A56"/>
    <w:rsid w:val="00527B3B"/>
  </w:style>
  <w:style w:type="paragraph" w:customStyle="1" w:styleId="B67E44A775A04F6597868312E40AA8EA">
    <w:name w:val="B67E44A775A04F6597868312E40AA8EA"/>
    <w:rsid w:val="00527B3B"/>
  </w:style>
  <w:style w:type="paragraph" w:customStyle="1" w:styleId="5ED2243CE9204371B6F089646E21CB8F">
    <w:name w:val="5ED2243CE9204371B6F089646E21CB8F"/>
    <w:rsid w:val="00527B3B"/>
  </w:style>
  <w:style w:type="paragraph" w:customStyle="1" w:styleId="08DA273927DA4658AF41EE0F99565393">
    <w:name w:val="08DA273927DA4658AF41EE0F99565393"/>
    <w:rsid w:val="00527B3B"/>
  </w:style>
  <w:style w:type="paragraph" w:customStyle="1" w:styleId="89E3D97BA9804BE3A9F0E96157DC8387">
    <w:name w:val="89E3D97BA9804BE3A9F0E96157DC8387"/>
    <w:rsid w:val="00527B3B"/>
  </w:style>
  <w:style w:type="paragraph" w:customStyle="1" w:styleId="0DB7DBA681144FB8AFF9D7E0EDAABB58">
    <w:name w:val="0DB7DBA681144FB8AFF9D7E0EDAABB58"/>
    <w:rsid w:val="00527B3B"/>
  </w:style>
  <w:style w:type="paragraph" w:customStyle="1" w:styleId="6819EEF215C249659BC25809EFB65861">
    <w:name w:val="6819EEF215C249659BC25809EFB65861"/>
    <w:rsid w:val="00527B3B"/>
  </w:style>
  <w:style w:type="paragraph" w:customStyle="1" w:styleId="F280B9C2D1EC433CA01FA668979C8D69">
    <w:name w:val="F280B9C2D1EC433CA01FA668979C8D69"/>
    <w:rsid w:val="00527B3B"/>
  </w:style>
  <w:style w:type="paragraph" w:customStyle="1" w:styleId="8A2A3FD43FBB42FEAE1FBE6EE3F85449">
    <w:name w:val="8A2A3FD43FBB42FEAE1FBE6EE3F85449"/>
    <w:rsid w:val="00527B3B"/>
  </w:style>
  <w:style w:type="paragraph" w:customStyle="1" w:styleId="F439B4400E25471FAD9B38CB5EF442F0">
    <w:name w:val="F439B4400E25471FAD9B38CB5EF442F0"/>
    <w:rsid w:val="00527B3B"/>
  </w:style>
  <w:style w:type="paragraph" w:customStyle="1" w:styleId="C67B9B3C6343408590A51A84E4B813F4">
    <w:name w:val="C67B9B3C6343408590A51A84E4B813F4"/>
    <w:rsid w:val="00527B3B"/>
  </w:style>
  <w:style w:type="paragraph" w:customStyle="1" w:styleId="35ED8BCF57F24D6394E63E62C0A192E2">
    <w:name w:val="35ED8BCF57F24D6394E63E62C0A192E2"/>
    <w:rsid w:val="00527B3B"/>
  </w:style>
  <w:style w:type="paragraph" w:customStyle="1" w:styleId="3A85221580964B6980ED2D1F9398FEC5">
    <w:name w:val="3A85221580964B6980ED2D1F9398FEC5"/>
    <w:rsid w:val="00527B3B"/>
  </w:style>
  <w:style w:type="paragraph" w:customStyle="1" w:styleId="D43F3984F5D34DFDA87A10A3CA78714F">
    <w:name w:val="D43F3984F5D34DFDA87A10A3CA78714F"/>
    <w:rsid w:val="00527B3B"/>
  </w:style>
  <w:style w:type="paragraph" w:customStyle="1" w:styleId="7E090EB29C604D52A6FC7326EC8D2B01">
    <w:name w:val="7E090EB29C604D52A6FC7326EC8D2B01"/>
    <w:rsid w:val="00527B3B"/>
  </w:style>
  <w:style w:type="paragraph" w:customStyle="1" w:styleId="C5FB199B2AED409D8D94A7C7EF9F7880">
    <w:name w:val="C5FB199B2AED409D8D94A7C7EF9F7880"/>
    <w:rsid w:val="00527B3B"/>
  </w:style>
  <w:style w:type="paragraph" w:customStyle="1" w:styleId="48DA931D6572446DB4250C7B1EEADD9A">
    <w:name w:val="48DA931D6572446DB4250C7B1EEADD9A"/>
    <w:rsid w:val="00527B3B"/>
  </w:style>
  <w:style w:type="paragraph" w:customStyle="1" w:styleId="B89DA4BD275042C59DFE3F030A3C79A5">
    <w:name w:val="B89DA4BD275042C59DFE3F030A3C79A5"/>
    <w:rsid w:val="00527B3B"/>
  </w:style>
  <w:style w:type="paragraph" w:customStyle="1" w:styleId="F35C945B56CA456284990D8EF6303E87">
    <w:name w:val="F35C945B56CA456284990D8EF6303E87"/>
    <w:rsid w:val="00527B3B"/>
  </w:style>
  <w:style w:type="paragraph" w:customStyle="1" w:styleId="8282D7772C2E455CA4E4A038F888C58B">
    <w:name w:val="8282D7772C2E455CA4E4A038F888C58B"/>
    <w:rsid w:val="00527B3B"/>
  </w:style>
  <w:style w:type="paragraph" w:customStyle="1" w:styleId="35D4299B72304DC2828590FC3FA30D2F">
    <w:name w:val="35D4299B72304DC2828590FC3FA30D2F"/>
    <w:rsid w:val="00527B3B"/>
  </w:style>
  <w:style w:type="paragraph" w:customStyle="1" w:styleId="7F44490138414AEF9AE1A364D2DC6BDD">
    <w:name w:val="7F44490138414AEF9AE1A364D2DC6BDD"/>
    <w:rsid w:val="00527B3B"/>
  </w:style>
  <w:style w:type="paragraph" w:customStyle="1" w:styleId="170C2C59ECF943BBA3BAB17BE2E65110">
    <w:name w:val="170C2C59ECF943BBA3BAB17BE2E65110"/>
    <w:rsid w:val="00527B3B"/>
  </w:style>
  <w:style w:type="paragraph" w:customStyle="1" w:styleId="85FEB8DF807F466F9A6568245B1E4433">
    <w:name w:val="85FEB8DF807F466F9A6568245B1E4433"/>
    <w:rsid w:val="00527B3B"/>
  </w:style>
  <w:style w:type="paragraph" w:customStyle="1" w:styleId="FB378D9CCDC04C0E9AC88E91C6C0759D">
    <w:name w:val="FB378D9CCDC04C0E9AC88E91C6C0759D"/>
    <w:rsid w:val="00527B3B"/>
  </w:style>
  <w:style w:type="paragraph" w:customStyle="1" w:styleId="454499694C594793982B94F27285B3A7">
    <w:name w:val="454499694C594793982B94F27285B3A7"/>
    <w:rsid w:val="00527B3B"/>
  </w:style>
  <w:style w:type="paragraph" w:customStyle="1" w:styleId="2FFE4C0A02454C70A6D82B99B20B78F8">
    <w:name w:val="2FFE4C0A02454C70A6D82B99B20B78F8"/>
    <w:rsid w:val="00527B3B"/>
  </w:style>
  <w:style w:type="paragraph" w:customStyle="1" w:styleId="2A22ED3AA0DB428C87E405F2DF7B4FDE">
    <w:name w:val="2A22ED3AA0DB428C87E405F2DF7B4FDE"/>
    <w:rsid w:val="00527B3B"/>
  </w:style>
  <w:style w:type="paragraph" w:customStyle="1" w:styleId="DE3827D1EB404BFDA4E17A19E0A290CF">
    <w:name w:val="DE3827D1EB404BFDA4E17A19E0A290CF"/>
    <w:rsid w:val="00527B3B"/>
  </w:style>
  <w:style w:type="paragraph" w:customStyle="1" w:styleId="29F938821D2F4DE5B40B5420F2BC7920">
    <w:name w:val="29F938821D2F4DE5B40B5420F2BC7920"/>
    <w:rsid w:val="00527B3B"/>
  </w:style>
  <w:style w:type="paragraph" w:customStyle="1" w:styleId="2F3E84141AED47C9BC235D53C01E8454">
    <w:name w:val="2F3E84141AED47C9BC235D53C01E8454"/>
    <w:rsid w:val="00527B3B"/>
  </w:style>
  <w:style w:type="paragraph" w:customStyle="1" w:styleId="B1F938D881DD457C854BF20DFD756504">
    <w:name w:val="B1F938D881DD457C854BF20DFD756504"/>
    <w:rsid w:val="00527B3B"/>
  </w:style>
  <w:style w:type="paragraph" w:customStyle="1" w:styleId="F959BA473B6D4D9B90038727A1F081FE">
    <w:name w:val="F959BA473B6D4D9B90038727A1F081FE"/>
    <w:rsid w:val="00527B3B"/>
  </w:style>
  <w:style w:type="paragraph" w:customStyle="1" w:styleId="860A89575E8841E084BCF3F5D2446701">
    <w:name w:val="860A89575E8841E084BCF3F5D2446701"/>
    <w:rsid w:val="00527B3B"/>
  </w:style>
  <w:style w:type="paragraph" w:customStyle="1" w:styleId="688179CC68CD4B1784A61054D2EE27C6">
    <w:name w:val="688179CC68CD4B1784A61054D2EE27C6"/>
    <w:rsid w:val="00527B3B"/>
  </w:style>
  <w:style w:type="paragraph" w:customStyle="1" w:styleId="09288C8F92714B5985E98D47B1A47047">
    <w:name w:val="09288C8F92714B5985E98D47B1A47047"/>
    <w:rsid w:val="00527B3B"/>
  </w:style>
  <w:style w:type="paragraph" w:customStyle="1" w:styleId="34880A17EA5A47918476705DE77097FC">
    <w:name w:val="34880A17EA5A47918476705DE77097FC"/>
    <w:rsid w:val="00527B3B"/>
  </w:style>
  <w:style w:type="paragraph" w:customStyle="1" w:styleId="A1925141D70B45D2B923CBC016C27B3D">
    <w:name w:val="A1925141D70B45D2B923CBC016C27B3D"/>
    <w:rsid w:val="00527B3B"/>
  </w:style>
  <w:style w:type="paragraph" w:customStyle="1" w:styleId="0CD8206560B24F11B5552B55737DD276">
    <w:name w:val="0CD8206560B24F11B5552B55737DD276"/>
    <w:rsid w:val="00527B3B"/>
  </w:style>
  <w:style w:type="paragraph" w:customStyle="1" w:styleId="A37B4774F46D437081D60378FE9630C0">
    <w:name w:val="A37B4774F46D437081D60378FE9630C0"/>
    <w:rsid w:val="00527B3B"/>
  </w:style>
  <w:style w:type="paragraph" w:customStyle="1" w:styleId="B872F10928BC40BEA05F9F5A524056AD">
    <w:name w:val="B872F10928BC40BEA05F9F5A524056AD"/>
    <w:rsid w:val="00527B3B"/>
  </w:style>
  <w:style w:type="paragraph" w:customStyle="1" w:styleId="C10460EF96234FF9A3BF4B8E1B8A8FA0">
    <w:name w:val="C10460EF96234FF9A3BF4B8E1B8A8FA0"/>
    <w:rsid w:val="00527B3B"/>
  </w:style>
  <w:style w:type="paragraph" w:customStyle="1" w:styleId="2501D39359904DB1AD717C725848D16D">
    <w:name w:val="2501D39359904DB1AD717C725848D16D"/>
    <w:rsid w:val="00527B3B"/>
  </w:style>
  <w:style w:type="paragraph" w:customStyle="1" w:styleId="9D8C1E96E9E3416880F91EBA846A9DED">
    <w:name w:val="9D8C1E96E9E3416880F91EBA846A9DED"/>
    <w:rsid w:val="00527B3B"/>
  </w:style>
  <w:style w:type="paragraph" w:customStyle="1" w:styleId="83A4EFBFEF5F4A1C827341D86DCB2B07">
    <w:name w:val="83A4EFBFEF5F4A1C827341D86DCB2B07"/>
    <w:rsid w:val="00527B3B"/>
  </w:style>
  <w:style w:type="paragraph" w:customStyle="1" w:styleId="678FAAE291274DD1AB84FE7C114F1749">
    <w:name w:val="678FAAE291274DD1AB84FE7C114F1749"/>
    <w:rsid w:val="00527B3B"/>
  </w:style>
  <w:style w:type="paragraph" w:customStyle="1" w:styleId="A59269F2DB524C1C858BF7C05DC72224">
    <w:name w:val="A59269F2DB524C1C858BF7C05DC72224"/>
    <w:rsid w:val="00527B3B"/>
  </w:style>
  <w:style w:type="paragraph" w:customStyle="1" w:styleId="9F95D0CAB3C84A72AA0CE9C4391D1B0F">
    <w:name w:val="9F95D0CAB3C84A72AA0CE9C4391D1B0F"/>
    <w:rsid w:val="00527B3B"/>
  </w:style>
  <w:style w:type="paragraph" w:customStyle="1" w:styleId="F0E089DD5DBB44CB878757248EF2E0AB">
    <w:name w:val="F0E089DD5DBB44CB878757248EF2E0AB"/>
    <w:rsid w:val="00527B3B"/>
  </w:style>
  <w:style w:type="paragraph" w:customStyle="1" w:styleId="4205446770574732A48CC72AFCF7EB92">
    <w:name w:val="4205446770574732A48CC72AFCF7EB92"/>
    <w:rsid w:val="00527B3B"/>
  </w:style>
  <w:style w:type="paragraph" w:customStyle="1" w:styleId="C2665ABD7C294BFBB50D696438967762">
    <w:name w:val="C2665ABD7C294BFBB50D696438967762"/>
    <w:rsid w:val="00527B3B"/>
  </w:style>
  <w:style w:type="paragraph" w:customStyle="1" w:styleId="EB1C8EB12078491FBB8AFC93E2C0DC1D">
    <w:name w:val="EB1C8EB12078491FBB8AFC93E2C0DC1D"/>
    <w:rsid w:val="00527B3B"/>
  </w:style>
  <w:style w:type="paragraph" w:customStyle="1" w:styleId="758F242A91134E3781A62A078F54F410">
    <w:name w:val="758F242A91134E3781A62A078F54F410"/>
    <w:rsid w:val="00527B3B"/>
  </w:style>
  <w:style w:type="paragraph" w:customStyle="1" w:styleId="4E6900BCEFE646C2BF56B41C4FA0273B">
    <w:name w:val="4E6900BCEFE646C2BF56B41C4FA0273B"/>
    <w:rsid w:val="00527B3B"/>
  </w:style>
  <w:style w:type="paragraph" w:customStyle="1" w:styleId="9627C80D82DF4B04A10C552193BC71A4">
    <w:name w:val="9627C80D82DF4B04A10C552193BC71A4"/>
    <w:rsid w:val="00527B3B"/>
  </w:style>
  <w:style w:type="paragraph" w:customStyle="1" w:styleId="8A9912976E0949B7928B5C10A2A11A42">
    <w:name w:val="8A9912976E0949B7928B5C10A2A11A42"/>
    <w:rsid w:val="00527B3B"/>
  </w:style>
  <w:style w:type="paragraph" w:customStyle="1" w:styleId="9F8D5F2F631F4465BD964BBCC7F291E7">
    <w:name w:val="9F8D5F2F631F4465BD964BBCC7F291E7"/>
    <w:rsid w:val="00527B3B"/>
  </w:style>
  <w:style w:type="paragraph" w:customStyle="1" w:styleId="65018F4856F7453DBCAF7547F7BBF9B9">
    <w:name w:val="65018F4856F7453DBCAF7547F7BBF9B9"/>
    <w:rsid w:val="00527B3B"/>
  </w:style>
  <w:style w:type="paragraph" w:customStyle="1" w:styleId="383FEDD7FD3A41C3BBCDE017B732579F">
    <w:name w:val="383FEDD7FD3A41C3BBCDE017B732579F"/>
    <w:rsid w:val="00527B3B"/>
  </w:style>
  <w:style w:type="paragraph" w:customStyle="1" w:styleId="B9BC3610BC854E37B6CF980941BA435C">
    <w:name w:val="B9BC3610BC854E37B6CF980941BA435C"/>
    <w:rsid w:val="00527B3B"/>
  </w:style>
  <w:style w:type="paragraph" w:customStyle="1" w:styleId="619DC8EB19C841FBAB250ED78656D2CD">
    <w:name w:val="619DC8EB19C841FBAB250ED78656D2CD"/>
  </w:style>
  <w:style w:type="paragraph" w:customStyle="1" w:styleId="6CBAE24B0461447585D2D00515E75692">
    <w:name w:val="6CBAE24B0461447585D2D00515E75692"/>
  </w:style>
  <w:style w:type="paragraph" w:customStyle="1" w:styleId="E19E7C5A60C54A7F8FAEE8085AF431BC">
    <w:name w:val="E19E7C5A60C54A7F8FAEE8085AF431BC"/>
  </w:style>
  <w:style w:type="paragraph" w:customStyle="1" w:styleId="6F22ED8607C84AF48C3C80B3EC15E168">
    <w:name w:val="6F22ED8607C84AF48C3C80B3EC15E168"/>
  </w:style>
  <w:style w:type="paragraph" w:customStyle="1" w:styleId="46EBE22B0FE5455C869996177B546D26">
    <w:name w:val="46EBE22B0FE5455C869996177B546D26"/>
  </w:style>
  <w:style w:type="paragraph" w:customStyle="1" w:styleId="968A5B8C29BA4A029980C6205A5323A5">
    <w:name w:val="968A5B8C29BA4A029980C6205A5323A5"/>
  </w:style>
  <w:style w:type="paragraph" w:customStyle="1" w:styleId="E8A1452109174BB3A271CB9612561455">
    <w:name w:val="E8A1452109174BB3A271CB9612561455"/>
  </w:style>
  <w:style w:type="paragraph" w:customStyle="1" w:styleId="9AEC532960CB462ABCC964E37F703BE4">
    <w:name w:val="9AEC532960CB462ABCC964E37F703BE4"/>
  </w:style>
  <w:style w:type="paragraph" w:customStyle="1" w:styleId="CB27CA093A8A4CA6886FEB694DC6EF2F">
    <w:name w:val="CB27CA093A8A4CA6886FEB694DC6EF2F"/>
  </w:style>
  <w:style w:type="paragraph" w:customStyle="1" w:styleId="ECE5A318FF09432A892A12BEB76BE394">
    <w:name w:val="ECE5A318FF09432A892A12BEB76BE394"/>
  </w:style>
  <w:style w:type="paragraph" w:customStyle="1" w:styleId="10904760236A4E64B649F6123DC23DBE">
    <w:name w:val="10904760236A4E64B649F6123DC23DBE"/>
  </w:style>
  <w:style w:type="paragraph" w:customStyle="1" w:styleId="C1E5A8134E49440E938A42F5BC22E9AD">
    <w:name w:val="C1E5A8134E49440E938A42F5BC22E9AD"/>
  </w:style>
  <w:style w:type="paragraph" w:customStyle="1" w:styleId="DFC8B3A4DEC2440999B2467AF5F92F0E">
    <w:name w:val="DFC8B3A4DEC2440999B2467AF5F92F0E"/>
  </w:style>
  <w:style w:type="paragraph" w:customStyle="1" w:styleId="AF7CBBFB06784C4DA4D6B1C8929B12D0">
    <w:name w:val="AF7CBBFB06784C4DA4D6B1C8929B12D0"/>
  </w:style>
  <w:style w:type="paragraph" w:customStyle="1" w:styleId="22DDC77972BC46E69DD74985BE301FD1">
    <w:name w:val="22DDC77972BC46E69DD74985BE301FD1"/>
  </w:style>
  <w:style w:type="paragraph" w:customStyle="1" w:styleId="ACEDBAF6A19B4494AB386C2C4EEA2D3F">
    <w:name w:val="ACEDBAF6A19B4494AB386C2C4EEA2D3F"/>
  </w:style>
  <w:style w:type="paragraph" w:customStyle="1" w:styleId="6BDC91DE95F9415CA7C8700A3FDA0DA4">
    <w:name w:val="6BDC91DE95F9415CA7C8700A3FDA0DA4"/>
    <w:rsid w:val="00DB0197"/>
  </w:style>
  <w:style w:type="paragraph" w:customStyle="1" w:styleId="13013B9ED34D470BB5F052577E9DDF79">
    <w:name w:val="13013B9ED34D470BB5F052577E9DDF79"/>
    <w:rsid w:val="00DB0197"/>
  </w:style>
  <w:style w:type="paragraph" w:customStyle="1" w:styleId="4CC009906CF3410199E09CB377318181">
    <w:name w:val="4CC009906CF3410199E09CB377318181"/>
    <w:rsid w:val="00DB0197"/>
  </w:style>
  <w:style w:type="paragraph" w:customStyle="1" w:styleId="D27B325D7DEF4D82B75FA72899780F2F">
    <w:name w:val="D27B325D7DEF4D82B75FA72899780F2F"/>
    <w:rsid w:val="00DB0197"/>
  </w:style>
  <w:style w:type="paragraph" w:customStyle="1" w:styleId="8D22BE07635C48D0962A8B27E56E6F4E">
    <w:name w:val="8D22BE07635C48D0962A8B27E56E6F4E"/>
    <w:rsid w:val="00DB0197"/>
  </w:style>
  <w:style w:type="paragraph" w:customStyle="1" w:styleId="1D525D4FD05A48AAB1DB37FBF50E3E78">
    <w:name w:val="1D525D4FD05A48AAB1DB37FBF50E3E78"/>
  </w:style>
  <w:style w:type="paragraph" w:customStyle="1" w:styleId="2F813F1BB1C74D76AAB4F67C0ED4566E">
    <w:name w:val="2F813F1BB1C74D76AAB4F67C0ED4566E"/>
  </w:style>
  <w:style w:type="paragraph" w:customStyle="1" w:styleId="FF78143804FD4A06AE62383C62B54156">
    <w:name w:val="FF78143804FD4A06AE62383C62B54156"/>
  </w:style>
  <w:style w:type="paragraph" w:customStyle="1" w:styleId="AF88178198024DCDB75F134AB6E51DAB">
    <w:name w:val="AF88178198024DCDB75F134AB6E51DAB"/>
  </w:style>
  <w:style w:type="paragraph" w:customStyle="1" w:styleId="859461159B9148628A187B624E8BCAE9">
    <w:name w:val="859461159B9148628A187B624E8BCAE9"/>
  </w:style>
  <w:style w:type="paragraph" w:customStyle="1" w:styleId="6250B404090C407C95E0D947237B367D">
    <w:name w:val="6250B404090C407C95E0D947237B367D"/>
  </w:style>
  <w:style w:type="paragraph" w:customStyle="1" w:styleId="D7EB1B317E0345D08BA09B81D2AD9EEE">
    <w:name w:val="D7EB1B317E0345D08BA09B81D2AD9EEE"/>
  </w:style>
  <w:style w:type="paragraph" w:customStyle="1" w:styleId="F83F49F5047A4DDF8DEE0E7B1C41F11F">
    <w:name w:val="F83F49F5047A4DDF8DEE0E7B1C41F11F"/>
  </w:style>
  <w:style w:type="paragraph" w:customStyle="1" w:styleId="8E8586E6329E4F88ADDAF6E20AFE480A">
    <w:name w:val="8E8586E6329E4F88ADDAF6E20AFE480A"/>
  </w:style>
  <w:style w:type="paragraph" w:customStyle="1" w:styleId="A084F08D367C432FA781F818C9367147">
    <w:name w:val="A084F08D367C432FA781F818C9367147"/>
  </w:style>
  <w:style w:type="paragraph" w:customStyle="1" w:styleId="0C96E4E6B76C414799B53CA93327973D">
    <w:name w:val="0C96E4E6B76C414799B53CA93327973D"/>
  </w:style>
  <w:style w:type="paragraph" w:customStyle="1" w:styleId="4E6910E8B9E0423D9EA0B7D37CED0A76">
    <w:name w:val="4E6910E8B9E0423D9EA0B7D37CED0A76"/>
  </w:style>
  <w:style w:type="paragraph" w:customStyle="1" w:styleId="C0AF510387BC408E955FDEE01F101EB2">
    <w:name w:val="C0AF510387BC408E955FDEE01F101EB2"/>
  </w:style>
  <w:style w:type="paragraph" w:customStyle="1" w:styleId="4D2F84629FAA41D89B0D189F56CB4857">
    <w:name w:val="4D2F84629FAA41D89B0D189F56CB4857"/>
  </w:style>
  <w:style w:type="paragraph" w:customStyle="1" w:styleId="98A9EFB727104B818F916D927338974C">
    <w:name w:val="98A9EFB727104B818F916D927338974C"/>
  </w:style>
  <w:style w:type="paragraph" w:customStyle="1" w:styleId="620B5AACDBB44185878E1B897D02B453">
    <w:name w:val="620B5AACDBB44185878E1B897D02B453"/>
  </w:style>
  <w:style w:type="paragraph" w:customStyle="1" w:styleId="00EE4FFF352945848DD7C8A73F255B4F">
    <w:name w:val="00EE4FFF352945848DD7C8A73F255B4F"/>
  </w:style>
  <w:style w:type="paragraph" w:customStyle="1" w:styleId="B277A6BB032347B69D19ABD9EC397B8D">
    <w:name w:val="B277A6BB032347B69D19ABD9EC397B8D"/>
  </w:style>
  <w:style w:type="paragraph" w:customStyle="1" w:styleId="8BE174BF9FD34C3CB200A0C07DB52918">
    <w:name w:val="8BE174BF9FD34C3CB200A0C07DB52918"/>
  </w:style>
  <w:style w:type="paragraph" w:customStyle="1" w:styleId="7B9FA3C96FCF49FDA9299AAB36477133">
    <w:name w:val="7B9FA3C96FCF49FDA9299AAB36477133"/>
  </w:style>
  <w:style w:type="paragraph" w:customStyle="1" w:styleId="567058950A974D4781A071291A5E03A8">
    <w:name w:val="567058950A974D4781A071291A5E03A8"/>
  </w:style>
  <w:style w:type="paragraph" w:customStyle="1" w:styleId="7301519438354EF6AD77AE621BA3DC67">
    <w:name w:val="7301519438354EF6AD77AE621BA3DC67"/>
  </w:style>
  <w:style w:type="paragraph" w:customStyle="1" w:styleId="F0161AEE21AF4BA4A7EF204B20B59CD7">
    <w:name w:val="F0161AEE21AF4BA4A7EF204B20B59CD7"/>
  </w:style>
  <w:style w:type="paragraph" w:customStyle="1" w:styleId="033DB2F8D5DF43C9A137C52330416359">
    <w:name w:val="033DB2F8D5DF43C9A137C52330416359"/>
  </w:style>
  <w:style w:type="paragraph" w:customStyle="1" w:styleId="A4D112F3B6AD4F7BB9CE8EC74C09D393">
    <w:name w:val="A4D112F3B6AD4F7BB9CE8EC74C09D393"/>
    <w:rsid w:val="00DB0197"/>
  </w:style>
  <w:style w:type="paragraph" w:customStyle="1" w:styleId="2B633D233D044991AB484DDF1FA86EBE">
    <w:name w:val="2B633D233D044991AB484DDF1FA86EBE"/>
    <w:rsid w:val="00DB0197"/>
  </w:style>
  <w:style w:type="paragraph" w:customStyle="1" w:styleId="DE65C2BC8F104DA58B2CFDD55ECB7D1D">
    <w:name w:val="DE65C2BC8F104DA58B2CFDD55ECB7D1D"/>
    <w:rsid w:val="00ED532C"/>
  </w:style>
  <w:style w:type="paragraph" w:customStyle="1" w:styleId="EF4E6C4DB09C4FEC97D59847DDF40834">
    <w:name w:val="EF4E6C4DB09C4FEC97D59847DDF40834"/>
    <w:rsid w:val="00ED532C"/>
  </w:style>
  <w:style w:type="paragraph" w:customStyle="1" w:styleId="2400557DA517416C8B48EBC74D548806">
    <w:name w:val="2400557DA517416C8B48EBC74D548806"/>
    <w:rsid w:val="00ED532C"/>
  </w:style>
  <w:style w:type="paragraph" w:customStyle="1" w:styleId="F5DF2473DD6C423DBAFE09F11033AD03">
    <w:name w:val="F5DF2473DD6C423DBAFE09F11033AD03"/>
    <w:rsid w:val="00ED532C"/>
  </w:style>
  <w:style w:type="paragraph" w:customStyle="1" w:styleId="42E2B3C70D9E419DA9EB454FCB3826F2">
    <w:name w:val="42E2B3C70D9E419DA9EB454FCB3826F2"/>
    <w:rsid w:val="00ED532C"/>
  </w:style>
  <w:style w:type="paragraph" w:customStyle="1" w:styleId="63143A1FA5124EC6A54A3CC1E0994BF5">
    <w:name w:val="63143A1FA5124EC6A54A3CC1E0994BF5"/>
    <w:rsid w:val="00ED532C"/>
  </w:style>
  <w:style w:type="paragraph" w:customStyle="1" w:styleId="8D103506DF9348F7931B569DFBAF365E">
    <w:name w:val="8D103506DF9348F7931B569DFBAF365E"/>
    <w:rsid w:val="00ED532C"/>
  </w:style>
  <w:style w:type="paragraph" w:customStyle="1" w:styleId="C650D30174F94EDB8B99C873DB80836A">
    <w:name w:val="C650D30174F94EDB8B99C873DB80836A"/>
    <w:rsid w:val="00ED532C"/>
  </w:style>
  <w:style w:type="paragraph" w:customStyle="1" w:styleId="7AD9F42CA0CE4819A123BBF508E9AE81">
    <w:name w:val="7AD9F42CA0CE4819A123BBF508E9AE81"/>
    <w:rsid w:val="00ED532C"/>
  </w:style>
  <w:style w:type="paragraph" w:customStyle="1" w:styleId="58AF1E7C8FAE4B888B52F0BA3BAF22E4">
    <w:name w:val="58AF1E7C8FAE4B888B52F0BA3BAF22E4"/>
    <w:rsid w:val="00ED532C"/>
  </w:style>
  <w:style w:type="paragraph" w:customStyle="1" w:styleId="1A401229D46E4D8BBD795200DB1869C2">
    <w:name w:val="1A401229D46E4D8BBD795200DB1869C2"/>
    <w:rsid w:val="00ED532C"/>
  </w:style>
  <w:style w:type="paragraph" w:customStyle="1" w:styleId="34B1AB15655C49159BEA0F2E27EEC836">
    <w:name w:val="34B1AB15655C49159BEA0F2E27EEC836"/>
    <w:rsid w:val="00ED532C"/>
  </w:style>
  <w:style w:type="paragraph" w:customStyle="1" w:styleId="4F55EDFCA22C416583DBD71949573F20">
    <w:name w:val="4F55EDFCA22C416583DBD71949573F20"/>
    <w:rsid w:val="00ED532C"/>
  </w:style>
  <w:style w:type="paragraph" w:customStyle="1" w:styleId="E06195451CA94BCBA8140A5AC3458F9E">
    <w:name w:val="E06195451CA94BCBA8140A5AC3458F9E"/>
    <w:rsid w:val="00ED532C"/>
  </w:style>
  <w:style w:type="paragraph" w:customStyle="1" w:styleId="41343EE5E3134AC790E08099CD16BA7E">
    <w:name w:val="41343EE5E3134AC790E08099CD16BA7E"/>
    <w:rsid w:val="00ED532C"/>
  </w:style>
  <w:style w:type="paragraph" w:customStyle="1" w:styleId="E6C77889D8FF449599DC65D30E0C3A10">
    <w:name w:val="E6C77889D8FF449599DC65D30E0C3A10"/>
    <w:rsid w:val="00ED532C"/>
  </w:style>
  <w:style w:type="paragraph" w:customStyle="1" w:styleId="B36A9187F00944F8A0E5040AE12EFF96">
    <w:name w:val="B36A9187F00944F8A0E5040AE12EFF96"/>
    <w:rsid w:val="00ED532C"/>
  </w:style>
  <w:style w:type="paragraph" w:customStyle="1" w:styleId="D876F6161E5349D0B5579ED08322B829">
    <w:name w:val="D876F6161E5349D0B5579ED08322B829"/>
    <w:rsid w:val="00ED532C"/>
  </w:style>
  <w:style w:type="paragraph" w:customStyle="1" w:styleId="DD9D748F45404D0DB7A65B76D478BE75">
    <w:name w:val="DD9D748F45404D0DB7A65B76D478BE75"/>
    <w:rsid w:val="00ED532C"/>
  </w:style>
  <w:style w:type="paragraph" w:customStyle="1" w:styleId="445E6233EE4E41F5825A4CA98006DF12">
    <w:name w:val="445E6233EE4E41F5825A4CA98006DF12"/>
    <w:rsid w:val="00ED532C"/>
  </w:style>
  <w:style w:type="paragraph" w:customStyle="1" w:styleId="6AC1C41C9CEA400FAFC7BE630E810BD2">
    <w:name w:val="6AC1C41C9CEA400FAFC7BE630E810BD2"/>
    <w:rsid w:val="00ED532C"/>
  </w:style>
  <w:style w:type="paragraph" w:customStyle="1" w:styleId="2FE327565D414939A1973DAB5BD69435">
    <w:name w:val="2FE327565D414939A1973DAB5BD69435"/>
    <w:rsid w:val="00ED532C"/>
  </w:style>
  <w:style w:type="paragraph" w:customStyle="1" w:styleId="0E3D0ACB29C84515B798FDFEBB7E08AD">
    <w:name w:val="0E3D0ACB29C84515B798FDFEBB7E08AD"/>
    <w:rsid w:val="00ED532C"/>
  </w:style>
  <w:style w:type="paragraph" w:customStyle="1" w:styleId="D732137992414797AD365FCA9CD0A563">
    <w:name w:val="D732137992414797AD365FCA9CD0A563"/>
    <w:rsid w:val="00ED532C"/>
  </w:style>
  <w:style w:type="paragraph" w:customStyle="1" w:styleId="95C2162177BB472EA8B960D8A583FA9F">
    <w:name w:val="95C2162177BB472EA8B960D8A583FA9F"/>
    <w:rsid w:val="00ED532C"/>
  </w:style>
  <w:style w:type="paragraph" w:customStyle="1" w:styleId="F491FE7DB1E64462A7E1F92233B33744">
    <w:name w:val="F491FE7DB1E64462A7E1F92233B33744"/>
    <w:rsid w:val="00ED532C"/>
  </w:style>
  <w:style w:type="paragraph" w:customStyle="1" w:styleId="02090E43B8CD4A42A446A115411D352E">
    <w:name w:val="02090E43B8CD4A42A446A115411D352E"/>
    <w:rsid w:val="00ED532C"/>
  </w:style>
  <w:style w:type="paragraph" w:customStyle="1" w:styleId="5C1ACB5C52334E6680D2D203D26BC499">
    <w:name w:val="5C1ACB5C52334E6680D2D203D26BC499"/>
    <w:rsid w:val="00ED532C"/>
  </w:style>
  <w:style w:type="paragraph" w:customStyle="1" w:styleId="0954095EB5534F9591CB39A7691B0AFB">
    <w:name w:val="0954095EB5534F9591CB39A7691B0AFB"/>
    <w:rsid w:val="00ED532C"/>
  </w:style>
  <w:style w:type="paragraph" w:customStyle="1" w:styleId="01FE3926BB294B52B8B1B9A055F320BD">
    <w:name w:val="01FE3926BB294B52B8B1B9A055F320BD"/>
    <w:rsid w:val="00ED532C"/>
  </w:style>
  <w:style w:type="paragraph" w:customStyle="1" w:styleId="8743319E444D464FBF950DBB47570409">
    <w:name w:val="8743319E444D464FBF950DBB47570409"/>
    <w:rsid w:val="00ED532C"/>
  </w:style>
  <w:style w:type="paragraph" w:customStyle="1" w:styleId="A4C24061AB8A4F30A88FFF32CFB8C59B">
    <w:name w:val="A4C24061AB8A4F30A88FFF32CFB8C59B"/>
    <w:rsid w:val="00ED532C"/>
  </w:style>
  <w:style w:type="paragraph" w:customStyle="1" w:styleId="58CFBBB6DB7146E082AAA6557E1D148E">
    <w:name w:val="58CFBBB6DB7146E082AAA6557E1D148E"/>
    <w:rsid w:val="00ED532C"/>
  </w:style>
  <w:style w:type="paragraph" w:customStyle="1" w:styleId="012C75E395454D78933905A9E69BEB59">
    <w:name w:val="012C75E395454D78933905A9E69BEB59"/>
    <w:rsid w:val="00ED532C"/>
  </w:style>
  <w:style w:type="paragraph" w:customStyle="1" w:styleId="1F372E72446E49C5A2D7A0B657F22FBA">
    <w:name w:val="1F372E72446E49C5A2D7A0B657F22FBA"/>
    <w:rsid w:val="00ED532C"/>
  </w:style>
  <w:style w:type="paragraph" w:customStyle="1" w:styleId="FA3FA8DFB4984166AEF67FD1DBC65845">
    <w:name w:val="FA3FA8DFB4984166AEF67FD1DBC65845"/>
    <w:rsid w:val="00ED532C"/>
  </w:style>
  <w:style w:type="paragraph" w:customStyle="1" w:styleId="721CF0FE612A4FBEBF916823A8CB079B">
    <w:name w:val="721CF0FE612A4FBEBF916823A8CB079B"/>
    <w:rsid w:val="00ED532C"/>
  </w:style>
  <w:style w:type="paragraph" w:customStyle="1" w:styleId="B88DD744CF5248758C8715C64FA61CC2">
    <w:name w:val="B88DD744CF5248758C8715C64FA61CC2"/>
    <w:rsid w:val="00ED532C"/>
  </w:style>
  <w:style w:type="paragraph" w:customStyle="1" w:styleId="686B712B9BD0410AA8CEE5EF2A7E6B07">
    <w:name w:val="686B712B9BD0410AA8CEE5EF2A7E6B07"/>
    <w:rsid w:val="00ED532C"/>
  </w:style>
  <w:style w:type="paragraph" w:customStyle="1" w:styleId="0C23351B37584D43BAEDCC37B06BD2B6">
    <w:name w:val="0C23351B37584D43BAEDCC37B06BD2B6"/>
    <w:rsid w:val="00ED532C"/>
  </w:style>
  <w:style w:type="paragraph" w:customStyle="1" w:styleId="5D4EFA1973DE4F808F36EBC61315F220">
    <w:name w:val="5D4EFA1973DE4F808F36EBC61315F220"/>
    <w:rsid w:val="00ED532C"/>
  </w:style>
  <w:style w:type="paragraph" w:customStyle="1" w:styleId="D285D90022D044B8B270FC44C3AF002F">
    <w:name w:val="D285D90022D044B8B270FC44C3AF002F"/>
    <w:rsid w:val="00ED532C"/>
  </w:style>
  <w:style w:type="paragraph" w:customStyle="1" w:styleId="5906FA6C217349E1B319D610BFECD363">
    <w:name w:val="5906FA6C217349E1B319D610BFECD363"/>
    <w:rsid w:val="00ED532C"/>
  </w:style>
  <w:style w:type="paragraph" w:customStyle="1" w:styleId="2866F058AD9541F3B12BDC9D7F7CDA11">
    <w:name w:val="2866F058AD9541F3B12BDC9D7F7CDA11"/>
    <w:rsid w:val="00ED532C"/>
  </w:style>
  <w:style w:type="paragraph" w:customStyle="1" w:styleId="113785486F934B9D8F18696F6A032705">
    <w:name w:val="113785486F934B9D8F18696F6A032705"/>
    <w:rsid w:val="00ED532C"/>
  </w:style>
  <w:style w:type="paragraph" w:customStyle="1" w:styleId="52835A614F5346268F7473DF7F4E9EF5">
    <w:name w:val="52835A614F5346268F7473DF7F4E9EF5"/>
    <w:rsid w:val="00ED532C"/>
  </w:style>
  <w:style w:type="paragraph" w:customStyle="1" w:styleId="2A916A9096164119B459465E7A60FC4E">
    <w:name w:val="2A916A9096164119B459465E7A60FC4E"/>
    <w:rsid w:val="00ED532C"/>
  </w:style>
  <w:style w:type="paragraph" w:customStyle="1" w:styleId="0791B531236B4A4897C9E3ADD56F230F">
    <w:name w:val="0791B531236B4A4897C9E3ADD56F230F"/>
    <w:rsid w:val="00ED532C"/>
  </w:style>
  <w:style w:type="paragraph" w:customStyle="1" w:styleId="FEB82FB9189A461E88B3C4EDD4D4F0F6">
    <w:name w:val="FEB82FB9189A461E88B3C4EDD4D4F0F6"/>
    <w:rsid w:val="00ED532C"/>
  </w:style>
  <w:style w:type="paragraph" w:customStyle="1" w:styleId="4CDB1D8708B843C69B098ACA57179FB4">
    <w:name w:val="4CDB1D8708B843C69B098ACA57179FB4"/>
    <w:rsid w:val="00ED532C"/>
  </w:style>
  <w:style w:type="paragraph" w:customStyle="1" w:styleId="0F737B428E204914AF5FA3DC1A875E80">
    <w:name w:val="0F737B428E204914AF5FA3DC1A875E80"/>
    <w:rsid w:val="00ED532C"/>
  </w:style>
  <w:style w:type="paragraph" w:customStyle="1" w:styleId="31C7D4282E0C4FE18D92EE7382797F03">
    <w:name w:val="31C7D4282E0C4FE18D92EE7382797F03"/>
    <w:rsid w:val="00ED532C"/>
  </w:style>
  <w:style w:type="paragraph" w:customStyle="1" w:styleId="7EBBE66B6C9D45819CF358A726873F99">
    <w:name w:val="7EBBE66B6C9D45819CF358A726873F99"/>
    <w:rsid w:val="00ED53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RO4">
      <a:dk1>
        <a:srgbClr val="000000"/>
      </a:dk1>
      <a:lt1>
        <a:srgbClr val="FFFFFF"/>
      </a:lt1>
      <a:dk2>
        <a:srgbClr val="024D4E"/>
      </a:dk2>
      <a:lt2>
        <a:srgbClr val="E9E4E3"/>
      </a:lt2>
      <a:accent1>
        <a:srgbClr val="035C62"/>
      </a:accent1>
      <a:accent2>
        <a:srgbClr val="009188"/>
      </a:accent2>
      <a:accent3>
        <a:srgbClr val="5EC5BE"/>
      </a:accent3>
      <a:accent4>
        <a:srgbClr val="D57566"/>
      </a:accent4>
      <a:accent5>
        <a:srgbClr val="C74C37"/>
      </a:accent5>
      <a:accent6>
        <a:srgbClr val="035C62"/>
      </a:accent6>
      <a:hlink>
        <a:srgbClr val="06B9C5"/>
      </a:hlink>
      <a:folHlink>
        <a:srgbClr val="7030A0"/>
      </a:folHlink>
    </a:clrScheme>
    <a:fontScheme name="ERO 2">
      <a:majorFont>
        <a:latin typeface="Franklin Gothic Medium"/>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ubactivity xmlns="4f9c820c-e7e2-444d-97ee-45f2b3485c1d">Board Assurance Statements</Subactivity>
    <Activity xmlns="4f9c820c-e7e2-444d-97ee-45f2b3485c1d">Assurance Statements and Legislation</Activity>
    <FunctionGroup xmlns="4f9c820c-e7e2-444d-97ee-45f2b3485c1d">NA</FunctionGroup>
    <Team xmlns="c91a514c-9034-4fa3-897a-8352025b26ed">Assurance Statements and Legislation</Team>
    <Function xmlns="4f9c820c-e7e2-444d-97ee-45f2b3485c1d">Legal</Function>
    <AggregationStatus xmlns="4f9c820c-e7e2-444d-97ee-45f2b3485c1d">Normal</AggregationStatus>
    <Case xmlns="4f9c820c-e7e2-444d-97ee-45f2b3485c1d">NA</Case>
    <Channel xmlns="c91a514c-9034-4fa3-897a-8352025b26ed">NA</Channel>
    <Year xmlns="c91a514c-9034-4fa3-897a-8352025b26ed">NA</Year>
    <BusinessValue xmlns="4f9c820c-e7e2-444d-97ee-45f2b3485c1d" xsi:nil="true"/>
    <PRADateDisposal xmlns="4f9c820c-e7e2-444d-97ee-45f2b3485c1d" xsi:nil="true"/>
    <OriginalSubject xmlns="4f9c820c-e7e2-444d-97ee-45f2b3485c1d" xsi:nil="true"/>
    <SecurityClassification xmlns="15ffb055-6eb4-45a1-bc20-bf2ac0d420da" xsi:nil="true"/>
    <KeyWords xmlns="15ffb055-6eb4-45a1-bc20-bf2ac0d420da" xsi:nil="true"/>
    <PRADate3 xmlns="4f9c820c-e7e2-444d-97ee-45f2b3485c1d" xsi:nil="true"/>
    <PRAText5 xmlns="4f9c820c-e7e2-444d-97ee-45f2b3485c1d" xsi:nil="true"/>
    <Level2 xmlns="c91a514c-9034-4fa3-897a-8352025b26ed" xsi:nil="true"/>
    <ILFrom xmlns="c91a514c-9034-4fa3-897a-8352025b26ed" xsi:nil="true"/>
    <CategoryValue xmlns="4f9c820c-e7e2-444d-97ee-45f2b3485c1d" xsi:nil="true"/>
    <Sent xmlns="4f9c820c-e7e2-444d-97ee-45f2b3485c1d" xsi:nil="true"/>
    <PRADate2 xmlns="4f9c820c-e7e2-444d-97ee-45f2b3485c1d" xsi:nil="true"/>
    <PRAText1 xmlns="4f9c820c-e7e2-444d-97ee-45f2b3485c1d" xsi:nil="true"/>
    <PRAText4 xmlns="4f9c820c-e7e2-444d-97ee-45f2b3485c1d" xsi:nil="true"/>
    <Level3 xmlns="c91a514c-9034-4fa3-897a-8352025b26ed" xsi:nil="true"/>
    <Project xmlns="4f9c820c-e7e2-444d-97ee-45f2b3485c1d" xsi:nil="true"/>
    <Received xmlns="15ffb055-6eb4-45a1-bc20-bf2ac0d420da" xsi:nil="true"/>
    <RelatedPeople xmlns="4f9c820c-e7e2-444d-97ee-45f2b3485c1d">
      <UserInfo>
        <DisplayName/>
        <AccountId xsi:nil="true"/>
        <AccountType/>
      </UserInfo>
    </RelatedPeople>
    <AggregationNarrative xmlns="725c79e5-42ce-4aa0-ac78-b6418001f0d2" xsi:nil="true"/>
    <PRAType xmlns="4f9c820c-e7e2-444d-97ee-45f2b3485c1d" xsi:nil="true"/>
    <PRADate1 xmlns="4f9c820c-e7e2-444d-97ee-45f2b3485c1d" xsi:nil="true"/>
    <DocumentType xmlns="4f9c820c-e7e2-444d-97ee-45f2b3485c1d" xsi:nil="true"/>
    <PRAText3 xmlns="4f9c820c-e7e2-444d-97ee-45f2b3485c1d" xsi:nil="true"/>
    <Subtype xmlns="755bd5fd-2dd5-4a14-a125-db92b488bbc4" xsi:nil="true"/>
    <Hub xmlns="755bd5fd-2dd5-4a14-a125-db92b488bbc4" xsi:nil="true"/>
    <CategoryName xmlns="4f9c820c-e7e2-444d-97ee-45f2b3485c1d">BAS</CategoryName>
    <Narrative xmlns="4f9c820c-e7e2-444d-97ee-45f2b3485c1d" xsi:nil="true"/>
    <PRADateTrigger xmlns="4f9c820c-e7e2-444d-97ee-45f2b3485c1d" xsi:nil="true"/>
    <To xmlns="4f9c820c-e7e2-444d-97ee-45f2b3485c1d" xsi:nil="true"/>
    <PRAText2 xmlns="4f9c820c-e7e2-444d-97ee-45f2b3485c1d" xsi:nil="true"/>
    <TaxCatchAll xmlns="3cb56adb-d61e-44c5-9ab1-69207140e4cd">
      <Value>1</Value>
    </TaxCatchAll>
    <SetLabel xmlns="9203d536-5796-4c21-accd-13624703748e" xsi:nil="true"/>
    <OverrideLabel xmlns="9203d536-5796-4c21-accd-13624703748e" xsi:nil="true"/>
    <mbbc5e28be1f44dd80820b82e4420406 xmlns="9203d536-5796-4c21-accd-13624703748e">
      <Terms xmlns="http://schemas.microsoft.com/office/infopath/2007/PartnerControls">
        <TermInfo xmlns="http://schemas.microsoft.com/office/infopath/2007/PartnerControls">
          <TermName xmlns="http://schemas.microsoft.com/office/infopath/2007/PartnerControls">Corporate and Visual Identity</TermName>
          <TermId xmlns="http://schemas.microsoft.com/office/infopath/2007/PartnerControls">21a754ed-dcda-44e2-9e27-d18d513ffaf4</TermId>
        </TermInfo>
      </Terms>
    </mbbc5e28be1f44dd80820b82e4420406>
    <PrecedentSetting xmlns="9203d536-5796-4c21-accd-13624703748e">No</PrecedentSetting>
    <SharedWithUsers xmlns="3cb56adb-d61e-44c5-9ab1-69207140e4cd">
      <UserInfo>
        <DisplayName>Sarai Tiata-Penita</DisplayName>
        <AccountId>77</AccountId>
        <AccountType/>
      </UserInfo>
      <UserInfo>
        <DisplayName>Kathy Lye</DisplayName>
        <AccountId>10</AccountId>
        <AccountType/>
      </UserInfo>
      <UserInfo>
        <DisplayName>Shane Morrow</DisplayName>
        <AccountId>23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eDocument" ma:contentTypeID="0x010100E9C32F9F0A5B0D4A83DAA87AC88B047F" ma:contentTypeVersion="91" ma:contentTypeDescription="Create a new document." ma:contentTypeScope="" ma:versionID="c2c93f32287384263ac20f7db76f59eb">
  <xsd:schema xmlns:xsd="http://www.w3.org/2001/XMLSchema" xmlns:xs="http://www.w3.org/2001/XMLSchema" xmlns:p="http://schemas.microsoft.com/office/2006/metadata/properties" xmlns:ns2="9203d536-5796-4c21-accd-13624703748e" xmlns:ns3="3cb56adb-d61e-44c5-9ab1-69207140e4cd" xmlns:ns4="4f9c820c-e7e2-444d-97ee-45f2b3485c1d" xmlns:ns5="755bd5fd-2dd5-4a14-a125-db92b488bbc4" xmlns:ns6="c91a514c-9034-4fa3-897a-8352025b26ed" xmlns:ns7="15ffb055-6eb4-45a1-bc20-bf2ac0d420da" xmlns:ns8="725c79e5-42ce-4aa0-ac78-b6418001f0d2" targetNamespace="http://schemas.microsoft.com/office/2006/metadata/properties" ma:root="true" ma:fieldsID="1674a13dc043f7220c159a6db08de4c9" ns2:_="" ns3:_="" ns4:_="" ns5:_="" ns6:_="" ns7:_="" ns8:_="">
    <xsd:import namespace="9203d536-5796-4c21-accd-13624703748e"/>
    <xsd:import namespace="3cb56adb-d61e-44c5-9ab1-69207140e4cd"/>
    <xsd:import namespace="4f9c820c-e7e2-444d-97ee-45f2b3485c1d"/>
    <xsd:import namespace="755bd5fd-2dd5-4a14-a125-db92b488bbc4"/>
    <xsd:import namespace="c91a514c-9034-4fa3-897a-8352025b26ed"/>
    <xsd:import namespace="15ffb055-6eb4-45a1-bc20-bf2ac0d420da"/>
    <xsd:import namespace="725c79e5-42ce-4aa0-ac78-b6418001f0d2"/>
    <xsd:element name="properties">
      <xsd:complexType>
        <xsd:sequence>
          <xsd:element name="documentManagement">
            <xsd:complexType>
              <xsd:all>
                <xsd:element ref="ns2:mbbc5e28be1f44dd80820b82e4420406" minOccurs="0"/>
                <xsd:element ref="ns3:TaxCatchAll" minOccurs="0"/>
                <xsd:element ref="ns4:DocumentType" minOccurs="0"/>
                <xsd:element ref="ns5:Subtype" minOccurs="0"/>
                <xsd:element ref="ns4:Function" minOccurs="0"/>
                <xsd:element ref="ns4:Activity" minOccurs="0"/>
                <xsd:element ref="ns4:Subactivity" minOccurs="0"/>
                <xsd:element ref="ns4:Project" minOccurs="0"/>
                <xsd:element ref="ns4:Case" minOccurs="0"/>
                <xsd:element ref="ns4:CategoryName" minOccurs="0"/>
                <xsd:element ref="ns4:CategoryValue" minOccurs="0"/>
                <xsd:element ref="ns4:To" minOccurs="0"/>
                <xsd:element ref="ns6:ILFrom" minOccurs="0"/>
                <xsd:element ref="ns4:Sent" minOccurs="0"/>
                <xsd:element ref="ns7:Received" minOccurs="0"/>
                <xsd:element ref="ns4:OriginalSubject" minOccurs="0"/>
                <xsd:element ref="ns4:Narrative" minOccurs="0"/>
                <xsd:element ref="ns7:SecurityClassification" minOccurs="0"/>
                <xsd:element ref="ns4:RelatedPeople" minOccurs="0"/>
                <xsd:element ref="ns4:BusinessValue" minOccurs="0"/>
                <xsd:element ref="ns4:FunctionGroup" minOccurs="0"/>
                <xsd:element ref="ns4:PRAType" minOccurs="0"/>
                <xsd:element ref="ns4:PRADate1" minOccurs="0"/>
                <xsd:element ref="ns4:PRADate2" minOccurs="0"/>
                <xsd:element ref="ns4:PRADate3" minOccurs="0"/>
                <xsd:element ref="ns4:PRADateDisposal" minOccurs="0"/>
                <xsd:element ref="ns4:PRADateTrigger" minOccurs="0"/>
                <xsd:element ref="ns4:PRAText1" minOccurs="0"/>
                <xsd:element ref="ns4:PRAText2" minOccurs="0"/>
                <xsd:element ref="ns4:PRAText3" minOccurs="0"/>
                <xsd:element ref="ns4:PRAText4" minOccurs="0"/>
                <xsd:element ref="ns4:PRAText5" minOccurs="0"/>
                <xsd:element ref="ns4:AggregationStatus" minOccurs="0"/>
                <xsd:element ref="ns8:AggregationNarrative" minOccurs="0"/>
                <xsd:element ref="ns6:Channel" minOccurs="0"/>
                <xsd:element ref="ns6:Team" minOccurs="0"/>
                <xsd:element ref="ns6:Level2" minOccurs="0"/>
                <xsd:element ref="ns6:Level3" minOccurs="0"/>
                <xsd:element ref="ns6:Year" minOccurs="0"/>
                <xsd:element ref="ns7:KeyWords" minOccurs="0"/>
                <xsd:element ref="ns5:Hub" minOccurs="0"/>
                <xsd:element ref="ns2:PrecedentSetting" minOccurs="0"/>
                <xsd:element ref="ns2:MediaServiceMetadata" minOccurs="0"/>
                <xsd:element ref="ns2:MediaServiceFastMetadata" minOccurs="0"/>
                <xsd:element ref="ns2:SetLabel" minOccurs="0"/>
                <xsd:element ref="ns2:OverrideLabe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3d536-5796-4c21-accd-13624703748e" elementFormDefault="qualified">
    <xsd:import namespace="http://schemas.microsoft.com/office/2006/documentManagement/types"/>
    <xsd:import namespace="http://schemas.microsoft.com/office/infopath/2007/PartnerControls"/>
    <xsd:element name="mbbc5e28be1f44dd80820b82e4420406" ma:index="8" nillable="true" ma:taxonomy="true" ma:internalName="mbbc5e28be1f44dd80820b82e4420406" ma:taxonomyFieldName="BusinessClassification" ma:displayName="Business Classification" ma:readOnly="false" ma:default="" ma:fieldId="{6bbc5e28-be1f-44dd-8082-0b82e4420406}" ma:sspId="4f12ca80-7ba9-48ef-8b98-6098a2ac6673" ma:termSetId="623a564c-cd93-416f-b01e-2221d6aaea1a" ma:anchorId="00000000-0000-0000-0000-000000000000" ma:open="false" ma:isKeyword="false">
      <xsd:complexType>
        <xsd:sequence>
          <xsd:element ref="pc:Terms" minOccurs="0" maxOccurs="1"/>
        </xsd:sequence>
      </xsd:complexType>
    </xsd:element>
    <xsd:element name="PrecedentSetting" ma:index="51" nillable="true" ma:displayName="Precedent Setting" ma:default="No" ma:format="Dropdown" ma:internalName="PrecedentSetting">
      <xsd:simpleType>
        <xsd:restriction base="dms:Choice">
          <xsd:enumeration value="Yes"/>
          <xsd:enumeration value="No"/>
        </xsd:restriction>
      </xsd:simpleType>
    </xsd:element>
    <xsd:element name="MediaServiceMetadata" ma:index="52" nillable="true" ma:displayName="MediaServiceMetadata" ma:hidden="true" ma:internalName="MediaServiceMetadata" ma:readOnly="true">
      <xsd:simpleType>
        <xsd:restriction base="dms:Note"/>
      </xsd:simpleType>
    </xsd:element>
    <xsd:element name="MediaServiceFastMetadata" ma:index="53" nillable="true" ma:displayName="MediaServiceFastMetadata" ma:hidden="true" ma:internalName="MediaServiceFastMetadata" ma:readOnly="true">
      <xsd:simpleType>
        <xsd:restriction base="dms:Note"/>
      </xsd:simpleType>
    </xsd:element>
    <xsd:element name="SetLabel" ma:index="54" nillable="true" ma:displayName="Set Label" ma:default="" ma:internalName="SetLabel">
      <xsd:simpleType>
        <xsd:restriction base="dms:Text"/>
      </xsd:simpleType>
    </xsd:element>
    <xsd:element name="OverrideLabel" ma:index="55" nillable="true" ma:displayName="Override Label" ma:internalName="OverrideLabel">
      <xsd:simpleType>
        <xsd:restriction base="dms:Text"/>
      </xsd:simpleType>
    </xsd:element>
    <xsd:element name="MediaServiceObjectDetectorVersions" ma:index="58" nillable="true" ma:displayName="MediaServiceObjectDetectorVersions" ma:hidden="true" ma:indexed="true" ma:internalName="MediaServiceObjectDetectorVersions" ma:readOnly="true">
      <xsd:simpleType>
        <xsd:restriction base="dms:Text"/>
      </xsd:simpleType>
    </xsd:element>
    <xsd:element name="MediaServiceSearchProperties" ma:index="5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cb56adb-d61e-44c5-9ab1-69207140e4c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6dd68acf-a07a-4bf1-b2a6-8f35e53be41b}" ma:internalName="TaxCatchAll" ma:showField="CatchAllData" ma:web="3cb56adb-d61e-44c5-9ab1-69207140e4cd">
      <xsd:complexType>
        <xsd:complexContent>
          <xsd:extension base="dms:MultiChoiceLookup">
            <xsd:sequence>
              <xsd:element name="Value" type="dms:Lookup" maxOccurs="unbounded" minOccurs="0" nillable="true"/>
            </xsd:sequence>
          </xsd:extension>
        </xsd:complexContent>
      </xsd:complex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0"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Function" ma:index="12" nillable="true" ma:displayName="Function" ma:default="Legal" ma:hidden="true" ma:internalName="Function" ma:readOnly="false">
      <xsd:simpleType>
        <xsd:restriction base="dms:Text">
          <xsd:maxLength value="255"/>
        </xsd:restriction>
      </xsd:simpleType>
    </xsd:element>
    <xsd:element name="Activity" ma:index="13" nillable="true" ma:displayName="Activity" ma:default="Assurance Statements and Legislation" ma:hidden="true" ma:internalName="Activity" ma:readOnly="false">
      <xsd:simpleType>
        <xsd:restriction base="dms:Text">
          <xsd:maxLength value="255"/>
        </xsd:restriction>
      </xsd:simpleType>
    </xsd:element>
    <xsd:element name="Subactivity" ma:index="14" nillable="true" ma:displayName="Subactivity" ma:default="NA" ma:hidden="true" ma:internalName="Subactivity" ma:readOnly="false">
      <xsd:simpleType>
        <xsd:restriction base="dms:Text">
          <xsd:maxLength value="255"/>
        </xsd:restriction>
      </xsd:simpleType>
    </xsd:element>
    <xsd:element name="Project" ma:index="15" nillable="true" ma:displayName="Project" ma:hidden="true" ma:internalName="Project" ma:readOnly="false">
      <xsd:simpleType>
        <xsd:restriction base="dms:Text">
          <xsd:maxLength value="255"/>
        </xsd:restriction>
      </xsd:simpleType>
    </xsd:element>
    <xsd:element name="Case" ma:index="16" nillable="true" ma:displayName="Case" ma:default="NA" ma:hidden="true" ma:internalName="Case" ma:readOnly="false">
      <xsd:simpleType>
        <xsd:restriction base="dms:Text">
          <xsd:maxLength value="255"/>
        </xsd:restriction>
      </xsd:simpleType>
    </xsd:element>
    <xsd:element name="CategoryName" ma:index="17" nillable="true" ma:displayName="Category 1" ma:hidden="true" ma:internalName="CategoryName" ma:readOnly="false">
      <xsd:simpleType>
        <xsd:restriction base="dms:Text">
          <xsd:maxLength value="255"/>
        </xsd:restriction>
      </xsd:simpleType>
    </xsd:element>
    <xsd:element name="CategoryValue" ma:index="18" nillable="true" ma:displayName="Category 2" ma:hidden="true" ma:internalName="CategoryValue" ma:readOnly="false">
      <xsd:simpleType>
        <xsd:restriction base="dms:Text">
          <xsd:maxLength value="255"/>
        </xsd:restriction>
      </xsd:simpleType>
    </xsd:element>
    <xsd:element name="To" ma:index="19" nillable="true" ma:displayName="To" ma:hidden="true" ma:internalName="To" ma:readOnly="false">
      <xsd:simpleType>
        <xsd:restriction base="dms:Text">
          <xsd:maxLength value="255"/>
        </xsd:restriction>
      </xsd:simpleType>
    </xsd:element>
    <xsd:element name="Sent" ma:index="21" nillable="true" ma:displayName="Sent" ma:format="DateTime" ma:hidden="true" ma:internalName="Sent" ma:readOnly="false">
      <xsd:simpleType>
        <xsd:restriction base="dms:DateTime"/>
      </xsd:simpleType>
    </xsd:element>
    <xsd:element name="OriginalSubject" ma:index="24" nillable="true" ma:displayName="Original Subject" ma:hidden="true" ma:internalName="OriginalSubject" ma:readOnly="false">
      <xsd:simpleType>
        <xsd:restriction base="dms:Text">
          <xsd:maxLength value="255"/>
        </xsd:restriction>
      </xsd:simpleType>
    </xsd:element>
    <xsd:element name="Narrative" ma:index="25" nillable="true" ma:displayName="Narrative" ma:hidden="true" ma:internalName="Narrative" ma:readOnly="false">
      <xsd:simpleType>
        <xsd:restriction base="dms:Note"/>
      </xsd:simpleType>
    </xsd:element>
    <xsd:element name="RelatedPeople" ma:index="27"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Value" ma:index="28" nillable="true" ma:displayName="Business Value" ma:hidden="true" ma:internalName="BusinessValue" ma:readOnly="false">
      <xsd:simpleType>
        <xsd:restriction base="dms:Text">
          <xsd:maxLength value="255"/>
        </xsd:restriction>
      </xsd:simpleType>
    </xsd:element>
    <xsd:element name="FunctionGroup" ma:index="29" nillable="true" ma:displayName="Function Group" ma:default="NA" ma:hidden="true" ma:internalName="FunctionGroup" ma:readOnly="false">
      <xsd:simpleType>
        <xsd:restriction base="dms:Text">
          <xsd:maxLength value="255"/>
        </xsd:restriction>
      </xsd:simpleType>
    </xsd:element>
    <xsd:element name="PRAType" ma:index="30" nillable="true" ma:displayName="PRA Type" ma:hidden="true" ma:internalName="PRAType" ma:readOnly="false">
      <xsd:simpleType>
        <xsd:restriction base="dms:Text">
          <xsd:maxLength value="255"/>
        </xsd:restriction>
      </xsd:simpleType>
    </xsd:element>
    <xsd:element name="PRADate1" ma:index="31" nillable="true" ma:displayName="PRA Date 1" ma:format="DateOnly" ma:hidden="true" ma:internalName="PRADate1" ma:readOnly="false">
      <xsd:simpleType>
        <xsd:restriction base="dms:DateTime"/>
      </xsd:simpleType>
    </xsd:element>
    <xsd:element name="PRADate2" ma:index="32" nillable="true" ma:displayName="PRA Date 2" ma:format="DateOnly" ma:hidden="true" ma:internalName="PRADate2" ma:readOnly="false">
      <xsd:simpleType>
        <xsd:restriction base="dms:DateTime"/>
      </xsd:simpleType>
    </xsd:element>
    <xsd:element name="PRADate3" ma:index="33" nillable="true" ma:displayName="PRA Date 3" ma:format="DateOnly" ma:hidden="true" ma:internalName="PRADate3" ma:readOnly="false">
      <xsd:simpleType>
        <xsd:restriction base="dms:DateTime"/>
      </xsd:simpleType>
    </xsd:element>
    <xsd:element name="PRADateDisposal" ma:index="34" nillable="true" ma:displayName="PRA Date Disposal" ma:format="DateOnly" ma:hidden="true" ma:internalName="PRADateDisposal" ma:readOnly="false">
      <xsd:simpleType>
        <xsd:restriction base="dms:DateTime"/>
      </xsd:simpleType>
    </xsd:element>
    <xsd:element name="PRADateTrigger" ma:index="35" nillable="true" ma:displayName="PRA Date Trigger" ma:format="DateOnly" ma:hidden="true" ma:internalName="PRADateTrigger" ma:readOnly="false">
      <xsd:simpleType>
        <xsd:restriction base="dms:DateTime"/>
      </xsd:simpleType>
    </xsd:element>
    <xsd:element name="PRAText1" ma:index="36" nillable="true" ma:displayName="PRA Text 1" ma:hidden="true" ma:internalName="PRAText1" ma:readOnly="false">
      <xsd:simpleType>
        <xsd:restriction base="dms:Text">
          <xsd:maxLength value="255"/>
        </xsd:restriction>
      </xsd:simpleType>
    </xsd:element>
    <xsd:element name="PRAText2" ma:index="37" nillable="true" ma:displayName="PRA Text 2" ma:hidden="true" ma:internalName="PRAText2" ma:readOnly="false">
      <xsd:simpleType>
        <xsd:restriction base="dms:Text">
          <xsd:maxLength value="255"/>
        </xsd:restriction>
      </xsd:simpleType>
    </xsd:element>
    <xsd:element name="PRAText3" ma:index="38" nillable="true" ma:displayName="PRA Text 3" ma:hidden="true" ma:internalName="PRAText3" ma:readOnly="false">
      <xsd:simpleType>
        <xsd:restriction base="dms:Text">
          <xsd:maxLength value="255"/>
        </xsd:restriction>
      </xsd:simpleType>
    </xsd:element>
    <xsd:element name="PRAText4" ma:index="39" nillable="true" ma:displayName="PRA Text 4" ma:hidden="true" ma:internalName="PRAText4" ma:readOnly="false">
      <xsd:simpleType>
        <xsd:restriction base="dms:Text">
          <xsd:maxLength value="255"/>
        </xsd:restriction>
      </xsd:simpleType>
    </xsd:element>
    <xsd:element name="PRAText5" ma:index="40" nillable="true" ma:displayName="PRA Text 5" ma:hidden="true" ma:internalName="PRAText5" ma:readOnly="false">
      <xsd:simpleType>
        <xsd:restriction base="dms:Text">
          <xsd:maxLength value="255"/>
        </xsd:restriction>
      </xsd:simpleType>
    </xsd:element>
    <xsd:element name="AggregationStatus" ma:index="41"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755bd5fd-2dd5-4a14-a125-db92b488bbc4" elementFormDefault="qualified">
    <xsd:import namespace="http://schemas.microsoft.com/office/2006/documentManagement/types"/>
    <xsd:import namespace="http://schemas.microsoft.com/office/infopath/2007/PartnerControls"/>
    <xsd:element name="Subtype" ma:index="11" nillable="true" ma:displayName="Subtype" ma:hidden="true" ma:internalName="Subtype" ma:readOnly="false">
      <xsd:simpleType>
        <xsd:restriction base="dms:Text">
          <xsd:maxLength value="255"/>
        </xsd:restriction>
      </xsd:simpleType>
    </xsd:element>
    <xsd:element name="Hub" ma:index="50" nillable="true" ma:displayName="Hub" ma:hidden="true" ma:internalName="Hub"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ILFrom" ma:index="20" nillable="true" ma:displayName="From" ma:hidden="true" ma:internalName="ILFrom" ma:readOnly="false">
      <xsd:simpleType>
        <xsd:restriction base="dms:Text">
          <xsd:maxLength value="255"/>
        </xsd:restriction>
      </xsd:simpleType>
    </xsd:element>
    <xsd:element name="Channel" ma:index="43" nillable="true" ma:displayName="Channel" ma:default="NA" ma:hidden="true" ma:internalName="Channel" ma:readOnly="false">
      <xsd:simpleType>
        <xsd:restriction base="dms:Text">
          <xsd:maxLength value="255"/>
        </xsd:restriction>
      </xsd:simpleType>
    </xsd:element>
    <xsd:element name="Team" ma:index="44" nillable="true" ma:displayName="Team" ma:default="Assurance Statements and Legislation" ma:hidden="true" ma:internalName="Team" ma:readOnly="false">
      <xsd:simpleType>
        <xsd:restriction base="dms:Text">
          <xsd:maxLength value="255"/>
        </xsd:restriction>
      </xsd:simpleType>
    </xsd:element>
    <xsd:element name="Level2" ma:index="45" nillable="true" ma:displayName="Level2" ma:hidden="true" ma:internalName="Level2" ma:readOnly="false">
      <xsd:simpleType>
        <xsd:restriction base="dms:Text">
          <xsd:maxLength value="255"/>
        </xsd:restriction>
      </xsd:simpleType>
    </xsd:element>
    <xsd:element name="Level3" ma:index="46" nillable="true" ma:displayName="Level3" ma:hidden="true" ma:internalName="Level3" ma:readOnly="false">
      <xsd:simpleType>
        <xsd:restriction base="dms:Text">
          <xsd:maxLength value="255"/>
        </xsd:restriction>
      </xsd:simpleType>
    </xsd:element>
    <xsd:element name="Year" ma:index="47"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Received" ma:index="22" nillable="true" ma:displayName="Received" ma:format="DateOnly" ma:hidden="true" ma:internalName="Received" ma:readOnly="false">
      <xsd:simpleType>
        <xsd:restriction base="dms:DateTime"/>
      </xsd:simpleType>
    </xsd:element>
    <xsd:element name="SecurityClassification" ma:index="26"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element name="KeyWords" ma:index="48" nillable="true" ma:displayName="Key Words" ma:hidden="true" ma:internalName="KeyWord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42" nillable="true" ma:displayName="Aggregation Narrative" ma:hidden="true" ma:internalName="AggregationNarrativ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EEF140-71CE-4626-BAC1-00B5E6FD69B4}">
  <ds:schemaRefs>
    <ds:schemaRef ds:uri="http://schemas.microsoft.com/office/infopath/2007/PartnerControls"/>
    <ds:schemaRef ds:uri="c91a514c-9034-4fa3-897a-8352025b26ed"/>
    <ds:schemaRef ds:uri="http://purl.org/dc/terms/"/>
    <ds:schemaRef ds:uri="http://schemas.openxmlformats.org/package/2006/metadata/core-properties"/>
    <ds:schemaRef ds:uri="15ffb055-6eb4-45a1-bc20-bf2ac0d420da"/>
    <ds:schemaRef ds:uri="http://purl.org/dc/dcmitype/"/>
    <ds:schemaRef ds:uri="725c79e5-42ce-4aa0-ac78-b6418001f0d2"/>
    <ds:schemaRef ds:uri="755bd5fd-2dd5-4a14-a125-db92b488bbc4"/>
    <ds:schemaRef ds:uri="4f9c820c-e7e2-444d-97ee-45f2b3485c1d"/>
    <ds:schemaRef ds:uri="http://purl.org/dc/elements/1.1/"/>
    <ds:schemaRef ds:uri="3cb56adb-d61e-44c5-9ab1-69207140e4cd"/>
    <ds:schemaRef ds:uri="http://schemas.microsoft.com/office/2006/documentManagement/types"/>
    <ds:schemaRef ds:uri="9203d536-5796-4c21-accd-13624703748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5D19B4F-B9BC-4537-A1DD-73931EDA6DB4}">
  <ds:schemaRefs>
    <ds:schemaRef ds:uri="http://schemas.microsoft.com/sharepoint/v3/contenttype/forms"/>
  </ds:schemaRefs>
</ds:datastoreItem>
</file>

<file path=customXml/itemProps3.xml><?xml version="1.0" encoding="utf-8"?>
<ds:datastoreItem xmlns:ds="http://schemas.openxmlformats.org/officeDocument/2006/customXml" ds:itemID="{3DF3E4EC-CC7D-4A56-A448-2DF61F6D833E}">
  <ds:schemaRefs>
    <ds:schemaRef ds:uri="http://schemas.openxmlformats.org/officeDocument/2006/bibliography"/>
  </ds:schemaRefs>
</ds:datastoreItem>
</file>

<file path=customXml/itemProps4.xml><?xml version="1.0" encoding="utf-8"?>
<ds:datastoreItem xmlns:ds="http://schemas.openxmlformats.org/officeDocument/2006/customXml" ds:itemID="{7EAEFAF5-2C70-406A-911A-450534297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3d536-5796-4c21-accd-13624703748e"/>
    <ds:schemaRef ds:uri="3cb56adb-d61e-44c5-9ab1-69207140e4cd"/>
    <ds:schemaRef ds:uri="4f9c820c-e7e2-444d-97ee-45f2b3485c1d"/>
    <ds:schemaRef ds:uri="755bd5fd-2dd5-4a14-a125-db92b488bbc4"/>
    <ds:schemaRef ds:uri="c91a514c-9034-4fa3-897a-8352025b26ed"/>
    <ds:schemaRef ds:uri="15ffb055-6eb4-45a1-bc20-bf2ac0d420da"/>
    <ds:schemaRef ds:uri="725c79e5-42ce-4aa0-ac78-b6418001f0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6199</Words>
  <Characters>92338</Characters>
  <Application>Microsoft Office Word</Application>
  <DocSecurity>4</DocSecurity>
  <Lines>769</Lines>
  <Paragraphs>216</Paragraphs>
  <ScaleCrop>false</ScaleCrop>
  <Manager/>
  <Company/>
  <LinksUpToDate>false</LinksUpToDate>
  <CharactersWithSpaces>10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08-2023</dc:title>
  <dc:subject/>
  <dc:creator/>
  <cp:keywords/>
  <dc:description/>
  <cp:lastModifiedBy/>
  <cp:revision>1</cp:revision>
  <dcterms:created xsi:type="dcterms:W3CDTF">2024-02-15T20:51:00Z</dcterms:created>
  <dcterms:modified xsi:type="dcterms:W3CDTF">2024-02-15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32F9F0A5B0D4A83DAA87AC88B047F</vt:lpwstr>
  </property>
  <property fmtid="{D5CDD505-2E9C-101B-9397-08002B2CF9AE}" pid="3" name="MediaServiceImageTags">
    <vt:lpwstr/>
  </property>
  <property fmtid="{D5CDD505-2E9C-101B-9397-08002B2CF9AE}" pid="4" name="Taxonomy">
    <vt:lpwstr/>
  </property>
  <property fmtid="{D5CDD505-2E9C-101B-9397-08002B2CF9AE}" pid="5" name="BusinessClassification">
    <vt:lpwstr>1;#Corporate and Visual Identity|21a754ed-dcda-44e2-9e27-d18d513ffaf4</vt:lpwstr>
  </property>
  <property fmtid="{D5CDD505-2E9C-101B-9397-08002B2CF9AE}" pid="6" name="_dlc_DocIdItemGuid">
    <vt:lpwstr>754a0575-aeaa-4384-b634-f016fa141d65</vt:lpwstr>
  </property>
  <property fmtid="{D5CDD505-2E9C-101B-9397-08002B2CF9AE}" pid="7" name="SharedWithUsers">
    <vt:lpwstr>77;#Sarai Tiata-Penita;#10;#Kathy Lye;#230;#Shane Morrow</vt:lpwstr>
  </property>
</Properties>
</file>